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61ACB" w14:textId="77777777" w:rsidR="001D0776" w:rsidRPr="000002D2" w:rsidRDefault="001D0776" w:rsidP="00B54B27">
      <w:pPr>
        <w:jc w:val="left"/>
        <w:rPr>
          <w:rFonts w:asciiTheme="majorEastAsia" w:eastAsiaTheme="majorEastAsia" w:hAnsiTheme="majorEastAsia" w:cs="Arial Unicode MS"/>
          <w:b/>
          <w:sz w:val="24"/>
          <w:szCs w:val="24"/>
        </w:rPr>
      </w:pPr>
    </w:p>
    <w:p w14:paraId="1C83E2CF" w14:textId="02965BF2" w:rsidR="006C1705" w:rsidRPr="000002D2" w:rsidRDefault="00BA6103" w:rsidP="00AE2E31">
      <w:pPr>
        <w:pStyle w:val="af6"/>
      </w:pPr>
      <w:r w:rsidRPr="000002D2">
        <w:rPr>
          <w:rFonts w:hint="eastAsia"/>
        </w:rPr>
        <w:t>Jastis</w:t>
      </w:r>
      <w:r w:rsidR="001B693B" w:rsidRPr="000002D2">
        <w:rPr>
          <w:rFonts w:hint="eastAsia"/>
        </w:rPr>
        <w:t>2022年</w:t>
      </w:r>
      <w:r w:rsidR="00A8789A" w:rsidRPr="000002D2">
        <w:rPr>
          <w:rFonts w:hint="eastAsia"/>
        </w:rPr>
        <w:t>2</w:t>
      </w:r>
      <w:r w:rsidR="003D660A" w:rsidRPr="000002D2">
        <w:rPr>
          <w:rFonts w:hint="eastAsia"/>
        </w:rPr>
        <w:t>月</w:t>
      </w:r>
      <w:r w:rsidR="004803FD" w:rsidRPr="000002D2">
        <w:rPr>
          <w:rFonts w:hint="eastAsia"/>
        </w:rPr>
        <w:t>インターネット調査票</w:t>
      </w:r>
      <w:r w:rsidR="00883B14" w:rsidRPr="000002D2">
        <w:rPr>
          <w:rFonts w:hint="eastAsia"/>
        </w:rPr>
        <w:t xml:space="preserve">　新規＋追跡共通</w:t>
      </w:r>
      <w:r w:rsidR="0017257A" w:rsidRPr="000002D2">
        <w:rPr>
          <w:rFonts w:hint="eastAsia"/>
        </w:rPr>
        <w:t xml:space="preserve">　変数名なし</w:t>
      </w:r>
    </w:p>
    <w:p w14:paraId="0DC5D9E1" w14:textId="6804D88E" w:rsidR="009B39B2" w:rsidRPr="000002D2" w:rsidRDefault="009B39B2" w:rsidP="007E3F89">
      <w:pPr>
        <w:rPr>
          <w:rFonts w:asciiTheme="majorEastAsia" w:eastAsiaTheme="majorEastAsia" w:hAnsiTheme="majorEastAsia"/>
          <w:szCs w:val="21"/>
        </w:rPr>
      </w:pPr>
      <w:r w:rsidRPr="000002D2">
        <w:rPr>
          <w:rFonts w:asciiTheme="majorEastAsia" w:eastAsiaTheme="majorEastAsia" w:hAnsiTheme="majorEastAsia" w:hint="eastAsia"/>
          <w:szCs w:val="21"/>
        </w:rPr>
        <w:t>※「表示」タブの「表示」グループにある</w:t>
      </w:r>
      <w:r w:rsidR="00E00C96"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ナビゲーションウィンドウ</w:t>
      </w:r>
      <w:r w:rsidR="00E00C96"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を使用すると設問一覧が確認できます。</w:t>
      </w:r>
    </w:p>
    <w:p w14:paraId="4D145777" w14:textId="293B6C55" w:rsidR="004B0DDC" w:rsidRPr="000002D2" w:rsidRDefault="004B0DDC" w:rsidP="007E3F89">
      <w:pPr>
        <w:rPr>
          <w:rFonts w:asciiTheme="majorEastAsia" w:eastAsiaTheme="majorEastAsia" w:hAnsiTheme="majorEastAsia"/>
          <w:color w:val="FF0000"/>
        </w:rPr>
      </w:pPr>
      <w:r w:rsidRPr="000002D2">
        <w:rPr>
          <w:rFonts w:asciiTheme="majorEastAsia" w:eastAsiaTheme="majorEastAsia" w:hAnsiTheme="majorEastAsia"/>
          <w:color w:val="FF0000"/>
        </w:rPr>
        <w:t>※202</w:t>
      </w:r>
      <w:r w:rsidRPr="000002D2">
        <w:rPr>
          <w:rFonts w:asciiTheme="majorEastAsia" w:eastAsiaTheme="majorEastAsia" w:hAnsiTheme="majorEastAsia" w:hint="eastAsia"/>
          <w:color w:val="FF0000"/>
        </w:rPr>
        <w:t>2</w:t>
      </w:r>
      <w:r w:rsidRPr="000002D2">
        <w:rPr>
          <w:rFonts w:asciiTheme="majorEastAsia" w:eastAsiaTheme="majorEastAsia" w:hAnsiTheme="majorEastAsia"/>
          <w:color w:val="FF0000"/>
        </w:rPr>
        <w:t>年</w:t>
      </w:r>
      <w:r w:rsidRPr="000002D2">
        <w:rPr>
          <w:rFonts w:asciiTheme="majorEastAsia" w:eastAsiaTheme="majorEastAsia" w:hAnsiTheme="majorEastAsia" w:hint="eastAsia"/>
          <w:color w:val="FF0000"/>
        </w:rPr>
        <w:t>1-2</w:t>
      </w:r>
      <w:r w:rsidRPr="000002D2">
        <w:rPr>
          <w:rFonts w:asciiTheme="majorEastAsia" w:eastAsiaTheme="majorEastAsia" w:hAnsiTheme="majorEastAsia"/>
          <w:color w:val="FF0000"/>
        </w:rPr>
        <w:t>月に実施するJACSISxJASTIS縦断調査（新規補充含む）用の調査票（一般住民</w:t>
      </w:r>
      <w:r w:rsidRPr="000002D2">
        <w:rPr>
          <w:rFonts w:asciiTheme="majorEastAsia" w:eastAsiaTheme="majorEastAsia" w:hAnsiTheme="majorEastAsia" w:hint="eastAsia"/>
          <w:color w:val="FF0000"/>
        </w:rPr>
        <w:t>調査）です。</w:t>
      </w:r>
      <w:r w:rsidRPr="000002D2">
        <w:rPr>
          <w:rFonts w:asciiTheme="majorEastAsia" w:eastAsiaTheme="majorEastAsia" w:hAnsiTheme="majorEastAsia"/>
          <w:color w:val="FF0000"/>
        </w:rPr>
        <w:t>時期に関する部分に</w:t>
      </w:r>
      <w:r w:rsidRPr="000002D2">
        <w:rPr>
          <w:rFonts w:asciiTheme="majorEastAsia" w:eastAsiaTheme="majorEastAsia" w:hAnsiTheme="majorEastAsia"/>
          <w:color w:val="FF0000"/>
          <w:highlight w:val="yellow"/>
        </w:rPr>
        <w:t>黄色で網掛け</w:t>
      </w:r>
      <w:r w:rsidRPr="000002D2">
        <w:rPr>
          <w:rFonts w:asciiTheme="majorEastAsia" w:eastAsiaTheme="majorEastAsia" w:hAnsiTheme="majorEastAsia"/>
          <w:color w:val="FF0000"/>
        </w:rPr>
        <w:t>しています。検討を要する箇所を</w:t>
      </w:r>
      <w:r w:rsidRPr="000002D2">
        <w:rPr>
          <w:rFonts w:asciiTheme="majorEastAsia" w:eastAsiaTheme="majorEastAsia" w:hAnsiTheme="majorEastAsia"/>
          <w:color w:val="FF0000"/>
          <w:highlight w:val="cyan"/>
        </w:rPr>
        <w:t>青色の網掛け</w:t>
      </w:r>
      <w:r w:rsidRPr="000002D2">
        <w:rPr>
          <w:rFonts w:asciiTheme="majorEastAsia" w:eastAsiaTheme="majorEastAsia" w:hAnsiTheme="majorEastAsia"/>
          <w:color w:val="FF0000"/>
        </w:rPr>
        <w:t>にするなどしています。</w:t>
      </w:r>
      <w:r w:rsidRPr="000002D2">
        <w:rPr>
          <w:rFonts w:asciiTheme="majorEastAsia" w:eastAsiaTheme="majorEastAsia" w:hAnsiTheme="majorEastAsia"/>
          <w:color w:val="FF0000"/>
          <w:highlight w:val="cyan"/>
        </w:rPr>
        <w:t>隔年でよいかと考える項目を削除するなど</w:t>
      </w:r>
      <w:r w:rsidRPr="000002D2">
        <w:rPr>
          <w:rFonts w:asciiTheme="majorEastAsia" w:eastAsiaTheme="majorEastAsia" w:hAnsiTheme="majorEastAsia"/>
          <w:color w:val="FF0000"/>
        </w:rPr>
        <w:t>しています</w:t>
      </w:r>
      <w:r w:rsidRPr="000002D2">
        <w:rPr>
          <w:rFonts w:asciiTheme="majorEastAsia" w:eastAsiaTheme="majorEastAsia" w:hAnsiTheme="majorEastAsia" w:hint="eastAsia"/>
          <w:color w:val="FF0000"/>
        </w:rPr>
        <w:t>が、復活等についてご指摘いただきたいです</w:t>
      </w:r>
      <w:r w:rsidRPr="000002D2">
        <w:rPr>
          <w:rFonts w:asciiTheme="majorEastAsia" w:eastAsiaTheme="majorEastAsia" w:hAnsiTheme="majorEastAsia"/>
          <w:color w:val="FF0000"/>
        </w:rPr>
        <w:t>。</w:t>
      </w:r>
    </w:p>
    <w:p w14:paraId="20CAD96E" w14:textId="7B7B0D5B" w:rsidR="00865FE4" w:rsidRPr="000002D2" w:rsidRDefault="00865FE4" w:rsidP="007E3F89">
      <w:pPr>
        <w:rPr>
          <w:rFonts w:asciiTheme="majorEastAsia" w:eastAsiaTheme="majorEastAsia" w:hAnsiTheme="majorEastAsia"/>
          <w:szCs w:val="21"/>
        </w:rPr>
      </w:pPr>
      <w:r w:rsidRPr="000002D2">
        <w:rPr>
          <w:rFonts w:asciiTheme="majorEastAsia" w:eastAsiaTheme="majorEastAsia" w:hAnsiTheme="majorEastAsia"/>
          <w:noProof/>
          <w:szCs w:val="21"/>
        </w:rPr>
        <mc:AlternateContent>
          <mc:Choice Requires="wps">
            <w:drawing>
              <wp:inline distT="0" distB="0" distL="0" distR="0" wp14:anchorId="0B7758A0" wp14:editId="6CF940D1">
                <wp:extent cx="6000750" cy="1771650"/>
                <wp:effectExtent l="0" t="0" r="19050" b="19050"/>
                <wp:docPr id="5"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0750" cy="1771650"/>
                        </a:xfrm>
                        <a:prstGeom prst="rect">
                          <a:avLst/>
                        </a:prstGeom>
                        <a:solidFill>
                          <a:schemeClr val="bg1">
                            <a:lumMod val="100000"/>
                            <a:lumOff val="0"/>
                          </a:schemeClr>
                        </a:solidFill>
                        <a:ln w="25400">
                          <a:solidFill>
                            <a:schemeClr val="tx1">
                              <a:lumMod val="100000"/>
                              <a:lumOff val="0"/>
                            </a:schemeClr>
                          </a:solidFill>
                          <a:miter lim="800000"/>
                          <a:headEnd/>
                          <a:tailEnd/>
                        </a:ln>
                      </wps:spPr>
                      <wps:txbx>
                        <w:txbxContent>
                          <w:p w14:paraId="52AA9F1D"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このアンケートには、［郵便番号］及び［要配慮個人情報］を聴取する質問が含まれる場合があります。</w:t>
                            </w:r>
                          </w:p>
                          <w:p w14:paraId="76A6F525"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ご回答いただいた内容は、楽天インサイトのクライアントおよびプロジェクト関係者に提供され、本プロジ</w:t>
                            </w:r>
                          </w:p>
                          <w:p w14:paraId="7E1795EE"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ェクトの分析にのみ利用します。</w:t>
                            </w:r>
                          </w:p>
                          <w:p w14:paraId="69DFD7A6"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この内容を基に、ご回答された方を特定しようとしたり、直接、広告・販促を実施したりすることはありま</w:t>
                            </w:r>
                          </w:p>
                          <w:p w14:paraId="4B60F5D0"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せん。</w:t>
                            </w:r>
                          </w:p>
                          <w:p w14:paraId="7558BFA8" w14:textId="54F4CA0D" w:rsidR="00B235D9" w:rsidRPr="00E66C8B" w:rsidRDefault="001E0D31" w:rsidP="00865FE4">
                            <w:r w:rsidRPr="001E0D31">
                              <w:rPr>
                                <w:rFonts w:ascii="ＭＳ Ｐゴシック" w:eastAsia="ＭＳ Ｐゴシック" w:hAnsi="ＭＳ Ｐゴシック" w:hint="eastAsia"/>
                              </w:rPr>
                              <w:t>同意いただける場合のみ、調査にご参加ください。</w:t>
                            </w:r>
                          </w:p>
                        </w:txbxContent>
                      </wps:txbx>
                      <wps:bodyPr rot="0" vert="horz" wrap="square" lIns="91440" tIns="45720" rIns="91440" bIns="45720" anchor="ctr" anchorCtr="0" upright="1">
                        <a:noAutofit/>
                      </wps:bodyPr>
                    </wps:wsp>
                  </a:graphicData>
                </a:graphic>
              </wp:inline>
            </w:drawing>
          </mc:Choice>
          <mc:Fallback>
            <w:pict>
              <v:rect w14:anchorId="0B7758A0" id="正方形/長方形 1" o:spid="_x0000_s1026" style="width:472.5pt;height:13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" fillcolor="white [3212]" strokecolor="black [3213]" strokeweight="2pt">
                <v:path arrowok="t"/>
                <v:textbox>
                  <w:txbxContent>
                    <w:p w14:paraId="52AA9F1D"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このアンケートには、［郵便番号］及び［要配慮個人情報］を聴取する質問が含まれる場合があります。</w:t>
                      </w:r>
                    </w:p>
                    <w:p w14:paraId="76A6F525"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ご回答いただいた内容は、楽天インサイトのクライアントおよびプロジェクト関係者に提供され、本プロジ</w:t>
                      </w:r>
                    </w:p>
                    <w:p w14:paraId="7E1795EE"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ェクトの分析にのみ利用します。</w:t>
                      </w:r>
                    </w:p>
                    <w:p w14:paraId="69DFD7A6"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この内容を基に、ご回答された方を特定しようとしたり、直接、広告・販促を実施したりすることはありま</w:t>
                      </w:r>
                    </w:p>
                    <w:p w14:paraId="4B60F5D0" w14:textId="77777777" w:rsidR="001E0D31" w:rsidRPr="001E0D31" w:rsidRDefault="001E0D31" w:rsidP="001E0D31">
                      <w:pPr>
                        <w:rPr>
                          <w:rFonts w:ascii="ＭＳ Ｐゴシック" w:eastAsia="ＭＳ Ｐゴシック" w:hAnsi="ＭＳ Ｐゴシック"/>
                        </w:rPr>
                      </w:pPr>
                      <w:r w:rsidRPr="001E0D31">
                        <w:rPr>
                          <w:rFonts w:ascii="ＭＳ Ｐゴシック" w:eastAsia="ＭＳ Ｐゴシック" w:hAnsi="ＭＳ Ｐゴシック" w:hint="eastAsia"/>
                        </w:rPr>
                        <w:t>せん。</w:t>
                      </w:r>
                    </w:p>
                    <w:p w14:paraId="7558BFA8" w14:textId="54F4CA0D" w:rsidR="00B235D9" w:rsidRPr="00E66C8B" w:rsidRDefault="001E0D31" w:rsidP="00865FE4">
                      <w:r w:rsidRPr="001E0D31">
                        <w:rPr>
                          <w:rFonts w:ascii="ＭＳ Ｐゴシック" w:eastAsia="ＭＳ Ｐゴシック" w:hAnsi="ＭＳ Ｐゴシック" w:hint="eastAsia"/>
                        </w:rPr>
                        <w:t>同意いただける場合のみ、調査にご参加ください。</w:t>
                      </w:r>
                    </w:p>
                  </w:txbxContent>
                </v:textbox>
                <w10:anchorlock/>
              </v:rect>
            </w:pict>
          </mc:Fallback>
        </mc:AlternateContent>
      </w:r>
    </w:p>
    <w:p w14:paraId="3ABC5F1C" w14:textId="1D37DD01" w:rsidR="00865FE4" w:rsidRPr="00821A0D" w:rsidRDefault="00821A0D" w:rsidP="007E3F89">
      <w:pPr>
        <w:rPr>
          <w:rFonts w:asciiTheme="majorEastAsia" w:eastAsiaTheme="majorEastAsia" w:hAnsiTheme="majorEastAsia"/>
          <w:color w:val="00B050"/>
          <w:szCs w:val="21"/>
        </w:rPr>
      </w:pPr>
      <w:r w:rsidRPr="00821A0D">
        <w:rPr>
          <w:rFonts w:asciiTheme="majorEastAsia" w:eastAsia="ＭＳ ゴシック" w:hAnsiTheme="majorEastAsia" w:hint="eastAsia"/>
          <w:color w:val="00B050"/>
          <w:szCs w:val="21"/>
        </w:rPr>
        <w:t>[質問]項番は回答者へは表示しません</w:t>
      </w:r>
    </w:p>
    <w:p w14:paraId="7B4E68B2" w14:textId="1C05A345" w:rsidR="00865FE4" w:rsidRPr="000002D2" w:rsidRDefault="00A91B28" w:rsidP="007E3F89">
      <w:pPr>
        <w:rPr>
          <w:rFonts w:asciiTheme="majorEastAsia" w:eastAsiaTheme="majorEastAsia" w:hAnsiTheme="majorEastAsia"/>
          <w:szCs w:val="21"/>
        </w:rPr>
      </w:pPr>
      <w:r w:rsidRPr="000002D2">
        <w:rPr>
          <w:rFonts w:asciiTheme="majorEastAsia" w:eastAsiaTheme="majorEastAsia" w:hAnsiTheme="majorEastAsia"/>
          <w:noProof/>
        </w:rPr>
        <mc:AlternateContent>
          <mc:Choice Requires="wps">
            <w:drawing>
              <wp:inline distT="0" distB="0" distL="0" distR="0" wp14:anchorId="1F5549C9" wp14:editId="0CD2A401">
                <wp:extent cx="6001230" cy="5304503"/>
                <wp:effectExtent l="0" t="0" r="19050" b="10795"/>
                <wp:docPr id="39" name="正方形/長方形 39"/>
                <wp:cNvGraphicFramePr/>
                <a:graphic xmlns:a="http://schemas.openxmlformats.org/drawingml/2006/main">
                  <a:graphicData uri="http://schemas.microsoft.com/office/word/2010/wordprocessingShape">
                    <wps:wsp>
                      <wps:cNvSpPr/>
                      <wps:spPr>
                        <a:xfrm>
                          <a:off x="0" y="0"/>
                          <a:ext cx="6001230" cy="5304503"/>
                        </a:xfrm>
                        <a:prstGeom prst="rect">
                          <a:avLst/>
                        </a:prstGeom>
                        <a:solidFill>
                          <a:schemeClr val="lt1"/>
                        </a:solidFill>
                        <a:ln w="25400" cap="flat" cmpd="sng">
                          <a:solidFill>
                            <a:schemeClr val="dk1"/>
                          </a:solidFill>
                          <a:prstDash val="solid"/>
                          <a:round/>
                          <a:headEnd type="none" w="sm" len="sm"/>
                          <a:tailEnd type="none" w="sm" len="sm"/>
                        </a:ln>
                      </wps:spPr>
                      <wps:txbx>
                        <w:txbxContent>
                          <w:p w14:paraId="4742675D" w14:textId="77777777" w:rsidR="001E0D31" w:rsidRPr="00073C48" w:rsidRDefault="001E0D31" w:rsidP="001E0D31">
                            <w:pPr>
                              <w:textDirection w:val="btLr"/>
                              <w:rPr>
                                <w:rFonts w:ascii="ＭＳ Ｐゴシック" w:eastAsia="ＭＳ Ｐゴシック" w:hAnsi="ＭＳ Ｐゴシック" w:cs="Century"/>
                                <w:color w:val="222222"/>
                              </w:rPr>
                            </w:pPr>
                            <w:r w:rsidRPr="00073C48">
                              <w:rPr>
                                <w:rFonts w:ascii="ＭＳ Ｐゴシック" w:eastAsia="ＭＳ Ｐゴシック" w:hAnsi="ＭＳ Ｐゴシック" w:cs="ＭＳ 明朝" w:hint="eastAsia"/>
                                <w:color w:val="222222"/>
                              </w:rPr>
                              <w:t>下記の（</w:t>
                            </w:r>
                            <w:r w:rsidRPr="00073C48">
                              <w:rPr>
                                <w:rFonts w:ascii="ＭＳ Ｐゴシック" w:eastAsia="ＭＳ Ｐゴシック" w:hAnsi="ＭＳ Ｐゴシック" w:cs="Century" w:hint="eastAsia"/>
                                <w:color w:val="222222"/>
                              </w:rPr>
                              <w:t>1</w:t>
                            </w:r>
                            <w:r w:rsidRPr="00073C48">
                              <w:rPr>
                                <w:rFonts w:ascii="ＭＳ Ｐゴシック" w:eastAsia="ＭＳ Ｐゴシック" w:hAnsi="ＭＳ Ｐゴシック" w:cs="ＭＳ 明朝" w:hint="eastAsia"/>
                                <w:color w:val="222222"/>
                              </w:rPr>
                              <w:t>）～（</w:t>
                            </w:r>
                            <w:r w:rsidRPr="00073C48">
                              <w:rPr>
                                <w:rFonts w:ascii="ＭＳ Ｐゴシック" w:eastAsia="ＭＳ Ｐゴシック" w:hAnsi="ＭＳ Ｐゴシック" w:cs="Century" w:hint="eastAsia"/>
                                <w:color w:val="222222"/>
                              </w:rPr>
                              <w:t>6</w:t>
                            </w:r>
                            <w:r w:rsidRPr="00073C48">
                              <w:rPr>
                                <w:rFonts w:ascii="ＭＳ Ｐゴシック" w:eastAsia="ＭＳ Ｐゴシック" w:hAnsi="ＭＳ Ｐゴシック" w:cs="ＭＳ 明朝" w:hint="eastAsia"/>
                                <w:color w:val="222222"/>
                              </w:rPr>
                              <w:t>）をご確認いただき、調査への参加に同意いただける場合には、</w:t>
                            </w:r>
                          </w:p>
                          <w:p w14:paraId="2F0D34A9" w14:textId="799C1B11" w:rsidR="00A91B28" w:rsidRPr="00073C48" w:rsidRDefault="001E0D31" w:rsidP="001E0D31">
                            <w:pPr>
                              <w:textDirection w:val="btLr"/>
                              <w:rPr>
                                <w:rFonts w:ascii="ＭＳ Ｐゴシック" w:eastAsia="ＭＳ Ｐゴシック" w:hAnsi="ＭＳ Ｐゴシック" w:cs="ＭＳ 明朝"/>
                                <w:color w:val="222222"/>
                                <w:highlight w:val="white"/>
                              </w:rPr>
                            </w:pPr>
                            <w:r w:rsidRPr="00073C48">
                              <w:rPr>
                                <w:rFonts w:ascii="ＭＳ Ｐゴシック" w:eastAsia="ＭＳ Ｐゴシック" w:hAnsi="ＭＳ Ｐゴシック" w:cs="ＭＳ 明朝" w:hint="eastAsia"/>
                                <w:color w:val="222222"/>
                              </w:rPr>
                              <w:t>調査への回答をお願いします。</w:t>
                            </w:r>
                          </w:p>
                          <w:p w14:paraId="0DCB40BC" w14:textId="18D37228" w:rsidR="00073C48" w:rsidRDefault="001E0D31" w:rsidP="00A91B28">
                            <w:pPr>
                              <w:textDirection w:val="btLr"/>
                              <w:rPr>
                                <w:rFonts w:ascii="ＭＳ Ｐゴシック" w:eastAsia="ＭＳ Ｐゴシック" w:hAnsi="ＭＳ Ｐゴシック" w:cs="ＭＳ 明朝"/>
                                <w:color w:val="222222"/>
                              </w:rPr>
                            </w:pPr>
                            <w:r w:rsidRPr="00073C48">
                              <w:rPr>
                                <w:rFonts w:ascii="ＭＳ Ｐゴシック" w:eastAsia="ＭＳ Ｐゴシック" w:hAnsi="ＭＳ Ｐゴシック" w:cs="ＭＳ 明朝" w:hint="eastAsia"/>
                                <w:color w:val="222222"/>
                              </w:rPr>
                              <w:t>（</w:t>
                            </w:r>
                            <w:r w:rsidRPr="00073C48">
                              <w:rPr>
                                <w:rFonts w:ascii="ＭＳ Ｐゴシック" w:eastAsia="ＭＳ Ｐゴシック" w:hAnsi="ＭＳ Ｐゴシック" w:cs="Century" w:hint="eastAsia"/>
                                <w:color w:val="222222"/>
                              </w:rPr>
                              <w:t>1</w:t>
                            </w:r>
                            <w:r w:rsidRPr="00073C48">
                              <w:rPr>
                                <w:rFonts w:ascii="ＭＳ Ｐゴシック" w:eastAsia="ＭＳ Ｐゴシック" w:hAnsi="ＭＳ Ｐゴシック" w:cs="ＭＳ 明朝" w:hint="eastAsia"/>
                                <w:color w:val="222222"/>
                              </w:rPr>
                              <w:t>）調査研究の概要</w:t>
                            </w:r>
                            <w:r w:rsidR="00A91B28" w:rsidRPr="00073C48">
                              <w:rPr>
                                <w:rFonts w:ascii="ＭＳ Ｐゴシック" w:eastAsia="ＭＳ Ｐゴシック" w:hAnsi="ＭＳ Ｐゴシック" w:cs="Century"/>
                                <w:color w:val="222222"/>
                                <w:highlight w:val="white"/>
                              </w:rPr>
                              <w:br/>
                            </w:r>
                            <w:r w:rsidRPr="00073C48">
                              <w:rPr>
                                <w:rFonts w:ascii="ＭＳ Ｐゴシック" w:eastAsia="ＭＳ Ｐゴシック" w:hAnsi="ＭＳ Ｐゴシック" w:cs="ＭＳ 明朝" w:hint="eastAsia"/>
                                <w:color w:val="222222"/>
                              </w:rPr>
                              <w:t>本アンケートは、文部科学省及び厚生労働省等から助成を受けた研究の一環として実施するものです。新型コロナウイルス感染症や新型タバコ問題を含めた住民の生活・健康・社会・経済活動の実態に関する調査を実施し、データ分析を行い、報告書や学会、メディア等で発表し、科学的根拠に基づき社会経済的救済策や健康増進策の立案につながる情報を提供します。</w:t>
                            </w:r>
                            <w:r w:rsidR="00A91B28"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2</w:t>
                            </w:r>
                            <w:r w:rsidR="003A1181" w:rsidRPr="00073C48">
                              <w:rPr>
                                <w:rFonts w:ascii="ＭＳ Ｐゴシック" w:eastAsia="ＭＳ Ｐゴシック" w:hAnsi="ＭＳ Ｐゴシック" w:cs="ＭＳ 明朝" w:hint="eastAsia"/>
                                <w:color w:val="222222"/>
                              </w:rPr>
                              <w:t>）研究機関の名称及び研究責任者</w:t>
                            </w:r>
                            <w:r w:rsidR="00A91B28" w:rsidRPr="00073C48">
                              <w:rPr>
                                <w:rFonts w:ascii="ＭＳ Ｐゴシック" w:eastAsia="ＭＳ Ｐゴシック" w:hAnsi="ＭＳ Ｐゴシック" w:cs="Century"/>
                                <w:color w:val="222222"/>
                                <w:highlight w:val="white"/>
                              </w:rPr>
                              <w:br/>
                              <w:t>大阪国際がんセンター・田淵貴大</w:t>
                            </w:r>
                            <w:r w:rsidR="00A91B28"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3</w:t>
                            </w:r>
                            <w:r w:rsidR="003A1181" w:rsidRPr="00073C48">
                              <w:rPr>
                                <w:rFonts w:ascii="ＭＳ Ｐゴシック" w:eastAsia="ＭＳ Ｐゴシック" w:hAnsi="ＭＳ Ｐゴシック" w:cs="ＭＳ 明朝" w:hint="eastAsia"/>
                                <w:color w:val="222222"/>
                              </w:rPr>
                              <w:t>）研究計画書及び研究の方法に関する資料を入手又は閲覧できる旨並びにその入手・閲覧の方法</w:t>
                            </w:r>
                            <w:r w:rsidR="00A91B28" w:rsidRPr="00073C48">
                              <w:rPr>
                                <w:rFonts w:ascii="ＭＳ Ｐゴシック" w:eastAsia="ＭＳ Ｐゴシック" w:hAnsi="ＭＳ Ｐゴシック" w:cs="Century"/>
                                <w:color w:val="222222"/>
                                <w:highlight w:val="white"/>
                              </w:rPr>
                              <w:t>（問い合わせ先を明記）</w:t>
                            </w:r>
                            <w:r w:rsidR="00A91B28"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本調査研究に関する</w:t>
                            </w:r>
                            <w:r w:rsidR="003A1181" w:rsidRPr="00073C48">
                              <w:rPr>
                                <w:rFonts w:ascii="ＭＳ Ｐゴシック" w:eastAsia="ＭＳ Ｐゴシック" w:hAnsi="ＭＳ Ｐゴシック" w:cs="Century" w:hint="eastAsia"/>
                                <w:color w:val="222222"/>
                              </w:rPr>
                              <w:t>WEB</w:t>
                            </w:r>
                            <w:r w:rsidR="003A1181" w:rsidRPr="00073C48">
                              <w:rPr>
                                <w:rFonts w:ascii="ＭＳ Ｐゴシック" w:eastAsia="ＭＳ Ｐゴシック" w:hAnsi="ＭＳ Ｐゴシック" w:cs="ＭＳ 明朝" w:hint="eastAsia"/>
                                <w:color w:val="222222"/>
                              </w:rPr>
                              <w:t>サイト（</w:t>
                            </w:r>
                            <w:hyperlink r:id="rId8" w:history="1">
                              <w:r w:rsidR="00073C48" w:rsidRPr="007E2FDA">
                                <w:rPr>
                                  <w:rStyle w:val="af"/>
                                  <w:rFonts w:ascii="ＭＳ Ｐゴシック" w:eastAsia="ＭＳ Ｐゴシック" w:hAnsi="ＭＳ Ｐゴシック" w:cs="Century" w:hint="eastAsia"/>
                                </w:rPr>
                                <w:t>https://takahiro-tabuchi.net/jastis/</w:t>
                              </w:r>
                            </w:hyperlink>
                            <w:r w:rsidR="003A1181" w:rsidRPr="00073C48">
                              <w:rPr>
                                <w:rFonts w:ascii="ＭＳ Ｐゴシック" w:eastAsia="ＭＳ Ｐゴシック" w:hAnsi="ＭＳ Ｐゴシック" w:cs="ＭＳ 明朝" w:hint="eastAsia"/>
                                <w:color w:val="222222"/>
                              </w:rPr>
                              <w:t>）。</w:t>
                            </w:r>
                          </w:p>
                          <w:p w14:paraId="28A9FAC2" w14:textId="7C27D8F8" w:rsidR="00A91B28" w:rsidRPr="00073C48" w:rsidRDefault="00A91B28" w:rsidP="00A91B28">
                            <w:pPr>
                              <w:textDirection w:val="btLr"/>
                              <w:rPr>
                                <w:rFonts w:ascii="ＭＳ Ｐゴシック" w:eastAsia="ＭＳ Ｐゴシック" w:hAnsi="ＭＳ Ｐゴシック" w:cs="Century"/>
                                <w:color w:val="222222"/>
                                <w:highlight w:val="white"/>
                              </w:rPr>
                            </w:pPr>
                            <w:r w:rsidRPr="00073C48">
                              <w:rPr>
                                <w:rFonts w:ascii="ＭＳ Ｐゴシック" w:eastAsia="ＭＳ Ｐゴシック" w:hAnsi="ＭＳ Ｐゴシック" w:cs="Century"/>
                                <w:color w:val="222222"/>
                                <w:highlight w:val="white"/>
                              </w:rPr>
                              <w:t>問い合わせ先：大阪国際がんセンター・田淵貴大</w:t>
                            </w:r>
                            <w:r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4</w:t>
                            </w:r>
                            <w:r w:rsidR="003A1181" w:rsidRPr="00073C48">
                              <w:rPr>
                                <w:rFonts w:ascii="ＭＳ Ｐゴシック" w:eastAsia="ＭＳ Ｐゴシック" w:hAnsi="ＭＳ Ｐゴシック" w:cs="ＭＳ 明朝" w:hint="eastAsia"/>
                                <w:color w:val="222222"/>
                              </w:rPr>
                              <w:t>）個人情報の取り扱い</w:t>
                            </w:r>
                            <w:r w:rsidRPr="00073C48">
                              <w:rPr>
                                <w:rFonts w:ascii="ＭＳ Ｐゴシック" w:eastAsia="ＭＳ Ｐゴシック" w:hAnsi="ＭＳ Ｐゴシック" w:cs="Century"/>
                                <w:color w:val="222222"/>
                                <w:highlight w:val="white"/>
                              </w:rPr>
                              <w:br/>
                              <w:t>楽天インサイト社から匿名化されたデータのみの提供を受けます。郵便番号についてもお聞きしますが、調査で得られた情報は個人を特定できない形でしか発表されません。あなたの名前や職業などのプライバシーに関する情報が外部へ漏れることはありません。</w:t>
                            </w:r>
                            <w:r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5</w:t>
                            </w:r>
                            <w:r w:rsidR="003A1181" w:rsidRPr="00073C48">
                              <w:rPr>
                                <w:rFonts w:ascii="ＭＳ Ｐゴシック" w:eastAsia="ＭＳ Ｐゴシック" w:hAnsi="ＭＳ Ｐゴシック" w:cs="ＭＳ 明朝" w:hint="eastAsia"/>
                                <w:color w:val="222222"/>
                              </w:rPr>
                              <w:t>）研究対象者等及びその関係者からの相談等への対応に関する情報</w:t>
                            </w:r>
                            <w:r w:rsidRPr="00073C48">
                              <w:rPr>
                                <w:rFonts w:ascii="ＭＳ Ｐゴシック" w:eastAsia="ＭＳ Ｐゴシック" w:hAnsi="ＭＳ Ｐゴシック" w:cs="Century"/>
                                <w:color w:val="222222"/>
                                <w:highlight w:val="white"/>
                              </w:rPr>
                              <w:t>（問い合わせ先を明記）</w:t>
                            </w:r>
                            <w:r w:rsidRPr="00073C48">
                              <w:rPr>
                                <w:rFonts w:ascii="ＭＳ Ｐゴシック" w:eastAsia="ＭＳ Ｐゴシック" w:hAnsi="ＭＳ Ｐゴシック" w:cs="Century"/>
                                <w:color w:val="222222"/>
                                <w:highlight w:val="white"/>
                              </w:rPr>
                              <w:br/>
                              <w:t>問い合わせ先：大阪国際がんセンター・田淵貴大</w:t>
                            </w:r>
                            <w:r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6</w:t>
                            </w:r>
                            <w:r w:rsidR="003A1181" w:rsidRPr="00073C48">
                              <w:rPr>
                                <w:rFonts w:ascii="ＭＳ Ｐゴシック" w:eastAsia="ＭＳ Ｐゴシック" w:hAnsi="ＭＳ Ｐゴシック" w:cs="ＭＳ 明朝" w:hint="eastAsia"/>
                                <w:color w:val="222222"/>
                              </w:rPr>
                              <w:t>）参加を拒否する方法</w:t>
                            </w:r>
                            <w:r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拒否したい場合には、ブラウザを閉じて、終了してください。</w:t>
                            </w:r>
                            <w:r w:rsidRPr="00073C48">
                              <w:rPr>
                                <w:rFonts w:ascii="ＭＳ Ｐゴシック" w:eastAsia="ＭＳ Ｐゴシック" w:hAnsi="ＭＳ Ｐゴシック" w:cs="Century"/>
                                <w:color w:val="222222"/>
                                <w:highlight w:val="white"/>
                              </w:rPr>
                              <w:t>今後、アンケートへの回答を何度かお願いする可能性があります。</w:t>
                            </w:r>
                          </w:p>
                        </w:txbxContent>
                      </wps:txbx>
                      <wps:bodyPr spcFirstLastPara="1" wrap="square" lIns="91425" tIns="45700" rIns="91425" bIns="45700" anchor="ctr" anchorCtr="0">
                        <a:noAutofit/>
                      </wps:bodyPr>
                    </wps:wsp>
                  </a:graphicData>
                </a:graphic>
              </wp:inline>
            </w:drawing>
          </mc:Choice>
          <mc:Fallback>
            <w:pict>
              <v:rect w14:anchorId="1F5549C9" id="正方形/長方形 39" o:spid="_x0000_s1027" style="width:472.55pt;height:417.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" fillcolor="white [3201]" strokecolor="black [3200]" strokeweight="2pt">
                <v:stroke startarrowwidth="narrow" startarrowlength="short" endarrowwidth="narrow" endarrowlength="short" joinstyle="round"/>
                <v:textbox inset="2.53958mm,1.2694mm,2.53958mm,1.2694mm">
                  <w:txbxContent>
                    <w:p w14:paraId="4742675D" w14:textId="77777777" w:rsidR="001E0D31" w:rsidRPr="00073C48" w:rsidRDefault="001E0D31" w:rsidP="001E0D31">
                      <w:pPr>
                        <w:textDirection w:val="btLr"/>
                        <w:rPr>
                          <w:rFonts w:ascii="ＭＳ Ｐゴシック" w:eastAsia="ＭＳ Ｐゴシック" w:hAnsi="ＭＳ Ｐゴシック" w:cs="Century"/>
                          <w:color w:val="222222"/>
                        </w:rPr>
                      </w:pPr>
                      <w:r w:rsidRPr="00073C48">
                        <w:rPr>
                          <w:rFonts w:ascii="ＭＳ Ｐゴシック" w:eastAsia="ＭＳ Ｐゴシック" w:hAnsi="ＭＳ Ｐゴシック" w:cs="ＭＳ 明朝" w:hint="eastAsia"/>
                          <w:color w:val="222222"/>
                        </w:rPr>
                        <w:t>下記の（</w:t>
                      </w:r>
                      <w:r w:rsidRPr="00073C48">
                        <w:rPr>
                          <w:rFonts w:ascii="ＭＳ Ｐゴシック" w:eastAsia="ＭＳ Ｐゴシック" w:hAnsi="ＭＳ Ｐゴシック" w:cs="Century" w:hint="eastAsia"/>
                          <w:color w:val="222222"/>
                        </w:rPr>
                        <w:t>1</w:t>
                      </w:r>
                      <w:r w:rsidRPr="00073C48">
                        <w:rPr>
                          <w:rFonts w:ascii="ＭＳ Ｐゴシック" w:eastAsia="ＭＳ Ｐゴシック" w:hAnsi="ＭＳ Ｐゴシック" w:cs="ＭＳ 明朝" w:hint="eastAsia"/>
                          <w:color w:val="222222"/>
                        </w:rPr>
                        <w:t>）～（</w:t>
                      </w:r>
                      <w:r w:rsidRPr="00073C48">
                        <w:rPr>
                          <w:rFonts w:ascii="ＭＳ Ｐゴシック" w:eastAsia="ＭＳ Ｐゴシック" w:hAnsi="ＭＳ Ｐゴシック" w:cs="Century" w:hint="eastAsia"/>
                          <w:color w:val="222222"/>
                        </w:rPr>
                        <w:t>6</w:t>
                      </w:r>
                      <w:r w:rsidRPr="00073C48">
                        <w:rPr>
                          <w:rFonts w:ascii="ＭＳ Ｐゴシック" w:eastAsia="ＭＳ Ｐゴシック" w:hAnsi="ＭＳ Ｐゴシック" w:cs="ＭＳ 明朝" w:hint="eastAsia"/>
                          <w:color w:val="222222"/>
                        </w:rPr>
                        <w:t>）をご確認いただき、調査への参加に同意いただける場合には、</w:t>
                      </w:r>
                    </w:p>
                    <w:p w14:paraId="2F0D34A9" w14:textId="799C1B11" w:rsidR="00A91B28" w:rsidRPr="00073C48" w:rsidRDefault="001E0D31" w:rsidP="001E0D31">
                      <w:pPr>
                        <w:textDirection w:val="btLr"/>
                        <w:rPr>
                          <w:rFonts w:ascii="ＭＳ Ｐゴシック" w:eastAsia="ＭＳ Ｐゴシック" w:hAnsi="ＭＳ Ｐゴシック" w:cs="ＭＳ 明朝"/>
                          <w:color w:val="222222"/>
                          <w:highlight w:val="white"/>
                        </w:rPr>
                      </w:pPr>
                      <w:r w:rsidRPr="00073C48">
                        <w:rPr>
                          <w:rFonts w:ascii="ＭＳ Ｐゴシック" w:eastAsia="ＭＳ Ｐゴシック" w:hAnsi="ＭＳ Ｐゴシック" w:cs="ＭＳ 明朝" w:hint="eastAsia"/>
                          <w:color w:val="222222"/>
                        </w:rPr>
                        <w:t>調査への回答をお願いします。</w:t>
                      </w:r>
                    </w:p>
                    <w:p w14:paraId="0DCB40BC" w14:textId="18D37228" w:rsidR="00073C48" w:rsidRDefault="001E0D31" w:rsidP="00A91B28">
                      <w:pPr>
                        <w:textDirection w:val="btLr"/>
                        <w:rPr>
                          <w:rFonts w:ascii="ＭＳ Ｐゴシック" w:eastAsia="ＭＳ Ｐゴシック" w:hAnsi="ＭＳ Ｐゴシック" w:cs="ＭＳ 明朝"/>
                          <w:color w:val="222222"/>
                        </w:rPr>
                      </w:pPr>
                      <w:r w:rsidRPr="00073C48">
                        <w:rPr>
                          <w:rFonts w:ascii="ＭＳ Ｐゴシック" w:eastAsia="ＭＳ Ｐゴシック" w:hAnsi="ＭＳ Ｐゴシック" w:cs="ＭＳ 明朝" w:hint="eastAsia"/>
                          <w:color w:val="222222"/>
                        </w:rPr>
                        <w:t>（</w:t>
                      </w:r>
                      <w:r w:rsidRPr="00073C48">
                        <w:rPr>
                          <w:rFonts w:ascii="ＭＳ Ｐゴシック" w:eastAsia="ＭＳ Ｐゴシック" w:hAnsi="ＭＳ Ｐゴシック" w:cs="Century" w:hint="eastAsia"/>
                          <w:color w:val="222222"/>
                        </w:rPr>
                        <w:t>1</w:t>
                      </w:r>
                      <w:r w:rsidRPr="00073C48">
                        <w:rPr>
                          <w:rFonts w:ascii="ＭＳ Ｐゴシック" w:eastAsia="ＭＳ Ｐゴシック" w:hAnsi="ＭＳ Ｐゴシック" w:cs="ＭＳ 明朝" w:hint="eastAsia"/>
                          <w:color w:val="222222"/>
                        </w:rPr>
                        <w:t>）調査研究の概要</w:t>
                      </w:r>
                      <w:r w:rsidR="00A91B28" w:rsidRPr="00073C48">
                        <w:rPr>
                          <w:rFonts w:ascii="ＭＳ Ｐゴシック" w:eastAsia="ＭＳ Ｐゴシック" w:hAnsi="ＭＳ Ｐゴシック" w:cs="Century"/>
                          <w:color w:val="222222"/>
                          <w:highlight w:val="white"/>
                        </w:rPr>
                        <w:br/>
                      </w:r>
                      <w:r w:rsidRPr="00073C48">
                        <w:rPr>
                          <w:rFonts w:ascii="ＭＳ Ｐゴシック" w:eastAsia="ＭＳ Ｐゴシック" w:hAnsi="ＭＳ Ｐゴシック" w:cs="ＭＳ 明朝" w:hint="eastAsia"/>
                          <w:color w:val="222222"/>
                        </w:rPr>
                        <w:t>本アンケートは、文部科学省及び厚生労働省等から助成を受けた研究の一環として実施するものです。新型コロナウイルス感染症や新型タバコ問題を含めた住民の生活・健康・社会・経済活動の実態に関する調査を実施し、データ分析を行い、報告書や学会、メディア等で発表し、科学的根拠に基づき社会経済的救済策や健康増進策の立案につながる情報を提供します。</w:t>
                      </w:r>
                      <w:r w:rsidR="00A91B28"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2</w:t>
                      </w:r>
                      <w:r w:rsidR="003A1181" w:rsidRPr="00073C48">
                        <w:rPr>
                          <w:rFonts w:ascii="ＭＳ Ｐゴシック" w:eastAsia="ＭＳ Ｐゴシック" w:hAnsi="ＭＳ Ｐゴシック" w:cs="ＭＳ 明朝" w:hint="eastAsia"/>
                          <w:color w:val="222222"/>
                        </w:rPr>
                        <w:t>）研究機関の名称及び研究責任者</w:t>
                      </w:r>
                      <w:r w:rsidR="00A91B28" w:rsidRPr="00073C48">
                        <w:rPr>
                          <w:rFonts w:ascii="ＭＳ Ｐゴシック" w:eastAsia="ＭＳ Ｐゴシック" w:hAnsi="ＭＳ Ｐゴシック" w:cs="Century"/>
                          <w:color w:val="222222"/>
                          <w:highlight w:val="white"/>
                        </w:rPr>
                        <w:br/>
                        <w:t>大阪国際がんセンター・田淵貴大</w:t>
                      </w:r>
                      <w:r w:rsidR="00A91B28"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3</w:t>
                      </w:r>
                      <w:r w:rsidR="003A1181" w:rsidRPr="00073C48">
                        <w:rPr>
                          <w:rFonts w:ascii="ＭＳ Ｐゴシック" w:eastAsia="ＭＳ Ｐゴシック" w:hAnsi="ＭＳ Ｐゴシック" w:cs="ＭＳ 明朝" w:hint="eastAsia"/>
                          <w:color w:val="222222"/>
                        </w:rPr>
                        <w:t>）研究計画書及び研究の方法に関する資料を入手又は閲覧できる旨並びにその入手・閲覧の方法</w:t>
                      </w:r>
                      <w:r w:rsidR="00A91B28" w:rsidRPr="00073C48">
                        <w:rPr>
                          <w:rFonts w:ascii="ＭＳ Ｐゴシック" w:eastAsia="ＭＳ Ｐゴシック" w:hAnsi="ＭＳ Ｐゴシック" w:cs="Century"/>
                          <w:color w:val="222222"/>
                          <w:highlight w:val="white"/>
                        </w:rPr>
                        <w:t>（問い合わせ先を明記）</w:t>
                      </w:r>
                      <w:r w:rsidR="00A91B28"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本調査研究に関する</w:t>
                      </w:r>
                      <w:r w:rsidR="003A1181" w:rsidRPr="00073C48">
                        <w:rPr>
                          <w:rFonts w:ascii="ＭＳ Ｐゴシック" w:eastAsia="ＭＳ Ｐゴシック" w:hAnsi="ＭＳ Ｐゴシック" w:cs="Century" w:hint="eastAsia"/>
                          <w:color w:val="222222"/>
                        </w:rPr>
                        <w:t>WEB</w:t>
                      </w:r>
                      <w:r w:rsidR="003A1181" w:rsidRPr="00073C48">
                        <w:rPr>
                          <w:rFonts w:ascii="ＭＳ Ｐゴシック" w:eastAsia="ＭＳ Ｐゴシック" w:hAnsi="ＭＳ Ｐゴシック" w:cs="ＭＳ 明朝" w:hint="eastAsia"/>
                          <w:color w:val="222222"/>
                        </w:rPr>
                        <w:t>サイト（</w:t>
                      </w:r>
                      <w:hyperlink r:id="rId9" w:history="1">
                        <w:r w:rsidR="00073C48" w:rsidRPr="007E2FDA">
                          <w:rPr>
                            <w:rStyle w:val="af"/>
                            <w:rFonts w:ascii="ＭＳ Ｐゴシック" w:eastAsia="ＭＳ Ｐゴシック" w:hAnsi="ＭＳ Ｐゴシック" w:cs="Century" w:hint="eastAsia"/>
                          </w:rPr>
                          <w:t>https://takahiro-tabuchi.net/jastis/</w:t>
                        </w:r>
                      </w:hyperlink>
                      <w:r w:rsidR="003A1181" w:rsidRPr="00073C48">
                        <w:rPr>
                          <w:rFonts w:ascii="ＭＳ Ｐゴシック" w:eastAsia="ＭＳ Ｐゴシック" w:hAnsi="ＭＳ Ｐゴシック" w:cs="ＭＳ 明朝" w:hint="eastAsia"/>
                          <w:color w:val="222222"/>
                        </w:rPr>
                        <w:t>）。</w:t>
                      </w:r>
                    </w:p>
                    <w:p w14:paraId="28A9FAC2" w14:textId="7C27D8F8" w:rsidR="00A91B28" w:rsidRPr="00073C48" w:rsidRDefault="00A91B28" w:rsidP="00A91B28">
                      <w:pPr>
                        <w:textDirection w:val="btLr"/>
                        <w:rPr>
                          <w:rFonts w:ascii="ＭＳ Ｐゴシック" w:eastAsia="ＭＳ Ｐゴシック" w:hAnsi="ＭＳ Ｐゴシック" w:cs="Century"/>
                          <w:color w:val="222222"/>
                          <w:highlight w:val="white"/>
                        </w:rPr>
                      </w:pPr>
                      <w:r w:rsidRPr="00073C48">
                        <w:rPr>
                          <w:rFonts w:ascii="ＭＳ Ｐゴシック" w:eastAsia="ＭＳ Ｐゴシック" w:hAnsi="ＭＳ Ｐゴシック" w:cs="Century"/>
                          <w:color w:val="222222"/>
                          <w:highlight w:val="white"/>
                        </w:rPr>
                        <w:t>問い合わせ先：大阪国際がんセンター・田淵貴大</w:t>
                      </w:r>
                      <w:r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4</w:t>
                      </w:r>
                      <w:r w:rsidR="003A1181" w:rsidRPr="00073C48">
                        <w:rPr>
                          <w:rFonts w:ascii="ＭＳ Ｐゴシック" w:eastAsia="ＭＳ Ｐゴシック" w:hAnsi="ＭＳ Ｐゴシック" w:cs="ＭＳ 明朝" w:hint="eastAsia"/>
                          <w:color w:val="222222"/>
                        </w:rPr>
                        <w:t>）個人情報の取り扱い</w:t>
                      </w:r>
                      <w:r w:rsidRPr="00073C48">
                        <w:rPr>
                          <w:rFonts w:ascii="ＭＳ Ｐゴシック" w:eastAsia="ＭＳ Ｐゴシック" w:hAnsi="ＭＳ Ｐゴシック" w:cs="Century"/>
                          <w:color w:val="222222"/>
                          <w:highlight w:val="white"/>
                        </w:rPr>
                        <w:br/>
                        <w:t>楽天インサイト社から匿名化されたデータのみの提供を受けます。郵便番号についてもお聞きしますが、調査で得られた情報は個人を特定できない形でしか発表されません。あなたの名前や職業などのプライバシーに関する情報が外部へ漏れることはありません。</w:t>
                      </w:r>
                      <w:r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5</w:t>
                      </w:r>
                      <w:r w:rsidR="003A1181" w:rsidRPr="00073C48">
                        <w:rPr>
                          <w:rFonts w:ascii="ＭＳ Ｐゴシック" w:eastAsia="ＭＳ Ｐゴシック" w:hAnsi="ＭＳ Ｐゴシック" w:cs="ＭＳ 明朝" w:hint="eastAsia"/>
                          <w:color w:val="222222"/>
                        </w:rPr>
                        <w:t>）研究対象者等及びその関係者からの相談等への対応に関する情報</w:t>
                      </w:r>
                      <w:r w:rsidRPr="00073C48">
                        <w:rPr>
                          <w:rFonts w:ascii="ＭＳ Ｐゴシック" w:eastAsia="ＭＳ Ｐゴシック" w:hAnsi="ＭＳ Ｐゴシック" w:cs="Century"/>
                          <w:color w:val="222222"/>
                          <w:highlight w:val="white"/>
                        </w:rPr>
                        <w:t>（問い合わせ先を明記）</w:t>
                      </w:r>
                      <w:r w:rsidRPr="00073C48">
                        <w:rPr>
                          <w:rFonts w:ascii="ＭＳ Ｐゴシック" w:eastAsia="ＭＳ Ｐゴシック" w:hAnsi="ＭＳ Ｐゴシック" w:cs="Century"/>
                          <w:color w:val="222222"/>
                          <w:highlight w:val="white"/>
                        </w:rPr>
                        <w:br/>
                        <w:t>問い合わせ先：大阪国際がんセンター・田淵貴大</w:t>
                      </w:r>
                      <w:r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w:t>
                      </w:r>
                      <w:r w:rsidR="003A1181" w:rsidRPr="00073C48">
                        <w:rPr>
                          <w:rFonts w:ascii="ＭＳ Ｐゴシック" w:eastAsia="ＭＳ Ｐゴシック" w:hAnsi="ＭＳ Ｐゴシック" w:cs="Century" w:hint="eastAsia"/>
                          <w:color w:val="222222"/>
                        </w:rPr>
                        <w:t>6</w:t>
                      </w:r>
                      <w:r w:rsidR="003A1181" w:rsidRPr="00073C48">
                        <w:rPr>
                          <w:rFonts w:ascii="ＭＳ Ｐゴシック" w:eastAsia="ＭＳ Ｐゴシック" w:hAnsi="ＭＳ Ｐゴシック" w:cs="ＭＳ 明朝" w:hint="eastAsia"/>
                          <w:color w:val="222222"/>
                        </w:rPr>
                        <w:t>）参加を拒否する方法</w:t>
                      </w:r>
                      <w:r w:rsidRPr="00073C48">
                        <w:rPr>
                          <w:rFonts w:ascii="ＭＳ Ｐゴシック" w:eastAsia="ＭＳ Ｐゴシック" w:hAnsi="ＭＳ Ｐゴシック" w:cs="Century"/>
                          <w:color w:val="222222"/>
                          <w:highlight w:val="white"/>
                        </w:rPr>
                        <w:br/>
                      </w:r>
                      <w:r w:rsidR="003A1181" w:rsidRPr="00073C48">
                        <w:rPr>
                          <w:rFonts w:ascii="ＭＳ Ｐゴシック" w:eastAsia="ＭＳ Ｐゴシック" w:hAnsi="ＭＳ Ｐゴシック" w:cs="ＭＳ 明朝" w:hint="eastAsia"/>
                          <w:color w:val="222222"/>
                        </w:rPr>
                        <w:t>拒否したい場合には、ブラウザを閉じて、終了してください。</w:t>
                      </w:r>
                      <w:r w:rsidRPr="00073C48">
                        <w:rPr>
                          <w:rFonts w:ascii="ＭＳ Ｐゴシック" w:eastAsia="ＭＳ Ｐゴシック" w:hAnsi="ＭＳ Ｐゴシック" w:cs="Century"/>
                          <w:color w:val="222222"/>
                          <w:highlight w:val="white"/>
                        </w:rPr>
                        <w:t>今後、アンケートへの回答を何度かお願いする可能性があります。</w:t>
                      </w:r>
                    </w:p>
                  </w:txbxContent>
                </v:textbox>
                <w10:anchorlock/>
              </v:rect>
            </w:pict>
          </mc:Fallback>
        </mc:AlternateContent>
      </w:r>
    </w:p>
    <w:p w14:paraId="5A18FB6F" w14:textId="32756C53" w:rsidR="003A1181" w:rsidRPr="000002D2" w:rsidRDefault="003A1181" w:rsidP="00385FB2">
      <w:pPr>
        <w:pStyle w:val="af0"/>
      </w:pPr>
      <w:r w:rsidRPr="00821A0D">
        <w:rPr>
          <w:rFonts w:hint="eastAsia"/>
          <w:color w:val="00B050"/>
        </w:rPr>
        <w:lastRenderedPageBreak/>
        <w:t>[質問] 項番は回答者へは表示しません</w:t>
      </w:r>
    </w:p>
    <w:p w14:paraId="5DC977C1" w14:textId="77777777" w:rsidR="003A1181" w:rsidRPr="000002D2" w:rsidRDefault="003A1181" w:rsidP="00AE2E31"/>
    <w:p w14:paraId="578423DA" w14:textId="5F9661FC" w:rsidR="00385FB2" w:rsidRPr="00D51054" w:rsidRDefault="006F5D84" w:rsidP="00D51054">
      <w:pPr>
        <w:pStyle w:val="af0"/>
      </w:pPr>
      <w:r w:rsidRPr="000002D2">
        <w:rPr>
          <w:rFonts w:hint="eastAsia"/>
        </w:rPr>
        <w:t>(</w:t>
      </w:r>
      <w:r w:rsidR="00363D68" w:rsidRPr="000002D2">
        <w:t>Q</w:t>
      </w:r>
      <w:r w:rsidRPr="000002D2">
        <w:rPr>
          <w:rFonts w:hint="eastAsia"/>
        </w:rPr>
        <w:t>1)</w:t>
      </w:r>
      <w:r w:rsidR="00B501F3">
        <w:rPr>
          <w:rFonts w:hint="eastAsia"/>
        </w:rPr>
        <w:t xml:space="preserve"> </w:t>
      </w:r>
      <w:r w:rsidR="00821A0D" w:rsidRPr="00821A0D">
        <w:rPr>
          <w:rFonts w:hint="eastAsia"/>
        </w:rPr>
        <w:t>あなたの仕事（休業中の仕事も含む）の状況についてあてはまるものを1つ選んでください。2つ以上仕事をお持ちの方は、主な仕事1つについてお答えください。</w:t>
      </w:r>
    </w:p>
    <w:p w14:paraId="03604DCC"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会社などの役員（自営業は除く）</w:t>
      </w:r>
    </w:p>
    <w:p w14:paraId="2095384B"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自営業主</w:t>
      </w:r>
    </w:p>
    <w:p w14:paraId="179D5D08"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フリーランス</w:t>
      </w:r>
    </w:p>
    <w:p w14:paraId="0B06AFD6"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自家営業の手伝い</w:t>
      </w:r>
    </w:p>
    <w:p w14:paraId="1A945380"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正社員など正規の職員（管理職）</w:t>
      </w:r>
    </w:p>
    <w:p w14:paraId="4754162A"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 xml:space="preserve">正社員など正規の職員（管理職以外） </w:t>
      </w:r>
    </w:p>
    <w:p w14:paraId="7FE319BA"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労働者派遣事業所の派遣社員</w:t>
      </w:r>
    </w:p>
    <w:p w14:paraId="465EF7EB"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契約社員・嘱託</w:t>
      </w:r>
    </w:p>
    <w:p w14:paraId="4459DC3F"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アルバイト・パート</w:t>
      </w:r>
    </w:p>
    <w:p w14:paraId="4663299D" w14:textId="77777777" w:rsidR="00385FB2" w:rsidRPr="000002D2" w:rsidRDefault="00385FB2" w:rsidP="004A70DD">
      <w:pPr>
        <w:widowControl/>
        <w:numPr>
          <w:ilvl w:val="0"/>
          <w:numId w:val="116"/>
        </w:numPr>
        <w:jc w:val="left"/>
        <w:rPr>
          <w:rFonts w:asciiTheme="majorEastAsia" w:eastAsiaTheme="majorEastAsia" w:hAnsiTheme="majorEastAsia"/>
        </w:rPr>
      </w:pPr>
      <w:r w:rsidRPr="000002D2">
        <w:rPr>
          <w:rFonts w:asciiTheme="majorEastAsia" w:eastAsiaTheme="majorEastAsia" w:hAnsiTheme="majorEastAsia" w:cs="ＭＳ 明朝" w:hint="eastAsia"/>
          <w:color w:val="000000" w:themeColor="text1"/>
        </w:rPr>
        <w:t>オンライン上のプラットフォームを通じて引き受ける単発の仕事</w:t>
      </w:r>
      <w:r w:rsidRPr="000002D2">
        <w:rPr>
          <w:rFonts w:asciiTheme="majorEastAsia" w:eastAsiaTheme="majorEastAsia" w:hAnsiTheme="majorEastAsia" w:cs="Century"/>
          <w:color w:val="000000" w:themeColor="text1"/>
        </w:rPr>
        <w:t>（ウーバーイーツ</w:t>
      </w:r>
      <w:r w:rsidRPr="000002D2">
        <w:rPr>
          <w:rFonts w:asciiTheme="majorEastAsia" w:eastAsiaTheme="majorEastAsia" w:hAnsiTheme="majorEastAsia" w:cs="Century" w:hint="eastAsia"/>
          <w:color w:val="000000" w:themeColor="text1"/>
        </w:rPr>
        <w:t>、ランサーズ</w:t>
      </w:r>
      <w:r w:rsidRPr="000002D2">
        <w:rPr>
          <w:rFonts w:asciiTheme="majorEastAsia" w:eastAsiaTheme="majorEastAsia" w:hAnsiTheme="majorEastAsia" w:cs="Century"/>
          <w:color w:val="000000" w:themeColor="text1"/>
        </w:rPr>
        <w:t>等）</w:t>
      </w:r>
    </w:p>
    <w:p w14:paraId="654045DF"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自宅での賃仕事（内職）</w:t>
      </w:r>
    </w:p>
    <w:p w14:paraId="6DC5740B"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themeColor="text1"/>
        </w:rPr>
        <w:t>アルバイト等の仕事をしている学生</w:t>
      </w:r>
    </w:p>
    <w:p w14:paraId="4B01C9C0"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themeColor="text1"/>
        </w:rPr>
        <w:t>仕事をしていない</w:t>
      </w:r>
      <w:r w:rsidRPr="000002D2">
        <w:rPr>
          <w:rFonts w:asciiTheme="majorEastAsia" w:eastAsiaTheme="majorEastAsia" w:hAnsiTheme="majorEastAsia" w:cs="Century"/>
          <w:color w:val="000000" w:themeColor="text1"/>
        </w:rPr>
        <w:t>学生</w:t>
      </w:r>
    </w:p>
    <w:p w14:paraId="1EA5990D"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リタイア（定年後・早期退職後</w:t>
      </w:r>
      <w:r w:rsidRPr="000002D2">
        <w:rPr>
          <w:rFonts w:asciiTheme="majorEastAsia" w:eastAsiaTheme="majorEastAsia" w:hAnsiTheme="majorEastAsia" w:cs="ＭＳ 明朝"/>
          <w:color w:val="000000" w:themeColor="text1"/>
        </w:rPr>
        <w:t>で働いていない</w:t>
      </w:r>
      <w:r w:rsidRPr="000002D2">
        <w:rPr>
          <w:rFonts w:asciiTheme="majorEastAsia" w:eastAsiaTheme="majorEastAsia" w:hAnsiTheme="majorEastAsia" w:cs="Century"/>
          <w:color w:val="000000" w:themeColor="text1"/>
        </w:rPr>
        <w:t>）</w:t>
      </w:r>
    </w:p>
    <w:p w14:paraId="51ED5A71"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専業主婦・主夫</w:t>
      </w:r>
    </w:p>
    <w:p w14:paraId="19B38F46" w14:textId="77777777" w:rsidR="00385FB2" w:rsidRPr="000002D2" w:rsidRDefault="00385FB2" w:rsidP="004A70DD">
      <w:pPr>
        <w:widowControl/>
        <w:numPr>
          <w:ilvl w:val="0"/>
          <w:numId w:val="11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無職</w:t>
      </w:r>
    </w:p>
    <w:p w14:paraId="29833015" w14:textId="188C2B53" w:rsidR="009F3940" w:rsidRPr="000002D2" w:rsidRDefault="009F3940" w:rsidP="00AE2E31">
      <w:pPr>
        <w:pStyle w:val="af0"/>
        <w:outlineLvl w:val="9"/>
        <w:rPr>
          <w:szCs w:val="21"/>
        </w:rPr>
      </w:pPr>
    </w:p>
    <w:p w14:paraId="28D87191" w14:textId="6A972429" w:rsidR="009F3940" w:rsidRPr="000002D2" w:rsidRDefault="00865FE4" w:rsidP="009F3940">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w:t>
      </w:r>
      <w:r w:rsidR="00385FB2" w:rsidRPr="000002D2">
        <w:rPr>
          <w:rFonts w:asciiTheme="majorEastAsia" w:eastAsiaTheme="majorEastAsia" w:hAnsiTheme="majorEastAsia" w:hint="eastAsia"/>
          <w:szCs w:val="21"/>
        </w:rPr>
        <w:t>仕事ありの者（</w:t>
      </w:r>
      <w:r w:rsidR="00385FB2" w:rsidRPr="000002D2">
        <w:rPr>
          <w:rFonts w:asciiTheme="majorEastAsia" w:eastAsiaTheme="majorEastAsia" w:hAnsiTheme="majorEastAsia"/>
          <w:szCs w:val="21"/>
        </w:rPr>
        <w:t>Q1が1～12)に対して</w:t>
      </w:r>
    </w:p>
    <w:p w14:paraId="1DA266CE" w14:textId="1C865532" w:rsidR="00385FB2" w:rsidRPr="00D51054" w:rsidRDefault="009F3940" w:rsidP="00D51054">
      <w:pPr>
        <w:pStyle w:val="af0"/>
      </w:pPr>
      <w:r w:rsidRPr="000002D2">
        <w:rPr>
          <w:rFonts w:hint="eastAsia"/>
        </w:rPr>
        <w:t>(</w:t>
      </w:r>
      <w:r w:rsidR="00363D68" w:rsidRPr="000002D2">
        <w:t>Q</w:t>
      </w:r>
      <w:r w:rsidRPr="000002D2">
        <w:rPr>
          <w:rFonts w:hint="eastAsia"/>
        </w:rPr>
        <w:t>2)</w:t>
      </w:r>
      <w:r w:rsidR="00B501F3">
        <w:t xml:space="preserve"> </w:t>
      </w:r>
      <w:r w:rsidR="00821A0D" w:rsidRPr="00821A0D">
        <w:rPr>
          <w:rFonts w:hint="eastAsia"/>
        </w:rPr>
        <w:t>あなたの現在の主な仕事の業種についてお答えください。2つ以上仕事をお持ちの方は、主な仕事1つについてお答えください。</w:t>
      </w:r>
    </w:p>
    <w:p w14:paraId="7A4EADDF"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農業・林業・水産業・漁業</w:t>
      </w:r>
    </w:p>
    <w:p w14:paraId="37713754"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鉱業</w:t>
      </w:r>
    </w:p>
    <w:p w14:paraId="0D6459FA"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建設業</w:t>
      </w:r>
    </w:p>
    <w:p w14:paraId="5DDC71BC"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製造業</w:t>
      </w:r>
    </w:p>
    <w:p w14:paraId="6D040FB0"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電気・ガス・熱供給・水道業</w:t>
      </w:r>
    </w:p>
    <w:p w14:paraId="4FDABD56"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情報通信業</w:t>
      </w:r>
    </w:p>
    <w:p w14:paraId="159E6363"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運輸業</w:t>
      </w:r>
    </w:p>
    <w:p w14:paraId="785789F4"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卸売業</w:t>
      </w:r>
    </w:p>
    <w:p w14:paraId="5154504C"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小売業</w:t>
      </w:r>
    </w:p>
    <w:p w14:paraId="2A995ACA"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金融業</w:t>
      </w:r>
      <w:r w:rsidRPr="000002D2">
        <w:rPr>
          <w:rFonts w:asciiTheme="majorEastAsia" w:eastAsiaTheme="majorEastAsia" w:hAnsiTheme="majorEastAsia" w:cs="ＭＳ 明朝" w:hint="eastAsia"/>
          <w:color w:val="000000"/>
        </w:rPr>
        <w:t>・</w:t>
      </w:r>
      <w:r w:rsidRPr="000002D2">
        <w:rPr>
          <w:rFonts w:asciiTheme="majorEastAsia" w:eastAsiaTheme="majorEastAsia" w:hAnsiTheme="majorEastAsia" w:cs="Century"/>
          <w:color w:val="000000"/>
        </w:rPr>
        <w:t>保険業</w:t>
      </w:r>
    </w:p>
    <w:p w14:paraId="583CAF6E"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不動産業</w:t>
      </w:r>
    </w:p>
    <w:p w14:paraId="2B22E3B5"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飲食業（お酒の提供あり）</w:t>
      </w:r>
    </w:p>
    <w:p w14:paraId="74865AF0"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飲食業（お酒の提供なし）</w:t>
      </w:r>
    </w:p>
    <w:p w14:paraId="615B8E44"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宿泊業</w:t>
      </w:r>
    </w:p>
    <w:p w14:paraId="106DA1E5"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lastRenderedPageBreak/>
        <w:t>医療</w:t>
      </w:r>
      <w:r w:rsidRPr="000002D2">
        <w:rPr>
          <w:rFonts w:asciiTheme="majorEastAsia" w:eastAsiaTheme="majorEastAsia" w:hAnsiTheme="majorEastAsia" w:cs="ＭＳ 明朝" w:hint="eastAsia"/>
          <w:color w:val="000000"/>
        </w:rPr>
        <w:t>（病院・診療所等の現場に勤務）</w:t>
      </w:r>
    </w:p>
    <w:p w14:paraId="58E883D7"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医療（病院・診療所等の現場以外に勤務）</w:t>
      </w:r>
    </w:p>
    <w:p w14:paraId="6B16AB0A"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福祉</w:t>
      </w:r>
    </w:p>
    <w:p w14:paraId="5FAC99F7"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教育</w:t>
      </w:r>
      <w:r w:rsidRPr="000002D2">
        <w:rPr>
          <w:rFonts w:asciiTheme="majorEastAsia" w:eastAsiaTheme="majorEastAsia" w:hAnsiTheme="majorEastAsia" w:cs="Century" w:hint="eastAsia"/>
          <w:color w:val="000000"/>
        </w:rPr>
        <w:t>、</w:t>
      </w:r>
      <w:r w:rsidRPr="000002D2">
        <w:rPr>
          <w:rFonts w:asciiTheme="majorEastAsia" w:eastAsiaTheme="majorEastAsia" w:hAnsiTheme="majorEastAsia" w:cs="Century"/>
          <w:color w:val="000000"/>
        </w:rPr>
        <w:t>学習支援業</w:t>
      </w:r>
    </w:p>
    <w:p w14:paraId="7B9B71F7" w14:textId="77777777" w:rsidR="00385FB2" w:rsidRPr="000002D2" w:rsidRDefault="00385FB2" w:rsidP="004A70DD">
      <w:pPr>
        <w:widowControl/>
        <w:numPr>
          <w:ilvl w:val="0"/>
          <w:numId w:val="11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その他のサービス業（他に分類されないもの）</w:t>
      </w:r>
    </w:p>
    <w:p w14:paraId="3ABB605A" w14:textId="0C394BE0" w:rsidR="00DC60F3" w:rsidRPr="000002D2" w:rsidRDefault="00DC60F3" w:rsidP="0052263E">
      <w:pPr>
        <w:rPr>
          <w:rFonts w:asciiTheme="majorEastAsia" w:eastAsiaTheme="majorEastAsia" w:hAnsiTheme="majorEastAsia"/>
          <w:szCs w:val="21"/>
        </w:rPr>
      </w:pPr>
    </w:p>
    <w:p w14:paraId="6C27A309" w14:textId="0095CF9C" w:rsidR="00AB3AF8" w:rsidRPr="000002D2" w:rsidRDefault="00B37245" w:rsidP="00D23DA0">
      <w:pPr>
        <w:pStyle w:val="af0"/>
      </w:pPr>
      <w:bookmarkStart w:id="0" w:name="_Hlk49852074"/>
      <w:r w:rsidRPr="000002D2">
        <w:rPr>
          <w:rFonts w:hint="eastAsia"/>
        </w:rPr>
        <w:t>(</w:t>
      </w:r>
      <w:r w:rsidR="00363D68" w:rsidRPr="000002D2">
        <w:t>Q</w:t>
      </w:r>
      <w:r w:rsidR="00C13EEB" w:rsidRPr="000002D2">
        <w:t>3</w:t>
      </w:r>
      <w:r w:rsidRPr="000002D2">
        <w:rPr>
          <w:rFonts w:hint="eastAsia"/>
        </w:rPr>
        <w:t>)</w:t>
      </w:r>
      <w:r w:rsidR="00B501F3">
        <w:t xml:space="preserve"> </w:t>
      </w:r>
      <w:r w:rsidR="00821A0D" w:rsidRPr="00821A0D">
        <w:rPr>
          <w:rFonts w:hint="eastAsia"/>
        </w:rPr>
        <w:t>あなたのお住まいの郵便番号を教えてください。</w:t>
      </w:r>
    </w:p>
    <w:bookmarkEnd w:id="0"/>
    <w:p w14:paraId="47A68DC6" w14:textId="61ECEDBB" w:rsidR="00AB3AF8" w:rsidRPr="000002D2" w:rsidRDefault="00B37245"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郵便番号</w:t>
      </w:r>
      <w:r w:rsidR="00AB3AF8" w:rsidRPr="000002D2">
        <w:rPr>
          <w:rFonts w:asciiTheme="majorEastAsia" w:eastAsiaTheme="majorEastAsia" w:hAnsiTheme="majorEastAsia" w:hint="eastAsia"/>
          <w:szCs w:val="21"/>
        </w:rPr>
        <w:t xml:space="preserve">　〒</w:t>
      </w:r>
      <w:r w:rsidRPr="000002D2">
        <w:rPr>
          <w:rFonts w:asciiTheme="majorEastAsia" w:eastAsiaTheme="majorEastAsia" w:hAnsiTheme="majorEastAsia" w:hint="eastAsia"/>
          <w:szCs w:val="21"/>
          <w:u w:val="single"/>
        </w:rPr>
        <w:t xml:space="preserve">　　　</w:t>
      </w:r>
      <w:r w:rsidR="00AB3AF8" w:rsidRPr="000002D2">
        <w:rPr>
          <w:rFonts w:asciiTheme="majorEastAsia" w:eastAsiaTheme="majorEastAsia" w:hAnsiTheme="majorEastAsia" w:hint="eastAsia"/>
          <w:szCs w:val="21"/>
          <w:u w:val="single"/>
        </w:rPr>
        <w:t>-</w:t>
      </w:r>
      <w:r w:rsidRPr="000002D2">
        <w:rPr>
          <w:rFonts w:asciiTheme="majorEastAsia" w:eastAsiaTheme="majorEastAsia" w:hAnsiTheme="majorEastAsia" w:hint="eastAsia"/>
          <w:szCs w:val="21"/>
          <w:u w:val="single"/>
        </w:rPr>
        <w:t xml:space="preserve">　　　　</w:t>
      </w:r>
    </w:p>
    <w:p w14:paraId="5B99C85C" w14:textId="7DB4EDD9" w:rsidR="00AB3AF8" w:rsidRPr="000002D2" w:rsidRDefault="00AB3AF8" w:rsidP="00AB3AF8">
      <w:pPr>
        <w:rPr>
          <w:rFonts w:asciiTheme="majorEastAsia" w:eastAsiaTheme="majorEastAsia" w:hAnsiTheme="majorEastAsia"/>
          <w:szCs w:val="21"/>
        </w:rPr>
      </w:pPr>
    </w:p>
    <w:p w14:paraId="0BDF8C98" w14:textId="54D454BE" w:rsidR="00F53FA4" w:rsidRPr="000002D2" w:rsidRDefault="00F53FA4" w:rsidP="00D51054">
      <w:pPr>
        <w:pStyle w:val="af0"/>
      </w:pPr>
      <w:r w:rsidRPr="000002D2">
        <w:rPr>
          <w:rFonts w:hint="eastAsia"/>
        </w:rPr>
        <w:t>(</w:t>
      </w:r>
      <w:r w:rsidRPr="000002D2">
        <w:t>Q</w:t>
      </w:r>
      <w:r w:rsidR="00C13EEB" w:rsidRPr="000002D2">
        <w:t>3-1</w:t>
      </w:r>
      <w:r w:rsidRPr="000002D2">
        <w:t>)</w:t>
      </w:r>
      <w:r w:rsidR="00B501F3">
        <w:t xml:space="preserve"> </w:t>
      </w:r>
      <w:r w:rsidR="00821A0D" w:rsidRPr="00821A0D">
        <w:rPr>
          <w:rFonts w:hint="eastAsia"/>
        </w:rPr>
        <w:t>あなたが</w:t>
      </w:r>
      <w:r w:rsidR="00821A0D" w:rsidRPr="00821A0D">
        <w:rPr>
          <w:rFonts w:hint="eastAsia"/>
          <w:color w:val="FF0000"/>
        </w:rPr>
        <w:t>15歳の時に</w:t>
      </w:r>
      <w:r w:rsidR="00821A0D" w:rsidRPr="00821A0D">
        <w:rPr>
          <w:rFonts w:hint="eastAsia"/>
        </w:rPr>
        <w:t>住んでいた都道府県名と市区町村名をお答えください。※当時海外に住んでいた方は、都道府県に国名、市区町村に地域名をご記入ください。※政令指定都市に在住の場合は、区名までお答えください。</w:t>
      </w:r>
    </w:p>
    <w:p w14:paraId="018743F7" w14:textId="649685B2" w:rsidR="009438E0" w:rsidRPr="000002D2" w:rsidRDefault="00F53FA4" w:rsidP="00F53FA4">
      <w:pPr>
        <w:rPr>
          <w:rFonts w:asciiTheme="majorEastAsia" w:eastAsiaTheme="majorEastAsia" w:hAnsiTheme="majorEastAsia"/>
        </w:rPr>
      </w:pPr>
      <w:r w:rsidRPr="000002D2">
        <w:rPr>
          <w:rFonts w:asciiTheme="majorEastAsia" w:eastAsiaTheme="majorEastAsia" w:hAnsiTheme="majorEastAsia" w:hint="eastAsia"/>
        </w:rPr>
        <w:t>都道府県：</w:t>
      </w:r>
      <w:r w:rsidR="008A3647" w:rsidRPr="000002D2">
        <w:rPr>
          <w:rFonts w:asciiTheme="majorEastAsia" w:eastAsiaTheme="majorEastAsia" w:hAnsiTheme="majorEastAsia" w:hint="eastAsia"/>
        </w:rPr>
        <w:t xml:space="preserve">　</w:t>
      </w:r>
    </w:p>
    <w:p w14:paraId="09C03698" w14:textId="562A6E6C" w:rsidR="00F53FA4" w:rsidRPr="000002D2" w:rsidRDefault="00F53FA4" w:rsidP="00F53FA4">
      <w:pPr>
        <w:rPr>
          <w:rFonts w:asciiTheme="majorEastAsia" w:eastAsiaTheme="majorEastAsia" w:hAnsiTheme="majorEastAsia"/>
        </w:rPr>
      </w:pPr>
      <w:r w:rsidRPr="000002D2">
        <w:rPr>
          <w:rFonts w:asciiTheme="majorEastAsia" w:eastAsiaTheme="majorEastAsia" w:hAnsiTheme="majorEastAsia" w:hint="eastAsia"/>
        </w:rPr>
        <w:t>市区町村：</w:t>
      </w:r>
      <w:r w:rsidR="009438E0" w:rsidRPr="000002D2">
        <w:rPr>
          <w:rFonts w:asciiTheme="majorEastAsia" w:eastAsiaTheme="majorEastAsia" w:hAnsiTheme="majorEastAsia" w:hint="eastAsia"/>
        </w:rPr>
        <w:t xml:space="preserve">　</w:t>
      </w:r>
    </w:p>
    <w:p w14:paraId="2DFB10D4" w14:textId="77777777" w:rsidR="00F53FA4" w:rsidRPr="000002D2" w:rsidRDefault="00F53FA4" w:rsidP="00F53FA4">
      <w:pPr>
        <w:rPr>
          <w:rFonts w:asciiTheme="majorEastAsia" w:eastAsiaTheme="majorEastAsia" w:hAnsiTheme="majorEastAsia"/>
        </w:rPr>
      </w:pPr>
    </w:p>
    <w:p w14:paraId="75CB67BF" w14:textId="4A4EFDE5" w:rsidR="00004E9A" w:rsidRPr="000002D2" w:rsidRDefault="00004E9A" w:rsidP="00F53FA4">
      <w:pPr>
        <w:pStyle w:val="af0"/>
      </w:pPr>
      <w:r w:rsidRPr="000002D2">
        <w:rPr>
          <w:rFonts w:hint="eastAsia"/>
        </w:rPr>
        <w:t>【質問表示条件】で仕事ありの者（Q1が1～12)に対して</w:t>
      </w:r>
    </w:p>
    <w:p w14:paraId="13C163EB" w14:textId="2393E3CE" w:rsidR="00F53FA4" w:rsidRPr="000002D2" w:rsidRDefault="00F53FA4" w:rsidP="00F53FA4">
      <w:pPr>
        <w:pStyle w:val="af0"/>
      </w:pPr>
      <w:r w:rsidRPr="000002D2">
        <w:t>(</w:t>
      </w:r>
      <w:r w:rsidRPr="000002D2">
        <w:rPr>
          <w:rFonts w:hint="eastAsia"/>
        </w:rPr>
        <w:t>Q</w:t>
      </w:r>
      <w:r w:rsidR="00C13EEB" w:rsidRPr="000002D2">
        <w:rPr>
          <w:rFonts w:hint="eastAsia"/>
        </w:rPr>
        <w:t>4</w:t>
      </w:r>
      <w:r w:rsidRPr="000002D2">
        <w:t>)</w:t>
      </w:r>
      <w:r w:rsidR="00B501F3">
        <w:t xml:space="preserve"> </w:t>
      </w:r>
      <w:r w:rsidR="00821A0D" w:rsidRPr="00821A0D">
        <w:rPr>
          <w:rFonts w:hint="eastAsia"/>
        </w:rPr>
        <w:t>あなたの</w:t>
      </w:r>
      <w:r w:rsidR="00821A0D" w:rsidRPr="00821A0D">
        <w:rPr>
          <w:rFonts w:hint="eastAsia"/>
          <w:color w:val="FF0000"/>
        </w:rPr>
        <w:t>勤務先</w:t>
      </w:r>
      <w:r w:rsidR="00821A0D" w:rsidRPr="00821A0D">
        <w:rPr>
          <w:rFonts w:hint="eastAsia"/>
        </w:rPr>
        <w:t>の郵便番号を教えてください。</w:t>
      </w:r>
    </w:p>
    <w:p w14:paraId="7D22EC1C" w14:textId="77777777" w:rsidR="00F53FA4" w:rsidRPr="000002D2" w:rsidRDefault="00F53FA4" w:rsidP="00F53FA4">
      <w:pPr>
        <w:rPr>
          <w:rFonts w:asciiTheme="majorEastAsia" w:eastAsiaTheme="majorEastAsia" w:hAnsiTheme="majorEastAsia"/>
        </w:rPr>
      </w:pPr>
      <w:r w:rsidRPr="000002D2">
        <w:rPr>
          <w:rFonts w:asciiTheme="majorEastAsia" w:eastAsiaTheme="majorEastAsia" w:hAnsiTheme="majorEastAsia" w:hint="eastAsia"/>
        </w:rPr>
        <w:t>あなたの勤務先　〒</w:t>
      </w:r>
      <w:r w:rsidRPr="000002D2">
        <w:rPr>
          <w:rFonts w:asciiTheme="majorEastAsia" w:eastAsiaTheme="majorEastAsia" w:hAnsiTheme="majorEastAsia" w:hint="eastAsia"/>
          <w:u w:val="single"/>
        </w:rPr>
        <w:t xml:space="preserve">   -</w:t>
      </w:r>
      <w:r w:rsidRPr="000002D2">
        <w:rPr>
          <w:rFonts w:asciiTheme="majorEastAsia" w:eastAsiaTheme="majorEastAsia" w:hAnsiTheme="majorEastAsia"/>
          <w:u w:val="single"/>
        </w:rPr>
        <w:t xml:space="preserve">    </w:t>
      </w:r>
    </w:p>
    <w:p w14:paraId="188AC05A" w14:textId="77777777" w:rsidR="00F53FA4" w:rsidRPr="000002D2" w:rsidRDefault="00F53FA4" w:rsidP="00F53FA4">
      <w:pPr>
        <w:rPr>
          <w:rFonts w:asciiTheme="majorEastAsia" w:eastAsiaTheme="majorEastAsia" w:hAnsiTheme="majorEastAsia"/>
        </w:rPr>
      </w:pPr>
    </w:p>
    <w:p w14:paraId="1E01F87E" w14:textId="77777777" w:rsidR="00F53FA4" w:rsidRPr="000002D2" w:rsidRDefault="00F53FA4" w:rsidP="00F53FA4">
      <w:pPr>
        <w:rPr>
          <w:rFonts w:asciiTheme="majorEastAsia" w:eastAsiaTheme="majorEastAsia" w:hAnsiTheme="majorEastAsia"/>
        </w:rPr>
      </w:pPr>
      <w:r w:rsidRPr="000002D2">
        <w:rPr>
          <w:rFonts w:asciiTheme="majorEastAsia" w:eastAsiaTheme="majorEastAsia" w:hAnsiTheme="majorEastAsia"/>
        </w:rPr>
        <w:t>【質問表示条件】で仕事ありの者（Q1が1</w:t>
      </w:r>
      <w:r w:rsidRPr="000002D2">
        <w:rPr>
          <w:rFonts w:asciiTheme="majorEastAsia" w:eastAsiaTheme="majorEastAsia" w:hAnsiTheme="majorEastAsia" w:hint="eastAsia"/>
        </w:rPr>
        <w:t>～</w:t>
      </w:r>
      <w:r w:rsidRPr="000002D2">
        <w:rPr>
          <w:rFonts w:asciiTheme="majorEastAsia" w:eastAsiaTheme="majorEastAsia" w:hAnsiTheme="majorEastAsia"/>
        </w:rPr>
        <w:t>12)に対して</w:t>
      </w:r>
    </w:p>
    <w:p w14:paraId="4CA6AB4D" w14:textId="70D65F7C" w:rsidR="00F53FA4" w:rsidRPr="000002D2" w:rsidRDefault="00F53FA4" w:rsidP="00F53FA4">
      <w:pPr>
        <w:pStyle w:val="af0"/>
      </w:pPr>
      <w:r w:rsidRPr="000002D2">
        <w:t>(Q</w:t>
      </w:r>
      <w:r w:rsidR="00C13EEB" w:rsidRPr="000002D2">
        <w:t>5</w:t>
      </w:r>
      <w:r w:rsidRPr="000002D2">
        <w:t>)</w:t>
      </w:r>
      <w:r w:rsidR="00B501F3">
        <w:t xml:space="preserve"> </w:t>
      </w:r>
      <w:r w:rsidR="00821A0D" w:rsidRPr="00821A0D">
        <w:rPr>
          <w:rFonts w:hint="eastAsia"/>
        </w:rPr>
        <w:t>仕事内容について、最も近いものを選んでください。</w:t>
      </w:r>
    </w:p>
    <w:p w14:paraId="31068549" w14:textId="77777777" w:rsidR="00F53FA4" w:rsidRPr="000002D2" w:rsidRDefault="00F53FA4" w:rsidP="004A70DD">
      <w:pPr>
        <w:widowControl/>
        <w:numPr>
          <w:ilvl w:val="0"/>
          <w:numId w:val="14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主にデスクワーク（事務やパソコンでの仕事）</w:t>
      </w:r>
    </w:p>
    <w:p w14:paraId="623412F7" w14:textId="77777777" w:rsidR="00F53FA4" w:rsidRPr="000002D2" w:rsidRDefault="00F53FA4" w:rsidP="004A70DD">
      <w:pPr>
        <w:widowControl/>
        <w:numPr>
          <w:ilvl w:val="0"/>
          <w:numId w:val="14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主に人と話したりする仕事（営業や販売）</w:t>
      </w:r>
    </w:p>
    <w:p w14:paraId="02C87895" w14:textId="77777777" w:rsidR="00F53FA4" w:rsidRPr="000002D2" w:rsidRDefault="00F53FA4" w:rsidP="004A70DD">
      <w:pPr>
        <w:widowControl/>
        <w:numPr>
          <w:ilvl w:val="0"/>
          <w:numId w:val="14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主に体を使う仕事（生産現場での作業、介護など）</w:t>
      </w:r>
    </w:p>
    <w:p w14:paraId="4F4E5A00" w14:textId="77777777" w:rsidR="00F53FA4" w:rsidRPr="000002D2" w:rsidRDefault="00F53FA4" w:rsidP="00AB3AF8">
      <w:pPr>
        <w:rPr>
          <w:rFonts w:asciiTheme="majorEastAsia" w:eastAsiaTheme="majorEastAsia" w:hAnsiTheme="majorEastAsia"/>
          <w:szCs w:val="21"/>
        </w:rPr>
      </w:pPr>
    </w:p>
    <w:p w14:paraId="2CFA5A58" w14:textId="6B1A08A9" w:rsidR="00821A0D" w:rsidRPr="00821A0D" w:rsidRDefault="00AB3AF8" w:rsidP="00821A0D">
      <w:pPr>
        <w:pStyle w:val="af0"/>
      </w:pPr>
      <w:r w:rsidRPr="000002D2">
        <w:rPr>
          <w:rFonts w:hint="eastAsia"/>
        </w:rPr>
        <w:t>(</w:t>
      </w:r>
      <w:r w:rsidRPr="000002D2">
        <w:t>Q</w:t>
      </w:r>
      <w:r w:rsidR="00C13EEB" w:rsidRPr="000002D2">
        <w:t>6</w:t>
      </w:r>
      <w:r w:rsidRPr="000002D2">
        <w:rPr>
          <w:rFonts w:hint="eastAsia"/>
        </w:rPr>
        <w:t>)</w:t>
      </w:r>
      <w:r w:rsidR="00B501F3">
        <w:t xml:space="preserve"> </w:t>
      </w:r>
      <w:r w:rsidR="00821A0D" w:rsidRPr="00821A0D">
        <w:rPr>
          <w:rFonts w:hint="eastAsia"/>
        </w:rPr>
        <w:t>ふだん一緒にお住まいで、かつ、生計を共にしている方（世帯員）は、</w:t>
      </w:r>
      <w:r w:rsidR="00821A0D" w:rsidRPr="00816152">
        <w:rPr>
          <w:rFonts w:hint="eastAsia"/>
          <w:color w:val="FF0000"/>
          <w:u w:val="single"/>
        </w:rPr>
        <w:t>あなたを含めて何人</w:t>
      </w:r>
      <w:r w:rsidR="00821A0D" w:rsidRPr="00821A0D">
        <w:rPr>
          <w:rFonts w:hint="eastAsia"/>
        </w:rPr>
        <w:t>です</w:t>
      </w:r>
    </w:p>
    <w:p w14:paraId="17DDB535" w14:textId="72D060C2" w:rsidR="00821A0D" w:rsidRPr="00821A0D" w:rsidRDefault="00821A0D" w:rsidP="00D51054">
      <w:pPr>
        <w:pStyle w:val="af0"/>
      </w:pPr>
      <w:r w:rsidRPr="00821A0D">
        <w:rPr>
          <w:rFonts w:hint="eastAsia"/>
        </w:rPr>
        <w:t>か。（半角数字でご記入ください）</w:t>
      </w:r>
    </w:p>
    <w:p w14:paraId="35A84CAF" w14:textId="190B346E" w:rsidR="00AB3AF8" w:rsidRPr="000002D2" w:rsidRDefault="00821A0D" w:rsidP="00821A0D">
      <w:pPr>
        <w:pStyle w:val="af0"/>
      </w:pPr>
      <w:r w:rsidRPr="00821A0D">
        <w:rPr>
          <w:rFonts w:hint="eastAsia"/>
        </w:rPr>
        <w:t>※単身赴任等で長期不在であっても、3ヶ月に一度以上の割合で帰宅する場合は同居に含めます。</w:t>
      </w:r>
    </w:p>
    <w:p w14:paraId="1492B88F" w14:textId="23206CD2" w:rsidR="00AB3AF8" w:rsidRPr="000002D2" w:rsidRDefault="00AB3AF8" w:rsidP="00AB3AF8">
      <w:pPr>
        <w:rPr>
          <w:rFonts w:asciiTheme="majorEastAsia" w:eastAsiaTheme="majorEastAsia" w:hAnsiTheme="majorEastAsia"/>
          <w:szCs w:val="21"/>
          <w:u w:val="single"/>
        </w:rPr>
      </w:pPr>
      <w:r w:rsidRPr="000002D2">
        <w:rPr>
          <w:rFonts w:asciiTheme="majorEastAsia" w:eastAsiaTheme="majorEastAsia" w:hAnsiTheme="majorEastAsia" w:hint="eastAsia"/>
          <w:szCs w:val="21"/>
          <w:u w:val="single"/>
        </w:rPr>
        <w:t xml:space="preserve">　　　　人</w:t>
      </w:r>
      <w:r w:rsidR="003D7104" w:rsidRPr="000002D2">
        <w:rPr>
          <w:rFonts w:asciiTheme="majorEastAsia" w:eastAsiaTheme="majorEastAsia" w:hAnsiTheme="majorEastAsia" w:hint="eastAsia"/>
          <w:szCs w:val="21"/>
          <w:u w:val="single"/>
        </w:rPr>
        <w:t xml:space="preserve">　　</w:t>
      </w:r>
      <w:commentRangeStart w:id="1"/>
      <w:r w:rsidR="003D7104" w:rsidRPr="000002D2">
        <w:rPr>
          <w:rFonts w:asciiTheme="majorEastAsia" w:eastAsiaTheme="majorEastAsia" w:hAnsiTheme="majorEastAsia" w:hint="eastAsia"/>
          <w:szCs w:val="21"/>
          <w:u w:val="single"/>
        </w:rPr>
        <w:t>そのうち、子ども</w:t>
      </w:r>
      <w:r w:rsidR="008E228D" w:rsidRPr="000002D2">
        <w:rPr>
          <w:rFonts w:asciiTheme="majorEastAsia" w:eastAsiaTheme="majorEastAsia" w:hAnsiTheme="majorEastAsia" w:hint="eastAsia"/>
          <w:szCs w:val="21"/>
          <w:u w:val="single"/>
        </w:rPr>
        <w:t>（0～1</w:t>
      </w:r>
      <w:r w:rsidR="00D83CC4" w:rsidRPr="000002D2">
        <w:rPr>
          <w:rFonts w:asciiTheme="majorEastAsia" w:eastAsiaTheme="majorEastAsia" w:hAnsiTheme="majorEastAsia" w:hint="eastAsia"/>
          <w:szCs w:val="21"/>
          <w:u w:val="single"/>
        </w:rPr>
        <w:t>8</w:t>
      </w:r>
      <w:r w:rsidR="008E228D" w:rsidRPr="000002D2">
        <w:rPr>
          <w:rFonts w:asciiTheme="majorEastAsia" w:eastAsiaTheme="majorEastAsia" w:hAnsiTheme="majorEastAsia" w:hint="eastAsia"/>
          <w:szCs w:val="21"/>
          <w:u w:val="single"/>
        </w:rPr>
        <w:t>歳）</w:t>
      </w:r>
      <w:r w:rsidR="003D7104" w:rsidRPr="000002D2">
        <w:rPr>
          <w:rFonts w:asciiTheme="majorEastAsia" w:eastAsiaTheme="majorEastAsia" w:hAnsiTheme="majorEastAsia" w:hint="eastAsia"/>
          <w:szCs w:val="21"/>
          <w:u w:val="single"/>
        </w:rPr>
        <w:t>は</w:t>
      </w:r>
      <w:r w:rsidR="008E228D" w:rsidRPr="000002D2">
        <w:rPr>
          <w:rFonts w:asciiTheme="majorEastAsia" w:eastAsiaTheme="majorEastAsia" w:hAnsiTheme="majorEastAsia" w:hint="eastAsia"/>
          <w:szCs w:val="21"/>
          <w:u w:val="single"/>
        </w:rPr>
        <w:t>、</w:t>
      </w:r>
      <w:r w:rsidR="003D7104" w:rsidRPr="000002D2">
        <w:rPr>
          <w:rFonts w:asciiTheme="majorEastAsia" w:eastAsiaTheme="majorEastAsia" w:hAnsiTheme="majorEastAsia" w:hint="eastAsia"/>
          <w:szCs w:val="21"/>
          <w:u w:val="single"/>
        </w:rPr>
        <w:t xml:space="preserve">　　　人</w:t>
      </w:r>
      <w:commentRangeEnd w:id="1"/>
      <w:r w:rsidR="003E2F76" w:rsidRPr="000002D2">
        <w:rPr>
          <w:rStyle w:val="aa"/>
          <w:rFonts w:asciiTheme="majorEastAsia" w:eastAsiaTheme="majorEastAsia" w:hAnsiTheme="majorEastAsia"/>
        </w:rPr>
        <w:commentReference w:id="1"/>
      </w:r>
    </w:p>
    <w:p w14:paraId="675A88D6" w14:textId="7440A76A" w:rsidR="00004E9A" w:rsidRPr="000002D2" w:rsidRDefault="002178BD" w:rsidP="00AB3AF8">
      <w:pPr>
        <w:snapToGrid w:val="0"/>
        <w:spacing w:line="240" w:lineRule="atLeas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w:t>
      </w:r>
      <w:r w:rsidR="00004E9A" w:rsidRPr="000002D2">
        <w:rPr>
          <w:rFonts w:asciiTheme="majorEastAsia" w:eastAsiaTheme="majorEastAsia" w:hAnsiTheme="majorEastAsia" w:hint="eastAsia"/>
          <w:color w:val="00B050"/>
          <w:szCs w:val="21"/>
        </w:rPr>
        <w:t>エラー条件</w:t>
      </w:r>
      <w:r w:rsidR="00317668" w:rsidRPr="000002D2">
        <w:rPr>
          <w:rFonts w:asciiTheme="majorEastAsia" w:eastAsiaTheme="majorEastAsia" w:hAnsiTheme="majorEastAsia" w:hint="eastAsia"/>
          <w:color w:val="00B050"/>
          <w:szCs w:val="21"/>
        </w:rPr>
        <w:t>有り</w:t>
      </w:r>
      <w:r w:rsidRPr="000002D2">
        <w:rPr>
          <w:rFonts w:asciiTheme="majorEastAsia" w:eastAsiaTheme="majorEastAsia" w:hAnsiTheme="majorEastAsia" w:hint="eastAsia"/>
          <w:color w:val="00B050"/>
          <w:szCs w:val="21"/>
        </w:rPr>
        <w:t>】</w:t>
      </w:r>
    </w:p>
    <w:p w14:paraId="05E7B03F" w14:textId="77777777" w:rsidR="00004E9A" w:rsidRPr="000002D2" w:rsidRDefault="00004E9A" w:rsidP="00AB3AF8">
      <w:pPr>
        <w:snapToGrid w:val="0"/>
        <w:spacing w:line="240" w:lineRule="atLeast"/>
        <w:rPr>
          <w:rFonts w:asciiTheme="majorEastAsia" w:eastAsiaTheme="majorEastAsia" w:hAnsiTheme="majorEastAsia"/>
          <w:szCs w:val="21"/>
        </w:rPr>
      </w:pPr>
    </w:p>
    <w:p w14:paraId="74D1B168" w14:textId="04156A8C" w:rsidR="00AB3AF8" w:rsidRPr="000002D2" w:rsidRDefault="00AB3AF8" w:rsidP="00D51054">
      <w:pPr>
        <w:pStyle w:val="af0"/>
      </w:pPr>
      <w:r w:rsidRPr="000002D2">
        <w:rPr>
          <w:rFonts w:hint="eastAsia"/>
        </w:rPr>
        <w:t>(</w:t>
      </w:r>
      <w:r w:rsidRPr="000002D2">
        <w:t>Q</w:t>
      </w:r>
      <w:r w:rsidR="00C13EEB" w:rsidRPr="000002D2">
        <w:t>7</w:t>
      </w:r>
      <w:r w:rsidRPr="000002D2">
        <w:rPr>
          <w:rFonts w:hint="eastAsia"/>
        </w:rPr>
        <w:t>)</w:t>
      </w:r>
      <w:r w:rsidR="00B501F3">
        <w:t xml:space="preserve"> </w:t>
      </w:r>
      <w:r w:rsidR="00816152" w:rsidRPr="00816152">
        <w:rPr>
          <w:rFonts w:hint="eastAsia"/>
        </w:rPr>
        <w:t>現在、配偶者（夫または妻）は、いますか。配偶者には、事実上夫婦として生活しているが、婚姻届を提出していない場合も含みます。</w:t>
      </w:r>
    </w:p>
    <w:p w14:paraId="2B8FCD42" w14:textId="77777777"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配偶者あり（2020年3月以前に結婚した）</w:t>
      </w:r>
    </w:p>
    <w:p w14:paraId="46C214CC" w14:textId="3EDD6097"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配偶者あり（2020年4</w:t>
      </w:r>
      <w:r w:rsidR="00912E4D" w:rsidRPr="000002D2">
        <w:rPr>
          <w:rFonts w:asciiTheme="majorEastAsia" w:eastAsiaTheme="majorEastAsia" w:hAnsiTheme="majorEastAsia" w:hint="eastAsia"/>
          <w:szCs w:val="21"/>
        </w:rPr>
        <w:t>月</w:t>
      </w:r>
      <w:r w:rsidRPr="000002D2">
        <w:rPr>
          <w:rFonts w:asciiTheme="majorEastAsia" w:eastAsiaTheme="majorEastAsia" w:hAnsiTheme="majorEastAsia" w:hint="eastAsia"/>
          <w:szCs w:val="21"/>
        </w:rPr>
        <w:t>～</w:t>
      </w:r>
      <w:r w:rsidR="00912E4D" w:rsidRPr="000002D2">
        <w:rPr>
          <w:rFonts w:asciiTheme="majorEastAsia" w:eastAsiaTheme="majorEastAsia" w:hAnsiTheme="majorEastAsia" w:hint="eastAsia"/>
          <w:szCs w:val="21"/>
        </w:rPr>
        <w:t>2021年10</w:t>
      </w:r>
      <w:r w:rsidRPr="000002D2">
        <w:rPr>
          <w:rFonts w:asciiTheme="majorEastAsia" w:eastAsiaTheme="majorEastAsia" w:hAnsiTheme="majorEastAsia" w:hint="eastAsia"/>
          <w:szCs w:val="21"/>
        </w:rPr>
        <w:t>月に結婚した）</w:t>
      </w:r>
    </w:p>
    <w:p w14:paraId="1EA4BC50" w14:textId="08B2015B"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配偶者あり（202</w:t>
      </w:r>
      <w:r w:rsidR="00912E4D"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年1</w:t>
      </w:r>
      <w:r w:rsidR="00912E4D"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月以降に結婚した）</w:t>
      </w:r>
    </w:p>
    <w:p w14:paraId="30D9199D" w14:textId="131A4ECA"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未婚</w:t>
      </w:r>
      <w:r w:rsidR="00912E4D" w:rsidRPr="000002D2">
        <w:rPr>
          <w:rFonts w:asciiTheme="majorEastAsia" w:eastAsiaTheme="majorEastAsia" w:hAnsiTheme="majorEastAsia" w:hint="eastAsia"/>
          <w:szCs w:val="21"/>
        </w:rPr>
        <w:t>（配偶者はいない）</w:t>
      </w:r>
    </w:p>
    <w:p w14:paraId="13B859A1" w14:textId="77777777"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死別（2020年3月以前に死別した）</w:t>
      </w:r>
    </w:p>
    <w:p w14:paraId="225334CE" w14:textId="12E3E3C3"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死別（</w:t>
      </w:r>
      <w:r w:rsidR="00912E4D" w:rsidRPr="000002D2">
        <w:rPr>
          <w:rFonts w:asciiTheme="majorEastAsia" w:eastAsiaTheme="majorEastAsia" w:hAnsiTheme="majorEastAsia" w:hint="eastAsia"/>
          <w:szCs w:val="21"/>
        </w:rPr>
        <w:t>2020年4月～2021年10月</w:t>
      </w:r>
      <w:r w:rsidRPr="000002D2">
        <w:rPr>
          <w:rFonts w:asciiTheme="majorEastAsia" w:eastAsiaTheme="majorEastAsia" w:hAnsiTheme="majorEastAsia" w:hint="eastAsia"/>
          <w:szCs w:val="21"/>
        </w:rPr>
        <w:t>に死別した）</w:t>
      </w:r>
    </w:p>
    <w:p w14:paraId="6D1D88F7" w14:textId="793EBFFF"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死別（</w:t>
      </w:r>
      <w:r w:rsidR="00912E4D" w:rsidRPr="000002D2">
        <w:rPr>
          <w:rFonts w:asciiTheme="majorEastAsia" w:eastAsiaTheme="majorEastAsia" w:hAnsiTheme="majorEastAsia" w:hint="eastAsia"/>
          <w:szCs w:val="21"/>
        </w:rPr>
        <w:t>2021年11月</w:t>
      </w:r>
      <w:r w:rsidRPr="000002D2">
        <w:rPr>
          <w:rFonts w:asciiTheme="majorEastAsia" w:eastAsiaTheme="majorEastAsia" w:hAnsiTheme="majorEastAsia" w:hint="eastAsia"/>
          <w:szCs w:val="21"/>
        </w:rPr>
        <w:t>以降に死別した）</w:t>
      </w:r>
    </w:p>
    <w:p w14:paraId="211C6C89" w14:textId="77777777"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離婚（2020年3月以前に離婚した）</w:t>
      </w:r>
    </w:p>
    <w:p w14:paraId="5A7C8089" w14:textId="233BE7F6"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離婚（</w:t>
      </w:r>
      <w:r w:rsidR="00912E4D" w:rsidRPr="000002D2">
        <w:rPr>
          <w:rFonts w:asciiTheme="majorEastAsia" w:eastAsiaTheme="majorEastAsia" w:hAnsiTheme="majorEastAsia" w:hint="eastAsia"/>
          <w:szCs w:val="21"/>
        </w:rPr>
        <w:t>2020年4月～2021年10月</w:t>
      </w:r>
      <w:r w:rsidRPr="000002D2">
        <w:rPr>
          <w:rFonts w:asciiTheme="majorEastAsia" w:eastAsiaTheme="majorEastAsia" w:hAnsiTheme="majorEastAsia" w:hint="eastAsia"/>
          <w:szCs w:val="21"/>
        </w:rPr>
        <w:t>に離婚した）</w:t>
      </w:r>
    </w:p>
    <w:p w14:paraId="755BED85" w14:textId="1BA2AF69" w:rsidR="00AB3AF8" w:rsidRPr="000002D2" w:rsidRDefault="00AB3AF8" w:rsidP="00C67D39">
      <w:pPr>
        <w:pStyle w:val="a9"/>
        <w:numPr>
          <w:ilvl w:val="0"/>
          <w:numId w:val="179"/>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離婚（</w:t>
      </w:r>
      <w:r w:rsidR="00912E4D" w:rsidRPr="000002D2">
        <w:rPr>
          <w:rFonts w:asciiTheme="majorEastAsia" w:eastAsiaTheme="majorEastAsia" w:hAnsiTheme="majorEastAsia" w:hint="eastAsia"/>
          <w:szCs w:val="21"/>
        </w:rPr>
        <w:t>2021年11月</w:t>
      </w:r>
      <w:r w:rsidRPr="000002D2">
        <w:rPr>
          <w:rFonts w:asciiTheme="majorEastAsia" w:eastAsiaTheme="majorEastAsia" w:hAnsiTheme="majorEastAsia" w:hint="eastAsia"/>
          <w:szCs w:val="21"/>
        </w:rPr>
        <w:t>以降に離婚した）</w:t>
      </w:r>
    </w:p>
    <w:p w14:paraId="32F2BA09" w14:textId="77777777" w:rsidR="003C2ABB" w:rsidRPr="000002D2" w:rsidRDefault="003C2ABB" w:rsidP="00AE2E31">
      <w:pPr>
        <w:rPr>
          <w:rFonts w:asciiTheme="majorEastAsia" w:eastAsiaTheme="majorEastAsia" w:hAnsiTheme="majorEastAsia"/>
        </w:rPr>
      </w:pPr>
    </w:p>
    <w:p w14:paraId="2DA8A10D" w14:textId="38B672B3" w:rsidR="00AB3AF8" w:rsidRPr="000002D2" w:rsidRDefault="00187141" w:rsidP="00D51054">
      <w:pPr>
        <w:pStyle w:val="af0"/>
      </w:pPr>
      <w:r w:rsidRPr="000002D2">
        <w:rPr>
          <w:rFonts w:hint="eastAsia"/>
        </w:rPr>
        <w:t>(</w:t>
      </w:r>
      <w:r w:rsidR="00AB3AF8" w:rsidRPr="000002D2">
        <w:t>Q</w:t>
      </w:r>
      <w:r w:rsidR="00AA391B" w:rsidRPr="000002D2">
        <w:t>8</w:t>
      </w:r>
      <w:r w:rsidRPr="000002D2">
        <w:rPr>
          <w:rFonts w:hint="eastAsia"/>
        </w:rPr>
        <w:t>)</w:t>
      </w:r>
      <w:r w:rsidR="00B501F3">
        <w:t xml:space="preserve"> </w:t>
      </w:r>
      <w:r w:rsidR="00816152" w:rsidRPr="00816152">
        <w:rPr>
          <w:rFonts w:hint="eastAsia"/>
        </w:rPr>
        <w:t>あなたは現在、</w:t>
      </w:r>
      <w:commentRangeStart w:id="2"/>
      <w:r w:rsidR="00816152" w:rsidRPr="00816152">
        <w:rPr>
          <w:rFonts w:hint="eastAsia"/>
        </w:rPr>
        <w:t>タバコ</w:t>
      </w:r>
      <w:commentRangeEnd w:id="2"/>
      <w:r w:rsidR="00AE2E31">
        <w:rPr>
          <w:rStyle w:val="aa"/>
          <w:rFonts w:asciiTheme="minorHAnsi" w:eastAsiaTheme="minorEastAsia" w:hAnsiTheme="minorHAnsi"/>
        </w:rPr>
        <w:commentReference w:id="2"/>
      </w:r>
      <w:r w:rsidR="00816152" w:rsidRPr="00816152">
        <w:rPr>
          <w:rFonts w:hint="eastAsia"/>
        </w:rPr>
        <w:t>を吸っていますか。（直近の30日間についてお答えください）</w:t>
      </w:r>
    </w:p>
    <w:p w14:paraId="393733C2" w14:textId="77777777" w:rsidR="00AB3AF8" w:rsidRPr="000002D2" w:rsidRDefault="00AB3AF8" w:rsidP="004A70DD">
      <w:pPr>
        <w:pStyle w:val="a9"/>
        <w:numPr>
          <w:ilvl w:val="0"/>
          <w:numId w:val="54"/>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ほとんど毎日吸っている</w:t>
      </w:r>
    </w:p>
    <w:p w14:paraId="15C9709F" w14:textId="77777777" w:rsidR="00AB3AF8" w:rsidRPr="000002D2" w:rsidRDefault="00AB3AF8" w:rsidP="004A70DD">
      <w:pPr>
        <w:pStyle w:val="a9"/>
        <w:numPr>
          <w:ilvl w:val="0"/>
          <w:numId w:val="54"/>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時々吸っている</w:t>
      </w:r>
    </w:p>
    <w:p w14:paraId="6BF240C0" w14:textId="77777777" w:rsidR="00AB3AF8" w:rsidRPr="000002D2" w:rsidRDefault="00AB3AF8" w:rsidP="004A70DD">
      <w:pPr>
        <w:pStyle w:val="a9"/>
        <w:numPr>
          <w:ilvl w:val="0"/>
          <w:numId w:val="54"/>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以前は吸っていたが今は吸っていない（止めた）</w:t>
      </w:r>
    </w:p>
    <w:p w14:paraId="47AB0068" w14:textId="77777777" w:rsidR="00AB3AF8" w:rsidRPr="000002D2" w:rsidRDefault="00AB3AF8" w:rsidP="004A70DD">
      <w:pPr>
        <w:pStyle w:val="a9"/>
        <w:numPr>
          <w:ilvl w:val="0"/>
          <w:numId w:val="54"/>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もともと吸わない</w:t>
      </w:r>
    </w:p>
    <w:p w14:paraId="744009AF" w14:textId="599D7F36" w:rsidR="00D12B6B" w:rsidRPr="000002D2" w:rsidRDefault="00D12B6B" w:rsidP="00D12B6B">
      <w:pPr>
        <w:jc w:val="left"/>
        <w:rPr>
          <w:rFonts w:asciiTheme="majorEastAsia" w:eastAsiaTheme="majorEastAsia" w:hAnsiTheme="majorEastAsia"/>
          <w:szCs w:val="21"/>
        </w:rPr>
      </w:pPr>
    </w:p>
    <w:p w14:paraId="0A26192E" w14:textId="292D8227" w:rsidR="00317668" w:rsidRPr="000002D2" w:rsidRDefault="00317668" w:rsidP="00D12B6B">
      <w:pPr>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Q8の回答が1～2に対して</w:t>
      </w:r>
    </w:p>
    <w:p w14:paraId="57C06AD8" w14:textId="660BC27B" w:rsidR="00D12B6B" w:rsidRPr="000002D2" w:rsidRDefault="001C64CB" w:rsidP="00D12B6B">
      <w:pPr>
        <w:pStyle w:val="af0"/>
      </w:pPr>
      <w:r w:rsidRPr="000002D2">
        <w:rPr>
          <w:rFonts w:hint="eastAsia"/>
        </w:rPr>
        <w:t>(</w:t>
      </w:r>
      <w:r w:rsidR="00D12B6B" w:rsidRPr="000002D2">
        <w:rPr>
          <w:rFonts w:hint="eastAsia"/>
        </w:rPr>
        <w:t>Q</w:t>
      </w:r>
      <w:r w:rsidRPr="000002D2">
        <w:t>9</w:t>
      </w:r>
      <w:r w:rsidRPr="000002D2">
        <w:rPr>
          <w:rFonts w:hint="eastAsia"/>
        </w:rPr>
        <w:t>)</w:t>
      </w:r>
      <w:r w:rsidR="00B501F3">
        <w:t xml:space="preserve"> </w:t>
      </w:r>
      <w:commentRangeStart w:id="3"/>
      <w:r w:rsidR="00816152" w:rsidRPr="00816152">
        <w:rPr>
          <w:rFonts w:hint="eastAsia"/>
        </w:rPr>
        <w:t>タバコをやめたい</w:t>
      </w:r>
      <w:commentRangeEnd w:id="3"/>
      <w:r w:rsidR="00AE2E31">
        <w:rPr>
          <w:rStyle w:val="aa"/>
          <w:rFonts w:asciiTheme="minorHAnsi" w:eastAsiaTheme="minorEastAsia" w:hAnsiTheme="minorHAnsi"/>
        </w:rPr>
        <w:commentReference w:id="3"/>
      </w:r>
      <w:r w:rsidR="00816152" w:rsidRPr="00816152">
        <w:rPr>
          <w:rFonts w:hint="eastAsia"/>
        </w:rPr>
        <w:t>と思いますか。</w:t>
      </w:r>
    </w:p>
    <w:p w14:paraId="0BCFCC72" w14:textId="77777777" w:rsidR="00D12B6B" w:rsidRPr="000002D2" w:rsidRDefault="00D12B6B" w:rsidP="00BB60BB">
      <w:pPr>
        <w:pStyle w:val="a9"/>
        <w:numPr>
          <w:ilvl w:val="0"/>
          <w:numId w:val="18"/>
        </w:numPr>
        <w:snapToGrid w:val="0"/>
        <w:spacing w:line="240" w:lineRule="atLeast"/>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やめたい</w:t>
      </w:r>
    </w:p>
    <w:p w14:paraId="3DE2DB13" w14:textId="77777777" w:rsidR="00D12B6B" w:rsidRPr="000002D2" w:rsidRDefault="00D12B6B" w:rsidP="00BB60BB">
      <w:pPr>
        <w:pStyle w:val="a9"/>
        <w:numPr>
          <w:ilvl w:val="0"/>
          <w:numId w:val="18"/>
        </w:numPr>
        <w:snapToGrid w:val="0"/>
        <w:spacing w:line="240" w:lineRule="atLeast"/>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本数を減らしたい</w:t>
      </w:r>
    </w:p>
    <w:p w14:paraId="42FB4171" w14:textId="77777777" w:rsidR="00D12B6B" w:rsidRPr="000002D2" w:rsidRDefault="00D12B6B" w:rsidP="00BB60BB">
      <w:pPr>
        <w:pStyle w:val="a9"/>
        <w:numPr>
          <w:ilvl w:val="0"/>
          <w:numId w:val="18"/>
        </w:numPr>
        <w:snapToGrid w:val="0"/>
        <w:spacing w:line="240" w:lineRule="atLeast"/>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やめたくない</w:t>
      </w:r>
    </w:p>
    <w:p w14:paraId="3C0A6837" w14:textId="77777777" w:rsidR="00D12B6B" w:rsidRPr="000002D2" w:rsidRDefault="00D12B6B" w:rsidP="00BB60BB">
      <w:pPr>
        <w:pStyle w:val="a9"/>
        <w:numPr>
          <w:ilvl w:val="0"/>
          <w:numId w:val="18"/>
        </w:numPr>
        <w:snapToGrid w:val="0"/>
        <w:spacing w:line="240" w:lineRule="atLeast"/>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p>
    <w:p w14:paraId="3AFF6E87" w14:textId="77777777" w:rsidR="00D12B6B" w:rsidRPr="000002D2" w:rsidRDefault="00D12B6B" w:rsidP="00AB3AF8">
      <w:pPr>
        <w:rPr>
          <w:rFonts w:asciiTheme="majorEastAsia" w:eastAsiaTheme="majorEastAsia" w:hAnsiTheme="majorEastAsia"/>
          <w:szCs w:val="21"/>
        </w:rPr>
      </w:pPr>
    </w:p>
    <w:p w14:paraId="2DDD748B" w14:textId="29223A63" w:rsidR="00AB3AF8" w:rsidRPr="000002D2" w:rsidRDefault="00AB3AF8" w:rsidP="00816152">
      <w:pPr>
        <w:pStyle w:val="af0"/>
      </w:pPr>
      <w:r w:rsidRPr="000002D2">
        <w:rPr>
          <w:rFonts w:hint="eastAsia"/>
        </w:rPr>
        <w:t>(</w:t>
      </w:r>
      <w:r w:rsidRPr="000002D2">
        <w:t>Q</w:t>
      </w:r>
      <w:r w:rsidR="001C64CB" w:rsidRPr="000002D2">
        <w:t>10</w:t>
      </w:r>
      <w:r w:rsidRPr="000002D2">
        <w:rPr>
          <w:rFonts w:hint="eastAsia"/>
        </w:rPr>
        <w:t>)</w:t>
      </w:r>
      <w:r w:rsidR="00B501F3">
        <w:t xml:space="preserve"> </w:t>
      </w:r>
      <w:r w:rsidR="00816152" w:rsidRPr="00816152">
        <w:rPr>
          <w:rFonts w:hint="eastAsia"/>
        </w:rPr>
        <w:t>あなたの医療保険の加入状況について、保険証又は組合員証で確認して1つだけあてはまるものをお答えください。</w:t>
      </w:r>
    </w:p>
    <w:p w14:paraId="23CCC05B"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国民健康保険（市町村）</w:t>
      </w:r>
    </w:p>
    <w:p w14:paraId="00FC1DF5"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国民健康保険（組合）</w:t>
      </w:r>
    </w:p>
    <w:p w14:paraId="6315EAA3"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被用者保険（全国健康保険協会）</w:t>
      </w:r>
    </w:p>
    <w:p w14:paraId="5AD7569E"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被用者保険（健康保険組合）</w:t>
      </w:r>
    </w:p>
    <w:p w14:paraId="1222C3D1"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被用者保険（共済組合）</w:t>
      </w:r>
    </w:p>
    <w:p w14:paraId="5ABEE94A"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被用者保険（船員保険、その他）</w:t>
      </w:r>
    </w:p>
    <w:p w14:paraId="690896D8"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生活保護</w:t>
      </w:r>
    </w:p>
    <w:p w14:paraId="098FC9F1"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無保険（医療保険がない、医療保険が切れたまま）</w:t>
      </w:r>
    </w:p>
    <w:p w14:paraId="6C42E47C" w14:textId="77777777" w:rsidR="00AB3AF8" w:rsidRPr="000002D2" w:rsidRDefault="00AB3AF8" w:rsidP="004A70DD">
      <w:pPr>
        <w:pStyle w:val="a9"/>
        <w:numPr>
          <w:ilvl w:val="0"/>
          <w:numId w:val="151"/>
        </w:numPr>
        <w:snapToGrid w:val="0"/>
        <w:spacing w:line="240" w:lineRule="atLeast"/>
        <w:ind w:leftChars="0"/>
        <w:rPr>
          <w:rFonts w:asciiTheme="majorEastAsia" w:eastAsiaTheme="majorEastAsia" w:hAnsiTheme="majorEastAsia"/>
          <w:szCs w:val="21"/>
        </w:rPr>
      </w:pPr>
      <w:r w:rsidRPr="000002D2">
        <w:rPr>
          <w:rFonts w:asciiTheme="majorEastAsia" w:eastAsiaTheme="majorEastAsia" w:hAnsiTheme="majorEastAsia" w:hint="eastAsia"/>
          <w:szCs w:val="21"/>
        </w:rPr>
        <w:t>その他</w:t>
      </w:r>
    </w:p>
    <w:p w14:paraId="7C914EF5" w14:textId="77777777" w:rsidR="009F280D" w:rsidRPr="000002D2" w:rsidRDefault="009F280D" w:rsidP="00AE2E31">
      <w:pPr>
        <w:rPr>
          <w:rFonts w:asciiTheme="majorEastAsia" w:eastAsiaTheme="majorEastAsia" w:hAnsiTheme="majorEastAsia"/>
          <w:szCs w:val="21"/>
        </w:rPr>
      </w:pPr>
    </w:p>
    <w:p w14:paraId="23A09858" w14:textId="3E82FB02" w:rsidR="00AB3AF8" w:rsidRPr="000002D2" w:rsidRDefault="00AB3AF8" w:rsidP="001C64CB">
      <w:pPr>
        <w:pStyle w:val="af0"/>
      </w:pPr>
      <w:r w:rsidRPr="000002D2">
        <w:rPr>
          <w:rFonts w:hint="eastAsia"/>
        </w:rPr>
        <w:t>(</w:t>
      </w:r>
      <w:r w:rsidRPr="000002D2">
        <w:t>Q</w:t>
      </w:r>
      <w:r w:rsidRPr="000002D2">
        <w:rPr>
          <w:rFonts w:hint="eastAsia"/>
        </w:rPr>
        <w:t>1</w:t>
      </w:r>
      <w:r w:rsidR="001C64CB" w:rsidRPr="000002D2">
        <w:t>1</w:t>
      </w:r>
      <w:r w:rsidRPr="000002D2">
        <w:rPr>
          <w:rFonts w:hint="eastAsia"/>
        </w:rPr>
        <w:t>)</w:t>
      </w:r>
      <w:r w:rsidR="00B501F3">
        <w:t xml:space="preserve"> </w:t>
      </w:r>
      <w:r w:rsidR="00816152" w:rsidRPr="00816152">
        <w:rPr>
          <w:rFonts w:hint="eastAsia"/>
        </w:rPr>
        <w:t>あなたが最後に卒業（中退）された、または在学中の学校についてお答えください。</w:t>
      </w:r>
    </w:p>
    <w:p w14:paraId="630138BD"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中学校</w:t>
      </w:r>
    </w:p>
    <w:p w14:paraId="40EAA385"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私立高校</w:t>
      </w:r>
    </w:p>
    <w:p w14:paraId="048FFEA3"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国立・公立高校</w:t>
      </w:r>
    </w:p>
    <w:p w14:paraId="2328541C"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専門学校</w:t>
      </w:r>
    </w:p>
    <w:p w14:paraId="5D2F860B"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短大・高専</w:t>
      </w:r>
    </w:p>
    <w:p w14:paraId="033645F7"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私立大学</w:t>
      </w:r>
    </w:p>
    <w:p w14:paraId="5426D2C5"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国立大学</w:t>
      </w:r>
    </w:p>
    <w:p w14:paraId="7070B8B1"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公立大学（県立や市立など）</w:t>
      </w:r>
    </w:p>
    <w:p w14:paraId="2F6A4913" w14:textId="77777777"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大学院</w:t>
      </w:r>
    </w:p>
    <w:p w14:paraId="1B82319A" w14:textId="48328E9E" w:rsidR="00AB3AF8" w:rsidRPr="000002D2" w:rsidRDefault="00AB3AF8" w:rsidP="00FE543E">
      <w:pPr>
        <w:pStyle w:val="a9"/>
        <w:numPr>
          <w:ilvl w:val="0"/>
          <w:numId w:val="5"/>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その他</w:t>
      </w:r>
    </w:p>
    <w:p w14:paraId="6CB5904C" w14:textId="77777777" w:rsidR="00AB3AF8" w:rsidRPr="000002D2" w:rsidRDefault="00AB3AF8" w:rsidP="00AB3AF8">
      <w:pPr>
        <w:ind w:left="420"/>
        <w:rPr>
          <w:rFonts w:asciiTheme="majorEastAsia" w:eastAsiaTheme="majorEastAsia" w:hAnsiTheme="majorEastAsia"/>
          <w:szCs w:val="21"/>
        </w:rPr>
      </w:pPr>
    </w:p>
    <w:p w14:paraId="0C6DAC06" w14:textId="35D318BB" w:rsidR="00AB3AF8" w:rsidRPr="000002D2" w:rsidRDefault="00AB3AF8" w:rsidP="00D23DA0">
      <w:pPr>
        <w:pStyle w:val="af0"/>
      </w:pPr>
      <w:r w:rsidRPr="000002D2">
        <w:rPr>
          <w:rFonts w:hint="eastAsia"/>
        </w:rPr>
        <w:t>(</w:t>
      </w:r>
      <w:r w:rsidRPr="000002D2">
        <w:t>Q1</w:t>
      </w:r>
      <w:r w:rsidR="007637D6" w:rsidRPr="000002D2">
        <w:t>1</w:t>
      </w:r>
      <w:r w:rsidR="007A1FEF" w:rsidRPr="000002D2">
        <w:t>-1</w:t>
      </w:r>
      <w:r w:rsidRPr="000002D2">
        <w:rPr>
          <w:rFonts w:hint="eastAsia"/>
        </w:rPr>
        <w:t>)</w:t>
      </w:r>
      <w:r w:rsidR="00B501F3">
        <w:t xml:space="preserve"> </w:t>
      </w:r>
      <w:r w:rsidR="00816152" w:rsidRPr="00816152">
        <w:rPr>
          <w:rFonts w:hint="eastAsia"/>
        </w:rPr>
        <w:t>前問で回答いただいた学校について、以下からあてはまるものをお選びください。</w:t>
      </w:r>
    </w:p>
    <w:p w14:paraId="666D11C2" w14:textId="77777777" w:rsidR="00AB3AF8" w:rsidRPr="000002D2" w:rsidRDefault="00AB3AF8" w:rsidP="00A2225C">
      <w:pPr>
        <w:pStyle w:val="a9"/>
        <w:numPr>
          <w:ilvl w:val="0"/>
          <w:numId w:val="3"/>
        </w:numPr>
        <w:ind w:leftChars="0" w:firstLine="6"/>
        <w:rPr>
          <w:rFonts w:asciiTheme="majorEastAsia" w:eastAsiaTheme="majorEastAsia" w:hAnsiTheme="majorEastAsia"/>
          <w:szCs w:val="21"/>
        </w:rPr>
      </w:pPr>
      <w:bookmarkStart w:id="4" w:name="_Hlk62048813"/>
      <w:r w:rsidRPr="000002D2">
        <w:rPr>
          <w:rFonts w:asciiTheme="majorEastAsia" w:eastAsiaTheme="majorEastAsia" w:hAnsiTheme="majorEastAsia" w:hint="eastAsia"/>
          <w:szCs w:val="21"/>
        </w:rPr>
        <w:lastRenderedPageBreak/>
        <w:t>卒業・修了</w:t>
      </w:r>
    </w:p>
    <w:p w14:paraId="014F266F" w14:textId="25859123" w:rsidR="00AB3AF8" w:rsidRPr="000002D2" w:rsidRDefault="00AB3AF8" w:rsidP="00A2225C">
      <w:pPr>
        <w:pStyle w:val="a9"/>
        <w:numPr>
          <w:ilvl w:val="0"/>
          <w:numId w:val="3"/>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中退</w:t>
      </w:r>
      <w:r w:rsidR="00C06AEF" w:rsidRPr="000002D2">
        <w:rPr>
          <w:rFonts w:asciiTheme="majorEastAsia" w:eastAsiaTheme="majorEastAsia" w:hAnsiTheme="majorEastAsia" w:hint="eastAsia"/>
          <w:szCs w:val="21"/>
        </w:rPr>
        <w:t>（2020年3月以前に中退した）</w:t>
      </w:r>
    </w:p>
    <w:p w14:paraId="101DB1B3" w14:textId="2E30D83F" w:rsidR="00C06AEF" w:rsidRPr="000002D2" w:rsidRDefault="00C06AEF" w:rsidP="00A2225C">
      <w:pPr>
        <w:pStyle w:val="a9"/>
        <w:numPr>
          <w:ilvl w:val="0"/>
          <w:numId w:val="3"/>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中退</w:t>
      </w:r>
      <w:r w:rsidR="00CA4414" w:rsidRPr="000002D2">
        <w:rPr>
          <w:rFonts w:asciiTheme="majorEastAsia" w:eastAsiaTheme="majorEastAsia" w:hAnsiTheme="majorEastAsia" w:hint="eastAsia"/>
          <w:szCs w:val="21"/>
        </w:rPr>
        <w:t>（2020年4月～2021年10月に</w:t>
      </w:r>
      <w:r w:rsidRPr="000002D2">
        <w:rPr>
          <w:rFonts w:asciiTheme="majorEastAsia" w:eastAsiaTheme="majorEastAsia" w:hAnsiTheme="majorEastAsia" w:hint="eastAsia"/>
          <w:szCs w:val="21"/>
        </w:rPr>
        <w:t>中退した）</w:t>
      </w:r>
    </w:p>
    <w:p w14:paraId="1C11800F" w14:textId="456F8CD3" w:rsidR="00C06AEF" w:rsidRPr="000002D2" w:rsidRDefault="00C06AEF" w:rsidP="00A2225C">
      <w:pPr>
        <w:pStyle w:val="a9"/>
        <w:numPr>
          <w:ilvl w:val="0"/>
          <w:numId w:val="3"/>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中退（</w:t>
      </w:r>
      <w:r w:rsidR="00CA4414" w:rsidRPr="000002D2">
        <w:rPr>
          <w:rFonts w:asciiTheme="majorEastAsia" w:eastAsiaTheme="majorEastAsia" w:hAnsiTheme="majorEastAsia" w:hint="eastAsia"/>
          <w:szCs w:val="21"/>
        </w:rPr>
        <w:t>2021年11月以降に</w:t>
      </w:r>
      <w:r w:rsidRPr="000002D2">
        <w:rPr>
          <w:rFonts w:asciiTheme="majorEastAsia" w:eastAsiaTheme="majorEastAsia" w:hAnsiTheme="majorEastAsia" w:hint="eastAsia"/>
          <w:szCs w:val="21"/>
        </w:rPr>
        <w:t>中退した）</w:t>
      </w:r>
    </w:p>
    <w:p w14:paraId="2376954A" w14:textId="4B303003" w:rsidR="00C06AEF" w:rsidRPr="000002D2" w:rsidRDefault="00C06AEF" w:rsidP="00A2225C">
      <w:pPr>
        <w:pStyle w:val="a9"/>
        <w:numPr>
          <w:ilvl w:val="0"/>
          <w:numId w:val="3"/>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休学中（2020年3月以前に休学した）</w:t>
      </w:r>
    </w:p>
    <w:p w14:paraId="12AECB3E" w14:textId="4C6DC055" w:rsidR="00C06AEF" w:rsidRPr="000002D2" w:rsidRDefault="00C06AEF" w:rsidP="00A2225C">
      <w:pPr>
        <w:pStyle w:val="a9"/>
        <w:numPr>
          <w:ilvl w:val="0"/>
          <w:numId w:val="3"/>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休学中</w:t>
      </w:r>
      <w:r w:rsidR="00CA4414" w:rsidRPr="000002D2">
        <w:rPr>
          <w:rFonts w:asciiTheme="majorEastAsia" w:eastAsiaTheme="majorEastAsia" w:hAnsiTheme="majorEastAsia" w:hint="eastAsia"/>
          <w:szCs w:val="21"/>
        </w:rPr>
        <w:t>（2020年4月～2021年10月に</w:t>
      </w:r>
      <w:r w:rsidRPr="000002D2">
        <w:rPr>
          <w:rFonts w:asciiTheme="majorEastAsia" w:eastAsiaTheme="majorEastAsia" w:hAnsiTheme="majorEastAsia" w:hint="eastAsia"/>
          <w:szCs w:val="21"/>
        </w:rPr>
        <w:t>休学した）</w:t>
      </w:r>
    </w:p>
    <w:p w14:paraId="348B40EF" w14:textId="68D422C0" w:rsidR="00C06AEF" w:rsidRPr="000002D2" w:rsidRDefault="00C06AEF" w:rsidP="00A2225C">
      <w:pPr>
        <w:pStyle w:val="a9"/>
        <w:numPr>
          <w:ilvl w:val="0"/>
          <w:numId w:val="3"/>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休学中（</w:t>
      </w:r>
      <w:r w:rsidR="00CA4414" w:rsidRPr="000002D2">
        <w:rPr>
          <w:rFonts w:asciiTheme="majorEastAsia" w:eastAsiaTheme="majorEastAsia" w:hAnsiTheme="majorEastAsia" w:hint="eastAsia"/>
          <w:szCs w:val="21"/>
        </w:rPr>
        <w:t>2021年11月以降に</w:t>
      </w:r>
      <w:r w:rsidRPr="000002D2">
        <w:rPr>
          <w:rFonts w:asciiTheme="majorEastAsia" w:eastAsiaTheme="majorEastAsia" w:hAnsiTheme="majorEastAsia" w:hint="eastAsia"/>
          <w:szCs w:val="21"/>
        </w:rPr>
        <w:t>休学した）</w:t>
      </w:r>
    </w:p>
    <w:p w14:paraId="54821377" w14:textId="7F77BA38" w:rsidR="00AB3AF8" w:rsidRPr="000002D2" w:rsidRDefault="00AB3AF8" w:rsidP="00A2225C">
      <w:pPr>
        <w:pStyle w:val="a9"/>
        <w:numPr>
          <w:ilvl w:val="0"/>
          <w:numId w:val="3"/>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在学中（休学等を含</w:t>
      </w:r>
      <w:r w:rsidR="004F1DBA" w:rsidRPr="000002D2">
        <w:rPr>
          <w:rFonts w:asciiTheme="majorEastAsia" w:eastAsiaTheme="majorEastAsia" w:hAnsiTheme="majorEastAsia" w:hint="eastAsia"/>
          <w:szCs w:val="21"/>
        </w:rPr>
        <w:t>まない</w:t>
      </w:r>
      <w:r w:rsidRPr="000002D2">
        <w:rPr>
          <w:rFonts w:asciiTheme="majorEastAsia" w:eastAsiaTheme="majorEastAsia" w:hAnsiTheme="majorEastAsia" w:hint="eastAsia"/>
          <w:szCs w:val="21"/>
        </w:rPr>
        <w:t>）</w:t>
      </w:r>
    </w:p>
    <w:bookmarkEnd w:id="4"/>
    <w:p w14:paraId="1D319D57" w14:textId="7101EFF6" w:rsidR="00AB3AF8" w:rsidRPr="000002D2" w:rsidRDefault="00AB3AF8" w:rsidP="00AB3AF8">
      <w:pPr>
        <w:rPr>
          <w:rFonts w:asciiTheme="majorEastAsia" w:eastAsiaTheme="majorEastAsia" w:hAnsiTheme="majorEastAsia"/>
          <w:szCs w:val="21"/>
        </w:rPr>
      </w:pPr>
    </w:p>
    <w:p w14:paraId="5CC98FA3" w14:textId="096048F9" w:rsidR="00CB3CA3" w:rsidRPr="000002D2" w:rsidRDefault="00CB3CA3" w:rsidP="00CB3CA3">
      <w:pPr>
        <w:pStyle w:val="af0"/>
      </w:pPr>
      <w:r w:rsidRPr="000002D2">
        <w:rPr>
          <w:rFonts w:hint="eastAsia"/>
        </w:rPr>
        <w:t>(Q1</w:t>
      </w:r>
      <w:r w:rsidR="007637D6" w:rsidRPr="000002D2">
        <w:t>2</w:t>
      </w:r>
      <w:r w:rsidRPr="000002D2">
        <w:rPr>
          <w:rFonts w:hint="eastAsia"/>
        </w:rPr>
        <w:t>)</w:t>
      </w:r>
      <w:r w:rsidR="00B501F3">
        <w:t xml:space="preserve"> </w:t>
      </w:r>
      <w:r w:rsidR="00816152" w:rsidRPr="00816152">
        <w:rPr>
          <w:rFonts w:hint="eastAsia"/>
        </w:rPr>
        <w:t>あなたの父親、母親の最終学歴についてそれぞれお答えください。</w:t>
      </w:r>
    </w:p>
    <w:p w14:paraId="3B984FA2" w14:textId="77777777" w:rsidR="00CB3CA3" w:rsidRPr="000002D2" w:rsidRDefault="00CB3CA3" w:rsidP="00CB3CA3">
      <w:pPr>
        <w:rPr>
          <w:rFonts w:asciiTheme="majorEastAsia" w:eastAsiaTheme="majorEastAsia" w:hAnsiTheme="majorEastAsia"/>
        </w:rPr>
      </w:pPr>
      <w:r w:rsidRPr="000002D2">
        <w:rPr>
          <w:rFonts w:asciiTheme="majorEastAsia" w:eastAsiaTheme="majorEastAsia" w:hAnsiTheme="majorEastAsia" w:hint="eastAsia"/>
        </w:rPr>
        <w:t>1</w:t>
      </w:r>
      <w:r w:rsidRPr="000002D2">
        <w:rPr>
          <w:rFonts w:asciiTheme="majorEastAsia" w:eastAsiaTheme="majorEastAsia" w:hAnsiTheme="majorEastAsia"/>
        </w:rPr>
        <w:t>.</w:t>
      </w:r>
      <w:r w:rsidRPr="000002D2">
        <w:rPr>
          <w:rFonts w:asciiTheme="majorEastAsia" w:eastAsiaTheme="majorEastAsia" w:hAnsiTheme="majorEastAsia" w:hint="eastAsia"/>
        </w:rPr>
        <w:t>父親</w:t>
      </w:r>
    </w:p>
    <w:p w14:paraId="5D33D783"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小学校・中学校</w:t>
      </w:r>
    </w:p>
    <w:p w14:paraId="28DF9861"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私立高校</w:t>
      </w:r>
    </w:p>
    <w:p w14:paraId="24E58846"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国立・公立高校</w:t>
      </w:r>
    </w:p>
    <w:p w14:paraId="14A9A067"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専門学校・短大・高専</w:t>
      </w:r>
    </w:p>
    <w:p w14:paraId="4A7B4105"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私立大学</w:t>
      </w:r>
    </w:p>
    <w:p w14:paraId="757A4018"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国立・公立大学</w:t>
      </w:r>
    </w:p>
    <w:p w14:paraId="6DF9CC68"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大学院</w:t>
      </w:r>
    </w:p>
    <w:p w14:paraId="23239D01"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その他</w:t>
      </w:r>
    </w:p>
    <w:p w14:paraId="284B0682" w14:textId="77777777" w:rsidR="00CB3CA3" w:rsidRPr="000002D2" w:rsidRDefault="00CB3CA3" w:rsidP="004A70DD">
      <w:pPr>
        <w:pStyle w:val="a9"/>
        <w:widowControl/>
        <w:numPr>
          <w:ilvl w:val="0"/>
          <w:numId w:val="146"/>
        </w:numPr>
        <w:ind w:leftChars="0"/>
        <w:jc w:val="left"/>
        <w:rPr>
          <w:rFonts w:asciiTheme="majorEastAsia" w:eastAsiaTheme="majorEastAsia" w:hAnsiTheme="majorEastAsia"/>
        </w:rPr>
      </w:pPr>
      <w:r w:rsidRPr="000002D2">
        <w:rPr>
          <w:rFonts w:asciiTheme="majorEastAsia" w:eastAsiaTheme="majorEastAsia" w:hAnsiTheme="majorEastAsia" w:hint="eastAsia"/>
        </w:rPr>
        <w:t>分からない</w:t>
      </w:r>
    </w:p>
    <w:p w14:paraId="61456637" w14:textId="77777777" w:rsidR="00CB3CA3" w:rsidRPr="000002D2" w:rsidRDefault="00CB3CA3" w:rsidP="00CB3CA3">
      <w:pPr>
        <w:rPr>
          <w:rFonts w:asciiTheme="majorEastAsia" w:eastAsiaTheme="majorEastAsia" w:hAnsiTheme="majorEastAsia"/>
        </w:rPr>
      </w:pPr>
    </w:p>
    <w:p w14:paraId="3E6F46A3" w14:textId="77777777" w:rsidR="00CB3CA3" w:rsidRPr="000002D2" w:rsidRDefault="00CB3CA3" w:rsidP="00CB3CA3">
      <w:pPr>
        <w:rPr>
          <w:rFonts w:asciiTheme="majorEastAsia" w:eastAsiaTheme="majorEastAsia" w:hAnsiTheme="majorEastAsia"/>
        </w:rPr>
      </w:pPr>
      <w:r w:rsidRPr="000002D2">
        <w:rPr>
          <w:rFonts w:asciiTheme="majorEastAsia" w:eastAsiaTheme="majorEastAsia" w:hAnsiTheme="majorEastAsia"/>
        </w:rPr>
        <w:t>2.</w:t>
      </w:r>
      <w:r w:rsidRPr="000002D2">
        <w:rPr>
          <w:rFonts w:asciiTheme="majorEastAsia" w:eastAsiaTheme="majorEastAsia" w:hAnsiTheme="majorEastAsia" w:hint="eastAsia"/>
        </w:rPr>
        <w:t>母親</w:t>
      </w:r>
    </w:p>
    <w:p w14:paraId="4DF5C251" w14:textId="77777777"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小学校・中学校</w:t>
      </w:r>
    </w:p>
    <w:p w14:paraId="682C74DD" w14:textId="77777777"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私立高校</w:t>
      </w:r>
    </w:p>
    <w:p w14:paraId="0C8C4184" w14:textId="77777777"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国立・公立高校</w:t>
      </w:r>
    </w:p>
    <w:p w14:paraId="7BBA28C3" w14:textId="77777777"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専門学校・短大・高専</w:t>
      </w:r>
    </w:p>
    <w:p w14:paraId="2FBAA971" w14:textId="77777777"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私立大学</w:t>
      </w:r>
    </w:p>
    <w:p w14:paraId="27031D68" w14:textId="77777777"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国立・公立大学</w:t>
      </w:r>
    </w:p>
    <w:p w14:paraId="3D8BF1F4" w14:textId="77777777"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大学院</w:t>
      </w:r>
    </w:p>
    <w:p w14:paraId="3CCDE8F2" w14:textId="77777777"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その他</w:t>
      </w:r>
    </w:p>
    <w:p w14:paraId="725F9751" w14:textId="08F9BB79" w:rsidR="00CB3CA3" w:rsidRPr="000002D2" w:rsidRDefault="00CB3CA3" w:rsidP="004A70DD">
      <w:pPr>
        <w:pStyle w:val="a9"/>
        <w:widowControl/>
        <w:numPr>
          <w:ilvl w:val="0"/>
          <w:numId w:val="147"/>
        </w:numPr>
        <w:ind w:leftChars="0"/>
        <w:jc w:val="left"/>
        <w:rPr>
          <w:rFonts w:asciiTheme="majorEastAsia" w:eastAsiaTheme="majorEastAsia" w:hAnsiTheme="majorEastAsia"/>
        </w:rPr>
      </w:pPr>
      <w:r w:rsidRPr="000002D2">
        <w:rPr>
          <w:rFonts w:asciiTheme="majorEastAsia" w:eastAsiaTheme="majorEastAsia" w:hAnsiTheme="majorEastAsia" w:hint="eastAsia"/>
        </w:rPr>
        <w:t>分からない</w:t>
      </w:r>
    </w:p>
    <w:p w14:paraId="46E1BAD6" w14:textId="77777777" w:rsidR="00CB3CA3" w:rsidRPr="000002D2" w:rsidRDefault="00CB3CA3" w:rsidP="00AB3AF8">
      <w:pPr>
        <w:rPr>
          <w:rFonts w:asciiTheme="majorEastAsia" w:eastAsiaTheme="majorEastAsia" w:hAnsiTheme="majorEastAsia"/>
          <w:szCs w:val="21"/>
        </w:rPr>
      </w:pPr>
    </w:p>
    <w:p w14:paraId="136DE122" w14:textId="258E3D58" w:rsidR="00AB3AF8" w:rsidRPr="000002D2" w:rsidRDefault="00AB3AF8"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Pr="000002D2">
        <w:rPr>
          <w:rFonts w:asciiTheme="majorEastAsia" w:eastAsiaTheme="majorEastAsia" w:hAnsiTheme="majorEastAsia"/>
          <w:szCs w:val="21"/>
        </w:rPr>
        <w:t>Q1</w:t>
      </w:r>
      <w:r w:rsidR="007A1FEF" w:rsidRPr="000002D2">
        <w:rPr>
          <w:rFonts w:asciiTheme="majorEastAsia" w:eastAsiaTheme="majorEastAsia" w:hAnsiTheme="majorEastAsia"/>
          <w:szCs w:val="21"/>
        </w:rPr>
        <w:t>3</w:t>
      </w:r>
      <w:r w:rsidRPr="000002D2">
        <w:rPr>
          <w:rFonts w:asciiTheme="majorEastAsia" w:eastAsiaTheme="majorEastAsia" w:hAnsiTheme="majorEastAsia" w:hint="eastAsia"/>
          <w:szCs w:val="21"/>
        </w:rPr>
        <w:t>)</w:t>
      </w:r>
      <w:r w:rsidR="00B501F3">
        <w:rPr>
          <w:rFonts w:hint="eastAsia"/>
        </w:rPr>
        <w:t xml:space="preserve"> </w:t>
      </w:r>
      <w:r w:rsidR="00816152" w:rsidRPr="00816152">
        <w:rPr>
          <w:rFonts w:asciiTheme="majorEastAsia" w:eastAsiaTheme="majorEastAsia" w:hAnsiTheme="majorEastAsia" w:hint="eastAsia"/>
          <w:szCs w:val="21"/>
        </w:rPr>
        <w:t>あなたの現在のお住まいについて、あてはまるものを1つ選んでください。</w:t>
      </w:r>
    </w:p>
    <w:p w14:paraId="7962969C" w14:textId="77777777"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持ち家（一戸建て）</w:t>
      </w:r>
    </w:p>
    <w:p w14:paraId="5638E6E4" w14:textId="77777777"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持ち家（分譲マンション）</w:t>
      </w:r>
    </w:p>
    <w:p w14:paraId="5FFE9B5B" w14:textId="77777777"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賃貸住宅（民間のアパート・マンション）</w:t>
      </w:r>
    </w:p>
    <w:p w14:paraId="459AECCB" w14:textId="77777777"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賃貸住宅（公団・公営のアパート・マンション）</w:t>
      </w:r>
    </w:p>
    <w:p w14:paraId="637AEF73" w14:textId="531ADB4D"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下宿</w:t>
      </w:r>
    </w:p>
    <w:p w14:paraId="7E410875" w14:textId="485C0219"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社宅・寮・官舎・公舎</w:t>
      </w:r>
    </w:p>
    <w:p w14:paraId="0CC94CDB" w14:textId="46B695D8" w:rsidR="00C06AEF" w:rsidRPr="000002D2" w:rsidRDefault="00C06AEF"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友人宅などでの居候（いそうろう）</w:t>
      </w:r>
    </w:p>
    <w:p w14:paraId="659F6D16" w14:textId="4EB9EAF1" w:rsidR="00C06AEF" w:rsidRPr="000002D2" w:rsidRDefault="00C06AEF"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ネットカフェなど一時的な住まい</w:t>
      </w:r>
    </w:p>
    <w:p w14:paraId="1FEE701C" w14:textId="4D76F75E" w:rsidR="00AB3AF8" w:rsidRPr="000002D2" w:rsidRDefault="00AB3AF8" w:rsidP="00A2225C">
      <w:pPr>
        <w:pStyle w:val="a9"/>
        <w:numPr>
          <w:ilvl w:val="0"/>
          <w:numId w:val="4"/>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その他</w:t>
      </w:r>
    </w:p>
    <w:p w14:paraId="194FA28A" w14:textId="096FB768" w:rsidR="00AB3AF8" w:rsidRPr="000002D2" w:rsidRDefault="00AB3AF8" w:rsidP="00AB3AF8">
      <w:pPr>
        <w:jc w:val="left"/>
        <w:rPr>
          <w:rFonts w:asciiTheme="majorEastAsia" w:eastAsiaTheme="majorEastAsia" w:hAnsiTheme="majorEastAsia"/>
          <w:szCs w:val="21"/>
        </w:rPr>
      </w:pPr>
    </w:p>
    <w:p w14:paraId="52EA2EA8" w14:textId="105F053C" w:rsidR="00DD6459" w:rsidRPr="00AE2E31" w:rsidRDefault="00F67EB7" w:rsidP="007637D6">
      <w:pPr>
        <w:pStyle w:val="af0"/>
        <w:rPr>
          <w:highlight w:val="yellow"/>
        </w:rPr>
      </w:pPr>
      <w:r w:rsidRPr="000002D2">
        <w:rPr>
          <w:rFonts w:hint="eastAsia"/>
        </w:rPr>
        <w:t>(</w:t>
      </w:r>
      <w:r w:rsidR="00DD6459" w:rsidRPr="000002D2">
        <w:rPr>
          <w:rFonts w:hint="eastAsia"/>
        </w:rPr>
        <w:t>Q</w:t>
      </w:r>
      <w:r w:rsidR="007637D6" w:rsidRPr="00E35CF8">
        <w:t>14</w:t>
      </w:r>
      <w:r w:rsidRPr="000002D2">
        <w:rPr>
          <w:rFonts w:hint="eastAsia"/>
        </w:rPr>
        <w:t>)</w:t>
      </w:r>
      <w:r w:rsidR="00B501F3">
        <w:t xml:space="preserve"> </w:t>
      </w:r>
      <w:r w:rsidR="00816152" w:rsidRPr="00816152">
        <w:rPr>
          <w:rFonts w:hint="eastAsia"/>
        </w:rPr>
        <w:t>あなたは、最近1年間に、下記のような出来事がありましたか。</w:t>
      </w:r>
    </w:p>
    <w:p w14:paraId="7D0CD585"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Century"/>
          <w:color w:val="000000"/>
        </w:rPr>
        <w:t>所得が減った</w:t>
      </w:r>
    </w:p>
    <w:p w14:paraId="70684999"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Century"/>
          <w:color w:val="000000"/>
        </w:rPr>
        <w:t>予定していた仕事が減った（なくなった）</w:t>
      </w:r>
    </w:p>
    <w:p w14:paraId="6BDC5D34"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Century" w:hint="eastAsia"/>
          <w:color w:val="000000"/>
        </w:rPr>
        <w:t>仕事を</w:t>
      </w:r>
      <w:r w:rsidRPr="000002D2">
        <w:rPr>
          <w:rFonts w:asciiTheme="majorEastAsia" w:eastAsiaTheme="majorEastAsia" w:hAnsiTheme="majorEastAsia" w:cs="Century"/>
          <w:color w:val="000000"/>
        </w:rPr>
        <w:t>休職、もしくは一時帰休になった</w:t>
      </w:r>
    </w:p>
    <w:p w14:paraId="7FF08002"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Century"/>
          <w:color w:val="000000"/>
        </w:rPr>
        <w:t>退職した（契約更新なし等を含む）</w:t>
      </w:r>
    </w:p>
    <w:p w14:paraId="486BD120"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転職した（契約更新なし等を含む）</w:t>
      </w:r>
    </w:p>
    <w:p w14:paraId="6B4290F7"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themeColor="text1"/>
        </w:rPr>
        <w:t>オンライン上のプラットフォームを通じて引き受ける単発の仕事（ウーバーイーツやランサーズ等）をした</w:t>
      </w:r>
    </w:p>
    <w:p w14:paraId="73C0337C"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themeColor="text1"/>
        </w:rPr>
        <w:t>通勤・業務中にケガをした（打撲・切り傷など含む）</w:t>
      </w:r>
    </w:p>
    <w:p w14:paraId="2F8421A5" w14:textId="77777777" w:rsidR="00DD6459" w:rsidRPr="000002D2" w:rsidRDefault="00DD6459" w:rsidP="004A70DD">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themeColor="text1"/>
        </w:rPr>
        <w:t>通勤・業務中にケガをした（ケガのために働けない日があった場合）</w:t>
      </w:r>
    </w:p>
    <w:p w14:paraId="04FAA320" w14:textId="273A6F47" w:rsidR="00DD6459" w:rsidRPr="000002D2" w:rsidRDefault="00DD6459" w:rsidP="00C67D39">
      <w:pPr>
        <w:widowControl/>
        <w:numPr>
          <w:ilvl w:val="0"/>
          <w:numId w:val="135"/>
        </w:numPr>
        <w:pBdr>
          <w:top w:val="nil"/>
          <w:left w:val="nil"/>
          <w:bottom w:val="nil"/>
          <w:right w:val="nil"/>
          <w:between w:val="nil"/>
        </w:pBdr>
        <w:jc w:val="left"/>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仕事に関するオンラインミーティングをした</w:t>
      </w:r>
    </w:p>
    <w:p w14:paraId="1E50C17E" w14:textId="77777777" w:rsidR="00DD6459" w:rsidRPr="000002D2" w:rsidRDefault="00DD6459" w:rsidP="00DD6459">
      <w:pPr>
        <w:rPr>
          <w:rFonts w:asciiTheme="majorEastAsia" w:eastAsiaTheme="majorEastAsia" w:hAnsiTheme="majorEastAsia"/>
        </w:rPr>
      </w:pPr>
      <w:r w:rsidRPr="000002D2">
        <w:rPr>
          <w:rFonts w:asciiTheme="majorEastAsia" w:eastAsiaTheme="majorEastAsia" w:hAnsiTheme="majorEastAsia"/>
        </w:rPr>
        <w:t>＜選択肢＞</w:t>
      </w:r>
    </w:p>
    <w:p w14:paraId="1B1BC176" w14:textId="77777777" w:rsidR="00DD6459" w:rsidRPr="000002D2" w:rsidRDefault="00DD6459" w:rsidP="004A70DD">
      <w:pPr>
        <w:pStyle w:val="a9"/>
        <w:widowControl/>
        <w:numPr>
          <w:ilvl w:val="0"/>
          <w:numId w:val="136"/>
        </w:numPr>
        <w:ind w:leftChars="0" w:left="709"/>
        <w:jc w:val="left"/>
        <w:rPr>
          <w:rFonts w:asciiTheme="majorEastAsia" w:eastAsiaTheme="majorEastAsia" w:hAnsiTheme="majorEastAsia"/>
        </w:rPr>
      </w:pPr>
      <w:r w:rsidRPr="000002D2">
        <w:rPr>
          <w:rFonts w:asciiTheme="majorEastAsia" w:eastAsiaTheme="majorEastAsia" w:hAnsiTheme="majorEastAsia"/>
        </w:rPr>
        <w:t>あった</w:t>
      </w:r>
    </w:p>
    <w:p w14:paraId="12D998AC" w14:textId="77777777" w:rsidR="00DD6459" w:rsidRPr="000002D2" w:rsidRDefault="00DD6459" w:rsidP="004A70DD">
      <w:pPr>
        <w:pStyle w:val="a9"/>
        <w:widowControl/>
        <w:numPr>
          <w:ilvl w:val="0"/>
          <w:numId w:val="136"/>
        </w:numPr>
        <w:ind w:leftChars="0" w:left="709"/>
        <w:jc w:val="left"/>
        <w:rPr>
          <w:rFonts w:asciiTheme="majorEastAsia" w:eastAsiaTheme="majorEastAsia" w:hAnsiTheme="majorEastAsia"/>
        </w:rPr>
      </w:pPr>
      <w:r w:rsidRPr="000002D2">
        <w:rPr>
          <w:rFonts w:asciiTheme="majorEastAsia" w:eastAsiaTheme="majorEastAsia" w:hAnsiTheme="majorEastAsia"/>
        </w:rPr>
        <w:t>なかった</w:t>
      </w:r>
    </w:p>
    <w:p w14:paraId="40C2B8EE" w14:textId="77777777" w:rsidR="00DD6459" w:rsidRPr="000002D2" w:rsidRDefault="00DD6459" w:rsidP="004A70DD">
      <w:pPr>
        <w:pStyle w:val="a9"/>
        <w:widowControl/>
        <w:numPr>
          <w:ilvl w:val="0"/>
          <w:numId w:val="136"/>
        </w:numPr>
        <w:ind w:leftChars="0" w:left="709"/>
        <w:jc w:val="left"/>
        <w:rPr>
          <w:rFonts w:asciiTheme="majorEastAsia" w:eastAsiaTheme="majorEastAsia" w:hAnsiTheme="majorEastAsia"/>
          <w:highlight w:val="white"/>
        </w:rPr>
      </w:pPr>
      <w:r w:rsidRPr="000002D2">
        <w:rPr>
          <w:rFonts w:asciiTheme="majorEastAsia" w:eastAsiaTheme="majorEastAsia" w:hAnsiTheme="majorEastAsia"/>
          <w:highlight w:val="white"/>
        </w:rPr>
        <w:t>該当なし</w:t>
      </w:r>
      <w:r w:rsidRPr="000002D2">
        <w:rPr>
          <w:rFonts w:asciiTheme="majorEastAsia" w:eastAsiaTheme="majorEastAsia" w:hAnsiTheme="majorEastAsia" w:hint="eastAsia"/>
          <w:highlight w:val="white"/>
        </w:rPr>
        <w:t>（もともと仕事をしていない等）</w:t>
      </w:r>
    </w:p>
    <w:p w14:paraId="017DD1E7" w14:textId="1C478545" w:rsidR="00DD6459" w:rsidRPr="000002D2" w:rsidRDefault="00DD6459" w:rsidP="00AB3AF8">
      <w:pPr>
        <w:jc w:val="left"/>
        <w:rPr>
          <w:rFonts w:asciiTheme="majorEastAsia" w:eastAsiaTheme="majorEastAsia" w:hAnsiTheme="majorEastAsia"/>
          <w:szCs w:val="21"/>
        </w:rPr>
      </w:pPr>
    </w:p>
    <w:p w14:paraId="50FD698D" w14:textId="524F1FDB" w:rsidR="00426703" w:rsidRPr="000002D2" w:rsidRDefault="002178BD" w:rsidP="00AB3AF8">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有り】</w:t>
      </w:r>
      <w:r w:rsidR="00426703" w:rsidRPr="000002D2">
        <w:rPr>
          <w:rFonts w:asciiTheme="majorEastAsia" w:eastAsiaTheme="majorEastAsia" w:hAnsiTheme="majorEastAsia" w:hint="eastAsia"/>
          <w:color w:val="00B050"/>
          <w:szCs w:val="21"/>
        </w:rPr>
        <w:t>①条件式(性別 or 男性,女性)：表示項目3～10、②条件式(</w:t>
      </w:r>
      <w:r w:rsidR="00426703" w:rsidRPr="000002D2">
        <w:rPr>
          <w:rFonts w:asciiTheme="majorEastAsia" w:eastAsiaTheme="majorEastAsia" w:hAnsiTheme="majorEastAsia"/>
          <w:color w:val="00B050"/>
          <w:szCs w:val="21"/>
        </w:rPr>
        <w:t>(Q1 or 1~12)</w:t>
      </w:r>
      <w:r w:rsidR="00426703" w:rsidRPr="000002D2">
        <w:rPr>
          <w:rFonts w:asciiTheme="majorEastAsia" w:eastAsiaTheme="majorEastAsia" w:hAnsiTheme="majorEastAsia" w:hint="eastAsia"/>
          <w:color w:val="00B050"/>
          <w:szCs w:val="21"/>
        </w:rPr>
        <w:t>)：表示項目1～2</w:t>
      </w:r>
    </w:p>
    <w:p w14:paraId="4B74D220" w14:textId="098BF823" w:rsidR="005F7D7B" w:rsidRPr="000002D2" w:rsidRDefault="00F67EB7" w:rsidP="005F7D7B">
      <w:pPr>
        <w:pStyle w:val="af0"/>
        <w:rPr>
          <w:color w:val="000000"/>
        </w:rPr>
      </w:pPr>
      <w:r w:rsidRPr="000002D2">
        <w:rPr>
          <w:rFonts w:hint="eastAsia"/>
        </w:rPr>
        <w:t>(</w:t>
      </w:r>
      <w:r w:rsidR="005F7D7B" w:rsidRPr="000002D2">
        <w:rPr>
          <w:rFonts w:hint="eastAsia"/>
        </w:rPr>
        <w:t>Q</w:t>
      </w:r>
      <w:r w:rsidR="007637D6" w:rsidRPr="000002D2">
        <w:t>15</w:t>
      </w:r>
      <w:r w:rsidRPr="000002D2">
        <w:rPr>
          <w:rFonts w:hint="eastAsia"/>
        </w:rPr>
        <w:t>)</w:t>
      </w:r>
      <w:r w:rsidR="00B501F3">
        <w:t xml:space="preserve"> </w:t>
      </w:r>
      <w:r w:rsidR="00816152" w:rsidRPr="00816152">
        <w:rPr>
          <w:rFonts w:hint="eastAsia"/>
        </w:rPr>
        <w:t>以下の行動について、最近1ヶ月に、それぞれどのくらいの頻度で行っていましたか。</w:t>
      </w:r>
    </w:p>
    <w:p w14:paraId="5BAE01BF"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commentRangeStart w:id="5"/>
      <w:r w:rsidRPr="000002D2">
        <w:rPr>
          <w:rFonts w:asciiTheme="majorEastAsia" w:eastAsiaTheme="majorEastAsia" w:hAnsiTheme="majorEastAsia" w:cs="ＭＳ 明朝" w:hint="eastAsia"/>
          <w:color w:val="000000" w:themeColor="text1"/>
        </w:rPr>
        <w:t>在宅勤務</w:t>
      </w:r>
    </w:p>
    <w:p w14:paraId="01765592" w14:textId="44EC85BF"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hint="eastAsia"/>
        </w:rPr>
        <w:t>在宅勤務以外の</w:t>
      </w:r>
      <w:commentRangeStart w:id="6"/>
      <w:r w:rsidRPr="000002D2">
        <w:rPr>
          <w:rFonts w:asciiTheme="majorEastAsia" w:eastAsiaTheme="majorEastAsia" w:hAnsiTheme="majorEastAsia" w:hint="eastAsia"/>
        </w:rPr>
        <w:t>テレワーク</w:t>
      </w:r>
      <w:commentRangeEnd w:id="6"/>
      <w:r w:rsidRPr="000002D2">
        <w:rPr>
          <w:rStyle w:val="aa"/>
          <w:rFonts w:asciiTheme="majorEastAsia" w:eastAsiaTheme="majorEastAsia" w:hAnsiTheme="majorEastAsia"/>
        </w:rPr>
        <w:commentReference w:id="6"/>
      </w:r>
      <w:r w:rsidRPr="000002D2">
        <w:rPr>
          <w:rFonts w:asciiTheme="majorEastAsia" w:eastAsiaTheme="majorEastAsia" w:hAnsiTheme="majorEastAsia"/>
        </w:rPr>
        <w:t>（</w:t>
      </w:r>
      <w:r w:rsidRPr="000002D2">
        <w:rPr>
          <w:rFonts w:asciiTheme="majorEastAsia" w:eastAsiaTheme="majorEastAsia" w:hAnsiTheme="majorEastAsia" w:hint="eastAsia"/>
        </w:rPr>
        <w:t>シェア</w:t>
      </w:r>
      <w:r w:rsidRPr="000002D2">
        <w:rPr>
          <w:rFonts w:asciiTheme="majorEastAsia" w:eastAsiaTheme="majorEastAsia" w:hAnsiTheme="majorEastAsia"/>
        </w:rPr>
        <w:t>オフィス</w:t>
      </w:r>
      <w:r w:rsidRPr="000002D2">
        <w:rPr>
          <w:rFonts w:asciiTheme="majorEastAsia" w:eastAsiaTheme="majorEastAsia" w:hAnsiTheme="majorEastAsia" w:hint="eastAsia"/>
        </w:rPr>
        <w:t>などの</w:t>
      </w:r>
      <w:r w:rsidRPr="000002D2">
        <w:rPr>
          <w:rFonts w:asciiTheme="majorEastAsia" w:eastAsiaTheme="majorEastAsia" w:hAnsiTheme="majorEastAsia"/>
        </w:rPr>
        <w:t>場所での業務）</w:t>
      </w:r>
      <w:commentRangeEnd w:id="5"/>
      <w:r w:rsidRPr="000002D2">
        <w:rPr>
          <w:rStyle w:val="aa"/>
          <w:rFonts w:asciiTheme="majorEastAsia" w:eastAsiaTheme="majorEastAsia" w:hAnsiTheme="majorEastAsia"/>
        </w:rPr>
        <w:commentReference w:id="5"/>
      </w:r>
    </w:p>
    <w:p w14:paraId="531659A1" w14:textId="028FCA23"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声を出して笑うこと</w:t>
      </w:r>
    </w:p>
    <w:p w14:paraId="1B795267"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ひとりでの食事</w:t>
      </w:r>
    </w:p>
    <w:p w14:paraId="7497CF57"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歯みがき</w:t>
      </w:r>
    </w:p>
    <w:p w14:paraId="7EFA408D"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外出（畑や隣近所へ行く、買い物、通院などを含む）</w:t>
      </w:r>
    </w:p>
    <w:p w14:paraId="618B5C7A" w14:textId="77777777"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近所付き合い</w:t>
      </w:r>
    </w:p>
    <w:p w14:paraId="3A67ACE1" w14:textId="1551BF64"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rPr>
      </w:pPr>
      <w:commentRangeStart w:id="7"/>
      <w:r w:rsidRPr="000002D2">
        <w:rPr>
          <w:rFonts w:asciiTheme="majorEastAsia" w:eastAsiaTheme="majorEastAsia" w:hAnsiTheme="majorEastAsia" w:cs="Century" w:hint="eastAsia"/>
          <w:color w:val="000000" w:themeColor="text1"/>
        </w:rPr>
        <w:t>同居家族とのおしゃべりや雑談（対面、電話、ビデオ通話などに関わらず）</w:t>
      </w:r>
      <w:commentRangeEnd w:id="7"/>
      <w:r w:rsidR="00B6570D" w:rsidRPr="000002D2">
        <w:rPr>
          <w:rStyle w:val="aa"/>
          <w:rFonts w:asciiTheme="majorEastAsia" w:eastAsiaTheme="majorEastAsia" w:hAnsiTheme="majorEastAsia"/>
        </w:rPr>
        <w:commentReference w:id="7"/>
      </w:r>
    </w:p>
    <w:p w14:paraId="5FFF3BDE" w14:textId="0CE70259" w:rsidR="005F7D7B" w:rsidRPr="000002D2" w:rsidRDefault="005F7D7B" w:rsidP="004A70DD">
      <w:pPr>
        <w:widowControl/>
        <w:numPr>
          <w:ilvl w:val="0"/>
          <w:numId w:val="128"/>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themeColor="text1"/>
        </w:rPr>
        <w:t>同居家族以外とのおしゃべりや雑談（対面、電話、ビデオ通話などに関わらず）</w:t>
      </w:r>
    </w:p>
    <w:p w14:paraId="1F74073D" w14:textId="2944F77F" w:rsidR="005F7D7B" w:rsidRPr="000002D2" w:rsidRDefault="005F7D7B" w:rsidP="005F7D7B">
      <w:pPr>
        <w:widowControl/>
        <w:numPr>
          <w:ilvl w:val="0"/>
          <w:numId w:val="128"/>
        </w:numPr>
        <w:pBdr>
          <w:top w:val="nil"/>
          <w:left w:val="nil"/>
          <w:bottom w:val="nil"/>
          <w:right w:val="nil"/>
          <w:between w:val="nil"/>
        </w:pBdr>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読書、絵画、音楽鑑賞など一人でできる室内での趣味</w:t>
      </w:r>
    </w:p>
    <w:p w14:paraId="41467D89" w14:textId="77777777" w:rsidR="005F7D7B" w:rsidRPr="000002D2" w:rsidRDefault="005F7D7B" w:rsidP="005F7D7B">
      <w:pPr>
        <w:rPr>
          <w:rFonts w:asciiTheme="majorEastAsia" w:eastAsiaTheme="majorEastAsia" w:hAnsiTheme="majorEastAsia"/>
        </w:rPr>
      </w:pPr>
      <w:r w:rsidRPr="000002D2">
        <w:rPr>
          <w:rFonts w:asciiTheme="majorEastAsia" w:eastAsiaTheme="majorEastAsia" w:hAnsiTheme="majorEastAsia"/>
        </w:rPr>
        <w:t>＜選択肢＞</w:t>
      </w:r>
    </w:p>
    <w:p w14:paraId="484ACA75"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していない</w:t>
      </w:r>
    </w:p>
    <w:p w14:paraId="7845D499"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月１回</w:t>
      </w:r>
    </w:p>
    <w:p w14:paraId="29F9F994"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月２～３回</w:t>
      </w:r>
    </w:p>
    <w:p w14:paraId="75E87050"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１回</w:t>
      </w:r>
    </w:p>
    <w:p w14:paraId="7129AD30"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２～３回</w:t>
      </w:r>
    </w:p>
    <w:p w14:paraId="66E5FBA7"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lastRenderedPageBreak/>
        <w:t>週４～５回</w:t>
      </w:r>
    </w:p>
    <w:p w14:paraId="1FF42131" w14:textId="77777777" w:rsidR="005F7D7B" w:rsidRPr="000002D2" w:rsidRDefault="005F7D7B" w:rsidP="004A70DD">
      <w:pPr>
        <w:widowControl/>
        <w:numPr>
          <w:ilvl w:val="0"/>
          <w:numId w:val="12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ほとんど毎日（週６～7回）</w:t>
      </w:r>
    </w:p>
    <w:p w14:paraId="73AA2160" w14:textId="77777777" w:rsidR="005F7D7B" w:rsidRPr="000002D2" w:rsidRDefault="005F7D7B" w:rsidP="005F7D7B">
      <w:pPr>
        <w:rPr>
          <w:rFonts w:asciiTheme="majorEastAsia" w:eastAsiaTheme="majorEastAsia" w:hAnsiTheme="majorEastAsia"/>
          <w:color w:val="00B050"/>
        </w:rPr>
      </w:pPr>
      <w:r w:rsidRPr="000002D2">
        <w:rPr>
          <w:rFonts w:asciiTheme="majorEastAsia" w:eastAsiaTheme="majorEastAsia" w:hAnsiTheme="majorEastAsia"/>
          <w:color w:val="00B050"/>
        </w:rPr>
        <w:t>[選択肢]番号は回答者へは表示しません</w:t>
      </w:r>
    </w:p>
    <w:p w14:paraId="60CF5224" w14:textId="77777777" w:rsidR="005F7D7B" w:rsidRPr="000002D2" w:rsidRDefault="005F7D7B" w:rsidP="005F7D7B">
      <w:pPr>
        <w:pBdr>
          <w:top w:val="nil"/>
          <w:left w:val="nil"/>
          <w:bottom w:val="nil"/>
          <w:right w:val="nil"/>
          <w:between w:val="nil"/>
        </w:pBdr>
        <w:rPr>
          <w:rFonts w:asciiTheme="majorEastAsia" w:eastAsiaTheme="majorEastAsia" w:hAnsiTheme="majorEastAsia" w:cs="Century"/>
          <w:color w:val="000000"/>
        </w:rPr>
      </w:pPr>
    </w:p>
    <w:p w14:paraId="0C8F0912" w14:textId="4D1643FB" w:rsidR="005F7D7B" w:rsidRPr="000002D2" w:rsidRDefault="00F67EB7" w:rsidP="00F67EB7">
      <w:pPr>
        <w:pStyle w:val="af0"/>
      </w:pPr>
      <w:r w:rsidRPr="000002D2">
        <w:rPr>
          <w:rFonts w:hint="eastAsia"/>
        </w:rPr>
        <w:t>(</w:t>
      </w:r>
      <w:r w:rsidR="005F7D7B" w:rsidRPr="000002D2">
        <w:rPr>
          <w:rFonts w:hint="eastAsia"/>
        </w:rPr>
        <w:t>Q</w:t>
      </w:r>
      <w:r w:rsidRPr="000002D2">
        <w:t>16</w:t>
      </w:r>
      <w:r w:rsidRPr="000002D2">
        <w:rPr>
          <w:rFonts w:hint="eastAsia"/>
        </w:rPr>
        <w:t>)</w:t>
      </w:r>
      <w:r w:rsidR="00B501F3">
        <w:t xml:space="preserve"> </w:t>
      </w:r>
      <w:r w:rsidR="005F7D7B" w:rsidRPr="000002D2">
        <w:t>(</w:t>
      </w:r>
      <w:r w:rsidR="005F7D7B" w:rsidRPr="000002D2">
        <w:rPr>
          <w:rFonts w:hint="eastAsia"/>
        </w:rPr>
        <w:t>JACSIS2021</w:t>
      </w:r>
      <w:r w:rsidR="005F7D7B" w:rsidRPr="000002D2">
        <w:t>Q22)</w:t>
      </w:r>
      <w:r w:rsidR="00012029" w:rsidRPr="000002D2">
        <w:rPr>
          <w:rFonts w:hint="eastAsia"/>
        </w:rPr>
        <w:t>以下の行動について、最近1ヶ月に、それぞれどのくらいの頻度で行っていましたか。</w:t>
      </w:r>
    </w:p>
    <w:p w14:paraId="665BB0C8"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別居している家族や親戚と対面で会うこと</w:t>
      </w:r>
    </w:p>
    <w:p w14:paraId="6699E02A"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職場の上司や同僚に対面で会うこと</w:t>
      </w:r>
    </w:p>
    <w:p w14:paraId="3839A099"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友人・知人と対面で会うこと</w:t>
      </w:r>
    </w:p>
    <w:p w14:paraId="15D2D24B"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ボランティアグループへの対面での参加</w:t>
      </w:r>
    </w:p>
    <w:p w14:paraId="53DA5060"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ボランティアグループへのオンラインでの参加</w:t>
      </w:r>
    </w:p>
    <w:p w14:paraId="794A5780"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スポーツ関係のグループやサークルへの対面での参加</w:t>
      </w:r>
    </w:p>
    <w:p w14:paraId="340BC788"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スポーツ関係のグループやサークルへのオンラインでの参加</w:t>
      </w:r>
    </w:p>
    <w:p w14:paraId="42F273F7"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趣味・学習・教養関係のグループやサークルへの対面での参加</w:t>
      </w:r>
    </w:p>
    <w:p w14:paraId="6A57901D"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趣味・学習・教養関係のグループやサークルへのオンラインでの参加</w:t>
      </w:r>
    </w:p>
    <w:p w14:paraId="3C408A04"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自治体や社会福祉協議会などの通いの場（サロン）への対面での参加</w:t>
      </w:r>
    </w:p>
    <w:p w14:paraId="12FBA15C"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自治体や社会福祉協議会などの通いの場（サロン）へのオンラインでの参加</w:t>
      </w:r>
    </w:p>
    <w:p w14:paraId="5A69FB18"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メール、チャット、</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などメッセージで別居している家族や親戚とやり取り</w:t>
      </w:r>
    </w:p>
    <w:p w14:paraId="2ED2BC29"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メール、チャット、</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などメッセージで職場の上司や同僚とやり取り</w:t>
      </w:r>
    </w:p>
    <w:p w14:paraId="65892EB5"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メール、チャット、</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などメッセージで友人・知人とやり取り</w:t>
      </w:r>
    </w:p>
    <w:p w14:paraId="5AD1D056"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音声のみ（電話・携帯電話・スマホ・</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での通話など）で別居している家族や親戚と通話</w:t>
      </w:r>
    </w:p>
    <w:p w14:paraId="3E325360"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音声のみ（電話・携帯電話・スマホ・</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での通話など）で職場の上司や同僚と通話</w:t>
      </w:r>
    </w:p>
    <w:p w14:paraId="2BB56570"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音声のみ（電話・携帯電話・スマホ・</w:t>
      </w:r>
      <w:r w:rsidRPr="000002D2">
        <w:rPr>
          <w:rFonts w:asciiTheme="majorEastAsia" w:eastAsiaTheme="majorEastAsia" w:hAnsiTheme="majorEastAsia" w:cs="Century"/>
          <w:color w:val="000000" w:themeColor="text1"/>
        </w:rPr>
        <w:t>LINE</w:t>
      </w:r>
      <w:r w:rsidRPr="000002D2">
        <w:rPr>
          <w:rFonts w:asciiTheme="majorEastAsia" w:eastAsiaTheme="majorEastAsia" w:hAnsiTheme="majorEastAsia" w:cs="ＭＳ 明朝" w:hint="eastAsia"/>
          <w:color w:val="000000" w:themeColor="text1"/>
        </w:rPr>
        <w:t>での通話など）で友人・知人と通話</w:t>
      </w:r>
    </w:p>
    <w:p w14:paraId="6901522D"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ビデオ通話（顔が見えるもの）で別居している家族や親戚と通話</w:t>
      </w:r>
    </w:p>
    <w:p w14:paraId="72BA760A" w14:textId="77777777" w:rsidR="005F7D7B" w:rsidRPr="000002D2" w:rsidRDefault="005F7D7B" w:rsidP="004A70DD">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ビデオ通話（顔が見えるもの）で職場の上司や同僚と通話</w:t>
      </w:r>
    </w:p>
    <w:p w14:paraId="5E4C4D83" w14:textId="5182722F" w:rsidR="002E0692" w:rsidRPr="000002D2" w:rsidRDefault="005F7D7B" w:rsidP="005F7D7B">
      <w:pPr>
        <w:pStyle w:val="a9"/>
        <w:widowControl/>
        <w:numPr>
          <w:ilvl w:val="0"/>
          <w:numId w:val="130"/>
        </w:numPr>
        <w:pBdr>
          <w:top w:val="nil"/>
          <w:left w:val="nil"/>
          <w:bottom w:val="nil"/>
          <w:right w:val="nil"/>
          <w:between w:val="nil"/>
        </w:pBdr>
        <w:ind w:leftChars="0"/>
        <w:jc w:val="left"/>
        <w:rPr>
          <w:rFonts w:asciiTheme="majorEastAsia" w:eastAsiaTheme="majorEastAsia" w:hAnsiTheme="majorEastAsia" w:cs="Century"/>
          <w:color w:val="000000" w:themeColor="text1"/>
        </w:rPr>
      </w:pPr>
      <w:r w:rsidRPr="000002D2">
        <w:rPr>
          <w:rFonts w:asciiTheme="majorEastAsia" w:eastAsiaTheme="majorEastAsia" w:hAnsiTheme="majorEastAsia" w:cs="ＭＳ 明朝" w:hint="eastAsia"/>
          <w:color w:val="000000" w:themeColor="text1"/>
        </w:rPr>
        <w:t>ビデオ通話（顔が見えるもの）で友人・知人と通話</w:t>
      </w:r>
    </w:p>
    <w:p w14:paraId="5D5CB1A9" w14:textId="0DF3D558" w:rsidR="005F7D7B" w:rsidRPr="000002D2" w:rsidRDefault="005F7D7B" w:rsidP="005F7D7B">
      <w:pPr>
        <w:rPr>
          <w:rFonts w:asciiTheme="majorEastAsia" w:eastAsiaTheme="majorEastAsia" w:hAnsiTheme="majorEastAsia"/>
        </w:rPr>
      </w:pPr>
      <w:r w:rsidRPr="000002D2">
        <w:rPr>
          <w:rFonts w:asciiTheme="majorEastAsia" w:eastAsiaTheme="majorEastAsia" w:hAnsiTheme="majorEastAsia"/>
        </w:rPr>
        <w:t>＜選択肢＞</w:t>
      </w:r>
    </w:p>
    <w:p w14:paraId="48188C37"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していない</w:t>
      </w:r>
    </w:p>
    <w:p w14:paraId="70C8026E"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月１回</w:t>
      </w:r>
    </w:p>
    <w:p w14:paraId="441217BE"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月２～３回</w:t>
      </w:r>
    </w:p>
    <w:p w14:paraId="0525AF84"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１回</w:t>
      </w:r>
    </w:p>
    <w:p w14:paraId="11CB061D"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２～３回</w:t>
      </w:r>
    </w:p>
    <w:p w14:paraId="34B651FD"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週４～５回</w:t>
      </w:r>
    </w:p>
    <w:p w14:paraId="51742D60" w14:textId="77777777" w:rsidR="005F7D7B" w:rsidRPr="000002D2" w:rsidRDefault="005F7D7B" w:rsidP="004A70DD">
      <w:pPr>
        <w:widowControl/>
        <w:numPr>
          <w:ilvl w:val="0"/>
          <w:numId w:val="13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ほとんど毎日（週６～7回）</w:t>
      </w:r>
    </w:p>
    <w:p w14:paraId="78699F89" w14:textId="77777777" w:rsidR="00A96AC6" w:rsidRPr="000002D2" w:rsidRDefault="00A96AC6" w:rsidP="00AE2E31">
      <w:pPr>
        <w:pStyle w:val="a9"/>
        <w:ind w:leftChars="0" w:left="420"/>
        <w:rPr>
          <w:rFonts w:asciiTheme="majorEastAsia" w:eastAsiaTheme="majorEastAsia" w:hAnsiTheme="majorEastAsia"/>
          <w:color w:val="00B050"/>
        </w:rPr>
      </w:pPr>
      <w:r w:rsidRPr="000002D2">
        <w:rPr>
          <w:rFonts w:asciiTheme="majorEastAsia" w:eastAsiaTheme="majorEastAsia" w:hAnsiTheme="majorEastAsia"/>
          <w:color w:val="00B050"/>
        </w:rPr>
        <w:t>[選択肢]番号は回答者へは表示しません</w:t>
      </w:r>
    </w:p>
    <w:p w14:paraId="74D5DC64" w14:textId="77777777" w:rsidR="005F7D7B" w:rsidRPr="000002D2" w:rsidRDefault="005F7D7B" w:rsidP="00AB3AF8">
      <w:pPr>
        <w:jc w:val="left"/>
        <w:rPr>
          <w:rFonts w:asciiTheme="majorEastAsia" w:eastAsiaTheme="majorEastAsia" w:hAnsiTheme="majorEastAsia"/>
          <w:szCs w:val="21"/>
        </w:rPr>
      </w:pPr>
    </w:p>
    <w:p w14:paraId="41DC1A09" w14:textId="6B358269" w:rsidR="004142C7" w:rsidRPr="000002D2" w:rsidRDefault="007A1FEF" w:rsidP="004142C7">
      <w:pPr>
        <w:pStyle w:val="af0"/>
        <w:ind w:left="0" w:firstLine="0"/>
        <w:rPr>
          <w:highlight w:val="white"/>
        </w:rPr>
      </w:pPr>
      <w:r w:rsidRPr="000002D2">
        <w:rPr>
          <w:rFonts w:hint="eastAsia"/>
          <w:shd w:val="clear" w:color="auto" w:fill="FFFFFF"/>
        </w:rPr>
        <w:t>(</w:t>
      </w:r>
      <w:r w:rsidR="00363D68" w:rsidRPr="000002D2">
        <w:rPr>
          <w:shd w:val="clear" w:color="auto" w:fill="FFFFFF"/>
        </w:rPr>
        <w:t>Q</w:t>
      </w:r>
      <w:r w:rsidRPr="000002D2">
        <w:rPr>
          <w:shd w:val="clear" w:color="auto" w:fill="FFFFFF"/>
        </w:rPr>
        <w:t>1</w:t>
      </w:r>
      <w:r w:rsidR="00485D4F" w:rsidRPr="000002D2">
        <w:rPr>
          <w:shd w:val="clear" w:color="auto" w:fill="FFFFFF"/>
        </w:rPr>
        <w:t>7</w:t>
      </w:r>
      <w:r w:rsidRPr="000002D2">
        <w:rPr>
          <w:shd w:val="clear" w:color="auto" w:fill="FFFFFF"/>
        </w:rPr>
        <w:t>)</w:t>
      </w:r>
      <w:r w:rsidR="00B501F3">
        <w:rPr>
          <w:shd w:val="clear" w:color="auto" w:fill="FFFFFF"/>
        </w:rPr>
        <w:t xml:space="preserve"> </w:t>
      </w:r>
      <w:r w:rsidR="00816152" w:rsidRPr="00816152">
        <w:rPr>
          <w:rFonts w:hint="eastAsia"/>
        </w:rPr>
        <w:t>あなたの新型コロナウイルスワクチンの接種状況を教えてください。</w:t>
      </w:r>
    </w:p>
    <w:p w14:paraId="47458D5C"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既に3回目（いわゆるブースターワクチン）を接種した</w:t>
      </w:r>
    </w:p>
    <w:p w14:paraId="524CE46D"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2回接種した。3回目（いわゆるブースターワクチン）も接種したい</w:t>
      </w:r>
    </w:p>
    <w:p w14:paraId="6AE419EA"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lastRenderedPageBreak/>
        <w:t>2回接種したが、3回目（いわゆるブースターワクチン）は接種したくない</w:t>
      </w:r>
    </w:p>
    <w:p w14:paraId="4BC30A90"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1回接種し、2回目を待っている</w:t>
      </w:r>
    </w:p>
    <w:p w14:paraId="1479072A"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1回接種し、2回目は接種しなかった。次のワクチンは接種したい</w:t>
      </w:r>
    </w:p>
    <w:p w14:paraId="0214895D"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1回接種し、2回目は接種しなかった。次のワクチンも接種したくない</w:t>
      </w:r>
    </w:p>
    <w:p w14:paraId="68E6639D"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1回目が1回のみのタイプを接種し、2回目（いわゆるブースターワクチン）も接種した</w:t>
      </w:r>
    </w:p>
    <w:p w14:paraId="69886C08"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1回のみのタイプを1回接種した。次のワクチンも接種したい</w:t>
      </w:r>
    </w:p>
    <w:p w14:paraId="31A55243"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1回のみのタイプを1回接種したが、次のワクチンは接種したくない</w:t>
      </w:r>
    </w:p>
    <w:p w14:paraId="2E51A8A3"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接種したいが、持病・アレルギー等の理由で接種できない</w:t>
      </w:r>
    </w:p>
    <w:p w14:paraId="0DBF35F5"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接種したい・1回目を待っている（予約した等）</w:t>
      </w:r>
    </w:p>
    <w:p w14:paraId="7B85A914" w14:textId="77777777" w:rsidR="004A5C32" w:rsidRPr="004A5C3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olor w:val="000000" w:themeColor="text1"/>
        </w:rPr>
      </w:pPr>
      <w:r w:rsidRPr="004A5C32">
        <w:rPr>
          <w:rFonts w:asciiTheme="majorEastAsia" w:eastAsiaTheme="majorEastAsia" w:hAnsiTheme="majorEastAsia" w:hint="eastAsia"/>
          <w:color w:val="000000" w:themeColor="text1"/>
        </w:rPr>
        <w:t>様子を見てから接種したい</w:t>
      </w:r>
    </w:p>
    <w:p w14:paraId="68E70E71" w14:textId="51B4637E" w:rsidR="004142C7" w:rsidRPr="000002D2" w:rsidRDefault="004A5C32" w:rsidP="004A5C32">
      <w:pPr>
        <w:pStyle w:val="a9"/>
        <w:widowControl/>
        <w:numPr>
          <w:ilvl w:val="0"/>
          <w:numId w:val="119"/>
        </w:numPr>
        <w:pBdr>
          <w:top w:val="nil"/>
          <w:left w:val="nil"/>
          <w:bottom w:val="nil"/>
          <w:right w:val="nil"/>
          <w:between w:val="nil"/>
        </w:pBdr>
        <w:ind w:leftChars="0"/>
        <w:jc w:val="left"/>
        <w:rPr>
          <w:rFonts w:asciiTheme="majorEastAsia" w:eastAsiaTheme="majorEastAsia" w:hAnsiTheme="majorEastAsia" w:cs="ＭＳ 明朝"/>
          <w:color w:val="000000" w:themeColor="text1"/>
        </w:rPr>
      </w:pPr>
      <w:r w:rsidRPr="004A5C32">
        <w:rPr>
          <w:rFonts w:asciiTheme="majorEastAsia" w:eastAsiaTheme="majorEastAsia" w:hAnsiTheme="majorEastAsia" w:hint="eastAsia"/>
          <w:color w:val="000000" w:themeColor="text1"/>
        </w:rPr>
        <w:t>接種したくない</w:t>
      </w:r>
    </w:p>
    <w:p w14:paraId="6AAE1DAC" w14:textId="77777777" w:rsidR="00A96AC6" w:rsidRPr="000002D2" w:rsidRDefault="00A96AC6" w:rsidP="00AE2E31">
      <w:pPr>
        <w:pStyle w:val="a9"/>
        <w:ind w:leftChars="0"/>
        <w:rPr>
          <w:rFonts w:asciiTheme="majorEastAsia" w:eastAsiaTheme="majorEastAsia" w:hAnsiTheme="majorEastAsia"/>
          <w:color w:val="00B050"/>
        </w:rPr>
      </w:pPr>
      <w:r w:rsidRPr="000002D2">
        <w:rPr>
          <w:rFonts w:asciiTheme="majorEastAsia" w:eastAsiaTheme="majorEastAsia" w:hAnsiTheme="majorEastAsia"/>
          <w:color w:val="00B050"/>
        </w:rPr>
        <w:t>[選択肢]番号は回答者へは表示しません</w:t>
      </w:r>
    </w:p>
    <w:p w14:paraId="0321E5B6" w14:textId="77777777" w:rsidR="004142C7" w:rsidRPr="000002D2" w:rsidRDefault="004142C7" w:rsidP="004142C7">
      <w:pPr>
        <w:pBdr>
          <w:top w:val="nil"/>
          <w:left w:val="nil"/>
          <w:bottom w:val="nil"/>
          <w:right w:val="nil"/>
          <w:between w:val="nil"/>
        </w:pBdr>
        <w:ind w:left="420"/>
        <w:rPr>
          <w:rFonts w:asciiTheme="majorEastAsia" w:eastAsiaTheme="majorEastAsia" w:hAnsiTheme="majorEastAsia" w:cs="ＭＳ 明朝"/>
          <w:color w:val="000000" w:themeColor="text1"/>
        </w:rPr>
      </w:pPr>
    </w:p>
    <w:p w14:paraId="7DECBF76" w14:textId="64D421A0" w:rsidR="004A5C32" w:rsidRPr="004A5C32" w:rsidRDefault="004142C7" w:rsidP="004A5C32">
      <w:pPr>
        <w:pStyle w:val="af0"/>
      </w:pPr>
      <w:r w:rsidRPr="000002D2">
        <w:rPr>
          <w:rFonts w:hint="eastAsia"/>
        </w:rPr>
        <w:t>(Q</w:t>
      </w:r>
      <w:r w:rsidR="00485D4F" w:rsidRPr="000002D2">
        <w:t>18</w:t>
      </w:r>
      <w:r w:rsidRPr="000002D2">
        <w:rPr>
          <w:rFonts w:hint="eastAsia"/>
        </w:rPr>
        <w:t>)</w:t>
      </w:r>
      <w:r w:rsidR="004A5C32" w:rsidRPr="004A5C32">
        <w:rPr>
          <w:rFonts w:hint="eastAsia"/>
        </w:rPr>
        <w:t xml:space="preserve"> どの種類のワクチンを接種しましたか。</w:t>
      </w:r>
    </w:p>
    <w:p w14:paraId="7E7A125E" w14:textId="77777777" w:rsidR="004A5C32" w:rsidRPr="004A5C32" w:rsidRDefault="004A5C32" w:rsidP="004A5C32">
      <w:pPr>
        <w:pStyle w:val="af0"/>
      </w:pPr>
      <w:r w:rsidRPr="004A5C32">
        <w:rPr>
          <w:rFonts w:hint="eastAsia"/>
        </w:rPr>
        <w:t>接種したワクチンをすべて選んでください。</w:t>
      </w:r>
    </w:p>
    <w:p w14:paraId="467636BB" w14:textId="2C1F8DC5" w:rsidR="004142C7" w:rsidRPr="000002D2" w:rsidRDefault="004A5C32" w:rsidP="004A5C32">
      <w:pPr>
        <w:pStyle w:val="af0"/>
      </w:pPr>
      <w:r w:rsidRPr="004A5C32">
        <w:rPr>
          <w:rFonts w:hint="eastAsia"/>
        </w:rPr>
        <w:t>（いくつでも）</w:t>
      </w:r>
    </w:p>
    <w:p w14:paraId="401E85F1" w14:textId="77777777" w:rsidR="004142C7" w:rsidRPr="000002D2" w:rsidRDefault="004142C7" w:rsidP="004A70DD">
      <w:pPr>
        <w:pStyle w:val="a9"/>
        <w:widowControl/>
        <w:numPr>
          <w:ilvl w:val="0"/>
          <w:numId w:val="121"/>
        </w:numP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コミナティー（ファイザー）</w:t>
      </w:r>
    </w:p>
    <w:p w14:paraId="6E054F81" w14:textId="77777777" w:rsidR="004142C7" w:rsidRPr="000002D2" w:rsidRDefault="004142C7" w:rsidP="004A70DD">
      <w:pPr>
        <w:pStyle w:val="a9"/>
        <w:widowControl/>
        <w:numPr>
          <w:ilvl w:val="0"/>
          <w:numId w:val="121"/>
        </w:numP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モデルナ（武田）</w:t>
      </w:r>
    </w:p>
    <w:p w14:paraId="5CC809B6" w14:textId="77777777" w:rsidR="004142C7" w:rsidRPr="000002D2" w:rsidRDefault="004142C7" w:rsidP="004A70DD">
      <w:pPr>
        <w:pStyle w:val="a9"/>
        <w:widowControl/>
        <w:numPr>
          <w:ilvl w:val="0"/>
          <w:numId w:val="121"/>
        </w:numP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ジョンソン・エンド・ジョンソン</w:t>
      </w:r>
    </w:p>
    <w:p w14:paraId="01298315" w14:textId="77777777" w:rsidR="004142C7" w:rsidRPr="000002D2" w:rsidRDefault="004142C7" w:rsidP="004A70DD">
      <w:pPr>
        <w:pStyle w:val="a9"/>
        <w:widowControl/>
        <w:numPr>
          <w:ilvl w:val="0"/>
          <w:numId w:val="121"/>
        </w:numP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アストラゼネカ</w:t>
      </w:r>
    </w:p>
    <w:p w14:paraId="309668B0" w14:textId="77777777" w:rsidR="004142C7" w:rsidRPr="000002D2" w:rsidRDefault="004142C7" w:rsidP="004A70DD">
      <w:pPr>
        <w:pStyle w:val="a9"/>
        <w:widowControl/>
        <w:numPr>
          <w:ilvl w:val="0"/>
          <w:numId w:val="121"/>
        </w:numP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その他</w:t>
      </w:r>
    </w:p>
    <w:p w14:paraId="153AFA4A" w14:textId="2EED4BB7" w:rsidR="004142C7" w:rsidRPr="000002D2" w:rsidRDefault="004142C7" w:rsidP="004A70DD">
      <w:pPr>
        <w:pStyle w:val="a9"/>
        <w:widowControl/>
        <w:numPr>
          <w:ilvl w:val="0"/>
          <w:numId w:val="121"/>
        </w:numP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分からない</w:t>
      </w:r>
    </w:p>
    <w:p w14:paraId="607E7BE0" w14:textId="3E2AFEE8" w:rsidR="00BD2832" w:rsidRPr="000002D2" w:rsidRDefault="00BD2832" w:rsidP="00BD2832">
      <w:pPr>
        <w:pStyle w:val="af0"/>
        <w:rPr>
          <w:color w:val="00B050"/>
        </w:rPr>
      </w:pPr>
      <w:r w:rsidRPr="000002D2">
        <w:rPr>
          <w:rFonts w:hint="eastAsia"/>
          <w:color w:val="00B050"/>
        </w:rPr>
        <w:t>【エラー条件有り】</w:t>
      </w:r>
    </w:p>
    <w:p w14:paraId="68B5CE00" w14:textId="77777777" w:rsidR="00BD2832" w:rsidRPr="000002D2" w:rsidRDefault="00BD2832" w:rsidP="004142C7">
      <w:pPr>
        <w:pStyle w:val="a9"/>
        <w:ind w:leftChars="0"/>
        <w:rPr>
          <w:rFonts w:asciiTheme="majorEastAsia" w:eastAsiaTheme="majorEastAsia" w:hAnsiTheme="majorEastAsia" w:cs="ＭＳ 明朝"/>
          <w:color w:val="000000" w:themeColor="text1"/>
        </w:rPr>
      </w:pPr>
    </w:p>
    <w:p w14:paraId="484AE5B9" w14:textId="27420166" w:rsidR="00BD2832" w:rsidRPr="000002D2" w:rsidRDefault="00BD2832" w:rsidP="00BD2832">
      <w:pPr>
        <w:pStyle w:val="af0"/>
        <w:rPr>
          <w:color w:val="00B050"/>
          <w:highlight w:val="white"/>
        </w:rPr>
      </w:pPr>
      <w:r w:rsidRPr="000002D2">
        <w:rPr>
          <w:color w:val="00B050"/>
          <w:highlight w:val="white"/>
        </w:rPr>
        <w:t>【質問表示条件有り】①条件式</w:t>
      </w:r>
      <w:r w:rsidRPr="000002D2">
        <w:rPr>
          <w:color w:val="00B050"/>
        </w:rPr>
        <w:t>(Q17 or 3,6,9,12~13)</w:t>
      </w:r>
      <w:r w:rsidRPr="000002D2">
        <w:rPr>
          <w:color w:val="00B050"/>
          <w:highlight w:val="white"/>
        </w:rPr>
        <w:t>：表示項目</w:t>
      </w:r>
      <w:r w:rsidRPr="000002D2">
        <w:rPr>
          <w:rFonts w:hint="eastAsia"/>
          <w:color w:val="00B050"/>
          <w:highlight w:val="white"/>
        </w:rPr>
        <w:t>1～20</w:t>
      </w:r>
      <w:r w:rsidRPr="000002D2">
        <w:rPr>
          <w:color w:val="00B050"/>
          <w:highlight w:val="white"/>
        </w:rPr>
        <w:t>、②条件式</w:t>
      </w:r>
      <w:r w:rsidRPr="000002D2">
        <w:rPr>
          <w:color w:val="00B050"/>
        </w:rPr>
        <w:t>(Q17 or 1~2,4~5,7~8,11)</w:t>
      </w:r>
      <w:r w:rsidRPr="000002D2">
        <w:rPr>
          <w:color w:val="00B050"/>
          <w:highlight w:val="white"/>
        </w:rPr>
        <w:t>：表示項目</w:t>
      </w:r>
      <w:r w:rsidRPr="000002D2">
        <w:rPr>
          <w:rFonts w:hint="eastAsia"/>
          <w:color w:val="00B050"/>
          <w:highlight w:val="white"/>
        </w:rPr>
        <w:t>1～20</w:t>
      </w:r>
    </w:p>
    <w:p w14:paraId="3629BC34" w14:textId="270FB892" w:rsidR="004142C7" w:rsidRPr="000002D2" w:rsidRDefault="004142C7" w:rsidP="00D51054">
      <w:pPr>
        <w:pStyle w:val="af0"/>
      </w:pPr>
      <w:r w:rsidRPr="000002D2">
        <w:rPr>
          <w:highlight w:val="white"/>
        </w:rPr>
        <w:t>(Q</w:t>
      </w:r>
      <w:r w:rsidR="00485D4F" w:rsidRPr="000002D2">
        <w:rPr>
          <w:highlight w:val="white"/>
        </w:rPr>
        <w:t>19</w:t>
      </w:r>
      <w:r w:rsidRPr="000002D2">
        <w:rPr>
          <w:highlight w:val="white"/>
        </w:rPr>
        <w:t>)</w:t>
      </w:r>
      <w:r w:rsidR="00B501F3">
        <w:t xml:space="preserve"> </w:t>
      </w:r>
      <w:r w:rsidR="004A5C32" w:rsidRPr="004A5C32">
        <w:rPr>
          <w:rFonts w:hint="eastAsia"/>
        </w:rPr>
        <w:t>ワクチン接種について、そのようにした・そのように考えた理由を選んでください。（いくつでも）</w:t>
      </w:r>
      <w:r w:rsidRPr="000002D2">
        <w:t xml:space="preserve"> </w:t>
      </w:r>
    </w:p>
    <w:p w14:paraId="79E78E69"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接種しに行く時間がないから</w:t>
      </w:r>
    </w:p>
    <w:p w14:paraId="434F5A1A"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副反応が心配だから</w:t>
      </w:r>
    </w:p>
    <w:p w14:paraId="564074BB"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効果があまりないと思うから</w:t>
      </w:r>
    </w:p>
    <w:p w14:paraId="01CB093F"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短期的な副反応（アナフィラキシー、疼痛など）が心配だから</w:t>
      </w:r>
    </w:p>
    <w:p w14:paraId="652E6B29"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ワクチンを打つことで死ぬのが心配だから</w:t>
      </w:r>
    </w:p>
    <w:p w14:paraId="40D1E35B"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ワクチンを打つことの長期的な副反応が分かっていないから</w:t>
      </w:r>
    </w:p>
    <w:p w14:paraId="4F0BF446"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ワクチンの許認可の経緯が信用できないから</w:t>
      </w:r>
    </w:p>
    <w:p w14:paraId="18A6EF95"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自分はかからないと思っているから</w:t>
      </w:r>
    </w:p>
    <w:p w14:paraId="5741EBE9"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自分は重症化のリスクが低いと思うから</w:t>
      </w:r>
    </w:p>
    <w:p w14:paraId="1704401C"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すでに接種した人のワクチンの反応を知っているから</w:t>
      </w:r>
    </w:p>
    <w:p w14:paraId="191C2C52"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家族や友人にそうするように勧められたから</w:t>
      </w:r>
    </w:p>
    <w:p w14:paraId="68DCF777"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lastRenderedPageBreak/>
        <w:t>医療従事者にそうするように勧められたから</w:t>
      </w:r>
    </w:p>
    <w:p w14:paraId="000E7A7C"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SNSでそうするように勧められたから</w:t>
      </w:r>
    </w:p>
    <w:p w14:paraId="467D89E3"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メディアでそうするように勧められたから</w:t>
      </w:r>
    </w:p>
    <w:p w14:paraId="591FB510"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新型コロナウイルスに感染することが心配だから</w:t>
      </w:r>
    </w:p>
    <w:p w14:paraId="307207FF"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自分は重症化のリスクが高いと思うから</w:t>
      </w:r>
    </w:p>
    <w:p w14:paraId="21A98BAB"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家族や周りの人に感染させたくないから</w:t>
      </w:r>
    </w:p>
    <w:p w14:paraId="005FE449"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接種することが社会にとって必要だと思うから</w:t>
      </w:r>
    </w:p>
    <w:p w14:paraId="79C56ABB" w14:textId="77777777" w:rsidR="004A5C32" w:rsidRPr="004A5C3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無料で受けられるから</w:t>
      </w:r>
    </w:p>
    <w:p w14:paraId="30826508" w14:textId="259C7A34" w:rsidR="004142C7" w:rsidRPr="000002D2" w:rsidRDefault="004A5C32" w:rsidP="004A5C32">
      <w:pPr>
        <w:pStyle w:val="a9"/>
        <w:widowControl/>
        <w:numPr>
          <w:ilvl w:val="0"/>
          <w:numId w:val="120"/>
        </w:numPr>
        <w:pBdr>
          <w:top w:val="nil"/>
          <w:left w:val="nil"/>
          <w:bottom w:val="nil"/>
          <w:right w:val="nil"/>
          <w:between w:val="nil"/>
        </w:pBdr>
        <w:ind w:leftChars="0"/>
        <w:jc w:val="left"/>
        <w:rPr>
          <w:rFonts w:asciiTheme="majorEastAsia" w:eastAsiaTheme="majorEastAsia" w:hAnsiTheme="majorEastAsia" w:cs="ＭＳ 明朝"/>
          <w:color w:val="000000"/>
        </w:rPr>
      </w:pPr>
      <w:r w:rsidRPr="004A5C32">
        <w:rPr>
          <w:rFonts w:asciiTheme="majorEastAsia" w:eastAsiaTheme="majorEastAsia" w:hAnsiTheme="majorEastAsia" w:cs="ＭＳ 明朝" w:hint="eastAsia"/>
          <w:color w:val="000000"/>
        </w:rPr>
        <w:t>あてはまるものはない(排他)</w:t>
      </w:r>
    </w:p>
    <w:p w14:paraId="7E7C570C" w14:textId="5EC23C61" w:rsidR="00AB3AF8" w:rsidRPr="000002D2" w:rsidRDefault="00AB3AF8" w:rsidP="00AB3AF8">
      <w:pPr>
        <w:jc w:val="left"/>
        <w:rPr>
          <w:rFonts w:asciiTheme="majorEastAsia" w:eastAsiaTheme="majorEastAsia" w:hAnsiTheme="majorEastAsia"/>
          <w:szCs w:val="21"/>
        </w:rPr>
      </w:pPr>
    </w:p>
    <w:p w14:paraId="41A8807C" w14:textId="4D0F4E84" w:rsidR="00B46193" w:rsidRPr="00735F49" w:rsidRDefault="00735F49" w:rsidP="00735F49">
      <w:pPr>
        <w:pStyle w:val="af0"/>
      </w:pPr>
      <w:r w:rsidRPr="00735F49">
        <w:rPr>
          <w:rFonts w:hint="eastAsia"/>
        </w:rPr>
        <w:t>（Q20）</w:t>
      </w:r>
      <w:r w:rsidRPr="00735F49">
        <w:t>プレゼンティーズムに関する項目は非公開です（WFun：研究メンバーに別途情報提供します）</w:t>
      </w:r>
    </w:p>
    <w:p w14:paraId="287D05C2" w14:textId="77777777" w:rsidR="00735F49" w:rsidRPr="000002D2" w:rsidRDefault="00735F49" w:rsidP="00494651">
      <w:pPr>
        <w:jc w:val="left"/>
        <w:rPr>
          <w:rFonts w:asciiTheme="majorEastAsia" w:eastAsiaTheme="majorEastAsia" w:hAnsiTheme="majorEastAsia" w:hint="eastAsia"/>
          <w:color w:val="00B050"/>
          <w:szCs w:val="21"/>
        </w:rPr>
      </w:pPr>
    </w:p>
    <w:p w14:paraId="354D5DA5" w14:textId="25A59118" w:rsidR="004A5C32" w:rsidRPr="004A5C32" w:rsidRDefault="007401D0" w:rsidP="004A5C32">
      <w:pPr>
        <w:pStyle w:val="af0"/>
      </w:pPr>
      <w:r w:rsidRPr="000002D2">
        <w:rPr>
          <w:rFonts w:hint="eastAsia"/>
        </w:rPr>
        <w:t>(</w:t>
      </w:r>
      <w:r w:rsidR="00586A6F" w:rsidRPr="000002D2">
        <w:rPr>
          <w:rFonts w:hint="eastAsia"/>
        </w:rPr>
        <w:t>Q</w:t>
      </w:r>
      <w:r w:rsidRPr="000002D2">
        <w:t>21</w:t>
      </w:r>
      <w:r w:rsidRPr="000002D2">
        <w:rPr>
          <w:rFonts w:hint="eastAsia"/>
        </w:rPr>
        <w:t>)</w:t>
      </w:r>
      <w:r w:rsidR="00B501F3">
        <w:t xml:space="preserve"> </w:t>
      </w:r>
      <w:commentRangeStart w:id="8"/>
      <w:commentRangeStart w:id="9"/>
      <w:r w:rsidR="00586A6F" w:rsidRPr="000002D2">
        <w:t>(</w:t>
      </w:r>
      <w:r w:rsidR="00586A6F" w:rsidRPr="000002D2">
        <w:rPr>
          <w:rFonts w:hint="eastAsia"/>
        </w:rPr>
        <w:t>JACSIS2021</w:t>
      </w:r>
      <w:r w:rsidR="00586A6F" w:rsidRPr="000002D2">
        <w:t>Q3</w:t>
      </w:r>
      <w:r w:rsidR="00586A6F" w:rsidRPr="000002D2">
        <w:rPr>
          <w:rFonts w:hint="eastAsia"/>
        </w:rPr>
        <w:t>2</w:t>
      </w:r>
      <w:r w:rsidR="00586A6F" w:rsidRPr="000002D2">
        <w:t>)</w:t>
      </w:r>
      <w:commentRangeEnd w:id="8"/>
      <w:r w:rsidR="00586A6F" w:rsidRPr="000002D2">
        <w:rPr>
          <w:rStyle w:val="aa"/>
        </w:rPr>
        <w:commentReference w:id="8"/>
      </w:r>
      <w:commentRangeEnd w:id="9"/>
      <w:r w:rsidR="00586A6F" w:rsidRPr="000002D2">
        <w:rPr>
          <w:rStyle w:val="aa"/>
        </w:rPr>
        <w:commentReference w:id="9"/>
      </w:r>
      <w:r w:rsidR="004A5C32" w:rsidRPr="004A5C32">
        <w:rPr>
          <w:rFonts w:hint="eastAsia"/>
        </w:rPr>
        <w:t>現在のあなたの状況に、どの程度あてはまりますか。</w:t>
      </w:r>
    </w:p>
    <w:p w14:paraId="4E2CC9A6" w14:textId="61D69940" w:rsidR="00586A6F" w:rsidRPr="000002D2" w:rsidRDefault="004A5C32" w:rsidP="004A5C32">
      <w:pPr>
        <w:pStyle w:val="af0"/>
      </w:pPr>
      <w:r w:rsidRPr="004A5C32">
        <w:rPr>
          <w:rFonts w:hint="eastAsia"/>
        </w:rPr>
        <w:t>もっともよくあてはまるものを1つずつ選んでください。</w:t>
      </w:r>
    </w:p>
    <w:p w14:paraId="2740D746" w14:textId="28E25829" w:rsidR="00586A6F" w:rsidRPr="000002D2" w:rsidRDefault="00586A6F" w:rsidP="00C67D39">
      <w:pPr>
        <w:pStyle w:val="a9"/>
        <w:numPr>
          <w:ilvl w:val="0"/>
          <w:numId w:val="182"/>
        </w:numPr>
        <w:ind w:leftChars="0"/>
        <w:rPr>
          <w:rFonts w:asciiTheme="majorEastAsia" w:eastAsiaTheme="majorEastAsia" w:hAnsiTheme="majorEastAsia"/>
        </w:rPr>
      </w:pPr>
      <w:r w:rsidRPr="000002D2">
        <w:rPr>
          <w:rFonts w:asciiTheme="majorEastAsia" w:eastAsiaTheme="majorEastAsia" w:hAnsiTheme="majorEastAsia"/>
        </w:rPr>
        <w:t>困ったときに頼れる人がたくさんいる</w:t>
      </w:r>
    </w:p>
    <w:p w14:paraId="7D8F5678" w14:textId="0533A856" w:rsidR="00586A6F" w:rsidRPr="000002D2" w:rsidRDefault="00586A6F" w:rsidP="00C67D39">
      <w:pPr>
        <w:pStyle w:val="a9"/>
        <w:numPr>
          <w:ilvl w:val="0"/>
          <w:numId w:val="182"/>
        </w:numPr>
        <w:ind w:leftChars="0"/>
        <w:rPr>
          <w:rFonts w:asciiTheme="majorEastAsia" w:eastAsiaTheme="majorEastAsia" w:hAnsiTheme="majorEastAsia"/>
        </w:rPr>
      </w:pPr>
      <w:r w:rsidRPr="000002D2">
        <w:rPr>
          <w:rFonts w:asciiTheme="majorEastAsia" w:eastAsiaTheme="majorEastAsia" w:hAnsiTheme="majorEastAsia"/>
        </w:rPr>
        <w:t>何をするのもむなしい</w:t>
      </w:r>
    </w:p>
    <w:p w14:paraId="7EF522B7" w14:textId="35427D03" w:rsidR="00586A6F" w:rsidRPr="000002D2" w:rsidRDefault="00586A6F" w:rsidP="00C67D39">
      <w:pPr>
        <w:pStyle w:val="a9"/>
        <w:numPr>
          <w:ilvl w:val="0"/>
          <w:numId w:val="182"/>
        </w:numPr>
        <w:ind w:leftChars="0"/>
        <w:rPr>
          <w:rFonts w:asciiTheme="majorEastAsia" w:eastAsiaTheme="majorEastAsia" w:hAnsiTheme="majorEastAsia"/>
        </w:rPr>
      </w:pPr>
      <w:r w:rsidRPr="000002D2">
        <w:rPr>
          <w:rFonts w:asciiTheme="majorEastAsia" w:eastAsiaTheme="majorEastAsia" w:hAnsiTheme="majorEastAsia"/>
        </w:rPr>
        <w:t>ひとりぼっちで寂しい</w:t>
      </w:r>
    </w:p>
    <w:p w14:paraId="1D41C0B1" w14:textId="496B0D78" w:rsidR="00586A6F" w:rsidRPr="000002D2" w:rsidRDefault="00586A6F" w:rsidP="00C67D39">
      <w:pPr>
        <w:pStyle w:val="a9"/>
        <w:numPr>
          <w:ilvl w:val="0"/>
          <w:numId w:val="182"/>
        </w:numPr>
        <w:ind w:leftChars="0"/>
        <w:rPr>
          <w:rFonts w:asciiTheme="majorEastAsia" w:eastAsiaTheme="majorEastAsia" w:hAnsiTheme="majorEastAsia"/>
        </w:rPr>
      </w:pPr>
      <w:r w:rsidRPr="000002D2">
        <w:rPr>
          <w:rFonts w:asciiTheme="majorEastAsia" w:eastAsiaTheme="majorEastAsia" w:hAnsiTheme="majorEastAsia"/>
        </w:rPr>
        <w:t>心から信頼できる人がたくさんいる</w:t>
      </w:r>
    </w:p>
    <w:p w14:paraId="7E8A03AA" w14:textId="759501C5" w:rsidR="00586A6F" w:rsidRPr="000002D2" w:rsidRDefault="00586A6F" w:rsidP="00C67D39">
      <w:pPr>
        <w:pStyle w:val="a9"/>
        <w:numPr>
          <w:ilvl w:val="0"/>
          <w:numId w:val="182"/>
        </w:numPr>
        <w:ind w:leftChars="0"/>
        <w:rPr>
          <w:rFonts w:asciiTheme="majorEastAsia" w:eastAsiaTheme="majorEastAsia" w:hAnsiTheme="majorEastAsia"/>
        </w:rPr>
      </w:pPr>
      <w:r w:rsidRPr="000002D2">
        <w:rPr>
          <w:rFonts w:asciiTheme="majorEastAsia" w:eastAsiaTheme="majorEastAsia" w:hAnsiTheme="majorEastAsia"/>
        </w:rPr>
        <w:t>他人から拒絶された気持ちによくなる</w:t>
      </w:r>
    </w:p>
    <w:p w14:paraId="28592ED7" w14:textId="6D58CE3B" w:rsidR="00586A6F" w:rsidRPr="000002D2" w:rsidRDefault="00586A6F" w:rsidP="00C67D39">
      <w:pPr>
        <w:pStyle w:val="a9"/>
        <w:numPr>
          <w:ilvl w:val="0"/>
          <w:numId w:val="182"/>
        </w:numPr>
        <w:ind w:leftChars="0"/>
        <w:rPr>
          <w:rFonts w:asciiTheme="majorEastAsia" w:eastAsiaTheme="majorEastAsia" w:hAnsiTheme="majorEastAsia"/>
        </w:rPr>
      </w:pPr>
      <w:r w:rsidRPr="000002D2">
        <w:rPr>
          <w:rFonts w:asciiTheme="majorEastAsia" w:eastAsiaTheme="majorEastAsia" w:hAnsiTheme="majorEastAsia"/>
        </w:rPr>
        <w:t>親しいと思える人がいる</w:t>
      </w:r>
    </w:p>
    <w:p w14:paraId="0066AEFF" w14:textId="2CF2297E" w:rsidR="00586A6F" w:rsidRPr="000002D2" w:rsidRDefault="00D81007" w:rsidP="00586A6F">
      <w:pPr>
        <w:rPr>
          <w:rFonts w:asciiTheme="majorEastAsia" w:eastAsiaTheme="majorEastAsia" w:hAnsiTheme="majorEastAsia"/>
        </w:rPr>
      </w:pPr>
      <w:r w:rsidRPr="000002D2">
        <w:rPr>
          <w:rFonts w:asciiTheme="majorEastAsia" w:eastAsiaTheme="majorEastAsia" w:hAnsiTheme="majorEastAsia" w:hint="eastAsia"/>
        </w:rPr>
        <w:t>＜</w:t>
      </w:r>
      <w:r w:rsidR="00586A6F" w:rsidRPr="000002D2">
        <w:rPr>
          <w:rFonts w:asciiTheme="majorEastAsia" w:eastAsiaTheme="majorEastAsia" w:hAnsiTheme="majorEastAsia"/>
        </w:rPr>
        <w:t>選択肢</w:t>
      </w:r>
      <w:r w:rsidRPr="000002D2">
        <w:rPr>
          <w:rFonts w:asciiTheme="majorEastAsia" w:eastAsiaTheme="majorEastAsia" w:hAnsiTheme="majorEastAsia" w:hint="eastAsia"/>
        </w:rPr>
        <w:t>＞</w:t>
      </w:r>
    </w:p>
    <w:p w14:paraId="7E542BA6" w14:textId="23BE7D19" w:rsidR="00586A6F" w:rsidRPr="000002D2" w:rsidRDefault="00586A6F" w:rsidP="00C67D39">
      <w:pPr>
        <w:pStyle w:val="a9"/>
        <w:numPr>
          <w:ilvl w:val="0"/>
          <w:numId w:val="184"/>
        </w:numPr>
        <w:ind w:leftChars="0"/>
        <w:rPr>
          <w:rFonts w:asciiTheme="majorEastAsia" w:eastAsiaTheme="majorEastAsia" w:hAnsiTheme="majorEastAsia"/>
        </w:rPr>
      </w:pPr>
      <w:r w:rsidRPr="000002D2">
        <w:rPr>
          <w:rFonts w:asciiTheme="majorEastAsia" w:eastAsiaTheme="majorEastAsia" w:hAnsiTheme="majorEastAsia"/>
        </w:rPr>
        <w:t>あてはまる</w:t>
      </w:r>
    </w:p>
    <w:p w14:paraId="7E1B764A" w14:textId="0F30879D" w:rsidR="00586A6F" w:rsidRPr="000002D2" w:rsidRDefault="00586A6F" w:rsidP="00C67D39">
      <w:pPr>
        <w:pStyle w:val="a9"/>
        <w:numPr>
          <w:ilvl w:val="0"/>
          <w:numId w:val="184"/>
        </w:numPr>
        <w:ind w:leftChars="0"/>
        <w:rPr>
          <w:rFonts w:asciiTheme="majorEastAsia" w:eastAsiaTheme="majorEastAsia" w:hAnsiTheme="majorEastAsia"/>
        </w:rPr>
      </w:pPr>
      <w:r w:rsidRPr="000002D2">
        <w:rPr>
          <w:rFonts w:asciiTheme="majorEastAsia" w:eastAsiaTheme="majorEastAsia" w:hAnsiTheme="majorEastAsia"/>
        </w:rPr>
        <w:t>あてはまらない</w:t>
      </w:r>
    </w:p>
    <w:p w14:paraId="7E95EE30" w14:textId="788FEC25" w:rsidR="00586A6F" w:rsidRPr="000002D2" w:rsidRDefault="00586A6F" w:rsidP="00C67D39">
      <w:pPr>
        <w:pStyle w:val="a9"/>
        <w:numPr>
          <w:ilvl w:val="0"/>
          <w:numId w:val="184"/>
        </w:numPr>
        <w:ind w:leftChars="0"/>
        <w:rPr>
          <w:rFonts w:asciiTheme="majorEastAsia" w:eastAsiaTheme="majorEastAsia" w:hAnsiTheme="majorEastAsia"/>
        </w:rPr>
      </w:pPr>
      <w:r w:rsidRPr="000002D2">
        <w:rPr>
          <w:rFonts w:asciiTheme="majorEastAsia" w:eastAsiaTheme="majorEastAsia" w:hAnsiTheme="majorEastAsia"/>
        </w:rPr>
        <w:t>どちらともいえない</w:t>
      </w:r>
    </w:p>
    <w:p w14:paraId="71F7E583" w14:textId="77777777" w:rsidR="00586A6F" w:rsidRPr="000002D2" w:rsidRDefault="00586A6F" w:rsidP="00494651">
      <w:pPr>
        <w:jc w:val="left"/>
        <w:rPr>
          <w:rFonts w:asciiTheme="majorEastAsia" w:eastAsiaTheme="majorEastAsia" w:hAnsiTheme="majorEastAsia"/>
          <w:color w:val="00B050"/>
          <w:szCs w:val="21"/>
        </w:rPr>
      </w:pPr>
    </w:p>
    <w:p w14:paraId="0A875321" w14:textId="053B0571" w:rsidR="00B46193" w:rsidRPr="000002D2" w:rsidRDefault="007401D0" w:rsidP="007401D0">
      <w:pPr>
        <w:pStyle w:val="af0"/>
      </w:pPr>
      <w:r w:rsidRPr="000002D2">
        <w:rPr>
          <w:rFonts w:hint="eastAsia"/>
        </w:rPr>
        <w:t>(</w:t>
      </w:r>
      <w:r w:rsidR="00B46193" w:rsidRPr="000002D2">
        <w:rPr>
          <w:rFonts w:hint="eastAsia"/>
        </w:rPr>
        <w:t>Q</w:t>
      </w:r>
      <w:r w:rsidRPr="000002D2">
        <w:t>22)</w:t>
      </w:r>
      <w:r w:rsidR="00B501F3">
        <w:t xml:space="preserve"> </w:t>
      </w:r>
      <w:r w:rsidR="004A5C32" w:rsidRPr="004A5C32">
        <w:rPr>
          <w:rFonts w:hint="eastAsia"/>
        </w:rPr>
        <w:t>直近30日間に、どれくらいの頻度で次のことがありましたか。</w:t>
      </w:r>
    </w:p>
    <w:p w14:paraId="048CD0E4" w14:textId="77777777" w:rsidR="00B46193" w:rsidRPr="000002D2" w:rsidRDefault="00B46193" w:rsidP="00C67D39">
      <w:pPr>
        <w:pStyle w:val="a9"/>
        <w:widowControl/>
        <w:numPr>
          <w:ilvl w:val="0"/>
          <w:numId w:val="185"/>
        </w:numPr>
        <w:pBdr>
          <w:top w:val="nil"/>
          <w:left w:val="nil"/>
          <w:bottom w:val="nil"/>
          <w:right w:val="nil"/>
          <w:between w:val="nil"/>
        </w:pBdr>
        <w:ind w:leftChars="0"/>
        <w:jc w:val="left"/>
        <w:rPr>
          <w:rFonts w:asciiTheme="majorEastAsia" w:eastAsiaTheme="majorEastAsia" w:hAnsiTheme="majorEastAsia"/>
        </w:rPr>
      </w:pPr>
      <w:r w:rsidRPr="000002D2">
        <w:rPr>
          <w:rFonts w:asciiTheme="majorEastAsia" w:eastAsiaTheme="majorEastAsia" w:hAnsiTheme="majorEastAsia" w:cs="Century"/>
          <w:color w:val="000000" w:themeColor="text1"/>
        </w:rPr>
        <w:t>自分には人との付き合いがないと感じましたか</w:t>
      </w:r>
    </w:p>
    <w:p w14:paraId="29365B46" w14:textId="77777777" w:rsidR="00B46193" w:rsidRPr="000002D2" w:rsidRDefault="00B46193" w:rsidP="00C67D39">
      <w:pPr>
        <w:pStyle w:val="a9"/>
        <w:widowControl/>
        <w:numPr>
          <w:ilvl w:val="0"/>
          <w:numId w:val="185"/>
        </w:numPr>
        <w:pBdr>
          <w:top w:val="nil"/>
          <w:left w:val="nil"/>
          <w:bottom w:val="nil"/>
          <w:right w:val="nil"/>
          <w:between w:val="nil"/>
        </w:pBdr>
        <w:ind w:leftChars="0"/>
        <w:jc w:val="left"/>
        <w:rPr>
          <w:rFonts w:asciiTheme="majorEastAsia" w:eastAsiaTheme="majorEastAsia" w:hAnsiTheme="majorEastAsia"/>
        </w:rPr>
      </w:pPr>
      <w:r w:rsidRPr="000002D2">
        <w:rPr>
          <w:rFonts w:asciiTheme="majorEastAsia" w:eastAsiaTheme="majorEastAsia" w:hAnsiTheme="majorEastAsia" w:cs="Century"/>
          <w:color w:val="000000"/>
        </w:rPr>
        <w:t>自分は取り残されていると感じましたか</w:t>
      </w:r>
    </w:p>
    <w:p w14:paraId="255858DC" w14:textId="77777777" w:rsidR="00B46193" w:rsidRPr="000002D2" w:rsidRDefault="00B46193" w:rsidP="00C67D39">
      <w:pPr>
        <w:pStyle w:val="a9"/>
        <w:widowControl/>
        <w:numPr>
          <w:ilvl w:val="0"/>
          <w:numId w:val="185"/>
        </w:numPr>
        <w:pBdr>
          <w:top w:val="nil"/>
          <w:left w:val="nil"/>
          <w:bottom w:val="nil"/>
          <w:right w:val="nil"/>
          <w:between w:val="nil"/>
        </w:pBdr>
        <w:ind w:leftChars="0"/>
        <w:jc w:val="left"/>
        <w:rPr>
          <w:rFonts w:asciiTheme="majorEastAsia" w:eastAsiaTheme="majorEastAsia" w:hAnsiTheme="majorEastAsia"/>
        </w:rPr>
      </w:pPr>
      <w:r w:rsidRPr="000002D2">
        <w:rPr>
          <w:rFonts w:asciiTheme="majorEastAsia" w:eastAsiaTheme="majorEastAsia" w:hAnsiTheme="majorEastAsia" w:cs="Century"/>
          <w:color w:val="000000" w:themeColor="text1"/>
        </w:rPr>
        <w:t>自分は他の人たちから孤立していると感じることはありますか</w:t>
      </w:r>
    </w:p>
    <w:p w14:paraId="4955ADE3" w14:textId="77777777" w:rsidR="00B46193" w:rsidRPr="000002D2" w:rsidRDefault="00B46193" w:rsidP="00B46193">
      <w:pPr>
        <w:rPr>
          <w:rFonts w:asciiTheme="majorEastAsia" w:eastAsiaTheme="majorEastAsia" w:hAnsiTheme="majorEastAsia"/>
        </w:rPr>
      </w:pPr>
      <w:r w:rsidRPr="000002D2">
        <w:rPr>
          <w:rFonts w:asciiTheme="majorEastAsia" w:eastAsiaTheme="majorEastAsia" w:hAnsiTheme="majorEastAsia"/>
        </w:rPr>
        <w:t>＜選択肢＞</w:t>
      </w:r>
    </w:p>
    <w:p w14:paraId="76FCBF9E" w14:textId="77777777" w:rsidR="00B46193" w:rsidRPr="000002D2" w:rsidRDefault="00B46193" w:rsidP="00C67D39">
      <w:pPr>
        <w:pStyle w:val="a9"/>
        <w:widowControl/>
        <w:numPr>
          <w:ilvl w:val="0"/>
          <w:numId w:val="186"/>
        </w:numPr>
        <w:ind w:leftChars="0"/>
        <w:jc w:val="left"/>
        <w:rPr>
          <w:rFonts w:asciiTheme="majorEastAsia" w:eastAsiaTheme="majorEastAsia" w:hAnsiTheme="majorEastAsia"/>
        </w:rPr>
      </w:pPr>
      <w:r w:rsidRPr="000002D2">
        <w:rPr>
          <w:rFonts w:asciiTheme="majorEastAsia" w:eastAsiaTheme="majorEastAsia" w:hAnsiTheme="majorEastAsia" w:hint="eastAsia"/>
        </w:rPr>
        <w:t>常にある</w:t>
      </w:r>
    </w:p>
    <w:p w14:paraId="59500EA7" w14:textId="77777777" w:rsidR="00B46193" w:rsidRPr="000002D2" w:rsidRDefault="00B46193" w:rsidP="00C67D39">
      <w:pPr>
        <w:pStyle w:val="a9"/>
        <w:widowControl/>
        <w:numPr>
          <w:ilvl w:val="0"/>
          <w:numId w:val="186"/>
        </w:numPr>
        <w:ind w:leftChars="0"/>
        <w:jc w:val="left"/>
        <w:rPr>
          <w:rFonts w:asciiTheme="majorEastAsia" w:eastAsiaTheme="majorEastAsia" w:hAnsiTheme="majorEastAsia"/>
        </w:rPr>
      </w:pPr>
      <w:r w:rsidRPr="000002D2">
        <w:rPr>
          <w:rFonts w:asciiTheme="majorEastAsia" w:eastAsiaTheme="majorEastAsia" w:hAnsiTheme="majorEastAsia" w:hint="eastAsia"/>
        </w:rPr>
        <w:t>時々ある</w:t>
      </w:r>
    </w:p>
    <w:p w14:paraId="6F4EF90D" w14:textId="77777777" w:rsidR="00B46193" w:rsidRPr="000002D2" w:rsidRDefault="00B46193" w:rsidP="00C67D39">
      <w:pPr>
        <w:pStyle w:val="a9"/>
        <w:widowControl/>
        <w:numPr>
          <w:ilvl w:val="0"/>
          <w:numId w:val="186"/>
        </w:numPr>
        <w:ind w:leftChars="0"/>
        <w:jc w:val="left"/>
        <w:rPr>
          <w:rFonts w:asciiTheme="majorEastAsia" w:eastAsiaTheme="majorEastAsia" w:hAnsiTheme="majorEastAsia"/>
        </w:rPr>
      </w:pPr>
      <w:r w:rsidRPr="000002D2">
        <w:rPr>
          <w:rFonts w:asciiTheme="majorEastAsia" w:eastAsiaTheme="majorEastAsia" w:hAnsiTheme="majorEastAsia" w:hint="eastAsia"/>
        </w:rPr>
        <w:t>ほとんどない</w:t>
      </w:r>
    </w:p>
    <w:p w14:paraId="43B56680" w14:textId="77777777" w:rsidR="00B46193" w:rsidRPr="000002D2" w:rsidRDefault="00B46193" w:rsidP="00C67D39">
      <w:pPr>
        <w:pStyle w:val="a9"/>
        <w:widowControl/>
        <w:numPr>
          <w:ilvl w:val="0"/>
          <w:numId w:val="186"/>
        </w:numPr>
        <w:ind w:leftChars="0"/>
        <w:jc w:val="left"/>
        <w:rPr>
          <w:rFonts w:asciiTheme="majorEastAsia" w:eastAsiaTheme="majorEastAsia" w:hAnsiTheme="majorEastAsia"/>
        </w:rPr>
      </w:pPr>
      <w:r w:rsidRPr="000002D2">
        <w:rPr>
          <w:rFonts w:asciiTheme="majorEastAsia" w:eastAsiaTheme="majorEastAsia" w:hAnsiTheme="majorEastAsia" w:hint="eastAsia"/>
        </w:rPr>
        <w:t>決してない</w:t>
      </w:r>
    </w:p>
    <w:p w14:paraId="49E775D3" w14:textId="77777777" w:rsidR="00494651" w:rsidRPr="000002D2" w:rsidRDefault="00494651" w:rsidP="00AB3AF8">
      <w:pPr>
        <w:rPr>
          <w:rFonts w:asciiTheme="majorEastAsia" w:eastAsiaTheme="majorEastAsia" w:hAnsiTheme="majorEastAsia"/>
          <w:szCs w:val="21"/>
        </w:rPr>
      </w:pPr>
    </w:p>
    <w:p w14:paraId="2525B111" w14:textId="766446F0" w:rsidR="00363D68" w:rsidRPr="000002D2" w:rsidRDefault="00363D68" w:rsidP="00D23DA0">
      <w:pPr>
        <w:pStyle w:val="af0"/>
      </w:pPr>
      <w:r w:rsidRPr="000002D2">
        <w:rPr>
          <w:rFonts w:hint="eastAsia"/>
        </w:rPr>
        <w:t>(</w:t>
      </w:r>
      <w:r w:rsidRPr="000002D2">
        <w:t>Q</w:t>
      </w:r>
      <w:r w:rsidR="007401D0" w:rsidRPr="000002D2">
        <w:t>23</w:t>
      </w:r>
      <w:r w:rsidRPr="000002D2">
        <w:rPr>
          <w:rFonts w:hint="eastAsia"/>
        </w:rPr>
        <w:t>)</w:t>
      </w:r>
      <w:r w:rsidR="00B501F3">
        <w:t xml:space="preserve"> </w:t>
      </w:r>
      <w:r w:rsidR="004A5C32" w:rsidRPr="004A5C32">
        <w:rPr>
          <w:rFonts w:hint="eastAsia"/>
        </w:rPr>
        <w:t>直近30日間に、どれくらいの頻度で次のことがありましたか。</w:t>
      </w:r>
    </w:p>
    <w:p w14:paraId="3206A381"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commentRangeStart w:id="10"/>
      <w:r w:rsidRPr="000002D2">
        <w:rPr>
          <w:rFonts w:asciiTheme="majorEastAsia" w:eastAsiaTheme="majorEastAsia" w:hAnsiTheme="majorEastAsia"/>
          <w:szCs w:val="21"/>
        </w:rPr>
        <w:t>神経過敏に感じましたか</w:t>
      </w:r>
    </w:p>
    <w:p w14:paraId="43BB6CE5"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絶望的だと感じましたか</w:t>
      </w:r>
    </w:p>
    <w:p w14:paraId="084D6FA7"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そわそわ、落ち着かなく感じましたか</w:t>
      </w:r>
    </w:p>
    <w:p w14:paraId="1DC100B5"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lastRenderedPageBreak/>
        <w:t>気分が沈み込んで、何が起こっても気が晴れないように感じましたか</w:t>
      </w:r>
    </w:p>
    <w:p w14:paraId="1044EB96"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何をするのも骨折りだと感じましたか</w:t>
      </w:r>
    </w:p>
    <w:p w14:paraId="3F0E8613" w14:textId="77777777" w:rsidR="00363D68" w:rsidRPr="000002D2" w:rsidRDefault="00363D68"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szCs w:val="21"/>
        </w:rPr>
        <w:t>自分は価値のない人間だと感じましたか</w:t>
      </w:r>
      <w:commentRangeEnd w:id="10"/>
      <w:r w:rsidR="00B46193" w:rsidRPr="000002D2">
        <w:rPr>
          <w:rStyle w:val="aa"/>
          <w:rFonts w:asciiTheme="majorEastAsia" w:eastAsiaTheme="majorEastAsia" w:hAnsiTheme="majorEastAsia"/>
        </w:rPr>
        <w:commentReference w:id="10"/>
      </w:r>
    </w:p>
    <w:p w14:paraId="312A8B35" w14:textId="0AB9CD9F" w:rsidR="00363D68" w:rsidRPr="000002D2" w:rsidRDefault="00586A6F" w:rsidP="004A70DD">
      <w:pPr>
        <w:pStyle w:val="a9"/>
        <w:widowControl/>
        <w:numPr>
          <w:ilvl w:val="0"/>
          <w:numId w:val="58"/>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以前</w:t>
      </w:r>
      <w:commentRangeStart w:id="11"/>
      <w:r w:rsidRPr="000002D2">
        <w:rPr>
          <w:rFonts w:asciiTheme="majorEastAsia" w:eastAsiaTheme="majorEastAsia" w:hAnsiTheme="majorEastAsia" w:hint="eastAsia"/>
          <w:szCs w:val="21"/>
        </w:rPr>
        <w:t>と比べて、周囲から孤立していると感じることが増えたと思いますか</w:t>
      </w:r>
      <w:commentRangeEnd w:id="11"/>
      <w:r w:rsidR="00B46193" w:rsidRPr="000002D2">
        <w:rPr>
          <w:rStyle w:val="aa"/>
          <w:rFonts w:asciiTheme="majorEastAsia" w:eastAsiaTheme="majorEastAsia" w:hAnsiTheme="majorEastAsia"/>
        </w:rPr>
        <w:commentReference w:id="11"/>
      </w:r>
    </w:p>
    <w:p w14:paraId="482B3E67" w14:textId="77777777" w:rsidR="00363D68" w:rsidRPr="000002D2" w:rsidRDefault="00363D68" w:rsidP="00363D68">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3E05E091" w14:textId="3114D23E"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szCs w:val="21"/>
        </w:rPr>
        <w:t>いつも</w:t>
      </w:r>
    </w:p>
    <w:p w14:paraId="0284EAC7" w14:textId="06D25A6F"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szCs w:val="21"/>
        </w:rPr>
        <w:t>たいてい</w:t>
      </w:r>
    </w:p>
    <w:p w14:paraId="402F8E70" w14:textId="4EE419DB"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szCs w:val="21"/>
        </w:rPr>
        <w:t>ときどき</w:t>
      </w:r>
    </w:p>
    <w:p w14:paraId="7B7836BA" w14:textId="1FC0D5FB"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szCs w:val="21"/>
        </w:rPr>
        <w:t>少しだけ</w:t>
      </w:r>
    </w:p>
    <w:p w14:paraId="4DD87ED2" w14:textId="2B880B79" w:rsidR="00363D68" w:rsidRPr="000002D2" w:rsidRDefault="00363D68" w:rsidP="004A70DD">
      <w:pPr>
        <w:pStyle w:val="a9"/>
        <w:numPr>
          <w:ilvl w:val="0"/>
          <w:numId w:val="111"/>
        </w:numPr>
        <w:ind w:leftChars="0" w:left="1134"/>
        <w:rPr>
          <w:rFonts w:asciiTheme="majorEastAsia" w:eastAsiaTheme="majorEastAsia" w:hAnsiTheme="majorEastAsia"/>
          <w:szCs w:val="21"/>
        </w:rPr>
      </w:pPr>
      <w:r w:rsidRPr="000002D2">
        <w:rPr>
          <w:rFonts w:asciiTheme="majorEastAsia" w:eastAsiaTheme="majorEastAsia" w:hAnsiTheme="majorEastAsia" w:hint="eastAsia"/>
          <w:szCs w:val="21"/>
        </w:rPr>
        <w:t>全くない</w:t>
      </w:r>
    </w:p>
    <w:p w14:paraId="73DE12D3" w14:textId="77777777" w:rsidR="00586A6F" w:rsidRPr="000002D2" w:rsidRDefault="00586A6F" w:rsidP="00363D68">
      <w:pPr>
        <w:rPr>
          <w:rFonts w:asciiTheme="majorEastAsia" w:eastAsiaTheme="majorEastAsia" w:hAnsiTheme="majorEastAsia"/>
          <w:szCs w:val="21"/>
        </w:rPr>
      </w:pPr>
    </w:p>
    <w:p w14:paraId="4D053EFF" w14:textId="00025103" w:rsidR="00B46193" w:rsidRPr="000002D2" w:rsidRDefault="00B46193" w:rsidP="00B46193">
      <w:pPr>
        <w:pStyle w:val="af0"/>
      </w:pPr>
      <w:r w:rsidRPr="000002D2">
        <w:t>(Q</w:t>
      </w:r>
      <w:r w:rsidR="00291EE1" w:rsidRPr="000002D2">
        <w:t>24</w:t>
      </w:r>
      <w:r w:rsidRPr="000002D2">
        <w:t>)</w:t>
      </w:r>
      <w:r w:rsidR="00B501F3">
        <w:t xml:space="preserve"> </w:t>
      </w:r>
      <w:r w:rsidRPr="000002D2">
        <w:t>あなたは、</w:t>
      </w:r>
      <w:commentRangeStart w:id="12"/>
      <w:r w:rsidRPr="000002D2">
        <w:t>下記のような出来事</w:t>
      </w:r>
      <w:commentRangeEnd w:id="12"/>
      <w:r w:rsidRPr="000002D2">
        <w:rPr>
          <w:rStyle w:val="aa"/>
        </w:rPr>
        <w:commentReference w:id="12"/>
      </w:r>
      <w:r w:rsidRPr="000002D2">
        <w:t>がありましたか。</w:t>
      </w:r>
    </w:p>
    <w:p w14:paraId="5D4EA84F"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自分が</w:t>
      </w:r>
      <w:r w:rsidRPr="000002D2">
        <w:rPr>
          <w:rFonts w:asciiTheme="majorEastAsia" w:eastAsiaTheme="majorEastAsia" w:hAnsiTheme="majorEastAsia"/>
        </w:rPr>
        <w:t>新型コロナウイルスに感染したと診断された</w:t>
      </w:r>
    </w:p>
    <w:p w14:paraId="2D9BB937"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自分が</w:t>
      </w:r>
      <w:r w:rsidRPr="000002D2">
        <w:rPr>
          <w:rFonts w:asciiTheme="majorEastAsia" w:eastAsiaTheme="majorEastAsia" w:hAnsiTheme="majorEastAsia"/>
        </w:rPr>
        <w:t>新型コロナウイルスに感染し</w:t>
      </w:r>
      <w:r w:rsidRPr="000002D2">
        <w:rPr>
          <w:rFonts w:asciiTheme="majorEastAsia" w:eastAsiaTheme="majorEastAsia" w:hAnsiTheme="majorEastAsia" w:hint="eastAsia"/>
        </w:rPr>
        <w:t>、</w:t>
      </w:r>
      <w:r w:rsidRPr="000002D2">
        <w:rPr>
          <w:rFonts w:asciiTheme="majorEastAsia" w:eastAsiaTheme="majorEastAsia" w:hAnsiTheme="majorEastAsia"/>
        </w:rPr>
        <w:t>酸素投与を受けた</w:t>
      </w:r>
    </w:p>
    <w:p w14:paraId="4A1D36A4"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自分が</w:t>
      </w:r>
      <w:r w:rsidRPr="000002D2">
        <w:rPr>
          <w:rFonts w:asciiTheme="majorEastAsia" w:eastAsiaTheme="majorEastAsia" w:hAnsiTheme="majorEastAsia"/>
        </w:rPr>
        <w:t>新型コロナウイルスに感染し</w:t>
      </w:r>
      <w:r w:rsidRPr="000002D2">
        <w:rPr>
          <w:rFonts w:asciiTheme="majorEastAsia" w:eastAsiaTheme="majorEastAsia" w:hAnsiTheme="majorEastAsia" w:hint="eastAsia"/>
        </w:rPr>
        <w:t>、</w:t>
      </w:r>
      <w:r w:rsidRPr="000002D2">
        <w:rPr>
          <w:rFonts w:asciiTheme="majorEastAsia" w:eastAsiaTheme="majorEastAsia" w:hAnsiTheme="majorEastAsia"/>
        </w:rPr>
        <w:t>宿泊施設で療養した</w:t>
      </w:r>
    </w:p>
    <w:p w14:paraId="5DC60C3D"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自分が</w:t>
      </w:r>
      <w:r w:rsidRPr="000002D2">
        <w:rPr>
          <w:rFonts w:asciiTheme="majorEastAsia" w:eastAsiaTheme="majorEastAsia" w:hAnsiTheme="majorEastAsia"/>
        </w:rPr>
        <w:t>新型コロナウイルスに感染し</w:t>
      </w:r>
      <w:r w:rsidRPr="000002D2">
        <w:rPr>
          <w:rFonts w:asciiTheme="majorEastAsia" w:eastAsiaTheme="majorEastAsia" w:hAnsiTheme="majorEastAsia" w:hint="eastAsia"/>
        </w:rPr>
        <w:t>、</w:t>
      </w:r>
      <w:r w:rsidRPr="000002D2">
        <w:rPr>
          <w:rFonts w:asciiTheme="majorEastAsia" w:eastAsiaTheme="majorEastAsia" w:hAnsiTheme="majorEastAsia"/>
        </w:rPr>
        <w:t>入院した</w:t>
      </w:r>
    </w:p>
    <w:p w14:paraId="11D07820"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同居する家族が</w:t>
      </w:r>
      <w:r w:rsidRPr="000002D2">
        <w:rPr>
          <w:rFonts w:asciiTheme="majorEastAsia" w:eastAsiaTheme="majorEastAsia" w:hAnsiTheme="majorEastAsia"/>
        </w:rPr>
        <w:t>新型コロナウイルスに感染したと診断された</w:t>
      </w:r>
    </w:p>
    <w:p w14:paraId="059D0FB0"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同居する家族が</w:t>
      </w:r>
      <w:r w:rsidRPr="000002D2">
        <w:rPr>
          <w:rFonts w:asciiTheme="majorEastAsia" w:eastAsiaTheme="majorEastAsia" w:hAnsiTheme="majorEastAsia"/>
        </w:rPr>
        <w:t>新型コロナウイルスに感染し</w:t>
      </w:r>
      <w:r w:rsidRPr="000002D2">
        <w:rPr>
          <w:rFonts w:asciiTheme="majorEastAsia" w:eastAsiaTheme="majorEastAsia" w:hAnsiTheme="majorEastAsia" w:hint="eastAsia"/>
        </w:rPr>
        <w:t>、</w:t>
      </w:r>
      <w:r w:rsidRPr="000002D2">
        <w:rPr>
          <w:rFonts w:asciiTheme="majorEastAsia" w:eastAsiaTheme="majorEastAsia" w:hAnsiTheme="majorEastAsia"/>
        </w:rPr>
        <w:t>酸素投与を受けた</w:t>
      </w:r>
    </w:p>
    <w:p w14:paraId="756F7EEB"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同居する家族が</w:t>
      </w:r>
      <w:r w:rsidRPr="000002D2">
        <w:rPr>
          <w:rFonts w:asciiTheme="majorEastAsia" w:eastAsiaTheme="majorEastAsia" w:hAnsiTheme="majorEastAsia"/>
        </w:rPr>
        <w:t>新型コロナウイルスに感染し</w:t>
      </w:r>
      <w:r w:rsidRPr="000002D2">
        <w:rPr>
          <w:rFonts w:asciiTheme="majorEastAsia" w:eastAsiaTheme="majorEastAsia" w:hAnsiTheme="majorEastAsia" w:hint="eastAsia"/>
        </w:rPr>
        <w:t>、</w:t>
      </w:r>
      <w:r w:rsidRPr="000002D2">
        <w:rPr>
          <w:rFonts w:asciiTheme="majorEastAsia" w:eastAsiaTheme="majorEastAsia" w:hAnsiTheme="majorEastAsia"/>
        </w:rPr>
        <w:t>入院した</w:t>
      </w:r>
    </w:p>
    <w:p w14:paraId="5164EF1D"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同居していない家族</w:t>
      </w:r>
      <w:r w:rsidRPr="000002D2">
        <w:rPr>
          <w:rFonts w:asciiTheme="majorEastAsia" w:eastAsiaTheme="majorEastAsia" w:hAnsiTheme="majorEastAsia" w:hint="eastAsia"/>
          <w:u w:val="single"/>
        </w:rPr>
        <w:t>や親戚</w:t>
      </w:r>
      <w:r w:rsidRPr="000002D2">
        <w:rPr>
          <w:rFonts w:asciiTheme="majorEastAsia" w:eastAsiaTheme="majorEastAsia" w:hAnsiTheme="majorEastAsia"/>
          <w:u w:val="single"/>
        </w:rPr>
        <w:t>が</w:t>
      </w:r>
      <w:r w:rsidRPr="000002D2">
        <w:rPr>
          <w:rFonts w:asciiTheme="majorEastAsia" w:eastAsiaTheme="majorEastAsia" w:hAnsiTheme="majorEastAsia"/>
        </w:rPr>
        <w:t>新型コロナウイルスに感染したと診断された</w:t>
      </w:r>
    </w:p>
    <w:p w14:paraId="2835FB30" w14:textId="77777777" w:rsidR="00B46193" w:rsidRPr="000002D2" w:rsidRDefault="00B46193" w:rsidP="004A70DD">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家族</w:t>
      </w:r>
      <w:r w:rsidRPr="000002D2">
        <w:rPr>
          <w:rFonts w:asciiTheme="majorEastAsia" w:eastAsiaTheme="majorEastAsia" w:hAnsiTheme="majorEastAsia" w:hint="eastAsia"/>
          <w:u w:val="single"/>
        </w:rPr>
        <w:t>や親戚</w:t>
      </w:r>
      <w:r w:rsidRPr="000002D2">
        <w:rPr>
          <w:rFonts w:asciiTheme="majorEastAsia" w:eastAsiaTheme="majorEastAsia" w:hAnsiTheme="majorEastAsia"/>
          <w:u w:val="single"/>
        </w:rPr>
        <w:t>が</w:t>
      </w:r>
      <w:r w:rsidRPr="000002D2">
        <w:rPr>
          <w:rFonts w:asciiTheme="majorEastAsia" w:eastAsiaTheme="majorEastAsia" w:hAnsiTheme="majorEastAsia"/>
        </w:rPr>
        <w:t>新型コロナウイルス感染症で亡くなった</w:t>
      </w:r>
    </w:p>
    <w:p w14:paraId="176E641F" w14:textId="0531E6AF" w:rsidR="00B46193" w:rsidRPr="000002D2" w:rsidRDefault="00B46193" w:rsidP="00B46193">
      <w:pPr>
        <w:widowControl/>
        <w:numPr>
          <w:ilvl w:val="0"/>
          <w:numId w:val="125"/>
        </w:numPr>
        <w:jc w:val="left"/>
        <w:rPr>
          <w:rFonts w:asciiTheme="majorEastAsia" w:eastAsiaTheme="majorEastAsia" w:hAnsiTheme="majorEastAsia"/>
        </w:rPr>
      </w:pPr>
      <w:r w:rsidRPr="000002D2">
        <w:rPr>
          <w:rFonts w:asciiTheme="majorEastAsia" w:eastAsiaTheme="majorEastAsia" w:hAnsiTheme="majorEastAsia"/>
          <w:u w:val="single"/>
        </w:rPr>
        <w:t>同僚や上司が</w:t>
      </w:r>
      <w:r w:rsidRPr="000002D2">
        <w:rPr>
          <w:rFonts w:asciiTheme="majorEastAsia" w:eastAsiaTheme="majorEastAsia" w:hAnsiTheme="majorEastAsia"/>
        </w:rPr>
        <w:t>新型コロナウイルスに感染したと診断された</w:t>
      </w:r>
    </w:p>
    <w:p w14:paraId="0103BAE7" w14:textId="77777777" w:rsidR="00B46193" w:rsidRPr="000002D2" w:rsidRDefault="00B46193" w:rsidP="00B46193">
      <w:pPr>
        <w:rPr>
          <w:rFonts w:asciiTheme="majorEastAsia" w:eastAsiaTheme="majorEastAsia" w:hAnsiTheme="majorEastAsia"/>
        </w:rPr>
      </w:pPr>
      <w:r w:rsidRPr="000002D2">
        <w:rPr>
          <w:rFonts w:asciiTheme="majorEastAsia" w:eastAsiaTheme="majorEastAsia" w:hAnsiTheme="majorEastAsia"/>
        </w:rPr>
        <w:t>＜選択肢＞</w:t>
      </w:r>
    </w:p>
    <w:p w14:paraId="0725E7E5" w14:textId="77777777" w:rsidR="00B46193" w:rsidRPr="000002D2" w:rsidRDefault="00B46193" w:rsidP="004A70DD">
      <w:pPr>
        <w:widowControl/>
        <w:numPr>
          <w:ilvl w:val="0"/>
          <w:numId w:val="124"/>
        </w:numPr>
        <w:jc w:val="left"/>
        <w:rPr>
          <w:rFonts w:asciiTheme="majorEastAsia" w:eastAsiaTheme="majorEastAsia" w:hAnsiTheme="majorEastAsia"/>
        </w:rPr>
      </w:pPr>
      <w:r w:rsidRPr="000002D2">
        <w:rPr>
          <w:rFonts w:asciiTheme="majorEastAsia" w:eastAsiaTheme="majorEastAsia" w:hAnsiTheme="majorEastAsia"/>
        </w:rPr>
        <w:t>最近1年間にあった</w:t>
      </w:r>
    </w:p>
    <w:p w14:paraId="543DE39B" w14:textId="77777777" w:rsidR="00B46193" w:rsidRPr="000002D2" w:rsidRDefault="00B46193" w:rsidP="004A70DD">
      <w:pPr>
        <w:widowControl/>
        <w:numPr>
          <w:ilvl w:val="0"/>
          <w:numId w:val="124"/>
        </w:numPr>
        <w:jc w:val="left"/>
        <w:rPr>
          <w:rFonts w:asciiTheme="majorEastAsia" w:eastAsiaTheme="majorEastAsia" w:hAnsiTheme="majorEastAsia"/>
        </w:rPr>
      </w:pPr>
      <w:r w:rsidRPr="000002D2">
        <w:rPr>
          <w:rFonts w:asciiTheme="majorEastAsia" w:eastAsiaTheme="majorEastAsia" w:hAnsiTheme="majorEastAsia" w:hint="eastAsia"/>
        </w:rPr>
        <w:t>1年以上</w:t>
      </w:r>
      <w:r w:rsidRPr="000002D2">
        <w:rPr>
          <w:rFonts w:asciiTheme="majorEastAsia" w:eastAsiaTheme="majorEastAsia" w:hAnsiTheme="majorEastAsia"/>
        </w:rPr>
        <w:t>前にあった</w:t>
      </w:r>
    </w:p>
    <w:p w14:paraId="6551851D" w14:textId="77777777" w:rsidR="00B46193" w:rsidRPr="000002D2" w:rsidRDefault="00B46193" w:rsidP="004A70DD">
      <w:pPr>
        <w:widowControl/>
        <w:numPr>
          <w:ilvl w:val="0"/>
          <w:numId w:val="124"/>
        </w:numPr>
        <w:jc w:val="left"/>
        <w:rPr>
          <w:rFonts w:asciiTheme="majorEastAsia" w:eastAsiaTheme="majorEastAsia" w:hAnsiTheme="majorEastAsia"/>
        </w:rPr>
      </w:pPr>
      <w:r w:rsidRPr="000002D2">
        <w:rPr>
          <w:rFonts w:asciiTheme="majorEastAsia" w:eastAsiaTheme="majorEastAsia" w:hAnsiTheme="majorEastAsia"/>
        </w:rPr>
        <w:t>なかった</w:t>
      </w:r>
      <w:r w:rsidRPr="000002D2">
        <w:rPr>
          <w:rFonts w:asciiTheme="majorEastAsia" w:eastAsiaTheme="majorEastAsia" w:hAnsiTheme="majorEastAsia" w:hint="eastAsia"/>
          <w:b/>
          <w:bCs/>
          <w:color w:val="00B050"/>
        </w:rPr>
        <w:t>（排他）</w:t>
      </w:r>
    </w:p>
    <w:p w14:paraId="7E27E2C1" w14:textId="1D15E298" w:rsidR="00B46193" w:rsidRPr="005D1BFC" w:rsidRDefault="001F5C24" w:rsidP="00363D68">
      <w:pPr>
        <w:rPr>
          <w:rFonts w:asciiTheme="majorEastAsia" w:eastAsiaTheme="majorEastAsia" w:hAnsiTheme="majorEastAsia"/>
          <w:color w:val="00B050"/>
          <w:szCs w:val="21"/>
        </w:rPr>
      </w:pPr>
      <w:r w:rsidRPr="005D1BFC">
        <w:rPr>
          <w:rFonts w:asciiTheme="majorEastAsia" w:eastAsiaTheme="majorEastAsia" w:hAnsiTheme="majorEastAsia"/>
          <w:color w:val="00B050"/>
          <w:szCs w:val="21"/>
        </w:rPr>
        <w:t xml:space="preserve">[選択肢] </w:t>
      </w:r>
      <w:r w:rsidRPr="005D1BFC">
        <w:rPr>
          <w:rFonts w:asciiTheme="majorEastAsia" w:eastAsiaTheme="majorEastAsia" w:hAnsiTheme="majorEastAsia" w:hint="eastAsia"/>
          <w:color w:val="00B050"/>
          <w:szCs w:val="21"/>
        </w:rPr>
        <w:t>番号は回答者へは表示しません</w:t>
      </w:r>
    </w:p>
    <w:p w14:paraId="6BA2AD45" w14:textId="77777777" w:rsidR="001F5C24" w:rsidRPr="000002D2" w:rsidRDefault="001F5C24" w:rsidP="00363D68">
      <w:pPr>
        <w:rPr>
          <w:rFonts w:asciiTheme="majorEastAsia" w:eastAsiaTheme="majorEastAsia" w:hAnsiTheme="majorEastAsia"/>
          <w:szCs w:val="21"/>
        </w:rPr>
      </w:pPr>
    </w:p>
    <w:p w14:paraId="497E7CED" w14:textId="73EAA240" w:rsidR="005F7D7B" w:rsidRPr="000002D2" w:rsidRDefault="005F7D7B" w:rsidP="00291EE1">
      <w:pPr>
        <w:pStyle w:val="af0"/>
      </w:pPr>
      <w:r w:rsidRPr="000002D2">
        <w:t>(Q</w:t>
      </w:r>
      <w:r w:rsidR="00291EE1" w:rsidRPr="000002D2">
        <w:t>25</w:t>
      </w:r>
      <w:r w:rsidRPr="000002D2">
        <w:t>)</w:t>
      </w:r>
      <w:r w:rsidR="00B501F3">
        <w:t xml:space="preserve"> </w:t>
      </w:r>
      <w:r w:rsidRPr="000002D2">
        <w:t>あなたは、</w:t>
      </w:r>
      <w:commentRangeStart w:id="13"/>
      <w:r w:rsidRPr="000002D2">
        <w:rPr>
          <w:color w:val="000000" w:themeColor="text1"/>
        </w:rPr>
        <w:t>最近</w:t>
      </w:r>
      <w:r w:rsidRPr="000002D2">
        <w:rPr>
          <w:rFonts w:hint="eastAsia"/>
          <w:color w:val="000000" w:themeColor="text1"/>
        </w:rPr>
        <w:t>2</w:t>
      </w:r>
      <w:r w:rsidRPr="000002D2">
        <w:rPr>
          <w:color w:val="000000" w:themeColor="text1"/>
        </w:rPr>
        <w:t>カ月間</w:t>
      </w:r>
      <w:r w:rsidRPr="000002D2">
        <w:t>に、下記のような出来事</w:t>
      </w:r>
      <w:commentRangeEnd w:id="13"/>
      <w:r w:rsidRPr="000002D2">
        <w:rPr>
          <w:rStyle w:val="aa"/>
        </w:rPr>
        <w:commentReference w:id="13"/>
      </w:r>
      <w:r w:rsidRPr="000002D2">
        <w:t>がありましたか。</w:t>
      </w:r>
    </w:p>
    <w:p w14:paraId="148B659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給与の未払いが起きた</w:t>
      </w:r>
    </w:p>
    <w:p w14:paraId="42C5355C"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上司から仕事を辞めるように促された</w:t>
      </w:r>
    </w:p>
    <w:p w14:paraId="229CECA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生活必需品を買うお金が足りなくなった</w:t>
      </w:r>
    </w:p>
    <w:p w14:paraId="792FA186"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食費が足りなくなった</w:t>
      </w:r>
    </w:p>
    <w:p w14:paraId="3354903C"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学費が払えなくなった</w:t>
      </w:r>
    </w:p>
    <w:p w14:paraId="4E2E1FB1"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家賃・住宅ローンが払えなくなった</w:t>
      </w:r>
    </w:p>
    <w:p w14:paraId="5A82B79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医療にかかるためのお金が足りなくなった</w:t>
      </w:r>
    </w:p>
    <w:p w14:paraId="63CA2A71"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歯科にかかるためのお金が足りなくなった</w:t>
      </w:r>
    </w:p>
    <w:p w14:paraId="5DCB244A"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オンライン診療を受けた</w:t>
      </w:r>
    </w:p>
    <w:p w14:paraId="553C12A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Apple</w:t>
      </w:r>
      <w:r w:rsidRPr="000002D2">
        <w:rPr>
          <w:rFonts w:asciiTheme="majorEastAsia" w:eastAsiaTheme="majorEastAsia" w:hAnsiTheme="majorEastAsia" w:cs="ＭＳ 明朝"/>
          <w:color w:val="000000"/>
        </w:rPr>
        <w:t xml:space="preserve"> watch</w:t>
      </w:r>
      <w:r w:rsidRPr="000002D2">
        <w:rPr>
          <w:rFonts w:asciiTheme="majorEastAsia" w:eastAsiaTheme="majorEastAsia" w:hAnsiTheme="majorEastAsia" w:cs="ＭＳ 明朝" w:hint="eastAsia"/>
          <w:color w:val="000000"/>
        </w:rPr>
        <w:t>などのスマートウォッチを使っている</w:t>
      </w:r>
    </w:p>
    <w:p w14:paraId="7CA4A6D2"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lastRenderedPageBreak/>
        <w:t>オンラインでの飲み会に参加した</w:t>
      </w:r>
    </w:p>
    <w:p w14:paraId="53A0C6CA"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新型コロナウイルス感染症の追跡ア</w:t>
      </w:r>
      <w:r w:rsidRPr="000002D2">
        <w:rPr>
          <w:rFonts w:asciiTheme="majorEastAsia" w:eastAsiaTheme="majorEastAsia" w:hAnsiTheme="majorEastAsia" w:cs="ＭＳ 明朝"/>
          <w:color w:val="000000" w:themeColor="text1"/>
        </w:rPr>
        <w:t>プリCOCOAを使った</w:t>
      </w:r>
    </w:p>
    <w:p w14:paraId="59F72100"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家計の先行きについて不安を感じた</w:t>
      </w:r>
    </w:p>
    <w:p w14:paraId="78B9F33C"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死んでしまいたいと思うことがあった</w:t>
      </w:r>
    </w:p>
    <w:p w14:paraId="10B536C4"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新型コロナウイルス感染症に関連して、何らかの差別を受けたと感じた</w:t>
      </w:r>
    </w:p>
    <w:p w14:paraId="1302BB52"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新型コロナウイルス感染症に関連して、自分や家族が悪口を言われた</w:t>
      </w:r>
    </w:p>
    <w:p w14:paraId="6AD90284"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新型コロナウイルスの感染がわかった方の住まいや勤務地などを、うわさすること</w:t>
      </w:r>
    </w:p>
    <w:p w14:paraId="224277F8"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hint="eastAsia"/>
          <w:color w:val="000000"/>
        </w:rPr>
        <w:t>新型コロナウイルスの差別や嫌がらせを見かけて、そのまま見過ごすこと</w:t>
      </w:r>
    </w:p>
    <w:p w14:paraId="6B011BDD"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殴られる、けられる、物を投げつけられる、閉じ込められるなどの身体的暴行を受けた</w:t>
      </w:r>
    </w:p>
    <w:p w14:paraId="2496E506" w14:textId="77777777" w:rsidR="005F7D7B" w:rsidRPr="000002D2" w:rsidRDefault="005F7D7B" w:rsidP="004A70DD">
      <w:pPr>
        <w:pStyle w:val="a9"/>
        <w:widowControl/>
        <w:numPr>
          <w:ilvl w:val="0"/>
          <w:numId w:val="127"/>
        </w:numPr>
        <w:pBdr>
          <w:top w:val="nil"/>
          <w:left w:val="nil"/>
          <w:bottom w:val="nil"/>
          <w:right w:val="nil"/>
          <w:between w:val="nil"/>
        </w:pBdr>
        <w:ind w:leftChars="0"/>
        <w:jc w:val="left"/>
        <w:rPr>
          <w:rFonts w:asciiTheme="majorEastAsia" w:eastAsiaTheme="majorEastAsia" w:hAnsiTheme="majorEastAsia" w:cs="ＭＳ 明朝"/>
          <w:color w:val="000000"/>
        </w:rPr>
      </w:pPr>
      <w:r w:rsidRPr="000002D2">
        <w:rPr>
          <w:rFonts w:asciiTheme="majorEastAsia" w:eastAsiaTheme="majorEastAsia" w:hAnsiTheme="majorEastAsia" w:cs="ＭＳ 明朝"/>
          <w:color w:val="000000"/>
        </w:rPr>
        <w:t>暴言を吐かれる、嫌みを言われる、長い間無視されるなどの自尊心を傷つけられる行為を受けた</w:t>
      </w:r>
    </w:p>
    <w:p w14:paraId="4BDCD4D8" w14:textId="77777777" w:rsidR="005F7D7B" w:rsidRPr="000002D2" w:rsidRDefault="005F7D7B" w:rsidP="005F7D7B">
      <w:pPr>
        <w:rPr>
          <w:rFonts w:asciiTheme="majorEastAsia" w:eastAsiaTheme="majorEastAsia" w:hAnsiTheme="majorEastAsia"/>
        </w:rPr>
      </w:pPr>
      <w:r w:rsidRPr="000002D2">
        <w:rPr>
          <w:rFonts w:asciiTheme="majorEastAsia" w:eastAsiaTheme="majorEastAsia" w:hAnsiTheme="majorEastAsia"/>
        </w:rPr>
        <w:t>＜選択肢＞</w:t>
      </w:r>
    </w:p>
    <w:p w14:paraId="71DE4F1D" w14:textId="77777777" w:rsidR="005F7D7B" w:rsidRPr="000002D2" w:rsidRDefault="005F7D7B" w:rsidP="004A70DD">
      <w:pPr>
        <w:widowControl/>
        <w:numPr>
          <w:ilvl w:val="0"/>
          <w:numId w:val="12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あった（</w:t>
      </w:r>
      <w:r w:rsidRPr="000002D2">
        <w:rPr>
          <w:rFonts w:asciiTheme="majorEastAsia" w:eastAsiaTheme="majorEastAsia" w:hAnsiTheme="majorEastAsia"/>
          <w:color w:val="000000" w:themeColor="text1"/>
        </w:rPr>
        <w:t>最近</w:t>
      </w:r>
      <w:r w:rsidRPr="000002D2">
        <w:rPr>
          <w:rFonts w:asciiTheme="majorEastAsia" w:eastAsiaTheme="majorEastAsia" w:hAnsiTheme="majorEastAsia" w:hint="eastAsia"/>
          <w:color w:val="000000" w:themeColor="text1"/>
        </w:rPr>
        <w:t>2</w:t>
      </w:r>
      <w:r w:rsidRPr="000002D2">
        <w:rPr>
          <w:rFonts w:asciiTheme="majorEastAsia" w:eastAsiaTheme="majorEastAsia" w:hAnsiTheme="majorEastAsia"/>
          <w:color w:val="000000" w:themeColor="text1"/>
        </w:rPr>
        <w:t>カ月間</w:t>
      </w:r>
      <w:r w:rsidRPr="000002D2">
        <w:rPr>
          <w:rFonts w:asciiTheme="majorEastAsia" w:eastAsiaTheme="majorEastAsia" w:hAnsiTheme="majorEastAsia"/>
        </w:rPr>
        <w:t>に、</w:t>
      </w:r>
      <w:r w:rsidRPr="000002D2">
        <w:rPr>
          <w:rFonts w:asciiTheme="majorEastAsia" w:eastAsiaTheme="majorEastAsia" w:hAnsiTheme="majorEastAsia" w:cs="Century"/>
          <w:color w:val="000000"/>
        </w:rPr>
        <w:t>はじめて経験した</w:t>
      </w:r>
      <w:r w:rsidRPr="000002D2">
        <w:rPr>
          <w:rFonts w:asciiTheme="majorEastAsia" w:eastAsiaTheme="majorEastAsia" w:hAnsiTheme="majorEastAsia" w:cs="Century" w:hint="eastAsia"/>
          <w:color w:val="000000"/>
        </w:rPr>
        <w:t>）</w:t>
      </w:r>
    </w:p>
    <w:p w14:paraId="788DF3E8" w14:textId="77777777" w:rsidR="005F7D7B" w:rsidRPr="000002D2" w:rsidRDefault="005F7D7B" w:rsidP="004A70DD">
      <w:pPr>
        <w:widowControl/>
        <w:numPr>
          <w:ilvl w:val="0"/>
          <w:numId w:val="12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あった</w:t>
      </w:r>
      <w:r w:rsidRPr="000002D2">
        <w:rPr>
          <w:rFonts w:asciiTheme="majorEastAsia" w:eastAsiaTheme="majorEastAsia" w:hAnsiTheme="majorEastAsia" w:cs="Century" w:hint="eastAsia"/>
          <w:color w:val="000000" w:themeColor="text1"/>
        </w:rPr>
        <w:t>（以前にもあった）</w:t>
      </w:r>
    </w:p>
    <w:p w14:paraId="78D30C88" w14:textId="77777777" w:rsidR="005F7D7B" w:rsidRPr="000002D2" w:rsidRDefault="005F7D7B" w:rsidP="004A70DD">
      <w:pPr>
        <w:widowControl/>
        <w:numPr>
          <w:ilvl w:val="0"/>
          <w:numId w:val="126"/>
        </w:numPr>
        <w:jc w:val="left"/>
        <w:rPr>
          <w:rFonts w:asciiTheme="majorEastAsia" w:eastAsiaTheme="majorEastAsia" w:hAnsiTheme="majorEastAsia"/>
        </w:rPr>
      </w:pPr>
      <w:r w:rsidRPr="000002D2">
        <w:rPr>
          <w:rFonts w:asciiTheme="majorEastAsia" w:eastAsiaTheme="majorEastAsia" w:hAnsiTheme="majorEastAsia" w:cs="Century"/>
          <w:color w:val="000000" w:themeColor="text1"/>
        </w:rPr>
        <w:t>なかった</w:t>
      </w:r>
      <w:r w:rsidRPr="000002D2">
        <w:rPr>
          <w:rFonts w:asciiTheme="majorEastAsia" w:eastAsiaTheme="majorEastAsia" w:hAnsiTheme="majorEastAsia" w:cs="Century" w:hint="eastAsia"/>
          <w:color w:val="000000" w:themeColor="text1"/>
        </w:rPr>
        <w:t>（以前にはあった）</w:t>
      </w:r>
    </w:p>
    <w:p w14:paraId="5394A3FB" w14:textId="77777777" w:rsidR="005F7D7B" w:rsidRPr="000002D2" w:rsidRDefault="005F7D7B" w:rsidP="004A70DD">
      <w:pPr>
        <w:widowControl/>
        <w:numPr>
          <w:ilvl w:val="0"/>
          <w:numId w:val="126"/>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themeColor="text1"/>
        </w:rPr>
        <w:t>これまで</w:t>
      </w:r>
      <w:r w:rsidRPr="000002D2">
        <w:rPr>
          <w:rFonts w:asciiTheme="majorEastAsia" w:eastAsiaTheme="majorEastAsia" w:hAnsiTheme="majorEastAsia" w:cs="Century"/>
          <w:color w:val="000000" w:themeColor="text1"/>
        </w:rPr>
        <w:t>一度もなかった</w:t>
      </w:r>
    </w:p>
    <w:p w14:paraId="25A8F74A" w14:textId="77777777" w:rsidR="00AB3AF8" w:rsidRPr="000002D2" w:rsidRDefault="00AB3AF8" w:rsidP="00AB3AF8">
      <w:pPr>
        <w:rPr>
          <w:rFonts w:asciiTheme="majorEastAsia" w:eastAsiaTheme="majorEastAsia" w:hAnsiTheme="majorEastAsia"/>
          <w:szCs w:val="21"/>
        </w:rPr>
      </w:pPr>
    </w:p>
    <w:p w14:paraId="18679331" w14:textId="77777777" w:rsidR="00735F49" w:rsidRPr="00FE1908" w:rsidRDefault="00CF1E95" w:rsidP="00735F49">
      <w:pPr>
        <w:pStyle w:val="af0"/>
        <w:rPr>
          <w:rFonts w:cs="Arial Unicode MS"/>
          <w:szCs w:val="21"/>
        </w:rPr>
      </w:pPr>
      <w:r w:rsidRPr="000002D2">
        <w:rPr>
          <w:rFonts w:hint="eastAsia"/>
        </w:rPr>
        <w:t>(</w:t>
      </w:r>
      <w:r w:rsidR="00363D68" w:rsidRPr="000002D2">
        <w:t>Q</w:t>
      </w:r>
      <w:r w:rsidR="00207977" w:rsidRPr="000002D2">
        <w:t>26</w:t>
      </w:r>
      <w:r w:rsidRPr="000002D2">
        <w:rPr>
          <w:rFonts w:hint="eastAsia"/>
        </w:rPr>
        <w:t>)</w:t>
      </w:r>
      <w:r w:rsidR="00B501F3">
        <w:t xml:space="preserve"> </w:t>
      </w:r>
      <w:r w:rsidR="00735F49">
        <w:rPr>
          <w:rFonts w:hint="eastAsia"/>
        </w:rPr>
        <w:t>QOLに関する項目は非公開です（EQ-5D：研究メンバーには別途情報提供します）</w:t>
      </w:r>
      <w:r w:rsidR="00735F49" w:rsidRPr="00FE1908">
        <w:rPr>
          <w:rFonts w:cs="Arial Unicode MS"/>
          <w:szCs w:val="21"/>
        </w:rPr>
        <w:t xml:space="preserve"> </w:t>
      </w:r>
    </w:p>
    <w:p w14:paraId="18CD71E6" w14:textId="58866B88" w:rsidR="00AB3AF8" w:rsidRPr="00735F49" w:rsidRDefault="00AB3AF8" w:rsidP="00D23DA0">
      <w:pPr>
        <w:pStyle w:val="af0"/>
      </w:pPr>
    </w:p>
    <w:p w14:paraId="4CA36DB1" w14:textId="0DD38FEA" w:rsidR="00AB3AF8" w:rsidRPr="000002D2" w:rsidRDefault="00CF1E95" w:rsidP="00D23DA0">
      <w:pPr>
        <w:pStyle w:val="af0"/>
      </w:pPr>
      <w:r w:rsidRPr="000002D2">
        <w:rPr>
          <w:rFonts w:hint="eastAsia"/>
        </w:rPr>
        <w:t>(</w:t>
      </w:r>
      <w:r w:rsidR="00363D68" w:rsidRPr="000002D2">
        <w:t>Q</w:t>
      </w:r>
      <w:r w:rsidRPr="000002D2">
        <w:rPr>
          <w:rFonts w:hint="eastAsia"/>
        </w:rPr>
        <w:t>2</w:t>
      </w:r>
      <w:r w:rsidR="00207977" w:rsidRPr="000002D2">
        <w:t>7</w:t>
      </w:r>
      <w:r w:rsidRPr="000002D2">
        <w:rPr>
          <w:rFonts w:hint="eastAsia"/>
        </w:rPr>
        <w:t>)</w:t>
      </w:r>
      <w:r w:rsidR="00B501F3">
        <w:t xml:space="preserve"> </w:t>
      </w:r>
      <w:commentRangeStart w:id="14"/>
      <w:r w:rsidRPr="000002D2">
        <w:rPr>
          <w:rFonts w:hint="eastAsia"/>
          <w:u w:val="single"/>
        </w:rPr>
        <w:t>最近</w:t>
      </w:r>
      <w:r w:rsidR="009D2D42" w:rsidRPr="000002D2">
        <w:rPr>
          <w:rFonts w:hint="eastAsia"/>
          <w:u w:val="single"/>
        </w:rPr>
        <w:t>2</w:t>
      </w:r>
      <w:r w:rsidRPr="000002D2">
        <w:rPr>
          <w:rFonts w:hint="eastAsia"/>
          <w:u w:val="single"/>
        </w:rPr>
        <w:t>ヶ月間</w:t>
      </w:r>
      <w:r w:rsidR="00AB3AF8" w:rsidRPr="000002D2">
        <w:rPr>
          <w:rFonts w:hint="eastAsia"/>
        </w:rPr>
        <w:t>の時期に</w:t>
      </w:r>
      <w:commentRangeEnd w:id="14"/>
      <w:r w:rsidR="001F6F8D" w:rsidRPr="000002D2">
        <w:rPr>
          <w:rStyle w:val="aa"/>
        </w:rPr>
        <w:commentReference w:id="14"/>
      </w:r>
      <w:r w:rsidR="00D407CE" w:rsidRPr="000002D2">
        <w:rPr>
          <w:rFonts w:hint="eastAsia"/>
        </w:rPr>
        <w:t>、</w:t>
      </w:r>
      <w:r w:rsidR="0020154F" w:rsidRPr="000002D2">
        <w:rPr>
          <w:rFonts w:hint="eastAsia"/>
        </w:rPr>
        <w:t>できなくなったり、延期したりした医療や病気などに関する出来事がありましたか。</w:t>
      </w:r>
    </w:p>
    <w:p w14:paraId="67AB8B7F"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いつも使っている薬（医師からの処方薬）を切らした</w:t>
      </w:r>
    </w:p>
    <w:p w14:paraId="3B138577"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持病が悪化した</w:t>
      </w:r>
    </w:p>
    <w:p w14:paraId="76F40982"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予定通りの通院ができなかった（控えた）</w:t>
      </w:r>
    </w:p>
    <w:p w14:paraId="0B1DB3EB"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予期していなかった症状や病状による通院や受診ができなかった（控えた）</w:t>
      </w:r>
    </w:p>
    <w:p w14:paraId="0D8C033C"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入院ができなかった・延期になった</w:t>
      </w:r>
    </w:p>
    <w:p w14:paraId="4F64C580"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治療（手術）ができなかった（延期になった）</w:t>
      </w:r>
    </w:p>
    <w:p w14:paraId="67F99BE2"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治療（手術以外）ができなかった（延期になった）</w:t>
      </w:r>
    </w:p>
    <w:p w14:paraId="6DDE2BE1"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歯科医院へ治療目的の通院ができなかった（控えた）</w:t>
      </w:r>
    </w:p>
    <w:p w14:paraId="7F463D76"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歯科医院へ治療以外の目的（健診など）での通院ができなかった（控えた）</w:t>
      </w:r>
    </w:p>
    <w:p w14:paraId="44B0D945"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妊娠を計画していたが、妊娠しないようにした（避妊した）</w:t>
      </w:r>
    </w:p>
    <w:p w14:paraId="4F8BFA37"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不妊治療を延期・中断した</w:t>
      </w:r>
    </w:p>
    <w:p w14:paraId="480AFB21"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妊娠を計画していたが、妊娠することを諦めた</w:t>
      </w:r>
    </w:p>
    <w:p w14:paraId="6850F116"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自分が介護サービスを受けられなかった</w:t>
      </w:r>
    </w:p>
    <w:p w14:paraId="043DB981"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家族が介護サービスを受けられなかった</w:t>
      </w:r>
    </w:p>
    <w:p w14:paraId="4F023B8A"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健康診断を受診できなかった（延期になった）</w:t>
      </w:r>
    </w:p>
    <w:p w14:paraId="23B30762"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がん検診を受診できなかった（延期になった）</w:t>
      </w:r>
    </w:p>
    <w:p w14:paraId="262F03CF"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保健センターでの乳幼児健診（1歳6ヶ月健診や3歳児健診など）や予防接種を受けられなかった（延期になった）</w:t>
      </w:r>
    </w:p>
    <w:p w14:paraId="74B1E16E"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lastRenderedPageBreak/>
        <w:t>医療機関での乳幼児健診や予防接種を受けられなかった（延期になった）</w:t>
      </w:r>
    </w:p>
    <w:p w14:paraId="672232DE" w14:textId="77777777" w:rsidR="00F62C52" w:rsidRPr="00F62C5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病院へのお見舞いに行けなかった（控えた）</w:t>
      </w:r>
    </w:p>
    <w:p w14:paraId="7C968B11" w14:textId="26065CDF" w:rsidR="001F6F8D" w:rsidRPr="000002D2" w:rsidRDefault="00F62C52" w:rsidP="00F62C52">
      <w:pPr>
        <w:widowControl/>
        <w:numPr>
          <w:ilvl w:val="0"/>
          <w:numId w:val="64"/>
        </w:numPr>
        <w:jc w:val="left"/>
        <w:rPr>
          <w:rFonts w:asciiTheme="majorEastAsia" w:eastAsiaTheme="majorEastAsia" w:hAnsiTheme="majorEastAsia"/>
          <w:szCs w:val="21"/>
        </w:rPr>
      </w:pPr>
      <w:r w:rsidRPr="00F62C52">
        <w:rPr>
          <w:rFonts w:asciiTheme="majorEastAsia" w:eastAsiaTheme="majorEastAsia" w:hAnsiTheme="majorEastAsia" w:hint="eastAsia"/>
          <w:szCs w:val="21"/>
        </w:rPr>
        <w:t>葬儀や法事に行けなかった（控えた）</w:t>
      </w:r>
    </w:p>
    <w:p w14:paraId="7D1E732C" w14:textId="3EB15A1D" w:rsidR="00AB3AF8" w:rsidRPr="000002D2" w:rsidRDefault="003E7C68" w:rsidP="003E7C68">
      <w:pPr>
        <w:widowControl/>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14354F9B" w14:textId="77777777" w:rsidR="00AB3AF8" w:rsidRPr="000002D2" w:rsidRDefault="00AB3AF8" w:rsidP="004A70DD">
      <w:pPr>
        <w:widowControl/>
        <w:numPr>
          <w:ilvl w:val="0"/>
          <w:numId w:val="65"/>
        </w:numPr>
        <w:jc w:val="left"/>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5C3BA115" w14:textId="77777777" w:rsidR="00AB3AF8" w:rsidRPr="000002D2" w:rsidRDefault="00AB3AF8" w:rsidP="004A70DD">
      <w:pPr>
        <w:widowControl/>
        <w:numPr>
          <w:ilvl w:val="0"/>
          <w:numId w:val="65"/>
        </w:numPr>
        <w:jc w:val="left"/>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769F902C" w14:textId="77777777" w:rsidR="00AB3AF8" w:rsidRPr="000002D2" w:rsidRDefault="00AB3AF8" w:rsidP="004A70DD">
      <w:pPr>
        <w:widowControl/>
        <w:numPr>
          <w:ilvl w:val="0"/>
          <w:numId w:val="65"/>
        </w:numPr>
        <w:jc w:val="left"/>
        <w:rPr>
          <w:rFonts w:asciiTheme="majorEastAsia" w:eastAsiaTheme="majorEastAsia" w:hAnsiTheme="majorEastAsia"/>
          <w:szCs w:val="21"/>
        </w:rPr>
      </w:pPr>
      <w:r w:rsidRPr="000002D2">
        <w:rPr>
          <w:rFonts w:asciiTheme="majorEastAsia" w:eastAsiaTheme="majorEastAsia" w:hAnsiTheme="majorEastAsia" w:hint="eastAsia"/>
          <w:szCs w:val="21"/>
        </w:rPr>
        <w:t>該当しない（もともと予定がないなど）</w:t>
      </w:r>
    </w:p>
    <w:p w14:paraId="343772E7" w14:textId="77777777" w:rsidR="00AB3AF8" w:rsidRPr="000002D2" w:rsidRDefault="00AB3AF8" w:rsidP="00AB3AF8">
      <w:pPr>
        <w:rPr>
          <w:rFonts w:asciiTheme="majorEastAsia" w:eastAsiaTheme="majorEastAsia" w:hAnsiTheme="majorEastAsia"/>
          <w:szCs w:val="21"/>
        </w:rPr>
      </w:pPr>
    </w:p>
    <w:p w14:paraId="04123DA9" w14:textId="42BB52D3" w:rsidR="00AB3AF8" w:rsidRPr="000002D2" w:rsidRDefault="003E6A8C" w:rsidP="00D23DA0">
      <w:pPr>
        <w:pStyle w:val="af0"/>
      </w:pPr>
      <w:r w:rsidRPr="000002D2">
        <w:rPr>
          <w:rFonts w:hint="eastAsia"/>
        </w:rPr>
        <w:t>(</w:t>
      </w:r>
      <w:r w:rsidR="00363D68" w:rsidRPr="000002D2">
        <w:t>Q</w:t>
      </w:r>
      <w:r w:rsidRPr="000002D2">
        <w:rPr>
          <w:rFonts w:hint="eastAsia"/>
        </w:rPr>
        <w:t>2</w:t>
      </w:r>
      <w:r w:rsidR="0031017B" w:rsidRPr="000002D2">
        <w:t>8</w:t>
      </w:r>
      <w:r w:rsidRPr="000002D2">
        <w:rPr>
          <w:rFonts w:hint="eastAsia"/>
        </w:rPr>
        <w:t>)</w:t>
      </w:r>
      <w:r w:rsidR="00B501F3">
        <w:t xml:space="preserve"> </w:t>
      </w:r>
      <w:r w:rsidR="00A81D9F" w:rsidRPr="000002D2">
        <w:rPr>
          <w:rFonts w:hint="eastAsia"/>
        </w:rPr>
        <w:t>あなたは、最近1ヶ月間に、下記のような行動を取りましたか。</w:t>
      </w:r>
    </w:p>
    <w:p w14:paraId="23098F69"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消毒用アルコールで手や指を消毒した</w:t>
      </w:r>
    </w:p>
    <w:p w14:paraId="40CF6E76"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石けん・ハンドソープを用いて15秒以上の手洗いを行った</w:t>
      </w:r>
    </w:p>
    <w:p w14:paraId="70CD6AFF"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帰宅時などに、うがいをした</w:t>
      </w:r>
    </w:p>
    <w:p w14:paraId="138EB971"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せきエチケットを行った</w:t>
      </w:r>
    </w:p>
    <w:p w14:paraId="656CE0D1"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洗っていない手で目や鼻、口を触らないようにした</w:t>
      </w:r>
    </w:p>
    <w:p w14:paraId="1CF997AE"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ドアノブなど人の手が触れやすい物を消毒した</w:t>
      </w:r>
    </w:p>
    <w:p w14:paraId="2E3CBB50"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窓を開けて部屋の換気をした</w:t>
      </w:r>
    </w:p>
    <w:p w14:paraId="6AEAC261"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人がいる場所でマスクをした</w:t>
      </w:r>
    </w:p>
    <w:p w14:paraId="4B2FE6AB"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旅行を控えた</w:t>
      </w:r>
    </w:p>
    <w:p w14:paraId="07B10976"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不要不急の外出・出張を控えた</w:t>
      </w:r>
    </w:p>
    <w:p w14:paraId="2DC4B774"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近距離（1メートル以内）で会話や発声をしないようにした</w:t>
      </w:r>
    </w:p>
    <w:p w14:paraId="6EBEB0D5"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ソーシャルディスタンス（人と2メートル以上離れること）をとるようにした</w:t>
      </w:r>
    </w:p>
    <w:p w14:paraId="2492D776"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感染リスクの高いと思われる人と会うことを避けた</w:t>
      </w:r>
    </w:p>
    <w:p w14:paraId="30609BEA"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人が密集しているところに行かないようにした</w:t>
      </w:r>
    </w:p>
    <w:p w14:paraId="054A35E1"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栄養バランスのよい食事をとった</w:t>
      </w:r>
    </w:p>
    <w:p w14:paraId="0B01B25D"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規則正しい生活を送るようにした</w:t>
      </w:r>
    </w:p>
    <w:p w14:paraId="5B24410C"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朝食を食べた</w:t>
      </w:r>
    </w:p>
    <w:p w14:paraId="18E04A18"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飲食店の店内利用を控えた</w:t>
      </w:r>
    </w:p>
    <w:p w14:paraId="6F87414C" w14:textId="77777777" w:rsidR="00F62C52" w:rsidRPr="00F62C5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タバコの煙（受動喫煙）を避けた</w:t>
      </w:r>
    </w:p>
    <w:p w14:paraId="79B8A3CB" w14:textId="32E104DC" w:rsidR="00AB3AF8" w:rsidRPr="000002D2" w:rsidRDefault="00F62C52" w:rsidP="00F62C52">
      <w:pPr>
        <w:pStyle w:val="a9"/>
        <w:widowControl/>
        <w:numPr>
          <w:ilvl w:val="0"/>
          <w:numId w:val="79"/>
        </w:numPr>
        <w:ind w:leftChars="0"/>
        <w:jc w:val="left"/>
        <w:rPr>
          <w:rFonts w:asciiTheme="majorEastAsia" w:eastAsiaTheme="majorEastAsia" w:hAnsiTheme="majorEastAsia"/>
          <w:szCs w:val="21"/>
        </w:rPr>
      </w:pPr>
      <w:r w:rsidRPr="00F62C52">
        <w:rPr>
          <w:rFonts w:asciiTheme="majorEastAsia" w:eastAsiaTheme="majorEastAsia" w:hAnsiTheme="majorEastAsia" w:hint="eastAsia"/>
          <w:szCs w:val="21"/>
        </w:rPr>
        <w:t>友人や同僚とハグした（家族や恋人とのハグは含みません）</w:t>
      </w:r>
    </w:p>
    <w:p w14:paraId="3B70ABCA" w14:textId="552708FF" w:rsidR="00AB3AF8" w:rsidRPr="000002D2" w:rsidRDefault="00525212"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6C7B46C3" w14:textId="77777777" w:rsidR="00AB3AF8" w:rsidRPr="000002D2" w:rsidRDefault="00AB3AF8" w:rsidP="00C67D39">
      <w:pPr>
        <w:pStyle w:val="a9"/>
        <w:widowControl/>
        <w:numPr>
          <w:ilvl w:val="0"/>
          <w:numId w:val="18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いつもした</w:t>
      </w:r>
    </w:p>
    <w:p w14:paraId="505693A3" w14:textId="77777777" w:rsidR="00AB3AF8" w:rsidRPr="000002D2" w:rsidRDefault="00AB3AF8" w:rsidP="00C67D39">
      <w:pPr>
        <w:pStyle w:val="a9"/>
        <w:widowControl/>
        <w:numPr>
          <w:ilvl w:val="0"/>
          <w:numId w:val="18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時々した</w:t>
      </w:r>
    </w:p>
    <w:p w14:paraId="246AA42A" w14:textId="77777777" w:rsidR="00AB3AF8" w:rsidRPr="000002D2" w:rsidRDefault="00AB3AF8" w:rsidP="00C67D39">
      <w:pPr>
        <w:pStyle w:val="a9"/>
        <w:widowControl/>
        <w:numPr>
          <w:ilvl w:val="0"/>
          <w:numId w:val="18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とんどしなかった</w:t>
      </w:r>
    </w:p>
    <w:p w14:paraId="2A28B1D5" w14:textId="2FE726D9" w:rsidR="00AB3AF8" w:rsidRPr="000002D2" w:rsidRDefault="003466CF" w:rsidP="00C67D39">
      <w:pPr>
        <w:pStyle w:val="a9"/>
        <w:widowControl/>
        <w:numPr>
          <w:ilvl w:val="0"/>
          <w:numId w:val="18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全く</w:t>
      </w:r>
      <w:r w:rsidR="00AB3AF8" w:rsidRPr="000002D2">
        <w:rPr>
          <w:rFonts w:asciiTheme="majorEastAsia" w:eastAsiaTheme="majorEastAsia" w:hAnsiTheme="majorEastAsia" w:hint="eastAsia"/>
          <w:szCs w:val="21"/>
        </w:rPr>
        <w:t>しなかった</w:t>
      </w:r>
    </w:p>
    <w:p w14:paraId="51CA2806" w14:textId="77777777" w:rsidR="003032DB" w:rsidRPr="000002D2" w:rsidRDefault="003032DB" w:rsidP="003032DB">
      <w:pPr>
        <w:pStyle w:val="a9"/>
        <w:widowControl/>
        <w:ind w:leftChars="0" w:left="360"/>
        <w:jc w:val="left"/>
        <w:rPr>
          <w:rFonts w:asciiTheme="majorEastAsia" w:eastAsiaTheme="majorEastAsia" w:hAnsiTheme="majorEastAsia"/>
          <w:szCs w:val="21"/>
        </w:rPr>
      </w:pPr>
    </w:p>
    <w:p w14:paraId="17FCDA14" w14:textId="6C53C04D" w:rsidR="009E4879" w:rsidRPr="000002D2" w:rsidRDefault="009E4879" w:rsidP="0080327B">
      <w:pPr>
        <w:pStyle w:val="af0"/>
        <w:jc w:val="left"/>
      </w:pPr>
      <w:commentRangeStart w:id="15"/>
      <w:r w:rsidRPr="000002D2">
        <w:rPr>
          <w:rFonts w:hint="eastAsia"/>
        </w:rPr>
        <w:t>(</w:t>
      </w:r>
      <w:r w:rsidRPr="000002D2">
        <w:t>Q2</w:t>
      </w:r>
      <w:r w:rsidR="0080327B" w:rsidRPr="000002D2">
        <w:t>9</w:t>
      </w:r>
      <w:r w:rsidRPr="000002D2">
        <w:rPr>
          <w:rFonts w:hint="eastAsia"/>
        </w:rPr>
        <w:t>)</w:t>
      </w:r>
      <w:commentRangeEnd w:id="15"/>
      <w:r w:rsidRPr="000002D2">
        <w:rPr>
          <w:rStyle w:val="aa"/>
        </w:rPr>
        <w:commentReference w:id="15"/>
      </w:r>
      <w:r w:rsidR="00B501F3">
        <w:t xml:space="preserve"> </w:t>
      </w:r>
      <w:r w:rsidR="00F62C52" w:rsidRPr="00F62C52">
        <w:rPr>
          <w:rFonts w:hint="eastAsia"/>
        </w:rPr>
        <w:t>最近1週間を通して、以下の体の問題について、どの程度悩まされていますか。</w:t>
      </w:r>
    </w:p>
    <w:p w14:paraId="5A470183" w14:textId="77777777" w:rsidR="009E4879" w:rsidRPr="000002D2" w:rsidRDefault="009E4879" w:rsidP="004A70DD">
      <w:pPr>
        <w:pStyle w:val="a9"/>
        <w:widowControl/>
        <w:numPr>
          <w:ilvl w:val="0"/>
          <w:numId w:val="154"/>
        </w:numPr>
        <w:ind w:leftChars="0"/>
        <w:jc w:val="left"/>
        <w:rPr>
          <w:rFonts w:asciiTheme="majorEastAsia" w:eastAsiaTheme="majorEastAsia" w:hAnsiTheme="majorEastAsia"/>
        </w:rPr>
      </w:pPr>
      <w:r w:rsidRPr="000002D2">
        <w:rPr>
          <w:rFonts w:asciiTheme="majorEastAsia" w:eastAsiaTheme="majorEastAsia" w:hAnsiTheme="majorEastAsia" w:hint="eastAsia"/>
        </w:rPr>
        <w:t>胃腸の不調</w:t>
      </w:r>
    </w:p>
    <w:p w14:paraId="7111ED08" w14:textId="77777777" w:rsidR="009E4879" w:rsidRPr="000002D2" w:rsidRDefault="009E4879" w:rsidP="004A70DD">
      <w:pPr>
        <w:pStyle w:val="a9"/>
        <w:widowControl/>
        <w:numPr>
          <w:ilvl w:val="0"/>
          <w:numId w:val="154"/>
        </w:numPr>
        <w:ind w:leftChars="0"/>
        <w:jc w:val="left"/>
        <w:rPr>
          <w:rFonts w:asciiTheme="majorEastAsia" w:eastAsiaTheme="majorEastAsia" w:hAnsiTheme="majorEastAsia"/>
        </w:rPr>
      </w:pPr>
      <w:r w:rsidRPr="000002D2">
        <w:rPr>
          <w:rFonts w:asciiTheme="majorEastAsia" w:eastAsiaTheme="majorEastAsia" w:hAnsiTheme="majorEastAsia" w:hint="eastAsia"/>
        </w:rPr>
        <w:t>背中、または腰の痛み</w:t>
      </w:r>
    </w:p>
    <w:p w14:paraId="57BF4211" w14:textId="77777777" w:rsidR="009E4879" w:rsidRPr="000002D2" w:rsidRDefault="009E4879" w:rsidP="004A70DD">
      <w:pPr>
        <w:pStyle w:val="a9"/>
        <w:widowControl/>
        <w:numPr>
          <w:ilvl w:val="0"/>
          <w:numId w:val="154"/>
        </w:numPr>
        <w:ind w:leftChars="0"/>
        <w:jc w:val="left"/>
        <w:rPr>
          <w:rFonts w:asciiTheme="majorEastAsia" w:eastAsiaTheme="majorEastAsia" w:hAnsiTheme="majorEastAsia"/>
        </w:rPr>
      </w:pPr>
      <w:r w:rsidRPr="000002D2">
        <w:rPr>
          <w:rFonts w:asciiTheme="majorEastAsia" w:eastAsiaTheme="majorEastAsia" w:hAnsiTheme="majorEastAsia" w:hint="eastAsia"/>
        </w:rPr>
        <w:t>腕、脚（あし）、または関節の痛み</w:t>
      </w:r>
    </w:p>
    <w:p w14:paraId="5F56713F" w14:textId="77777777" w:rsidR="009E4879" w:rsidRPr="000002D2" w:rsidRDefault="009E4879" w:rsidP="004A70DD">
      <w:pPr>
        <w:pStyle w:val="a9"/>
        <w:widowControl/>
        <w:numPr>
          <w:ilvl w:val="0"/>
          <w:numId w:val="154"/>
        </w:numPr>
        <w:ind w:leftChars="0"/>
        <w:jc w:val="left"/>
        <w:rPr>
          <w:rFonts w:asciiTheme="majorEastAsia" w:eastAsiaTheme="majorEastAsia" w:hAnsiTheme="majorEastAsia"/>
        </w:rPr>
      </w:pPr>
      <w:r w:rsidRPr="000002D2">
        <w:rPr>
          <w:rFonts w:asciiTheme="majorEastAsia" w:eastAsiaTheme="majorEastAsia" w:hAnsiTheme="majorEastAsia" w:hint="eastAsia"/>
        </w:rPr>
        <w:lastRenderedPageBreak/>
        <w:t>頭痛</w:t>
      </w:r>
    </w:p>
    <w:p w14:paraId="12436D62" w14:textId="77777777" w:rsidR="009E4879" w:rsidRPr="000002D2" w:rsidRDefault="009E4879" w:rsidP="004A70DD">
      <w:pPr>
        <w:pStyle w:val="a9"/>
        <w:widowControl/>
        <w:numPr>
          <w:ilvl w:val="0"/>
          <w:numId w:val="154"/>
        </w:numPr>
        <w:ind w:leftChars="0"/>
        <w:jc w:val="left"/>
        <w:rPr>
          <w:rFonts w:asciiTheme="majorEastAsia" w:eastAsiaTheme="majorEastAsia" w:hAnsiTheme="majorEastAsia"/>
        </w:rPr>
      </w:pPr>
      <w:r w:rsidRPr="000002D2">
        <w:rPr>
          <w:rFonts w:asciiTheme="majorEastAsia" w:eastAsiaTheme="majorEastAsia" w:hAnsiTheme="majorEastAsia" w:hint="eastAsia"/>
        </w:rPr>
        <w:t>胸の痛み、または息切れ</w:t>
      </w:r>
    </w:p>
    <w:p w14:paraId="3FC806DE" w14:textId="77777777" w:rsidR="009E4879" w:rsidRPr="000002D2" w:rsidRDefault="009E4879" w:rsidP="004A70DD">
      <w:pPr>
        <w:pStyle w:val="a9"/>
        <w:widowControl/>
        <w:numPr>
          <w:ilvl w:val="0"/>
          <w:numId w:val="154"/>
        </w:numPr>
        <w:ind w:leftChars="0"/>
        <w:jc w:val="left"/>
        <w:rPr>
          <w:rFonts w:asciiTheme="majorEastAsia" w:eastAsiaTheme="majorEastAsia" w:hAnsiTheme="majorEastAsia"/>
        </w:rPr>
      </w:pPr>
      <w:r w:rsidRPr="000002D2">
        <w:rPr>
          <w:rFonts w:asciiTheme="majorEastAsia" w:eastAsiaTheme="majorEastAsia" w:hAnsiTheme="majorEastAsia" w:hint="eastAsia"/>
        </w:rPr>
        <w:t>めまい</w:t>
      </w:r>
    </w:p>
    <w:p w14:paraId="77BC4A50" w14:textId="77777777" w:rsidR="009E4879" w:rsidRPr="000002D2" w:rsidRDefault="009E4879" w:rsidP="004A70DD">
      <w:pPr>
        <w:pStyle w:val="a9"/>
        <w:widowControl/>
        <w:numPr>
          <w:ilvl w:val="0"/>
          <w:numId w:val="154"/>
        </w:numPr>
        <w:ind w:leftChars="0"/>
        <w:jc w:val="left"/>
        <w:rPr>
          <w:rFonts w:asciiTheme="majorEastAsia" w:eastAsiaTheme="majorEastAsia" w:hAnsiTheme="majorEastAsia"/>
        </w:rPr>
      </w:pPr>
      <w:r w:rsidRPr="000002D2">
        <w:rPr>
          <w:rFonts w:asciiTheme="majorEastAsia" w:eastAsiaTheme="majorEastAsia" w:hAnsiTheme="majorEastAsia" w:hint="eastAsia"/>
        </w:rPr>
        <w:t>疲れている、または元気がない</w:t>
      </w:r>
    </w:p>
    <w:p w14:paraId="0D7BCCD6" w14:textId="77777777" w:rsidR="009E4879" w:rsidRPr="000002D2" w:rsidRDefault="009E4879" w:rsidP="004A70DD">
      <w:pPr>
        <w:pStyle w:val="a9"/>
        <w:widowControl/>
        <w:numPr>
          <w:ilvl w:val="0"/>
          <w:numId w:val="154"/>
        </w:numPr>
        <w:ind w:leftChars="0"/>
        <w:jc w:val="left"/>
        <w:rPr>
          <w:rFonts w:asciiTheme="majorEastAsia" w:eastAsiaTheme="majorEastAsia" w:hAnsiTheme="majorEastAsia"/>
        </w:rPr>
      </w:pPr>
      <w:r w:rsidRPr="000002D2">
        <w:rPr>
          <w:rFonts w:asciiTheme="majorEastAsia" w:eastAsiaTheme="majorEastAsia" w:hAnsiTheme="majorEastAsia" w:hint="eastAsia"/>
        </w:rPr>
        <w:t>睡眠に支障がある</w:t>
      </w:r>
    </w:p>
    <w:p w14:paraId="616DE543" w14:textId="77777777" w:rsidR="009E4879" w:rsidRPr="000002D2" w:rsidRDefault="009E4879" w:rsidP="004A70DD">
      <w:pPr>
        <w:pStyle w:val="a9"/>
        <w:numPr>
          <w:ilvl w:val="0"/>
          <w:numId w:val="154"/>
        </w:numPr>
        <w:pBdr>
          <w:top w:val="nil"/>
          <w:left w:val="nil"/>
          <w:bottom w:val="nil"/>
          <w:right w:val="nil"/>
          <w:between w:val="nil"/>
        </w:pBdr>
        <w:ind w:leftChars="0"/>
        <w:jc w:val="left"/>
        <w:rPr>
          <w:rFonts w:asciiTheme="majorEastAsia" w:eastAsiaTheme="majorEastAsia" w:hAnsiTheme="majorEastAsia" w:cs="Century"/>
          <w:color w:val="000000"/>
        </w:rPr>
      </w:pPr>
      <w:r w:rsidRPr="000002D2">
        <w:rPr>
          <w:rFonts w:asciiTheme="majorEastAsia" w:eastAsiaTheme="majorEastAsia" w:hAnsiTheme="majorEastAsia" w:cs="Century" w:hint="eastAsia"/>
          <w:color w:val="000000"/>
        </w:rPr>
        <w:t>歯の痛み</w:t>
      </w:r>
    </w:p>
    <w:p w14:paraId="58030FF0" w14:textId="4131C392" w:rsidR="009E4879" w:rsidRPr="000002D2" w:rsidRDefault="009E4879" w:rsidP="00094C4B">
      <w:pPr>
        <w:pStyle w:val="a9"/>
        <w:numPr>
          <w:ilvl w:val="0"/>
          <w:numId w:val="154"/>
        </w:numPr>
        <w:pBdr>
          <w:top w:val="nil"/>
          <w:left w:val="nil"/>
          <w:bottom w:val="nil"/>
          <w:right w:val="nil"/>
          <w:between w:val="nil"/>
        </w:pBdr>
        <w:ind w:leftChars="0"/>
        <w:jc w:val="left"/>
        <w:rPr>
          <w:rFonts w:asciiTheme="majorEastAsia" w:eastAsiaTheme="majorEastAsia" w:hAnsiTheme="majorEastAsia" w:cs="Century"/>
          <w:color w:val="000000"/>
        </w:rPr>
      </w:pPr>
      <w:r w:rsidRPr="000002D2">
        <w:rPr>
          <w:rFonts w:asciiTheme="majorEastAsia" w:eastAsiaTheme="majorEastAsia" w:hAnsiTheme="majorEastAsia" w:cs="Century" w:hint="eastAsia"/>
          <w:color w:val="000000"/>
        </w:rPr>
        <w:t>味覚障害または嗅覚障害</w:t>
      </w:r>
    </w:p>
    <w:p w14:paraId="08874CA6" w14:textId="77777777" w:rsidR="009E4879" w:rsidRPr="000002D2" w:rsidRDefault="009E4879" w:rsidP="00094C4B">
      <w:pPr>
        <w:jc w:val="left"/>
        <w:rPr>
          <w:rFonts w:asciiTheme="majorEastAsia" w:eastAsiaTheme="majorEastAsia" w:hAnsiTheme="majorEastAsia"/>
        </w:rPr>
      </w:pPr>
      <w:r w:rsidRPr="000002D2">
        <w:rPr>
          <w:rFonts w:asciiTheme="majorEastAsia" w:eastAsiaTheme="majorEastAsia" w:hAnsiTheme="majorEastAsia" w:hint="eastAsia"/>
        </w:rPr>
        <w:t>＜選択肢＞</w:t>
      </w:r>
    </w:p>
    <w:p w14:paraId="49942358"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ぜんぜん悩まされていない</w:t>
      </w:r>
    </w:p>
    <w:p w14:paraId="531CB2CC"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わずかに悩まされている</w:t>
      </w:r>
    </w:p>
    <w:p w14:paraId="0F040F0F"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少し悩まされている</w:t>
      </w:r>
    </w:p>
    <w:p w14:paraId="29C268D9"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かなり悩まされている</w:t>
      </w:r>
    </w:p>
    <w:p w14:paraId="223D21BA" w14:textId="77777777" w:rsidR="009E4879" w:rsidRPr="000002D2" w:rsidRDefault="009E4879" w:rsidP="004A70DD">
      <w:pPr>
        <w:pStyle w:val="a9"/>
        <w:widowControl/>
        <w:numPr>
          <w:ilvl w:val="0"/>
          <w:numId w:val="153"/>
        </w:numPr>
        <w:ind w:leftChars="0"/>
        <w:jc w:val="left"/>
        <w:rPr>
          <w:rFonts w:asciiTheme="majorEastAsia" w:eastAsiaTheme="majorEastAsia" w:hAnsiTheme="majorEastAsia"/>
        </w:rPr>
      </w:pPr>
      <w:r w:rsidRPr="000002D2">
        <w:rPr>
          <w:rFonts w:asciiTheme="majorEastAsia" w:eastAsiaTheme="majorEastAsia" w:hAnsiTheme="majorEastAsia" w:hint="eastAsia"/>
        </w:rPr>
        <w:t>とても悩まされている</w:t>
      </w:r>
    </w:p>
    <w:p w14:paraId="226501A5" w14:textId="4359EED5" w:rsidR="009E4879" w:rsidRPr="000002D2" w:rsidRDefault="009E4879" w:rsidP="00AB3AF8">
      <w:pPr>
        <w:rPr>
          <w:rFonts w:asciiTheme="majorEastAsia" w:eastAsiaTheme="majorEastAsia" w:hAnsiTheme="majorEastAsia"/>
          <w:szCs w:val="21"/>
        </w:rPr>
      </w:pPr>
    </w:p>
    <w:p w14:paraId="1ECCA476" w14:textId="4CC3C8E0" w:rsidR="00AB3AF8" w:rsidRPr="000002D2" w:rsidRDefault="00095714" w:rsidP="00095714">
      <w:pPr>
        <w:pStyle w:val="af0"/>
        <w:rPr>
          <w:color w:val="00B050"/>
        </w:rPr>
      </w:pPr>
      <w:r w:rsidRPr="000002D2">
        <w:rPr>
          <w:color w:val="00B050"/>
        </w:rPr>
        <w:t>【質問表示条件有り】①条件式((Q15_1 or 2~7) OR (Q15_2 or 2~7))：表示項目1、</w:t>
      </w:r>
      <w:r w:rsidRPr="000002D2">
        <w:rPr>
          <w:rFonts w:hint="eastAsia"/>
          <w:color w:val="00B050"/>
        </w:rPr>
        <w:t>②</w:t>
      </w:r>
      <w:r w:rsidRPr="000002D2">
        <w:rPr>
          <w:color w:val="00B050"/>
        </w:rPr>
        <w:t>条件式(Q1 or 1~12)：表示項目</w:t>
      </w:r>
      <w:r w:rsidRPr="000002D2">
        <w:rPr>
          <w:rFonts w:hint="eastAsia"/>
          <w:color w:val="00B050"/>
        </w:rPr>
        <w:t>2、③条件式(性別 or 男性,女性)：表示項目3～10</w:t>
      </w:r>
    </w:p>
    <w:p w14:paraId="68575BEE" w14:textId="2329F81E" w:rsidR="0026029A" w:rsidRPr="000002D2" w:rsidRDefault="001E212F" w:rsidP="00D51054">
      <w:pPr>
        <w:pStyle w:val="af0"/>
      </w:pPr>
      <w:r w:rsidRPr="000002D2">
        <w:rPr>
          <w:rFonts w:cs="Arial"/>
          <w:color w:val="222222"/>
          <w:shd w:val="clear" w:color="auto" w:fill="FFFFFF"/>
        </w:rPr>
        <w:t>(</w:t>
      </w:r>
      <w:r w:rsidR="00363D68" w:rsidRPr="000002D2">
        <w:rPr>
          <w:rFonts w:cs="Arial"/>
          <w:color w:val="222222"/>
          <w:shd w:val="clear" w:color="auto" w:fill="FFFFFF"/>
        </w:rPr>
        <w:t>Q</w:t>
      </w:r>
      <w:r w:rsidR="00234931" w:rsidRPr="000002D2">
        <w:rPr>
          <w:rFonts w:cs="Arial"/>
          <w:color w:val="222222"/>
          <w:shd w:val="clear" w:color="auto" w:fill="FFFFFF"/>
        </w:rPr>
        <w:t>30</w:t>
      </w:r>
      <w:r w:rsidRPr="000002D2">
        <w:rPr>
          <w:rFonts w:cs="Arial"/>
          <w:color w:val="222222"/>
          <w:shd w:val="clear" w:color="auto" w:fill="FFFFFF"/>
        </w:rPr>
        <w:t>)</w:t>
      </w:r>
      <w:r w:rsidR="00B501F3">
        <w:rPr>
          <w:rFonts w:cs="Arial"/>
          <w:color w:val="222222"/>
          <w:shd w:val="clear" w:color="auto" w:fill="FFFFFF"/>
        </w:rPr>
        <w:t xml:space="preserve"> </w:t>
      </w:r>
      <w:r w:rsidR="00F62C52" w:rsidRPr="00F62C52">
        <w:rPr>
          <w:rFonts w:hint="eastAsia"/>
        </w:rPr>
        <w:t>最近1カ月間に、下記の時間は、1日あたり（平均）どれくらいでしたか。※テレワークとは、在宅やシェアオフィスでの仕事を指します。※VDT作業とは、パソコン・スマートフォン・タブレット等の情報機器を使用してデータ入力・検索等、文章・画像等の作成・編集等、プログラミング・監視、ゲーム・SNS利用等を行う作業をいいます。</w:t>
      </w:r>
    </w:p>
    <w:p w14:paraId="7A6E9BFD"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テレワーク</w:t>
      </w:r>
      <w:commentRangeStart w:id="16"/>
      <w:r w:rsidRPr="000002D2">
        <w:rPr>
          <w:rFonts w:asciiTheme="majorEastAsia" w:eastAsiaTheme="majorEastAsia" w:hAnsiTheme="majorEastAsia" w:cs="ＭＳ 明朝" w:hint="eastAsia"/>
          <w:color w:val="000000"/>
        </w:rPr>
        <w:t>した日の仕事時間</w:t>
      </w:r>
      <w:commentRangeEnd w:id="16"/>
      <w:r w:rsidRPr="000002D2">
        <w:rPr>
          <w:rStyle w:val="aa"/>
          <w:rFonts w:asciiTheme="majorEastAsia" w:eastAsiaTheme="majorEastAsia" w:hAnsiTheme="majorEastAsia"/>
        </w:rPr>
        <w:commentReference w:id="16"/>
      </w:r>
    </w:p>
    <w:p w14:paraId="006333A6"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hint="eastAsia"/>
        </w:rPr>
        <w:t>通常勤務している</w:t>
      </w:r>
      <w:commentRangeStart w:id="17"/>
      <w:r w:rsidRPr="000002D2">
        <w:rPr>
          <w:rFonts w:asciiTheme="majorEastAsia" w:eastAsiaTheme="majorEastAsia" w:hAnsiTheme="majorEastAsia"/>
        </w:rPr>
        <w:t>会社オフィス</w:t>
      </w:r>
      <w:r w:rsidRPr="000002D2">
        <w:rPr>
          <w:rFonts w:asciiTheme="majorEastAsia" w:eastAsiaTheme="majorEastAsia" w:hAnsiTheme="majorEastAsia" w:hint="eastAsia"/>
        </w:rPr>
        <w:t>等の現場に勤務した日の仕事時間</w:t>
      </w:r>
      <w:commentRangeEnd w:id="17"/>
      <w:r w:rsidRPr="000002D2">
        <w:rPr>
          <w:rStyle w:val="aa"/>
          <w:rFonts w:asciiTheme="majorEastAsia" w:eastAsiaTheme="majorEastAsia" w:hAnsiTheme="majorEastAsia"/>
        </w:rPr>
        <w:commentReference w:id="17"/>
      </w:r>
    </w:p>
    <w:p w14:paraId="78C108CB"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仕事や勉強でのVDT作業</w:t>
      </w:r>
    </w:p>
    <w:p w14:paraId="207B5B5F"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仕事や勉強以外でのVDT作業</w:t>
      </w:r>
    </w:p>
    <w:p w14:paraId="376D0488"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座っている時間</w:t>
      </w:r>
    </w:p>
    <w:p w14:paraId="6C53B802"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歩いたり立っている時間</w:t>
      </w:r>
    </w:p>
    <w:p w14:paraId="62C7266D"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肉体労働や激しいスポーツをする時間</w:t>
      </w:r>
    </w:p>
    <w:p w14:paraId="0D1A0DA0"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睡眠時間</w:t>
      </w:r>
    </w:p>
    <w:p w14:paraId="3B89676D"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highlight w:val="white"/>
        </w:rPr>
        <w:t>家事時間：主に家事（炊事、洗濯、掃除等）をしていた時間</w:t>
      </w:r>
    </w:p>
    <w:p w14:paraId="21519232" w14:textId="77777777" w:rsidR="0026029A" w:rsidRPr="000002D2" w:rsidRDefault="0026029A" w:rsidP="004A70DD">
      <w:pPr>
        <w:widowControl/>
        <w:numPr>
          <w:ilvl w:val="0"/>
          <w:numId w:val="13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highlight w:val="white"/>
        </w:rPr>
        <w:t>育児時間：主に育児（子どもや孫の世話や遊び相手になる等）をしていた時間</w:t>
      </w:r>
    </w:p>
    <w:p w14:paraId="13DADF12" w14:textId="0D0602D9" w:rsidR="00AB3AF8" w:rsidRPr="000002D2" w:rsidRDefault="00525212"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4EAC7048"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color w:val="000000" w:themeColor="text1"/>
          <w:spacing w:val="-6"/>
          <w:szCs w:val="21"/>
        </w:rPr>
      </w:pPr>
      <w:r w:rsidRPr="000002D2">
        <w:rPr>
          <w:rFonts w:asciiTheme="majorEastAsia" w:eastAsiaTheme="majorEastAsia" w:hAnsiTheme="majorEastAsia" w:hint="eastAsia"/>
          <w:color w:val="000000" w:themeColor="text1"/>
          <w:spacing w:val="-6"/>
          <w:szCs w:val="21"/>
        </w:rPr>
        <w:t>なし（0時間）</w:t>
      </w:r>
    </w:p>
    <w:p w14:paraId="485C6395"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color w:val="000000" w:themeColor="text1"/>
          <w:spacing w:val="-6"/>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30分未満</w:t>
      </w:r>
    </w:p>
    <w:p w14:paraId="1B651469"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color w:val="000000" w:themeColor="text1"/>
          <w:spacing w:val="-6"/>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30分程度</w:t>
      </w:r>
    </w:p>
    <w:p w14:paraId="0FCCCC5A"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color w:val="000000" w:themeColor="text1"/>
          <w:spacing w:val="-6"/>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1時間</w:t>
      </w:r>
    </w:p>
    <w:p w14:paraId="3EC841C2" w14:textId="43EE437F"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2時間</w:t>
      </w:r>
    </w:p>
    <w:p w14:paraId="238F77A2" w14:textId="1DBECBB6"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3時間</w:t>
      </w:r>
    </w:p>
    <w:p w14:paraId="51ED589E" w14:textId="6904BF87"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4～5時間</w:t>
      </w:r>
    </w:p>
    <w:p w14:paraId="196D8C47" w14:textId="76349567"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6～７時間</w:t>
      </w:r>
    </w:p>
    <w:p w14:paraId="1AAB4255" w14:textId="5A5477D1"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１日あたり</w:t>
      </w:r>
      <w:r w:rsidRPr="000002D2">
        <w:rPr>
          <w:rFonts w:asciiTheme="majorEastAsia" w:eastAsiaTheme="majorEastAsia" w:hAnsiTheme="majorEastAsia" w:hint="eastAsia"/>
          <w:color w:val="000000" w:themeColor="text1"/>
          <w:spacing w:val="-6"/>
          <w:szCs w:val="21"/>
        </w:rPr>
        <w:t>8～9時間</w:t>
      </w:r>
    </w:p>
    <w:p w14:paraId="371C75BF" w14:textId="7585803D"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10～11時間</w:t>
      </w:r>
    </w:p>
    <w:p w14:paraId="59DDE312"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１日あたり</w:t>
      </w:r>
      <w:r w:rsidRPr="000002D2">
        <w:rPr>
          <w:rFonts w:asciiTheme="majorEastAsia" w:eastAsiaTheme="majorEastAsia" w:hAnsiTheme="majorEastAsia" w:hint="eastAsia"/>
          <w:color w:val="000000" w:themeColor="text1"/>
          <w:spacing w:val="-6"/>
          <w:szCs w:val="21"/>
        </w:rPr>
        <w:t>12</w:t>
      </w:r>
      <w:r w:rsidRPr="000002D2">
        <w:rPr>
          <w:rFonts w:asciiTheme="majorEastAsia" w:eastAsiaTheme="majorEastAsia" w:hAnsiTheme="majorEastAsia"/>
          <w:color w:val="000000" w:themeColor="text1"/>
          <w:spacing w:val="-6"/>
          <w:szCs w:val="21"/>
        </w:rPr>
        <w:t>時間</w:t>
      </w:r>
      <w:r w:rsidRPr="000002D2">
        <w:rPr>
          <w:rFonts w:asciiTheme="majorEastAsia" w:eastAsiaTheme="majorEastAsia" w:hAnsiTheme="majorEastAsia" w:hint="eastAsia"/>
          <w:color w:val="000000" w:themeColor="text1"/>
          <w:spacing w:val="-6"/>
          <w:szCs w:val="21"/>
        </w:rPr>
        <w:t>以上</w:t>
      </w:r>
    </w:p>
    <w:p w14:paraId="305D1CB5" w14:textId="77777777" w:rsidR="00AB3AF8" w:rsidRPr="000002D2" w:rsidRDefault="00AB3AF8" w:rsidP="004A70DD">
      <w:pPr>
        <w:pStyle w:val="a9"/>
        <w:widowControl/>
        <w:numPr>
          <w:ilvl w:val="0"/>
          <w:numId w:val="70"/>
        </w:numPr>
        <w:ind w:leftChars="0"/>
        <w:jc w:val="left"/>
        <w:rPr>
          <w:rFonts w:asciiTheme="majorEastAsia" w:eastAsiaTheme="majorEastAsia" w:hAnsiTheme="majorEastAsia"/>
          <w:szCs w:val="21"/>
        </w:rPr>
      </w:pPr>
      <w:r w:rsidRPr="000002D2">
        <w:rPr>
          <w:rFonts w:asciiTheme="majorEastAsia" w:eastAsiaTheme="majorEastAsia" w:hAnsiTheme="majorEastAsia" w:hint="eastAsia"/>
          <w:color w:val="000000" w:themeColor="text1"/>
          <w:spacing w:val="-6"/>
          <w:szCs w:val="21"/>
        </w:rPr>
        <w:t>わからない</w:t>
      </w:r>
    </w:p>
    <w:p w14:paraId="53717E60" w14:textId="77777777" w:rsidR="001E212F" w:rsidRPr="000002D2" w:rsidRDefault="001E212F" w:rsidP="001E212F">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5C8964CE" w14:textId="77777777" w:rsidR="00AB3AF8" w:rsidRPr="000002D2" w:rsidRDefault="00AB3AF8" w:rsidP="00AB3AF8">
      <w:pPr>
        <w:rPr>
          <w:rFonts w:asciiTheme="majorEastAsia" w:eastAsiaTheme="majorEastAsia" w:hAnsiTheme="majorEastAsia"/>
          <w:szCs w:val="21"/>
        </w:rPr>
      </w:pPr>
    </w:p>
    <w:p w14:paraId="1DED25A1" w14:textId="219EB651" w:rsidR="00AB3AF8" w:rsidRPr="000002D2" w:rsidRDefault="00203598" w:rsidP="00D23DA0">
      <w:pPr>
        <w:pStyle w:val="af0"/>
      </w:pPr>
      <w:r w:rsidRPr="000002D2">
        <w:rPr>
          <w:rFonts w:hint="eastAsia"/>
        </w:rPr>
        <w:t>(</w:t>
      </w:r>
      <w:r w:rsidRPr="000002D2">
        <w:t>Q</w:t>
      </w:r>
      <w:r w:rsidR="00234931" w:rsidRPr="000002D2">
        <w:t>31</w:t>
      </w:r>
      <w:r w:rsidRPr="000002D2">
        <w:t>)</w:t>
      </w:r>
      <w:r w:rsidR="00B501F3">
        <w:t xml:space="preserve"> </w:t>
      </w:r>
      <w:r w:rsidR="00C742BA" w:rsidRPr="00C742BA">
        <w:rPr>
          <w:rFonts w:hint="eastAsia"/>
        </w:rPr>
        <w:t>あなたは、下記のそれぞれの項目についてあてはまりますか。</w:t>
      </w:r>
    </w:p>
    <w:p w14:paraId="2DC94F75"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commentRangeStart w:id="18"/>
      <w:r w:rsidRPr="000002D2">
        <w:rPr>
          <w:rFonts w:asciiTheme="majorEastAsia" w:eastAsiaTheme="majorEastAsia" w:hAnsiTheme="majorEastAsia" w:hint="eastAsia"/>
          <w:szCs w:val="21"/>
        </w:rPr>
        <w:t>新型コロナウイルスがとても怖い</w:t>
      </w:r>
    </w:p>
    <w:p w14:paraId="1EF9F74D"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について考えると不快になる</w:t>
      </w:r>
    </w:p>
    <w:p w14:paraId="7690F67F"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について考えると手汗をかく</w:t>
      </w:r>
    </w:p>
    <w:p w14:paraId="324D68D0"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で命を失うことを恐れている</w:t>
      </w:r>
    </w:p>
    <w:p w14:paraId="5EBAC502"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で新型コロナウイルスのニュースや話題をみると、緊張したり、不安になったりする</w:t>
      </w:r>
    </w:p>
    <w:p w14:paraId="3E24C893"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感染が心配で眠れない</w:t>
      </w:r>
    </w:p>
    <w:p w14:paraId="242F89FE"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感染について考えると、心拍が早くなったり、動悸がしたりする</w:t>
      </w:r>
      <w:commentRangeEnd w:id="18"/>
      <w:r w:rsidR="00984E2F" w:rsidRPr="000002D2">
        <w:rPr>
          <w:rStyle w:val="aa"/>
          <w:rFonts w:asciiTheme="majorEastAsia" w:eastAsiaTheme="majorEastAsia" w:hAnsiTheme="majorEastAsia"/>
        </w:rPr>
        <w:commentReference w:id="18"/>
      </w:r>
    </w:p>
    <w:p w14:paraId="505A0A4C" w14:textId="51320AB4" w:rsidR="00203598" w:rsidRPr="000002D2" w:rsidRDefault="0020359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で家族が命を落とすことを恐れている</w:t>
      </w:r>
    </w:p>
    <w:p w14:paraId="0B3A56B6" w14:textId="77777777" w:rsidR="00984E2F" w:rsidRPr="000002D2" w:rsidRDefault="00984E2F" w:rsidP="004A70DD">
      <w:pPr>
        <w:widowControl/>
        <w:numPr>
          <w:ilvl w:val="0"/>
          <w:numId w:val="7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rPr>
        <w:t>新型コロナウイルスへの恐怖によって、仕事をしたり、家事をしたり、他の人と仲良くしたりすることが困難になっている</w:t>
      </w:r>
    </w:p>
    <w:p w14:paraId="581D32CC" w14:textId="77777777" w:rsidR="00984E2F" w:rsidRPr="000002D2" w:rsidRDefault="00984E2F" w:rsidP="004A70DD">
      <w:pPr>
        <w:widowControl/>
        <w:numPr>
          <w:ilvl w:val="0"/>
          <w:numId w:val="7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rPr>
        <w:t>あなたが新型コロナウ</w:t>
      </w:r>
      <w:r w:rsidRPr="000002D2">
        <w:rPr>
          <w:rFonts w:asciiTheme="majorEastAsia" w:eastAsiaTheme="majorEastAsia" w:hAnsiTheme="majorEastAsia" w:hint="eastAsia"/>
        </w:rPr>
        <w:t>イ</w:t>
      </w:r>
      <w:r w:rsidRPr="000002D2">
        <w:rPr>
          <w:rFonts w:asciiTheme="majorEastAsia" w:eastAsiaTheme="majorEastAsia" w:hAnsiTheme="majorEastAsia"/>
        </w:rPr>
        <w:t>ルスに感染すると子どもの世話をどうしたらよいのか恐れている</w:t>
      </w:r>
    </w:p>
    <w:p w14:paraId="71AA1090" w14:textId="33C69B3D" w:rsidR="00203598" w:rsidRPr="000002D2" w:rsidRDefault="0020359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ウイルスで友人や同僚が命を落とすことを恐れている</w:t>
      </w:r>
    </w:p>
    <w:p w14:paraId="653E408F" w14:textId="32FE4DA9" w:rsidR="00984E2F" w:rsidRPr="000002D2" w:rsidRDefault="00984E2F" w:rsidP="004A70DD">
      <w:pPr>
        <w:widowControl/>
        <w:numPr>
          <w:ilvl w:val="0"/>
          <w:numId w:val="72"/>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新型コロナウイルスによって経済的に貧しくなることを恐れている</w:t>
      </w:r>
    </w:p>
    <w:p w14:paraId="4ECD9FE7" w14:textId="6BFC7D26"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color w:val="222222"/>
          <w:szCs w:val="21"/>
          <w:shd w:val="clear" w:color="auto" w:fill="FFFFFF"/>
        </w:rPr>
        <w:t>タバコの煙で命を失うことを恐れている</w:t>
      </w:r>
    </w:p>
    <w:p w14:paraId="417C3776" w14:textId="77777777"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color w:val="222222"/>
          <w:szCs w:val="21"/>
          <w:shd w:val="clear" w:color="auto" w:fill="FFFFFF"/>
        </w:rPr>
        <w:t>多量飲酒で命を失うことを恐れている</w:t>
      </w:r>
    </w:p>
    <w:p w14:paraId="55687BD6" w14:textId="3919ADB3" w:rsidR="00AB3AF8" w:rsidRPr="000002D2" w:rsidRDefault="00AB3AF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color w:val="222222"/>
          <w:szCs w:val="21"/>
          <w:shd w:val="clear" w:color="auto" w:fill="FFFFFF"/>
        </w:rPr>
        <w:t>交通事故で命を失うことを恐れている</w:t>
      </w:r>
    </w:p>
    <w:p w14:paraId="292981F9" w14:textId="743BD973" w:rsidR="00203598" w:rsidRPr="000002D2" w:rsidRDefault="00203598" w:rsidP="004A70DD">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hint="eastAsia"/>
          <w:color w:val="222222"/>
          <w:szCs w:val="21"/>
          <w:shd w:val="clear" w:color="auto" w:fill="FFFFFF"/>
        </w:rPr>
        <w:t>あなたが新型コロナウイルスに感染する可能性はどれくらいだと思いますか</w:t>
      </w:r>
    </w:p>
    <w:p w14:paraId="2463B602" w14:textId="2AF008AE" w:rsidR="00AB3AF8" w:rsidRPr="000002D2" w:rsidRDefault="00203598" w:rsidP="00AB3AF8">
      <w:pPr>
        <w:pStyle w:val="a9"/>
        <w:widowControl/>
        <w:numPr>
          <w:ilvl w:val="0"/>
          <w:numId w:val="72"/>
        </w:numPr>
        <w:ind w:leftChars="0"/>
        <w:jc w:val="left"/>
        <w:rPr>
          <w:rFonts w:asciiTheme="majorEastAsia" w:eastAsiaTheme="majorEastAsia" w:hAnsiTheme="majorEastAsia"/>
          <w:szCs w:val="21"/>
        </w:rPr>
      </w:pPr>
      <w:r w:rsidRPr="000002D2">
        <w:rPr>
          <w:rFonts w:asciiTheme="majorEastAsia" w:eastAsiaTheme="majorEastAsia" w:hAnsiTheme="majorEastAsia" w:cs="Arial" w:hint="eastAsia"/>
          <w:color w:val="222222"/>
          <w:szCs w:val="21"/>
          <w:shd w:val="clear" w:color="auto" w:fill="FFFFFF"/>
        </w:rPr>
        <w:t>あなたと同じ性別・年齢のだれかが新型コロナウイルスに感染する可能性はどれくらいだと思いますか</w:t>
      </w:r>
    </w:p>
    <w:p w14:paraId="204A2878" w14:textId="3B6F28B1" w:rsidR="00AB3AF8" w:rsidRPr="000002D2" w:rsidRDefault="00525212"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57FF50D8"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まったくあてはまらない（0％）</w:t>
      </w:r>
    </w:p>
    <w:p w14:paraId="78CD52B8"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てはまらない（25％）</w:t>
      </w:r>
    </w:p>
    <w:p w14:paraId="77EB5E64"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どちらでもない（50％）</w:t>
      </w:r>
    </w:p>
    <w:p w14:paraId="1B9124C8"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てはまる（75％）</w:t>
      </w:r>
    </w:p>
    <w:p w14:paraId="2A3CC946" w14:textId="77777777" w:rsidR="00AB3AF8" w:rsidRPr="000002D2" w:rsidRDefault="00AB3AF8" w:rsidP="004A70DD">
      <w:pPr>
        <w:pStyle w:val="a9"/>
        <w:widowControl/>
        <w:numPr>
          <w:ilvl w:val="0"/>
          <w:numId w:val="7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とてもあてはまる（100％）</w:t>
      </w:r>
    </w:p>
    <w:p w14:paraId="79025A3E" w14:textId="3862BA9B" w:rsidR="00AB3AF8" w:rsidRPr="000002D2" w:rsidRDefault="00AB3AF8" w:rsidP="00AB3AF8">
      <w:pPr>
        <w:rPr>
          <w:rFonts w:asciiTheme="majorEastAsia" w:eastAsiaTheme="majorEastAsia" w:hAnsiTheme="majorEastAsia"/>
          <w:szCs w:val="21"/>
        </w:rPr>
      </w:pPr>
    </w:p>
    <w:p w14:paraId="3E9D9776" w14:textId="3643CB5A" w:rsidR="006A03DD" w:rsidRPr="000002D2" w:rsidRDefault="006A03DD" w:rsidP="00AB3AF8">
      <w:pPr>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有り】①条件式</w:t>
      </w:r>
      <w:r w:rsidR="00C67D39" w:rsidRPr="000002D2">
        <w:rPr>
          <w:rFonts w:asciiTheme="majorEastAsia" w:eastAsiaTheme="majorEastAsia" w:hAnsiTheme="majorEastAsia" w:hint="eastAsia"/>
          <w:color w:val="00B050"/>
          <w:szCs w:val="21"/>
        </w:rPr>
        <w:t>(性別 or 男性,女性)</w:t>
      </w:r>
      <w:r w:rsidRPr="000002D2">
        <w:rPr>
          <w:rFonts w:asciiTheme="majorEastAsia" w:eastAsiaTheme="majorEastAsia" w:hAnsiTheme="majorEastAsia" w:hint="eastAsia"/>
          <w:color w:val="00B050"/>
          <w:szCs w:val="21"/>
        </w:rPr>
        <w:t>：表示項目</w:t>
      </w:r>
      <w:r w:rsidR="00A2653A" w:rsidRPr="000002D2">
        <w:rPr>
          <w:rFonts w:asciiTheme="majorEastAsia" w:eastAsiaTheme="majorEastAsia" w:hAnsiTheme="majorEastAsia" w:hint="eastAsia"/>
          <w:color w:val="00B050"/>
          <w:szCs w:val="21"/>
        </w:rPr>
        <w:t>1～25、28、30</w:t>
      </w:r>
      <w:r w:rsidRPr="000002D2">
        <w:rPr>
          <w:rFonts w:asciiTheme="majorEastAsia" w:eastAsiaTheme="majorEastAsia" w:hAnsiTheme="majorEastAsia" w:hint="eastAsia"/>
          <w:color w:val="00B050"/>
          <w:szCs w:val="21"/>
        </w:rPr>
        <w:t>、②条件式</w:t>
      </w:r>
      <w:r w:rsidR="00A2653A" w:rsidRPr="000002D2">
        <w:rPr>
          <w:rFonts w:asciiTheme="majorEastAsia" w:eastAsiaTheme="majorEastAsia" w:hAnsiTheme="majorEastAsia"/>
          <w:color w:val="00B050"/>
          <w:szCs w:val="21"/>
        </w:rPr>
        <w:t>(Q1 or 1~12)</w:t>
      </w:r>
      <w:r w:rsidRPr="000002D2">
        <w:rPr>
          <w:rFonts w:asciiTheme="majorEastAsia" w:eastAsiaTheme="majorEastAsia" w:hAnsiTheme="majorEastAsia" w:hint="eastAsia"/>
          <w:color w:val="00B050"/>
          <w:szCs w:val="21"/>
        </w:rPr>
        <w:t>：表示項目</w:t>
      </w:r>
      <w:r w:rsidR="00A2653A" w:rsidRPr="000002D2">
        <w:rPr>
          <w:rFonts w:asciiTheme="majorEastAsia" w:eastAsiaTheme="majorEastAsia" w:hAnsiTheme="majorEastAsia" w:hint="eastAsia"/>
          <w:color w:val="00B050"/>
          <w:szCs w:val="21"/>
        </w:rPr>
        <w:t>26、27、29</w:t>
      </w:r>
    </w:p>
    <w:p w14:paraId="30EB4556" w14:textId="3DDDF8A5" w:rsidR="00AB3AF8" w:rsidRPr="000002D2" w:rsidRDefault="00AB3AF8" w:rsidP="00D51054">
      <w:pPr>
        <w:pStyle w:val="af0"/>
        <w:ind w:left="0" w:firstLine="0"/>
        <w:rPr>
          <w:szCs w:val="21"/>
        </w:rPr>
      </w:pPr>
      <w:r w:rsidRPr="000002D2">
        <w:rPr>
          <w:rFonts w:hint="eastAsia"/>
        </w:rPr>
        <w:t>(</w:t>
      </w:r>
      <w:r w:rsidRPr="000002D2">
        <w:t>Q</w:t>
      </w:r>
      <w:r w:rsidR="005974E7" w:rsidRPr="000002D2">
        <w:t>32</w:t>
      </w:r>
      <w:r w:rsidRPr="000002D2">
        <w:rPr>
          <w:rFonts w:hint="eastAsia"/>
        </w:rPr>
        <w:t>)</w:t>
      </w:r>
      <w:r w:rsidR="00B501F3">
        <w:t xml:space="preserve"> </w:t>
      </w:r>
      <w:r w:rsidR="00C742BA" w:rsidRPr="00C742BA">
        <w:rPr>
          <w:rFonts w:hint="eastAsia"/>
        </w:rPr>
        <w:t>以下の項目について、どう思いますか。あなたの認識をお答えください。</w:t>
      </w:r>
    </w:p>
    <w:p w14:paraId="484F21DC"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ab/>
      </w:r>
      <w:commentRangeStart w:id="19"/>
      <w:r w:rsidRPr="000002D2">
        <w:rPr>
          <w:rFonts w:asciiTheme="majorEastAsia" w:eastAsiaTheme="majorEastAsia" w:hAnsiTheme="majorEastAsia" w:hint="eastAsia"/>
          <w:szCs w:val="21"/>
        </w:rPr>
        <w:t>私は健康への意識が高いほうだ</w:t>
      </w:r>
    </w:p>
    <w:p w14:paraId="1ED2C253"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ab/>
        <w:t>自分の健康に関する情報に興味がある</w:t>
      </w:r>
    </w:p>
    <w:p w14:paraId="1675B5FC"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3.</w:t>
      </w:r>
      <w:r w:rsidRPr="000002D2">
        <w:rPr>
          <w:rFonts w:asciiTheme="majorEastAsia" w:eastAsiaTheme="majorEastAsia" w:hAnsiTheme="majorEastAsia" w:hint="eastAsia"/>
          <w:szCs w:val="21"/>
        </w:rPr>
        <w:tab/>
        <w:t>自分の健康状態の変化に気をつけている</w:t>
      </w:r>
    </w:p>
    <w:p w14:paraId="3CD33121"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4.</w:t>
      </w:r>
      <w:r w:rsidRPr="000002D2">
        <w:rPr>
          <w:rFonts w:asciiTheme="majorEastAsia" w:eastAsiaTheme="majorEastAsia" w:hAnsiTheme="majorEastAsia" w:hint="eastAsia"/>
          <w:szCs w:val="21"/>
        </w:rPr>
        <w:tab/>
        <w:t>周りの人より私は健康を意識している</w:t>
      </w:r>
    </w:p>
    <w:p w14:paraId="0D109BC1"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ab/>
        <w:t>健康のためにはある程度お金をかけてもよい</w:t>
      </w:r>
    </w:p>
    <w:p w14:paraId="5133E9A5"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ab/>
        <w:t>健康でいるためなら何でもする</w:t>
      </w:r>
    </w:p>
    <w:p w14:paraId="4F973110"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7.</w:t>
      </w:r>
      <w:r w:rsidRPr="000002D2">
        <w:rPr>
          <w:rFonts w:asciiTheme="majorEastAsia" w:eastAsiaTheme="majorEastAsia" w:hAnsiTheme="majorEastAsia" w:hint="eastAsia"/>
          <w:szCs w:val="21"/>
        </w:rPr>
        <w:tab/>
        <w:t>健康のためにはある程度時間を割くべきだ</w:t>
      </w:r>
    </w:p>
    <w:p w14:paraId="76420FA5"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8.</w:t>
      </w:r>
      <w:r w:rsidRPr="000002D2">
        <w:rPr>
          <w:rFonts w:asciiTheme="majorEastAsia" w:eastAsiaTheme="majorEastAsia" w:hAnsiTheme="majorEastAsia" w:hint="eastAsia"/>
          <w:szCs w:val="21"/>
        </w:rPr>
        <w:tab/>
        <w:t>健康を第一に考えて暮らしたい</w:t>
      </w:r>
    </w:p>
    <w:p w14:paraId="5F5F2F2A"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9.</w:t>
      </w:r>
      <w:r w:rsidRPr="000002D2">
        <w:rPr>
          <w:rFonts w:asciiTheme="majorEastAsia" w:eastAsiaTheme="majorEastAsia" w:hAnsiTheme="majorEastAsia" w:hint="eastAsia"/>
          <w:szCs w:val="21"/>
        </w:rPr>
        <w:tab/>
        <w:t>健康よりも仕事や収入が大切だ</w:t>
      </w:r>
    </w:p>
    <w:p w14:paraId="61A152C5"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0.</w:t>
      </w:r>
      <w:r w:rsidRPr="000002D2">
        <w:rPr>
          <w:rFonts w:asciiTheme="majorEastAsia" w:eastAsiaTheme="majorEastAsia" w:hAnsiTheme="majorEastAsia" w:hint="eastAsia"/>
          <w:szCs w:val="21"/>
        </w:rPr>
        <w:tab/>
        <w:t>病気になったときだけ自分の健康が心配だ</w:t>
      </w:r>
    </w:p>
    <w:p w14:paraId="04F13AB8"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1.</w:t>
      </w:r>
      <w:r w:rsidRPr="000002D2">
        <w:rPr>
          <w:rFonts w:asciiTheme="majorEastAsia" w:eastAsiaTheme="majorEastAsia" w:hAnsiTheme="majorEastAsia" w:hint="eastAsia"/>
          <w:szCs w:val="21"/>
        </w:rPr>
        <w:tab/>
        <w:t>健康よりも遊びや趣味が大切だ</w:t>
      </w:r>
    </w:p>
    <w:p w14:paraId="35664E94"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2.</w:t>
      </w:r>
      <w:r w:rsidRPr="000002D2">
        <w:rPr>
          <w:rFonts w:asciiTheme="majorEastAsia" w:eastAsiaTheme="majorEastAsia" w:hAnsiTheme="majorEastAsia" w:hint="eastAsia"/>
          <w:szCs w:val="21"/>
        </w:rPr>
        <w:tab/>
        <w:t>病気を予防するより、病気になったら治療すればよい</w:t>
      </w:r>
      <w:commentRangeEnd w:id="19"/>
      <w:r w:rsidR="002A240B">
        <w:rPr>
          <w:rStyle w:val="aa"/>
        </w:rPr>
        <w:commentReference w:id="19"/>
      </w:r>
    </w:p>
    <w:p w14:paraId="30E16446"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3.</w:t>
      </w:r>
      <w:r w:rsidRPr="000002D2">
        <w:rPr>
          <w:rFonts w:asciiTheme="majorEastAsia" w:eastAsiaTheme="majorEastAsia" w:hAnsiTheme="majorEastAsia" w:hint="eastAsia"/>
          <w:szCs w:val="21"/>
        </w:rPr>
        <w:tab/>
        <w:t>自分の健康をよくすることや、自分の健康を維持することに対して関心がある</w:t>
      </w:r>
    </w:p>
    <w:p w14:paraId="51D0A978"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4.</w:t>
      </w:r>
      <w:r w:rsidRPr="000002D2">
        <w:rPr>
          <w:rFonts w:asciiTheme="majorEastAsia" w:eastAsiaTheme="majorEastAsia" w:hAnsiTheme="majorEastAsia" w:hint="eastAsia"/>
          <w:szCs w:val="21"/>
        </w:rPr>
        <w:tab/>
        <w:t>タバコを吸うのは、かっこ悪い</w:t>
      </w:r>
    </w:p>
    <w:p w14:paraId="4D024AD7"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5.</w:t>
      </w:r>
      <w:r w:rsidRPr="000002D2">
        <w:rPr>
          <w:rFonts w:asciiTheme="majorEastAsia" w:eastAsiaTheme="majorEastAsia" w:hAnsiTheme="majorEastAsia" w:hint="eastAsia"/>
          <w:szCs w:val="21"/>
        </w:rPr>
        <w:tab/>
        <w:t>タバコは他の人へ害を及ぼさない</w:t>
      </w:r>
    </w:p>
    <w:p w14:paraId="6BFE09AC"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6.</w:t>
      </w:r>
      <w:r w:rsidRPr="000002D2">
        <w:rPr>
          <w:rFonts w:asciiTheme="majorEastAsia" w:eastAsiaTheme="majorEastAsia" w:hAnsiTheme="majorEastAsia" w:hint="eastAsia"/>
          <w:szCs w:val="21"/>
        </w:rPr>
        <w:tab/>
        <w:t>タバコにはストレスを解消する作用がある</w:t>
      </w:r>
    </w:p>
    <w:p w14:paraId="0BC5F716"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7.</w:t>
      </w:r>
      <w:r w:rsidRPr="000002D2">
        <w:rPr>
          <w:rFonts w:asciiTheme="majorEastAsia" w:eastAsiaTheme="majorEastAsia" w:hAnsiTheme="majorEastAsia" w:hint="eastAsia"/>
          <w:szCs w:val="21"/>
        </w:rPr>
        <w:tab/>
        <w:t>他人のタバコの煙を吸わされると、肺がんになりやすい</w:t>
      </w:r>
    </w:p>
    <w:p w14:paraId="44A4B42D"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8.</w:t>
      </w:r>
      <w:r w:rsidRPr="000002D2">
        <w:rPr>
          <w:rFonts w:asciiTheme="majorEastAsia" w:eastAsiaTheme="majorEastAsia" w:hAnsiTheme="majorEastAsia" w:hint="eastAsia"/>
          <w:szCs w:val="21"/>
        </w:rPr>
        <w:tab/>
        <w:t>タバコを吸うと、肺がんになりやすい</w:t>
      </w:r>
    </w:p>
    <w:p w14:paraId="7DA0EA20"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19.</w:t>
      </w:r>
      <w:r w:rsidRPr="000002D2">
        <w:rPr>
          <w:rFonts w:asciiTheme="majorEastAsia" w:eastAsiaTheme="majorEastAsia" w:hAnsiTheme="majorEastAsia" w:hint="eastAsia"/>
          <w:szCs w:val="21"/>
        </w:rPr>
        <w:tab/>
        <w:t>他人のタバコの煙を吸わされると、心筋梗塞になりやすい</w:t>
      </w:r>
    </w:p>
    <w:p w14:paraId="2142CE47"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0.</w:t>
      </w:r>
      <w:r w:rsidRPr="000002D2">
        <w:rPr>
          <w:rFonts w:asciiTheme="majorEastAsia" w:eastAsiaTheme="majorEastAsia" w:hAnsiTheme="majorEastAsia" w:hint="eastAsia"/>
          <w:szCs w:val="21"/>
        </w:rPr>
        <w:tab/>
        <w:t>タバコを吸うと、脳卒中になりやすい</w:t>
      </w:r>
    </w:p>
    <w:p w14:paraId="1AF04EFD"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1.</w:t>
      </w:r>
      <w:r w:rsidRPr="000002D2">
        <w:rPr>
          <w:rFonts w:asciiTheme="majorEastAsia" w:eastAsiaTheme="majorEastAsia" w:hAnsiTheme="majorEastAsia" w:hint="eastAsia"/>
          <w:szCs w:val="21"/>
        </w:rPr>
        <w:tab/>
        <w:t>タバコを吸っていると新型コロナウイルス感染症が重症化しやすい</w:t>
      </w:r>
    </w:p>
    <w:p w14:paraId="1013078B"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2.</w:t>
      </w:r>
      <w:r w:rsidRPr="000002D2">
        <w:rPr>
          <w:rFonts w:asciiTheme="majorEastAsia" w:eastAsiaTheme="majorEastAsia" w:hAnsiTheme="majorEastAsia" w:hint="eastAsia"/>
          <w:szCs w:val="21"/>
        </w:rPr>
        <w:tab/>
      </w:r>
      <w:commentRangeStart w:id="20"/>
      <w:r w:rsidRPr="000002D2">
        <w:rPr>
          <w:rFonts w:asciiTheme="majorEastAsia" w:eastAsiaTheme="majorEastAsia" w:hAnsiTheme="majorEastAsia" w:hint="eastAsia"/>
          <w:szCs w:val="21"/>
        </w:rPr>
        <w:t>あなたの地域の人々は、一般的に信頼できる</w:t>
      </w:r>
    </w:p>
    <w:p w14:paraId="45152BD9"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3.</w:t>
      </w:r>
      <w:r w:rsidRPr="000002D2">
        <w:rPr>
          <w:rFonts w:asciiTheme="majorEastAsia" w:eastAsiaTheme="majorEastAsia" w:hAnsiTheme="majorEastAsia" w:hint="eastAsia"/>
          <w:szCs w:val="21"/>
        </w:rPr>
        <w:tab/>
        <w:t>あなたの地域の人々は、多くの場合、他の人の役に立とうとする</w:t>
      </w:r>
      <w:commentRangeEnd w:id="20"/>
      <w:r w:rsidR="0000036D">
        <w:rPr>
          <w:rStyle w:val="aa"/>
        </w:rPr>
        <w:commentReference w:id="20"/>
      </w:r>
    </w:p>
    <w:p w14:paraId="58400131"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4.</w:t>
      </w:r>
      <w:r w:rsidRPr="000002D2">
        <w:rPr>
          <w:rFonts w:asciiTheme="majorEastAsia" w:eastAsiaTheme="majorEastAsia" w:hAnsiTheme="majorEastAsia" w:hint="eastAsia"/>
          <w:szCs w:val="21"/>
        </w:rPr>
        <w:tab/>
        <w:t>政府の新型コロナウイルス対策に納得できた</w:t>
      </w:r>
    </w:p>
    <w:p w14:paraId="2A7A9B14"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5.</w:t>
      </w:r>
      <w:r w:rsidRPr="000002D2">
        <w:rPr>
          <w:rFonts w:asciiTheme="majorEastAsia" w:eastAsiaTheme="majorEastAsia" w:hAnsiTheme="majorEastAsia" w:hint="eastAsia"/>
          <w:szCs w:val="21"/>
        </w:rPr>
        <w:tab/>
        <w:t>政府は信頼できる</w:t>
      </w:r>
    </w:p>
    <w:p w14:paraId="3C9C25C8"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6.</w:t>
      </w:r>
      <w:r w:rsidRPr="000002D2">
        <w:rPr>
          <w:rFonts w:asciiTheme="majorEastAsia" w:eastAsiaTheme="majorEastAsia" w:hAnsiTheme="majorEastAsia" w:hint="eastAsia"/>
          <w:szCs w:val="21"/>
        </w:rPr>
        <w:tab/>
        <w:t>現在の働き方が、自分に合っていると感じる</w:t>
      </w:r>
    </w:p>
    <w:p w14:paraId="4D62497D"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7.</w:t>
      </w:r>
      <w:r w:rsidRPr="000002D2">
        <w:rPr>
          <w:rFonts w:asciiTheme="majorEastAsia" w:eastAsiaTheme="majorEastAsia" w:hAnsiTheme="majorEastAsia" w:hint="eastAsia"/>
          <w:szCs w:val="21"/>
        </w:rPr>
        <w:tab/>
        <w:t>現在の職場を辞めたい</w:t>
      </w:r>
    </w:p>
    <w:p w14:paraId="4EAA2676"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8.</w:t>
      </w:r>
      <w:r w:rsidRPr="000002D2">
        <w:rPr>
          <w:rFonts w:asciiTheme="majorEastAsia" w:eastAsiaTheme="majorEastAsia" w:hAnsiTheme="majorEastAsia" w:hint="eastAsia"/>
          <w:szCs w:val="21"/>
        </w:rPr>
        <w:tab/>
        <w:t>今から3か月以内に家賃や教育費など暮らしの支出を大幅に減らさなければならない</w:t>
      </w:r>
    </w:p>
    <w:p w14:paraId="709265D7" w14:textId="77777777" w:rsidR="00A2653A"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29.</w:t>
      </w:r>
      <w:r w:rsidRPr="000002D2">
        <w:rPr>
          <w:rFonts w:asciiTheme="majorEastAsia" w:eastAsiaTheme="majorEastAsia" w:hAnsiTheme="majorEastAsia" w:hint="eastAsia"/>
          <w:szCs w:val="21"/>
        </w:rPr>
        <w:tab/>
        <w:t>今から3か月以内に職を失う</w:t>
      </w:r>
    </w:p>
    <w:p w14:paraId="7C4FFBFE" w14:textId="3B59D54D" w:rsidR="00487E97" w:rsidRPr="000002D2" w:rsidRDefault="00A2653A" w:rsidP="00A2653A">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30.</w:t>
      </w:r>
      <w:r w:rsidRPr="000002D2">
        <w:rPr>
          <w:rFonts w:asciiTheme="majorEastAsia" w:eastAsiaTheme="majorEastAsia" w:hAnsiTheme="majorEastAsia" w:hint="eastAsia"/>
          <w:szCs w:val="21"/>
        </w:rPr>
        <w:tab/>
        <w:t>今から3か月以内に住むところを失う</w:t>
      </w:r>
    </w:p>
    <w:p w14:paraId="4CCFD353" w14:textId="63D5FA18" w:rsidR="00AB3AF8" w:rsidRPr="000002D2" w:rsidRDefault="00525212" w:rsidP="00AB3AF8">
      <w:pPr>
        <w:ind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5BEB043F" w14:textId="77777777" w:rsidR="00AB3AF8" w:rsidRPr="000002D2" w:rsidRDefault="00AB3AF8" w:rsidP="00FE543E">
      <w:pPr>
        <w:pStyle w:val="a9"/>
        <w:numPr>
          <w:ilvl w:val="0"/>
          <w:numId w:val="3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う</w:t>
      </w:r>
    </w:p>
    <w:p w14:paraId="620ED0B5" w14:textId="77777777" w:rsidR="00AB3AF8" w:rsidRPr="000002D2" w:rsidRDefault="00AB3AF8" w:rsidP="00FE543E">
      <w:pPr>
        <w:pStyle w:val="a9"/>
        <w:numPr>
          <w:ilvl w:val="0"/>
          <w:numId w:val="3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ややそう思う</w:t>
      </w:r>
    </w:p>
    <w:p w14:paraId="6D699834" w14:textId="77777777" w:rsidR="00AB3AF8" w:rsidRPr="000002D2" w:rsidRDefault="00AB3AF8" w:rsidP="00FE543E">
      <w:pPr>
        <w:pStyle w:val="a9"/>
        <w:numPr>
          <w:ilvl w:val="0"/>
          <w:numId w:val="3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まりそう思わない</w:t>
      </w:r>
    </w:p>
    <w:p w14:paraId="0700E4AD" w14:textId="77777777" w:rsidR="00AB3AF8" w:rsidRPr="000002D2" w:rsidRDefault="00AB3AF8" w:rsidP="00FE543E">
      <w:pPr>
        <w:pStyle w:val="a9"/>
        <w:numPr>
          <w:ilvl w:val="0"/>
          <w:numId w:val="3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わない</w:t>
      </w:r>
    </w:p>
    <w:p w14:paraId="485175F9" w14:textId="77777777" w:rsidR="00AB3AF8" w:rsidRPr="000002D2" w:rsidRDefault="00AB3AF8" w:rsidP="00AB3AF8">
      <w:pPr>
        <w:pStyle w:val="a9"/>
        <w:ind w:leftChars="0" w:left="420"/>
        <w:jc w:val="left"/>
        <w:rPr>
          <w:rFonts w:asciiTheme="majorEastAsia" w:eastAsiaTheme="majorEastAsia" w:hAnsiTheme="majorEastAsia"/>
          <w:szCs w:val="21"/>
        </w:rPr>
      </w:pPr>
    </w:p>
    <w:p w14:paraId="45194ABE" w14:textId="134AAE25" w:rsidR="00C742BA" w:rsidRPr="00C742BA" w:rsidRDefault="00AB3AF8" w:rsidP="00D51054">
      <w:pPr>
        <w:pStyle w:val="af0"/>
      </w:pPr>
      <w:r w:rsidRPr="000002D2">
        <w:rPr>
          <w:rFonts w:hint="eastAsia"/>
        </w:rPr>
        <w:t>(</w:t>
      </w:r>
      <w:r w:rsidRPr="000002D2">
        <w:t>Q</w:t>
      </w:r>
      <w:r w:rsidR="005974E7" w:rsidRPr="000002D2">
        <w:t>33</w:t>
      </w:r>
      <w:r w:rsidRPr="000002D2">
        <w:rPr>
          <w:rFonts w:hint="eastAsia"/>
        </w:rPr>
        <w:t>)</w:t>
      </w:r>
      <w:r w:rsidR="00B501F3">
        <w:t xml:space="preserve"> </w:t>
      </w:r>
      <w:r w:rsidR="00C742BA" w:rsidRPr="00C742BA">
        <w:rPr>
          <w:rFonts w:hint="eastAsia"/>
        </w:rPr>
        <w:t>以下の項目について、どう思いますか。あなたの認識をお答えください。</w:t>
      </w:r>
    </w:p>
    <w:p w14:paraId="76554724" w14:textId="77777777" w:rsidR="00C742BA" w:rsidRPr="00C742BA" w:rsidRDefault="00C742BA" w:rsidP="00C742BA">
      <w:pPr>
        <w:pStyle w:val="af0"/>
      </w:pPr>
      <w:r w:rsidRPr="00C742BA">
        <w:rPr>
          <w:rFonts w:hint="eastAsia"/>
        </w:rPr>
        <w:t>「加熱式タバコ」とはタバコの葉を加熱してエアロゾルを発生させ吸入するものです。</w:t>
      </w:r>
    </w:p>
    <w:p w14:paraId="40973467" w14:textId="77777777" w:rsidR="00C742BA" w:rsidRPr="00C742BA" w:rsidRDefault="00C742BA" w:rsidP="00C742BA">
      <w:pPr>
        <w:pStyle w:val="af0"/>
      </w:pPr>
      <w:r w:rsidRPr="00C742BA">
        <w:rPr>
          <w:rFonts w:hint="eastAsia"/>
        </w:rPr>
        <w:t>加熱式タバコは、IQOS（アイコス）、Ploom TECH（プルーム・テック）、glo（グロー）等の</w:t>
      </w:r>
    </w:p>
    <w:p w14:paraId="03C224DE" w14:textId="77777777" w:rsidR="00C742BA" w:rsidRPr="00C742BA" w:rsidRDefault="00C742BA" w:rsidP="00C742BA">
      <w:pPr>
        <w:pStyle w:val="af0"/>
      </w:pPr>
      <w:r w:rsidRPr="00C742BA">
        <w:rPr>
          <w:rFonts w:hint="eastAsia"/>
        </w:rPr>
        <w:t>ことを指します。</w:t>
      </w:r>
    </w:p>
    <w:p w14:paraId="4A0D1D22" w14:textId="77777777" w:rsidR="00C742BA" w:rsidRPr="00C742BA" w:rsidRDefault="00C742BA" w:rsidP="00C742BA">
      <w:pPr>
        <w:pStyle w:val="af0"/>
      </w:pPr>
      <w:r w:rsidRPr="00C742BA">
        <w:rPr>
          <w:rFonts w:hint="eastAsia"/>
        </w:rPr>
        <w:t>「電子タバコ」とはニコチン等を含む溶液を加熱し、エアロゾル化して吸入するものです。</w:t>
      </w:r>
    </w:p>
    <w:p w14:paraId="6F9D3DC1" w14:textId="6AFF57BF" w:rsidR="00AB3AF8" w:rsidRPr="000002D2" w:rsidRDefault="00C742BA" w:rsidP="00C742BA">
      <w:pPr>
        <w:pStyle w:val="af0"/>
      </w:pPr>
      <w:r w:rsidRPr="00C742BA">
        <w:rPr>
          <w:rFonts w:hint="eastAsia"/>
        </w:rPr>
        <w:lastRenderedPageBreak/>
        <w:t>電子タバコには、アイコス、プルーム・テック、グローなどの「加熱式タバコ」は含みません。</w:t>
      </w:r>
    </w:p>
    <w:p w14:paraId="6CABC3D3" w14:textId="1117CDC7"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には、吸った本人への害がほとんどない</w:t>
      </w:r>
    </w:p>
    <w:p w14:paraId="148467C5" w14:textId="593DFE65"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は他の人へ害を及ぼさない</w:t>
      </w:r>
    </w:p>
    <w:p w14:paraId="368DBC9F" w14:textId="77777777"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吸うのは、かっこ悪い</w:t>
      </w:r>
    </w:p>
    <w:p w14:paraId="7689E13F" w14:textId="77777777"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吸っていると新型コロナウイルス感染症が重症化しやすい</w:t>
      </w:r>
    </w:p>
    <w:p w14:paraId="229324A6" w14:textId="77777777"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加熱式タバコとは異なる）には、吸った本人への害がほとんどない。</w:t>
      </w:r>
    </w:p>
    <w:p w14:paraId="01F1CA67" w14:textId="3A553DE3"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加熱式タバコとは異なる）は他の人へ害を及ぼさない</w:t>
      </w:r>
    </w:p>
    <w:p w14:paraId="33EE7995" w14:textId="77777777" w:rsidR="00AB3AF8" w:rsidRPr="000002D2" w:rsidRDefault="00AB3AF8" w:rsidP="004A70DD">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を吸うのは、かっこ悪い</w:t>
      </w:r>
    </w:p>
    <w:p w14:paraId="488A9730" w14:textId="6EB1205B" w:rsidR="00AB3AF8" w:rsidRPr="000002D2" w:rsidRDefault="00AB3AF8" w:rsidP="00896838">
      <w:pPr>
        <w:pStyle w:val="a9"/>
        <w:numPr>
          <w:ilvl w:val="0"/>
          <w:numId w:val="5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を吸っていると新型コロナウイルス感染症が重症化しやすい</w:t>
      </w:r>
    </w:p>
    <w:p w14:paraId="07D6E5C1" w14:textId="444D2B9A" w:rsidR="00AB3AF8" w:rsidRPr="000002D2" w:rsidRDefault="00525212"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5A38E45E" w14:textId="77777777" w:rsidR="00AB3AF8"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う</w:t>
      </w:r>
    </w:p>
    <w:p w14:paraId="539DE062" w14:textId="77777777" w:rsidR="00AB3AF8"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ややそう思う</w:t>
      </w:r>
    </w:p>
    <w:p w14:paraId="6AB60191" w14:textId="77777777" w:rsidR="00AB3AF8"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まりそう思わない</w:t>
      </w:r>
    </w:p>
    <w:p w14:paraId="6366FC14" w14:textId="77777777" w:rsidR="00AB3AF8"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う思わない</w:t>
      </w:r>
    </w:p>
    <w:p w14:paraId="00E17465" w14:textId="77777777" w:rsidR="00AB3AF8" w:rsidRPr="000002D2" w:rsidRDefault="00AB3AF8" w:rsidP="00FE543E">
      <w:pPr>
        <w:pStyle w:val="a9"/>
        <w:numPr>
          <w:ilvl w:val="0"/>
          <w:numId w:val="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や電子タバコを知らない</w:t>
      </w:r>
    </w:p>
    <w:p w14:paraId="643AF419" w14:textId="77777777" w:rsidR="00AB3AF8" w:rsidRPr="000002D2" w:rsidRDefault="00AB3AF8" w:rsidP="00AB3AF8">
      <w:pPr>
        <w:jc w:val="left"/>
        <w:rPr>
          <w:rFonts w:asciiTheme="majorEastAsia" w:eastAsiaTheme="majorEastAsia" w:hAnsiTheme="majorEastAsia"/>
          <w:szCs w:val="21"/>
        </w:rPr>
      </w:pPr>
    </w:p>
    <w:p w14:paraId="44B33FC5" w14:textId="60D617F8" w:rsidR="00AB3AF8" w:rsidRPr="000002D2" w:rsidRDefault="00AB3AF8" w:rsidP="00D23DA0">
      <w:pPr>
        <w:pStyle w:val="af0"/>
      </w:pPr>
      <w:r w:rsidRPr="000002D2">
        <w:rPr>
          <w:rFonts w:hint="eastAsia"/>
        </w:rPr>
        <w:t>(</w:t>
      </w:r>
      <w:r w:rsidRPr="000002D2">
        <w:t>Q</w:t>
      </w:r>
      <w:r w:rsidR="00EF048B" w:rsidRPr="000002D2">
        <w:t>34</w:t>
      </w:r>
      <w:r w:rsidRPr="000002D2">
        <w:rPr>
          <w:rFonts w:hint="eastAsia"/>
        </w:rPr>
        <w:t>)</w:t>
      </w:r>
      <w:r w:rsidR="00B501F3">
        <w:t xml:space="preserve"> </w:t>
      </w:r>
      <w:r w:rsidR="00C742BA" w:rsidRPr="00C742BA">
        <w:rPr>
          <w:rFonts w:hint="eastAsia"/>
        </w:rPr>
        <w:t>あなたの職場（学生の場合は学校）における喫煙のルールに最も近いのは、次のどれですか。</w:t>
      </w:r>
    </w:p>
    <w:p w14:paraId="6728C141"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屋外ともに敷地内すべて禁煙である（喫煙所や喫煙コーナーがない）</w:t>
      </w:r>
    </w:p>
    <w:p w14:paraId="218ACFF4"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はすべて禁煙である（屋外に喫煙所や喫煙コーナーがある）</w:t>
      </w:r>
    </w:p>
    <w:p w14:paraId="65588859"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に喫煙専用室があったが、使用禁止となっている</w:t>
      </w:r>
    </w:p>
    <w:p w14:paraId="1073ADD4"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に喫煙コーナー（空間に解放された喫煙コーナー）があったが、使用禁止となっている</w:t>
      </w:r>
    </w:p>
    <w:p w14:paraId="40E05C48"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に喫煙専用室がある（使用禁止となっていない）</w:t>
      </w:r>
    </w:p>
    <w:p w14:paraId="7A410DD2"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に喫煙コーナーがある（空間に解放された喫煙コーナー）（使用禁止となっていない）</w:t>
      </w:r>
    </w:p>
    <w:p w14:paraId="2CBC1F0F"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屋内のどこででも喫煙できる</w:t>
      </w:r>
    </w:p>
    <w:p w14:paraId="48006056"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該当しない（仕事をしていない等）</w:t>
      </w:r>
    </w:p>
    <w:p w14:paraId="517C8D92" w14:textId="77777777" w:rsidR="00E9460A" w:rsidRPr="000002D2" w:rsidRDefault="00E9460A" w:rsidP="004A70DD">
      <w:pPr>
        <w:widowControl/>
        <w:numPr>
          <w:ilvl w:val="0"/>
          <w:numId w:val="15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わからない</w:t>
      </w:r>
    </w:p>
    <w:p w14:paraId="08A6144B" w14:textId="33D8647B" w:rsidR="00AB3AF8" w:rsidRPr="000002D2" w:rsidRDefault="00AB3AF8" w:rsidP="00AB3AF8">
      <w:pPr>
        <w:jc w:val="left"/>
        <w:rPr>
          <w:rFonts w:asciiTheme="majorEastAsia" w:eastAsiaTheme="majorEastAsia" w:hAnsiTheme="majorEastAsia"/>
          <w:szCs w:val="21"/>
        </w:rPr>
      </w:pPr>
    </w:p>
    <w:p w14:paraId="129E102D" w14:textId="1062805B" w:rsidR="00C35B6F" w:rsidRPr="000002D2" w:rsidRDefault="00C35B6F" w:rsidP="00C35B6F">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3</w:t>
      </w:r>
      <w:r w:rsidR="00B51145" w:rsidRPr="000002D2">
        <w:rPr>
          <w:rFonts w:asciiTheme="majorEastAsia" w:eastAsiaTheme="majorEastAsia" w:hAnsiTheme="majorEastAsia" w:hint="eastAsia"/>
          <w:szCs w:val="21"/>
        </w:rPr>
        <w:t>4</w:t>
      </w:r>
      <w:r w:rsidRPr="000002D2">
        <w:rPr>
          <w:rFonts w:asciiTheme="majorEastAsia" w:eastAsiaTheme="majorEastAsia" w:hAnsiTheme="majorEastAsia" w:hint="eastAsia"/>
          <w:szCs w:val="21"/>
        </w:rPr>
        <w:t>)が</w:t>
      </w:r>
      <w:r w:rsidR="00E9460A"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w:t>
      </w:r>
      <w:r w:rsidR="00E9460A"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の場合</w:t>
      </w:r>
    </w:p>
    <w:p w14:paraId="6665353F" w14:textId="712504C2" w:rsidR="00AB3AF8" w:rsidRPr="000002D2" w:rsidRDefault="00AB3AF8" w:rsidP="00D51054">
      <w:pPr>
        <w:pStyle w:val="af0"/>
      </w:pPr>
      <w:r w:rsidRPr="000002D2">
        <w:rPr>
          <w:rFonts w:hint="eastAsia"/>
        </w:rPr>
        <w:t>(</w:t>
      </w:r>
      <w:r w:rsidRPr="000002D2">
        <w:t>Q</w:t>
      </w:r>
      <w:r w:rsidR="00C35B6F" w:rsidRPr="000002D2">
        <w:t>3</w:t>
      </w:r>
      <w:r w:rsidR="003051DD" w:rsidRPr="000002D2">
        <w:t>5</w:t>
      </w:r>
      <w:r w:rsidRPr="000002D2">
        <w:rPr>
          <w:rFonts w:hint="eastAsia"/>
        </w:rPr>
        <w:t>)</w:t>
      </w:r>
      <w:r w:rsidR="00B501F3">
        <w:t xml:space="preserve"> </w:t>
      </w:r>
      <w:r w:rsidR="00C742BA" w:rsidRPr="00C742BA">
        <w:rPr>
          <w:rFonts w:hint="eastAsia"/>
        </w:rPr>
        <w:t>あなたの職場（学生の場合には学校）での喫煙のルールについてより詳しく教えてください。あなたの職場は以下のどれにあてはまりますか。（いくつでも）</w:t>
      </w:r>
    </w:p>
    <w:p w14:paraId="53B88DF9" w14:textId="5DAEEDA8"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専用の喫煙室がある</w:t>
      </w:r>
    </w:p>
    <w:p w14:paraId="6A2B6C5C" w14:textId="1AE03527"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専用の喫煙室内で、飲食などのサービスが提供されている</w:t>
      </w:r>
    </w:p>
    <w:p w14:paraId="1EE8FCA3" w14:textId="2663DAF5"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屋内に喫煙専用室がある</w:t>
      </w:r>
    </w:p>
    <w:p w14:paraId="6B30AC50" w14:textId="5FD3AEE9"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屋内の喫煙専用室内で、飲食などのサービスが提供されている</w:t>
      </w:r>
    </w:p>
    <w:p w14:paraId="454F749F" w14:textId="77777777"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の他</w:t>
      </w:r>
    </w:p>
    <w:p w14:paraId="1439BF79" w14:textId="77777777" w:rsidR="00AB3AF8" w:rsidRPr="000002D2" w:rsidRDefault="00AB3AF8" w:rsidP="00FE543E">
      <w:pPr>
        <w:pStyle w:val="a9"/>
        <w:numPr>
          <w:ilvl w:val="0"/>
          <w:numId w:val="1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r w:rsidRPr="000002D2">
        <w:rPr>
          <w:rFonts w:asciiTheme="majorEastAsia" w:eastAsiaTheme="majorEastAsia" w:hAnsiTheme="majorEastAsia" w:hint="eastAsia"/>
          <w:color w:val="00B050"/>
          <w:szCs w:val="21"/>
        </w:rPr>
        <w:t>(排他)</w:t>
      </w:r>
    </w:p>
    <w:p w14:paraId="067331EB" w14:textId="6BEFF98C" w:rsidR="00AB3AF8" w:rsidRPr="000002D2" w:rsidRDefault="00AB3AF8" w:rsidP="00AB3AF8">
      <w:pPr>
        <w:jc w:val="left"/>
        <w:rPr>
          <w:rFonts w:asciiTheme="majorEastAsia" w:eastAsiaTheme="majorEastAsia" w:hAnsiTheme="majorEastAsia"/>
          <w:szCs w:val="21"/>
        </w:rPr>
      </w:pPr>
    </w:p>
    <w:p w14:paraId="704573E1" w14:textId="343488B4" w:rsidR="00C35B6F" w:rsidRPr="000002D2" w:rsidRDefault="00C35B6F" w:rsidP="00C35B6F">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3</w:t>
      </w:r>
      <w:r w:rsidR="00B51145" w:rsidRPr="000002D2">
        <w:rPr>
          <w:rFonts w:asciiTheme="majorEastAsia" w:eastAsiaTheme="majorEastAsia" w:hAnsiTheme="majorEastAsia" w:hint="eastAsia"/>
          <w:szCs w:val="21"/>
        </w:rPr>
        <w:t>4</w:t>
      </w:r>
      <w:r w:rsidRPr="000002D2">
        <w:rPr>
          <w:rFonts w:asciiTheme="majorEastAsia" w:eastAsiaTheme="majorEastAsia" w:hAnsiTheme="majorEastAsia" w:hint="eastAsia"/>
          <w:szCs w:val="21"/>
        </w:rPr>
        <w:t>)が1～</w:t>
      </w:r>
      <w:r w:rsidR="00E73030" w:rsidRPr="000002D2">
        <w:rPr>
          <w:rFonts w:asciiTheme="majorEastAsia" w:eastAsiaTheme="majorEastAsia" w:hAnsiTheme="majorEastAsia" w:hint="eastAsia"/>
          <w:szCs w:val="21"/>
        </w:rPr>
        <w:t>7</w:t>
      </w:r>
      <w:r w:rsidRPr="000002D2">
        <w:rPr>
          <w:rFonts w:asciiTheme="majorEastAsia" w:eastAsiaTheme="majorEastAsia" w:hAnsiTheme="majorEastAsia" w:hint="eastAsia"/>
          <w:szCs w:val="21"/>
        </w:rPr>
        <w:t>の場合</w:t>
      </w:r>
    </w:p>
    <w:p w14:paraId="724F0E8F" w14:textId="1DC5AC48" w:rsidR="00C742BA" w:rsidRPr="00C742BA" w:rsidRDefault="00AB3AF8" w:rsidP="00C742BA">
      <w:pPr>
        <w:pStyle w:val="af0"/>
      </w:pPr>
      <w:r w:rsidRPr="000002D2">
        <w:rPr>
          <w:rFonts w:hint="eastAsia"/>
        </w:rPr>
        <w:t>(</w:t>
      </w:r>
      <w:r w:rsidRPr="000002D2">
        <w:t>Q</w:t>
      </w:r>
      <w:r w:rsidR="008F617A" w:rsidRPr="000002D2">
        <w:t>3</w:t>
      </w:r>
      <w:r w:rsidR="0039031C" w:rsidRPr="000002D2">
        <w:t>6</w:t>
      </w:r>
      <w:r w:rsidRPr="000002D2">
        <w:rPr>
          <w:rFonts w:hint="eastAsia"/>
        </w:rPr>
        <w:t>)</w:t>
      </w:r>
      <w:r w:rsidR="00B501F3">
        <w:t xml:space="preserve"> </w:t>
      </w:r>
      <w:r w:rsidR="00C742BA" w:rsidRPr="00C742BA">
        <w:rPr>
          <w:rFonts w:hint="eastAsia"/>
        </w:rPr>
        <w:t>あなたの職場（学生の場合には学校）での加熱式タバコのルールについてより詳しく教えてくだ</w:t>
      </w:r>
    </w:p>
    <w:p w14:paraId="5DEE819A" w14:textId="77777777" w:rsidR="00C742BA" w:rsidRPr="00C742BA" w:rsidRDefault="00C742BA" w:rsidP="00C742BA">
      <w:pPr>
        <w:pStyle w:val="af0"/>
      </w:pPr>
      <w:r w:rsidRPr="00C742BA">
        <w:rPr>
          <w:rFonts w:hint="eastAsia"/>
        </w:rPr>
        <w:lastRenderedPageBreak/>
        <w:t>さい。</w:t>
      </w:r>
    </w:p>
    <w:p w14:paraId="0C4EB740" w14:textId="21EEE250" w:rsidR="00AB3AF8" w:rsidRPr="000002D2" w:rsidRDefault="00C742BA" w:rsidP="00C742BA">
      <w:pPr>
        <w:pStyle w:val="af0"/>
      </w:pPr>
      <w:r w:rsidRPr="00C742BA">
        <w:rPr>
          <w:rFonts w:hint="eastAsia"/>
        </w:rPr>
        <w:t>あなたの職場は以下のどれにあてはまりますか。</w:t>
      </w:r>
    </w:p>
    <w:p w14:paraId="42D8D28A" w14:textId="77777777" w:rsidR="00AB3AF8" w:rsidRPr="000002D2" w:rsidRDefault="00AB3AF8" w:rsidP="004A70DD">
      <w:pPr>
        <w:pStyle w:val="a9"/>
        <w:numPr>
          <w:ilvl w:val="0"/>
          <w:numId w:val="148"/>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イコスなど加熱式タバコは、屋内ではどこでも使用できない</w:t>
      </w:r>
    </w:p>
    <w:p w14:paraId="1311CC21" w14:textId="77777777" w:rsidR="00AB3AF8" w:rsidRPr="000002D2" w:rsidRDefault="00AB3AF8" w:rsidP="004A70DD">
      <w:pPr>
        <w:pStyle w:val="a9"/>
        <w:numPr>
          <w:ilvl w:val="0"/>
          <w:numId w:val="14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アイコスなど加熱式タバコは、屋内では、喫煙専用室や喫煙コーナーでしか使用できない</w:t>
      </w:r>
    </w:p>
    <w:p w14:paraId="1FB67963" w14:textId="77777777" w:rsidR="00F10D0C" w:rsidRPr="000002D2" w:rsidRDefault="00AB3AF8" w:rsidP="004A70DD">
      <w:pPr>
        <w:pStyle w:val="a9"/>
        <w:numPr>
          <w:ilvl w:val="0"/>
          <w:numId w:val="148"/>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イコスなど加熱式タバコは、屋内で、喫煙専用室や喫煙コーナー以外でも使用できる</w:t>
      </w:r>
    </w:p>
    <w:p w14:paraId="6329FAE7" w14:textId="06199D5C" w:rsidR="00AB3AF8" w:rsidRPr="000002D2" w:rsidRDefault="00AB3AF8" w:rsidP="004A70DD">
      <w:pPr>
        <w:pStyle w:val="a9"/>
        <w:numPr>
          <w:ilvl w:val="0"/>
          <w:numId w:val="148"/>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イコスなど加熱式タバコについてはルールが決まっていない</w:t>
      </w:r>
    </w:p>
    <w:p w14:paraId="053ED012" w14:textId="77777777" w:rsidR="00AB3AF8" w:rsidRPr="000002D2" w:rsidRDefault="00AB3AF8" w:rsidP="00AB3AF8">
      <w:pPr>
        <w:jc w:val="left"/>
        <w:rPr>
          <w:rFonts w:asciiTheme="majorEastAsia" w:eastAsiaTheme="majorEastAsia" w:hAnsiTheme="majorEastAsia"/>
          <w:szCs w:val="21"/>
        </w:rPr>
      </w:pPr>
    </w:p>
    <w:p w14:paraId="0BF6C4A4" w14:textId="02414FBE" w:rsidR="00C742BA" w:rsidRPr="00C742BA" w:rsidRDefault="00AB3AF8" w:rsidP="00C742BA">
      <w:pPr>
        <w:pStyle w:val="af0"/>
      </w:pPr>
      <w:bookmarkStart w:id="21" w:name="_Hlk536533622"/>
      <w:r w:rsidRPr="000002D2">
        <w:rPr>
          <w:rFonts w:hint="eastAsia"/>
        </w:rPr>
        <w:t>(</w:t>
      </w:r>
      <w:r w:rsidRPr="000002D2">
        <w:t>Q</w:t>
      </w:r>
      <w:r w:rsidR="008F617A" w:rsidRPr="000002D2">
        <w:t>3</w:t>
      </w:r>
      <w:r w:rsidR="0039031C" w:rsidRPr="000002D2">
        <w:t>7</w:t>
      </w:r>
      <w:r w:rsidRPr="000002D2">
        <w:rPr>
          <w:rFonts w:hint="eastAsia"/>
        </w:rPr>
        <w:t>)</w:t>
      </w:r>
      <w:r w:rsidR="00B501F3">
        <w:t xml:space="preserve"> </w:t>
      </w:r>
      <w:r w:rsidR="00C742BA" w:rsidRPr="00C742BA">
        <w:rPr>
          <w:rFonts w:hint="eastAsia"/>
        </w:rPr>
        <w:t>あなたの自宅（屋内）における喫煙についてのルールに最も近いのは次のどれですか。</w:t>
      </w:r>
    </w:p>
    <w:p w14:paraId="55C0F6B0" w14:textId="14E271EA" w:rsidR="00AB3AF8" w:rsidRPr="000002D2" w:rsidRDefault="00C742BA" w:rsidP="00C742BA">
      <w:pPr>
        <w:pStyle w:val="af0"/>
      </w:pPr>
      <w:r w:rsidRPr="00C742BA">
        <w:rPr>
          <w:rFonts w:hint="eastAsia"/>
        </w:rPr>
        <w:t>※ただし、集合住宅の共用スペース等は自宅に含めません。</w:t>
      </w:r>
    </w:p>
    <w:bookmarkEnd w:id="21"/>
    <w:p w14:paraId="66C4A7F6"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も加熱式タバコも</w:t>
      </w:r>
      <w:r w:rsidRPr="000002D2">
        <w:rPr>
          <w:rFonts w:asciiTheme="majorEastAsia" w:eastAsiaTheme="majorEastAsia" w:hAnsiTheme="majorEastAsia"/>
          <w:szCs w:val="21"/>
        </w:rPr>
        <w:t>自宅内で喫煙</w:t>
      </w:r>
      <w:r w:rsidRPr="000002D2">
        <w:rPr>
          <w:rFonts w:asciiTheme="majorEastAsia" w:eastAsiaTheme="majorEastAsia" w:hAnsiTheme="majorEastAsia"/>
          <w:szCs w:val="21"/>
          <w:u w:val="single"/>
        </w:rPr>
        <w:t>できない</w:t>
      </w:r>
    </w:p>
    <w:p w14:paraId="216C6308"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も加熱式タバコも</w:t>
      </w:r>
      <w:r w:rsidRPr="000002D2">
        <w:rPr>
          <w:rFonts w:asciiTheme="majorEastAsia" w:eastAsiaTheme="majorEastAsia" w:hAnsiTheme="majorEastAsia"/>
          <w:szCs w:val="21"/>
        </w:rPr>
        <w:t>自宅内で喫煙</w:t>
      </w:r>
      <w:r w:rsidRPr="000002D2">
        <w:rPr>
          <w:rFonts w:asciiTheme="majorEastAsia" w:eastAsiaTheme="majorEastAsia" w:hAnsiTheme="majorEastAsia"/>
          <w:szCs w:val="21"/>
          <w:u w:val="single"/>
        </w:rPr>
        <w:t>でき</w:t>
      </w:r>
      <w:r w:rsidRPr="000002D2">
        <w:rPr>
          <w:rFonts w:asciiTheme="majorEastAsia" w:eastAsiaTheme="majorEastAsia" w:hAnsiTheme="majorEastAsia" w:hint="eastAsia"/>
          <w:szCs w:val="21"/>
          <w:u w:val="single"/>
        </w:rPr>
        <w:t>る</w:t>
      </w:r>
    </w:p>
    <w:p w14:paraId="561FFB81"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は</w:t>
      </w:r>
      <w:r w:rsidRPr="000002D2">
        <w:rPr>
          <w:rFonts w:asciiTheme="majorEastAsia" w:eastAsiaTheme="majorEastAsia" w:hAnsiTheme="majorEastAsia"/>
          <w:szCs w:val="21"/>
        </w:rPr>
        <w:t>自宅内で喫煙</w:t>
      </w:r>
      <w:r w:rsidRPr="000002D2">
        <w:rPr>
          <w:rFonts w:asciiTheme="majorEastAsia" w:eastAsiaTheme="majorEastAsia" w:hAnsiTheme="majorEastAsia"/>
          <w:szCs w:val="21"/>
          <w:u w:val="single"/>
        </w:rPr>
        <w:t>できない</w:t>
      </w:r>
      <w:r w:rsidRPr="000002D2">
        <w:rPr>
          <w:rFonts w:asciiTheme="majorEastAsia" w:eastAsiaTheme="majorEastAsia" w:hAnsiTheme="majorEastAsia" w:hint="eastAsia"/>
          <w:szCs w:val="21"/>
        </w:rPr>
        <w:t>が、加熱式タバコは自宅内で喫煙</w:t>
      </w:r>
      <w:r w:rsidRPr="000002D2">
        <w:rPr>
          <w:rFonts w:asciiTheme="majorEastAsia" w:eastAsiaTheme="majorEastAsia" w:hAnsiTheme="majorEastAsia" w:hint="eastAsia"/>
          <w:szCs w:val="21"/>
          <w:u w:val="single"/>
        </w:rPr>
        <w:t>できる</w:t>
      </w:r>
    </w:p>
    <w:p w14:paraId="24005649"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は</w:t>
      </w:r>
      <w:r w:rsidRPr="000002D2">
        <w:rPr>
          <w:rFonts w:asciiTheme="majorEastAsia" w:eastAsiaTheme="majorEastAsia" w:hAnsiTheme="majorEastAsia"/>
          <w:szCs w:val="21"/>
        </w:rPr>
        <w:t>自宅内で喫煙</w:t>
      </w:r>
      <w:r w:rsidRPr="000002D2">
        <w:rPr>
          <w:rFonts w:asciiTheme="majorEastAsia" w:eastAsiaTheme="majorEastAsia" w:hAnsiTheme="majorEastAsia"/>
          <w:szCs w:val="21"/>
          <w:u w:val="single"/>
        </w:rPr>
        <w:t>でき</w:t>
      </w:r>
      <w:r w:rsidRPr="000002D2">
        <w:rPr>
          <w:rFonts w:asciiTheme="majorEastAsia" w:eastAsiaTheme="majorEastAsia" w:hAnsiTheme="majorEastAsia" w:hint="eastAsia"/>
          <w:szCs w:val="21"/>
          <w:u w:val="single"/>
        </w:rPr>
        <w:t>る</w:t>
      </w:r>
      <w:r w:rsidRPr="000002D2">
        <w:rPr>
          <w:rFonts w:asciiTheme="majorEastAsia" w:eastAsiaTheme="majorEastAsia" w:hAnsiTheme="majorEastAsia" w:hint="eastAsia"/>
          <w:szCs w:val="21"/>
        </w:rPr>
        <w:t>が、加熱式タバコは自宅内で喫煙</w:t>
      </w:r>
      <w:r w:rsidRPr="000002D2">
        <w:rPr>
          <w:rFonts w:asciiTheme="majorEastAsia" w:eastAsiaTheme="majorEastAsia" w:hAnsiTheme="majorEastAsia" w:hint="eastAsia"/>
          <w:szCs w:val="21"/>
          <w:u w:val="single"/>
        </w:rPr>
        <w:t>できない</w:t>
      </w:r>
    </w:p>
    <w:p w14:paraId="3BFB00DE"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該当しない</w:t>
      </w:r>
      <w:r w:rsidRPr="000002D2">
        <w:rPr>
          <w:rFonts w:asciiTheme="majorEastAsia" w:eastAsiaTheme="majorEastAsia" w:hAnsiTheme="majorEastAsia" w:hint="eastAsia"/>
          <w:szCs w:val="21"/>
        </w:rPr>
        <w:t>（</w:t>
      </w:r>
      <w:r w:rsidRPr="000002D2">
        <w:rPr>
          <w:rFonts w:asciiTheme="majorEastAsia" w:eastAsiaTheme="majorEastAsia" w:hAnsiTheme="majorEastAsia"/>
          <w:szCs w:val="21"/>
        </w:rPr>
        <w:t>施設に長期入所している等</w:t>
      </w:r>
      <w:r w:rsidRPr="000002D2">
        <w:rPr>
          <w:rFonts w:asciiTheme="majorEastAsia" w:eastAsiaTheme="majorEastAsia" w:hAnsiTheme="majorEastAsia" w:hint="eastAsia"/>
          <w:szCs w:val="21"/>
        </w:rPr>
        <w:t>）</w:t>
      </w:r>
    </w:p>
    <w:p w14:paraId="275D1007" w14:textId="77777777" w:rsidR="00AB3AF8" w:rsidRPr="000002D2" w:rsidRDefault="00AB3AF8" w:rsidP="00FE543E">
      <w:pPr>
        <w:pStyle w:val="a9"/>
        <w:numPr>
          <w:ilvl w:val="0"/>
          <w:numId w:val="20"/>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わからない</w:t>
      </w:r>
    </w:p>
    <w:p w14:paraId="383CAC0B" w14:textId="77777777" w:rsidR="00AB3AF8" w:rsidRPr="000002D2" w:rsidRDefault="00AB3AF8" w:rsidP="00AB3AF8">
      <w:pPr>
        <w:jc w:val="left"/>
        <w:rPr>
          <w:rFonts w:asciiTheme="majorEastAsia" w:eastAsiaTheme="majorEastAsia" w:hAnsiTheme="majorEastAsia"/>
          <w:szCs w:val="21"/>
        </w:rPr>
      </w:pPr>
    </w:p>
    <w:p w14:paraId="0AA0F120" w14:textId="1E9CE87E" w:rsidR="00AB3AF8" w:rsidRPr="000002D2" w:rsidRDefault="00AB3AF8" w:rsidP="00D23DA0">
      <w:pPr>
        <w:pStyle w:val="af0"/>
      </w:pPr>
      <w:r w:rsidRPr="000002D2">
        <w:rPr>
          <w:rFonts w:hint="eastAsia"/>
        </w:rPr>
        <w:t>(</w:t>
      </w:r>
      <w:r w:rsidRPr="000002D2">
        <w:t>Q</w:t>
      </w:r>
      <w:r w:rsidR="008F617A" w:rsidRPr="000002D2">
        <w:t>3</w:t>
      </w:r>
      <w:r w:rsidR="0039031C" w:rsidRPr="000002D2">
        <w:t>8</w:t>
      </w:r>
      <w:r w:rsidRPr="000002D2">
        <w:rPr>
          <w:rFonts w:hint="eastAsia"/>
        </w:rPr>
        <w:t>)</w:t>
      </w:r>
      <w:r w:rsidR="00B501F3">
        <w:t xml:space="preserve"> </w:t>
      </w:r>
      <w:r w:rsidR="00C742BA" w:rsidRPr="00C742BA">
        <w:rPr>
          <w:rFonts w:hint="eastAsia"/>
        </w:rPr>
        <w:t>あなたの自家用車における喫煙についてのルールに最も近いのは次のどれですか。</w:t>
      </w:r>
    </w:p>
    <w:p w14:paraId="5B4F04E8"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も加熱式タバコも</w:t>
      </w:r>
      <w:r w:rsidRPr="000002D2">
        <w:rPr>
          <w:rFonts w:asciiTheme="majorEastAsia" w:eastAsiaTheme="majorEastAsia" w:hAnsiTheme="majorEastAsia"/>
          <w:szCs w:val="21"/>
        </w:rPr>
        <w:t>自家用車内で喫煙</w:t>
      </w:r>
      <w:r w:rsidRPr="000002D2">
        <w:rPr>
          <w:rFonts w:asciiTheme="majorEastAsia" w:eastAsiaTheme="majorEastAsia" w:hAnsiTheme="majorEastAsia"/>
          <w:szCs w:val="21"/>
          <w:u w:val="single"/>
        </w:rPr>
        <w:t>できない</w:t>
      </w:r>
    </w:p>
    <w:p w14:paraId="017C1F89"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も加熱式タバコも</w:t>
      </w:r>
      <w:r w:rsidRPr="000002D2">
        <w:rPr>
          <w:rFonts w:asciiTheme="majorEastAsia" w:eastAsiaTheme="majorEastAsia" w:hAnsiTheme="majorEastAsia"/>
          <w:szCs w:val="21"/>
        </w:rPr>
        <w:t>自家用車内で喫煙</w:t>
      </w:r>
      <w:r w:rsidRPr="000002D2">
        <w:rPr>
          <w:rFonts w:asciiTheme="majorEastAsia" w:eastAsiaTheme="majorEastAsia" w:hAnsiTheme="majorEastAsia"/>
          <w:szCs w:val="21"/>
          <w:u w:val="single"/>
        </w:rPr>
        <w:t>でき</w:t>
      </w:r>
      <w:r w:rsidRPr="000002D2">
        <w:rPr>
          <w:rFonts w:asciiTheme="majorEastAsia" w:eastAsiaTheme="majorEastAsia" w:hAnsiTheme="majorEastAsia" w:hint="eastAsia"/>
          <w:szCs w:val="21"/>
          <w:u w:val="single"/>
        </w:rPr>
        <w:t>る</w:t>
      </w:r>
    </w:p>
    <w:p w14:paraId="11D289CA"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は</w:t>
      </w:r>
      <w:r w:rsidRPr="000002D2">
        <w:rPr>
          <w:rFonts w:asciiTheme="majorEastAsia" w:eastAsiaTheme="majorEastAsia" w:hAnsiTheme="majorEastAsia"/>
          <w:szCs w:val="21"/>
        </w:rPr>
        <w:t>自家用車内で喫煙</w:t>
      </w:r>
      <w:r w:rsidRPr="000002D2">
        <w:rPr>
          <w:rFonts w:asciiTheme="majorEastAsia" w:eastAsiaTheme="majorEastAsia" w:hAnsiTheme="majorEastAsia"/>
          <w:szCs w:val="21"/>
          <w:u w:val="single"/>
        </w:rPr>
        <w:t>できない</w:t>
      </w:r>
      <w:r w:rsidRPr="000002D2">
        <w:rPr>
          <w:rFonts w:asciiTheme="majorEastAsia" w:eastAsiaTheme="majorEastAsia" w:hAnsiTheme="majorEastAsia" w:hint="eastAsia"/>
          <w:szCs w:val="21"/>
        </w:rPr>
        <w:t>が、加熱式タバコは自家用車内で喫煙</w:t>
      </w:r>
      <w:r w:rsidRPr="000002D2">
        <w:rPr>
          <w:rFonts w:asciiTheme="majorEastAsia" w:eastAsiaTheme="majorEastAsia" w:hAnsiTheme="majorEastAsia" w:hint="eastAsia"/>
          <w:szCs w:val="21"/>
          <w:u w:val="single"/>
        </w:rPr>
        <w:t>できる</w:t>
      </w:r>
    </w:p>
    <w:p w14:paraId="54FCB4A5"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は</w:t>
      </w:r>
      <w:r w:rsidRPr="000002D2">
        <w:rPr>
          <w:rFonts w:asciiTheme="majorEastAsia" w:eastAsiaTheme="majorEastAsia" w:hAnsiTheme="majorEastAsia"/>
          <w:szCs w:val="21"/>
        </w:rPr>
        <w:t>自家用車内で喫煙</w:t>
      </w:r>
      <w:r w:rsidRPr="000002D2">
        <w:rPr>
          <w:rFonts w:asciiTheme="majorEastAsia" w:eastAsiaTheme="majorEastAsia" w:hAnsiTheme="majorEastAsia"/>
          <w:szCs w:val="21"/>
          <w:u w:val="single"/>
        </w:rPr>
        <w:t>でき</w:t>
      </w:r>
      <w:r w:rsidRPr="000002D2">
        <w:rPr>
          <w:rFonts w:asciiTheme="majorEastAsia" w:eastAsiaTheme="majorEastAsia" w:hAnsiTheme="majorEastAsia" w:hint="eastAsia"/>
          <w:szCs w:val="21"/>
          <w:u w:val="single"/>
        </w:rPr>
        <w:t>る</w:t>
      </w:r>
      <w:r w:rsidRPr="000002D2">
        <w:rPr>
          <w:rFonts w:asciiTheme="majorEastAsia" w:eastAsiaTheme="majorEastAsia" w:hAnsiTheme="majorEastAsia" w:hint="eastAsia"/>
          <w:szCs w:val="21"/>
        </w:rPr>
        <w:t>が、加熱式タバコは自家用車内で喫煙</w:t>
      </w:r>
      <w:r w:rsidRPr="000002D2">
        <w:rPr>
          <w:rFonts w:asciiTheme="majorEastAsia" w:eastAsiaTheme="majorEastAsia" w:hAnsiTheme="majorEastAsia" w:hint="eastAsia"/>
          <w:szCs w:val="21"/>
          <w:u w:val="single"/>
        </w:rPr>
        <w:t>できない</w:t>
      </w:r>
    </w:p>
    <w:p w14:paraId="7DAAEE00"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車は持っていない</w:t>
      </w:r>
    </w:p>
    <w:p w14:paraId="2179663F" w14:textId="77777777" w:rsidR="00AB3AF8" w:rsidRPr="000002D2" w:rsidRDefault="00AB3AF8" w:rsidP="00FE543E">
      <w:pPr>
        <w:pStyle w:val="a9"/>
        <w:numPr>
          <w:ilvl w:val="0"/>
          <w:numId w:val="21"/>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わからない</w:t>
      </w:r>
    </w:p>
    <w:p w14:paraId="3D405586" w14:textId="77777777" w:rsidR="008F617A" w:rsidRPr="000002D2" w:rsidRDefault="008F617A" w:rsidP="00AB3AF8">
      <w:pPr>
        <w:jc w:val="left"/>
        <w:rPr>
          <w:rFonts w:asciiTheme="majorEastAsia" w:eastAsiaTheme="majorEastAsia" w:hAnsiTheme="majorEastAsia"/>
          <w:szCs w:val="21"/>
        </w:rPr>
      </w:pPr>
    </w:p>
    <w:p w14:paraId="74FF9053" w14:textId="2C826DD6" w:rsidR="00AB3AF8" w:rsidRPr="000002D2" w:rsidRDefault="00AB3AF8" w:rsidP="00D23DA0">
      <w:pPr>
        <w:pStyle w:val="af0"/>
      </w:pPr>
      <w:r w:rsidRPr="000002D2">
        <w:rPr>
          <w:rFonts w:hint="eastAsia"/>
        </w:rPr>
        <w:t>(</w:t>
      </w:r>
      <w:r w:rsidRPr="000002D2">
        <w:t>Q</w:t>
      </w:r>
      <w:r w:rsidR="008F617A" w:rsidRPr="000002D2">
        <w:t>3</w:t>
      </w:r>
      <w:r w:rsidR="0039031C" w:rsidRPr="000002D2">
        <w:t>9</w:t>
      </w:r>
      <w:r w:rsidRPr="000002D2">
        <w:rPr>
          <w:rFonts w:hint="eastAsia"/>
        </w:rPr>
        <w:t>)</w:t>
      </w:r>
      <w:r w:rsidR="00B501F3">
        <w:t xml:space="preserve"> </w:t>
      </w:r>
      <w:r w:rsidR="00C742BA" w:rsidRPr="00C742BA">
        <w:rPr>
          <w:rFonts w:hint="eastAsia"/>
        </w:rPr>
        <w:t>次の5つの選択肢のなかで、最後から2番目を選択してください。</w:t>
      </w:r>
    </w:p>
    <w:p w14:paraId="0B50A349" w14:textId="7C9EB6F6" w:rsidR="00AB3AF8" w:rsidRPr="000002D2" w:rsidRDefault="00525212"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2F94E6FC"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A</w:t>
      </w:r>
    </w:p>
    <w:p w14:paraId="7E6E259D"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B</w:t>
      </w:r>
    </w:p>
    <w:p w14:paraId="62A5F098"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C</w:t>
      </w:r>
    </w:p>
    <w:p w14:paraId="130BDB1A"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D</w:t>
      </w:r>
    </w:p>
    <w:p w14:paraId="48E12CCB" w14:textId="77777777" w:rsidR="00AB3AF8" w:rsidRPr="000002D2" w:rsidRDefault="00AB3AF8" w:rsidP="00FE543E">
      <w:pPr>
        <w:pStyle w:val="a9"/>
        <w:numPr>
          <w:ilvl w:val="0"/>
          <w:numId w:val="2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E</w:t>
      </w:r>
    </w:p>
    <w:p w14:paraId="51E5F528" w14:textId="77777777" w:rsidR="008F617A" w:rsidRPr="000002D2" w:rsidRDefault="008F617A" w:rsidP="008F617A">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0EFDF20D" w14:textId="3F3B8E2D" w:rsidR="008F617A" w:rsidRPr="000002D2" w:rsidRDefault="008F617A" w:rsidP="00AB3AF8">
      <w:pPr>
        <w:ind w:left="427" w:hanging="427"/>
        <w:rPr>
          <w:rFonts w:asciiTheme="majorEastAsia" w:eastAsiaTheme="majorEastAsia" w:hAnsiTheme="majorEastAsia"/>
          <w:szCs w:val="21"/>
        </w:rPr>
      </w:pPr>
    </w:p>
    <w:p w14:paraId="46709D96" w14:textId="3082AFFD" w:rsidR="008F617A" w:rsidRPr="000002D2" w:rsidRDefault="008F617A" w:rsidP="00D23DA0">
      <w:pPr>
        <w:pStyle w:val="af0"/>
      </w:pPr>
      <w:r w:rsidRPr="000002D2">
        <w:rPr>
          <w:rFonts w:hint="eastAsia"/>
        </w:rPr>
        <w:t>(</w:t>
      </w:r>
      <w:r w:rsidRPr="000002D2">
        <w:t>Q4</w:t>
      </w:r>
      <w:r w:rsidR="0039031C" w:rsidRPr="000002D2">
        <w:t>0</w:t>
      </w:r>
      <w:r w:rsidRPr="000002D2">
        <w:t>)</w:t>
      </w:r>
      <w:r w:rsidR="00B501F3">
        <w:t xml:space="preserve"> </w:t>
      </w:r>
      <w:r w:rsidR="00C742BA" w:rsidRPr="00C742BA">
        <w:rPr>
          <w:rFonts w:hint="eastAsia"/>
        </w:rPr>
        <w:t>あなたは下記のことがありますか。</w:t>
      </w:r>
    </w:p>
    <w:p w14:paraId="3711204D"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検診など（健康診断、健康診査および人間ドック）を受けた。</w:t>
      </w:r>
    </w:p>
    <w:p w14:paraId="2710FBDF"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がんのみの検診、妊産婦検診、歯の健康診査、病院や診療所で行う診療としての検査は検診には含まれません</w:t>
      </w:r>
    </w:p>
    <w:p w14:paraId="519B61F1"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歯の定期健診や清掃、歯石除去の目的で歯科医院を受診した※虫歯などの治療目的の受診は含めません</w:t>
      </w:r>
    </w:p>
    <w:p w14:paraId="510942C6"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lastRenderedPageBreak/>
        <w:t>生きがいを持っている</w:t>
      </w:r>
    </w:p>
    <w:p w14:paraId="6B53992B"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00036D">
        <w:rPr>
          <w:rFonts w:asciiTheme="majorEastAsia" w:eastAsiaTheme="majorEastAsia" w:hAnsiTheme="majorEastAsia" w:hint="eastAsia"/>
          <w:szCs w:val="21"/>
          <w:highlight w:val="yellow"/>
        </w:rPr>
        <w:t>2022年</w:t>
      </w:r>
      <w:r w:rsidRPr="00C263F4">
        <w:rPr>
          <w:rFonts w:asciiTheme="majorEastAsia" w:eastAsiaTheme="majorEastAsia" w:hAnsiTheme="majorEastAsia" w:hint="eastAsia"/>
          <w:szCs w:val="21"/>
        </w:rPr>
        <w:t>に、GO TOイートキャンペーン（事業を）を利用した</w:t>
      </w:r>
    </w:p>
    <w:p w14:paraId="0127EE67"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走ったり、重い荷物を運んだりしたとき、同年代の人と比べて、息切れしやすいほうですか</w:t>
      </w:r>
    </w:p>
    <w:p w14:paraId="73F1888E"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大麻を使ってみたい</w:t>
      </w:r>
    </w:p>
    <w:p w14:paraId="1410B70F"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アイコスやブルーム・テックなどの加熱式タバコを使ってみたい</w:t>
      </w:r>
    </w:p>
    <w:p w14:paraId="604B890C"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新型コロナウイルス感染症を防ぐための新しい生活様式の一つとして禁煙が推奨されることを知っている</w:t>
      </w:r>
    </w:p>
    <w:p w14:paraId="4CD57FF4"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あなたの家族は、特別定額給付金（子ども1人に対して10万）の支給を受けましたか</w:t>
      </w:r>
    </w:p>
    <w:p w14:paraId="359A9160"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お住まいの地方自治体の生活困窮者自立支援窓口に申請する住居確保給付金（原則、実際の家賃額の3か月分）の支給を受けましたか</w:t>
      </w:r>
    </w:p>
    <w:p w14:paraId="05C7F2A2"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お住まいの地域の社会福祉協議会から資金の貸付をうけましたか</w:t>
      </w:r>
    </w:p>
    <w:p w14:paraId="62B3F3C3"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暮らしや仕事の不安や実情について、ご家族や親戚類に相談されましたか</w:t>
      </w:r>
    </w:p>
    <w:p w14:paraId="2C9B618C"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暮らしや仕事の不安や実情について、民生委員・児童委員・自治会役員など、お住まいの地域の人に相談されましたか</w:t>
      </w:r>
    </w:p>
    <w:p w14:paraId="5FFA0C4D"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暮らしや仕事の不安や実情について、お住まいの地域の社会福祉協議会に相談されましたか</w:t>
      </w:r>
    </w:p>
    <w:p w14:paraId="16B6DB03" w14:textId="77777777" w:rsidR="00C263F4" w:rsidRPr="00C263F4"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暮らしや仕事の不安や実情について、NPOなどの民間団体に相談されましたか</w:t>
      </w:r>
    </w:p>
    <w:p w14:paraId="22273F59" w14:textId="7FFCD149" w:rsidR="005E259E" w:rsidRPr="000002D2" w:rsidRDefault="00C263F4" w:rsidP="00C263F4">
      <w:pPr>
        <w:pStyle w:val="a9"/>
        <w:numPr>
          <w:ilvl w:val="0"/>
          <w:numId w:val="80"/>
        </w:numPr>
        <w:ind w:leftChars="0"/>
        <w:rPr>
          <w:rFonts w:asciiTheme="majorEastAsia" w:eastAsiaTheme="majorEastAsia" w:hAnsiTheme="majorEastAsia"/>
          <w:szCs w:val="21"/>
        </w:rPr>
      </w:pPr>
      <w:r w:rsidRPr="00C263F4">
        <w:rPr>
          <w:rFonts w:asciiTheme="majorEastAsia" w:eastAsiaTheme="majorEastAsia" w:hAnsiTheme="majorEastAsia" w:hint="eastAsia"/>
          <w:szCs w:val="21"/>
        </w:rPr>
        <w:t>直近1年間に、暮らしや仕事の不安や実情について、お住まいの地方自治体が設置する相談窓口に相談されましたか</w:t>
      </w:r>
    </w:p>
    <w:p w14:paraId="486B0155" w14:textId="31B2A5AB" w:rsidR="00493984" w:rsidRPr="000002D2" w:rsidRDefault="00525212" w:rsidP="00493984">
      <w:pPr>
        <w:ind w:leftChars="100" w:left="210"/>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4E6A2B7A" w14:textId="7C023B1E" w:rsidR="00493984" w:rsidRPr="000002D2" w:rsidRDefault="00493984" w:rsidP="004A70DD">
      <w:pPr>
        <w:pStyle w:val="a9"/>
        <w:numPr>
          <w:ilvl w:val="0"/>
          <w:numId w:val="81"/>
        </w:numPr>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7CA2FB49" w14:textId="398E9F8F" w:rsidR="00493984" w:rsidRPr="000002D2" w:rsidRDefault="00493984" w:rsidP="004A70DD">
      <w:pPr>
        <w:pStyle w:val="a9"/>
        <w:numPr>
          <w:ilvl w:val="0"/>
          <w:numId w:val="81"/>
        </w:numPr>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15BBE40C" w14:textId="3782C8F1" w:rsidR="00AA6E4B" w:rsidRPr="000002D2" w:rsidRDefault="00AA6E4B" w:rsidP="0000036D">
      <w:pPr>
        <w:rPr>
          <w:rFonts w:asciiTheme="majorEastAsia" w:eastAsiaTheme="majorEastAsia" w:hAnsiTheme="majorEastAsia"/>
          <w:szCs w:val="21"/>
        </w:rPr>
      </w:pPr>
      <w:r w:rsidRPr="00C263F4">
        <w:rPr>
          <w:rFonts w:asciiTheme="majorEastAsia" w:eastAsiaTheme="majorEastAsia" w:hAnsiTheme="majorEastAsia" w:hint="eastAsia"/>
          <w:color w:val="00B050"/>
          <w:szCs w:val="21"/>
        </w:rPr>
        <w:t>[質問アイテム] 番号は回答者へは表示しません</w:t>
      </w:r>
    </w:p>
    <w:p w14:paraId="7AFBC944" w14:textId="77777777" w:rsidR="00AA6E4B" w:rsidRPr="000002D2" w:rsidRDefault="00AA6E4B" w:rsidP="008F617A">
      <w:pPr>
        <w:ind w:left="427" w:hanging="427"/>
        <w:rPr>
          <w:rFonts w:asciiTheme="majorEastAsia" w:eastAsiaTheme="majorEastAsia" w:hAnsiTheme="majorEastAsia"/>
          <w:szCs w:val="21"/>
        </w:rPr>
      </w:pPr>
    </w:p>
    <w:p w14:paraId="56A40D26" w14:textId="32E5EB69" w:rsidR="007D4300" w:rsidRPr="000002D2" w:rsidRDefault="007D4300" w:rsidP="007D4300">
      <w:pPr>
        <w:pStyle w:val="af0"/>
      </w:pPr>
      <w:r w:rsidRPr="000002D2">
        <w:rPr>
          <w:rFonts w:hint="eastAsia"/>
        </w:rPr>
        <w:t>(</w:t>
      </w:r>
      <w:r w:rsidR="003A6B98" w:rsidRPr="000002D2">
        <w:t>Q</w:t>
      </w:r>
      <w:r w:rsidRPr="000002D2">
        <w:t>40-1)</w:t>
      </w:r>
      <w:r w:rsidR="00B501F3">
        <w:t xml:space="preserve"> </w:t>
      </w:r>
      <w:r w:rsidR="00C263F4" w:rsidRPr="00C263F4">
        <w:rPr>
          <w:rFonts w:hint="eastAsia"/>
        </w:rPr>
        <w:t>いくら</w:t>
      </w:r>
      <w:commentRangeStart w:id="22"/>
      <w:r w:rsidR="00C263F4" w:rsidRPr="00C263F4">
        <w:rPr>
          <w:rFonts w:hint="eastAsia"/>
        </w:rPr>
        <w:t>寝ても休養感が得られないと感じる日</w:t>
      </w:r>
      <w:commentRangeEnd w:id="22"/>
      <w:r w:rsidR="0000036D">
        <w:rPr>
          <w:rStyle w:val="aa"/>
          <w:rFonts w:asciiTheme="minorHAnsi" w:eastAsiaTheme="minorEastAsia" w:hAnsiTheme="minorHAnsi"/>
        </w:rPr>
        <w:commentReference w:id="22"/>
      </w:r>
      <w:r w:rsidR="00C263F4" w:rsidRPr="00C263F4">
        <w:rPr>
          <w:rFonts w:hint="eastAsia"/>
        </w:rPr>
        <w:t>が、最近の1か月の間に何日ありましたか。</w:t>
      </w:r>
    </w:p>
    <w:p w14:paraId="6E4DEAD6" w14:textId="22300EB1" w:rsidR="007D4300" w:rsidRPr="000002D2" w:rsidRDefault="007D4300" w:rsidP="0000036D">
      <w:pPr>
        <w:pStyle w:val="a9"/>
        <w:numPr>
          <w:ilvl w:val="0"/>
          <w:numId w:val="160"/>
        </w:numPr>
        <w:ind w:leftChars="0" w:left="1134"/>
        <w:rPr>
          <w:rFonts w:asciiTheme="majorEastAsia" w:eastAsiaTheme="majorEastAsia" w:hAnsiTheme="majorEastAsia"/>
        </w:rPr>
      </w:pPr>
      <w:r w:rsidRPr="000002D2">
        <w:rPr>
          <w:rFonts w:asciiTheme="majorEastAsia" w:eastAsiaTheme="majorEastAsia" w:hAnsiTheme="majorEastAsia" w:hint="eastAsia"/>
        </w:rPr>
        <w:t>なし</w:t>
      </w:r>
    </w:p>
    <w:p w14:paraId="28B0649C" w14:textId="28790ACE" w:rsidR="007D4300" w:rsidRPr="000002D2" w:rsidRDefault="007D4300" w:rsidP="0000036D">
      <w:pPr>
        <w:pStyle w:val="a9"/>
        <w:numPr>
          <w:ilvl w:val="0"/>
          <w:numId w:val="160"/>
        </w:numPr>
        <w:ind w:leftChars="0" w:left="1134"/>
        <w:rPr>
          <w:rFonts w:asciiTheme="majorEastAsia" w:eastAsiaTheme="majorEastAsia" w:hAnsiTheme="majorEastAsia"/>
        </w:rPr>
      </w:pPr>
      <w:r w:rsidRPr="000002D2">
        <w:rPr>
          <w:rFonts w:asciiTheme="majorEastAsia" w:eastAsiaTheme="majorEastAsia" w:hAnsiTheme="majorEastAsia" w:hint="eastAsia"/>
        </w:rPr>
        <w:t>まれ（月1回未満）</w:t>
      </w:r>
    </w:p>
    <w:p w14:paraId="482E8CB0" w14:textId="61A12491" w:rsidR="007D4300" w:rsidRPr="000002D2" w:rsidRDefault="007D4300" w:rsidP="0000036D">
      <w:pPr>
        <w:pStyle w:val="a9"/>
        <w:numPr>
          <w:ilvl w:val="0"/>
          <w:numId w:val="160"/>
        </w:numPr>
        <w:ind w:leftChars="0" w:left="1134"/>
        <w:rPr>
          <w:rFonts w:asciiTheme="majorEastAsia" w:eastAsiaTheme="majorEastAsia" w:hAnsiTheme="majorEastAsia"/>
        </w:rPr>
      </w:pPr>
      <w:r w:rsidRPr="000002D2">
        <w:rPr>
          <w:rFonts w:asciiTheme="majorEastAsia" w:eastAsiaTheme="majorEastAsia" w:hAnsiTheme="majorEastAsia" w:hint="eastAsia"/>
        </w:rPr>
        <w:t>時々（月2-4回程度）</w:t>
      </w:r>
    </w:p>
    <w:p w14:paraId="7E04ADD5" w14:textId="02D58CD4" w:rsidR="003A6B98" w:rsidRPr="000002D2" w:rsidRDefault="003A6B98" w:rsidP="0000036D">
      <w:pPr>
        <w:pStyle w:val="a9"/>
        <w:numPr>
          <w:ilvl w:val="0"/>
          <w:numId w:val="160"/>
        </w:numPr>
        <w:ind w:leftChars="0" w:left="1134"/>
        <w:rPr>
          <w:rFonts w:asciiTheme="majorEastAsia" w:eastAsiaTheme="majorEastAsia" w:hAnsiTheme="majorEastAsia"/>
        </w:rPr>
      </w:pPr>
      <w:r w:rsidRPr="000002D2">
        <w:rPr>
          <w:rFonts w:asciiTheme="majorEastAsia" w:eastAsiaTheme="majorEastAsia" w:hAnsiTheme="majorEastAsia" w:hint="eastAsia"/>
        </w:rPr>
        <w:t>頻繁（月5-15回程度）</w:t>
      </w:r>
    </w:p>
    <w:p w14:paraId="5588565D" w14:textId="43F27365" w:rsidR="003A6B98" w:rsidRPr="000002D2" w:rsidRDefault="003A6B98" w:rsidP="0000036D">
      <w:pPr>
        <w:pStyle w:val="a9"/>
        <w:numPr>
          <w:ilvl w:val="0"/>
          <w:numId w:val="160"/>
        </w:numPr>
        <w:ind w:leftChars="0" w:left="1134"/>
        <w:rPr>
          <w:rFonts w:asciiTheme="majorEastAsia" w:eastAsiaTheme="majorEastAsia" w:hAnsiTheme="majorEastAsia"/>
        </w:rPr>
      </w:pPr>
      <w:r w:rsidRPr="000002D2">
        <w:rPr>
          <w:rFonts w:asciiTheme="majorEastAsia" w:eastAsiaTheme="majorEastAsia" w:hAnsiTheme="majorEastAsia" w:hint="eastAsia"/>
        </w:rPr>
        <w:t>非常に多い（月16回以上）</w:t>
      </w:r>
    </w:p>
    <w:p w14:paraId="0DFAC57B" w14:textId="2ADAFDB3" w:rsidR="007D4300" w:rsidRPr="000002D2" w:rsidRDefault="007D4300" w:rsidP="008F617A">
      <w:pPr>
        <w:ind w:left="427" w:hanging="427"/>
        <w:rPr>
          <w:rFonts w:asciiTheme="majorEastAsia" w:eastAsiaTheme="majorEastAsia" w:hAnsiTheme="majorEastAsia"/>
          <w:szCs w:val="21"/>
        </w:rPr>
      </w:pPr>
    </w:p>
    <w:p w14:paraId="2E4373C7" w14:textId="33CC5D3A" w:rsidR="003A6B98" w:rsidRPr="000002D2" w:rsidRDefault="003A6B98" w:rsidP="0000036D">
      <w:pPr>
        <w:pStyle w:val="af0"/>
      </w:pPr>
      <w:r w:rsidRPr="000002D2">
        <w:rPr>
          <w:rFonts w:hint="eastAsia"/>
        </w:rPr>
        <w:t>(</w:t>
      </w:r>
      <w:r w:rsidRPr="000002D2">
        <w:t>Q40-2)</w:t>
      </w:r>
      <w:r w:rsidR="00B501F3">
        <w:t xml:space="preserve"> </w:t>
      </w:r>
      <w:r w:rsidR="00C263F4" w:rsidRPr="00C263F4">
        <w:rPr>
          <w:rFonts w:hint="eastAsia"/>
        </w:rPr>
        <w:t>あなたは朝型ですか、夜型ですか。最も近いものをお選びください。</w:t>
      </w:r>
    </w:p>
    <w:p w14:paraId="45839049" w14:textId="02E19AE4" w:rsidR="00C004AE" w:rsidRPr="000002D2" w:rsidRDefault="00C004AE" w:rsidP="0000036D">
      <w:pPr>
        <w:pStyle w:val="a9"/>
        <w:numPr>
          <w:ilvl w:val="0"/>
          <w:numId w:val="161"/>
        </w:numPr>
        <w:ind w:leftChars="0" w:left="1134"/>
        <w:rPr>
          <w:rFonts w:asciiTheme="majorEastAsia" w:eastAsiaTheme="majorEastAsia" w:hAnsiTheme="majorEastAsia"/>
        </w:rPr>
      </w:pPr>
      <w:r w:rsidRPr="000002D2">
        <w:rPr>
          <w:rFonts w:asciiTheme="majorEastAsia" w:eastAsiaTheme="majorEastAsia" w:hAnsiTheme="majorEastAsia" w:hint="eastAsia"/>
        </w:rPr>
        <w:t>午前中はとても元気／活発で、夕方になると眠くなる（明らかに朝方の人）</w:t>
      </w:r>
    </w:p>
    <w:p w14:paraId="23FFBE66" w14:textId="751C42EF" w:rsidR="00C004AE" w:rsidRPr="000002D2" w:rsidRDefault="00C004AE" w:rsidP="0000036D">
      <w:pPr>
        <w:pStyle w:val="a9"/>
        <w:numPr>
          <w:ilvl w:val="0"/>
          <w:numId w:val="161"/>
        </w:numPr>
        <w:ind w:leftChars="0" w:left="1134"/>
        <w:rPr>
          <w:rFonts w:asciiTheme="majorEastAsia" w:eastAsiaTheme="majorEastAsia" w:hAnsiTheme="majorEastAsia"/>
        </w:rPr>
      </w:pPr>
      <w:r w:rsidRPr="000002D2">
        <w:rPr>
          <w:rFonts w:asciiTheme="majorEastAsia" w:eastAsiaTheme="majorEastAsia" w:hAnsiTheme="majorEastAsia" w:hint="eastAsia"/>
        </w:rPr>
        <w:t>朝はある程度元気で、夕方になると眠くなる（どちらかというと朝方の人）</w:t>
      </w:r>
    </w:p>
    <w:p w14:paraId="5840B645" w14:textId="1C84BA81" w:rsidR="00C004AE" w:rsidRPr="000002D2" w:rsidRDefault="00C004AE" w:rsidP="0000036D">
      <w:pPr>
        <w:pStyle w:val="a9"/>
        <w:numPr>
          <w:ilvl w:val="0"/>
          <w:numId w:val="161"/>
        </w:numPr>
        <w:ind w:leftChars="0" w:left="1134"/>
        <w:rPr>
          <w:rFonts w:asciiTheme="majorEastAsia" w:eastAsiaTheme="majorEastAsia" w:hAnsiTheme="majorEastAsia"/>
        </w:rPr>
      </w:pPr>
      <w:r w:rsidRPr="000002D2">
        <w:rPr>
          <w:rFonts w:asciiTheme="majorEastAsia" w:eastAsiaTheme="majorEastAsia" w:hAnsiTheme="majorEastAsia" w:hint="eastAsia"/>
        </w:rPr>
        <w:t>朝方でも夜型でもない人</w:t>
      </w:r>
    </w:p>
    <w:p w14:paraId="2AF3B64A" w14:textId="3CED8D7E" w:rsidR="00E8592B" w:rsidRPr="000002D2" w:rsidRDefault="00E8592B" w:rsidP="0000036D">
      <w:pPr>
        <w:pStyle w:val="a9"/>
        <w:numPr>
          <w:ilvl w:val="0"/>
          <w:numId w:val="161"/>
        </w:numPr>
        <w:ind w:leftChars="0" w:left="1134"/>
        <w:rPr>
          <w:rFonts w:asciiTheme="majorEastAsia" w:eastAsiaTheme="majorEastAsia" w:hAnsiTheme="majorEastAsia"/>
        </w:rPr>
      </w:pPr>
      <w:r w:rsidRPr="000002D2">
        <w:rPr>
          <w:rFonts w:asciiTheme="majorEastAsia" w:eastAsiaTheme="majorEastAsia" w:hAnsiTheme="majorEastAsia" w:hint="eastAsia"/>
        </w:rPr>
        <w:t>夕方にはある程度元気で、朝は眠気がある（どちらかというと夜型の人）</w:t>
      </w:r>
    </w:p>
    <w:p w14:paraId="0059EF5F" w14:textId="4B1D1E72" w:rsidR="00E8592B" w:rsidRPr="000002D2" w:rsidRDefault="00E8592B" w:rsidP="0000036D">
      <w:pPr>
        <w:pStyle w:val="a9"/>
        <w:numPr>
          <w:ilvl w:val="0"/>
          <w:numId w:val="161"/>
        </w:numPr>
        <w:ind w:leftChars="0" w:left="1134"/>
        <w:rPr>
          <w:rFonts w:asciiTheme="majorEastAsia" w:eastAsiaTheme="majorEastAsia" w:hAnsiTheme="majorEastAsia"/>
        </w:rPr>
      </w:pPr>
      <w:r w:rsidRPr="000002D2">
        <w:rPr>
          <w:rFonts w:asciiTheme="majorEastAsia" w:eastAsiaTheme="majorEastAsia" w:hAnsiTheme="majorEastAsia" w:hint="eastAsia"/>
        </w:rPr>
        <w:t>夕方になると非常に注意力・活動力が高まり、朝は眠気が強い（明らかに夜型の人）</w:t>
      </w:r>
    </w:p>
    <w:p w14:paraId="34949391" w14:textId="77777777" w:rsidR="00C004AE" w:rsidRPr="000002D2" w:rsidRDefault="00C004AE" w:rsidP="0000036D">
      <w:pPr>
        <w:rPr>
          <w:rFonts w:asciiTheme="majorEastAsia" w:eastAsiaTheme="majorEastAsia" w:hAnsiTheme="majorEastAsia"/>
        </w:rPr>
      </w:pPr>
    </w:p>
    <w:p w14:paraId="31FB5EF0" w14:textId="77777777" w:rsidR="007D4300" w:rsidRPr="000002D2" w:rsidRDefault="007D4300" w:rsidP="008F617A">
      <w:pPr>
        <w:ind w:left="427" w:hanging="427"/>
        <w:rPr>
          <w:rFonts w:asciiTheme="majorEastAsia" w:eastAsiaTheme="majorEastAsia" w:hAnsiTheme="majorEastAsia"/>
          <w:szCs w:val="21"/>
        </w:rPr>
      </w:pPr>
    </w:p>
    <w:p w14:paraId="0CFF9588" w14:textId="4B5386B9" w:rsidR="00AB3AF8" w:rsidRPr="000002D2" w:rsidRDefault="00AB3AF8" w:rsidP="00D51054">
      <w:pPr>
        <w:pStyle w:val="af0"/>
      </w:pPr>
      <w:r w:rsidRPr="000002D2">
        <w:rPr>
          <w:rFonts w:hint="eastAsia"/>
        </w:rPr>
        <w:lastRenderedPageBreak/>
        <w:t>(</w:t>
      </w:r>
      <w:r w:rsidRPr="000002D2">
        <w:t>Q</w:t>
      </w:r>
      <w:r w:rsidR="00E8592B" w:rsidRPr="000002D2">
        <w:rPr>
          <w:rFonts w:hint="eastAsia"/>
        </w:rPr>
        <w:t>41</w:t>
      </w:r>
      <w:r w:rsidRPr="000002D2">
        <w:rPr>
          <w:rFonts w:hint="eastAsia"/>
        </w:rPr>
        <w:t>)</w:t>
      </w:r>
      <w:r w:rsidR="00B501F3">
        <w:t xml:space="preserve"> </w:t>
      </w:r>
      <w:r w:rsidR="00C263F4" w:rsidRPr="00C263F4">
        <w:rPr>
          <w:rFonts w:hint="eastAsia"/>
        </w:rPr>
        <w:t>あなたの職場（学生の場合は学校）における喫煙に関連したルールについて教えてください。以下のどれにあてはまりますか。（いくつでも）</w:t>
      </w:r>
    </w:p>
    <w:p w14:paraId="44183E6D"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勤務中に喫煙する回数は制限されていない（何度でも喫煙できるルール）</w:t>
      </w:r>
    </w:p>
    <w:p w14:paraId="711FA207"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就業時間内禁煙：就業時間中は禁煙しなければならない</w:t>
      </w:r>
    </w:p>
    <w:p w14:paraId="6597DCDA"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就業時間に加え、昼休み中も喫煙は禁止されている</w:t>
      </w:r>
    </w:p>
    <w:p w14:paraId="0E009035"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吸った後しばらくの来社が禁止されている（約1時間など）</w:t>
      </w:r>
    </w:p>
    <w:p w14:paraId="46A90224"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吸った後エレベーターの使用が禁止されている（約30分～45分など）</w:t>
      </w:r>
    </w:p>
    <w:p w14:paraId="5CC40474"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喫煙者は採用しないという人事のルールがある</w:t>
      </w:r>
    </w:p>
    <w:p w14:paraId="66EBCD20"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外来の受診費用を助成する仕組みがある</w:t>
      </w:r>
    </w:p>
    <w:p w14:paraId="7F292F8B"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希望者はオンライン禁煙外来を受診できる</w:t>
      </w:r>
    </w:p>
    <w:p w14:paraId="6A11EF6A" w14:textId="77777777" w:rsidR="00AB3AF8" w:rsidRPr="000002D2"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喫煙しない場合には手当てが支給される</w:t>
      </w:r>
    </w:p>
    <w:p w14:paraId="4D1AA287" w14:textId="66D48415" w:rsidR="00AB3AF8" w:rsidRPr="00D77B76" w:rsidRDefault="00AB3AF8"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r w:rsidR="00493984" w:rsidRPr="00C263F4">
        <w:rPr>
          <w:rFonts w:asciiTheme="majorEastAsia" w:eastAsiaTheme="majorEastAsia" w:hAnsiTheme="majorEastAsia" w:hint="eastAsia"/>
          <w:szCs w:val="21"/>
        </w:rPr>
        <w:t>（排他）</w:t>
      </w:r>
    </w:p>
    <w:p w14:paraId="01DBF63F" w14:textId="03228E80" w:rsidR="00AA6E4B" w:rsidRPr="000002D2" w:rsidRDefault="00AA6E4B" w:rsidP="00FE543E">
      <w:pPr>
        <w:pStyle w:val="a9"/>
        <w:numPr>
          <w:ilvl w:val="0"/>
          <w:numId w:val="4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てはまるものはない(排他)</w:t>
      </w:r>
    </w:p>
    <w:p w14:paraId="11D9F9E6" w14:textId="77777777" w:rsidR="00AB3AF8" w:rsidRPr="000002D2" w:rsidRDefault="00AB3AF8" w:rsidP="00AB3AF8">
      <w:pPr>
        <w:jc w:val="left"/>
        <w:rPr>
          <w:rFonts w:asciiTheme="majorEastAsia" w:eastAsiaTheme="majorEastAsia" w:hAnsiTheme="majorEastAsia"/>
          <w:szCs w:val="21"/>
        </w:rPr>
      </w:pPr>
    </w:p>
    <w:p w14:paraId="7254B2C2" w14:textId="604843C6" w:rsidR="00AB3AF8" w:rsidRPr="000002D2" w:rsidRDefault="00AB3AF8" w:rsidP="00D51054">
      <w:pPr>
        <w:pStyle w:val="af0"/>
      </w:pPr>
      <w:r w:rsidRPr="000002D2">
        <w:rPr>
          <w:rFonts w:hint="eastAsia"/>
        </w:rPr>
        <w:t>(</w:t>
      </w:r>
      <w:r w:rsidRPr="000002D2">
        <w:t>Q</w:t>
      </w:r>
      <w:r w:rsidR="005922FF" w:rsidRPr="000002D2">
        <w:rPr>
          <w:rFonts w:hint="eastAsia"/>
        </w:rPr>
        <w:t>42</w:t>
      </w:r>
      <w:r w:rsidRPr="000002D2">
        <w:rPr>
          <w:rFonts w:hint="eastAsia"/>
        </w:rPr>
        <w:t>)</w:t>
      </w:r>
      <w:r w:rsidR="00B501F3">
        <w:t xml:space="preserve"> </w:t>
      </w:r>
      <w:r w:rsidR="00C263F4" w:rsidRPr="00C263F4">
        <w:rPr>
          <w:rFonts w:hint="eastAsia"/>
        </w:rPr>
        <w:t>あなたはこの1ヶ月間に自分以外の人が使っていた加熱式タバコの蒸気やミスト（エアロゾル）を吸う機会がありましたか。それぞれの場所について、あてはまるものを1つ選んでください。</w:t>
      </w:r>
    </w:p>
    <w:p w14:paraId="532783D2"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家庭</w:t>
      </w:r>
    </w:p>
    <w:p w14:paraId="2DF8EE73"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職場</w:t>
      </w:r>
    </w:p>
    <w:p w14:paraId="41E07F7A"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学校</w:t>
      </w:r>
    </w:p>
    <w:p w14:paraId="5C875305"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レストラン</w:t>
      </w:r>
    </w:p>
    <w:p w14:paraId="4E88CFA4"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喫茶店</w:t>
      </w:r>
    </w:p>
    <w:p w14:paraId="7192A4D6"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居酒屋・バー</w:t>
      </w:r>
    </w:p>
    <w:p w14:paraId="21CA92EA"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パチンコ店</w:t>
      </w:r>
    </w:p>
    <w:p w14:paraId="7372E782" w14:textId="77777777" w:rsidR="00AB3AF8" w:rsidRPr="000002D2" w:rsidRDefault="00AB3AF8" w:rsidP="00FE543E">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車の中</w:t>
      </w:r>
    </w:p>
    <w:p w14:paraId="17CC5FB8" w14:textId="5A8CFE22" w:rsidR="00AB3AF8" w:rsidRPr="000002D2" w:rsidRDefault="00AB3AF8" w:rsidP="00AB3AF8">
      <w:pPr>
        <w:pStyle w:val="a9"/>
        <w:numPr>
          <w:ilvl w:val="0"/>
          <w:numId w:val="2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路上</w:t>
      </w:r>
    </w:p>
    <w:p w14:paraId="1680C7C0" w14:textId="1F192E7F" w:rsidR="00AB3AF8" w:rsidRPr="000002D2" w:rsidRDefault="00AB3AF8"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66335C"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657BC32D"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ぼ毎日</w:t>
      </w:r>
    </w:p>
    <w:p w14:paraId="57FB788D"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週に数回程度</w:t>
      </w:r>
    </w:p>
    <w:p w14:paraId="654CA5F1"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週に</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回程度</w:t>
      </w:r>
    </w:p>
    <w:p w14:paraId="4886FDE5"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月に</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回程度</w:t>
      </w:r>
    </w:p>
    <w:p w14:paraId="7DC710E1"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全くなかった</w:t>
      </w:r>
    </w:p>
    <w:p w14:paraId="58DF8E02" w14:textId="77777777" w:rsidR="00AB3AF8" w:rsidRPr="000002D2" w:rsidRDefault="00AB3AF8" w:rsidP="00FE543E">
      <w:pPr>
        <w:pStyle w:val="a9"/>
        <w:numPr>
          <w:ilvl w:val="0"/>
          <w:numId w:val="24"/>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この場所には行かなかった</w:t>
      </w:r>
    </w:p>
    <w:p w14:paraId="0860CF7F" w14:textId="77777777" w:rsidR="00493984" w:rsidRPr="000002D2" w:rsidRDefault="00493984" w:rsidP="00493984">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4ABB23FF" w14:textId="487033F1" w:rsidR="00493984" w:rsidRPr="000002D2" w:rsidRDefault="00493984" w:rsidP="00AB3AF8">
      <w:pPr>
        <w:jc w:val="left"/>
        <w:rPr>
          <w:rFonts w:asciiTheme="majorEastAsia" w:eastAsiaTheme="majorEastAsia" w:hAnsiTheme="majorEastAsia"/>
          <w:szCs w:val="21"/>
        </w:rPr>
      </w:pPr>
    </w:p>
    <w:p w14:paraId="13856D76" w14:textId="769913FD" w:rsidR="0079780C" w:rsidRPr="000002D2" w:rsidRDefault="0079780C" w:rsidP="00AB3AF8">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有り】Q42からの引継ぎ設定有り</w:t>
      </w:r>
    </w:p>
    <w:p w14:paraId="2AC9B73E" w14:textId="0D629911" w:rsidR="00AB3AF8" w:rsidRPr="000002D2" w:rsidRDefault="00AB3AF8" w:rsidP="00D51054">
      <w:pPr>
        <w:pStyle w:val="af0"/>
      </w:pPr>
      <w:r w:rsidRPr="000002D2">
        <w:rPr>
          <w:rFonts w:hint="eastAsia"/>
        </w:rPr>
        <w:t>(</w:t>
      </w:r>
      <w:r w:rsidRPr="000002D2">
        <w:t>Q</w:t>
      </w:r>
      <w:r w:rsidR="006A5142" w:rsidRPr="000002D2">
        <w:rPr>
          <w:rFonts w:hint="eastAsia"/>
        </w:rPr>
        <w:t>43</w:t>
      </w:r>
      <w:r w:rsidRPr="000002D2">
        <w:rPr>
          <w:rFonts w:hint="eastAsia"/>
        </w:rPr>
        <w:t>)</w:t>
      </w:r>
      <w:r w:rsidR="00B501F3">
        <w:t xml:space="preserve"> </w:t>
      </w:r>
      <w:r w:rsidR="00C263F4" w:rsidRPr="00C263F4">
        <w:rPr>
          <w:rFonts w:hint="eastAsia"/>
        </w:rPr>
        <w:t>あなたはこの1ヶ月間に自分以外の人が吸っていた</w:t>
      </w:r>
      <w:r w:rsidR="00C263F4" w:rsidRPr="00C263F4">
        <w:rPr>
          <w:rFonts w:hint="eastAsia"/>
          <w:u w:val="single"/>
        </w:rPr>
        <w:t>タバコ（加熱式タバコは除く）</w:t>
      </w:r>
      <w:r w:rsidR="00C263F4" w:rsidRPr="00C263F4">
        <w:rPr>
          <w:rFonts w:hint="eastAsia"/>
        </w:rPr>
        <w:t>の煙を吸う機会（受動喫煙）がありましたか。それぞれの場所について、あてはまるものを1つ選んでください。</w:t>
      </w:r>
    </w:p>
    <w:p w14:paraId="46086657"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家庭</w:t>
      </w:r>
    </w:p>
    <w:p w14:paraId="4B4AF68A"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職場</w:t>
      </w:r>
    </w:p>
    <w:p w14:paraId="15E0EB4B"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学校</w:t>
      </w:r>
    </w:p>
    <w:p w14:paraId="70AF69F2"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レストラン</w:t>
      </w:r>
    </w:p>
    <w:p w14:paraId="1480509E"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喫茶店</w:t>
      </w:r>
    </w:p>
    <w:p w14:paraId="19A17FDD"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居酒屋・バー</w:t>
      </w:r>
    </w:p>
    <w:p w14:paraId="63B2F92E"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パチンコ店</w:t>
      </w:r>
    </w:p>
    <w:p w14:paraId="640E46E1" w14:textId="77777777" w:rsidR="00AB3AF8" w:rsidRPr="000002D2" w:rsidRDefault="00AB3AF8" w:rsidP="00FE543E">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車の中</w:t>
      </w:r>
    </w:p>
    <w:p w14:paraId="3B33D75F" w14:textId="4A70EC58" w:rsidR="00AB3AF8" w:rsidRPr="000002D2" w:rsidRDefault="00AB3AF8" w:rsidP="00AB3AF8">
      <w:pPr>
        <w:pStyle w:val="a9"/>
        <w:numPr>
          <w:ilvl w:val="0"/>
          <w:numId w:val="2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路上</w:t>
      </w:r>
    </w:p>
    <w:p w14:paraId="4EDA39AB" w14:textId="03DFAF65" w:rsidR="00AB3AF8" w:rsidRPr="000002D2" w:rsidRDefault="00AB3AF8"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66335C"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24E32D04"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ぼ毎日</w:t>
      </w:r>
    </w:p>
    <w:p w14:paraId="3A42A867"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週に数回程度</w:t>
      </w:r>
    </w:p>
    <w:p w14:paraId="2A4348DE"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週に</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回程度</w:t>
      </w:r>
    </w:p>
    <w:p w14:paraId="724F3121"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月に</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回程度</w:t>
      </w:r>
    </w:p>
    <w:p w14:paraId="631CBFF0" w14:textId="77777777" w:rsidR="00AB3AF8" w:rsidRPr="000002D2" w:rsidRDefault="00AB3AF8" w:rsidP="00FE543E">
      <w:pPr>
        <w:pStyle w:val="a9"/>
        <w:numPr>
          <w:ilvl w:val="0"/>
          <w:numId w:val="2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全くなかった</w:t>
      </w:r>
    </w:p>
    <w:p w14:paraId="38C32C0D" w14:textId="7BD4B9E1" w:rsidR="00493984" w:rsidRPr="00B501F3" w:rsidRDefault="00816F8B" w:rsidP="00AB3AF8">
      <w:pPr>
        <w:jc w:val="left"/>
        <w:rPr>
          <w:rFonts w:asciiTheme="majorEastAsia" w:eastAsiaTheme="majorEastAsia" w:hAnsiTheme="majorEastAsia"/>
          <w:color w:val="00B050"/>
          <w:szCs w:val="21"/>
        </w:rPr>
      </w:pPr>
      <w:r w:rsidRPr="00B501F3">
        <w:rPr>
          <w:rFonts w:asciiTheme="majorEastAsia" w:eastAsiaTheme="majorEastAsia" w:hAnsiTheme="majorEastAsia" w:hint="eastAsia"/>
          <w:color w:val="00B050"/>
          <w:szCs w:val="21"/>
        </w:rPr>
        <w:t>[選択肢] 番号は回答者へは表示しません</w:t>
      </w:r>
    </w:p>
    <w:p w14:paraId="537F4193" w14:textId="3B8C3148" w:rsidR="00493984" w:rsidRPr="000002D2" w:rsidRDefault="00B35F77" w:rsidP="00AB3AF8">
      <w:pPr>
        <w:jc w:val="left"/>
        <w:rPr>
          <w:rFonts w:asciiTheme="majorEastAsia" w:eastAsiaTheme="majorEastAsia" w:hAnsiTheme="majorEastAsia"/>
          <w:szCs w:val="21"/>
        </w:rPr>
      </w:pPr>
      <w:commentRangeStart w:id="23"/>
      <w:commentRangeEnd w:id="23"/>
      <w:r w:rsidRPr="000002D2">
        <w:rPr>
          <w:rStyle w:val="aa"/>
        </w:rPr>
        <w:commentReference w:id="23"/>
      </w:r>
    </w:p>
    <w:p w14:paraId="196B9321" w14:textId="15D432CA" w:rsidR="00AB3AF8" w:rsidRPr="000002D2" w:rsidRDefault="00AB3AF8" w:rsidP="00D51054">
      <w:pPr>
        <w:pStyle w:val="af0"/>
      </w:pPr>
      <w:r w:rsidRPr="000002D2">
        <w:rPr>
          <w:rFonts w:hint="eastAsia"/>
        </w:rPr>
        <w:t>(</w:t>
      </w:r>
      <w:r w:rsidRPr="000002D2">
        <w:t>Q</w:t>
      </w:r>
      <w:r w:rsidR="00C92721" w:rsidRPr="000002D2">
        <w:rPr>
          <w:rFonts w:hint="eastAsia"/>
        </w:rPr>
        <w:t>44</w:t>
      </w:r>
      <w:r w:rsidRPr="000002D2">
        <w:rPr>
          <w:rFonts w:hint="eastAsia"/>
        </w:rPr>
        <w:t>)</w:t>
      </w:r>
      <w:r w:rsidR="00B501F3">
        <w:t xml:space="preserve"> </w:t>
      </w:r>
      <w:r w:rsidR="00C263F4" w:rsidRPr="00C263F4">
        <w:rPr>
          <w:rFonts w:hint="eastAsia"/>
        </w:rPr>
        <w:t>あなたは、現在アルコールや薬物を飲んだり、使ったりしていますか。下記のそれぞれについてお答えください。</w:t>
      </w:r>
    </w:p>
    <w:p w14:paraId="0CA8884C" w14:textId="77777777" w:rsidR="00055B0C" w:rsidRPr="000002D2" w:rsidRDefault="00AB3AF8"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ルコール（ビール・日本酒・焼酎・ワイン・ウイスキーなど）</w:t>
      </w:r>
      <w:r w:rsidR="00055B0C" w:rsidRPr="000002D2">
        <w:rPr>
          <w:rFonts w:asciiTheme="majorEastAsia" w:eastAsiaTheme="majorEastAsia" w:hAnsiTheme="majorEastAsia" w:hint="eastAsia"/>
          <w:szCs w:val="21"/>
        </w:rPr>
        <w:t xml:space="preserve">　</w:t>
      </w:r>
    </w:p>
    <w:p w14:paraId="53625552" w14:textId="77777777" w:rsidR="00055B0C" w:rsidRPr="000002D2" w:rsidRDefault="00055B0C"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アルコール度数</w:t>
      </w:r>
      <w:r w:rsidRPr="000002D2">
        <w:rPr>
          <w:rFonts w:asciiTheme="majorEastAsia" w:eastAsiaTheme="majorEastAsia" w:hAnsiTheme="majorEastAsia"/>
          <w:szCs w:val="21"/>
        </w:rPr>
        <w:t>9%</w:t>
      </w:r>
      <w:r w:rsidRPr="000002D2">
        <w:rPr>
          <w:rFonts w:asciiTheme="majorEastAsia" w:eastAsiaTheme="majorEastAsia" w:hAnsiTheme="majorEastAsia" w:hint="eastAsia"/>
          <w:szCs w:val="21"/>
        </w:rPr>
        <w:t>以上のストロング系チューハイ</w:t>
      </w:r>
    </w:p>
    <w:p w14:paraId="2AD6014E" w14:textId="77777777" w:rsidR="00055B0C" w:rsidRPr="000002D2" w:rsidRDefault="00AB3AF8"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睡眠薬・抗不安薬</w:t>
      </w:r>
    </w:p>
    <w:p w14:paraId="69858ACE" w14:textId="547515E6" w:rsidR="00AB3AF8" w:rsidRPr="000002D2" w:rsidRDefault="00AB3AF8" w:rsidP="004A70DD">
      <w:pPr>
        <w:pStyle w:val="a9"/>
        <w:widowControl/>
        <w:numPr>
          <w:ilvl w:val="0"/>
          <w:numId w:val="139"/>
        </w:numPr>
        <w:pBdr>
          <w:top w:val="nil"/>
          <w:left w:val="nil"/>
          <w:bottom w:val="nil"/>
          <w:right w:val="nil"/>
          <w:between w:val="nil"/>
        </w:pBdr>
        <w:ind w:leftChars="0"/>
        <w:jc w:val="left"/>
        <w:rPr>
          <w:rFonts w:asciiTheme="majorEastAsia" w:eastAsiaTheme="majorEastAsia" w:hAnsiTheme="majorEastAsia"/>
          <w:szCs w:val="21"/>
        </w:rPr>
      </w:pPr>
      <w:r w:rsidRPr="000002D2">
        <w:rPr>
          <w:rFonts w:asciiTheme="majorEastAsia" w:eastAsiaTheme="majorEastAsia" w:hAnsiTheme="majorEastAsia"/>
          <w:szCs w:val="21"/>
        </w:rPr>
        <w:t>モルヒネなどの麻薬（医師により処方されたもので、がんの痛みに使っている）</w:t>
      </w:r>
    </w:p>
    <w:p w14:paraId="432AF473" w14:textId="28EBB5B5"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モルヒネなどの麻薬（医師により処方されたもので、がん以外の痛みに使っている）</w:t>
      </w:r>
    </w:p>
    <w:p w14:paraId="61F0C408"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szCs w:val="21"/>
        </w:rPr>
        <w:t>モルヒネなどの麻薬（医師による処方ではない方法で入手したもの）</w:t>
      </w:r>
    </w:p>
    <w:p w14:paraId="6C9D4217"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シンナーやトルエンなど有機溶剤の吸引（</w:t>
      </w:r>
      <w:r w:rsidRPr="000002D2">
        <w:rPr>
          <w:rFonts w:asciiTheme="majorEastAsia" w:eastAsiaTheme="majorEastAsia" w:hAnsiTheme="majorEastAsia"/>
          <w:szCs w:val="21"/>
        </w:rPr>
        <w:t>仕事上の適切な使用は除く</w:t>
      </w:r>
      <w:r w:rsidRPr="000002D2">
        <w:rPr>
          <w:rFonts w:asciiTheme="majorEastAsia" w:eastAsiaTheme="majorEastAsia" w:hAnsiTheme="majorEastAsia" w:hint="eastAsia"/>
          <w:szCs w:val="21"/>
        </w:rPr>
        <w:t>）</w:t>
      </w:r>
    </w:p>
    <w:p w14:paraId="67FD6EBB"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危険ドラッグ（脱法ハーブ・マジックマッシュルームなど）</w:t>
      </w:r>
    </w:p>
    <w:p w14:paraId="008DD7E0"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大麻（マリファナ）</w:t>
      </w:r>
    </w:p>
    <w:p w14:paraId="5C9F5AFB" w14:textId="77777777" w:rsidR="00AB3AF8" w:rsidRPr="000002D2" w:rsidRDefault="00AB3AF8" w:rsidP="004A70DD">
      <w:pPr>
        <w:pStyle w:val="a9"/>
        <w:widowControl/>
        <w:numPr>
          <w:ilvl w:val="0"/>
          <w:numId w:val="139"/>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覚せい剤・コカイン・ヘロイン</w:t>
      </w:r>
    </w:p>
    <w:p w14:paraId="1721364E" w14:textId="3DD02FFF" w:rsidR="00055B0C" w:rsidRPr="000002D2" w:rsidRDefault="00493984" w:rsidP="00055B0C">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702D107F"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これまで一度も使った</w:t>
      </w:r>
      <w:r w:rsidRPr="000002D2">
        <w:rPr>
          <w:rFonts w:asciiTheme="majorEastAsia" w:eastAsiaTheme="majorEastAsia" w:hAnsiTheme="majorEastAsia" w:cs="Century" w:hint="eastAsia"/>
          <w:color w:val="000000"/>
        </w:rPr>
        <w:t>（飲んだ）</w:t>
      </w:r>
      <w:r w:rsidRPr="000002D2">
        <w:rPr>
          <w:rFonts w:asciiTheme="majorEastAsia" w:eastAsiaTheme="majorEastAsia" w:hAnsiTheme="majorEastAsia" w:cs="Century"/>
          <w:color w:val="000000"/>
        </w:rPr>
        <w:t>ことがない</w:t>
      </w:r>
    </w:p>
    <w:p w14:paraId="0BDEC0E4"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回以上使って</w:t>
      </w:r>
      <w:r w:rsidRPr="000002D2">
        <w:rPr>
          <w:rFonts w:asciiTheme="majorEastAsia" w:eastAsiaTheme="majorEastAsia" w:hAnsiTheme="majorEastAsia" w:cs="Century" w:hint="eastAsia"/>
          <w:color w:val="000000"/>
        </w:rPr>
        <w:t>（飲んで）</w:t>
      </w:r>
      <w:r w:rsidRPr="000002D2">
        <w:rPr>
          <w:rFonts w:asciiTheme="majorEastAsia" w:eastAsiaTheme="majorEastAsia" w:hAnsiTheme="majorEastAsia" w:cs="Century"/>
          <w:color w:val="000000"/>
        </w:rPr>
        <w:t>みたが、習慣的には使用しなかった</w:t>
      </w:r>
    </w:p>
    <w:p w14:paraId="7B9A9BE7"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以前は習慣的に使っていた</w:t>
      </w:r>
      <w:r w:rsidRPr="000002D2">
        <w:rPr>
          <w:rFonts w:asciiTheme="majorEastAsia" w:eastAsiaTheme="majorEastAsia" w:hAnsiTheme="majorEastAsia" w:cs="Century" w:hint="eastAsia"/>
          <w:color w:val="000000"/>
        </w:rPr>
        <w:t>（飲んでいた）</w:t>
      </w:r>
      <w:r w:rsidRPr="000002D2">
        <w:rPr>
          <w:rFonts w:asciiTheme="majorEastAsia" w:eastAsiaTheme="majorEastAsia" w:hAnsiTheme="majorEastAsia" w:cs="Century"/>
          <w:color w:val="000000"/>
        </w:rPr>
        <w:t>が、今は止めている</w:t>
      </w:r>
    </w:p>
    <w:p w14:paraId="755BEC25"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時々使う</w:t>
      </w:r>
      <w:r w:rsidRPr="000002D2">
        <w:rPr>
          <w:rFonts w:asciiTheme="majorEastAsia" w:eastAsiaTheme="majorEastAsia" w:hAnsiTheme="majorEastAsia" w:cs="Century" w:hint="eastAsia"/>
          <w:color w:val="000000"/>
        </w:rPr>
        <w:t>（飲む）</w:t>
      </w:r>
      <w:r w:rsidRPr="000002D2">
        <w:rPr>
          <w:rFonts w:asciiTheme="majorEastAsia" w:eastAsiaTheme="majorEastAsia" w:hAnsiTheme="majorEastAsia" w:cs="Century"/>
          <w:color w:val="000000"/>
        </w:rPr>
        <w:t>日がある</w:t>
      </w:r>
    </w:p>
    <w:p w14:paraId="627F31C3" w14:textId="77777777" w:rsidR="00055B0C" w:rsidRPr="000002D2" w:rsidRDefault="00055B0C" w:rsidP="004A70DD">
      <w:pPr>
        <w:widowControl/>
        <w:numPr>
          <w:ilvl w:val="0"/>
          <w:numId w:val="140"/>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ほとんど毎日使っている</w:t>
      </w:r>
      <w:r w:rsidRPr="000002D2">
        <w:rPr>
          <w:rFonts w:asciiTheme="majorEastAsia" w:eastAsiaTheme="majorEastAsia" w:hAnsiTheme="majorEastAsia" w:cs="Century" w:hint="eastAsia"/>
          <w:color w:val="000000"/>
        </w:rPr>
        <w:t>（飲んでいる）</w:t>
      </w:r>
    </w:p>
    <w:p w14:paraId="682D8596" w14:textId="31F428D8" w:rsidR="00AB3AF8" w:rsidRPr="000002D2" w:rsidRDefault="00576A4E" w:rsidP="00D77B76">
      <w:pPr>
        <w:jc w:val="left"/>
        <w:rPr>
          <w:rFonts w:asciiTheme="majorEastAsia" w:eastAsiaTheme="majorEastAsia" w:hAnsiTheme="majorEastAsia"/>
          <w:szCs w:val="21"/>
        </w:rPr>
      </w:pPr>
      <w:r w:rsidRPr="00B501F3">
        <w:rPr>
          <w:rFonts w:asciiTheme="majorEastAsia" w:eastAsiaTheme="majorEastAsia" w:hAnsiTheme="majorEastAsia" w:hint="eastAsia"/>
          <w:color w:val="00B050"/>
          <w:szCs w:val="21"/>
        </w:rPr>
        <w:t>[選択肢] 番号は回答者へは表示しません</w:t>
      </w:r>
    </w:p>
    <w:p w14:paraId="3E68C6CB" w14:textId="77777777" w:rsidR="00AB3AF8" w:rsidRPr="000002D2" w:rsidRDefault="00AB3AF8" w:rsidP="00907827">
      <w:pPr>
        <w:jc w:val="left"/>
        <w:rPr>
          <w:rFonts w:asciiTheme="majorEastAsia" w:eastAsiaTheme="majorEastAsia" w:hAnsiTheme="majorEastAsia"/>
          <w:szCs w:val="21"/>
        </w:rPr>
      </w:pPr>
    </w:p>
    <w:p w14:paraId="549F2BB7" w14:textId="754E9813" w:rsidR="00AB3AF8" w:rsidRPr="000002D2" w:rsidRDefault="003212E9" w:rsidP="00D23DA0">
      <w:pPr>
        <w:pStyle w:val="af0"/>
      </w:pPr>
      <w:r w:rsidRPr="000002D2">
        <w:rPr>
          <w:rFonts w:hint="eastAsia"/>
        </w:rPr>
        <w:t>(Q4</w:t>
      </w:r>
      <w:r w:rsidR="005F6BA8" w:rsidRPr="000002D2">
        <w:rPr>
          <w:rFonts w:hint="eastAsia"/>
        </w:rPr>
        <w:t>5</w:t>
      </w:r>
      <w:r w:rsidRPr="000002D2">
        <w:rPr>
          <w:rFonts w:hint="eastAsia"/>
        </w:rPr>
        <w:t>)</w:t>
      </w:r>
      <w:r w:rsidR="00B501F3">
        <w:t xml:space="preserve"> </w:t>
      </w:r>
      <w:r w:rsidR="00C263F4" w:rsidRPr="00C263F4">
        <w:rPr>
          <w:rFonts w:hint="eastAsia"/>
        </w:rPr>
        <w:t>あなたはアルコール含有飲料をどのくらいの頻度で飲みますか。</w:t>
      </w:r>
    </w:p>
    <w:p w14:paraId="7FF25D20" w14:textId="6EA80C76"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飲まない</w:t>
      </w:r>
    </w:p>
    <w:p w14:paraId="0FEB883E" w14:textId="7ED8F011"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ヶ月に</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以下</w:t>
      </w:r>
    </w:p>
    <w:p w14:paraId="59D6707D" w14:textId="3FC744CB"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ヶ月に</w:t>
      </w:r>
      <w:r w:rsidRPr="000002D2">
        <w:rPr>
          <w:rFonts w:asciiTheme="majorEastAsia" w:eastAsiaTheme="majorEastAsia" w:hAnsiTheme="majorEastAsia"/>
          <w:sz w:val="21"/>
          <w:szCs w:val="21"/>
        </w:rPr>
        <w:t>2</w:t>
      </w:r>
      <w:r w:rsidRPr="000002D2">
        <w:rPr>
          <w:rFonts w:asciiTheme="majorEastAsia" w:eastAsiaTheme="majorEastAsia" w:hAnsiTheme="majorEastAsia" w:hint="eastAsia"/>
          <w:sz w:val="21"/>
          <w:szCs w:val="21"/>
        </w:rPr>
        <w:t>～</w:t>
      </w:r>
      <w:r w:rsidRPr="000002D2">
        <w:rPr>
          <w:rFonts w:asciiTheme="majorEastAsia" w:eastAsiaTheme="majorEastAsia" w:hAnsiTheme="majorEastAsia"/>
          <w:sz w:val="21"/>
          <w:szCs w:val="21"/>
        </w:rPr>
        <w:t>4</w:t>
      </w:r>
      <w:r w:rsidRPr="000002D2">
        <w:rPr>
          <w:rFonts w:asciiTheme="majorEastAsia" w:eastAsiaTheme="majorEastAsia" w:hAnsiTheme="majorEastAsia" w:hint="eastAsia"/>
          <w:sz w:val="21"/>
          <w:szCs w:val="21"/>
        </w:rPr>
        <w:t>度</w:t>
      </w:r>
    </w:p>
    <w:p w14:paraId="12A64D92" w14:textId="66CC1ED2"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sz w:val="21"/>
          <w:szCs w:val="21"/>
        </w:rPr>
        <w:lastRenderedPageBreak/>
        <w:t>1</w:t>
      </w:r>
      <w:r w:rsidRPr="000002D2">
        <w:rPr>
          <w:rFonts w:asciiTheme="majorEastAsia" w:eastAsiaTheme="majorEastAsia" w:hAnsiTheme="majorEastAsia" w:hint="eastAsia"/>
          <w:sz w:val="21"/>
          <w:szCs w:val="21"/>
        </w:rPr>
        <w:t>週間に</w:t>
      </w:r>
      <w:r w:rsidRPr="000002D2">
        <w:rPr>
          <w:rFonts w:asciiTheme="majorEastAsia" w:eastAsiaTheme="majorEastAsia" w:hAnsiTheme="majorEastAsia"/>
          <w:sz w:val="21"/>
          <w:szCs w:val="21"/>
        </w:rPr>
        <w:t>2</w:t>
      </w:r>
      <w:r w:rsidRPr="000002D2">
        <w:rPr>
          <w:rFonts w:asciiTheme="majorEastAsia" w:eastAsiaTheme="majorEastAsia" w:hAnsiTheme="majorEastAsia" w:hint="eastAsia"/>
          <w:sz w:val="21"/>
          <w:szCs w:val="21"/>
        </w:rPr>
        <w:t>～</w:t>
      </w:r>
      <w:r w:rsidRPr="000002D2">
        <w:rPr>
          <w:rFonts w:asciiTheme="majorEastAsia" w:eastAsiaTheme="majorEastAsia" w:hAnsiTheme="majorEastAsia"/>
          <w:sz w:val="21"/>
          <w:szCs w:val="21"/>
        </w:rPr>
        <w:t>3</w:t>
      </w:r>
      <w:r w:rsidRPr="000002D2">
        <w:rPr>
          <w:rFonts w:asciiTheme="majorEastAsia" w:eastAsiaTheme="majorEastAsia" w:hAnsiTheme="majorEastAsia" w:hint="eastAsia"/>
          <w:sz w:val="21"/>
          <w:szCs w:val="21"/>
        </w:rPr>
        <w:t>度</w:t>
      </w:r>
    </w:p>
    <w:p w14:paraId="10FA8B92" w14:textId="4DC056BB" w:rsidR="00AB3AF8" w:rsidRPr="000002D2" w:rsidRDefault="00AB3AF8" w:rsidP="004A70DD">
      <w:pPr>
        <w:pStyle w:val="Default"/>
        <w:numPr>
          <w:ilvl w:val="0"/>
          <w:numId w:val="82"/>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週間に</w:t>
      </w:r>
      <w:r w:rsidRPr="000002D2">
        <w:rPr>
          <w:rFonts w:asciiTheme="majorEastAsia" w:eastAsiaTheme="majorEastAsia" w:hAnsiTheme="majorEastAsia"/>
          <w:sz w:val="21"/>
          <w:szCs w:val="21"/>
        </w:rPr>
        <w:t>4</w:t>
      </w:r>
      <w:r w:rsidRPr="000002D2">
        <w:rPr>
          <w:rFonts w:asciiTheme="majorEastAsia" w:eastAsiaTheme="majorEastAsia" w:hAnsiTheme="majorEastAsia" w:hint="eastAsia"/>
          <w:sz w:val="21"/>
          <w:szCs w:val="21"/>
        </w:rPr>
        <w:t>度以上</w:t>
      </w:r>
    </w:p>
    <w:p w14:paraId="6D49EA98" w14:textId="77777777" w:rsidR="003212E9" w:rsidRPr="000002D2" w:rsidRDefault="003212E9" w:rsidP="003212E9">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7FC2BFED" w14:textId="77777777" w:rsidR="003212E9" w:rsidRPr="000002D2" w:rsidRDefault="003212E9" w:rsidP="003212E9">
      <w:pPr>
        <w:pStyle w:val="Default"/>
        <w:rPr>
          <w:rFonts w:asciiTheme="majorEastAsia" w:eastAsiaTheme="majorEastAsia" w:hAnsiTheme="majorEastAsia"/>
          <w:sz w:val="21"/>
          <w:szCs w:val="21"/>
        </w:rPr>
      </w:pPr>
    </w:p>
    <w:p w14:paraId="76C915FC" w14:textId="5271D081" w:rsidR="00AB3AF8" w:rsidRPr="000002D2" w:rsidRDefault="003212E9" w:rsidP="003212E9">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4</w:t>
      </w:r>
      <w:r w:rsidR="00576A4E" w:rsidRPr="000002D2">
        <w:rPr>
          <w:rFonts w:asciiTheme="majorEastAsia" w:eastAsiaTheme="majorEastAsia" w:hAnsiTheme="majorEastAsia"/>
          <w:szCs w:val="21"/>
        </w:rPr>
        <w:t>5</w:t>
      </w:r>
      <w:r w:rsidRPr="000002D2">
        <w:rPr>
          <w:rFonts w:asciiTheme="majorEastAsia" w:eastAsiaTheme="majorEastAsia" w:hAnsiTheme="majorEastAsia" w:hint="eastAsia"/>
          <w:szCs w:val="21"/>
        </w:rPr>
        <w:t>)アルコール含有飲料を飲む人へ向けて（(</w:t>
      </w:r>
      <w:r w:rsidR="00576A4E" w:rsidRPr="000002D2">
        <w:rPr>
          <w:rFonts w:asciiTheme="majorEastAsia" w:eastAsiaTheme="majorEastAsia" w:hAnsiTheme="majorEastAsia" w:hint="eastAsia"/>
          <w:szCs w:val="21"/>
        </w:rPr>
        <w:t>Q4</w:t>
      </w:r>
      <w:r w:rsidR="00576A4E" w:rsidRPr="000002D2">
        <w:rPr>
          <w:rFonts w:asciiTheme="majorEastAsia" w:eastAsiaTheme="majorEastAsia" w:hAnsiTheme="majorEastAsia"/>
          <w:szCs w:val="21"/>
        </w:rPr>
        <w:t>5</w:t>
      </w:r>
      <w:r w:rsidRPr="000002D2">
        <w:rPr>
          <w:rFonts w:asciiTheme="majorEastAsia" w:eastAsiaTheme="majorEastAsia" w:hAnsiTheme="majorEastAsia" w:hint="eastAsia"/>
          <w:szCs w:val="21"/>
        </w:rPr>
        <w:t>)が2～5)に対して</w:t>
      </w:r>
      <w:r w:rsidR="00B564B4" w:rsidRPr="000002D2">
        <w:rPr>
          <w:rFonts w:asciiTheme="majorEastAsia" w:eastAsiaTheme="majorEastAsia" w:hAnsiTheme="majorEastAsia" w:hint="eastAsia"/>
          <w:szCs w:val="21"/>
        </w:rPr>
        <w:t>）</w:t>
      </w:r>
    </w:p>
    <w:p w14:paraId="0B47E7A6" w14:textId="7358C2F8" w:rsidR="004E31FC" w:rsidRPr="00D77B76" w:rsidRDefault="003212E9" w:rsidP="00D51054">
      <w:pPr>
        <w:pStyle w:val="af0"/>
      </w:pPr>
      <w:r w:rsidRPr="000002D2">
        <w:rPr>
          <w:rFonts w:hint="eastAsia"/>
        </w:rPr>
        <w:t>(Q4</w:t>
      </w:r>
      <w:r w:rsidR="005B2E57" w:rsidRPr="000002D2">
        <w:rPr>
          <w:rFonts w:hint="eastAsia"/>
        </w:rPr>
        <w:t>6</w:t>
      </w:r>
      <w:r w:rsidRPr="000002D2">
        <w:rPr>
          <w:rFonts w:hint="eastAsia"/>
        </w:rPr>
        <w:t>)</w:t>
      </w:r>
      <w:r w:rsidR="00B501F3">
        <w:t xml:space="preserve"> </w:t>
      </w:r>
      <w:r w:rsidR="00C263F4" w:rsidRPr="00C263F4">
        <w:rPr>
          <w:rFonts w:hint="eastAsia"/>
        </w:rPr>
        <w:t>飲酒するときには通常どのくらいの量を飲みますか。※純アルコール量が選択肢にあてはまらない場合は、近いものを選んでください。</w:t>
      </w:r>
    </w:p>
    <w:p w14:paraId="6B99BA56" w14:textId="038E75C0" w:rsidR="004E31FC" w:rsidRPr="000002D2" w:rsidRDefault="00AB3AF8" w:rsidP="004E31FC">
      <w:pPr>
        <w:rPr>
          <w:rFonts w:asciiTheme="majorEastAsia" w:eastAsiaTheme="majorEastAsia" w:hAnsiTheme="majorEastAsia"/>
        </w:rPr>
      </w:pPr>
      <w:r w:rsidRPr="000002D2">
        <w:rPr>
          <w:rFonts w:asciiTheme="majorEastAsia" w:eastAsiaTheme="majorEastAsia" w:hAnsiTheme="majorEastAsia"/>
        </w:rPr>
        <w:t>《純アルコール量の目安》</w:t>
      </w:r>
    </w:p>
    <w:p w14:paraId="67ACF9FB" w14:textId="658D3918" w:rsidR="00AB3AF8" w:rsidRPr="000002D2" w:rsidRDefault="00FC5BED" w:rsidP="00207B3B">
      <w:pPr>
        <w:pStyle w:val="af0"/>
      </w:pPr>
      <w:r w:rsidRPr="00D77B76">
        <w:rPr>
          <w:rFonts w:hint="eastAsia"/>
          <w:highlight w:val="yellow"/>
        </w:rPr>
        <w:t>ビール・チューハイ</w:t>
      </w:r>
      <w:r w:rsidRPr="00D77B76">
        <w:rPr>
          <w:highlight w:val="yellow"/>
        </w:rPr>
        <w:t>5%</w:t>
      </w:r>
      <w:r w:rsidRPr="00D77B76">
        <w:rPr>
          <w:rFonts w:hint="eastAsia"/>
          <w:highlight w:val="yellow"/>
        </w:rPr>
        <w:t>（</w:t>
      </w:r>
      <w:r w:rsidRPr="00D77B76">
        <w:rPr>
          <w:highlight w:val="yellow"/>
        </w:rPr>
        <w:t>500ml</w:t>
      </w:r>
      <w:r w:rsidRPr="00D77B76">
        <w:rPr>
          <w:rFonts w:hint="eastAsia"/>
          <w:highlight w:val="yellow"/>
        </w:rPr>
        <w:t>）＝</w:t>
      </w:r>
      <w:r w:rsidRPr="00D77B76">
        <w:rPr>
          <w:highlight w:val="yellow"/>
        </w:rPr>
        <w:t>20g</w:t>
      </w:r>
      <w:r w:rsidRPr="00D77B76">
        <w:rPr>
          <w:rFonts w:hint="eastAsia"/>
          <w:highlight w:val="yellow"/>
        </w:rPr>
        <w:t>、日本酒</w:t>
      </w:r>
      <w:r w:rsidRPr="00D77B76">
        <w:rPr>
          <w:highlight w:val="yellow"/>
        </w:rPr>
        <w:t>1</w:t>
      </w:r>
      <w:r w:rsidRPr="00D77B76">
        <w:rPr>
          <w:rFonts w:hint="eastAsia"/>
          <w:highlight w:val="yellow"/>
        </w:rPr>
        <w:t>合（</w:t>
      </w:r>
      <w:r w:rsidRPr="00D77B76">
        <w:rPr>
          <w:highlight w:val="yellow"/>
        </w:rPr>
        <w:t>180ml</w:t>
      </w:r>
      <w:r w:rsidRPr="00D77B76">
        <w:rPr>
          <w:rFonts w:hint="eastAsia"/>
          <w:highlight w:val="yellow"/>
        </w:rPr>
        <w:t>）＝</w:t>
      </w:r>
      <w:r w:rsidRPr="00D77B76">
        <w:rPr>
          <w:highlight w:val="yellow"/>
        </w:rPr>
        <w:t>22g</w:t>
      </w:r>
      <w:r w:rsidRPr="00D77B76">
        <w:rPr>
          <w:rFonts w:hint="eastAsia"/>
          <w:highlight w:val="yellow"/>
        </w:rPr>
        <w:t>、ウイスキーダブル（</w:t>
      </w:r>
      <w:r w:rsidRPr="00D77B76">
        <w:rPr>
          <w:highlight w:val="yellow"/>
        </w:rPr>
        <w:t>60ml</w:t>
      </w:r>
      <w:r w:rsidRPr="00D77B76">
        <w:rPr>
          <w:rFonts w:hint="eastAsia"/>
          <w:highlight w:val="yellow"/>
        </w:rPr>
        <w:t>）＝</w:t>
      </w:r>
      <w:r w:rsidRPr="00D77B76">
        <w:rPr>
          <w:highlight w:val="yellow"/>
        </w:rPr>
        <w:t>20g</w:t>
      </w:r>
      <w:r w:rsidRPr="00D77B76">
        <w:rPr>
          <w:rFonts w:hint="eastAsia"/>
          <w:highlight w:val="yellow"/>
        </w:rPr>
        <w:t>、焼酎（</w:t>
      </w:r>
      <w:r w:rsidRPr="00D77B76">
        <w:rPr>
          <w:highlight w:val="yellow"/>
        </w:rPr>
        <w:t>25</w:t>
      </w:r>
      <w:r w:rsidRPr="00D77B76">
        <w:rPr>
          <w:rFonts w:hint="eastAsia"/>
          <w:highlight w:val="yellow"/>
        </w:rPr>
        <w:t>度）</w:t>
      </w:r>
      <w:r w:rsidRPr="00D77B76">
        <w:rPr>
          <w:highlight w:val="yellow"/>
        </w:rPr>
        <w:t>1</w:t>
      </w:r>
      <w:r w:rsidRPr="00D77B76">
        <w:rPr>
          <w:rFonts w:hint="eastAsia"/>
          <w:highlight w:val="yellow"/>
        </w:rPr>
        <w:t>合（</w:t>
      </w:r>
      <w:r w:rsidRPr="00D77B76">
        <w:rPr>
          <w:highlight w:val="yellow"/>
        </w:rPr>
        <w:t>180ml</w:t>
      </w:r>
      <w:r w:rsidRPr="00D77B76">
        <w:rPr>
          <w:rFonts w:hint="eastAsia"/>
          <w:highlight w:val="yellow"/>
        </w:rPr>
        <w:t>）＝</w:t>
      </w:r>
      <w:r w:rsidRPr="00D77B76">
        <w:rPr>
          <w:highlight w:val="yellow"/>
        </w:rPr>
        <w:t>36g</w:t>
      </w:r>
      <w:r w:rsidRPr="00D77B76">
        <w:rPr>
          <w:rFonts w:hint="eastAsia"/>
          <w:highlight w:val="yellow"/>
        </w:rPr>
        <w:t>、ワイン</w:t>
      </w:r>
      <w:r w:rsidRPr="00D77B76">
        <w:rPr>
          <w:highlight w:val="yellow"/>
        </w:rPr>
        <w:t>1</w:t>
      </w:r>
      <w:r w:rsidRPr="00D77B76">
        <w:rPr>
          <w:rFonts w:hint="eastAsia"/>
          <w:highlight w:val="yellow"/>
        </w:rPr>
        <w:t>杯（</w:t>
      </w:r>
      <w:r w:rsidRPr="00D77B76">
        <w:rPr>
          <w:highlight w:val="yellow"/>
        </w:rPr>
        <w:t>120ml</w:t>
      </w:r>
      <w:r w:rsidRPr="00D77B76">
        <w:rPr>
          <w:rFonts w:hint="eastAsia"/>
          <w:highlight w:val="yellow"/>
        </w:rPr>
        <w:t>）＝</w:t>
      </w:r>
      <w:r w:rsidRPr="00D77B76">
        <w:rPr>
          <w:highlight w:val="yellow"/>
        </w:rPr>
        <w:t>12g</w:t>
      </w:r>
      <w:r w:rsidRPr="00D77B76">
        <w:rPr>
          <w:rFonts w:hint="eastAsia"/>
          <w:highlight w:val="yellow"/>
        </w:rPr>
        <w:t>、チューハイ</w:t>
      </w:r>
      <w:r w:rsidRPr="00D77B76">
        <w:rPr>
          <w:highlight w:val="yellow"/>
        </w:rPr>
        <w:t>7%</w:t>
      </w:r>
      <w:r w:rsidRPr="00D77B76">
        <w:rPr>
          <w:rFonts w:hint="eastAsia"/>
          <w:highlight w:val="yellow"/>
        </w:rPr>
        <w:t>（</w:t>
      </w:r>
      <w:r w:rsidRPr="00D77B76">
        <w:rPr>
          <w:highlight w:val="yellow"/>
        </w:rPr>
        <w:t>500ml</w:t>
      </w:r>
      <w:r w:rsidRPr="00D77B76">
        <w:rPr>
          <w:rFonts w:hint="eastAsia"/>
          <w:highlight w:val="yellow"/>
        </w:rPr>
        <w:t>）＝</w:t>
      </w:r>
      <w:r w:rsidRPr="00D77B76">
        <w:rPr>
          <w:highlight w:val="yellow"/>
        </w:rPr>
        <w:t>28g</w:t>
      </w:r>
      <w:r w:rsidRPr="00D77B76">
        <w:rPr>
          <w:rFonts w:hint="eastAsia"/>
          <w:highlight w:val="yellow"/>
        </w:rPr>
        <w:t>、チューハイ</w:t>
      </w:r>
      <w:r w:rsidRPr="00D77B76">
        <w:rPr>
          <w:highlight w:val="yellow"/>
        </w:rPr>
        <w:t>9%</w:t>
      </w:r>
      <w:r w:rsidRPr="00D77B76">
        <w:rPr>
          <w:rFonts w:hint="eastAsia"/>
          <w:highlight w:val="yellow"/>
        </w:rPr>
        <w:t>（</w:t>
      </w:r>
      <w:r w:rsidRPr="00D77B76">
        <w:rPr>
          <w:highlight w:val="yellow"/>
        </w:rPr>
        <w:t>500ml</w:t>
      </w:r>
      <w:r w:rsidRPr="00D77B76">
        <w:rPr>
          <w:rFonts w:hint="eastAsia"/>
          <w:highlight w:val="yellow"/>
        </w:rPr>
        <w:t>）＝</w:t>
      </w:r>
      <w:r w:rsidRPr="00D77B76">
        <w:rPr>
          <w:highlight w:val="yellow"/>
        </w:rPr>
        <w:t>36g</w:t>
      </w:r>
    </w:p>
    <w:p w14:paraId="71FEF3BD" w14:textId="357926C2" w:rsidR="00AB3AF8" w:rsidRPr="000002D2" w:rsidRDefault="00AB3AF8"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w:t>
      </w:r>
      <w:r w:rsidRPr="000002D2">
        <w:rPr>
          <w:rFonts w:asciiTheme="majorEastAsia" w:eastAsiaTheme="majorEastAsia" w:hAnsiTheme="majorEastAsia"/>
          <w:sz w:val="21"/>
          <w:szCs w:val="21"/>
        </w:rPr>
        <w:t>2</w:t>
      </w:r>
      <w:r w:rsidRPr="000002D2">
        <w:rPr>
          <w:rFonts w:asciiTheme="majorEastAsia" w:eastAsiaTheme="majorEastAsia" w:hAnsiTheme="majorEastAsia" w:hint="eastAsia"/>
          <w:sz w:val="21"/>
          <w:szCs w:val="21"/>
        </w:rPr>
        <w:t>ドリンク（10～20g）</w:t>
      </w:r>
    </w:p>
    <w:p w14:paraId="5CD98688" w14:textId="753E787F" w:rsidR="00AB3AF8" w:rsidRPr="000002D2" w:rsidRDefault="00AB3AF8"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sz w:val="21"/>
          <w:szCs w:val="21"/>
        </w:rPr>
        <w:t>3</w:t>
      </w:r>
      <w:r w:rsidRPr="000002D2">
        <w:rPr>
          <w:rFonts w:asciiTheme="majorEastAsia" w:eastAsiaTheme="majorEastAsia" w:hAnsiTheme="majorEastAsia" w:hint="eastAsia"/>
          <w:sz w:val="21"/>
          <w:szCs w:val="21"/>
        </w:rPr>
        <w:t>～</w:t>
      </w:r>
      <w:r w:rsidRPr="000002D2">
        <w:rPr>
          <w:rFonts w:asciiTheme="majorEastAsia" w:eastAsiaTheme="majorEastAsia" w:hAnsiTheme="majorEastAsia"/>
          <w:sz w:val="21"/>
          <w:szCs w:val="21"/>
        </w:rPr>
        <w:t>4</w:t>
      </w:r>
      <w:r w:rsidRPr="000002D2">
        <w:rPr>
          <w:rFonts w:asciiTheme="majorEastAsia" w:eastAsiaTheme="majorEastAsia" w:hAnsiTheme="majorEastAsia" w:hint="eastAsia"/>
          <w:sz w:val="21"/>
          <w:szCs w:val="21"/>
        </w:rPr>
        <w:t>ドリンク（30～</w:t>
      </w:r>
      <w:r w:rsidRPr="000002D2">
        <w:rPr>
          <w:rFonts w:asciiTheme="majorEastAsia" w:eastAsiaTheme="majorEastAsia" w:hAnsiTheme="majorEastAsia"/>
          <w:sz w:val="21"/>
          <w:szCs w:val="21"/>
        </w:rPr>
        <w:t>4</w:t>
      </w:r>
      <w:r w:rsidRPr="000002D2">
        <w:rPr>
          <w:rFonts w:asciiTheme="majorEastAsia" w:eastAsiaTheme="majorEastAsia" w:hAnsiTheme="majorEastAsia" w:hint="eastAsia"/>
          <w:sz w:val="21"/>
          <w:szCs w:val="21"/>
        </w:rPr>
        <w:t>0g）</w:t>
      </w:r>
    </w:p>
    <w:p w14:paraId="200AE666" w14:textId="2F7F38A3" w:rsidR="00AB3AF8" w:rsidRPr="000002D2" w:rsidRDefault="00FC5BED"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5～6ドリンク（50～60g）</w:t>
      </w:r>
    </w:p>
    <w:p w14:paraId="5D35AC79" w14:textId="1AEAECDA" w:rsidR="00AB3AF8" w:rsidRPr="000002D2" w:rsidRDefault="00060370"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7～9ドリンク（70～90g）</w:t>
      </w:r>
    </w:p>
    <w:p w14:paraId="6F267A7E" w14:textId="5F5482D0" w:rsidR="00AB3AF8" w:rsidRPr="000002D2" w:rsidRDefault="00AB3AF8" w:rsidP="004A70DD">
      <w:pPr>
        <w:pStyle w:val="Default"/>
        <w:numPr>
          <w:ilvl w:val="0"/>
          <w:numId w:val="83"/>
        </w:numPr>
        <w:ind w:left="851"/>
        <w:rPr>
          <w:rFonts w:asciiTheme="majorEastAsia" w:eastAsiaTheme="majorEastAsia" w:hAnsiTheme="majorEastAsia"/>
          <w:sz w:val="21"/>
          <w:szCs w:val="21"/>
        </w:rPr>
      </w:pPr>
      <w:r w:rsidRPr="000002D2">
        <w:rPr>
          <w:rFonts w:asciiTheme="majorEastAsia" w:eastAsiaTheme="majorEastAsia" w:hAnsiTheme="majorEastAsia"/>
          <w:sz w:val="21"/>
          <w:szCs w:val="21"/>
        </w:rPr>
        <w:t>10</w:t>
      </w:r>
      <w:r w:rsidRPr="000002D2">
        <w:rPr>
          <w:rFonts w:asciiTheme="majorEastAsia" w:eastAsiaTheme="majorEastAsia" w:hAnsiTheme="majorEastAsia" w:hint="eastAsia"/>
          <w:sz w:val="21"/>
          <w:szCs w:val="21"/>
        </w:rPr>
        <w:t>ドリンク以上（100g以上）</w:t>
      </w:r>
    </w:p>
    <w:p w14:paraId="19AB329D" w14:textId="77777777" w:rsidR="003212E9" w:rsidRPr="000002D2" w:rsidRDefault="003212E9" w:rsidP="003212E9">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32361A20" w14:textId="77777777" w:rsidR="00AB3AF8" w:rsidRPr="000002D2" w:rsidRDefault="00AB3AF8" w:rsidP="00AB3AF8">
      <w:pPr>
        <w:pStyle w:val="Default"/>
        <w:rPr>
          <w:rFonts w:asciiTheme="majorEastAsia" w:eastAsiaTheme="majorEastAsia" w:hAnsiTheme="majorEastAsia"/>
          <w:sz w:val="21"/>
          <w:szCs w:val="21"/>
        </w:rPr>
      </w:pPr>
    </w:p>
    <w:p w14:paraId="60951C42" w14:textId="61023F17" w:rsidR="00AB3AF8" w:rsidRPr="000002D2" w:rsidRDefault="003212E9" w:rsidP="003212E9">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4</w:t>
      </w:r>
      <w:r w:rsidR="00060370"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アルコール含有飲料を飲む人へ向けて（(Q4</w:t>
      </w:r>
      <w:r w:rsidR="00060370"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が2～5)に対して</w:t>
      </w:r>
      <w:r w:rsidR="00B564B4" w:rsidRPr="000002D2">
        <w:rPr>
          <w:rFonts w:asciiTheme="majorEastAsia" w:eastAsiaTheme="majorEastAsia" w:hAnsiTheme="majorEastAsia" w:hint="eastAsia"/>
          <w:szCs w:val="21"/>
        </w:rPr>
        <w:t>）</w:t>
      </w:r>
    </w:p>
    <w:p w14:paraId="5369F9A0" w14:textId="2E3B3783" w:rsidR="00AB3AF8" w:rsidRPr="000002D2" w:rsidRDefault="008E1408" w:rsidP="00D23DA0">
      <w:pPr>
        <w:pStyle w:val="af0"/>
      </w:pPr>
      <w:r w:rsidRPr="000002D2">
        <w:rPr>
          <w:rFonts w:hint="eastAsia"/>
        </w:rPr>
        <w:t>(</w:t>
      </w:r>
      <w:r w:rsidRPr="000002D2">
        <w:t>Q4</w:t>
      </w:r>
      <w:r w:rsidR="005B2E57" w:rsidRPr="000002D2">
        <w:rPr>
          <w:rFonts w:hint="eastAsia"/>
        </w:rPr>
        <w:t>7</w:t>
      </w:r>
      <w:r w:rsidRPr="000002D2">
        <w:t>)</w:t>
      </w:r>
      <w:r w:rsidR="00B501F3">
        <w:t xml:space="preserve"> </w:t>
      </w:r>
      <w:r w:rsidR="00C263F4" w:rsidRPr="00C263F4">
        <w:rPr>
          <w:rFonts w:hint="eastAsia"/>
        </w:rPr>
        <w:t>下記のことがどのくらいの頻度でありましたか。</w:t>
      </w:r>
    </w:p>
    <w:p w14:paraId="239A4D50" w14:textId="45C98821"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に</w:t>
      </w:r>
      <w:r w:rsidRPr="000002D2">
        <w:rPr>
          <w:rFonts w:asciiTheme="majorEastAsia" w:eastAsiaTheme="majorEastAsia" w:hAnsiTheme="majorEastAsia"/>
          <w:sz w:val="21"/>
          <w:szCs w:val="21"/>
        </w:rPr>
        <w:t>6</w:t>
      </w:r>
      <w:r w:rsidRPr="000002D2">
        <w:rPr>
          <w:rFonts w:asciiTheme="majorEastAsia" w:eastAsiaTheme="majorEastAsia" w:hAnsiTheme="majorEastAsia" w:hint="eastAsia"/>
          <w:sz w:val="21"/>
          <w:szCs w:val="21"/>
        </w:rPr>
        <w:t>ドリンク以上飲酒すること</w:t>
      </w:r>
    </w:p>
    <w:p w14:paraId="7194B5E6" w14:textId="5F78419D"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飲み始めると止められなかったこと</w:t>
      </w:r>
    </w:p>
    <w:p w14:paraId="71132F77" w14:textId="237A05E5"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普通だと行えることを飲酒していたためにできなかったこと</w:t>
      </w:r>
    </w:p>
    <w:p w14:paraId="0810CC43" w14:textId="1B40DE36"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深酒の後体調を整えるために、朝迎え酒をせねばならなかったこと</w:t>
      </w:r>
    </w:p>
    <w:p w14:paraId="0778ECB4" w14:textId="2299840D"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飲酒後罪悪感や自責の念にかられたこと</w:t>
      </w:r>
    </w:p>
    <w:p w14:paraId="451D5802" w14:textId="175C1B69" w:rsidR="00AB3AF8" w:rsidRPr="000002D2" w:rsidRDefault="00AB3AF8" w:rsidP="004A70DD">
      <w:pPr>
        <w:pStyle w:val="Default"/>
        <w:numPr>
          <w:ilvl w:val="0"/>
          <w:numId w:val="84"/>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飲酒のため前夜の出来事を思い出せなかったこと</w:t>
      </w:r>
    </w:p>
    <w:p w14:paraId="43943BD9" w14:textId="10781427" w:rsidR="007A350A" w:rsidRPr="000002D2" w:rsidRDefault="007A350A" w:rsidP="004A70DD">
      <w:pPr>
        <w:pStyle w:val="Default"/>
        <w:numPr>
          <w:ilvl w:val="0"/>
          <w:numId w:val="84"/>
        </w:numPr>
        <w:rPr>
          <w:rFonts w:asciiTheme="majorEastAsia" w:eastAsiaTheme="majorEastAsia" w:hAnsiTheme="majorEastAsia"/>
          <w:sz w:val="21"/>
          <w:szCs w:val="21"/>
          <w:highlight w:val="yellow"/>
        </w:rPr>
      </w:pPr>
      <w:r w:rsidRPr="000002D2">
        <w:rPr>
          <w:rFonts w:asciiTheme="majorEastAsia" w:eastAsiaTheme="majorEastAsia" w:hAnsiTheme="majorEastAsia" w:hint="eastAsia"/>
          <w:sz w:val="21"/>
          <w:szCs w:val="21"/>
          <w:highlight w:val="yellow"/>
        </w:rPr>
        <w:t>過去</w:t>
      </w:r>
      <w:r w:rsidRPr="000002D2">
        <w:rPr>
          <w:rFonts w:asciiTheme="majorEastAsia" w:eastAsiaTheme="majorEastAsia" w:hAnsiTheme="majorEastAsia"/>
          <w:sz w:val="21"/>
          <w:szCs w:val="21"/>
          <w:highlight w:val="yellow"/>
        </w:rPr>
        <w:t>1</w:t>
      </w:r>
      <w:r w:rsidRPr="000002D2">
        <w:rPr>
          <w:rFonts w:asciiTheme="majorEastAsia" w:eastAsiaTheme="majorEastAsia" w:hAnsiTheme="majorEastAsia" w:hint="eastAsia"/>
          <w:sz w:val="21"/>
          <w:szCs w:val="21"/>
          <w:highlight w:val="yellow"/>
        </w:rPr>
        <w:t>年間に、飲食店の飲み放題メニューを利用して飲んだこと</w:t>
      </w:r>
    </w:p>
    <w:p w14:paraId="69A9DCC1" w14:textId="04B6C7B8" w:rsidR="00307B99" w:rsidRPr="000002D2" w:rsidRDefault="00307B99" w:rsidP="004A70DD">
      <w:pPr>
        <w:pStyle w:val="Default"/>
        <w:numPr>
          <w:ilvl w:val="0"/>
          <w:numId w:val="84"/>
        </w:numPr>
        <w:rPr>
          <w:rFonts w:asciiTheme="majorEastAsia" w:eastAsiaTheme="majorEastAsia" w:hAnsiTheme="majorEastAsia"/>
          <w:sz w:val="21"/>
          <w:szCs w:val="21"/>
          <w:highlight w:val="yellow"/>
        </w:rPr>
      </w:pPr>
      <w:r w:rsidRPr="000002D2">
        <w:rPr>
          <w:rFonts w:asciiTheme="majorEastAsia" w:eastAsiaTheme="majorEastAsia" w:hAnsiTheme="majorEastAsia"/>
          <w:sz w:val="21"/>
          <w:szCs w:val="21"/>
          <w:highlight w:val="yellow"/>
        </w:rPr>
        <w:t>過去1年間に、テレビCMの飲酒シーンをみたこと</w:t>
      </w:r>
    </w:p>
    <w:p w14:paraId="7318A3D3" w14:textId="199AAB6A" w:rsidR="00307B99" w:rsidRPr="000002D2" w:rsidRDefault="00307B99" w:rsidP="004A70DD">
      <w:pPr>
        <w:pStyle w:val="Default"/>
        <w:numPr>
          <w:ilvl w:val="0"/>
          <w:numId w:val="84"/>
        </w:numPr>
        <w:rPr>
          <w:rFonts w:asciiTheme="majorEastAsia" w:eastAsiaTheme="majorEastAsia" w:hAnsiTheme="majorEastAsia"/>
          <w:sz w:val="21"/>
          <w:szCs w:val="21"/>
          <w:highlight w:val="yellow"/>
        </w:rPr>
      </w:pPr>
      <w:r w:rsidRPr="000002D2">
        <w:rPr>
          <w:rFonts w:asciiTheme="majorEastAsia" w:eastAsiaTheme="majorEastAsia" w:hAnsiTheme="majorEastAsia"/>
          <w:sz w:val="21"/>
          <w:szCs w:val="21"/>
          <w:highlight w:val="yellow"/>
        </w:rPr>
        <w:t>過去1年間に、テレビCMの飲酒シーンをみて、飲みたくなったこと</w:t>
      </w:r>
    </w:p>
    <w:p w14:paraId="2BE8B5FE" w14:textId="472F3377" w:rsidR="00307B99" w:rsidRPr="000002D2" w:rsidRDefault="00307B99" w:rsidP="00AB3AF8">
      <w:pPr>
        <w:pStyle w:val="Default"/>
        <w:numPr>
          <w:ilvl w:val="0"/>
          <w:numId w:val="84"/>
        </w:numPr>
        <w:rPr>
          <w:rFonts w:asciiTheme="majorEastAsia" w:eastAsiaTheme="majorEastAsia" w:hAnsiTheme="majorEastAsia"/>
          <w:sz w:val="21"/>
          <w:szCs w:val="21"/>
          <w:highlight w:val="yellow"/>
        </w:rPr>
      </w:pPr>
      <w:r w:rsidRPr="000002D2">
        <w:rPr>
          <w:rFonts w:asciiTheme="majorEastAsia" w:eastAsiaTheme="majorEastAsia" w:hAnsiTheme="majorEastAsia"/>
          <w:sz w:val="21"/>
          <w:szCs w:val="21"/>
          <w:highlight w:val="yellow"/>
        </w:rPr>
        <w:t>過去1年間に、テレビCMの飲酒シーンをみて、飲みたく</w:t>
      </w:r>
      <w:r w:rsidRPr="000002D2">
        <w:rPr>
          <w:rFonts w:asciiTheme="majorEastAsia" w:eastAsiaTheme="majorEastAsia" w:hAnsiTheme="majorEastAsia" w:hint="eastAsia"/>
          <w:sz w:val="21"/>
          <w:szCs w:val="21"/>
          <w:highlight w:val="yellow"/>
        </w:rPr>
        <w:t>なり飲酒した</w:t>
      </w:r>
      <w:r w:rsidRPr="000002D2">
        <w:rPr>
          <w:rFonts w:asciiTheme="majorEastAsia" w:eastAsiaTheme="majorEastAsia" w:hAnsiTheme="majorEastAsia"/>
          <w:sz w:val="21"/>
          <w:szCs w:val="21"/>
          <w:highlight w:val="yellow"/>
        </w:rPr>
        <w:t>こと</w:t>
      </w:r>
    </w:p>
    <w:p w14:paraId="7816B7C7" w14:textId="1841B5D0" w:rsidR="00AB3AF8" w:rsidRPr="000002D2" w:rsidRDefault="008E1408" w:rsidP="00AB3AF8">
      <w:pPr>
        <w:pStyle w:val="Default"/>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w:t>
      </w:r>
      <w:r w:rsidR="00AB3AF8" w:rsidRPr="000002D2">
        <w:rPr>
          <w:rFonts w:asciiTheme="majorEastAsia" w:eastAsiaTheme="majorEastAsia" w:hAnsiTheme="majorEastAsia" w:hint="eastAsia"/>
          <w:sz w:val="21"/>
          <w:szCs w:val="21"/>
        </w:rPr>
        <w:t>選択肢</w:t>
      </w:r>
      <w:r w:rsidRPr="000002D2">
        <w:rPr>
          <w:rFonts w:asciiTheme="majorEastAsia" w:eastAsiaTheme="majorEastAsia" w:hAnsiTheme="majorEastAsia" w:hint="eastAsia"/>
          <w:sz w:val="21"/>
          <w:szCs w:val="21"/>
        </w:rPr>
        <w:t>＞</w:t>
      </w:r>
    </w:p>
    <w:p w14:paraId="1A953A51" w14:textId="6E3A22FC"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ない</w:t>
      </w:r>
    </w:p>
    <w:p w14:paraId="69EAF3FD" w14:textId="475D1AE7"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ヶ月に</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未満</w:t>
      </w:r>
    </w:p>
    <w:p w14:paraId="759F2472" w14:textId="1D4BB70F"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ヶ月に</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w:t>
      </w:r>
    </w:p>
    <w:p w14:paraId="75462D0F" w14:textId="7CBA7484"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1週間に</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度</w:t>
      </w:r>
    </w:p>
    <w:p w14:paraId="2A30C6D9" w14:textId="0469E481" w:rsidR="00AB3AF8" w:rsidRPr="000002D2" w:rsidRDefault="00AB3AF8" w:rsidP="004A70DD">
      <w:pPr>
        <w:pStyle w:val="Default"/>
        <w:numPr>
          <w:ilvl w:val="0"/>
          <w:numId w:val="85"/>
        </w:numPr>
        <w:ind w:left="851"/>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毎日あるいはほとんど毎日</w:t>
      </w:r>
    </w:p>
    <w:p w14:paraId="7ADAAD57" w14:textId="2B1D5B57" w:rsidR="008E1408" w:rsidRPr="000002D2" w:rsidRDefault="008E1408" w:rsidP="008E1408">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質問アイテム</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36E56BDE" w14:textId="1A67F3AD" w:rsidR="008E1408" w:rsidRPr="000002D2" w:rsidRDefault="008E1408" w:rsidP="00AB3AF8">
      <w:pPr>
        <w:pStyle w:val="Default"/>
        <w:rPr>
          <w:rFonts w:asciiTheme="majorEastAsia" w:eastAsiaTheme="majorEastAsia" w:hAnsiTheme="majorEastAsia"/>
          <w:sz w:val="21"/>
          <w:szCs w:val="21"/>
        </w:rPr>
      </w:pPr>
    </w:p>
    <w:p w14:paraId="6CA22D1A" w14:textId="54FA6EFF" w:rsidR="008E1408" w:rsidRPr="000002D2" w:rsidRDefault="008E1408" w:rsidP="008E1408">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4</w:t>
      </w:r>
      <w:r w:rsidR="006E6DC9"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アルコール含有飲料を飲む人へ向けて（(Q4</w:t>
      </w:r>
      <w:r w:rsidR="006E6DC9"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が2～5)に対して</w:t>
      </w:r>
    </w:p>
    <w:p w14:paraId="0E9447C3" w14:textId="2680FE16" w:rsidR="00AB3AF8" w:rsidRPr="000002D2" w:rsidRDefault="008E1408" w:rsidP="00D23DA0">
      <w:pPr>
        <w:pStyle w:val="af0"/>
      </w:pPr>
      <w:r w:rsidRPr="000002D2">
        <w:rPr>
          <w:rFonts w:hint="eastAsia"/>
        </w:rPr>
        <w:lastRenderedPageBreak/>
        <w:t>(Q4</w:t>
      </w:r>
      <w:r w:rsidR="00DE6CF2" w:rsidRPr="000002D2">
        <w:rPr>
          <w:rFonts w:hint="eastAsia"/>
        </w:rPr>
        <w:t>8</w:t>
      </w:r>
      <w:r w:rsidRPr="000002D2">
        <w:rPr>
          <w:rFonts w:hint="eastAsia"/>
        </w:rPr>
        <w:t>)</w:t>
      </w:r>
      <w:r w:rsidR="00B501F3">
        <w:t xml:space="preserve"> </w:t>
      </w:r>
      <w:r w:rsidR="00E226AF" w:rsidRPr="00E226AF">
        <w:rPr>
          <w:rFonts w:hint="eastAsia"/>
        </w:rPr>
        <w:t>下記のことがありましたか。</w:t>
      </w:r>
    </w:p>
    <w:p w14:paraId="6991B18B" w14:textId="27E76ADB" w:rsidR="00AB3AF8" w:rsidRPr="000002D2" w:rsidRDefault="00AB3AF8" w:rsidP="004A70DD">
      <w:pPr>
        <w:pStyle w:val="Default"/>
        <w:numPr>
          <w:ilvl w:val="0"/>
          <w:numId w:val="86"/>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あなたの飲酒のために、あなた自身か他の誰かがけがをしたこと</w:t>
      </w:r>
    </w:p>
    <w:p w14:paraId="2A4484D5" w14:textId="6AB0AFFB" w:rsidR="007A350A" w:rsidRPr="000002D2" w:rsidRDefault="00AB3AF8" w:rsidP="004A70DD">
      <w:pPr>
        <w:pStyle w:val="Default"/>
        <w:numPr>
          <w:ilvl w:val="0"/>
          <w:numId w:val="86"/>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肉親や親戚、友人、医師、あるいは他の健康管理にたずさわる人が、あなたの飲酒について心配したり、飲酒量を減らすように勧めたりしたこと</w:t>
      </w:r>
    </w:p>
    <w:p w14:paraId="230BF892" w14:textId="7BA5FE6A" w:rsidR="00AB3AF8" w:rsidRPr="000002D2" w:rsidRDefault="008E1408" w:rsidP="00AB3AF8">
      <w:pPr>
        <w:pStyle w:val="Default"/>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w:t>
      </w:r>
      <w:r w:rsidR="00AB3AF8" w:rsidRPr="000002D2">
        <w:rPr>
          <w:rFonts w:asciiTheme="majorEastAsia" w:eastAsiaTheme="majorEastAsia" w:hAnsiTheme="majorEastAsia" w:hint="eastAsia"/>
          <w:sz w:val="21"/>
          <w:szCs w:val="21"/>
        </w:rPr>
        <w:t>選択肢</w:t>
      </w:r>
      <w:r w:rsidRPr="000002D2">
        <w:rPr>
          <w:rFonts w:asciiTheme="majorEastAsia" w:eastAsiaTheme="majorEastAsia" w:hAnsiTheme="majorEastAsia" w:hint="eastAsia"/>
          <w:sz w:val="21"/>
          <w:szCs w:val="21"/>
        </w:rPr>
        <w:t>＞</w:t>
      </w:r>
    </w:p>
    <w:p w14:paraId="1D4BC77E" w14:textId="4FF473C6" w:rsidR="00AB3AF8" w:rsidRPr="000002D2" w:rsidRDefault="00AB3AF8" w:rsidP="004A70DD">
      <w:pPr>
        <w:pStyle w:val="Default"/>
        <w:numPr>
          <w:ilvl w:val="0"/>
          <w:numId w:val="87"/>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ない</w:t>
      </w:r>
    </w:p>
    <w:p w14:paraId="7F30E710" w14:textId="3DA0567A" w:rsidR="00AB3AF8" w:rsidRPr="000002D2" w:rsidRDefault="00AB3AF8" w:rsidP="004A70DD">
      <w:pPr>
        <w:pStyle w:val="Default"/>
        <w:numPr>
          <w:ilvl w:val="0"/>
          <w:numId w:val="87"/>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あるが、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にはなし</w:t>
      </w:r>
    </w:p>
    <w:p w14:paraId="121D5D28" w14:textId="05FFFBE4" w:rsidR="00AB3AF8" w:rsidRPr="000002D2" w:rsidRDefault="00AB3AF8" w:rsidP="004A70DD">
      <w:pPr>
        <w:pStyle w:val="Default"/>
        <w:numPr>
          <w:ilvl w:val="0"/>
          <w:numId w:val="87"/>
        </w:numPr>
        <w:rPr>
          <w:rFonts w:asciiTheme="majorEastAsia" w:eastAsiaTheme="majorEastAsia" w:hAnsiTheme="majorEastAsia"/>
          <w:sz w:val="21"/>
          <w:szCs w:val="21"/>
        </w:rPr>
      </w:pPr>
      <w:r w:rsidRPr="000002D2">
        <w:rPr>
          <w:rFonts w:asciiTheme="majorEastAsia" w:eastAsiaTheme="majorEastAsia" w:hAnsiTheme="majorEastAsia" w:hint="eastAsia"/>
          <w:sz w:val="21"/>
          <w:szCs w:val="21"/>
        </w:rPr>
        <w:t>過去</w:t>
      </w:r>
      <w:r w:rsidRPr="000002D2">
        <w:rPr>
          <w:rFonts w:asciiTheme="majorEastAsia" w:eastAsiaTheme="majorEastAsia" w:hAnsiTheme="majorEastAsia"/>
          <w:sz w:val="21"/>
          <w:szCs w:val="21"/>
        </w:rPr>
        <w:t>1</w:t>
      </w:r>
      <w:r w:rsidRPr="000002D2">
        <w:rPr>
          <w:rFonts w:asciiTheme="majorEastAsia" w:eastAsiaTheme="majorEastAsia" w:hAnsiTheme="majorEastAsia" w:hint="eastAsia"/>
          <w:sz w:val="21"/>
          <w:szCs w:val="21"/>
        </w:rPr>
        <w:t>年間にあり</w:t>
      </w:r>
    </w:p>
    <w:p w14:paraId="0236FF2D" w14:textId="77777777" w:rsidR="00AB3AF8" w:rsidRPr="000002D2" w:rsidRDefault="00AB3AF8" w:rsidP="00D83CC4">
      <w:pPr>
        <w:jc w:val="left"/>
        <w:rPr>
          <w:rFonts w:asciiTheme="majorEastAsia" w:eastAsiaTheme="majorEastAsia" w:hAnsiTheme="majorEastAsia"/>
          <w:szCs w:val="21"/>
        </w:rPr>
      </w:pPr>
    </w:p>
    <w:p w14:paraId="12E81B6C" w14:textId="4562F049" w:rsidR="00AB3AF8" w:rsidRPr="000002D2" w:rsidRDefault="00AB3AF8" w:rsidP="00D51054">
      <w:pPr>
        <w:pStyle w:val="af0"/>
      </w:pPr>
      <w:r w:rsidRPr="000002D2">
        <w:rPr>
          <w:rFonts w:hint="eastAsia"/>
        </w:rPr>
        <w:t>(</w:t>
      </w:r>
      <w:r w:rsidRPr="000002D2">
        <w:t>Q</w:t>
      </w:r>
      <w:r w:rsidR="008E1408" w:rsidRPr="000002D2">
        <w:rPr>
          <w:rFonts w:hint="eastAsia"/>
        </w:rPr>
        <w:t>4</w:t>
      </w:r>
      <w:r w:rsidR="00DE6CF2" w:rsidRPr="000002D2">
        <w:t>9</w:t>
      </w:r>
      <w:r w:rsidRPr="000002D2">
        <w:rPr>
          <w:rFonts w:hint="eastAsia"/>
        </w:rPr>
        <w:t>)</w:t>
      </w:r>
      <w:r w:rsidR="00B501F3">
        <w:t xml:space="preserve"> </w:t>
      </w:r>
      <w:r w:rsidR="00E226AF" w:rsidRPr="00E226AF">
        <w:rPr>
          <w:rFonts w:hint="eastAsia"/>
        </w:rPr>
        <w:t>あなたは、現在タバコを吸ったり、使ったりしていますか。以下のそれぞれについてお答えください。</w:t>
      </w:r>
    </w:p>
    <w:p w14:paraId="6D70A8F2"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p>
    <w:p w14:paraId="160E2AED"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p>
    <w:p w14:paraId="41C938DD" w14:textId="7CAD5FE7" w:rsidR="00AB3AF8" w:rsidRPr="000002D2" w:rsidRDefault="00AB3AF8" w:rsidP="004A70DD">
      <w:pPr>
        <w:pStyle w:val="a9"/>
        <w:numPr>
          <w:ilvl w:val="0"/>
          <w:numId w:val="57"/>
        </w:numPr>
        <w:ind w:leftChars="0"/>
        <w:jc w:val="left"/>
        <w:rPr>
          <w:rFonts w:asciiTheme="majorEastAsia" w:eastAsiaTheme="majorEastAsia" w:hAnsiTheme="majorEastAsia"/>
          <w:szCs w:val="21"/>
        </w:rPr>
      </w:pPr>
      <w:commentRangeStart w:id="24"/>
      <w:r w:rsidRPr="000002D2">
        <w:rPr>
          <w:rFonts w:asciiTheme="majorEastAsia" w:eastAsiaTheme="majorEastAsia" w:hAnsiTheme="majorEastAsia" w:hint="eastAsia"/>
          <w:szCs w:val="21"/>
        </w:rPr>
        <w:t>Ploom Tech（プルーム・テック）</w:t>
      </w:r>
      <w:commentRangeEnd w:id="24"/>
      <w:r w:rsidR="00162A1D" w:rsidRPr="000002D2">
        <w:rPr>
          <w:rStyle w:val="aa"/>
          <w:rFonts w:asciiTheme="majorEastAsia" w:eastAsiaTheme="majorEastAsia" w:hAnsiTheme="majorEastAsia"/>
        </w:rPr>
        <w:commentReference w:id="24"/>
      </w:r>
    </w:p>
    <w:p w14:paraId="5F975E5C" w14:textId="2245211F"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Ploom S（プルーム・エス）</w:t>
      </w:r>
    </w:p>
    <w:p w14:paraId="51147402" w14:textId="6292222E" w:rsidR="00162A1D" w:rsidRPr="000002D2" w:rsidRDefault="00162A1D"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Ploom X（プルーム・エックス）</w:t>
      </w:r>
    </w:p>
    <w:p w14:paraId="4D0BD4B9"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p>
    <w:p w14:paraId="0B7970EF" w14:textId="11182B2E"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p>
    <w:p w14:paraId="673D2ECB" w14:textId="2FA5F63C" w:rsidR="00A86CCF" w:rsidRPr="000002D2" w:rsidRDefault="00A86CCF"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lil</w:t>
      </w:r>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p>
    <w:p w14:paraId="4CEE4ADA"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p>
    <w:p w14:paraId="6CBA78B7"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p>
    <w:p w14:paraId="48B5F76C"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p>
    <w:p w14:paraId="07E1B64A"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p>
    <w:p w14:paraId="791AF65E"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p>
    <w:p w14:paraId="1A6A6AEA"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p>
    <w:p w14:paraId="7F9442BC"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p>
    <w:p w14:paraId="75D11B2F"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p>
    <w:p w14:paraId="720CC1B3" w14:textId="77777777"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p>
    <w:p w14:paraId="6E6FD1F5" w14:textId="737A0430" w:rsidR="00AB3AF8" w:rsidRPr="000002D2" w:rsidRDefault="00AB3AF8" w:rsidP="004A70DD">
      <w:pPr>
        <w:pStyle w:val="a9"/>
        <w:numPr>
          <w:ilvl w:val="0"/>
          <w:numId w:val="5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p>
    <w:p w14:paraId="52D68D6D" w14:textId="325ADD9B" w:rsidR="00AB3AF8" w:rsidRPr="000002D2" w:rsidRDefault="008E1408" w:rsidP="00AB3AF8">
      <w:pPr>
        <w:pStyle w:val="a9"/>
        <w:ind w:leftChars="0" w:left="426"/>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0BFC7E52" w14:textId="77777777"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これまで一度も使ったことがない</w:t>
      </w:r>
    </w:p>
    <w:p w14:paraId="7086BC98" w14:textId="77777777"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1回以上使ってみたが、習慣的には使用しなかった</w:t>
      </w:r>
    </w:p>
    <w:p w14:paraId="7BFE04E2" w14:textId="77777777"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以前は習慣的に使っていたが、今は止めている</w:t>
      </w:r>
    </w:p>
    <w:p w14:paraId="5B0E4112" w14:textId="77777777"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時々使う日がある</w:t>
      </w:r>
    </w:p>
    <w:p w14:paraId="4CE329D4" w14:textId="571DB42F" w:rsidR="00AB3AF8" w:rsidRPr="000002D2" w:rsidRDefault="00AB3AF8" w:rsidP="00FE543E">
      <w:pPr>
        <w:pStyle w:val="a9"/>
        <w:numPr>
          <w:ilvl w:val="0"/>
          <w:numId w:val="40"/>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とんど毎日使っている</w:t>
      </w:r>
    </w:p>
    <w:p w14:paraId="29965CFF" w14:textId="29ECA14D" w:rsidR="006E6DC9" w:rsidRPr="00D77B76" w:rsidRDefault="006E6DC9" w:rsidP="00D77B76">
      <w:pPr>
        <w:ind w:left="420"/>
        <w:jc w:val="left"/>
        <w:rPr>
          <w:rFonts w:asciiTheme="majorEastAsia" w:eastAsiaTheme="majorEastAsia" w:hAnsiTheme="majorEastAsia"/>
          <w:color w:val="00B050"/>
          <w:szCs w:val="21"/>
        </w:rPr>
      </w:pPr>
      <w:r w:rsidRPr="00D51054">
        <w:rPr>
          <w:rFonts w:asciiTheme="majorEastAsia" w:eastAsiaTheme="majorEastAsia" w:hAnsiTheme="majorEastAsia" w:hint="eastAsia"/>
          <w:color w:val="00B050"/>
          <w:szCs w:val="21"/>
        </w:rPr>
        <w:t>[選択肢] 番号は回答者へは表示しません</w:t>
      </w:r>
    </w:p>
    <w:p w14:paraId="181F9804" w14:textId="6D65D90E" w:rsidR="008E1408" w:rsidRPr="000002D2" w:rsidRDefault="008E1408" w:rsidP="00AB3AF8">
      <w:pPr>
        <w:pStyle w:val="a9"/>
        <w:ind w:leftChars="0" w:left="420"/>
        <w:jc w:val="left"/>
        <w:rPr>
          <w:rFonts w:asciiTheme="majorEastAsia" w:eastAsiaTheme="majorEastAsia" w:hAnsiTheme="majorEastAsia"/>
          <w:szCs w:val="21"/>
        </w:rPr>
      </w:pPr>
    </w:p>
    <w:p w14:paraId="27DB7CA3" w14:textId="7FA90BE3" w:rsidR="008C5C9E" w:rsidRPr="000002D2" w:rsidRDefault="008C5C9E" w:rsidP="008C5C9E">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4</w:t>
      </w:r>
      <w:r w:rsidR="007656C9" w:rsidRPr="000002D2">
        <w:rPr>
          <w:rFonts w:asciiTheme="majorEastAsia" w:eastAsiaTheme="majorEastAsia" w:hAnsiTheme="majorEastAsia" w:hint="eastAsia"/>
          <w:szCs w:val="21"/>
        </w:rPr>
        <w:t>9</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w:t>
      </w:r>
      <w:r w:rsidRPr="000002D2">
        <w:rPr>
          <w:rFonts w:asciiTheme="majorEastAsia" w:eastAsiaTheme="majorEastAsia" w:hAnsiTheme="majorEastAsia"/>
          <w:szCs w:val="21"/>
        </w:rPr>
        <w:t>3</w:t>
      </w:r>
      <w:r w:rsidRPr="000002D2">
        <w:rPr>
          <w:rFonts w:asciiTheme="majorEastAsia" w:eastAsiaTheme="majorEastAsia" w:hAnsiTheme="majorEastAsia" w:hint="eastAsia"/>
          <w:szCs w:val="21"/>
        </w:rPr>
        <w:t>の場合</w:t>
      </w:r>
    </w:p>
    <w:p w14:paraId="43C22261" w14:textId="3557D586" w:rsidR="00AB3AF8" w:rsidRPr="000002D2" w:rsidRDefault="00AB3AF8" w:rsidP="00D51054">
      <w:pPr>
        <w:pStyle w:val="af0"/>
      </w:pPr>
      <w:r w:rsidRPr="000002D2">
        <w:rPr>
          <w:rFonts w:hint="eastAsia"/>
        </w:rPr>
        <w:t>(</w:t>
      </w:r>
      <w:r w:rsidRPr="000002D2">
        <w:t>Q</w:t>
      </w:r>
      <w:r w:rsidR="00DE6CF2" w:rsidRPr="000002D2">
        <w:t>50</w:t>
      </w:r>
      <w:r w:rsidRPr="000002D2">
        <w:rPr>
          <w:rFonts w:hint="eastAsia"/>
        </w:rPr>
        <w:t>)</w:t>
      </w:r>
      <w:r w:rsidR="00B501F3">
        <w:t xml:space="preserve"> </w:t>
      </w:r>
      <w:r w:rsidR="00E226AF" w:rsidRPr="00E226AF">
        <w:rPr>
          <w:rFonts w:hint="eastAsia"/>
        </w:rPr>
        <w:t>前問で「以前は習慣的に使っていたが、今は止めている」とお答えの方にお伺いします。止めた</w:t>
      </w:r>
      <w:r w:rsidR="00E226AF" w:rsidRPr="00E226AF">
        <w:rPr>
          <w:rFonts w:hint="eastAsia"/>
        </w:rPr>
        <w:lastRenderedPageBreak/>
        <w:t>のは何歳の頃ですか。（半角数字でご記入ください）</w:t>
      </w:r>
    </w:p>
    <w:p w14:paraId="09ADB3B7" w14:textId="405530FB"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r w:rsidR="008E1408" w:rsidRPr="000002D2">
        <w:rPr>
          <w:rFonts w:asciiTheme="majorEastAsia" w:eastAsiaTheme="majorEastAsia" w:hAnsiTheme="majorEastAsia" w:hint="eastAsia"/>
          <w:u w:val="single"/>
        </w:rPr>
        <w:t xml:space="preserve">　　　歳</w:t>
      </w:r>
    </w:p>
    <w:p w14:paraId="67D42A1A" w14:textId="1F44DB69"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r w:rsidR="008E1408" w:rsidRPr="000002D2">
        <w:rPr>
          <w:rFonts w:asciiTheme="majorEastAsia" w:eastAsiaTheme="majorEastAsia" w:hAnsiTheme="majorEastAsia" w:hint="eastAsia"/>
          <w:u w:val="single"/>
        </w:rPr>
        <w:t xml:space="preserve">　　　歳</w:t>
      </w:r>
    </w:p>
    <w:p w14:paraId="5160113E" w14:textId="2FA216E6"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r w:rsidR="008E1408" w:rsidRPr="000002D2">
        <w:rPr>
          <w:rFonts w:asciiTheme="majorEastAsia" w:eastAsiaTheme="majorEastAsia" w:hAnsiTheme="majorEastAsia" w:hint="eastAsia"/>
          <w:u w:val="single"/>
        </w:rPr>
        <w:t xml:space="preserve">　　　歳</w:t>
      </w:r>
    </w:p>
    <w:p w14:paraId="6D8263A4" w14:textId="4FBB03D6"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r w:rsidR="008E1408" w:rsidRPr="000002D2">
        <w:rPr>
          <w:rFonts w:asciiTheme="majorEastAsia" w:eastAsiaTheme="majorEastAsia" w:hAnsiTheme="majorEastAsia" w:hint="eastAsia"/>
          <w:u w:val="single"/>
        </w:rPr>
        <w:t xml:space="preserve">　　　歳</w:t>
      </w:r>
    </w:p>
    <w:p w14:paraId="3E358EE7" w14:textId="28421953"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r w:rsidR="008E1408" w:rsidRPr="000002D2">
        <w:rPr>
          <w:rFonts w:asciiTheme="majorEastAsia" w:eastAsiaTheme="majorEastAsia" w:hAnsiTheme="majorEastAsia" w:hint="eastAsia"/>
          <w:u w:val="single"/>
        </w:rPr>
        <w:t xml:space="preserve">　　　歳</w:t>
      </w:r>
    </w:p>
    <w:p w14:paraId="27B8055E" w14:textId="78F6EE05"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r w:rsidR="00C26B68" w:rsidRPr="000002D2">
        <w:rPr>
          <w:rFonts w:asciiTheme="majorEastAsia" w:eastAsiaTheme="majorEastAsia" w:hAnsiTheme="majorEastAsia" w:hint="eastAsia"/>
          <w:u w:val="single"/>
        </w:rPr>
        <w:t xml:space="preserve">　　　歳</w:t>
      </w:r>
    </w:p>
    <w:p w14:paraId="538AAAE8" w14:textId="4000F130" w:rsidR="00C26B68" w:rsidRPr="000002D2" w:rsidRDefault="00C26B6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g</w:t>
      </w:r>
      <w:r w:rsidRPr="000002D2">
        <w:rPr>
          <w:rFonts w:asciiTheme="majorEastAsia" w:eastAsiaTheme="majorEastAsia" w:hAnsiTheme="majorEastAsia"/>
          <w:szCs w:val="21"/>
        </w:rPr>
        <w:t>lo</w:t>
      </w:r>
      <w:r w:rsidRPr="000002D2">
        <w:rPr>
          <w:rFonts w:asciiTheme="majorEastAsia" w:eastAsiaTheme="majorEastAsia" w:hAnsiTheme="majorEastAsia" w:hint="eastAsia"/>
          <w:szCs w:val="21"/>
        </w:rPr>
        <w:t>（グロー）</w:t>
      </w:r>
      <w:r w:rsidRPr="000002D2">
        <w:rPr>
          <w:rFonts w:asciiTheme="majorEastAsia" w:eastAsiaTheme="majorEastAsia" w:hAnsiTheme="majorEastAsia" w:hint="eastAsia"/>
          <w:u w:val="single"/>
        </w:rPr>
        <w:t xml:space="preserve">　　　歳</w:t>
      </w:r>
    </w:p>
    <w:p w14:paraId="6507F9AD" w14:textId="09CB6BBD" w:rsidR="00AB3AF8" w:rsidRPr="000002D2" w:rsidRDefault="00C26B6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lil</w:t>
      </w:r>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r w:rsidRPr="000002D2">
        <w:rPr>
          <w:rFonts w:asciiTheme="majorEastAsia" w:eastAsiaTheme="majorEastAsia" w:hAnsiTheme="majorEastAsia" w:hint="eastAsia"/>
          <w:u w:val="single"/>
        </w:rPr>
        <w:t xml:space="preserve">　　　歳</w:t>
      </w:r>
    </w:p>
    <w:p w14:paraId="7E025EC0" w14:textId="1011242F"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r w:rsidR="008E1408" w:rsidRPr="000002D2">
        <w:rPr>
          <w:rFonts w:asciiTheme="majorEastAsia" w:eastAsiaTheme="majorEastAsia" w:hAnsiTheme="majorEastAsia" w:hint="eastAsia"/>
          <w:u w:val="single"/>
        </w:rPr>
        <w:t xml:space="preserve">　　　歳</w:t>
      </w:r>
    </w:p>
    <w:p w14:paraId="3BF9E416" w14:textId="7CA5DF0F"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r w:rsidR="008E1408" w:rsidRPr="000002D2">
        <w:rPr>
          <w:rFonts w:asciiTheme="majorEastAsia" w:eastAsiaTheme="majorEastAsia" w:hAnsiTheme="majorEastAsia" w:hint="eastAsia"/>
          <w:u w:val="single"/>
        </w:rPr>
        <w:t xml:space="preserve">　　　歳</w:t>
      </w:r>
    </w:p>
    <w:p w14:paraId="7CAFEF0A" w14:textId="026B474D"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r w:rsidR="008E1408" w:rsidRPr="000002D2">
        <w:rPr>
          <w:rFonts w:asciiTheme="majorEastAsia" w:eastAsiaTheme="majorEastAsia" w:hAnsiTheme="majorEastAsia" w:hint="eastAsia"/>
          <w:u w:val="single"/>
        </w:rPr>
        <w:t xml:space="preserve">　　　歳</w:t>
      </w:r>
    </w:p>
    <w:p w14:paraId="047244AD" w14:textId="689B0A65"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r w:rsidR="008E1408" w:rsidRPr="000002D2">
        <w:rPr>
          <w:rFonts w:asciiTheme="majorEastAsia" w:eastAsiaTheme="majorEastAsia" w:hAnsiTheme="majorEastAsia" w:hint="eastAsia"/>
          <w:u w:val="single"/>
        </w:rPr>
        <w:t xml:space="preserve">　　　歳</w:t>
      </w:r>
    </w:p>
    <w:p w14:paraId="2EC16602" w14:textId="1EEAB217"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r w:rsidR="008E1408" w:rsidRPr="000002D2">
        <w:rPr>
          <w:rFonts w:asciiTheme="majorEastAsia" w:eastAsiaTheme="majorEastAsia" w:hAnsiTheme="majorEastAsia" w:hint="eastAsia"/>
          <w:u w:val="single"/>
        </w:rPr>
        <w:t xml:space="preserve">　　　歳</w:t>
      </w:r>
    </w:p>
    <w:p w14:paraId="4C73274E" w14:textId="2CBEEE54"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r w:rsidR="008E1408" w:rsidRPr="000002D2">
        <w:rPr>
          <w:rFonts w:asciiTheme="majorEastAsia" w:eastAsiaTheme="majorEastAsia" w:hAnsiTheme="majorEastAsia" w:hint="eastAsia"/>
          <w:u w:val="single"/>
        </w:rPr>
        <w:t xml:space="preserve">　　　歳</w:t>
      </w:r>
    </w:p>
    <w:p w14:paraId="78B7A73C" w14:textId="33C9DB6B"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r w:rsidR="008E1408" w:rsidRPr="000002D2">
        <w:rPr>
          <w:rFonts w:asciiTheme="majorEastAsia" w:eastAsiaTheme="majorEastAsia" w:hAnsiTheme="majorEastAsia" w:hint="eastAsia"/>
          <w:u w:val="single"/>
        </w:rPr>
        <w:t xml:space="preserve">　　　歳</w:t>
      </w:r>
    </w:p>
    <w:p w14:paraId="3897A913" w14:textId="61F3559C"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r w:rsidR="008E1408" w:rsidRPr="000002D2">
        <w:rPr>
          <w:rFonts w:asciiTheme="majorEastAsia" w:eastAsiaTheme="majorEastAsia" w:hAnsiTheme="majorEastAsia" w:hint="eastAsia"/>
          <w:u w:val="single"/>
        </w:rPr>
        <w:t xml:space="preserve">　　　歳</w:t>
      </w:r>
    </w:p>
    <w:p w14:paraId="2D3E168B" w14:textId="4F283549"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r w:rsidR="008E1408" w:rsidRPr="000002D2">
        <w:rPr>
          <w:rFonts w:asciiTheme="majorEastAsia" w:eastAsiaTheme="majorEastAsia" w:hAnsiTheme="majorEastAsia" w:hint="eastAsia"/>
          <w:u w:val="single"/>
        </w:rPr>
        <w:t xml:space="preserve">　　　歳</w:t>
      </w:r>
    </w:p>
    <w:p w14:paraId="41F3A7C4" w14:textId="68C60521" w:rsidR="00AB3AF8" w:rsidRPr="000002D2" w:rsidRDefault="00AB3AF8" w:rsidP="004A70DD">
      <w:pPr>
        <w:pStyle w:val="a9"/>
        <w:numPr>
          <w:ilvl w:val="0"/>
          <w:numId w:val="8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r w:rsidR="008E1408" w:rsidRPr="000002D2">
        <w:rPr>
          <w:rFonts w:asciiTheme="majorEastAsia" w:eastAsiaTheme="majorEastAsia" w:hAnsiTheme="majorEastAsia" w:hint="eastAsia"/>
          <w:u w:val="single"/>
        </w:rPr>
        <w:t xml:space="preserve">　　　歳</w:t>
      </w:r>
    </w:p>
    <w:p w14:paraId="02F4DE28" w14:textId="06FB614D" w:rsidR="008C5C9E" w:rsidRPr="000002D2" w:rsidRDefault="008C5C9E" w:rsidP="00AB3AF8">
      <w:pPr>
        <w:jc w:val="left"/>
        <w:rPr>
          <w:rFonts w:asciiTheme="majorEastAsia" w:eastAsiaTheme="majorEastAsia" w:hAnsiTheme="majorEastAsia"/>
          <w:szCs w:val="21"/>
          <w:u w:val="single"/>
        </w:rPr>
      </w:pPr>
    </w:p>
    <w:p w14:paraId="74D0865D" w14:textId="05A74ED9" w:rsidR="008C5C9E" w:rsidRPr="000002D2" w:rsidRDefault="008C5C9E" w:rsidP="00AB3AF8">
      <w:pPr>
        <w:jc w:val="left"/>
        <w:rPr>
          <w:rFonts w:asciiTheme="majorEastAsia" w:eastAsiaTheme="majorEastAsia" w:hAnsiTheme="majorEastAsia"/>
          <w:szCs w:val="21"/>
          <w:u w:val="single"/>
        </w:rPr>
      </w:pPr>
      <w:r w:rsidRPr="000002D2">
        <w:rPr>
          <w:rFonts w:asciiTheme="majorEastAsia" w:eastAsiaTheme="majorEastAsia" w:hAnsiTheme="majorEastAsia" w:hint="eastAsia"/>
          <w:szCs w:val="21"/>
        </w:rPr>
        <w:t>【質問表示条件】(Q4</w:t>
      </w:r>
      <w:r w:rsidR="007656C9" w:rsidRPr="000002D2">
        <w:rPr>
          <w:rFonts w:asciiTheme="majorEastAsia" w:eastAsiaTheme="majorEastAsia" w:hAnsiTheme="majorEastAsia" w:hint="eastAsia"/>
          <w:szCs w:val="21"/>
        </w:rPr>
        <w:t>9</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2～5の場合</w:t>
      </w:r>
    </w:p>
    <w:p w14:paraId="1175A9D9" w14:textId="58A87448" w:rsidR="00E226AF" w:rsidRPr="00E226AF" w:rsidRDefault="00AB3AF8" w:rsidP="00E226AF">
      <w:pPr>
        <w:pStyle w:val="af0"/>
      </w:pPr>
      <w:r w:rsidRPr="000002D2">
        <w:rPr>
          <w:rFonts w:hint="eastAsia"/>
        </w:rPr>
        <w:t>(</w:t>
      </w:r>
      <w:r w:rsidRPr="000002D2">
        <w:t>Q</w:t>
      </w:r>
      <w:r w:rsidR="00E06E89" w:rsidRPr="000002D2">
        <w:t>51</w:t>
      </w:r>
      <w:r w:rsidRPr="000002D2">
        <w:rPr>
          <w:rFonts w:hint="eastAsia"/>
        </w:rPr>
        <w:t>)</w:t>
      </w:r>
      <w:r w:rsidR="00E226AF" w:rsidRPr="00E226AF">
        <w:rPr>
          <w:rFonts w:hint="eastAsia"/>
        </w:rPr>
        <w:t xml:space="preserve"> あなたが、それぞれのタバコをはじめて使った（吸った）のは、何歳の頃ですか。</w:t>
      </w:r>
    </w:p>
    <w:p w14:paraId="4845ACE9" w14:textId="5CE865A1" w:rsidR="00AB3AF8" w:rsidRPr="000002D2" w:rsidRDefault="00E226AF" w:rsidP="00D51054">
      <w:pPr>
        <w:pStyle w:val="af0"/>
      </w:pPr>
      <w:r w:rsidRPr="00E226AF">
        <w:rPr>
          <w:rFonts w:hint="eastAsia"/>
        </w:rPr>
        <w:t>それぞれについてお答えください。（半角数字でご記入ください）</w:t>
      </w:r>
    </w:p>
    <w:p w14:paraId="3407497A" w14:textId="259D9340"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r w:rsidR="008E1408" w:rsidRPr="000002D2">
        <w:rPr>
          <w:rFonts w:asciiTheme="majorEastAsia" w:eastAsiaTheme="majorEastAsia" w:hAnsiTheme="majorEastAsia" w:hint="eastAsia"/>
          <w:u w:val="single"/>
        </w:rPr>
        <w:t xml:space="preserve">　　　歳</w:t>
      </w:r>
    </w:p>
    <w:p w14:paraId="169A9734" w14:textId="6465B909"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r w:rsidR="008E1408" w:rsidRPr="000002D2">
        <w:rPr>
          <w:rFonts w:asciiTheme="majorEastAsia" w:eastAsiaTheme="majorEastAsia" w:hAnsiTheme="majorEastAsia" w:hint="eastAsia"/>
          <w:u w:val="single"/>
        </w:rPr>
        <w:t xml:space="preserve">　　　歳</w:t>
      </w:r>
    </w:p>
    <w:p w14:paraId="43A75D1D" w14:textId="2A512D74"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r w:rsidR="008E1408" w:rsidRPr="000002D2">
        <w:rPr>
          <w:rFonts w:asciiTheme="majorEastAsia" w:eastAsiaTheme="majorEastAsia" w:hAnsiTheme="majorEastAsia" w:hint="eastAsia"/>
          <w:u w:val="single"/>
        </w:rPr>
        <w:t xml:space="preserve">　　　歳</w:t>
      </w:r>
    </w:p>
    <w:p w14:paraId="06ABF65C" w14:textId="783C4191"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r w:rsidR="008E1408" w:rsidRPr="000002D2">
        <w:rPr>
          <w:rFonts w:asciiTheme="majorEastAsia" w:eastAsiaTheme="majorEastAsia" w:hAnsiTheme="majorEastAsia" w:hint="eastAsia"/>
          <w:u w:val="single"/>
        </w:rPr>
        <w:t xml:space="preserve">　　　歳</w:t>
      </w:r>
    </w:p>
    <w:p w14:paraId="0E16CC37" w14:textId="7EBCF114"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r w:rsidR="008E1408" w:rsidRPr="000002D2">
        <w:rPr>
          <w:rFonts w:asciiTheme="majorEastAsia" w:eastAsiaTheme="majorEastAsia" w:hAnsiTheme="majorEastAsia" w:hint="eastAsia"/>
          <w:u w:val="single"/>
        </w:rPr>
        <w:t xml:space="preserve">　　　歳</w:t>
      </w:r>
    </w:p>
    <w:p w14:paraId="1BA51494" w14:textId="0A2F6E3A"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r w:rsidR="008E1408" w:rsidRPr="000002D2">
        <w:rPr>
          <w:rFonts w:asciiTheme="majorEastAsia" w:eastAsiaTheme="majorEastAsia" w:hAnsiTheme="majorEastAsia" w:hint="eastAsia"/>
          <w:u w:val="single"/>
        </w:rPr>
        <w:t xml:space="preserve">　　　歳</w:t>
      </w:r>
    </w:p>
    <w:p w14:paraId="2B6D119C" w14:textId="3CDE8E51" w:rsidR="00C26B6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r w:rsidR="008E1408" w:rsidRPr="000002D2">
        <w:rPr>
          <w:rFonts w:asciiTheme="majorEastAsia" w:eastAsiaTheme="majorEastAsia" w:hAnsiTheme="majorEastAsia" w:hint="eastAsia"/>
          <w:u w:val="single"/>
        </w:rPr>
        <w:t xml:space="preserve">　　　歳</w:t>
      </w:r>
    </w:p>
    <w:p w14:paraId="1FAAAA27" w14:textId="5C051814" w:rsidR="00AB3AF8" w:rsidRPr="000002D2" w:rsidRDefault="00C26B6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lil</w:t>
      </w:r>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r w:rsidR="008E1408" w:rsidRPr="000002D2">
        <w:rPr>
          <w:rFonts w:asciiTheme="majorEastAsia" w:eastAsiaTheme="majorEastAsia" w:hAnsiTheme="majorEastAsia" w:hint="eastAsia"/>
          <w:u w:val="single"/>
        </w:rPr>
        <w:t xml:space="preserve">　　　歳</w:t>
      </w:r>
    </w:p>
    <w:p w14:paraId="714E4A45" w14:textId="638F47D0"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r w:rsidR="008E1408" w:rsidRPr="000002D2">
        <w:rPr>
          <w:rFonts w:asciiTheme="majorEastAsia" w:eastAsiaTheme="majorEastAsia" w:hAnsiTheme="majorEastAsia" w:hint="eastAsia"/>
          <w:u w:val="single"/>
        </w:rPr>
        <w:t xml:space="preserve">　　　歳</w:t>
      </w:r>
    </w:p>
    <w:p w14:paraId="63842A6E" w14:textId="17F6C1FB"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r w:rsidR="008E1408" w:rsidRPr="000002D2">
        <w:rPr>
          <w:rFonts w:asciiTheme="majorEastAsia" w:eastAsiaTheme="majorEastAsia" w:hAnsiTheme="majorEastAsia" w:hint="eastAsia"/>
          <w:u w:val="single"/>
        </w:rPr>
        <w:t xml:space="preserve">　　　歳</w:t>
      </w:r>
    </w:p>
    <w:p w14:paraId="605CB76B" w14:textId="0F120EA7"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r w:rsidR="008E1408" w:rsidRPr="000002D2">
        <w:rPr>
          <w:rFonts w:asciiTheme="majorEastAsia" w:eastAsiaTheme="majorEastAsia" w:hAnsiTheme="majorEastAsia" w:hint="eastAsia"/>
          <w:u w:val="single"/>
        </w:rPr>
        <w:t xml:space="preserve">　　　歳</w:t>
      </w:r>
    </w:p>
    <w:p w14:paraId="5FF56E91" w14:textId="7FE07E1C"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r w:rsidR="008E1408" w:rsidRPr="000002D2">
        <w:rPr>
          <w:rFonts w:asciiTheme="majorEastAsia" w:eastAsiaTheme="majorEastAsia" w:hAnsiTheme="majorEastAsia" w:hint="eastAsia"/>
          <w:u w:val="single"/>
        </w:rPr>
        <w:t xml:space="preserve">　　　歳</w:t>
      </w:r>
    </w:p>
    <w:p w14:paraId="659FA3B0" w14:textId="79D95324"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r w:rsidR="008E1408" w:rsidRPr="000002D2">
        <w:rPr>
          <w:rFonts w:asciiTheme="majorEastAsia" w:eastAsiaTheme="majorEastAsia" w:hAnsiTheme="majorEastAsia" w:hint="eastAsia"/>
          <w:u w:val="single"/>
        </w:rPr>
        <w:t xml:space="preserve">　　　歳</w:t>
      </w:r>
    </w:p>
    <w:p w14:paraId="3857902C" w14:textId="65CC42AB"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r w:rsidR="008E1408" w:rsidRPr="000002D2">
        <w:rPr>
          <w:rFonts w:asciiTheme="majorEastAsia" w:eastAsiaTheme="majorEastAsia" w:hAnsiTheme="majorEastAsia" w:hint="eastAsia"/>
          <w:u w:val="single"/>
        </w:rPr>
        <w:t xml:space="preserve">　　　歳</w:t>
      </w:r>
    </w:p>
    <w:p w14:paraId="6C85DCA5" w14:textId="77777777" w:rsidR="008E140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r w:rsidR="008E1408" w:rsidRPr="000002D2">
        <w:rPr>
          <w:rFonts w:asciiTheme="majorEastAsia" w:eastAsiaTheme="majorEastAsia" w:hAnsiTheme="majorEastAsia" w:hint="eastAsia"/>
          <w:u w:val="single"/>
        </w:rPr>
        <w:t xml:space="preserve">　　　歳</w:t>
      </w:r>
    </w:p>
    <w:p w14:paraId="2577544F" w14:textId="666EA026"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r w:rsidR="008E1408" w:rsidRPr="000002D2">
        <w:rPr>
          <w:rFonts w:asciiTheme="majorEastAsia" w:eastAsiaTheme="majorEastAsia" w:hAnsiTheme="majorEastAsia" w:hint="eastAsia"/>
          <w:u w:val="single"/>
        </w:rPr>
        <w:t xml:space="preserve">　　　歳</w:t>
      </w:r>
    </w:p>
    <w:p w14:paraId="6DEA2C72" w14:textId="316B6F28"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スヌース等の嗅ぎタバコ</w:t>
      </w:r>
      <w:r w:rsidR="008E1408" w:rsidRPr="000002D2">
        <w:rPr>
          <w:rFonts w:asciiTheme="majorEastAsia" w:eastAsiaTheme="majorEastAsia" w:hAnsiTheme="majorEastAsia" w:hint="eastAsia"/>
          <w:u w:val="single"/>
        </w:rPr>
        <w:t xml:space="preserve">　　　歳</w:t>
      </w:r>
    </w:p>
    <w:p w14:paraId="4BB7F1C5" w14:textId="0FBFA992" w:rsidR="00AB3AF8" w:rsidRPr="000002D2" w:rsidRDefault="00AB3AF8" w:rsidP="004A70DD">
      <w:pPr>
        <w:pStyle w:val="a9"/>
        <w:numPr>
          <w:ilvl w:val="0"/>
          <w:numId w:val="89"/>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r w:rsidR="008E1408" w:rsidRPr="000002D2">
        <w:rPr>
          <w:rFonts w:asciiTheme="majorEastAsia" w:eastAsiaTheme="majorEastAsia" w:hAnsiTheme="majorEastAsia" w:hint="eastAsia"/>
          <w:u w:val="single"/>
        </w:rPr>
        <w:t xml:space="preserve">　　　歳</w:t>
      </w:r>
    </w:p>
    <w:p w14:paraId="6AC3032E" w14:textId="24560485" w:rsidR="00AB3AF8" w:rsidRPr="000002D2" w:rsidRDefault="00AB3AF8" w:rsidP="00AB3AF8">
      <w:pPr>
        <w:jc w:val="left"/>
        <w:rPr>
          <w:rFonts w:asciiTheme="majorEastAsia" w:eastAsiaTheme="majorEastAsia" w:hAnsiTheme="majorEastAsia"/>
          <w:szCs w:val="21"/>
        </w:rPr>
      </w:pPr>
    </w:p>
    <w:p w14:paraId="12F8259B" w14:textId="5181DF5F" w:rsidR="008C5C9E" w:rsidRPr="000002D2" w:rsidRDefault="008C5C9E"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Q4</w:t>
      </w:r>
      <w:r w:rsidR="004A7FF9" w:rsidRPr="000002D2">
        <w:rPr>
          <w:rFonts w:asciiTheme="majorEastAsia" w:eastAsiaTheme="majorEastAsia" w:hAnsiTheme="majorEastAsia" w:hint="eastAsia"/>
          <w:szCs w:val="21"/>
        </w:rPr>
        <w:t>9</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2～5の場合</w:t>
      </w:r>
    </w:p>
    <w:p w14:paraId="565DFC23" w14:textId="3D73E4FA" w:rsidR="00AB3AF8" w:rsidRPr="000002D2" w:rsidRDefault="00AB3AF8" w:rsidP="00D51054">
      <w:pPr>
        <w:pStyle w:val="af0"/>
      </w:pPr>
      <w:r w:rsidRPr="000002D2">
        <w:rPr>
          <w:rFonts w:hint="eastAsia"/>
        </w:rPr>
        <w:t>(</w:t>
      </w:r>
      <w:r w:rsidRPr="000002D2">
        <w:t>Q</w:t>
      </w:r>
      <w:r w:rsidR="00E06E89" w:rsidRPr="000002D2">
        <w:t>52</w:t>
      </w:r>
      <w:r w:rsidRPr="000002D2">
        <w:rPr>
          <w:rFonts w:hint="eastAsia"/>
        </w:rPr>
        <w:t>)</w:t>
      </w:r>
      <w:r w:rsidR="00E226AF" w:rsidRPr="00E226AF">
        <w:rPr>
          <w:rFonts w:hint="eastAsia"/>
        </w:rPr>
        <w:t xml:space="preserve"> 直近30日のうち、何日、それぞれのタバコを吸ったり、使ったりしましたか。（半角数字でご記入ください）</w:t>
      </w:r>
    </w:p>
    <w:p w14:paraId="6E9EB14A" w14:textId="02DBD652"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r w:rsidR="00A2225C" w:rsidRPr="000002D2">
        <w:rPr>
          <w:rFonts w:asciiTheme="majorEastAsia" w:eastAsiaTheme="majorEastAsia" w:hAnsiTheme="majorEastAsia" w:hint="eastAsia"/>
          <w:szCs w:val="21"/>
          <w:u w:val="single"/>
        </w:rPr>
        <w:t xml:space="preserve">　　　日</w:t>
      </w:r>
    </w:p>
    <w:p w14:paraId="59045745" w14:textId="46B9B5F2"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r w:rsidR="00A2225C" w:rsidRPr="000002D2">
        <w:rPr>
          <w:rFonts w:asciiTheme="majorEastAsia" w:eastAsiaTheme="majorEastAsia" w:hAnsiTheme="majorEastAsia" w:hint="eastAsia"/>
          <w:szCs w:val="21"/>
          <w:u w:val="single"/>
        </w:rPr>
        <w:t xml:space="preserve">　　　日</w:t>
      </w:r>
    </w:p>
    <w:p w14:paraId="1694E7C8" w14:textId="5D85DA8F"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r w:rsidR="00A2225C" w:rsidRPr="000002D2">
        <w:rPr>
          <w:rFonts w:asciiTheme="majorEastAsia" w:eastAsiaTheme="majorEastAsia" w:hAnsiTheme="majorEastAsia" w:hint="eastAsia"/>
          <w:szCs w:val="21"/>
          <w:u w:val="single"/>
        </w:rPr>
        <w:t xml:space="preserve">　　　日</w:t>
      </w:r>
    </w:p>
    <w:p w14:paraId="698CA4D7" w14:textId="27EE1E67"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r w:rsidR="00A2225C" w:rsidRPr="000002D2">
        <w:rPr>
          <w:rFonts w:asciiTheme="majorEastAsia" w:eastAsiaTheme="majorEastAsia" w:hAnsiTheme="majorEastAsia" w:hint="eastAsia"/>
          <w:szCs w:val="21"/>
          <w:u w:val="single"/>
        </w:rPr>
        <w:t xml:space="preserve">　　　日</w:t>
      </w:r>
    </w:p>
    <w:p w14:paraId="539CCD5B" w14:textId="020E8912"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r w:rsidR="00A2225C" w:rsidRPr="000002D2">
        <w:rPr>
          <w:rFonts w:asciiTheme="majorEastAsia" w:eastAsiaTheme="majorEastAsia" w:hAnsiTheme="majorEastAsia" w:hint="eastAsia"/>
          <w:szCs w:val="21"/>
          <w:u w:val="single"/>
        </w:rPr>
        <w:t xml:space="preserve">　　　日</w:t>
      </w:r>
    </w:p>
    <w:p w14:paraId="202193EE" w14:textId="77777777" w:rsidR="00A2225C"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r w:rsidR="00A2225C" w:rsidRPr="000002D2">
        <w:rPr>
          <w:rFonts w:asciiTheme="majorEastAsia" w:eastAsiaTheme="majorEastAsia" w:hAnsiTheme="majorEastAsia" w:hint="eastAsia"/>
          <w:szCs w:val="21"/>
          <w:u w:val="single"/>
        </w:rPr>
        <w:t xml:space="preserve">　　　日</w:t>
      </w:r>
    </w:p>
    <w:p w14:paraId="78D0EC57" w14:textId="5439A01D" w:rsidR="00C26B6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r w:rsidR="00A2225C" w:rsidRPr="000002D2">
        <w:rPr>
          <w:rFonts w:asciiTheme="majorEastAsia" w:eastAsiaTheme="majorEastAsia" w:hAnsiTheme="majorEastAsia" w:hint="eastAsia"/>
          <w:szCs w:val="21"/>
          <w:u w:val="single"/>
        </w:rPr>
        <w:t xml:space="preserve">　　　日</w:t>
      </w:r>
    </w:p>
    <w:p w14:paraId="6FB6AB5B" w14:textId="0D91B71B" w:rsidR="00AB3AF8" w:rsidRPr="000002D2" w:rsidRDefault="00C26B6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lil</w:t>
      </w:r>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r w:rsidR="00A2225C" w:rsidRPr="000002D2">
        <w:rPr>
          <w:rFonts w:asciiTheme="majorEastAsia" w:eastAsiaTheme="majorEastAsia" w:hAnsiTheme="majorEastAsia" w:hint="eastAsia"/>
          <w:szCs w:val="21"/>
          <w:u w:val="single"/>
        </w:rPr>
        <w:t xml:space="preserve">　　　日</w:t>
      </w:r>
    </w:p>
    <w:p w14:paraId="4DD8C6D5" w14:textId="4FDC843E"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r w:rsidR="00A2225C" w:rsidRPr="000002D2">
        <w:rPr>
          <w:rFonts w:asciiTheme="majorEastAsia" w:eastAsiaTheme="majorEastAsia" w:hAnsiTheme="majorEastAsia" w:hint="eastAsia"/>
          <w:szCs w:val="21"/>
          <w:u w:val="single"/>
        </w:rPr>
        <w:t xml:space="preserve">　　　日</w:t>
      </w:r>
    </w:p>
    <w:p w14:paraId="1050AE20" w14:textId="59CA239A"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r w:rsidR="00A2225C" w:rsidRPr="000002D2">
        <w:rPr>
          <w:rFonts w:asciiTheme="majorEastAsia" w:eastAsiaTheme="majorEastAsia" w:hAnsiTheme="majorEastAsia" w:hint="eastAsia"/>
          <w:szCs w:val="21"/>
          <w:u w:val="single"/>
        </w:rPr>
        <w:t xml:space="preserve">　　　日</w:t>
      </w:r>
    </w:p>
    <w:p w14:paraId="0234C5D0" w14:textId="3AC4A60F"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r w:rsidR="00A2225C" w:rsidRPr="000002D2">
        <w:rPr>
          <w:rFonts w:asciiTheme="majorEastAsia" w:eastAsiaTheme="majorEastAsia" w:hAnsiTheme="majorEastAsia" w:hint="eastAsia"/>
          <w:szCs w:val="21"/>
          <w:u w:val="single"/>
        </w:rPr>
        <w:t xml:space="preserve">　　　日</w:t>
      </w:r>
    </w:p>
    <w:p w14:paraId="3D957B47" w14:textId="2523627F"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r w:rsidR="00A2225C" w:rsidRPr="000002D2">
        <w:rPr>
          <w:rFonts w:asciiTheme="majorEastAsia" w:eastAsiaTheme="majorEastAsia" w:hAnsiTheme="majorEastAsia" w:hint="eastAsia"/>
          <w:szCs w:val="21"/>
          <w:u w:val="single"/>
        </w:rPr>
        <w:t xml:space="preserve">　　　日</w:t>
      </w:r>
    </w:p>
    <w:p w14:paraId="2AA72DE9" w14:textId="59865BD5"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r w:rsidR="00A2225C" w:rsidRPr="000002D2">
        <w:rPr>
          <w:rFonts w:asciiTheme="majorEastAsia" w:eastAsiaTheme="majorEastAsia" w:hAnsiTheme="majorEastAsia" w:hint="eastAsia"/>
          <w:szCs w:val="21"/>
          <w:u w:val="single"/>
        </w:rPr>
        <w:t xml:space="preserve">　　　日</w:t>
      </w:r>
    </w:p>
    <w:p w14:paraId="6A990953" w14:textId="127DCEFA"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r w:rsidR="00A2225C" w:rsidRPr="000002D2">
        <w:rPr>
          <w:rFonts w:asciiTheme="majorEastAsia" w:eastAsiaTheme="majorEastAsia" w:hAnsiTheme="majorEastAsia" w:hint="eastAsia"/>
          <w:szCs w:val="21"/>
          <w:u w:val="single"/>
        </w:rPr>
        <w:t xml:space="preserve">　　　日</w:t>
      </w:r>
    </w:p>
    <w:p w14:paraId="0C07B283" w14:textId="7F7A0311"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r w:rsidR="00A2225C" w:rsidRPr="000002D2">
        <w:rPr>
          <w:rFonts w:asciiTheme="majorEastAsia" w:eastAsiaTheme="majorEastAsia" w:hAnsiTheme="majorEastAsia" w:hint="eastAsia"/>
          <w:szCs w:val="21"/>
          <w:u w:val="single"/>
        </w:rPr>
        <w:t xml:space="preserve">　　　日</w:t>
      </w:r>
    </w:p>
    <w:p w14:paraId="1E57FAA6" w14:textId="06D49080"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r w:rsidR="00A2225C" w:rsidRPr="000002D2">
        <w:rPr>
          <w:rFonts w:asciiTheme="majorEastAsia" w:eastAsiaTheme="majorEastAsia" w:hAnsiTheme="majorEastAsia" w:hint="eastAsia"/>
          <w:szCs w:val="21"/>
          <w:u w:val="single"/>
        </w:rPr>
        <w:t xml:space="preserve">　　　日</w:t>
      </w:r>
    </w:p>
    <w:p w14:paraId="3037687B" w14:textId="23B83294"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r w:rsidR="00A2225C" w:rsidRPr="000002D2">
        <w:rPr>
          <w:rFonts w:asciiTheme="majorEastAsia" w:eastAsiaTheme="majorEastAsia" w:hAnsiTheme="majorEastAsia" w:hint="eastAsia"/>
          <w:szCs w:val="21"/>
          <w:u w:val="single"/>
        </w:rPr>
        <w:t xml:space="preserve">　　　日</w:t>
      </w:r>
    </w:p>
    <w:p w14:paraId="58AFF6AC" w14:textId="46D8ECB4" w:rsidR="00AB3AF8" w:rsidRPr="000002D2" w:rsidRDefault="00AB3AF8" w:rsidP="004A70DD">
      <w:pPr>
        <w:pStyle w:val="a9"/>
        <w:numPr>
          <w:ilvl w:val="0"/>
          <w:numId w:val="90"/>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r w:rsidR="00A2225C" w:rsidRPr="000002D2">
        <w:rPr>
          <w:rFonts w:asciiTheme="majorEastAsia" w:eastAsiaTheme="majorEastAsia" w:hAnsiTheme="majorEastAsia" w:hint="eastAsia"/>
          <w:szCs w:val="21"/>
          <w:u w:val="single"/>
        </w:rPr>
        <w:t xml:space="preserve">　　　日</w:t>
      </w:r>
    </w:p>
    <w:p w14:paraId="515A1CE9" w14:textId="091405FE" w:rsidR="0070615A" w:rsidRPr="000002D2" w:rsidRDefault="0070615A" w:rsidP="00AB3AF8">
      <w:pPr>
        <w:jc w:val="left"/>
        <w:rPr>
          <w:rFonts w:asciiTheme="majorEastAsia" w:eastAsiaTheme="majorEastAsia" w:hAnsiTheme="majorEastAsia"/>
          <w:szCs w:val="21"/>
        </w:rPr>
      </w:pPr>
    </w:p>
    <w:p w14:paraId="6036919A" w14:textId="22241AEC" w:rsidR="0070615A" w:rsidRPr="000002D2" w:rsidRDefault="0070615A" w:rsidP="0070615A">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直近30日に何のタバコも吸っていない場合（（Q</w:t>
      </w:r>
      <w:r w:rsidR="00D93917" w:rsidRPr="000002D2">
        <w:rPr>
          <w:rFonts w:asciiTheme="majorEastAsia" w:eastAsiaTheme="majorEastAsia" w:hAnsiTheme="majorEastAsia" w:hint="eastAsia"/>
          <w:szCs w:val="21"/>
        </w:rPr>
        <w:t>52</w:t>
      </w:r>
      <w:r w:rsidRPr="000002D2">
        <w:rPr>
          <w:rFonts w:asciiTheme="majorEastAsia" w:eastAsiaTheme="majorEastAsia" w:hAnsiTheme="majorEastAsia" w:hint="eastAsia"/>
          <w:szCs w:val="21"/>
        </w:rPr>
        <w:t>）</w:t>
      </w:r>
      <w:r w:rsidR="008C5C9E" w:rsidRPr="000002D2">
        <w:rPr>
          <w:rFonts w:asciiTheme="majorEastAsia" w:eastAsiaTheme="majorEastAsia" w:hAnsiTheme="majorEastAsia" w:hint="eastAsia"/>
          <w:szCs w:val="21"/>
        </w:rPr>
        <w:t>が</w:t>
      </w:r>
      <w:r w:rsidRPr="000002D2">
        <w:rPr>
          <w:rFonts w:asciiTheme="majorEastAsia" w:eastAsiaTheme="majorEastAsia" w:hAnsiTheme="majorEastAsia" w:hint="eastAsia"/>
          <w:szCs w:val="21"/>
        </w:rPr>
        <w:t>0）</w:t>
      </w:r>
    </w:p>
    <w:p w14:paraId="4959BFCE" w14:textId="377F8F2F" w:rsidR="00AB3AF8" w:rsidRPr="000002D2" w:rsidRDefault="00AB3AF8" w:rsidP="00D51054">
      <w:pPr>
        <w:pStyle w:val="af0"/>
      </w:pPr>
      <w:r w:rsidRPr="000002D2">
        <w:rPr>
          <w:rFonts w:hint="eastAsia"/>
        </w:rPr>
        <w:t>(</w:t>
      </w:r>
      <w:r w:rsidRPr="000002D2">
        <w:t>Q</w:t>
      </w:r>
      <w:r w:rsidR="00E06E89" w:rsidRPr="000002D2">
        <w:t>53</w:t>
      </w:r>
      <w:r w:rsidRPr="000002D2">
        <w:rPr>
          <w:rFonts w:hint="eastAsia"/>
        </w:rPr>
        <w:t>)</w:t>
      </w:r>
      <w:r w:rsidR="00B501F3">
        <w:t xml:space="preserve"> </w:t>
      </w:r>
      <w:r w:rsidR="00E226AF" w:rsidRPr="00E226AF">
        <w:rPr>
          <w:rFonts w:hint="eastAsia"/>
        </w:rPr>
        <w:t>直近30日以内ではなく、直近1年以内には、使いました（吸いました）か。（1回以上あれば、「はい」を選んでください）</w:t>
      </w:r>
      <w:r w:rsidR="00D93917" w:rsidRPr="000002D2" w:rsidDel="00D93917">
        <w:rPr>
          <w:rFonts w:hint="eastAsia"/>
        </w:rPr>
        <w:t xml:space="preserve"> </w:t>
      </w:r>
    </w:p>
    <w:p w14:paraId="13202844"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p>
    <w:p w14:paraId="53B577CB"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p>
    <w:p w14:paraId="73C17E56"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p>
    <w:p w14:paraId="6118900B" w14:textId="61C5F06B"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p>
    <w:p w14:paraId="065AD7EE" w14:textId="5F1A464A"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p>
    <w:p w14:paraId="661A8872"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p>
    <w:p w14:paraId="2B8CA19B" w14:textId="77777777" w:rsidR="00C26B6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p>
    <w:p w14:paraId="21E650AE" w14:textId="2409EB17" w:rsidR="00AB3AF8" w:rsidRPr="000002D2" w:rsidRDefault="00C26B6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lil</w:t>
      </w:r>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p>
    <w:p w14:paraId="14A7C005"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p>
    <w:p w14:paraId="027E44D4"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p>
    <w:p w14:paraId="412337A8"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p>
    <w:p w14:paraId="7F1AFC2D"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葉巻</w:t>
      </w:r>
    </w:p>
    <w:p w14:paraId="49493A84"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p>
    <w:p w14:paraId="1956B0A6"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p>
    <w:p w14:paraId="2DC389DA"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p>
    <w:p w14:paraId="418C36DA"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p>
    <w:p w14:paraId="3B212E0D" w14:textId="77777777"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p>
    <w:p w14:paraId="02F06EEF" w14:textId="0AFD84BE" w:rsidR="00AB3AF8" w:rsidRPr="000002D2" w:rsidRDefault="00AB3AF8" w:rsidP="004A70DD">
      <w:pPr>
        <w:pStyle w:val="a9"/>
        <w:numPr>
          <w:ilvl w:val="0"/>
          <w:numId w:val="91"/>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p>
    <w:p w14:paraId="126F0097" w14:textId="086C6CB0" w:rsidR="00AB3AF8" w:rsidRPr="000002D2" w:rsidRDefault="0070615A"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47764A4A" w14:textId="77777777" w:rsidR="00AB3AF8" w:rsidRPr="000002D2" w:rsidRDefault="00AB3AF8" w:rsidP="00FE543E">
      <w:pPr>
        <w:numPr>
          <w:ilvl w:val="0"/>
          <w:numId w:val="41"/>
        </w:numPr>
        <w:ind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200CE3E2" w14:textId="77777777" w:rsidR="00AB3AF8" w:rsidRPr="000002D2" w:rsidRDefault="00AB3AF8" w:rsidP="00FE543E">
      <w:pPr>
        <w:numPr>
          <w:ilvl w:val="0"/>
          <w:numId w:val="41"/>
        </w:numPr>
        <w:ind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298F1744" w14:textId="77777777" w:rsidR="00AB3AF8" w:rsidRPr="000002D2" w:rsidRDefault="00AB3AF8" w:rsidP="00AB3AF8">
      <w:pPr>
        <w:jc w:val="left"/>
        <w:rPr>
          <w:rFonts w:asciiTheme="majorEastAsia" w:eastAsiaTheme="majorEastAsia" w:hAnsiTheme="majorEastAsia"/>
          <w:szCs w:val="21"/>
        </w:rPr>
      </w:pPr>
    </w:p>
    <w:p w14:paraId="1EB54C72" w14:textId="54BCEC09" w:rsidR="0070615A" w:rsidRPr="000002D2" w:rsidRDefault="0070615A" w:rsidP="0070615A">
      <w:pPr>
        <w:ind w:left="427" w:hanging="427"/>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Pr="000002D2">
        <w:rPr>
          <w:rFonts w:asciiTheme="majorEastAsia" w:eastAsiaTheme="majorEastAsia" w:hAnsiTheme="majorEastAsia"/>
          <w:color w:val="00B050"/>
          <w:szCs w:val="21"/>
        </w:rPr>
        <w:t>Q4</w:t>
      </w:r>
      <w:r w:rsidR="00ED7817" w:rsidRPr="000002D2">
        <w:rPr>
          <w:rFonts w:asciiTheme="majorEastAsia" w:eastAsiaTheme="majorEastAsia" w:hAnsiTheme="majorEastAsia" w:hint="eastAsia"/>
          <w:color w:val="00B050"/>
          <w:szCs w:val="21"/>
        </w:rPr>
        <w:t>9</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回答が3</w:t>
      </w:r>
      <w:r w:rsidR="003F7F7D" w:rsidRPr="000002D2">
        <w:rPr>
          <w:rFonts w:asciiTheme="majorEastAsia" w:eastAsiaTheme="majorEastAsia" w:hAnsiTheme="majorEastAsia" w:hint="eastAsia"/>
          <w:color w:val="00B050"/>
          <w:szCs w:val="21"/>
        </w:rPr>
        <w:t>～</w:t>
      </w:r>
      <w:r w:rsidRPr="000002D2">
        <w:rPr>
          <w:rFonts w:asciiTheme="majorEastAsia" w:eastAsiaTheme="majorEastAsia" w:hAnsiTheme="majorEastAsia"/>
          <w:color w:val="00B050"/>
          <w:szCs w:val="21"/>
        </w:rPr>
        <w:t>5</w:t>
      </w:r>
      <w:r w:rsidR="003F7F7D" w:rsidRPr="000002D2">
        <w:rPr>
          <w:rFonts w:asciiTheme="majorEastAsia" w:eastAsiaTheme="majorEastAsia" w:hAnsiTheme="majorEastAsia" w:hint="eastAsia"/>
          <w:color w:val="00B050"/>
          <w:szCs w:val="21"/>
        </w:rPr>
        <w:t>、</w:t>
      </w:r>
      <w:r w:rsidR="006C243B" w:rsidRPr="000002D2">
        <w:rPr>
          <w:rFonts w:asciiTheme="majorEastAsia" w:eastAsiaTheme="majorEastAsia" w:hAnsiTheme="majorEastAsia" w:hint="eastAsia"/>
          <w:color w:val="00B050"/>
          <w:szCs w:val="21"/>
        </w:rPr>
        <w:t>もしくは</w:t>
      </w:r>
      <w:r w:rsidR="003F7F7D" w:rsidRPr="000002D2">
        <w:rPr>
          <w:rFonts w:asciiTheme="majorEastAsia" w:eastAsiaTheme="majorEastAsia" w:hAnsiTheme="majorEastAsia"/>
          <w:color w:val="00B050"/>
          <w:szCs w:val="21"/>
        </w:rPr>
        <w:t>(Q5</w:t>
      </w:r>
      <w:r w:rsidR="003F7F7D" w:rsidRPr="000002D2">
        <w:rPr>
          <w:rFonts w:asciiTheme="majorEastAsia" w:eastAsiaTheme="majorEastAsia" w:hAnsiTheme="majorEastAsia" w:hint="eastAsia"/>
          <w:color w:val="00B050"/>
          <w:szCs w:val="21"/>
        </w:rPr>
        <w:t>2</w:t>
      </w:r>
      <w:r w:rsidR="003F7F7D" w:rsidRPr="000002D2">
        <w:rPr>
          <w:rFonts w:asciiTheme="majorEastAsia" w:eastAsiaTheme="majorEastAsia" w:hAnsiTheme="majorEastAsia"/>
          <w:color w:val="00B050"/>
          <w:szCs w:val="21"/>
        </w:rPr>
        <w:t>)</w:t>
      </w:r>
      <w:r w:rsidR="003F7F7D" w:rsidRPr="000002D2">
        <w:rPr>
          <w:rFonts w:asciiTheme="majorEastAsia" w:eastAsiaTheme="majorEastAsia" w:hAnsiTheme="majorEastAsia" w:hint="eastAsia"/>
          <w:color w:val="00B050"/>
          <w:szCs w:val="21"/>
        </w:rPr>
        <w:t>のいずれかが1以上、</w:t>
      </w:r>
      <w:r w:rsidR="00C17A84" w:rsidRPr="000002D2">
        <w:rPr>
          <w:rFonts w:asciiTheme="majorEastAsia" w:eastAsiaTheme="majorEastAsia" w:hAnsiTheme="majorEastAsia" w:hint="eastAsia"/>
          <w:color w:val="00B050"/>
          <w:szCs w:val="21"/>
        </w:rPr>
        <w:t>もしくは</w:t>
      </w:r>
      <w:r w:rsidRPr="000002D2">
        <w:rPr>
          <w:rFonts w:asciiTheme="majorEastAsia" w:eastAsiaTheme="majorEastAsia" w:hAnsiTheme="majorEastAsia" w:hint="eastAsia"/>
          <w:color w:val="00B050"/>
          <w:szCs w:val="21"/>
        </w:rPr>
        <w:t>(</w:t>
      </w:r>
      <w:r w:rsidR="00ED7817" w:rsidRPr="000002D2">
        <w:rPr>
          <w:rFonts w:asciiTheme="majorEastAsia" w:eastAsiaTheme="majorEastAsia" w:hAnsiTheme="majorEastAsia" w:hint="eastAsia"/>
          <w:color w:val="00B050"/>
          <w:szCs w:val="21"/>
        </w:rPr>
        <w:t>Q53</w:t>
      </w:r>
      <w:r w:rsidRPr="000002D2">
        <w:rPr>
          <w:rFonts w:asciiTheme="majorEastAsia" w:eastAsiaTheme="majorEastAsia" w:hAnsiTheme="majorEastAsia"/>
          <w:color w:val="00B050"/>
          <w:szCs w:val="21"/>
        </w:rPr>
        <w:t>)</w:t>
      </w:r>
      <w:r w:rsidR="006C243B" w:rsidRPr="000002D2">
        <w:rPr>
          <w:rFonts w:asciiTheme="majorEastAsia" w:eastAsiaTheme="majorEastAsia" w:hAnsiTheme="majorEastAsia" w:hint="eastAsia"/>
          <w:color w:val="00B050"/>
          <w:szCs w:val="21"/>
        </w:rPr>
        <w:t>が</w:t>
      </w:r>
      <w:r w:rsidR="003F7F7D" w:rsidRPr="000002D2">
        <w:rPr>
          <w:rFonts w:asciiTheme="majorEastAsia" w:eastAsiaTheme="majorEastAsia" w:hAnsiTheme="majorEastAsia" w:hint="eastAsia"/>
          <w:color w:val="00B050"/>
          <w:szCs w:val="21"/>
        </w:rPr>
        <w:t>2</w:t>
      </w:r>
    </w:p>
    <w:p w14:paraId="717C4E16" w14:textId="20DB7CAA" w:rsidR="00AB3AF8" w:rsidRPr="000002D2" w:rsidRDefault="00AB3AF8" w:rsidP="00D23DA0">
      <w:pPr>
        <w:pStyle w:val="af0"/>
      </w:pPr>
      <w:r w:rsidRPr="000002D2">
        <w:rPr>
          <w:rFonts w:hint="eastAsia"/>
        </w:rPr>
        <w:t>(</w:t>
      </w:r>
      <w:r w:rsidRPr="000002D2">
        <w:t>Q</w:t>
      </w:r>
      <w:r w:rsidR="00E06E89" w:rsidRPr="000002D2">
        <w:t>54</w:t>
      </w:r>
      <w:r w:rsidRPr="000002D2">
        <w:rPr>
          <w:rFonts w:hint="eastAsia"/>
        </w:rPr>
        <w:t>)</w:t>
      </w:r>
      <w:r w:rsidR="00B501F3">
        <w:t xml:space="preserve"> </w:t>
      </w:r>
      <w:r w:rsidRPr="000002D2">
        <w:rPr>
          <w:rFonts w:hint="eastAsia"/>
        </w:rPr>
        <w:t>1日におおよそ何本(何回)使って(吸って)いますか(使って(吸って)いましたか)。それぞれについてお答えください。（半角数字でご記入ください）</w:t>
      </w:r>
    </w:p>
    <w:p w14:paraId="48CC9FA6" w14:textId="71D0237C"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紙巻きタバコ</w:t>
      </w:r>
      <w:r w:rsidR="0070615A" w:rsidRPr="000002D2">
        <w:rPr>
          <w:rFonts w:asciiTheme="majorEastAsia" w:eastAsiaTheme="majorEastAsia" w:hAnsiTheme="majorEastAsia" w:hint="eastAsia"/>
        </w:rPr>
        <w:t xml:space="preserve">　</w:t>
      </w:r>
      <w:r w:rsidR="0070615A" w:rsidRPr="000002D2">
        <w:rPr>
          <w:rFonts w:asciiTheme="majorEastAsia" w:eastAsiaTheme="majorEastAsia" w:hAnsiTheme="majorEastAsia" w:hint="eastAsia"/>
          <w:u w:val="single"/>
        </w:rPr>
        <w:t xml:space="preserve">　　　本(回)</w:t>
      </w:r>
    </w:p>
    <w:p w14:paraId="6D156E4E" w14:textId="5E5B9405"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手巻きタバコ（キットなどを用いて、自分で巻いて紙巻きタバコを作るもの）</w:t>
      </w:r>
      <w:r w:rsidR="0070615A" w:rsidRPr="000002D2">
        <w:rPr>
          <w:rFonts w:asciiTheme="majorEastAsia" w:eastAsiaTheme="majorEastAsia" w:hAnsiTheme="majorEastAsia" w:hint="eastAsia"/>
          <w:u w:val="single"/>
        </w:rPr>
        <w:t xml:space="preserve">　　　本(回)</w:t>
      </w:r>
    </w:p>
    <w:p w14:paraId="6A359FB8" w14:textId="7A4A739B"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Ploom Tech（プルーム・テック）</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3F0AE14C" w14:textId="0DEFEF69" w:rsidR="0061255B"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S</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ス</w:t>
      </w:r>
      <w:r w:rsidRPr="000002D2">
        <w:rPr>
          <w:rFonts w:asciiTheme="majorEastAsia" w:eastAsiaTheme="majorEastAsia" w:hAnsiTheme="majorEastAsia" w:hint="eastAsia"/>
          <w:szCs w:val="21"/>
        </w:rPr>
        <w:t>）</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15D68D2E" w14:textId="2438C8BE"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 xml:space="preserve">Ploom </w:t>
      </w:r>
      <w:r w:rsidR="00C26B68" w:rsidRPr="000002D2">
        <w:rPr>
          <w:rFonts w:asciiTheme="majorEastAsia" w:eastAsiaTheme="majorEastAsia" w:hAnsiTheme="majorEastAsia" w:hint="eastAsia"/>
          <w:szCs w:val="21"/>
        </w:rPr>
        <w:t>X</w:t>
      </w:r>
      <w:r w:rsidRPr="000002D2">
        <w:rPr>
          <w:rFonts w:asciiTheme="majorEastAsia" w:eastAsiaTheme="majorEastAsia" w:hAnsiTheme="majorEastAsia" w:hint="eastAsia"/>
          <w:szCs w:val="21"/>
        </w:rPr>
        <w:t>（プルーム・</w:t>
      </w:r>
      <w:r w:rsidR="00C26B68" w:rsidRPr="000002D2">
        <w:rPr>
          <w:rFonts w:asciiTheme="majorEastAsia" w:eastAsiaTheme="majorEastAsia" w:hAnsiTheme="majorEastAsia" w:hint="eastAsia"/>
          <w:szCs w:val="21"/>
        </w:rPr>
        <w:t>エックス</w:t>
      </w:r>
      <w:r w:rsidRPr="000002D2">
        <w:rPr>
          <w:rFonts w:asciiTheme="majorEastAsia" w:eastAsiaTheme="majorEastAsia" w:hAnsiTheme="majorEastAsia" w:hint="eastAsia"/>
          <w:szCs w:val="21"/>
        </w:rPr>
        <w:t>）</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62F2C9D8" w14:textId="7384F53B"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IQOS（アイコス）</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7DC70891" w14:textId="77777777" w:rsidR="008A3E52"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glo（グロー）</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5FB21DAA" w14:textId="67EF52F3" w:rsidR="00AB3AF8" w:rsidRPr="000002D2" w:rsidRDefault="00C26B6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lil</w:t>
      </w:r>
      <w:r w:rsidRPr="000002D2">
        <w:rPr>
          <w:rFonts w:asciiTheme="majorEastAsia" w:eastAsiaTheme="majorEastAsia" w:hAnsiTheme="majorEastAsia"/>
          <w:szCs w:val="21"/>
        </w:rPr>
        <w:t xml:space="preserve"> HYBRID</w:t>
      </w:r>
      <w:r w:rsidRPr="000002D2">
        <w:rPr>
          <w:rFonts w:asciiTheme="majorEastAsia" w:eastAsiaTheme="majorEastAsia" w:hAnsiTheme="majorEastAsia" w:hint="eastAsia"/>
          <w:szCs w:val="21"/>
        </w:rPr>
        <w:t>（リル ハイブリッド）</w:t>
      </w:r>
      <w:r w:rsidR="008A3E52" w:rsidRPr="000002D2">
        <w:rPr>
          <w:rFonts w:asciiTheme="majorEastAsia" w:eastAsiaTheme="majorEastAsia" w:hAnsiTheme="majorEastAsia" w:hint="eastAsia"/>
        </w:rPr>
        <w:t xml:space="preserve">　</w:t>
      </w:r>
      <w:r w:rsidR="008A3E52" w:rsidRPr="000002D2">
        <w:rPr>
          <w:rFonts w:asciiTheme="majorEastAsia" w:eastAsiaTheme="majorEastAsia" w:hAnsiTheme="majorEastAsia" w:hint="eastAsia"/>
          <w:u w:val="single"/>
        </w:rPr>
        <w:t xml:space="preserve">　　　本(回)</w:t>
      </w:r>
    </w:p>
    <w:p w14:paraId="4F28F4B9" w14:textId="169839AE"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もの）</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7141419C" w14:textId="68E992C3"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ないもの）</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6F7EE6CB" w14:textId="63B038C6"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ニコチンを含んでいるかどうか分からないもの）</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7268F3F4" w14:textId="7A7F0062"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葉巻</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3F63BB5F" w14:textId="753EA47D"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リトルシガー</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7017FC5B" w14:textId="7F393708"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パイプ</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63392EE2" w14:textId="51013633"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煙管（キセル）</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23C88FCF" w14:textId="36892BF4"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噛みタバコ</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6041CDC4" w14:textId="4767F8EC"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スヌース等の嗅ぎタバコ</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577FC2AD" w14:textId="3ADA2E36" w:rsidR="00AB3AF8" w:rsidRPr="000002D2" w:rsidRDefault="00AB3AF8" w:rsidP="004A70DD">
      <w:pPr>
        <w:pStyle w:val="a9"/>
        <w:numPr>
          <w:ilvl w:val="0"/>
          <w:numId w:val="92"/>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水タバコ</w:t>
      </w:r>
      <w:r w:rsidR="00F91184" w:rsidRPr="000002D2">
        <w:rPr>
          <w:rFonts w:asciiTheme="majorEastAsia" w:eastAsiaTheme="majorEastAsia" w:hAnsiTheme="majorEastAsia" w:hint="eastAsia"/>
          <w:szCs w:val="21"/>
        </w:rPr>
        <w:t>（シーシャ）</w:t>
      </w:r>
      <w:r w:rsidR="0061255B" w:rsidRPr="000002D2">
        <w:rPr>
          <w:rFonts w:asciiTheme="majorEastAsia" w:eastAsiaTheme="majorEastAsia" w:hAnsiTheme="majorEastAsia" w:hint="eastAsia"/>
        </w:rPr>
        <w:t xml:space="preserve">　</w:t>
      </w:r>
      <w:r w:rsidR="0061255B" w:rsidRPr="000002D2">
        <w:rPr>
          <w:rFonts w:asciiTheme="majorEastAsia" w:eastAsiaTheme="majorEastAsia" w:hAnsiTheme="majorEastAsia" w:hint="eastAsia"/>
          <w:u w:val="single"/>
        </w:rPr>
        <w:t xml:space="preserve">　　　本(回)</w:t>
      </w:r>
    </w:p>
    <w:p w14:paraId="5B5C44F5" w14:textId="7C7F639C" w:rsidR="00AB3AF8" w:rsidRPr="000002D2" w:rsidRDefault="00AB3AF8" w:rsidP="00AB3AF8">
      <w:pPr>
        <w:jc w:val="left"/>
        <w:rPr>
          <w:rFonts w:asciiTheme="majorEastAsia" w:eastAsiaTheme="majorEastAsia" w:hAnsiTheme="majorEastAsia"/>
          <w:szCs w:val="21"/>
        </w:rPr>
      </w:pPr>
    </w:p>
    <w:p w14:paraId="37B0DD85" w14:textId="23C4BA77" w:rsidR="0061255B" w:rsidRPr="000002D2" w:rsidRDefault="0061255B" w:rsidP="0061255B">
      <w:pPr>
        <w:ind w:left="427" w:hanging="427"/>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0004104D" w:rsidRPr="000002D2">
        <w:rPr>
          <w:rFonts w:asciiTheme="majorEastAsia" w:eastAsiaTheme="majorEastAsia" w:hAnsiTheme="majorEastAsia" w:hint="eastAsia"/>
          <w:color w:val="00B050"/>
          <w:szCs w:val="21"/>
        </w:rPr>
        <w:t>(Q49)の回答が3</w:t>
      </w:r>
      <w:r w:rsidR="00C17A84" w:rsidRPr="000002D2">
        <w:rPr>
          <w:rFonts w:asciiTheme="majorEastAsia" w:eastAsiaTheme="majorEastAsia" w:hAnsiTheme="majorEastAsia" w:hint="eastAsia"/>
          <w:color w:val="00B050"/>
          <w:szCs w:val="21"/>
        </w:rPr>
        <w:t>～</w:t>
      </w:r>
      <w:r w:rsidR="0004104D" w:rsidRPr="000002D2">
        <w:rPr>
          <w:rFonts w:asciiTheme="majorEastAsia" w:eastAsiaTheme="majorEastAsia" w:hAnsiTheme="majorEastAsia" w:hint="eastAsia"/>
          <w:color w:val="00B050"/>
          <w:szCs w:val="21"/>
        </w:rPr>
        <w:t>5</w:t>
      </w:r>
      <w:r w:rsidR="00C17A84" w:rsidRPr="000002D2">
        <w:rPr>
          <w:rFonts w:asciiTheme="majorEastAsia" w:eastAsiaTheme="majorEastAsia" w:hAnsiTheme="majorEastAsia" w:hint="eastAsia"/>
          <w:color w:val="00B050"/>
          <w:szCs w:val="21"/>
        </w:rPr>
        <w:t>もしくは</w:t>
      </w:r>
      <w:r w:rsidR="0004104D" w:rsidRPr="000002D2">
        <w:rPr>
          <w:rFonts w:asciiTheme="majorEastAsia" w:eastAsiaTheme="majorEastAsia" w:hAnsiTheme="majorEastAsia" w:hint="eastAsia"/>
          <w:color w:val="00B050"/>
          <w:szCs w:val="21"/>
        </w:rPr>
        <w:t>(Q52)のいずれかが1以上あるいは(Q53)が2</w:t>
      </w:r>
    </w:p>
    <w:p w14:paraId="68566DF9" w14:textId="1F4A58DB" w:rsidR="00E226AF" w:rsidRPr="00E226AF" w:rsidRDefault="0066335C" w:rsidP="00E226AF">
      <w:pPr>
        <w:pStyle w:val="af0"/>
      </w:pPr>
      <w:r w:rsidRPr="000002D2">
        <w:t>(</w:t>
      </w:r>
      <w:r w:rsidR="00AB3AF8" w:rsidRPr="000002D2">
        <w:t>Q</w:t>
      </w:r>
      <w:r w:rsidR="00E06E89" w:rsidRPr="000002D2">
        <w:t>55</w:t>
      </w:r>
      <w:r w:rsidRPr="000002D2">
        <w:rPr>
          <w:rFonts w:hint="eastAsia"/>
        </w:rPr>
        <w:t>)</w:t>
      </w:r>
      <w:r w:rsidR="00B501F3">
        <w:t xml:space="preserve"> </w:t>
      </w:r>
      <w:r w:rsidR="00E226AF" w:rsidRPr="00E226AF">
        <w:rPr>
          <w:rFonts w:hint="eastAsia"/>
        </w:rPr>
        <w:t>あなたが主に吸っている（吸っていた）タバコは1箱いくらですか。</w:t>
      </w:r>
    </w:p>
    <w:p w14:paraId="7DCE4A3C" w14:textId="56C5DB1F" w:rsidR="00AB3AF8" w:rsidRPr="000002D2" w:rsidRDefault="00E226AF" w:rsidP="00E226AF">
      <w:pPr>
        <w:pStyle w:val="af0"/>
      </w:pPr>
      <w:r w:rsidRPr="00E226AF">
        <w:rPr>
          <w:rFonts w:hint="eastAsia"/>
        </w:rPr>
        <w:t>（半角数字でご記入ください）</w:t>
      </w:r>
    </w:p>
    <w:p w14:paraId="5685BA70" w14:textId="2B22E387" w:rsidR="00F968E1" w:rsidRPr="000002D2" w:rsidRDefault="00AB3AF8" w:rsidP="006C243B">
      <w:pPr>
        <w:jc w:val="left"/>
        <w:rPr>
          <w:rFonts w:asciiTheme="majorEastAsia" w:eastAsiaTheme="majorEastAsia" w:hAnsiTheme="majorEastAsia"/>
          <w:szCs w:val="21"/>
        </w:rPr>
      </w:pPr>
      <w:r w:rsidRPr="000002D2">
        <w:rPr>
          <w:rFonts w:asciiTheme="majorEastAsia" w:eastAsiaTheme="majorEastAsia" w:hAnsiTheme="majorEastAsia" w:hint="eastAsia"/>
          <w:szCs w:val="21"/>
        </w:rPr>
        <w:t>_</w:t>
      </w:r>
      <w:r w:rsidRPr="000002D2">
        <w:rPr>
          <w:rFonts w:asciiTheme="majorEastAsia" w:eastAsiaTheme="majorEastAsia" w:hAnsiTheme="majorEastAsia"/>
          <w:szCs w:val="21"/>
        </w:rPr>
        <w:t>_____</w:t>
      </w:r>
      <w:r w:rsidRPr="000002D2">
        <w:rPr>
          <w:rFonts w:asciiTheme="majorEastAsia" w:eastAsiaTheme="majorEastAsia" w:hAnsiTheme="majorEastAsia" w:hint="eastAsia"/>
          <w:szCs w:val="21"/>
        </w:rPr>
        <w:t>円</w:t>
      </w:r>
    </w:p>
    <w:p w14:paraId="747F7207" w14:textId="77777777" w:rsidR="00C17A84" w:rsidRPr="000002D2" w:rsidRDefault="00C17A84" w:rsidP="006C243B">
      <w:pPr>
        <w:jc w:val="left"/>
        <w:rPr>
          <w:rFonts w:asciiTheme="majorEastAsia" w:eastAsiaTheme="majorEastAsia" w:hAnsiTheme="majorEastAsia"/>
          <w:szCs w:val="21"/>
        </w:rPr>
      </w:pPr>
    </w:p>
    <w:p w14:paraId="677B0EE9" w14:textId="49D51291" w:rsidR="0004104D" w:rsidRPr="000002D2" w:rsidRDefault="0004104D" w:rsidP="00D23DA0">
      <w:pPr>
        <w:pStyle w:val="af0"/>
        <w:rPr>
          <w:color w:val="00B050"/>
        </w:rPr>
      </w:pPr>
      <w:r w:rsidRPr="000002D2">
        <w:rPr>
          <w:rFonts w:hint="eastAsia"/>
          <w:color w:val="00B050"/>
        </w:rPr>
        <w:t>【質問表示条件】(Q49)の</w:t>
      </w:r>
      <w:r w:rsidR="00C17A84" w:rsidRPr="000002D2">
        <w:rPr>
          <w:rFonts w:hint="eastAsia"/>
          <w:color w:val="00B050"/>
        </w:rPr>
        <w:t>回答が</w:t>
      </w:r>
      <w:r w:rsidRPr="000002D2">
        <w:rPr>
          <w:rFonts w:hint="eastAsia"/>
          <w:color w:val="00B050"/>
        </w:rPr>
        <w:t>3</w:t>
      </w:r>
      <w:r w:rsidR="00C17A84" w:rsidRPr="000002D2">
        <w:rPr>
          <w:rFonts w:hint="eastAsia"/>
          <w:color w:val="00B050"/>
        </w:rPr>
        <w:t>～</w:t>
      </w:r>
      <w:r w:rsidRPr="000002D2">
        <w:rPr>
          <w:rFonts w:hint="eastAsia"/>
          <w:color w:val="00B050"/>
        </w:rPr>
        <w:t>8の回答が2～5</w:t>
      </w:r>
      <w:r w:rsidR="00C17A84" w:rsidRPr="000002D2">
        <w:rPr>
          <w:rFonts w:hint="eastAsia"/>
          <w:color w:val="00B050"/>
        </w:rPr>
        <w:t>もしくは</w:t>
      </w:r>
      <w:r w:rsidRPr="000002D2">
        <w:rPr>
          <w:rFonts w:hint="eastAsia"/>
          <w:color w:val="00B050"/>
        </w:rPr>
        <w:t>(Q52) の3</w:t>
      </w:r>
      <w:r w:rsidR="00C17A84" w:rsidRPr="000002D2">
        <w:rPr>
          <w:rFonts w:hint="eastAsia"/>
          <w:color w:val="00B050"/>
        </w:rPr>
        <w:t>～</w:t>
      </w:r>
      <w:r w:rsidRPr="000002D2">
        <w:rPr>
          <w:rFonts w:hint="eastAsia"/>
          <w:color w:val="00B050"/>
        </w:rPr>
        <w:t>8の</w:t>
      </w:r>
      <w:r w:rsidR="00C17A84" w:rsidRPr="000002D2">
        <w:rPr>
          <w:rFonts w:hint="eastAsia"/>
          <w:color w:val="00B050"/>
        </w:rPr>
        <w:t>回答</w:t>
      </w:r>
      <w:r w:rsidRPr="000002D2">
        <w:rPr>
          <w:rFonts w:hint="eastAsia"/>
          <w:color w:val="00B050"/>
        </w:rPr>
        <w:t>が1以上あるいは</w:t>
      </w:r>
      <w:r w:rsidRPr="000002D2">
        <w:rPr>
          <w:rFonts w:hint="eastAsia"/>
          <w:color w:val="00B050"/>
        </w:rPr>
        <w:lastRenderedPageBreak/>
        <w:t>(Q53)の3</w:t>
      </w:r>
      <w:r w:rsidR="000F6564" w:rsidRPr="000002D2">
        <w:rPr>
          <w:rFonts w:hint="eastAsia"/>
          <w:color w:val="00B050"/>
        </w:rPr>
        <w:t>～8の回答</w:t>
      </w:r>
      <w:r w:rsidRPr="000002D2">
        <w:rPr>
          <w:rFonts w:hint="eastAsia"/>
          <w:color w:val="00B050"/>
        </w:rPr>
        <w:t>が2</w:t>
      </w:r>
    </w:p>
    <w:p w14:paraId="0DC9B54C" w14:textId="3D0B9F21" w:rsidR="00AB3AF8" w:rsidRPr="00E226AF" w:rsidRDefault="00AB3AF8" w:rsidP="00D51054">
      <w:pPr>
        <w:pStyle w:val="af0"/>
      </w:pPr>
      <w:r w:rsidRPr="000002D2">
        <w:rPr>
          <w:rFonts w:hint="eastAsia"/>
        </w:rPr>
        <w:t>(</w:t>
      </w:r>
      <w:r w:rsidR="00E06E89" w:rsidRPr="000002D2">
        <w:rPr>
          <w:rFonts w:hint="eastAsia"/>
        </w:rPr>
        <w:t>Q</w:t>
      </w:r>
      <w:r w:rsidR="00E06E89" w:rsidRPr="000002D2">
        <w:t>56</w:t>
      </w:r>
      <w:r w:rsidRPr="000002D2">
        <w:rPr>
          <w:rFonts w:hint="eastAsia"/>
        </w:rPr>
        <w:t>)</w:t>
      </w:r>
      <w:r w:rsidR="00E226AF" w:rsidRPr="00E226AF">
        <w:rPr>
          <w:rFonts w:hint="eastAsia"/>
        </w:rPr>
        <w:t xml:space="preserve"> あなたが、加熱式タバコを使用した理由としてあてはまりますか。それぞれについてお答えください。加熱式タバコは、IQOS（アイコス）やPloom TECH（プルーム・テック）等のことを指します。</w:t>
      </w:r>
    </w:p>
    <w:p w14:paraId="0E3CCAFA"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家族・親戚が使っている（いた）から</w:t>
      </w:r>
    </w:p>
    <w:p w14:paraId="4D438C4C"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友人・知人が使っている（いた）から</w:t>
      </w:r>
    </w:p>
    <w:p w14:paraId="336A1148"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他のタバコよりも害が少ないと思ったから</w:t>
      </w:r>
    </w:p>
    <w:p w14:paraId="0725D08D"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フルーツ味などのフレイバーに関心があったから</w:t>
      </w:r>
    </w:p>
    <w:p w14:paraId="50BE5915"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加熱式タバコのデザインや機能がよかったから</w:t>
      </w:r>
    </w:p>
    <w:p w14:paraId="316C6CBF"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禁煙するため</w:t>
      </w:r>
    </w:p>
    <w:p w14:paraId="2794A75E"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タバコの煙で他人に迷惑をかけるのを避けるため</w:t>
      </w:r>
    </w:p>
    <w:p w14:paraId="0CE57BAC"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他のタバコが吸えない場所で吸うため</w:t>
      </w:r>
    </w:p>
    <w:p w14:paraId="5AC623A4"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喫煙本数を減らすため</w:t>
      </w:r>
    </w:p>
    <w:p w14:paraId="7E522038" w14:textId="77777777" w:rsidR="00AB3AF8" w:rsidRPr="000002D2" w:rsidRDefault="00AB3AF8" w:rsidP="00FE543E">
      <w:pPr>
        <w:pStyle w:val="a9"/>
        <w:numPr>
          <w:ilvl w:val="1"/>
          <w:numId w:val="9"/>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新型コロナウイルス感染症で重症化するリスクが減ると思ったから</w:t>
      </w:r>
    </w:p>
    <w:p w14:paraId="2FAAF5C9" w14:textId="6AEAAA29" w:rsidR="00AB3AF8" w:rsidRPr="000002D2" w:rsidRDefault="00942EF0"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4CA3FA28" w14:textId="77777777" w:rsidR="00AB3AF8" w:rsidRPr="000002D2" w:rsidRDefault="00AB3AF8" w:rsidP="00FE543E">
      <w:pPr>
        <w:pStyle w:val="a9"/>
        <w:numPr>
          <w:ilvl w:val="0"/>
          <w:numId w:val="30"/>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あてはまる</w:t>
      </w:r>
    </w:p>
    <w:p w14:paraId="49C0BE13" w14:textId="77777777" w:rsidR="00AB3AF8" w:rsidRPr="000002D2" w:rsidRDefault="00AB3AF8" w:rsidP="00FE543E">
      <w:pPr>
        <w:pStyle w:val="a9"/>
        <w:numPr>
          <w:ilvl w:val="0"/>
          <w:numId w:val="30"/>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ややあてはまる</w:t>
      </w:r>
    </w:p>
    <w:p w14:paraId="0248CE2D" w14:textId="77777777" w:rsidR="00AB3AF8" w:rsidRPr="000002D2" w:rsidRDefault="00AB3AF8" w:rsidP="00FE543E">
      <w:pPr>
        <w:pStyle w:val="a9"/>
        <w:numPr>
          <w:ilvl w:val="0"/>
          <w:numId w:val="30"/>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あまりあてはまらない</w:t>
      </w:r>
    </w:p>
    <w:p w14:paraId="3E1A3DB5" w14:textId="77777777" w:rsidR="00AB3AF8" w:rsidRPr="000002D2" w:rsidRDefault="00AB3AF8" w:rsidP="00FE543E">
      <w:pPr>
        <w:pStyle w:val="a9"/>
        <w:numPr>
          <w:ilvl w:val="0"/>
          <w:numId w:val="30"/>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あてはまらない</w:t>
      </w:r>
    </w:p>
    <w:p w14:paraId="0FBE2CCA" w14:textId="2417A83D" w:rsidR="00AB3AF8" w:rsidRPr="000002D2" w:rsidRDefault="00AB3AF8" w:rsidP="00AB3AF8">
      <w:pPr>
        <w:rPr>
          <w:rFonts w:asciiTheme="majorEastAsia" w:eastAsiaTheme="majorEastAsia" w:hAnsiTheme="majorEastAsia"/>
          <w:szCs w:val="21"/>
        </w:rPr>
      </w:pPr>
    </w:p>
    <w:p w14:paraId="04F81594" w14:textId="7A49FA8B" w:rsidR="00942EF0" w:rsidRPr="000002D2" w:rsidRDefault="00942EF0" w:rsidP="00AB3AF8">
      <w:pPr>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Pr="000002D2">
        <w:rPr>
          <w:rFonts w:asciiTheme="majorEastAsia" w:eastAsiaTheme="majorEastAsia" w:hAnsiTheme="majorEastAsia"/>
          <w:color w:val="00B050"/>
          <w:szCs w:val="21"/>
        </w:rPr>
        <w:t>Q4</w:t>
      </w:r>
      <w:r w:rsidR="00AB432B" w:rsidRPr="000002D2">
        <w:rPr>
          <w:rFonts w:asciiTheme="majorEastAsia" w:eastAsiaTheme="majorEastAsia" w:hAnsiTheme="majorEastAsia" w:hint="eastAsia"/>
          <w:color w:val="00B050"/>
          <w:szCs w:val="21"/>
        </w:rPr>
        <w:t>9</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w:t>
      </w:r>
      <w:r w:rsidR="00AB432B" w:rsidRPr="000002D2">
        <w:rPr>
          <w:rFonts w:asciiTheme="majorEastAsia" w:eastAsiaTheme="majorEastAsia" w:hAnsiTheme="majorEastAsia" w:hint="eastAsia"/>
          <w:color w:val="00B050"/>
          <w:szCs w:val="21"/>
        </w:rPr>
        <w:t>9</w:t>
      </w:r>
      <w:r w:rsidR="000F6564" w:rsidRPr="000002D2">
        <w:rPr>
          <w:rFonts w:asciiTheme="majorEastAsia" w:eastAsiaTheme="majorEastAsia" w:hAnsiTheme="majorEastAsia" w:hint="eastAsia"/>
          <w:color w:val="00B050"/>
          <w:szCs w:val="21"/>
        </w:rPr>
        <w:t>～</w:t>
      </w:r>
      <w:r w:rsidRPr="000002D2">
        <w:rPr>
          <w:rFonts w:asciiTheme="majorEastAsia" w:eastAsiaTheme="majorEastAsia" w:hAnsiTheme="majorEastAsia" w:hint="eastAsia"/>
          <w:color w:val="00B050"/>
          <w:szCs w:val="21"/>
        </w:rPr>
        <w:t>1</w:t>
      </w:r>
      <w:r w:rsidRPr="000002D2">
        <w:rPr>
          <w:rFonts w:asciiTheme="majorEastAsia" w:eastAsiaTheme="majorEastAsia" w:hAnsiTheme="majorEastAsia"/>
          <w:color w:val="00B050"/>
          <w:szCs w:val="21"/>
        </w:rPr>
        <w:t>1</w:t>
      </w:r>
      <w:r w:rsidR="000F6564" w:rsidRPr="000002D2">
        <w:rPr>
          <w:rFonts w:asciiTheme="majorEastAsia" w:eastAsiaTheme="majorEastAsia" w:hAnsiTheme="majorEastAsia" w:hint="eastAsia"/>
          <w:color w:val="00B050"/>
          <w:szCs w:val="21"/>
        </w:rPr>
        <w:t>の回答</w:t>
      </w:r>
      <w:r w:rsidRPr="000002D2">
        <w:rPr>
          <w:rFonts w:asciiTheme="majorEastAsia" w:eastAsiaTheme="majorEastAsia" w:hAnsiTheme="majorEastAsia" w:hint="eastAsia"/>
          <w:color w:val="00B050"/>
          <w:szCs w:val="21"/>
        </w:rPr>
        <w:t>が2～5あるいは(Q</w:t>
      </w:r>
      <w:r w:rsidR="00AB432B" w:rsidRPr="000002D2">
        <w:rPr>
          <w:rFonts w:asciiTheme="majorEastAsia" w:eastAsiaTheme="majorEastAsia" w:hAnsiTheme="majorEastAsia" w:hint="eastAsia"/>
          <w:color w:val="00B050"/>
          <w:szCs w:val="21"/>
        </w:rPr>
        <w:t>52</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w:t>
      </w:r>
      <w:r w:rsidR="005301CF" w:rsidRPr="000002D2">
        <w:rPr>
          <w:rFonts w:asciiTheme="majorEastAsia" w:eastAsiaTheme="majorEastAsia" w:hAnsiTheme="majorEastAsia"/>
          <w:color w:val="00B050"/>
          <w:szCs w:val="21"/>
        </w:rPr>
        <w:t>9</w:t>
      </w:r>
      <w:r w:rsidR="000F6564" w:rsidRPr="000002D2">
        <w:rPr>
          <w:rFonts w:asciiTheme="majorEastAsia" w:eastAsiaTheme="majorEastAsia" w:hAnsiTheme="majorEastAsia" w:hint="eastAsia"/>
          <w:color w:val="00B050"/>
          <w:szCs w:val="21"/>
        </w:rPr>
        <w:t>～</w:t>
      </w:r>
      <w:r w:rsidR="005301CF" w:rsidRPr="000002D2">
        <w:rPr>
          <w:rFonts w:asciiTheme="majorEastAsia" w:eastAsiaTheme="majorEastAsia" w:hAnsiTheme="majorEastAsia"/>
          <w:color w:val="00B050"/>
          <w:szCs w:val="21"/>
        </w:rPr>
        <w:t>11</w:t>
      </w:r>
      <w:r w:rsidR="000F6564" w:rsidRPr="000002D2" w:rsidDel="005301CF">
        <w:rPr>
          <w:rFonts w:asciiTheme="majorEastAsia" w:eastAsiaTheme="majorEastAsia" w:hAnsiTheme="majorEastAsia" w:hint="eastAsia"/>
          <w:color w:val="00B050"/>
          <w:szCs w:val="21"/>
        </w:rPr>
        <w:t xml:space="preserve"> </w:t>
      </w:r>
      <w:r w:rsidRPr="000002D2">
        <w:rPr>
          <w:rFonts w:asciiTheme="majorEastAsia" w:eastAsiaTheme="majorEastAsia" w:hAnsiTheme="majorEastAsia" w:hint="eastAsia"/>
          <w:color w:val="00B050"/>
          <w:szCs w:val="21"/>
        </w:rPr>
        <w:t>が1以上あるいは(</w:t>
      </w:r>
      <w:r w:rsidRPr="000002D2">
        <w:rPr>
          <w:rFonts w:asciiTheme="majorEastAsia" w:eastAsiaTheme="majorEastAsia" w:hAnsiTheme="majorEastAsia"/>
          <w:color w:val="00B050"/>
          <w:szCs w:val="21"/>
        </w:rPr>
        <w:t>Q</w:t>
      </w:r>
      <w:r w:rsidR="005301CF" w:rsidRPr="000002D2">
        <w:rPr>
          <w:rFonts w:asciiTheme="majorEastAsia" w:eastAsiaTheme="majorEastAsia" w:hAnsiTheme="majorEastAsia" w:hint="eastAsia"/>
          <w:color w:val="00B050"/>
          <w:szCs w:val="21"/>
        </w:rPr>
        <w:t>53</w:t>
      </w:r>
      <w:r w:rsidRPr="000002D2">
        <w:rPr>
          <w:rFonts w:asciiTheme="majorEastAsia" w:eastAsiaTheme="majorEastAsia" w:hAnsiTheme="majorEastAsia"/>
          <w:color w:val="00B050"/>
          <w:szCs w:val="21"/>
        </w:rPr>
        <w:t>)</w:t>
      </w:r>
      <w:r w:rsidR="005301CF" w:rsidRPr="000002D2">
        <w:rPr>
          <w:rFonts w:asciiTheme="majorEastAsia" w:eastAsiaTheme="majorEastAsia" w:hAnsiTheme="majorEastAsia" w:hint="eastAsia"/>
          <w:color w:val="00B050"/>
          <w:szCs w:val="21"/>
        </w:rPr>
        <w:t>の</w:t>
      </w:r>
      <w:r w:rsidR="005301CF" w:rsidRPr="000002D2">
        <w:rPr>
          <w:rFonts w:asciiTheme="majorEastAsia" w:eastAsiaTheme="majorEastAsia" w:hAnsiTheme="majorEastAsia"/>
          <w:color w:val="00B050"/>
        </w:rPr>
        <w:t xml:space="preserve"> </w:t>
      </w:r>
      <w:r w:rsidR="005301CF" w:rsidRPr="000002D2">
        <w:rPr>
          <w:rFonts w:asciiTheme="majorEastAsia" w:eastAsiaTheme="majorEastAsia" w:hAnsiTheme="majorEastAsia"/>
          <w:color w:val="00B050"/>
          <w:szCs w:val="21"/>
        </w:rPr>
        <w:t>9</w:t>
      </w:r>
      <w:r w:rsidR="000F6564" w:rsidRPr="000002D2">
        <w:rPr>
          <w:rFonts w:asciiTheme="majorEastAsia" w:eastAsiaTheme="majorEastAsia" w:hAnsiTheme="majorEastAsia" w:hint="eastAsia"/>
          <w:color w:val="00B050"/>
          <w:szCs w:val="21"/>
        </w:rPr>
        <w:t>～</w:t>
      </w:r>
      <w:r w:rsidR="005301CF" w:rsidRPr="000002D2">
        <w:rPr>
          <w:rFonts w:asciiTheme="majorEastAsia" w:eastAsiaTheme="majorEastAsia" w:hAnsiTheme="majorEastAsia"/>
          <w:color w:val="00B050"/>
          <w:szCs w:val="21"/>
        </w:rPr>
        <w:t>11</w:t>
      </w:r>
      <w:r w:rsidRPr="000002D2">
        <w:rPr>
          <w:rFonts w:asciiTheme="majorEastAsia" w:eastAsiaTheme="majorEastAsia" w:hAnsiTheme="majorEastAsia" w:hint="eastAsia"/>
          <w:color w:val="00B050"/>
          <w:szCs w:val="21"/>
        </w:rPr>
        <w:t>のいずれかが2</w:t>
      </w:r>
    </w:p>
    <w:p w14:paraId="0DC8F84F" w14:textId="03EE3EEA" w:rsidR="00AB3AF8" w:rsidRPr="000002D2" w:rsidRDefault="00AB3AF8" w:rsidP="00D23DA0">
      <w:pPr>
        <w:pStyle w:val="af0"/>
      </w:pPr>
      <w:commentRangeStart w:id="25"/>
      <w:r w:rsidRPr="000002D2">
        <w:rPr>
          <w:rFonts w:hint="eastAsia"/>
        </w:rPr>
        <w:t>(Q</w:t>
      </w:r>
      <w:r w:rsidR="00E06E89" w:rsidRPr="000002D2">
        <w:t>57</w:t>
      </w:r>
      <w:r w:rsidRPr="000002D2">
        <w:rPr>
          <w:rFonts w:hint="eastAsia"/>
        </w:rPr>
        <w:t>)</w:t>
      </w:r>
      <w:r w:rsidR="00B501F3">
        <w:t xml:space="preserve"> </w:t>
      </w:r>
      <w:r w:rsidRPr="000002D2">
        <w:rPr>
          <w:rFonts w:hint="eastAsia"/>
        </w:rPr>
        <w:t>あなたが、電子タバコ（加熱式タバコとは異なる）を使用した理由としてあてはまりますか。それぞれについてお答えください。</w:t>
      </w:r>
      <w:commentRangeEnd w:id="25"/>
      <w:r w:rsidRPr="000002D2">
        <w:rPr>
          <w:rStyle w:val="aa"/>
          <w:sz w:val="21"/>
          <w:szCs w:val="21"/>
        </w:rPr>
        <w:commentReference w:id="25"/>
      </w:r>
    </w:p>
    <w:p w14:paraId="71EAA7A4"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家族・親戚が使っている（いた）から</w:t>
      </w:r>
    </w:p>
    <w:p w14:paraId="522E4094" w14:textId="49A39986"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友人・知人が使っている（いた）から</w:t>
      </w:r>
    </w:p>
    <w:p w14:paraId="53704D4C"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他のタバコよりも害が少ないと思ったから</w:t>
      </w:r>
    </w:p>
    <w:p w14:paraId="16524D28"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フルーツ味などのフレイバーに関心があったから</w:t>
      </w:r>
    </w:p>
    <w:p w14:paraId="6E66A443"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電子タバコのデザインや機能がよかったから</w:t>
      </w:r>
    </w:p>
    <w:p w14:paraId="72B88909"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禁煙するため</w:t>
      </w:r>
    </w:p>
    <w:p w14:paraId="2C6E1149"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タバコの煙で他人に迷惑をかけるのを避けるため</w:t>
      </w:r>
    </w:p>
    <w:p w14:paraId="1599F078"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他のタバコが吸えない場所で吸うため</w:t>
      </w:r>
    </w:p>
    <w:p w14:paraId="4DAAE1FE"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喫煙本数を減らすため</w:t>
      </w:r>
    </w:p>
    <w:p w14:paraId="2FACA22B" w14:textId="77777777" w:rsidR="00AB3AF8" w:rsidRPr="000002D2" w:rsidRDefault="00AB3AF8" w:rsidP="00FE543E">
      <w:pPr>
        <w:pStyle w:val="a9"/>
        <w:numPr>
          <w:ilvl w:val="2"/>
          <w:numId w:val="10"/>
        </w:numPr>
        <w:spacing w:line="0" w:lineRule="atLeast"/>
        <w:ind w:leftChars="0"/>
        <w:jc w:val="left"/>
        <w:rPr>
          <w:rFonts w:asciiTheme="majorEastAsia" w:eastAsiaTheme="majorEastAsia" w:hAnsiTheme="majorEastAsia" w:cs="Arial Unicode MS"/>
          <w:szCs w:val="21"/>
        </w:rPr>
      </w:pPr>
      <w:r w:rsidRPr="000002D2">
        <w:rPr>
          <w:rFonts w:asciiTheme="majorEastAsia" w:eastAsiaTheme="majorEastAsia" w:hAnsiTheme="majorEastAsia" w:cs="Arial Unicode MS" w:hint="eastAsia"/>
          <w:szCs w:val="21"/>
        </w:rPr>
        <w:t>新型コロナウイルス感染症で重症化するリスクが減ると思ったから</w:t>
      </w:r>
    </w:p>
    <w:p w14:paraId="0CD61DBF" w14:textId="2939C7B5" w:rsidR="00AB3AF8" w:rsidRPr="000002D2" w:rsidRDefault="00B70807"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0D3FDEDD" w14:textId="77777777" w:rsidR="00AB3AF8" w:rsidRPr="000002D2" w:rsidRDefault="00AB3AF8" w:rsidP="00FE543E">
      <w:pPr>
        <w:pStyle w:val="a9"/>
        <w:numPr>
          <w:ilvl w:val="0"/>
          <w:numId w:val="11"/>
        </w:numPr>
        <w:ind w:leftChars="0" w:left="1276"/>
        <w:rPr>
          <w:rFonts w:asciiTheme="majorEastAsia" w:eastAsiaTheme="majorEastAsia" w:hAnsiTheme="majorEastAsia"/>
          <w:szCs w:val="21"/>
        </w:rPr>
      </w:pPr>
      <w:r w:rsidRPr="000002D2">
        <w:rPr>
          <w:rFonts w:asciiTheme="majorEastAsia" w:eastAsiaTheme="majorEastAsia" w:hAnsiTheme="majorEastAsia" w:hint="eastAsia"/>
          <w:szCs w:val="21"/>
        </w:rPr>
        <w:t>あてはまる</w:t>
      </w:r>
    </w:p>
    <w:p w14:paraId="665579C8" w14:textId="77777777" w:rsidR="00AB3AF8" w:rsidRPr="000002D2" w:rsidRDefault="00AB3AF8" w:rsidP="00FE543E">
      <w:pPr>
        <w:pStyle w:val="a9"/>
        <w:numPr>
          <w:ilvl w:val="0"/>
          <w:numId w:val="11"/>
        </w:numPr>
        <w:ind w:leftChars="0" w:left="1276"/>
        <w:rPr>
          <w:rFonts w:asciiTheme="majorEastAsia" w:eastAsiaTheme="majorEastAsia" w:hAnsiTheme="majorEastAsia"/>
          <w:szCs w:val="21"/>
        </w:rPr>
      </w:pPr>
      <w:r w:rsidRPr="000002D2">
        <w:rPr>
          <w:rFonts w:asciiTheme="majorEastAsia" w:eastAsiaTheme="majorEastAsia" w:hAnsiTheme="majorEastAsia" w:hint="eastAsia"/>
          <w:szCs w:val="21"/>
        </w:rPr>
        <w:t>ややあてはまる</w:t>
      </w:r>
    </w:p>
    <w:p w14:paraId="782DE204" w14:textId="77777777" w:rsidR="00AB3AF8" w:rsidRPr="000002D2" w:rsidRDefault="00AB3AF8" w:rsidP="00FE543E">
      <w:pPr>
        <w:pStyle w:val="a9"/>
        <w:numPr>
          <w:ilvl w:val="0"/>
          <w:numId w:val="11"/>
        </w:numPr>
        <w:ind w:leftChars="0" w:left="1276"/>
        <w:rPr>
          <w:rFonts w:asciiTheme="majorEastAsia" w:eastAsiaTheme="majorEastAsia" w:hAnsiTheme="majorEastAsia"/>
          <w:szCs w:val="21"/>
        </w:rPr>
      </w:pPr>
      <w:r w:rsidRPr="000002D2">
        <w:rPr>
          <w:rFonts w:asciiTheme="majorEastAsia" w:eastAsiaTheme="majorEastAsia" w:hAnsiTheme="majorEastAsia" w:hint="eastAsia"/>
          <w:szCs w:val="21"/>
        </w:rPr>
        <w:t>あまりあてはまらない</w:t>
      </w:r>
    </w:p>
    <w:p w14:paraId="1344B708" w14:textId="77777777" w:rsidR="00AB3AF8" w:rsidRPr="000002D2" w:rsidRDefault="00AB3AF8" w:rsidP="00FE543E">
      <w:pPr>
        <w:pStyle w:val="a9"/>
        <w:numPr>
          <w:ilvl w:val="0"/>
          <w:numId w:val="11"/>
        </w:numPr>
        <w:ind w:leftChars="0" w:left="1276"/>
        <w:rPr>
          <w:rFonts w:asciiTheme="majorEastAsia" w:eastAsiaTheme="majorEastAsia" w:hAnsiTheme="majorEastAsia"/>
          <w:szCs w:val="21"/>
        </w:rPr>
      </w:pPr>
      <w:r w:rsidRPr="000002D2">
        <w:rPr>
          <w:rFonts w:asciiTheme="majorEastAsia" w:eastAsiaTheme="majorEastAsia" w:hAnsiTheme="majorEastAsia" w:hint="eastAsia"/>
          <w:szCs w:val="21"/>
        </w:rPr>
        <w:t>あてはまらない</w:t>
      </w:r>
    </w:p>
    <w:p w14:paraId="4E2E5FE2" w14:textId="574F0A68" w:rsidR="00AB3AF8" w:rsidRPr="000002D2" w:rsidRDefault="00AB3AF8" w:rsidP="00AB3AF8">
      <w:pPr>
        <w:jc w:val="left"/>
        <w:rPr>
          <w:rFonts w:asciiTheme="majorEastAsia" w:eastAsiaTheme="majorEastAsia" w:hAnsiTheme="majorEastAsia"/>
          <w:szCs w:val="21"/>
        </w:rPr>
      </w:pPr>
    </w:p>
    <w:p w14:paraId="5E46B03A" w14:textId="5D0A6811" w:rsidR="00B70807" w:rsidRPr="000002D2" w:rsidRDefault="00B70807" w:rsidP="00B70807">
      <w:pPr>
        <w:ind w:left="427" w:hanging="427"/>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質問表示条件】(</w:t>
      </w:r>
      <w:r w:rsidR="00681B43" w:rsidRPr="000002D2">
        <w:rPr>
          <w:rFonts w:asciiTheme="majorEastAsia" w:eastAsiaTheme="majorEastAsia" w:hAnsiTheme="majorEastAsia"/>
          <w:color w:val="00B050"/>
          <w:szCs w:val="21"/>
        </w:rPr>
        <w:t>Q49</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回答が3</w:t>
      </w:r>
      <w:r w:rsidR="007C2210" w:rsidRPr="000002D2">
        <w:rPr>
          <w:rFonts w:asciiTheme="majorEastAsia" w:eastAsiaTheme="majorEastAsia" w:hAnsiTheme="majorEastAsia" w:hint="eastAsia"/>
          <w:color w:val="00B050"/>
          <w:szCs w:val="21"/>
        </w:rPr>
        <w:t>～</w:t>
      </w:r>
      <w:r w:rsidRPr="000002D2">
        <w:rPr>
          <w:rFonts w:asciiTheme="majorEastAsia" w:eastAsiaTheme="majorEastAsia" w:hAnsiTheme="majorEastAsia"/>
          <w:color w:val="00B050"/>
          <w:szCs w:val="21"/>
        </w:rPr>
        <w:t>5</w:t>
      </w:r>
      <w:r w:rsidRPr="000002D2">
        <w:rPr>
          <w:rFonts w:asciiTheme="majorEastAsia" w:eastAsiaTheme="majorEastAsia" w:hAnsiTheme="majorEastAsia" w:hint="eastAsia"/>
          <w:color w:val="00B050"/>
          <w:szCs w:val="21"/>
        </w:rPr>
        <w:t>あるいは(</w:t>
      </w:r>
      <w:r w:rsidR="00681B43" w:rsidRPr="000002D2">
        <w:rPr>
          <w:rFonts w:asciiTheme="majorEastAsia" w:eastAsiaTheme="majorEastAsia" w:hAnsiTheme="majorEastAsia"/>
          <w:color w:val="00B050"/>
          <w:szCs w:val="21"/>
        </w:rPr>
        <w:t>52</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いずれかが1以上あるいは(</w:t>
      </w:r>
      <w:r w:rsidRPr="000002D2">
        <w:rPr>
          <w:rFonts w:asciiTheme="majorEastAsia" w:eastAsiaTheme="majorEastAsia" w:hAnsiTheme="majorEastAsia"/>
          <w:color w:val="00B050"/>
          <w:szCs w:val="21"/>
        </w:rPr>
        <w:t>Q</w:t>
      </w:r>
      <w:r w:rsidR="00681B43" w:rsidRPr="000002D2">
        <w:rPr>
          <w:rFonts w:asciiTheme="majorEastAsia" w:eastAsiaTheme="majorEastAsia" w:hAnsiTheme="majorEastAsia"/>
          <w:color w:val="00B050"/>
          <w:szCs w:val="21"/>
        </w:rPr>
        <w:t>53</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のいずれかが2</w:t>
      </w:r>
    </w:p>
    <w:p w14:paraId="5252F5BE" w14:textId="10019B7F" w:rsidR="00BE0AF7" w:rsidRPr="00BE0AF7" w:rsidRDefault="00AB3AF8" w:rsidP="00D51054">
      <w:pPr>
        <w:pStyle w:val="af0"/>
      </w:pPr>
      <w:r w:rsidRPr="000002D2">
        <w:rPr>
          <w:rFonts w:hint="eastAsia"/>
        </w:rPr>
        <w:t>(</w:t>
      </w:r>
      <w:r w:rsidR="00E06E89" w:rsidRPr="000002D2">
        <w:rPr>
          <w:rFonts w:hint="eastAsia"/>
        </w:rPr>
        <w:t>Q</w:t>
      </w:r>
      <w:r w:rsidR="00E06E89" w:rsidRPr="000002D2">
        <w:t>58</w:t>
      </w:r>
      <w:r w:rsidRPr="000002D2">
        <w:rPr>
          <w:rFonts w:hint="eastAsia"/>
        </w:rPr>
        <w:t>)</w:t>
      </w:r>
      <w:r w:rsidR="00BE0AF7" w:rsidRPr="00BE0AF7">
        <w:rPr>
          <w:rFonts w:hint="eastAsia"/>
        </w:rPr>
        <w:t xml:space="preserve"> 朝、目が覚めて何分くらいで最初のタバコを使い（吸い）ますか（使って（吸って）いましたか）。</w:t>
      </w:r>
    </w:p>
    <w:p w14:paraId="6AC21701" w14:textId="53AA69D1" w:rsidR="00AB3AF8" w:rsidRPr="000002D2" w:rsidRDefault="00BE0AF7" w:rsidP="00BE0AF7">
      <w:pPr>
        <w:pStyle w:val="af0"/>
      </w:pPr>
      <w:r w:rsidRPr="00BE0AF7">
        <w:rPr>
          <w:rFonts w:hint="eastAsia"/>
        </w:rPr>
        <w:t>タバコの種類は問いません。</w:t>
      </w:r>
    </w:p>
    <w:p w14:paraId="32F96E76" w14:textId="77777777"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5</w:t>
      </w:r>
      <w:r w:rsidRPr="000002D2">
        <w:rPr>
          <w:rFonts w:asciiTheme="majorEastAsia" w:eastAsiaTheme="majorEastAsia" w:hAnsiTheme="majorEastAsia"/>
          <w:szCs w:val="21"/>
        </w:rPr>
        <w:t>分以内</w:t>
      </w:r>
    </w:p>
    <w:p w14:paraId="260F6A54" w14:textId="77777777"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6</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15分</w:t>
      </w:r>
    </w:p>
    <w:p w14:paraId="386EDA9A" w14:textId="28B70046"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16～30</w:t>
      </w:r>
      <w:r w:rsidRPr="000002D2">
        <w:rPr>
          <w:rFonts w:asciiTheme="majorEastAsia" w:eastAsiaTheme="majorEastAsia" w:hAnsiTheme="majorEastAsia"/>
          <w:szCs w:val="21"/>
        </w:rPr>
        <w:t>分</w:t>
      </w:r>
    </w:p>
    <w:p w14:paraId="0FC527BB" w14:textId="77777777"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31</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60</w:t>
      </w:r>
      <w:r w:rsidRPr="000002D2">
        <w:rPr>
          <w:rFonts w:asciiTheme="majorEastAsia" w:eastAsiaTheme="majorEastAsia" w:hAnsiTheme="majorEastAsia"/>
          <w:szCs w:val="21"/>
        </w:rPr>
        <w:t>分</w:t>
      </w:r>
    </w:p>
    <w:p w14:paraId="1991E5FC" w14:textId="77777777" w:rsidR="00AB3AF8" w:rsidRPr="000002D2" w:rsidRDefault="00AB3AF8" w:rsidP="00FE543E">
      <w:pPr>
        <w:pStyle w:val="a9"/>
        <w:numPr>
          <w:ilvl w:val="0"/>
          <w:numId w:val="8"/>
        </w:numPr>
        <w:ind w:leftChars="0" w:left="1134"/>
        <w:jc w:val="left"/>
        <w:rPr>
          <w:rFonts w:asciiTheme="majorEastAsia" w:eastAsiaTheme="majorEastAsia" w:hAnsiTheme="majorEastAsia"/>
          <w:szCs w:val="21"/>
        </w:rPr>
      </w:pPr>
      <w:r w:rsidRPr="000002D2">
        <w:rPr>
          <w:rFonts w:asciiTheme="majorEastAsia" w:eastAsiaTheme="majorEastAsia" w:hAnsiTheme="majorEastAsia" w:hint="eastAsia"/>
          <w:szCs w:val="21"/>
        </w:rPr>
        <w:t>1</w:t>
      </w:r>
      <w:r w:rsidRPr="000002D2">
        <w:rPr>
          <w:rFonts w:asciiTheme="majorEastAsia" w:eastAsiaTheme="majorEastAsia" w:hAnsiTheme="majorEastAsia"/>
          <w:szCs w:val="21"/>
        </w:rPr>
        <w:t>時間以降</w:t>
      </w:r>
    </w:p>
    <w:p w14:paraId="67207262" w14:textId="77777777" w:rsidR="00B70807" w:rsidRPr="000002D2" w:rsidRDefault="00B70807" w:rsidP="00B70807">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0094CA45" w14:textId="77777777" w:rsidR="00B70807" w:rsidRPr="000002D2" w:rsidRDefault="00B70807" w:rsidP="00AB3AF8">
      <w:pPr>
        <w:rPr>
          <w:rFonts w:asciiTheme="majorEastAsia" w:eastAsiaTheme="majorEastAsia" w:hAnsiTheme="majorEastAsia"/>
          <w:szCs w:val="21"/>
        </w:rPr>
      </w:pPr>
    </w:p>
    <w:p w14:paraId="22201805" w14:textId="7A8FB63B" w:rsidR="00AB3AF8" w:rsidRPr="000002D2" w:rsidRDefault="00B70807" w:rsidP="00D51054">
      <w:pPr>
        <w:pStyle w:val="af0"/>
      </w:pPr>
      <w:r w:rsidRPr="000002D2">
        <w:t>(</w:t>
      </w:r>
      <w:r w:rsidR="00E06E89" w:rsidRPr="000002D2">
        <w:rPr>
          <w:rFonts w:hint="eastAsia"/>
        </w:rPr>
        <w:t>Q</w:t>
      </w:r>
      <w:r w:rsidR="00E06E89" w:rsidRPr="000002D2">
        <w:t>59</w:t>
      </w:r>
      <w:r w:rsidRPr="000002D2">
        <w:rPr>
          <w:rFonts w:hint="eastAsia"/>
        </w:rPr>
        <w:t>)</w:t>
      </w:r>
      <w:r w:rsidR="00BE0AF7" w:rsidRPr="00BE0AF7">
        <w:rPr>
          <w:rFonts w:hint="eastAsia"/>
        </w:rPr>
        <w:t xml:space="preserve"> 同居している人で現在タバコを吸っている人はいますか。（自分は含めません）</w:t>
      </w:r>
    </w:p>
    <w:p w14:paraId="44464DE9"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いない（0人）</w:t>
      </w:r>
    </w:p>
    <w:p w14:paraId="5827B22B"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１人いる</w:t>
      </w:r>
    </w:p>
    <w:p w14:paraId="05EB0340"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2人いる</w:t>
      </w:r>
    </w:p>
    <w:p w14:paraId="23E869BF"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3人いる</w:t>
      </w:r>
    </w:p>
    <w:p w14:paraId="262D8068"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4人いる</w:t>
      </w:r>
    </w:p>
    <w:p w14:paraId="3AA3DC37" w14:textId="77777777" w:rsidR="00AB3AF8" w:rsidRPr="000002D2" w:rsidRDefault="00AB3AF8" w:rsidP="00FE543E">
      <w:pPr>
        <w:pStyle w:val="a9"/>
        <w:numPr>
          <w:ilvl w:val="0"/>
          <w:numId w:val="29"/>
        </w:numPr>
        <w:ind w:leftChars="0" w:left="1276"/>
        <w:jc w:val="left"/>
        <w:rPr>
          <w:rFonts w:asciiTheme="majorEastAsia" w:eastAsiaTheme="majorEastAsia" w:hAnsiTheme="majorEastAsia"/>
          <w:szCs w:val="21"/>
        </w:rPr>
      </w:pPr>
      <w:r w:rsidRPr="000002D2">
        <w:rPr>
          <w:rFonts w:asciiTheme="majorEastAsia" w:eastAsiaTheme="majorEastAsia" w:hAnsiTheme="majorEastAsia" w:hint="eastAsia"/>
          <w:szCs w:val="21"/>
        </w:rPr>
        <w:t>5人以上いる</w:t>
      </w:r>
    </w:p>
    <w:p w14:paraId="243F863D" w14:textId="77777777" w:rsidR="00BA1D1F" w:rsidRPr="00D77B76" w:rsidRDefault="00BA1D1F" w:rsidP="00D77B76">
      <w:pPr>
        <w:jc w:val="left"/>
        <w:rPr>
          <w:rFonts w:asciiTheme="majorEastAsia" w:eastAsiaTheme="majorEastAsia" w:hAnsiTheme="majorEastAsia"/>
          <w:color w:val="00B050"/>
          <w:szCs w:val="21"/>
        </w:rPr>
      </w:pPr>
      <w:r w:rsidRPr="00D77B76">
        <w:rPr>
          <w:rFonts w:asciiTheme="majorEastAsia" w:eastAsiaTheme="majorEastAsia" w:hAnsiTheme="majorEastAsia"/>
          <w:color w:val="00B050"/>
          <w:szCs w:val="21"/>
        </w:rPr>
        <w:t>[</w:t>
      </w:r>
      <w:r w:rsidRPr="00D77B76">
        <w:rPr>
          <w:rFonts w:asciiTheme="majorEastAsia" w:eastAsiaTheme="majorEastAsia" w:hAnsiTheme="majorEastAsia" w:hint="eastAsia"/>
          <w:color w:val="00B050"/>
          <w:szCs w:val="21"/>
        </w:rPr>
        <w:t>選択肢</w:t>
      </w:r>
      <w:r w:rsidRPr="00D77B76">
        <w:rPr>
          <w:rFonts w:asciiTheme="majorEastAsia" w:eastAsiaTheme="majorEastAsia" w:hAnsiTheme="majorEastAsia"/>
          <w:color w:val="00B050"/>
          <w:szCs w:val="21"/>
        </w:rPr>
        <w:t>]</w:t>
      </w:r>
      <w:r w:rsidRPr="00D77B76">
        <w:rPr>
          <w:rFonts w:asciiTheme="majorEastAsia" w:eastAsiaTheme="majorEastAsia" w:hAnsiTheme="majorEastAsia" w:hint="eastAsia"/>
          <w:color w:val="00B050"/>
          <w:szCs w:val="21"/>
        </w:rPr>
        <w:t>番号は回答者へは表示しません</w:t>
      </w:r>
    </w:p>
    <w:p w14:paraId="30A0CF5A" w14:textId="4EB04B7F" w:rsidR="00BA1D1F" w:rsidRPr="000002D2" w:rsidRDefault="00BA1D1F" w:rsidP="00AB3AF8">
      <w:pPr>
        <w:pStyle w:val="a9"/>
        <w:ind w:leftChars="-202" w:left="0" w:hangingChars="202" w:hanging="424"/>
        <w:rPr>
          <w:rFonts w:asciiTheme="majorEastAsia" w:eastAsiaTheme="majorEastAsia" w:hAnsiTheme="majorEastAsia"/>
          <w:szCs w:val="21"/>
        </w:rPr>
      </w:pPr>
    </w:p>
    <w:p w14:paraId="7F6D2C6A" w14:textId="1A0FE769" w:rsidR="00BA0B18" w:rsidRPr="00D77B76" w:rsidRDefault="00BA0B18" w:rsidP="00BA0B18">
      <w:pPr>
        <w:rPr>
          <w:rFonts w:asciiTheme="majorEastAsia" w:eastAsiaTheme="majorEastAsia" w:hAnsiTheme="majorEastAsia"/>
          <w:szCs w:val="21"/>
        </w:rPr>
      </w:pPr>
      <w:r w:rsidRPr="00D77B76">
        <w:rPr>
          <w:rFonts w:asciiTheme="majorEastAsia" w:eastAsiaTheme="majorEastAsia" w:hAnsiTheme="majorEastAsia" w:hint="eastAsia"/>
          <w:szCs w:val="21"/>
        </w:rPr>
        <w:t>【質問表示条件】</w:t>
      </w:r>
      <w:r w:rsidRPr="00D77B76">
        <w:rPr>
          <w:rFonts w:asciiTheme="majorEastAsia" w:eastAsiaTheme="majorEastAsia" w:hAnsiTheme="majorEastAsia"/>
          <w:szCs w:val="21"/>
        </w:rPr>
        <w:t>(Q49)</w:t>
      </w:r>
      <w:r w:rsidRPr="00D77B76">
        <w:rPr>
          <w:rFonts w:asciiTheme="majorEastAsia" w:eastAsiaTheme="majorEastAsia" w:hAnsiTheme="majorEastAsia" w:hint="eastAsia"/>
          <w:szCs w:val="21"/>
        </w:rPr>
        <w:t>の回答が</w:t>
      </w:r>
      <w:r w:rsidRPr="00D77B76">
        <w:rPr>
          <w:rFonts w:asciiTheme="majorEastAsia" w:eastAsiaTheme="majorEastAsia" w:hAnsiTheme="majorEastAsia"/>
          <w:szCs w:val="21"/>
        </w:rPr>
        <w:t>3</w:t>
      </w:r>
      <w:r w:rsidR="007C2210" w:rsidRPr="000002D2">
        <w:rPr>
          <w:rFonts w:asciiTheme="majorEastAsia" w:eastAsiaTheme="majorEastAsia" w:hAnsiTheme="majorEastAsia" w:hint="eastAsia"/>
          <w:szCs w:val="21"/>
        </w:rPr>
        <w:t>～</w:t>
      </w:r>
      <w:r w:rsidRPr="00D77B76">
        <w:rPr>
          <w:rFonts w:asciiTheme="majorEastAsia" w:eastAsiaTheme="majorEastAsia" w:hAnsiTheme="majorEastAsia"/>
          <w:szCs w:val="21"/>
        </w:rPr>
        <w:t>5</w:t>
      </w:r>
      <w:r w:rsidRPr="00D77B76">
        <w:rPr>
          <w:rFonts w:asciiTheme="majorEastAsia" w:eastAsiaTheme="majorEastAsia" w:hAnsiTheme="majorEastAsia" w:hint="eastAsia"/>
          <w:szCs w:val="21"/>
        </w:rPr>
        <w:t>あるいは</w:t>
      </w:r>
      <w:r w:rsidRPr="00D77B76">
        <w:rPr>
          <w:rFonts w:asciiTheme="majorEastAsia" w:eastAsiaTheme="majorEastAsia" w:hAnsiTheme="majorEastAsia"/>
          <w:szCs w:val="21"/>
        </w:rPr>
        <w:t>(</w:t>
      </w:r>
      <w:r w:rsidR="007C2210" w:rsidRPr="000002D2">
        <w:rPr>
          <w:rFonts w:asciiTheme="majorEastAsia" w:eastAsiaTheme="majorEastAsia" w:hAnsiTheme="majorEastAsia" w:hint="eastAsia"/>
          <w:szCs w:val="21"/>
        </w:rPr>
        <w:t>Q</w:t>
      </w:r>
      <w:r w:rsidRPr="00D77B76">
        <w:rPr>
          <w:rFonts w:asciiTheme="majorEastAsia" w:eastAsiaTheme="majorEastAsia" w:hAnsiTheme="majorEastAsia"/>
          <w:szCs w:val="21"/>
        </w:rPr>
        <w:t>52)</w:t>
      </w:r>
      <w:r w:rsidRPr="00D77B76">
        <w:rPr>
          <w:rFonts w:asciiTheme="majorEastAsia" w:eastAsiaTheme="majorEastAsia" w:hAnsiTheme="majorEastAsia" w:hint="eastAsia"/>
          <w:szCs w:val="21"/>
        </w:rPr>
        <w:t>のいずれかが</w:t>
      </w:r>
      <w:r w:rsidRPr="00D77B76">
        <w:rPr>
          <w:rFonts w:asciiTheme="majorEastAsia" w:eastAsiaTheme="majorEastAsia" w:hAnsiTheme="majorEastAsia"/>
          <w:szCs w:val="21"/>
        </w:rPr>
        <w:t>1</w:t>
      </w:r>
      <w:r w:rsidRPr="00D77B76">
        <w:rPr>
          <w:rFonts w:asciiTheme="majorEastAsia" w:eastAsiaTheme="majorEastAsia" w:hAnsiTheme="majorEastAsia" w:hint="eastAsia"/>
          <w:szCs w:val="21"/>
        </w:rPr>
        <w:t>以上あるいは</w:t>
      </w:r>
      <w:r w:rsidRPr="00D77B76">
        <w:rPr>
          <w:rFonts w:asciiTheme="majorEastAsia" w:eastAsiaTheme="majorEastAsia" w:hAnsiTheme="majorEastAsia"/>
          <w:szCs w:val="21"/>
        </w:rPr>
        <w:t>(Q53)</w:t>
      </w:r>
      <w:r w:rsidRPr="00D77B76">
        <w:rPr>
          <w:rFonts w:asciiTheme="majorEastAsia" w:eastAsiaTheme="majorEastAsia" w:hAnsiTheme="majorEastAsia" w:hint="eastAsia"/>
          <w:szCs w:val="21"/>
        </w:rPr>
        <w:t>のいずれかが</w:t>
      </w:r>
      <w:r w:rsidRPr="00D77B76">
        <w:rPr>
          <w:rFonts w:asciiTheme="majorEastAsia" w:eastAsiaTheme="majorEastAsia" w:hAnsiTheme="majorEastAsia"/>
          <w:szCs w:val="21"/>
        </w:rPr>
        <w:t>2</w:t>
      </w:r>
    </w:p>
    <w:p w14:paraId="085BCB52" w14:textId="4A750B1A" w:rsidR="00BA0B18" w:rsidRPr="00D77B76" w:rsidRDefault="00FB667F" w:rsidP="00D77B76">
      <w:pPr>
        <w:rPr>
          <w:rFonts w:asciiTheme="majorEastAsia" w:eastAsiaTheme="majorEastAsia" w:hAnsiTheme="majorEastAsia"/>
          <w:szCs w:val="21"/>
        </w:rPr>
      </w:pPr>
      <w:r w:rsidRPr="00D77B76">
        <w:rPr>
          <w:rFonts w:asciiTheme="majorEastAsia" w:eastAsiaTheme="majorEastAsia" w:hAnsiTheme="majorEastAsia" w:cs="Times New Roman" w:hint="eastAsia"/>
          <w:szCs w:val="21"/>
        </w:rPr>
        <w:t>（</w:t>
      </w:r>
      <w:r w:rsidRPr="00D77B76">
        <w:rPr>
          <w:rFonts w:asciiTheme="majorEastAsia" w:eastAsiaTheme="majorEastAsia" w:hAnsiTheme="majorEastAsia" w:cs="Times New Roman"/>
          <w:szCs w:val="21"/>
        </w:rPr>
        <w:t>Q</w:t>
      </w:r>
      <w:r w:rsidR="00E06E89" w:rsidRPr="00D77B76">
        <w:rPr>
          <w:rFonts w:asciiTheme="majorEastAsia" w:eastAsiaTheme="majorEastAsia" w:hAnsiTheme="majorEastAsia" w:cs="Times New Roman"/>
          <w:szCs w:val="21"/>
        </w:rPr>
        <w:t>60</w:t>
      </w:r>
      <w:r w:rsidRPr="00D77B76">
        <w:rPr>
          <w:rFonts w:asciiTheme="majorEastAsia" w:eastAsiaTheme="majorEastAsia" w:hAnsiTheme="majorEastAsia" w:cs="Times New Roman" w:hint="eastAsia"/>
          <w:szCs w:val="21"/>
        </w:rPr>
        <w:t>）</w:t>
      </w:r>
      <w:r w:rsidR="00BE0AF7" w:rsidRPr="00BE0AF7">
        <w:rPr>
          <w:rFonts w:asciiTheme="majorEastAsia" w:eastAsiaTheme="majorEastAsia" w:hAnsiTheme="majorEastAsia" w:hint="eastAsia"/>
          <w:szCs w:val="21"/>
        </w:rPr>
        <w:t>タバコを吸っている方にお聞きします。</w:t>
      </w:r>
    </w:p>
    <w:p w14:paraId="288809F2" w14:textId="0737C315" w:rsidR="00993300" w:rsidRPr="00D77B76" w:rsidRDefault="00CE2254" w:rsidP="00D77B76">
      <w:pPr>
        <w:pStyle w:val="af2"/>
        <w:numPr>
          <w:ilvl w:val="0"/>
          <w:numId w:val="163"/>
        </w:numPr>
        <w:snapToGrid w:val="0"/>
        <w:ind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szCs w:val="21"/>
        </w:rPr>
        <w:t>自分が吸うつもりよりも、ずっと多くタバコを吸ってしまうことがありましたか</w:t>
      </w:r>
    </w:p>
    <w:p w14:paraId="05F24E74" w14:textId="1C2C0802" w:rsidR="00993300" w:rsidRPr="00D77B76" w:rsidRDefault="00CE2254" w:rsidP="00D77B76">
      <w:pPr>
        <w:pStyle w:val="af2"/>
        <w:numPr>
          <w:ilvl w:val="0"/>
          <w:numId w:val="163"/>
        </w:numPr>
        <w:snapToGrid w:val="0"/>
        <w:ind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禁煙や本数を減らそうと試みて、できなかったことがありましたか</w:t>
      </w:r>
    </w:p>
    <w:p w14:paraId="3BB85AD5" w14:textId="17357571" w:rsidR="00993300" w:rsidRPr="00D77B76" w:rsidRDefault="00CE2254"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禁煙したり本数を減らそうとしたときに、タバコがほしくてほしくてたまらなくなることがありましたか</w:t>
      </w:r>
    </w:p>
    <w:p w14:paraId="2A817B0A" w14:textId="78E732CF" w:rsidR="00993300" w:rsidRPr="00D77B76" w:rsidRDefault="00CE2254" w:rsidP="00D77B76">
      <w:pPr>
        <w:pStyle w:val="af2"/>
        <w:numPr>
          <w:ilvl w:val="0"/>
          <w:numId w:val="163"/>
        </w:numPr>
        <w:snapToGrid w:val="0"/>
        <w:ind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禁煙したり本数を減らしたときに、次のどれかがありましたか。（イライラ、神経質、落ちつかない、集中しにくい、ゆううつ、頭痛、眠気、胃のむかつき、脈が遅い、手のふるえ、食欲または体重増加）</w:t>
      </w:r>
    </w:p>
    <w:p w14:paraId="445A0A6C" w14:textId="556C141E" w:rsidR="00993300" w:rsidRPr="00D77B76" w:rsidRDefault="00CE2254"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上記の4で伺った症状を消すために、またタバコを吸い始めることがありましたか</w:t>
      </w:r>
    </w:p>
    <w:p w14:paraId="4D4E9844" w14:textId="2E4CAE0C" w:rsidR="00993300" w:rsidRPr="00D77B76" w:rsidRDefault="00CE2254"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重い病気にかかったときに、タバコはよくないとわかっているのに吸うことがありましたか</w:t>
      </w:r>
    </w:p>
    <w:p w14:paraId="5B344A09" w14:textId="4EBDD275" w:rsidR="00993300" w:rsidRPr="00D77B76" w:rsidRDefault="00CE2254" w:rsidP="00D77B76">
      <w:pPr>
        <w:pStyle w:val="af2"/>
        <w:numPr>
          <w:ilvl w:val="0"/>
          <w:numId w:val="163"/>
        </w:numPr>
        <w:snapToGrid w:val="0"/>
        <w:ind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タバコのために自分に健康問題が起きているとわかっていても、吸うことがありましたか</w:t>
      </w:r>
    </w:p>
    <w:p w14:paraId="0009133D" w14:textId="6932A63C" w:rsidR="00993300" w:rsidRPr="00D77B76" w:rsidRDefault="00993300" w:rsidP="00D77B76">
      <w:pPr>
        <w:pStyle w:val="af2"/>
        <w:numPr>
          <w:ilvl w:val="0"/>
          <w:numId w:val="163"/>
        </w:numPr>
        <w:snapToGrid w:val="0"/>
        <w:ind w:left="567" w:hanging="420"/>
        <w:rPr>
          <w:rFonts w:asciiTheme="majorEastAsia" w:eastAsiaTheme="majorEastAsia" w:hAnsiTheme="majorEastAsia"/>
          <w:bCs/>
          <w:spacing w:val="-4"/>
          <w:szCs w:val="21"/>
        </w:rPr>
      </w:pPr>
      <w:r w:rsidRPr="00D77B76">
        <w:rPr>
          <w:rFonts w:asciiTheme="majorEastAsia" w:eastAsiaTheme="majorEastAsia" w:hAnsiTheme="majorEastAsia" w:hint="eastAsia"/>
          <w:bCs/>
          <w:szCs w:val="21"/>
        </w:rPr>
        <w:t>タバコのために自分に</w:t>
      </w:r>
      <w:commentRangeStart w:id="26"/>
      <w:r w:rsidRPr="00D77B76">
        <w:rPr>
          <w:rFonts w:asciiTheme="majorEastAsia" w:eastAsiaTheme="majorEastAsia" w:hAnsiTheme="majorEastAsia" w:hint="eastAsia"/>
          <w:bCs/>
          <w:szCs w:val="21"/>
        </w:rPr>
        <w:t>精神的問題</w:t>
      </w:r>
      <w:r w:rsidRPr="00D77B76">
        <w:rPr>
          <w:rFonts w:asciiTheme="majorEastAsia" w:eastAsiaTheme="majorEastAsia" w:hAnsiTheme="majorEastAsia"/>
          <w:bCs/>
          <w:szCs w:val="21"/>
          <w:vertAlign w:val="superscript"/>
        </w:rPr>
        <w:t>(注)</w:t>
      </w:r>
      <w:commentRangeEnd w:id="26"/>
      <w:r w:rsidRPr="000002D2">
        <w:rPr>
          <w:rStyle w:val="aa"/>
          <w:rFonts w:asciiTheme="majorEastAsia" w:eastAsiaTheme="majorEastAsia" w:hAnsiTheme="majorEastAsia" w:cstheme="minorBidi"/>
          <w:bCs/>
          <w:sz w:val="21"/>
          <w:szCs w:val="21"/>
        </w:rPr>
        <w:commentReference w:id="26"/>
      </w:r>
      <w:r w:rsidR="008F537B" w:rsidRPr="000002D2">
        <w:rPr>
          <w:rFonts w:asciiTheme="majorEastAsia" w:eastAsiaTheme="majorEastAsia" w:hAnsiTheme="majorEastAsia" w:hint="eastAsia"/>
          <w:bCs/>
          <w:szCs w:val="21"/>
        </w:rPr>
        <w:t>が起きているとわかっていても、吸うことがありましたか。（注）禁煙や本数を減らした時に出現する離脱症状（いわゆる禁断症状）ではなく、喫煙することによって神経質になったり、不安や抑うつなどの症状が出現している状態</w:t>
      </w:r>
    </w:p>
    <w:p w14:paraId="7733C813" w14:textId="57203B5D" w:rsidR="00993300" w:rsidRPr="00D77B76" w:rsidRDefault="008F537B"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自分はタバコに依存していると感じることがありましたか</w:t>
      </w:r>
    </w:p>
    <w:p w14:paraId="188F7499" w14:textId="0A924A63" w:rsidR="00993300" w:rsidRPr="00D77B76" w:rsidRDefault="008F537B" w:rsidP="00D77B76">
      <w:pPr>
        <w:pStyle w:val="a9"/>
        <w:numPr>
          <w:ilvl w:val="0"/>
          <w:numId w:val="163"/>
        </w:numPr>
        <w:snapToGrid w:val="0"/>
        <w:ind w:leftChars="0" w:left="567" w:hanging="420"/>
        <w:rPr>
          <w:rFonts w:asciiTheme="majorEastAsia" w:eastAsiaTheme="majorEastAsia" w:hAnsiTheme="majorEastAsia"/>
          <w:bCs/>
          <w:spacing w:val="-4"/>
          <w:szCs w:val="21"/>
        </w:rPr>
      </w:pPr>
      <w:r w:rsidRPr="000002D2">
        <w:rPr>
          <w:rFonts w:asciiTheme="majorEastAsia" w:eastAsiaTheme="majorEastAsia" w:hAnsiTheme="majorEastAsia" w:hint="eastAsia"/>
          <w:bCs/>
          <w:szCs w:val="21"/>
        </w:rPr>
        <w:t>タバコが吸えないような仕事やつきあいを避けることが何度かありましたか</w:t>
      </w:r>
    </w:p>
    <w:p w14:paraId="5F32296D" w14:textId="293C6526" w:rsidR="00C84BAC" w:rsidRPr="000002D2" w:rsidRDefault="004A5576" w:rsidP="00D77B76">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1DB7427A" w14:textId="0B37A5D4" w:rsidR="00C84BAC" w:rsidRPr="000002D2" w:rsidRDefault="00C84BAC" w:rsidP="00D77B76">
      <w:pPr>
        <w:jc w:val="left"/>
        <w:rPr>
          <w:rFonts w:asciiTheme="majorEastAsia" w:eastAsiaTheme="majorEastAsia" w:hAnsiTheme="majorEastAsia"/>
          <w:szCs w:val="21"/>
        </w:rPr>
      </w:pPr>
      <w:r w:rsidRPr="000002D2">
        <w:rPr>
          <w:rFonts w:asciiTheme="majorEastAsia" w:eastAsiaTheme="majorEastAsia" w:hAnsiTheme="majorEastAsia" w:hint="eastAsia"/>
          <w:szCs w:val="21"/>
        </w:rPr>
        <w:t>１．はい</w:t>
      </w:r>
    </w:p>
    <w:p w14:paraId="0C6395EE" w14:textId="263A3C1E" w:rsidR="006069AA" w:rsidRPr="000002D2" w:rsidRDefault="00C84BAC" w:rsidP="006069AA">
      <w:pPr>
        <w:jc w:val="left"/>
        <w:rPr>
          <w:rFonts w:asciiTheme="majorEastAsia" w:eastAsiaTheme="majorEastAsia" w:hAnsiTheme="majorEastAsia"/>
          <w:szCs w:val="21"/>
        </w:rPr>
      </w:pPr>
      <w:r w:rsidRPr="000002D2">
        <w:rPr>
          <w:rFonts w:asciiTheme="majorEastAsia" w:eastAsiaTheme="majorEastAsia" w:hAnsiTheme="majorEastAsia" w:hint="eastAsia"/>
          <w:szCs w:val="21"/>
        </w:rPr>
        <w:t>２．いいえ</w:t>
      </w:r>
    </w:p>
    <w:p w14:paraId="6D1AC072" w14:textId="20D2867A" w:rsidR="00B950CE" w:rsidRPr="000002D2" w:rsidRDefault="00880F72" w:rsidP="00B950CE">
      <w:pPr>
        <w:jc w:val="left"/>
        <w:rPr>
          <w:rFonts w:asciiTheme="majorEastAsia" w:eastAsiaTheme="majorEastAsia" w:hAnsiTheme="majorEastAsia"/>
          <w:szCs w:val="21"/>
        </w:rPr>
      </w:pPr>
      <w:commentRangeStart w:id="27"/>
      <w:commentRangeEnd w:id="27"/>
      <w:r w:rsidRPr="000002D2">
        <w:rPr>
          <w:rStyle w:val="aa"/>
        </w:rPr>
        <w:commentReference w:id="27"/>
      </w:r>
      <w:commentRangeStart w:id="28"/>
      <w:commentRangeEnd w:id="28"/>
      <w:r w:rsidR="00704835" w:rsidRPr="000002D2">
        <w:rPr>
          <w:rStyle w:val="aa"/>
        </w:rPr>
        <w:commentReference w:id="28"/>
      </w:r>
    </w:p>
    <w:p w14:paraId="3B93D933" w14:textId="3D772B4C" w:rsidR="00B950CE" w:rsidRPr="000002D2" w:rsidRDefault="00B950CE"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w:t>
      </w:r>
      <w:r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2</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1以上あるいは(</w:t>
      </w:r>
      <w:r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3</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2</w:t>
      </w:r>
    </w:p>
    <w:p w14:paraId="325F6CA2" w14:textId="1FC4C91F" w:rsidR="00AB3AF8" w:rsidRPr="000002D2" w:rsidRDefault="00AB3AF8" w:rsidP="00D23DA0">
      <w:pPr>
        <w:pStyle w:val="af0"/>
      </w:pPr>
      <w:commentRangeStart w:id="29"/>
      <w:r w:rsidRPr="000002D2">
        <w:t>(Q</w:t>
      </w:r>
      <w:r w:rsidR="00A75710" w:rsidRPr="000002D2">
        <w:rPr>
          <w:rFonts w:hint="eastAsia"/>
        </w:rPr>
        <w:t>61</w:t>
      </w:r>
      <w:r w:rsidRPr="000002D2">
        <w:t>)</w:t>
      </w:r>
      <w:commentRangeEnd w:id="29"/>
      <w:r w:rsidRPr="000002D2">
        <w:rPr>
          <w:rStyle w:val="aa"/>
          <w:sz w:val="21"/>
          <w:szCs w:val="21"/>
        </w:rPr>
        <w:commentReference w:id="29"/>
      </w:r>
      <w:r w:rsidR="00B501F3">
        <w:t xml:space="preserve"> </w:t>
      </w:r>
      <w:r w:rsidR="00BE0AF7" w:rsidRPr="00BE0AF7">
        <w:rPr>
          <w:rFonts w:hint="eastAsia"/>
        </w:rPr>
        <w:t>あなたは、最近1年間に、禁煙することを目的に、1日以上続く禁煙をしましたか。</w:t>
      </w:r>
    </w:p>
    <w:p w14:paraId="0D007001" w14:textId="77777777" w:rsidR="00AB3AF8" w:rsidRPr="000002D2" w:rsidRDefault="00AB3AF8" w:rsidP="00FE543E">
      <w:pPr>
        <w:pStyle w:val="a9"/>
        <w:numPr>
          <w:ilvl w:val="0"/>
          <w:numId w:val="3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64D58903" w14:textId="77777777" w:rsidR="00AB3AF8" w:rsidRPr="000002D2" w:rsidRDefault="00AB3AF8" w:rsidP="00FE543E">
      <w:pPr>
        <w:pStyle w:val="a9"/>
        <w:numPr>
          <w:ilvl w:val="0"/>
          <w:numId w:val="3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6EF63033" w14:textId="7AD2A036" w:rsidR="00AB3AF8" w:rsidRPr="000002D2" w:rsidRDefault="00AB3AF8" w:rsidP="00AB3AF8">
      <w:pPr>
        <w:jc w:val="left"/>
        <w:rPr>
          <w:rFonts w:asciiTheme="majorEastAsia" w:eastAsiaTheme="majorEastAsia" w:hAnsiTheme="majorEastAsia"/>
          <w:szCs w:val="21"/>
        </w:rPr>
      </w:pPr>
    </w:p>
    <w:p w14:paraId="33552A1D" w14:textId="0635D8EA" w:rsidR="000237AB" w:rsidRPr="000002D2" w:rsidRDefault="000237AB"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w:t>
      </w:r>
      <w:r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2</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の1～</w:t>
      </w:r>
      <w:r w:rsidR="00A75710" w:rsidRPr="000002D2">
        <w:rPr>
          <w:rFonts w:asciiTheme="majorEastAsia" w:eastAsiaTheme="majorEastAsia" w:hAnsiTheme="majorEastAsia" w:hint="eastAsia"/>
          <w:szCs w:val="21"/>
        </w:rPr>
        <w:t>8</w:t>
      </w:r>
      <w:r w:rsidRPr="000002D2">
        <w:rPr>
          <w:rFonts w:asciiTheme="majorEastAsia" w:eastAsiaTheme="majorEastAsia" w:hAnsiTheme="majorEastAsia" w:hint="eastAsia"/>
          <w:szCs w:val="21"/>
        </w:rPr>
        <w:t>が1以上あるいは(</w:t>
      </w:r>
      <w:r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3</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の</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w:t>
      </w:r>
      <w:r w:rsidR="00A75710" w:rsidRPr="000002D2">
        <w:rPr>
          <w:rFonts w:asciiTheme="majorEastAsia" w:eastAsiaTheme="majorEastAsia" w:hAnsiTheme="majorEastAsia" w:hint="eastAsia"/>
          <w:szCs w:val="21"/>
        </w:rPr>
        <w:t>8</w:t>
      </w:r>
      <w:r w:rsidRPr="000002D2">
        <w:rPr>
          <w:rFonts w:asciiTheme="majorEastAsia" w:eastAsiaTheme="majorEastAsia" w:hAnsiTheme="majorEastAsia" w:hint="eastAsia"/>
          <w:szCs w:val="21"/>
        </w:rPr>
        <w:t>が2</w:t>
      </w:r>
    </w:p>
    <w:p w14:paraId="2DF672B8" w14:textId="339E18AC" w:rsidR="00AB3AF8" w:rsidRPr="000002D2" w:rsidRDefault="00AB3AF8" w:rsidP="00D23DA0">
      <w:pPr>
        <w:pStyle w:val="af0"/>
        <w:rPr>
          <w:szCs w:val="21"/>
        </w:rPr>
      </w:pPr>
      <w:commentRangeStart w:id="30"/>
      <w:r w:rsidRPr="000002D2">
        <w:rPr>
          <w:rFonts w:hint="eastAsia"/>
        </w:rPr>
        <w:t>(</w:t>
      </w:r>
      <w:r w:rsidRPr="000002D2">
        <w:t>Q</w:t>
      </w:r>
      <w:r w:rsidR="00A75710" w:rsidRPr="000002D2">
        <w:rPr>
          <w:rFonts w:hint="eastAsia"/>
        </w:rPr>
        <w:t>62</w:t>
      </w:r>
      <w:r w:rsidRPr="000002D2">
        <w:rPr>
          <w:rFonts w:hint="eastAsia"/>
        </w:rPr>
        <w:t>)</w:t>
      </w:r>
      <w:commentRangeEnd w:id="30"/>
      <w:r w:rsidRPr="000002D2">
        <w:rPr>
          <w:rStyle w:val="aa"/>
          <w:sz w:val="21"/>
          <w:szCs w:val="21"/>
        </w:rPr>
        <w:commentReference w:id="30"/>
      </w:r>
      <w:r w:rsidR="00B501F3">
        <w:t xml:space="preserve"> </w:t>
      </w:r>
      <w:r w:rsidR="00BE0AF7" w:rsidRPr="00BE0AF7">
        <w:rPr>
          <w:rFonts w:hint="eastAsia"/>
        </w:rPr>
        <w:t>あなたは、最近1年間に、以下の禁煙方法を試したり、実施したりしましたか。</w:t>
      </w:r>
    </w:p>
    <w:p w14:paraId="629BD6FB"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ため、薬局・薬店で販売されているニコチンガムやニコチンパッチを使った</w:t>
      </w:r>
    </w:p>
    <w:p w14:paraId="0F9348BB"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禁煙するため、加熱式タバコ（</w:t>
      </w:r>
      <w:r w:rsidRPr="000002D2">
        <w:rPr>
          <w:rFonts w:asciiTheme="majorEastAsia" w:eastAsiaTheme="majorEastAsia" w:hAnsiTheme="majorEastAsia"/>
          <w:szCs w:val="21"/>
        </w:rPr>
        <w:t>アイコス</w:t>
      </w:r>
      <w:r w:rsidRPr="000002D2">
        <w:rPr>
          <w:rFonts w:asciiTheme="majorEastAsia" w:eastAsiaTheme="majorEastAsia" w:hAnsiTheme="majorEastAsia" w:hint="eastAsia"/>
          <w:szCs w:val="21"/>
        </w:rPr>
        <w:t>、</w:t>
      </w:r>
      <w:r w:rsidRPr="000002D2">
        <w:rPr>
          <w:rFonts w:asciiTheme="majorEastAsia" w:eastAsiaTheme="majorEastAsia" w:hAnsiTheme="majorEastAsia"/>
          <w:szCs w:val="21"/>
        </w:rPr>
        <w:t>プルームテック</w:t>
      </w:r>
      <w:r w:rsidRPr="000002D2">
        <w:rPr>
          <w:rFonts w:asciiTheme="majorEastAsia" w:eastAsiaTheme="majorEastAsia" w:hAnsiTheme="majorEastAsia" w:hint="eastAsia"/>
          <w:szCs w:val="21"/>
        </w:rPr>
        <w:t>など）を使った</w:t>
      </w:r>
    </w:p>
    <w:p w14:paraId="2059F6D7"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ため、電子タバコ（加熱式タバコとは異なる）を使った</w:t>
      </w:r>
    </w:p>
    <w:p w14:paraId="365F65D5"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外来を受診した（薬はなし）</w:t>
      </w:r>
    </w:p>
    <w:p w14:paraId="04D25A0D"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外来で薬物療法（ニコチンを含まない薬；商品名チャンピックスなど）を受けた</w:t>
      </w:r>
    </w:p>
    <w:p w14:paraId="14D544A5"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外来で薬物療法（ニコチンを含む薬；ニコチンパッチ商品名ニコチネルなど）を受けた</w:t>
      </w:r>
    </w:p>
    <w:p w14:paraId="54B72FF4"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オンライン禁煙外来を受診した</w:t>
      </w:r>
    </w:p>
    <w:p w14:paraId="12B77E75"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支援アプリCureApp SCを使用した</w:t>
      </w:r>
    </w:p>
    <w:p w14:paraId="247B07AD"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の他の禁煙支援アプリを使用した</w:t>
      </w:r>
    </w:p>
    <w:p w14:paraId="1EE24207" w14:textId="77777777" w:rsidR="00AB3AF8" w:rsidRPr="000002D2" w:rsidRDefault="00AB3AF8" w:rsidP="00FE543E">
      <w:pPr>
        <w:pStyle w:val="a9"/>
        <w:numPr>
          <w:ilvl w:val="0"/>
          <w:numId w:val="3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ため、上記は使用せず、自力で止めようとした（禁煙を勧める本の活用などを含む）</w:t>
      </w:r>
    </w:p>
    <w:p w14:paraId="690BD9A3" w14:textId="23A76D13" w:rsidR="00AB3AF8" w:rsidRPr="000002D2" w:rsidRDefault="00BA1D1F"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06A92CEB" w14:textId="77777777" w:rsidR="00AB3AF8" w:rsidRPr="000002D2" w:rsidRDefault="00AB3AF8" w:rsidP="004A70DD">
      <w:pPr>
        <w:pStyle w:val="a9"/>
        <w:numPr>
          <w:ilvl w:val="0"/>
          <w:numId w:val="5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なかった</w:t>
      </w:r>
    </w:p>
    <w:p w14:paraId="232CD9A9" w14:textId="77777777" w:rsidR="00AB3AF8" w:rsidRPr="000002D2" w:rsidRDefault="00AB3AF8" w:rsidP="004A70DD">
      <w:pPr>
        <w:pStyle w:val="a9"/>
        <w:numPr>
          <w:ilvl w:val="0"/>
          <w:numId w:val="51"/>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あった</w:t>
      </w:r>
    </w:p>
    <w:p w14:paraId="0AA6FB45" w14:textId="38719EEC" w:rsidR="00AB3AF8" w:rsidRPr="000002D2" w:rsidRDefault="00AB3AF8" w:rsidP="00AB3AF8">
      <w:pPr>
        <w:ind w:left="420"/>
        <w:jc w:val="left"/>
        <w:rPr>
          <w:rFonts w:asciiTheme="majorEastAsia" w:eastAsiaTheme="majorEastAsia" w:hAnsiTheme="majorEastAsia"/>
          <w:szCs w:val="21"/>
        </w:rPr>
      </w:pPr>
    </w:p>
    <w:p w14:paraId="11240838" w14:textId="4334FB06" w:rsidR="00E80C92" w:rsidRPr="000002D2" w:rsidRDefault="00E80C92" w:rsidP="00E80C92">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w:t>
      </w:r>
      <w:r w:rsidR="00681B43" w:rsidRPr="000002D2">
        <w:rPr>
          <w:rFonts w:asciiTheme="majorEastAsia" w:eastAsiaTheme="majorEastAsia" w:hAnsiTheme="majorEastAsia"/>
          <w:szCs w:val="21"/>
        </w:rPr>
        <w:t>Q49</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の回答が</w:t>
      </w:r>
      <w:r w:rsidR="004A5576" w:rsidRPr="000002D2">
        <w:rPr>
          <w:rFonts w:asciiTheme="majorEastAsia" w:eastAsiaTheme="majorEastAsia" w:hAnsiTheme="majorEastAsia" w:hint="eastAsia"/>
          <w:szCs w:val="21"/>
        </w:rPr>
        <w:t>2</w:t>
      </w:r>
      <w:r w:rsidR="00385BC4" w:rsidRPr="000002D2">
        <w:rPr>
          <w:rFonts w:asciiTheme="majorEastAsia" w:eastAsiaTheme="majorEastAsia" w:hAnsiTheme="majorEastAsia" w:hint="eastAsia"/>
          <w:szCs w:val="21"/>
        </w:rPr>
        <w:t>～</w:t>
      </w:r>
      <w:r w:rsidRPr="000002D2">
        <w:rPr>
          <w:rFonts w:asciiTheme="majorEastAsia" w:eastAsiaTheme="majorEastAsia" w:hAnsiTheme="majorEastAsia"/>
          <w:szCs w:val="21"/>
        </w:rPr>
        <w:t>5</w:t>
      </w:r>
      <w:r w:rsidRPr="000002D2">
        <w:rPr>
          <w:rFonts w:asciiTheme="majorEastAsia" w:eastAsiaTheme="majorEastAsia" w:hAnsiTheme="majorEastAsia" w:hint="eastAsia"/>
          <w:szCs w:val="21"/>
        </w:rPr>
        <w:t>あるいは(</w:t>
      </w:r>
      <w:r w:rsidR="00363D68"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2</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のいずれかが1以上あるいは(</w:t>
      </w:r>
      <w:r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3</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のいずれかが2</w:t>
      </w:r>
    </w:p>
    <w:p w14:paraId="4302357F" w14:textId="628EEE6B" w:rsidR="00AB3AF8" w:rsidRPr="000002D2" w:rsidRDefault="00E80C92" w:rsidP="00D51054">
      <w:pPr>
        <w:pStyle w:val="af0"/>
      </w:pPr>
      <w:r w:rsidRPr="000002D2">
        <w:t>(</w:t>
      </w:r>
      <w:r w:rsidR="00AB3AF8" w:rsidRPr="000002D2">
        <w:rPr>
          <w:rFonts w:hint="eastAsia"/>
        </w:rPr>
        <w:t>Q</w:t>
      </w:r>
      <w:r w:rsidR="004A5576" w:rsidRPr="000002D2">
        <w:rPr>
          <w:rFonts w:hint="eastAsia"/>
        </w:rPr>
        <w:t>63</w:t>
      </w:r>
      <w:r w:rsidRPr="000002D2">
        <w:t>)</w:t>
      </w:r>
      <w:r w:rsidR="00B501F3">
        <w:t xml:space="preserve"> </w:t>
      </w:r>
      <w:r w:rsidR="00BE0AF7" w:rsidRPr="00BE0AF7">
        <w:rPr>
          <w:rFonts w:hint="eastAsia"/>
        </w:rPr>
        <w:t>喫煙経験がある方にお聞きします。喫煙を増やしたり、減らしたり、止めたり、再開したりした際に、あなたが喫煙行動を変えたきっかけとしてあてはまるものをすべて選んでください。（いくつでも）</w:t>
      </w:r>
    </w:p>
    <w:p w14:paraId="79EA03E9"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価格の値上げ</w:t>
      </w:r>
    </w:p>
    <w:p w14:paraId="21A5085E"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職場が禁煙になったこと</w:t>
      </w:r>
    </w:p>
    <w:p w14:paraId="533EC867"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飲食店などの公共の場所が禁煙になったこと</w:t>
      </w:r>
    </w:p>
    <w:p w14:paraId="2A9AF17C"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職場の喫煙所が閉鎖されたこと</w:t>
      </w:r>
    </w:p>
    <w:p w14:paraId="152EE243"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飲食店などの公共の場所の喫煙所が閉鎖されたこと</w:t>
      </w:r>
    </w:p>
    <w:p w14:paraId="42AAF15E"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吸っていると新型コロナウイルス感染症が重症化すると聞いたこと</w:t>
      </w:r>
    </w:p>
    <w:p w14:paraId="2E088FD4" w14:textId="0AEFA98F"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医師や看護師などの医療従事者からの禁煙アドバイス</w:t>
      </w:r>
    </w:p>
    <w:p w14:paraId="274889B9" w14:textId="0739AC41" w:rsidR="00272F2B" w:rsidRPr="000002D2" w:rsidRDefault="00272F2B" w:rsidP="004A70DD">
      <w:pPr>
        <w:pStyle w:val="a9"/>
        <w:numPr>
          <w:ilvl w:val="0"/>
          <w:numId w:val="94"/>
        </w:numPr>
        <w:ind w:leftChars="0" w:left="851"/>
        <w:jc w:val="left"/>
        <w:rPr>
          <w:rFonts w:asciiTheme="majorEastAsia" w:eastAsiaTheme="majorEastAsia" w:hAnsiTheme="majorEastAsia"/>
          <w:szCs w:val="21"/>
        </w:rPr>
      </w:pPr>
      <w:commentRangeStart w:id="31"/>
      <w:r w:rsidRPr="000002D2">
        <w:rPr>
          <w:rFonts w:asciiTheme="majorEastAsia" w:eastAsiaTheme="majorEastAsia" w:hAnsiTheme="majorEastAsia" w:hint="eastAsia"/>
          <w:szCs w:val="21"/>
        </w:rPr>
        <w:t>電話相談やインターネットでの禁煙アドバイス</w:t>
      </w:r>
      <w:commentRangeEnd w:id="31"/>
      <w:r w:rsidRPr="000002D2">
        <w:rPr>
          <w:rStyle w:val="aa"/>
          <w:rFonts w:asciiTheme="majorEastAsia" w:eastAsiaTheme="majorEastAsia" w:hAnsiTheme="majorEastAsia"/>
        </w:rPr>
        <w:commentReference w:id="31"/>
      </w:r>
    </w:p>
    <w:p w14:paraId="19827828"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の箱の警告表示</w:t>
      </w:r>
    </w:p>
    <w:p w14:paraId="3D485C97"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家族からの要望</w:t>
      </w:r>
    </w:p>
    <w:p w14:paraId="1C14E054"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友人・知人からの要望</w:t>
      </w:r>
    </w:p>
    <w:p w14:paraId="67EEB754" w14:textId="73C452AD"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commentRangeStart w:id="32"/>
      <w:r w:rsidRPr="000002D2">
        <w:rPr>
          <w:rFonts w:asciiTheme="majorEastAsia" w:eastAsiaTheme="majorEastAsia" w:hAnsiTheme="majorEastAsia" w:hint="eastAsia"/>
          <w:szCs w:val="21"/>
        </w:rPr>
        <w:t>タバコ会社の広告</w:t>
      </w:r>
      <w:r w:rsidR="00272F2B" w:rsidRPr="000002D2">
        <w:rPr>
          <w:rFonts w:asciiTheme="majorEastAsia" w:eastAsiaTheme="majorEastAsia" w:hAnsiTheme="majorEastAsia" w:hint="eastAsia"/>
          <w:szCs w:val="21"/>
        </w:rPr>
        <w:t>をみたこと</w:t>
      </w:r>
      <w:commentRangeEnd w:id="32"/>
      <w:r w:rsidR="00272F2B" w:rsidRPr="000002D2">
        <w:rPr>
          <w:rStyle w:val="aa"/>
          <w:rFonts w:asciiTheme="majorEastAsia" w:eastAsiaTheme="majorEastAsia" w:hAnsiTheme="majorEastAsia"/>
        </w:rPr>
        <w:commentReference w:id="32"/>
      </w:r>
    </w:p>
    <w:p w14:paraId="4BFBEFED"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SNSからの情報</w:t>
      </w:r>
    </w:p>
    <w:p w14:paraId="1B302BD8"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使った（知った）こと</w:t>
      </w:r>
    </w:p>
    <w:p w14:paraId="220EC1A8"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を使った（知った）こと</w:t>
      </w:r>
    </w:p>
    <w:p w14:paraId="2B2808BF"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在宅勤務になったこと</w:t>
      </w:r>
    </w:p>
    <w:p w14:paraId="39E46280"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職場や学校が休業・休校になったこと</w:t>
      </w:r>
    </w:p>
    <w:p w14:paraId="09A39D8C" w14:textId="77777777"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時代の新しい生活様式として禁煙が含められたこと</w:t>
      </w:r>
    </w:p>
    <w:p w14:paraId="64DFBD8D" w14:textId="56295DAC" w:rsidR="00AB3AF8" w:rsidRPr="000002D2" w:rsidRDefault="00AB3AF8"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その他（上記以外）のこと</w:t>
      </w:r>
    </w:p>
    <w:p w14:paraId="0BFB8640" w14:textId="2E4DA6E5" w:rsidR="00E80C92" w:rsidRPr="000002D2" w:rsidRDefault="00E80C92" w:rsidP="004A70DD">
      <w:pPr>
        <w:pStyle w:val="a9"/>
        <w:numPr>
          <w:ilvl w:val="0"/>
          <w:numId w:val="94"/>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特にない</w:t>
      </w:r>
      <w:r w:rsidRPr="000002D2">
        <w:rPr>
          <w:rFonts w:asciiTheme="majorEastAsia" w:eastAsiaTheme="majorEastAsia" w:hAnsiTheme="majorEastAsia" w:hint="eastAsia"/>
          <w:color w:val="00B050"/>
          <w:szCs w:val="21"/>
        </w:rPr>
        <w:t>（排他）</w:t>
      </w:r>
    </w:p>
    <w:p w14:paraId="7677C52D" w14:textId="0A9687A2" w:rsidR="00AB3AF8" w:rsidRPr="000002D2" w:rsidRDefault="00AB3AF8" w:rsidP="00AB3AF8">
      <w:pPr>
        <w:jc w:val="left"/>
        <w:rPr>
          <w:rFonts w:asciiTheme="majorEastAsia" w:eastAsiaTheme="majorEastAsia" w:hAnsiTheme="majorEastAsia"/>
          <w:szCs w:val="21"/>
        </w:rPr>
      </w:pPr>
    </w:p>
    <w:p w14:paraId="4BDDFA76" w14:textId="10B11ECE" w:rsidR="008D692E" w:rsidRPr="000002D2" w:rsidRDefault="008D692E"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質問表示条件】(Q63)の回答が1～19</w:t>
      </w:r>
    </w:p>
    <w:p w14:paraId="6BD45252" w14:textId="026EEC6F" w:rsidR="00AB3AF8" w:rsidRPr="000002D2" w:rsidRDefault="00E80C92" w:rsidP="00D23DA0">
      <w:pPr>
        <w:pStyle w:val="af0"/>
      </w:pPr>
      <w:r w:rsidRPr="000002D2">
        <w:rPr>
          <w:rFonts w:hint="eastAsia"/>
        </w:rPr>
        <w:t>(Q</w:t>
      </w:r>
      <w:r w:rsidR="008D692E" w:rsidRPr="000002D2">
        <w:rPr>
          <w:rFonts w:hint="eastAsia"/>
        </w:rPr>
        <w:t>64</w:t>
      </w:r>
      <w:r w:rsidRPr="000002D2">
        <w:rPr>
          <w:rFonts w:hint="eastAsia"/>
        </w:rPr>
        <w:t>)</w:t>
      </w:r>
      <w:r w:rsidR="00B501F3">
        <w:t xml:space="preserve"> </w:t>
      </w:r>
      <w:r w:rsidR="00BE0AF7" w:rsidRPr="00BE0AF7">
        <w:rPr>
          <w:rFonts w:hint="eastAsia"/>
        </w:rPr>
        <w:t>あなたの直近の喫煙行動の変化の、一番のきっかけとなったものを一つ選んでください。</w:t>
      </w:r>
    </w:p>
    <w:p w14:paraId="49A2699C"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価格の値上げ</w:t>
      </w:r>
    </w:p>
    <w:p w14:paraId="76BA68B9"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職場が禁煙になったこと</w:t>
      </w:r>
    </w:p>
    <w:p w14:paraId="6850865A"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飲食店などの公共の場所が禁煙になったこと</w:t>
      </w:r>
    </w:p>
    <w:p w14:paraId="743F225A"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職場の喫煙所が閉鎖されたこと</w:t>
      </w:r>
    </w:p>
    <w:p w14:paraId="3515D9F8"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飲食店などの公共の場所の喫煙所が閉鎖されたこと</w:t>
      </w:r>
    </w:p>
    <w:p w14:paraId="2257E1ED"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吸っていると新型コロナウイルス感染症が重症化すると聞いたこと</w:t>
      </w:r>
    </w:p>
    <w:p w14:paraId="12BD9D6E" w14:textId="77777777" w:rsidR="00272F2B"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医師や看護師などの医療従事者からの禁煙アドバイス</w:t>
      </w:r>
    </w:p>
    <w:p w14:paraId="3021C89A" w14:textId="69D47539" w:rsidR="00AB3AF8" w:rsidRPr="000002D2" w:rsidRDefault="00272F2B"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話相談やインターネットでの禁煙アドバイス</w:t>
      </w:r>
    </w:p>
    <w:p w14:paraId="1B19871A"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の箱の警告表示</w:t>
      </w:r>
    </w:p>
    <w:p w14:paraId="3D60AB0A"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家族からの要望</w:t>
      </w:r>
    </w:p>
    <w:p w14:paraId="408E7A1F"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友人・知人からの要望</w:t>
      </w:r>
    </w:p>
    <w:p w14:paraId="34EFC8C9" w14:textId="6E9E3BAF"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会社の広告</w:t>
      </w:r>
      <w:r w:rsidR="00272F2B" w:rsidRPr="000002D2">
        <w:rPr>
          <w:rFonts w:asciiTheme="majorEastAsia" w:eastAsiaTheme="majorEastAsia" w:hAnsiTheme="majorEastAsia" w:hint="eastAsia"/>
          <w:szCs w:val="21"/>
        </w:rPr>
        <w:t>をみたこと</w:t>
      </w:r>
    </w:p>
    <w:p w14:paraId="6DF69278"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SNSからの情報</w:t>
      </w:r>
    </w:p>
    <w:p w14:paraId="275E026D"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使った（知った）こと</w:t>
      </w:r>
    </w:p>
    <w:p w14:paraId="5C8FDAC0"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電子タバコを使った（知った）こと</w:t>
      </w:r>
    </w:p>
    <w:p w14:paraId="15C7D8B6"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在宅勤務になったこと</w:t>
      </w:r>
    </w:p>
    <w:p w14:paraId="2ED1733E"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職場や学校が休業・休校になったこと</w:t>
      </w:r>
    </w:p>
    <w:p w14:paraId="343EE30C"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新型コロナ時代の新しい生活様式として禁煙が含められたこと</w:t>
      </w:r>
    </w:p>
    <w:p w14:paraId="6B990ECF" w14:textId="77777777" w:rsidR="00AB3AF8" w:rsidRPr="000002D2" w:rsidRDefault="00AB3AF8" w:rsidP="004A70DD">
      <w:pPr>
        <w:pStyle w:val="a9"/>
        <w:numPr>
          <w:ilvl w:val="0"/>
          <w:numId w:val="152"/>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その他（上記以外）のこと</w:t>
      </w:r>
    </w:p>
    <w:p w14:paraId="69DA1807" w14:textId="77777777" w:rsidR="00AB3AF8" w:rsidRPr="000002D2" w:rsidRDefault="00AB3AF8" w:rsidP="00AB3AF8">
      <w:pPr>
        <w:jc w:val="left"/>
        <w:rPr>
          <w:rFonts w:asciiTheme="majorEastAsia" w:eastAsiaTheme="majorEastAsia" w:hAnsiTheme="majorEastAsia"/>
          <w:szCs w:val="21"/>
        </w:rPr>
      </w:pPr>
    </w:p>
    <w:p w14:paraId="6ED8B60F" w14:textId="5CB5D9A6" w:rsidR="00AB3AF8" w:rsidRPr="000002D2" w:rsidRDefault="00AB3AF8" w:rsidP="00D23DA0">
      <w:pPr>
        <w:pStyle w:val="af0"/>
      </w:pPr>
      <w:r w:rsidRPr="000002D2">
        <w:rPr>
          <w:rFonts w:hint="eastAsia"/>
        </w:rPr>
        <w:t>(</w:t>
      </w:r>
      <w:r w:rsidRPr="000002D2">
        <w:t>Q</w:t>
      </w:r>
      <w:r w:rsidR="0070524C" w:rsidRPr="000002D2">
        <w:rPr>
          <w:rFonts w:hint="eastAsia"/>
        </w:rPr>
        <w:t>65</w:t>
      </w:r>
      <w:r w:rsidR="00E80C92" w:rsidRPr="000002D2">
        <w:rPr>
          <w:rFonts w:hint="eastAsia"/>
        </w:rPr>
        <w:t>)</w:t>
      </w:r>
      <w:r w:rsidR="00B501F3">
        <w:t xml:space="preserve"> </w:t>
      </w:r>
      <w:r w:rsidR="00BE0AF7" w:rsidRPr="00BE0AF7">
        <w:rPr>
          <w:rFonts w:hint="eastAsia"/>
        </w:rPr>
        <w:t>紙巻きタバコを禁煙することにどれくらい関心がありますか。</w:t>
      </w:r>
    </w:p>
    <w:p w14:paraId="0ACD3E69" w14:textId="7777777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これまで紙巻きタバコを吸ったことがない</w:t>
      </w:r>
    </w:p>
    <w:p w14:paraId="7EDFF76A" w14:textId="7777777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現在すでに禁煙しており、6ヶ月以上続いている</w:t>
      </w:r>
    </w:p>
    <w:p w14:paraId="7123A354" w14:textId="7777777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現在すでに禁煙しているが、その期間は6ヶ月未満である</w:t>
      </w:r>
    </w:p>
    <w:p w14:paraId="7F3DB73C" w14:textId="7777777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ことに関心がない</w:t>
      </w:r>
    </w:p>
    <w:p w14:paraId="7DAB8463" w14:textId="3D12F084"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ことに関心があるが、今後</w:t>
      </w:r>
      <w:r w:rsidR="0091480E"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ヵ月以内に禁煙しようとは考えていない</w:t>
      </w:r>
    </w:p>
    <w:p w14:paraId="3802B317" w14:textId="17F188AE"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今後</w:t>
      </w:r>
      <w:r w:rsidR="0091480E"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ヵ月以内に禁煙しようと考えているが、この</w:t>
      </w:r>
      <w:r w:rsidR="0091480E"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ヵ月以内に禁煙する考えはない</w:t>
      </w:r>
    </w:p>
    <w:p w14:paraId="5A9D4D33" w14:textId="2CCEE1C7" w:rsidR="00AB3AF8" w:rsidRPr="000002D2" w:rsidRDefault="00AB3AF8" w:rsidP="00FE543E">
      <w:pPr>
        <w:pStyle w:val="a9"/>
        <w:numPr>
          <w:ilvl w:val="0"/>
          <w:numId w:val="3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この</w:t>
      </w:r>
      <w:r w:rsidR="0091480E"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ヵ月以内に禁煙しようと考えている</w:t>
      </w:r>
    </w:p>
    <w:p w14:paraId="5FA7812E" w14:textId="490767ED" w:rsidR="00AB3AF8" w:rsidRPr="000002D2" w:rsidRDefault="00AB3AF8" w:rsidP="00AB3AF8">
      <w:pPr>
        <w:jc w:val="left"/>
        <w:rPr>
          <w:rFonts w:asciiTheme="majorEastAsia" w:eastAsiaTheme="majorEastAsia" w:hAnsiTheme="majorEastAsia"/>
          <w:szCs w:val="21"/>
        </w:rPr>
      </w:pPr>
    </w:p>
    <w:p w14:paraId="616DEFCB" w14:textId="476B9A28" w:rsidR="00BE0AF7" w:rsidRPr="00BE0AF7" w:rsidRDefault="00AB3AF8" w:rsidP="00BE0AF7">
      <w:pPr>
        <w:pStyle w:val="af0"/>
      </w:pPr>
      <w:r w:rsidRPr="000002D2">
        <w:rPr>
          <w:rFonts w:hint="eastAsia"/>
        </w:rPr>
        <w:t>(</w:t>
      </w:r>
      <w:r w:rsidRPr="000002D2">
        <w:t>Q</w:t>
      </w:r>
      <w:r w:rsidR="0070524C" w:rsidRPr="000002D2">
        <w:rPr>
          <w:rFonts w:hint="eastAsia"/>
        </w:rPr>
        <w:t>66</w:t>
      </w:r>
      <w:r w:rsidRPr="000002D2">
        <w:t>)</w:t>
      </w:r>
      <w:r w:rsidR="00B501F3">
        <w:t xml:space="preserve"> </w:t>
      </w:r>
      <w:r w:rsidR="00BE0AF7" w:rsidRPr="00BE0AF7">
        <w:rPr>
          <w:rFonts w:hint="eastAsia"/>
        </w:rPr>
        <w:t>現在、加熱式タバコ（アイコス、プルーム・テック、グローなど）を止めることにどれくらい関</w:t>
      </w:r>
    </w:p>
    <w:p w14:paraId="669BDB5A" w14:textId="51952446" w:rsidR="00AB3AF8" w:rsidRPr="000002D2" w:rsidRDefault="00BE0AF7" w:rsidP="00BE0AF7">
      <w:pPr>
        <w:pStyle w:val="af0"/>
      </w:pPr>
      <w:r w:rsidRPr="00BE0AF7">
        <w:rPr>
          <w:rFonts w:hint="eastAsia"/>
        </w:rPr>
        <w:t>心がありますか。</w:t>
      </w:r>
    </w:p>
    <w:p w14:paraId="043B0B01" w14:textId="77777777"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これまで加熱式タバコを使ったことがない</w:t>
      </w:r>
    </w:p>
    <w:p w14:paraId="6821C9C7" w14:textId="77777777"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現在すでに加熱式タバコを止めており、6ヶ月以上続いている</w:t>
      </w:r>
    </w:p>
    <w:p w14:paraId="7346BBC5" w14:textId="77777777"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現在すでに加熱式タバコを止めているが、その期間は6ヶ月未満である</w:t>
      </w:r>
    </w:p>
    <w:p w14:paraId="7B9E64A8" w14:textId="77777777"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止めることに関心がない</w:t>
      </w:r>
    </w:p>
    <w:p w14:paraId="0688770C" w14:textId="0DDB27C2"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加熱式タバコを止めることに関心はあるが、今後</w:t>
      </w:r>
      <w:r w:rsidR="00D23DA0"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ヵ月以内に禁煙しようとは考えていない</w:t>
      </w:r>
    </w:p>
    <w:p w14:paraId="3C4BBE22" w14:textId="111E8EA4"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今後</w:t>
      </w:r>
      <w:r w:rsidR="00D23DA0"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ヵ月以内に加熱式タバコを止めようと考えているが、この</w:t>
      </w:r>
      <w:r w:rsidR="00D23DA0"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ヵ月以内に加熱式タバコ</w:t>
      </w:r>
      <w:r w:rsidRPr="000002D2">
        <w:rPr>
          <w:rFonts w:asciiTheme="majorEastAsia" w:eastAsiaTheme="majorEastAsia" w:hAnsiTheme="majorEastAsia" w:hint="eastAsia"/>
          <w:szCs w:val="21"/>
        </w:rPr>
        <w:lastRenderedPageBreak/>
        <w:t>を止める考えはない</w:t>
      </w:r>
    </w:p>
    <w:p w14:paraId="40C9EFB9" w14:textId="6F020F8B" w:rsidR="00AB3AF8" w:rsidRPr="000002D2" w:rsidRDefault="00AB3AF8" w:rsidP="00FE543E">
      <w:pPr>
        <w:pStyle w:val="a9"/>
        <w:numPr>
          <w:ilvl w:val="0"/>
          <w:numId w:val="34"/>
        </w:numPr>
        <w:ind w:leftChars="0" w:left="993"/>
        <w:jc w:val="left"/>
        <w:rPr>
          <w:rFonts w:asciiTheme="majorEastAsia" w:eastAsiaTheme="majorEastAsia" w:hAnsiTheme="majorEastAsia"/>
          <w:szCs w:val="21"/>
        </w:rPr>
      </w:pPr>
      <w:r w:rsidRPr="000002D2">
        <w:rPr>
          <w:rFonts w:asciiTheme="majorEastAsia" w:eastAsiaTheme="majorEastAsia" w:hAnsiTheme="majorEastAsia" w:hint="eastAsia"/>
          <w:szCs w:val="21"/>
        </w:rPr>
        <w:t>この</w:t>
      </w:r>
      <w:r w:rsidR="00D23DA0"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ヵ月以内に加熱式タバコを止めようと考えている</w:t>
      </w:r>
    </w:p>
    <w:p w14:paraId="3891E710" w14:textId="3851F51B" w:rsidR="00D12B6B" w:rsidRPr="000002D2" w:rsidRDefault="00D12B6B" w:rsidP="00AB3AF8">
      <w:pPr>
        <w:jc w:val="left"/>
        <w:rPr>
          <w:rFonts w:asciiTheme="majorEastAsia" w:eastAsiaTheme="majorEastAsia" w:hAnsiTheme="majorEastAsia"/>
          <w:szCs w:val="21"/>
        </w:rPr>
      </w:pPr>
    </w:p>
    <w:p w14:paraId="6FCD01EA" w14:textId="2A000FDB" w:rsidR="00E80C92" w:rsidRPr="000002D2" w:rsidRDefault="00E80C92" w:rsidP="00E80C92">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w:t>
      </w:r>
      <w:r w:rsidR="00681B43" w:rsidRPr="000002D2">
        <w:rPr>
          <w:rFonts w:asciiTheme="majorEastAsia" w:eastAsiaTheme="majorEastAsia" w:hAnsiTheme="majorEastAsia"/>
          <w:szCs w:val="21"/>
        </w:rPr>
        <w:t>Q49</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の回答が</w:t>
      </w:r>
      <w:r w:rsidRPr="000002D2">
        <w:rPr>
          <w:rFonts w:asciiTheme="majorEastAsia" w:eastAsiaTheme="majorEastAsia" w:hAnsiTheme="majorEastAsia"/>
          <w:szCs w:val="21"/>
        </w:rPr>
        <w:t>4or5</w:t>
      </w:r>
      <w:r w:rsidRPr="000002D2">
        <w:rPr>
          <w:rFonts w:asciiTheme="majorEastAsia" w:eastAsiaTheme="majorEastAsia" w:hAnsiTheme="majorEastAsia" w:hint="eastAsia"/>
          <w:szCs w:val="21"/>
        </w:rPr>
        <w:t>あるいは(</w:t>
      </w:r>
      <w:r w:rsidR="00363D68"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2</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1以上</w:t>
      </w:r>
    </w:p>
    <w:p w14:paraId="4BB8F5A5" w14:textId="7337BA25" w:rsidR="00AB3AF8" w:rsidRPr="000002D2" w:rsidRDefault="0066335C" w:rsidP="00D51054">
      <w:pPr>
        <w:pStyle w:val="af0"/>
      </w:pPr>
      <w:r w:rsidRPr="000002D2">
        <w:rPr>
          <w:rFonts w:hint="eastAsia"/>
        </w:rPr>
        <w:t>(</w:t>
      </w:r>
      <w:r w:rsidR="00E80C92" w:rsidRPr="000002D2">
        <w:rPr>
          <w:rFonts w:hint="eastAsia"/>
        </w:rPr>
        <w:t>Q</w:t>
      </w:r>
      <w:r w:rsidR="0070524C" w:rsidRPr="000002D2">
        <w:rPr>
          <w:rFonts w:hint="eastAsia"/>
        </w:rPr>
        <w:t>67</w:t>
      </w:r>
      <w:r w:rsidRPr="000002D2">
        <w:rPr>
          <w:rFonts w:hint="eastAsia"/>
        </w:rPr>
        <w:t>)</w:t>
      </w:r>
      <w:r w:rsidR="00B501F3">
        <w:t xml:space="preserve"> </w:t>
      </w:r>
      <w:r w:rsidR="00BE0AF7" w:rsidRPr="00BE0AF7">
        <w:rPr>
          <w:rFonts w:hint="eastAsia"/>
        </w:rPr>
        <w:t>「現在タバコを吸っている」方にお聞きします。以下のようなことはありますか。</w:t>
      </w:r>
    </w:p>
    <w:p w14:paraId="11B49502" w14:textId="6127430D"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やめたいと思ったことがある</w:t>
      </w:r>
    </w:p>
    <w:p w14:paraId="57C52DF0" w14:textId="6653D79B"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やめようとしたが、やめられなかったことがある</w:t>
      </w:r>
    </w:p>
    <w:p w14:paraId="42804394" w14:textId="7E20F802"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タバコをやめたいと言い出せなかったことがある</w:t>
      </w:r>
    </w:p>
    <w:p w14:paraId="4DAD541D" w14:textId="4FE02947"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簡単に禁煙できるなら、禁煙したい</w:t>
      </w:r>
    </w:p>
    <w:p w14:paraId="0D80C417" w14:textId="3D32BEFF"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すると大金が手に入るなら、禁煙したい</w:t>
      </w:r>
    </w:p>
    <w:p w14:paraId="1FEF5AE2" w14:textId="54D30762"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周りの人が全員吸わなくなるなら、禁煙したい</w:t>
      </w:r>
    </w:p>
    <w:p w14:paraId="3C7E503E" w14:textId="27FFB3DB"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なんらかの禁煙治療を受けたことがある</w:t>
      </w:r>
    </w:p>
    <w:p w14:paraId="54D92095" w14:textId="7B734215"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禁煙治療が無料で受けられるなら、禁煙治療を受けてみたい</w:t>
      </w:r>
    </w:p>
    <w:p w14:paraId="28C3C79A" w14:textId="152649B8"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ストレスが大きいので、禁煙したくない</w:t>
      </w:r>
    </w:p>
    <w:p w14:paraId="79CD1FC1" w14:textId="481E8574" w:rsidR="00AB3AF8" w:rsidRPr="000002D2" w:rsidRDefault="00AB3AF8" w:rsidP="004A70DD">
      <w:pPr>
        <w:pStyle w:val="a9"/>
        <w:numPr>
          <w:ilvl w:val="0"/>
          <w:numId w:val="113"/>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何があっても絶対に禁煙したくない</w:t>
      </w:r>
    </w:p>
    <w:p w14:paraId="65FB6035" w14:textId="456A8113" w:rsidR="00AB3AF8" w:rsidRPr="000002D2" w:rsidRDefault="0066335C" w:rsidP="00AB3AF8">
      <w:pPr>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77A6BBCD" w14:textId="24CF0194" w:rsidR="00AB3AF8" w:rsidRPr="000002D2" w:rsidRDefault="00AB3AF8" w:rsidP="004A70DD">
      <w:pPr>
        <w:pStyle w:val="a9"/>
        <w:numPr>
          <w:ilvl w:val="0"/>
          <w:numId w:val="96"/>
        </w:numPr>
        <w:ind w:leftChars="0" w:left="709"/>
        <w:jc w:val="left"/>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527F8C8D" w14:textId="1EA3143B" w:rsidR="00AB3AF8" w:rsidRPr="000002D2" w:rsidRDefault="00AB3AF8" w:rsidP="004A70DD">
      <w:pPr>
        <w:pStyle w:val="a9"/>
        <w:numPr>
          <w:ilvl w:val="0"/>
          <w:numId w:val="96"/>
        </w:numPr>
        <w:ind w:leftChars="0" w:left="709"/>
        <w:jc w:val="left"/>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176C8E86" w14:textId="77777777" w:rsidR="0036784F" w:rsidRPr="000002D2" w:rsidRDefault="0036784F" w:rsidP="00AB3AF8">
      <w:pPr>
        <w:rPr>
          <w:rFonts w:asciiTheme="majorEastAsia" w:eastAsiaTheme="majorEastAsia" w:hAnsiTheme="majorEastAsia"/>
          <w:szCs w:val="21"/>
        </w:rPr>
      </w:pPr>
    </w:p>
    <w:p w14:paraId="02C0A462" w14:textId="0FB00FC3" w:rsidR="00AB3AF8" w:rsidRPr="000002D2" w:rsidRDefault="0066335C" w:rsidP="00BE0AF7">
      <w:pPr>
        <w:pStyle w:val="af0"/>
      </w:pPr>
      <w:r w:rsidRPr="000002D2">
        <w:rPr>
          <w:rFonts w:hint="eastAsia"/>
        </w:rPr>
        <w:t>(</w:t>
      </w:r>
      <w:r w:rsidRPr="000002D2">
        <w:t>Q6</w:t>
      </w:r>
      <w:r w:rsidR="00CB2934" w:rsidRPr="000002D2">
        <w:rPr>
          <w:rFonts w:hint="eastAsia"/>
        </w:rPr>
        <w:t>8</w:t>
      </w:r>
      <w:r w:rsidRPr="000002D2">
        <w:t>)</w:t>
      </w:r>
      <w:r w:rsidR="00B501F3">
        <w:t xml:space="preserve"> </w:t>
      </w:r>
      <w:r w:rsidR="00BE0AF7" w:rsidRPr="00BE0AF7">
        <w:rPr>
          <w:rFonts w:hint="eastAsia"/>
        </w:rPr>
        <w:t>過去6ヶ月以内に、タバコに費やすお金が原因で、食料品等生活必需品のための費用が足りなくなったことがありましたか。</w:t>
      </w:r>
    </w:p>
    <w:p w14:paraId="336EFA87" w14:textId="4BF1C63A" w:rsidR="00AB3AF8" w:rsidRPr="000002D2" w:rsidRDefault="0066335C" w:rsidP="00FE543E">
      <w:pPr>
        <w:pStyle w:val="a9"/>
        <w:numPr>
          <w:ilvl w:val="0"/>
          <w:numId w:val="38"/>
        </w:numPr>
        <w:ind w:leftChars="0" w:left="709"/>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438DD17D" w14:textId="77777777" w:rsidR="00AB3AF8" w:rsidRPr="000002D2" w:rsidRDefault="00AB3AF8" w:rsidP="00FE543E">
      <w:pPr>
        <w:pStyle w:val="a9"/>
        <w:numPr>
          <w:ilvl w:val="0"/>
          <w:numId w:val="38"/>
        </w:numPr>
        <w:ind w:leftChars="0" w:left="709"/>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32AA7BB2" w14:textId="77777777" w:rsidR="00AB3AF8" w:rsidRPr="000002D2" w:rsidRDefault="00AB3AF8" w:rsidP="00FE543E">
      <w:pPr>
        <w:pStyle w:val="a9"/>
        <w:numPr>
          <w:ilvl w:val="0"/>
          <w:numId w:val="38"/>
        </w:numPr>
        <w:ind w:leftChars="0" w:left="709"/>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p>
    <w:p w14:paraId="1AABA153" w14:textId="4F0E2AB5" w:rsidR="00AB3AF8" w:rsidRPr="000002D2" w:rsidRDefault="00AB3AF8" w:rsidP="00AB3AF8">
      <w:pPr>
        <w:rPr>
          <w:rFonts w:asciiTheme="majorEastAsia" w:eastAsiaTheme="majorEastAsia" w:hAnsiTheme="majorEastAsia"/>
          <w:szCs w:val="21"/>
        </w:rPr>
      </w:pPr>
    </w:p>
    <w:p w14:paraId="6C190850" w14:textId="565FB8DA" w:rsidR="0066335C" w:rsidRPr="000002D2" w:rsidRDefault="00FE5CE8" w:rsidP="0066335C">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有り】①条件式(性別 or 男性,女性)：表示項目1～3、</w:t>
      </w:r>
      <w:r w:rsidR="0066335C" w:rsidRPr="000002D2">
        <w:rPr>
          <w:rFonts w:asciiTheme="majorEastAsia" w:eastAsiaTheme="majorEastAsia" w:hAnsiTheme="majorEastAsia" w:hint="eastAsia"/>
          <w:szCs w:val="21"/>
        </w:rPr>
        <w:t>(</w:t>
      </w:r>
      <w:r w:rsidR="00363D68"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2</w:t>
      </w:r>
      <w:r w:rsidR="0066335C" w:rsidRPr="000002D2">
        <w:rPr>
          <w:rFonts w:asciiTheme="majorEastAsia" w:eastAsiaTheme="majorEastAsia" w:hAnsiTheme="majorEastAsia"/>
          <w:szCs w:val="21"/>
        </w:rPr>
        <w:t>)</w:t>
      </w:r>
      <w:r w:rsidR="0066335C" w:rsidRPr="000002D2">
        <w:rPr>
          <w:rFonts w:asciiTheme="majorEastAsia" w:eastAsiaTheme="majorEastAsia" w:hAnsiTheme="majorEastAsia" w:hint="eastAsia"/>
          <w:szCs w:val="21"/>
        </w:rPr>
        <w:t>が1以上あるいは(</w:t>
      </w:r>
      <w:r w:rsidR="0066335C" w:rsidRPr="000002D2">
        <w:rPr>
          <w:rFonts w:asciiTheme="majorEastAsia" w:eastAsiaTheme="majorEastAsia" w:hAnsiTheme="majorEastAsia"/>
          <w:szCs w:val="21"/>
        </w:rPr>
        <w:t>Q</w:t>
      </w:r>
      <w:r w:rsidR="00681B43" w:rsidRPr="000002D2">
        <w:rPr>
          <w:rFonts w:asciiTheme="majorEastAsia" w:eastAsiaTheme="majorEastAsia" w:hAnsiTheme="majorEastAsia"/>
          <w:szCs w:val="21"/>
        </w:rPr>
        <w:t>53</w:t>
      </w:r>
      <w:r w:rsidR="0066335C" w:rsidRPr="000002D2">
        <w:rPr>
          <w:rFonts w:asciiTheme="majorEastAsia" w:eastAsiaTheme="majorEastAsia" w:hAnsiTheme="majorEastAsia"/>
          <w:szCs w:val="21"/>
        </w:rPr>
        <w:t>)</w:t>
      </w:r>
      <w:r w:rsidR="0066335C" w:rsidRPr="000002D2">
        <w:rPr>
          <w:rFonts w:asciiTheme="majorEastAsia" w:eastAsiaTheme="majorEastAsia" w:hAnsiTheme="majorEastAsia" w:hint="eastAsia"/>
          <w:szCs w:val="21"/>
        </w:rPr>
        <w:t>が2</w:t>
      </w:r>
    </w:p>
    <w:p w14:paraId="7EC8B902" w14:textId="71D44575" w:rsidR="00FE5CE8" w:rsidRPr="000002D2" w:rsidRDefault="00FE5CE8" w:rsidP="0066335C">
      <w:pPr>
        <w:ind w:left="427" w:hanging="427"/>
        <w:rPr>
          <w:rFonts w:asciiTheme="majorEastAsia" w:eastAsiaTheme="majorEastAsia" w:hAnsiTheme="majorEastAsia"/>
          <w:szCs w:val="21"/>
        </w:rPr>
      </w:pPr>
      <w:r w:rsidRPr="000002D2">
        <w:rPr>
          <w:rFonts w:asciiTheme="majorEastAsia" w:eastAsiaTheme="majorEastAsia" w:hAnsiTheme="majorEastAsia"/>
          <w:szCs w:val="21"/>
        </w:rPr>
        <w:t>(Q</w:t>
      </w:r>
      <w:r w:rsidRPr="000002D2">
        <w:rPr>
          <w:rFonts w:asciiTheme="majorEastAsia" w:eastAsiaTheme="majorEastAsia" w:hAnsiTheme="majorEastAsia" w:hint="eastAsia"/>
          <w:szCs w:val="21"/>
        </w:rPr>
        <w:t>69</w:t>
      </w:r>
      <w:r w:rsidRPr="000002D2">
        <w:rPr>
          <w:rFonts w:asciiTheme="majorEastAsia" w:eastAsiaTheme="majorEastAsia" w:hAnsiTheme="majorEastAsia"/>
          <w:szCs w:val="21"/>
        </w:rPr>
        <w:t>)</w:t>
      </w:r>
      <w:r w:rsidR="00B501F3">
        <w:rPr>
          <w:rFonts w:asciiTheme="majorEastAsia" w:eastAsiaTheme="majorEastAsia" w:hAnsiTheme="majorEastAsia"/>
        </w:rPr>
        <w:t xml:space="preserve"> </w:t>
      </w:r>
      <w:r w:rsidR="00BE0AF7" w:rsidRPr="00BE0AF7">
        <w:rPr>
          <w:rFonts w:asciiTheme="majorEastAsia" w:eastAsiaTheme="majorEastAsia" w:hAnsiTheme="majorEastAsia" w:hint="eastAsia"/>
          <w:szCs w:val="21"/>
        </w:rPr>
        <w:t>次のことがどの程度ありましたか。</w:t>
      </w:r>
    </w:p>
    <w:p w14:paraId="310A271B" w14:textId="32AFCF40" w:rsidR="00FE5CE8" w:rsidRPr="000002D2" w:rsidRDefault="00FE5CE8" w:rsidP="00684383">
      <w:pPr>
        <w:pStyle w:val="a9"/>
        <w:numPr>
          <w:ilvl w:val="0"/>
          <w:numId w:val="18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過去1ヶ月以内に、タバコに費やすお金のことを考えた</w:t>
      </w:r>
    </w:p>
    <w:p w14:paraId="1DAE9914" w14:textId="59C8BA11" w:rsidR="00FE5CE8" w:rsidRPr="000002D2" w:rsidRDefault="00FE5CE8" w:rsidP="00684383">
      <w:pPr>
        <w:pStyle w:val="a9"/>
        <w:numPr>
          <w:ilvl w:val="0"/>
          <w:numId w:val="18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過去1ヵ月以内に、タバコの包装に書かれている警告表示に気づいた</w:t>
      </w:r>
    </w:p>
    <w:p w14:paraId="049711B8" w14:textId="25F1ECC4" w:rsidR="00FE5CE8" w:rsidRPr="000002D2" w:rsidRDefault="00FE5CE8" w:rsidP="00684383">
      <w:pPr>
        <w:pStyle w:val="a9"/>
        <w:numPr>
          <w:ilvl w:val="0"/>
          <w:numId w:val="18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タバコの包装に書かれている警告表示をきっかけとして喫煙の健康への害について考えた</w:t>
      </w:r>
    </w:p>
    <w:p w14:paraId="4D14DCFD" w14:textId="563512EC" w:rsidR="00FE5CE8" w:rsidRPr="000002D2" w:rsidRDefault="00FE5CE8" w:rsidP="00684383">
      <w:pPr>
        <w:pStyle w:val="a9"/>
        <w:numPr>
          <w:ilvl w:val="0"/>
          <w:numId w:val="188"/>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タバコの包装の警告表示によって自分が禁煙する可能性が高まった</w:t>
      </w:r>
    </w:p>
    <w:p w14:paraId="401F1F77" w14:textId="77777777" w:rsidR="00FE5CE8" w:rsidRPr="000002D2" w:rsidRDefault="00FE5CE8" w:rsidP="00FE5CE8">
      <w:pPr>
        <w:jc w:val="left"/>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0506E1E4" w14:textId="718316BB" w:rsidR="00FE5CE8" w:rsidRPr="000002D2" w:rsidRDefault="00FE5CE8" w:rsidP="00FE5CE8">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全くなかった</w:t>
      </w:r>
    </w:p>
    <w:p w14:paraId="4D0BF0CE" w14:textId="16BD450A" w:rsidR="00FE5CE8" w:rsidRPr="000002D2" w:rsidRDefault="00FE5CE8" w:rsidP="00FE5CE8">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ほとんどなかった</w:t>
      </w:r>
    </w:p>
    <w:p w14:paraId="760E5B7C" w14:textId="16D551F6" w:rsidR="00FE5CE8" w:rsidRPr="000002D2" w:rsidRDefault="00FE5CE8" w:rsidP="00FE5CE8">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時々あった</w:t>
      </w:r>
    </w:p>
    <w:p w14:paraId="10B61AC5" w14:textId="1287C414" w:rsidR="00FE5CE8" w:rsidRPr="000002D2" w:rsidRDefault="00FE5CE8" w:rsidP="00FE5CE8">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頻繁にあった</w:t>
      </w:r>
    </w:p>
    <w:p w14:paraId="7D79E311" w14:textId="258C513D" w:rsidR="00FE5CE8" w:rsidRPr="000002D2" w:rsidRDefault="00FE5CE8" w:rsidP="00FE5CE8">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とても頻繁にあった</w:t>
      </w:r>
    </w:p>
    <w:p w14:paraId="13155F3D" w14:textId="06BED5A7" w:rsidR="00FE5CE8" w:rsidRPr="000002D2" w:rsidRDefault="00FE5CE8" w:rsidP="00FE5CE8">
      <w:pPr>
        <w:pStyle w:val="a9"/>
        <w:numPr>
          <w:ilvl w:val="0"/>
          <w:numId w:val="187"/>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p>
    <w:p w14:paraId="01340702" w14:textId="63DB939A" w:rsidR="00FE5CE8" w:rsidRPr="000002D2" w:rsidRDefault="00FE5CE8" w:rsidP="0066335C">
      <w:pPr>
        <w:ind w:left="427" w:hanging="427"/>
        <w:rPr>
          <w:rFonts w:asciiTheme="majorEastAsia" w:eastAsiaTheme="majorEastAsia" w:hAnsiTheme="majorEastAsia"/>
          <w:szCs w:val="21"/>
        </w:rPr>
      </w:pPr>
    </w:p>
    <w:p w14:paraId="79BA5874" w14:textId="1CF2D016" w:rsidR="00684383" w:rsidRPr="000002D2" w:rsidRDefault="00684383" w:rsidP="0066335C">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highlight w:val="yellow"/>
        </w:rPr>
        <w:t>【質問表示条件】(Q</w:t>
      </w:r>
      <w:r w:rsidR="00BC3C8C" w:rsidRPr="000002D2">
        <w:rPr>
          <w:rFonts w:asciiTheme="majorEastAsia" w:eastAsiaTheme="majorEastAsia" w:hAnsiTheme="majorEastAsia" w:hint="eastAsia"/>
          <w:szCs w:val="21"/>
          <w:highlight w:val="yellow"/>
        </w:rPr>
        <w:t>52</w:t>
      </w:r>
      <w:r w:rsidRPr="000002D2">
        <w:rPr>
          <w:rFonts w:asciiTheme="majorEastAsia" w:eastAsiaTheme="majorEastAsia" w:hAnsiTheme="majorEastAsia" w:hint="eastAsia"/>
          <w:szCs w:val="21"/>
          <w:highlight w:val="yellow"/>
        </w:rPr>
        <w:t>)が</w:t>
      </w:r>
      <w:r w:rsidR="00BC3C8C" w:rsidRPr="000002D2">
        <w:rPr>
          <w:rFonts w:asciiTheme="majorEastAsia" w:eastAsiaTheme="majorEastAsia" w:hAnsiTheme="majorEastAsia" w:hint="eastAsia"/>
          <w:szCs w:val="21"/>
          <w:highlight w:val="yellow"/>
        </w:rPr>
        <w:t>1以上</w:t>
      </w:r>
      <w:r w:rsidRPr="000002D2">
        <w:rPr>
          <w:rFonts w:asciiTheme="majorEastAsia" w:eastAsiaTheme="majorEastAsia" w:hAnsiTheme="majorEastAsia" w:hint="eastAsia"/>
          <w:szCs w:val="21"/>
          <w:highlight w:val="yellow"/>
        </w:rPr>
        <w:t>あるいは(Q</w:t>
      </w:r>
      <w:r w:rsidR="00BC3C8C" w:rsidRPr="000002D2">
        <w:rPr>
          <w:rFonts w:asciiTheme="majorEastAsia" w:eastAsiaTheme="majorEastAsia" w:hAnsiTheme="majorEastAsia" w:hint="eastAsia"/>
          <w:szCs w:val="21"/>
          <w:highlight w:val="yellow"/>
        </w:rPr>
        <w:t>53</w:t>
      </w:r>
      <w:r w:rsidRPr="000002D2">
        <w:rPr>
          <w:rFonts w:asciiTheme="majorEastAsia" w:eastAsiaTheme="majorEastAsia" w:hAnsiTheme="majorEastAsia" w:hint="eastAsia"/>
          <w:szCs w:val="21"/>
          <w:highlight w:val="yellow"/>
        </w:rPr>
        <w:t>)が</w:t>
      </w:r>
      <w:r w:rsidR="00BC3C8C" w:rsidRPr="000002D2">
        <w:rPr>
          <w:rFonts w:asciiTheme="majorEastAsia" w:eastAsiaTheme="majorEastAsia" w:hAnsiTheme="majorEastAsia" w:hint="eastAsia"/>
          <w:szCs w:val="21"/>
          <w:highlight w:val="yellow"/>
        </w:rPr>
        <w:t>2</w:t>
      </w:r>
    </w:p>
    <w:p w14:paraId="07B1752F" w14:textId="0462A542" w:rsidR="00BE0AF7" w:rsidRPr="00BE0AF7" w:rsidRDefault="0066335C" w:rsidP="00BE0AF7">
      <w:pPr>
        <w:pStyle w:val="af0"/>
      </w:pPr>
      <w:r w:rsidRPr="000002D2">
        <w:t>(</w:t>
      </w:r>
      <w:r w:rsidR="00AB3AF8" w:rsidRPr="000002D2">
        <w:rPr>
          <w:rFonts w:hint="eastAsia"/>
        </w:rPr>
        <w:t>Q</w:t>
      </w:r>
      <w:r w:rsidR="00943659" w:rsidRPr="000002D2">
        <w:rPr>
          <w:rFonts w:hint="eastAsia"/>
        </w:rPr>
        <w:t>70</w:t>
      </w:r>
      <w:r w:rsidRPr="000002D2">
        <w:rPr>
          <w:rFonts w:hint="eastAsia"/>
        </w:rPr>
        <w:t>)</w:t>
      </w:r>
      <w:r w:rsidR="00B501F3">
        <w:t xml:space="preserve"> </w:t>
      </w:r>
      <w:r w:rsidR="00BE0AF7" w:rsidRPr="00BE0AF7">
        <w:rPr>
          <w:rFonts w:hint="eastAsia"/>
        </w:rPr>
        <w:t>過去6ヶ月以内に、タバコの値段（価格）を理由として禁煙することを考えたことがありました</w:t>
      </w:r>
    </w:p>
    <w:p w14:paraId="45589CF5" w14:textId="3DE949E4" w:rsidR="00AB3AF8" w:rsidRPr="000002D2" w:rsidRDefault="00BE0AF7" w:rsidP="00BE0AF7">
      <w:pPr>
        <w:pStyle w:val="af0"/>
      </w:pPr>
      <w:r w:rsidRPr="00BE0AF7">
        <w:rPr>
          <w:rFonts w:hint="eastAsia"/>
        </w:rPr>
        <w:t>か。</w:t>
      </w:r>
    </w:p>
    <w:p w14:paraId="18A643A5" w14:textId="6AC4BE66" w:rsidR="00AB3AF8" w:rsidRPr="000002D2" w:rsidRDefault="0066335C" w:rsidP="004A70DD">
      <w:pPr>
        <w:pStyle w:val="a9"/>
        <w:numPr>
          <w:ilvl w:val="0"/>
          <w:numId w:val="48"/>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全く</w:t>
      </w:r>
      <w:r w:rsidR="00AB3AF8" w:rsidRPr="000002D2">
        <w:rPr>
          <w:rFonts w:asciiTheme="majorEastAsia" w:eastAsiaTheme="majorEastAsia" w:hAnsiTheme="majorEastAsia" w:hint="eastAsia"/>
          <w:szCs w:val="21"/>
        </w:rPr>
        <w:t>なかった</w:t>
      </w:r>
    </w:p>
    <w:p w14:paraId="3D7DCCCF" w14:textId="77777777" w:rsidR="00AB3AF8" w:rsidRPr="000002D2" w:rsidRDefault="00AB3AF8" w:rsidP="004A70DD">
      <w:pPr>
        <w:pStyle w:val="a9"/>
        <w:numPr>
          <w:ilvl w:val="0"/>
          <w:numId w:val="48"/>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ある程度あった</w:t>
      </w:r>
    </w:p>
    <w:p w14:paraId="1E270010" w14:textId="77777777" w:rsidR="00AB3AF8" w:rsidRPr="000002D2" w:rsidRDefault="00AB3AF8" w:rsidP="004A70DD">
      <w:pPr>
        <w:pStyle w:val="a9"/>
        <w:numPr>
          <w:ilvl w:val="0"/>
          <w:numId w:val="48"/>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とてもよくあった</w:t>
      </w:r>
    </w:p>
    <w:p w14:paraId="593A17A3" w14:textId="77777777" w:rsidR="00AB3AF8" w:rsidRPr="000002D2" w:rsidRDefault="00AB3AF8" w:rsidP="004A70DD">
      <w:pPr>
        <w:pStyle w:val="a9"/>
        <w:numPr>
          <w:ilvl w:val="0"/>
          <w:numId w:val="48"/>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わからない</w:t>
      </w:r>
    </w:p>
    <w:p w14:paraId="24A9C067" w14:textId="77777777" w:rsidR="00AB3AF8" w:rsidRPr="000002D2" w:rsidRDefault="00AB3AF8" w:rsidP="00AB3AF8">
      <w:pPr>
        <w:rPr>
          <w:rFonts w:asciiTheme="majorEastAsia" w:eastAsiaTheme="majorEastAsia" w:hAnsiTheme="majorEastAsia"/>
          <w:szCs w:val="21"/>
        </w:rPr>
      </w:pPr>
    </w:p>
    <w:p w14:paraId="4037FBDE" w14:textId="7CC76F62" w:rsidR="00AB3AF8" w:rsidRPr="000002D2" w:rsidRDefault="00AB3AF8" w:rsidP="00D23DA0">
      <w:pPr>
        <w:pStyle w:val="af0"/>
      </w:pPr>
      <w:r w:rsidRPr="000002D2">
        <w:rPr>
          <w:rFonts w:hint="eastAsia"/>
        </w:rPr>
        <w:t>(Q</w:t>
      </w:r>
      <w:r w:rsidR="00376E90" w:rsidRPr="000002D2">
        <w:rPr>
          <w:rFonts w:hint="eastAsia"/>
        </w:rPr>
        <w:t>71</w:t>
      </w:r>
      <w:r w:rsidRPr="000002D2">
        <w:rPr>
          <w:rFonts w:hint="eastAsia"/>
        </w:rPr>
        <w:t>)</w:t>
      </w:r>
      <w:r w:rsidR="00B501F3">
        <w:t xml:space="preserve"> </w:t>
      </w:r>
      <w:r w:rsidR="00BE0AF7" w:rsidRPr="00BE0AF7">
        <w:rPr>
          <w:rFonts w:hint="eastAsia"/>
        </w:rPr>
        <w:t>あなたは下記のテレビや新聞などメディアをどれぐらい見ていますか。</w:t>
      </w:r>
    </w:p>
    <w:p w14:paraId="3EC6403A"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NHKのテレビ番組（ドラマ・バラエティなどニュース番組以外のもの）</w:t>
      </w:r>
    </w:p>
    <w:p w14:paraId="569ABCF9"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NHKのテレビ・ニュース番組</w:t>
      </w:r>
    </w:p>
    <w:p w14:paraId="09507660"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民放のテレビ番組（ドラマ・バラエティなどニュース番組以外のもの）</w:t>
      </w:r>
    </w:p>
    <w:p w14:paraId="6ED9F326" w14:textId="781F9639"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民放のテレビ・ニュース番組</w:t>
      </w:r>
    </w:p>
    <w:p w14:paraId="6ED30E74" w14:textId="6AF25530" w:rsidR="0066335C" w:rsidRPr="000002D2" w:rsidRDefault="0066335C"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動画配信サービス(</w:t>
      </w:r>
      <w:r w:rsidRPr="000002D2">
        <w:rPr>
          <w:rFonts w:asciiTheme="majorEastAsia" w:eastAsiaTheme="majorEastAsia" w:hAnsiTheme="majorEastAsia"/>
          <w:szCs w:val="21"/>
        </w:rPr>
        <w:t>Netflix</w:t>
      </w:r>
      <w:r w:rsidRPr="000002D2">
        <w:rPr>
          <w:rFonts w:asciiTheme="majorEastAsia" w:eastAsiaTheme="majorEastAsia" w:hAnsiTheme="majorEastAsia" w:hint="eastAsia"/>
          <w:szCs w:val="21"/>
        </w:rPr>
        <w:t>やH</w:t>
      </w:r>
      <w:r w:rsidRPr="000002D2">
        <w:rPr>
          <w:rFonts w:asciiTheme="majorEastAsia" w:eastAsiaTheme="majorEastAsia" w:hAnsiTheme="majorEastAsia"/>
          <w:szCs w:val="21"/>
        </w:rPr>
        <w:t>ulu</w:t>
      </w:r>
      <w:r w:rsidRPr="000002D2">
        <w:rPr>
          <w:rFonts w:asciiTheme="majorEastAsia" w:eastAsiaTheme="majorEastAsia" w:hAnsiTheme="majorEastAsia" w:hint="eastAsia"/>
          <w:szCs w:val="21"/>
        </w:rPr>
        <w:t>など)</w:t>
      </w:r>
    </w:p>
    <w:p w14:paraId="3A51F470"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ラジオ</w:t>
      </w:r>
    </w:p>
    <w:p w14:paraId="751B3B6F"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新聞</w:t>
      </w:r>
    </w:p>
    <w:p w14:paraId="30C40DDB"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スポーツ新聞</w:t>
      </w:r>
    </w:p>
    <w:p w14:paraId="6C546033"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雑誌（漫画）</w:t>
      </w:r>
    </w:p>
    <w:p w14:paraId="7BFB75F7"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雑誌（漫画以外）</w:t>
      </w:r>
    </w:p>
    <w:p w14:paraId="78E9853B"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ニュース</w:t>
      </w:r>
    </w:p>
    <w:p w14:paraId="31A9160E"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全般（ニュース以外）</w:t>
      </w:r>
    </w:p>
    <w:p w14:paraId="3EBFE709"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Facebook</w:t>
      </w:r>
    </w:p>
    <w:p w14:paraId="630F16D7"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Twitter</w:t>
      </w:r>
    </w:p>
    <w:p w14:paraId="54EC1663" w14:textId="6DBB00A8"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Instagram</w:t>
      </w:r>
    </w:p>
    <w:p w14:paraId="3A150E5D" w14:textId="5A36F56D" w:rsidR="0066335C" w:rsidRPr="000002D2" w:rsidRDefault="0066335C"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YouTube</w:t>
      </w:r>
    </w:p>
    <w:p w14:paraId="0023BD78"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上記以外のSNSサイト</w:t>
      </w:r>
    </w:p>
    <w:p w14:paraId="76284E7A" w14:textId="77777777"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電車の吊り広告</w:t>
      </w:r>
    </w:p>
    <w:p w14:paraId="50C01963" w14:textId="093FF926" w:rsidR="00AB3AF8" w:rsidRPr="000002D2" w:rsidRDefault="00AB3AF8" w:rsidP="00FE543E">
      <w:pPr>
        <w:pStyle w:val="a9"/>
        <w:numPr>
          <w:ilvl w:val="0"/>
          <w:numId w:val="13"/>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町内会等の掲示板のチラシ</w:t>
      </w:r>
    </w:p>
    <w:p w14:paraId="749AD12A" w14:textId="7566D303" w:rsidR="00AB3AF8" w:rsidRPr="000002D2" w:rsidRDefault="0066335C" w:rsidP="00320962">
      <w:pPr>
        <w:rPr>
          <w:rFonts w:asciiTheme="majorEastAsia" w:eastAsiaTheme="majorEastAsia" w:hAnsiTheme="majorEastAsia"/>
          <w:szCs w:val="21"/>
        </w:rPr>
      </w:pPr>
      <w:r w:rsidRPr="000002D2">
        <w:rPr>
          <w:rFonts w:asciiTheme="majorEastAsia" w:eastAsiaTheme="majorEastAsia" w:hAnsiTheme="majorEastAsia" w:hint="eastAsia"/>
          <w:szCs w:val="21"/>
        </w:rPr>
        <w:t>＜選択肢＞</w:t>
      </w:r>
    </w:p>
    <w:p w14:paraId="72572F2B" w14:textId="622FB3DC"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みない・ほとんど</w:t>
      </w:r>
      <w:r w:rsidR="0066335C" w:rsidRPr="000002D2">
        <w:rPr>
          <w:rFonts w:asciiTheme="majorEastAsia" w:eastAsiaTheme="majorEastAsia" w:hAnsiTheme="majorEastAsia" w:hint="eastAsia"/>
          <w:szCs w:val="21"/>
        </w:rPr>
        <w:t>み</w:t>
      </w:r>
      <w:r w:rsidRPr="000002D2">
        <w:rPr>
          <w:rFonts w:asciiTheme="majorEastAsia" w:eastAsiaTheme="majorEastAsia" w:hAnsiTheme="majorEastAsia" w:hint="eastAsia"/>
          <w:szCs w:val="21"/>
        </w:rPr>
        <w:t>ない</w:t>
      </w:r>
    </w:p>
    <w:p w14:paraId="15B968A7" w14:textId="406B4B72"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月に1</w:t>
      </w:r>
      <w:r w:rsidR="0066335C"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3回程度みている</w:t>
      </w:r>
    </w:p>
    <w:p w14:paraId="04F09508" w14:textId="77777777"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週に1日程度みている</w:t>
      </w:r>
    </w:p>
    <w:p w14:paraId="1C91F687" w14:textId="2740D773"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週に2</w:t>
      </w:r>
      <w:r w:rsidR="0066335C"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3日程度みている</w:t>
      </w:r>
    </w:p>
    <w:p w14:paraId="26AB4960" w14:textId="02EE5071"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週に4</w:t>
      </w:r>
      <w:r w:rsidR="0066335C" w:rsidRPr="000002D2">
        <w:rPr>
          <w:rFonts w:asciiTheme="majorEastAsia" w:eastAsiaTheme="majorEastAsia" w:hAnsiTheme="majorEastAsia" w:hint="eastAsia"/>
          <w:szCs w:val="21"/>
        </w:rPr>
        <w:t>～</w:t>
      </w:r>
      <w:r w:rsidRPr="000002D2">
        <w:rPr>
          <w:rFonts w:asciiTheme="majorEastAsia" w:eastAsiaTheme="majorEastAsia" w:hAnsiTheme="majorEastAsia" w:hint="eastAsia"/>
          <w:szCs w:val="21"/>
        </w:rPr>
        <w:t>5日程度みている</w:t>
      </w:r>
    </w:p>
    <w:p w14:paraId="142AA16C" w14:textId="77777777" w:rsidR="00AB3AF8" w:rsidRPr="000002D2" w:rsidRDefault="00AB3AF8" w:rsidP="00FE543E">
      <w:pPr>
        <w:pStyle w:val="a9"/>
        <w:numPr>
          <w:ilvl w:val="0"/>
          <w:numId w:val="14"/>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ほとんど毎日みている</w:t>
      </w:r>
    </w:p>
    <w:p w14:paraId="4768CA60" w14:textId="77777777" w:rsidR="0066335C" w:rsidRPr="000002D2" w:rsidRDefault="0066335C" w:rsidP="0066335C">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427F72E4" w14:textId="66E22BCA" w:rsidR="00B710D5" w:rsidRPr="000002D2" w:rsidRDefault="00B710D5">
      <w:pPr>
        <w:widowControl/>
        <w:jc w:val="left"/>
        <w:rPr>
          <w:rFonts w:asciiTheme="majorEastAsia" w:eastAsiaTheme="majorEastAsia" w:hAnsiTheme="majorEastAsia"/>
          <w:szCs w:val="21"/>
        </w:rPr>
      </w:pPr>
      <w:r w:rsidRPr="000002D2">
        <w:rPr>
          <w:rFonts w:asciiTheme="majorEastAsia" w:eastAsiaTheme="majorEastAsia" w:hAnsiTheme="majorEastAsia"/>
          <w:szCs w:val="21"/>
        </w:rPr>
        <w:br w:type="page"/>
      </w:r>
    </w:p>
    <w:p w14:paraId="08201BE1" w14:textId="0A08EC1B" w:rsidR="00AB3AF8" w:rsidRPr="000002D2" w:rsidRDefault="00AB3AF8" w:rsidP="006378AE">
      <w:pPr>
        <w:pStyle w:val="af0"/>
      </w:pPr>
      <w:r w:rsidRPr="000002D2">
        <w:rPr>
          <w:rFonts w:hint="eastAsia"/>
        </w:rPr>
        <w:lastRenderedPageBreak/>
        <w:t>(Q</w:t>
      </w:r>
      <w:r w:rsidR="00376E90" w:rsidRPr="000002D2">
        <w:rPr>
          <w:rFonts w:hint="eastAsia"/>
        </w:rPr>
        <w:t>72</w:t>
      </w:r>
      <w:r w:rsidRPr="000002D2">
        <w:rPr>
          <w:rFonts w:hint="eastAsia"/>
        </w:rPr>
        <w:t>)</w:t>
      </w:r>
      <w:r w:rsidR="00B501F3">
        <w:t xml:space="preserve"> </w:t>
      </w:r>
      <w:r w:rsidR="009A7146" w:rsidRPr="009A7146">
        <w:rPr>
          <w:rFonts w:hint="eastAsia"/>
        </w:rPr>
        <w:t>あなたは、次のポスターを見たことがありますか。※［画像を拡大］をクリックしていただくと拡大してご覧いただけます。</w:t>
      </w:r>
    </w:p>
    <w:p w14:paraId="6F23F678" w14:textId="77777777" w:rsidR="00B710D5" w:rsidRPr="000002D2" w:rsidRDefault="00B710D5" w:rsidP="00B710D5">
      <w:pPr>
        <w:jc w:val="left"/>
        <w:rPr>
          <w:rFonts w:asciiTheme="majorEastAsia" w:eastAsiaTheme="majorEastAsia" w:hAnsiTheme="majorEastAsia"/>
          <w:szCs w:val="21"/>
        </w:rPr>
      </w:pPr>
      <w:r w:rsidRPr="000002D2">
        <w:rPr>
          <w:rFonts w:asciiTheme="majorEastAsia" w:eastAsiaTheme="majorEastAsia" w:hAnsiTheme="majorEastAsia" w:hint="eastAsia"/>
          <w:szCs w:val="21"/>
        </w:rPr>
        <w:t>1．ない</w:t>
      </w:r>
    </w:p>
    <w:p w14:paraId="51B34EC8" w14:textId="77777777" w:rsidR="00B710D5" w:rsidRPr="000002D2" w:rsidRDefault="00B710D5" w:rsidP="00B710D5">
      <w:pPr>
        <w:jc w:val="left"/>
        <w:rPr>
          <w:rFonts w:asciiTheme="majorEastAsia" w:eastAsiaTheme="majorEastAsia" w:hAnsiTheme="majorEastAsia"/>
          <w:szCs w:val="21"/>
        </w:rPr>
      </w:pPr>
      <w:r w:rsidRPr="000002D2">
        <w:rPr>
          <w:rFonts w:asciiTheme="majorEastAsia" w:eastAsiaTheme="majorEastAsia" w:hAnsiTheme="majorEastAsia" w:hint="eastAsia"/>
          <w:szCs w:val="21"/>
        </w:rPr>
        <w:t>2．ある</w:t>
      </w:r>
    </w:p>
    <w:p w14:paraId="3C3FBE43" w14:textId="5D12AE34" w:rsidR="00AB3AF8" w:rsidRPr="000002D2" w:rsidRDefault="007B4FB3" w:rsidP="00AB3AF8">
      <w:pPr>
        <w:jc w:val="left"/>
        <w:rPr>
          <w:rFonts w:asciiTheme="majorEastAsia" w:eastAsiaTheme="majorEastAsia" w:hAnsiTheme="majorEastAsia"/>
          <w:szCs w:val="21"/>
        </w:rPr>
      </w:pPr>
      <w:r w:rsidRPr="000002D2">
        <w:rPr>
          <w:rFonts w:asciiTheme="majorEastAsia" w:eastAsiaTheme="majorEastAsia" w:hAnsiTheme="majorEastAsia"/>
          <w:noProof/>
        </w:rPr>
        <w:drawing>
          <wp:inline distT="0" distB="0" distL="0" distR="0" wp14:anchorId="20A4FB6E" wp14:editId="237A125A">
            <wp:extent cx="3277085" cy="4638174"/>
            <wp:effectExtent l="0" t="0" r="0" b="0"/>
            <wp:docPr id="2" name="図 2" descr="2021年世界禁煙デー、日本の禁煙週間のテーマとポスターを追加！（healthy-life21.com） –  健康づくりポータルサイト（healthy-life21.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1年世界禁煙デー、日本の禁煙週間のテーマとポスターを追加！（healthy-life21.com） –  健康づくりポータルサイト（healthy-life21.co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0359" cy="4642808"/>
                    </a:xfrm>
                    <a:prstGeom prst="rect">
                      <a:avLst/>
                    </a:prstGeom>
                    <a:noFill/>
                    <a:ln>
                      <a:noFill/>
                    </a:ln>
                  </pic:spPr>
                </pic:pic>
              </a:graphicData>
            </a:graphic>
          </wp:inline>
        </w:drawing>
      </w:r>
    </w:p>
    <w:p w14:paraId="7472D4D2" w14:textId="77777777" w:rsidR="00AB3AF8" w:rsidRPr="000002D2" w:rsidRDefault="00AB3AF8" w:rsidP="00AB3AF8">
      <w:pPr>
        <w:widowControl/>
        <w:jc w:val="left"/>
        <w:rPr>
          <w:rFonts w:asciiTheme="majorEastAsia" w:eastAsiaTheme="majorEastAsia" w:hAnsiTheme="majorEastAsia"/>
          <w:szCs w:val="21"/>
        </w:rPr>
      </w:pPr>
      <w:r w:rsidRPr="000002D2">
        <w:rPr>
          <w:rFonts w:asciiTheme="majorEastAsia" w:eastAsiaTheme="majorEastAsia" w:hAnsiTheme="majorEastAsia"/>
          <w:szCs w:val="21"/>
        </w:rPr>
        <w:br w:type="page"/>
      </w:r>
    </w:p>
    <w:p w14:paraId="74E07E39" w14:textId="135671B2" w:rsidR="00AB3AF8" w:rsidRPr="000002D2" w:rsidRDefault="00AB3AF8" w:rsidP="006378AE">
      <w:pPr>
        <w:pStyle w:val="af0"/>
      </w:pPr>
      <w:r w:rsidRPr="000002D2">
        <w:rPr>
          <w:rFonts w:hint="eastAsia"/>
        </w:rPr>
        <w:lastRenderedPageBreak/>
        <w:t>(Q</w:t>
      </w:r>
      <w:r w:rsidR="00610E01" w:rsidRPr="000002D2">
        <w:rPr>
          <w:rFonts w:hint="eastAsia"/>
        </w:rPr>
        <w:t>73</w:t>
      </w:r>
      <w:r w:rsidRPr="000002D2">
        <w:rPr>
          <w:rFonts w:hint="eastAsia"/>
        </w:rPr>
        <w:t>)</w:t>
      </w:r>
      <w:r w:rsidR="00B501F3">
        <w:t xml:space="preserve"> </w:t>
      </w:r>
      <w:r w:rsidR="009A7146" w:rsidRPr="009A7146">
        <w:rPr>
          <w:rFonts w:hint="eastAsia"/>
        </w:rPr>
        <w:t>下記画像の厚生労働省による受動喫煙防止対策のためのウェブサイトを見たことがありますか。※［画像を拡大］をクリックしていただくと拡大してご覧いただけます。</w:t>
      </w:r>
    </w:p>
    <w:p w14:paraId="1C18E5FA" w14:textId="77777777" w:rsidR="00B710D5" w:rsidRPr="000002D2" w:rsidRDefault="00B710D5" w:rsidP="00B710D5">
      <w:pPr>
        <w:ind w:leftChars="100" w:left="210"/>
        <w:jc w:val="left"/>
        <w:rPr>
          <w:rFonts w:asciiTheme="majorEastAsia" w:eastAsiaTheme="majorEastAsia" w:hAnsiTheme="majorEastAsia"/>
          <w:szCs w:val="21"/>
        </w:rPr>
      </w:pPr>
      <w:r w:rsidRPr="000002D2">
        <w:rPr>
          <w:rFonts w:asciiTheme="majorEastAsia" w:eastAsiaTheme="majorEastAsia" w:hAnsiTheme="majorEastAsia" w:hint="eastAsia"/>
          <w:szCs w:val="21"/>
        </w:rPr>
        <w:t>１．ない</w:t>
      </w:r>
    </w:p>
    <w:p w14:paraId="40B9A738" w14:textId="3B74D569" w:rsidR="00AB3AF8" w:rsidRPr="000002D2" w:rsidRDefault="00B710D5" w:rsidP="00B710D5">
      <w:pPr>
        <w:ind w:leftChars="100" w:left="210"/>
        <w:jc w:val="left"/>
        <w:rPr>
          <w:rFonts w:asciiTheme="majorEastAsia" w:eastAsiaTheme="majorEastAsia" w:hAnsiTheme="majorEastAsia"/>
          <w:szCs w:val="21"/>
        </w:rPr>
      </w:pPr>
      <w:r w:rsidRPr="000002D2">
        <w:rPr>
          <w:rFonts w:asciiTheme="majorEastAsia" w:eastAsiaTheme="majorEastAsia" w:hAnsiTheme="majorEastAsia" w:hint="eastAsia"/>
          <w:szCs w:val="21"/>
        </w:rPr>
        <w:t>２．ある</w:t>
      </w:r>
    </w:p>
    <w:p w14:paraId="2D50EC2E" w14:textId="1D1ED61F" w:rsidR="00AB3AF8" w:rsidRPr="000002D2" w:rsidRDefault="00AB3AF8" w:rsidP="00AB3AF8">
      <w:pPr>
        <w:widowControl/>
        <w:jc w:val="left"/>
        <w:rPr>
          <w:rFonts w:asciiTheme="majorEastAsia" w:eastAsiaTheme="majorEastAsia" w:hAnsiTheme="majorEastAsia"/>
          <w:szCs w:val="21"/>
        </w:rPr>
      </w:pPr>
    </w:p>
    <w:p w14:paraId="14817C93" w14:textId="3819CCB0" w:rsidR="00AB3AF8" w:rsidRPr="000002D2" w:rsidRDefault="007B4FB3" w:rsidP="00AB3AF8">
      <w:pPr>
        <w:widowControl/>
        <w:jc w:val="left"/>
        <w:rPr>
          <w:rFonts w:asciiTheme="majorEastAsia" w:eastAsiaTheme="majorEastAsia" w:hAnsiTheme="majorEastAsia"/>
          <w:szCs w:val="21"/>
        </w:rPr>
      </w:pPr>
      <w:r w:rsidRPr="000002D2">
        <w:rPr>
          <w:rFonts w:asciiTheme="majorEastAsia" w:eastAsiaTheme="majorEastAsia" w:hAnsiTheme="majorEastAsia"/>
          <w:noProof/>
        </w:rPr>
        <w:drawing>
          <wp:inline distT="0" distB="0" distL="0" distR="0" wp14:anchorId="50CE497D" wp14:editId="68E4564C">
            <wp:extent cx="5113421" cy="2723833"/>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29812" cy="2732564"/>
                    </a:xfrm>
                    <a:prstGeom prst="rect">
                      <a:avLst/>
                    </a:prstGeom>
                  </pic:spPr>
                </pic:pic>
              </a:graphicData>
            </a:graphic>
          </wp:inline>
        </w:drawing>
      </w:r>
    </w:p>
    <w:p w14:paraId="4694E167" w14:textId="77777777" w:rsidR="00AB3AF8" w:rsidRPr="000002D2" w:rsidRDefault="00AB3AF8" w:rsidP="00AB3AF8">
      <w:pPr>
        <w:widowControl/>
        <w:jc w:val="left"/>
        <w:rPr>
          <w:rFonts w:asciiTheme="majorEastAsia" w:eastAsiaTheme="majorEastAsia" w:hAnsiTheme="majorEastAsia"/>
          <w:szCs w:val="21"/>
        </w:rPr>
      </w:pPr>
      <w:r w:rsidRPr="000002D2">
        <w:rPr>
          <w:rFonts w:asciiTheme="majorEastAsia" w:eastAsiaTheme="majorEastAsia" w:hAnsiTheme="majorEastAsia"/>
          <w:noProof/>
          <w:szCs w:val="21"/>
        </w:rPr>
        <w:drawing>
          <wp:inline distT="0" distB="0" distL="0" distR="0" wp14:anchorId="184033D4" wp14:editId="72110C14">
            <wp:extent cx="5121275" cy="2466691"/>
            <wp:effectExtent l="0" t="0" r="3175"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30495" cy="2471132"/>
                    </a:xfrm>
                    <a:prstGeom prst="rect">
                      <a:avLst/>
                    </a:prstGeom>
                  </pic:spPr>
                </pic:pic>
              </a:graphicData>
            </a:graphic>
          </wp:inline>
        </w:drawing>
      </w:r>
    </w:p>
    <w:p w14:paraId="589809A1" w14:textId="77777777" w:rsidR="00AB3AF8" w:rsidRPr="000002D2" w:rsidRDefault="00000000" w:rsidP="00AB3AF8">
      <w:pPr>
        <w:widowControl/>
        <w:jc w:val="left"/>
        <w:rPr>
          <w:rFonts w:asciiTheme="majorEastAsia" w:eastAsiaTheme="majorEastAsia" w:hAnsiTheme="majorEastAsia"/>
          <w:szCs w:val="21"/>
        </w:rPr>
      </w:pPr>
      <w:hyperlink r:id="rId17" w:history="1">
        <w:r w:rsidR="00AB3AF8" w:rsidRPr="000002D2">
          <w:rPr>
            <w:rStyle w:val="af"/>
            <w:rFonts w:asciiTheme="majorEastAsia" w:eastAsiaTheme="majorEastAsia" w:hAnsiTheme="majorEastAsia"/>
            <w:szCs w:val="21"/>
          </w:rPr>
          <w:t>https://jyudokitsuen.mhlw.go.jp/</w:t>
        </w:r>
      </w:hyperlink>
    </w:p>
    <w:p w14:paraId="627BD442" w14:textId="01B8A37B" w:rsidR="00AB3AF8" w:rsidRPr="000002D2" w:rsidRDefault="00B710D5" w:rsidP="00AB3AF8">
      <w:pPr>
        <w:widowControl/>
        <w:jc w:val="left"/>
        <w:rPr>
          <w:rFonts w:asciiTheme="majorEastAsia" w:eastAsiaTheme="majorEastAsia" w:hAnsiTheme="majorEastAsia"/>
          <w:szCs w:val="21"/>
        </w:rPr>
      </w:pPr>
      <w:r w:rsidRPr="000002D2">
        <w:rPr>
          <w:rFonts w:asciiTheme="majorEastAsia" w:eastAsiaTheme="majorEastAsia" w:hAnsiTheme="majorEastAsia"/>
          <w:szCs w:val="21"/>
        </w:rPr>
        <w:br w:type="page"/>
      </w:r>
    </w:p>
    <w:p w14:paraId="35864DA9" w14:textId="765481BE" w:rsidR="009A7146" w:rsidRPr="009A7146" w:rsidRDefault="00AB3AF8" w:rsidP="009A7146">
      <w:pPr>
        <w:pStyle w:val="af0"/>
      </w:pPr>
      <w:r w:rsidRPr="000002D2">
        <w:rPr>
          <w:rFonts w:hint="eastAsia"/>
        </w:rPr>
        <w:lastRenderedPageBreak/>
        <w:t>(Q</w:t>
      </w:r>
      <w:r w:rsidR="00610E01" w:rsidRPr="000002D2">
        <w:rPr>
          <w:rFonts w:hint="eastAsia"/>
        </w:rPr>
        <w:t>74</w:t>
      </w:r>
      <w:r w:rsidRPr="000002D2">
        <w:rPr>
          <w:rFonts w:hint="eastAsia"/>
        </w:rPr>
        <w:t>)</w:t>
      </w:r>
      <w:r w:rsidR="00B501F3">
        <w:t xml:space="preserve"> </w:t>
      </w:r>
      <w:r w:rsidR="009A7146" w:rsidRPr="009A7146">
        <w:rPr>
          <w:rFonts w:hint="eastAsia"/>
        </w:rPr>
        <w:t>下記画像のようなアイコスやプルーム・テックなど加熱式タバコのインターネット広告（のいず</w:t>
      </w:r>
    </w:p>
    <w:p w14:paraId="40F77588" w14:textId="7B7ECA9F" w:rsidR="00AB3AF8" w:rsidRPr="000002D2" w:rsidRDefault="009A7146" w:rsidP="006378AE">
      <w:pPr>
        <w:pStyle w:val="af0"/>
      </w:pPr>
      <w:r w:rsidRPr="009A7146">
        <w:rPr>
          <w:rFonts w:hint="eastAsia"/>
        </w:rPr>
        <w:t>れか）を見たことがありますか。※［画像を拡大］をクリックしていただくと拡大してご覧いただけます。</w:t>
      </w:r>
    </w:p>
    <w:p w14:paraId="7064C48F" w14:textId="77777777" w:rsidR="00AB3AF8" w:rsidRPr="000002D2" w:rsidRDefault="00AB3AF8" w:rsidP="00AB3AF8">
      <w:pPr>
        <w:ind w:leftChars="100" w:left="210"/>
        <w:jc w:val="left"/>
        <w:rPr>
          <w:rFonts w:asciiTheme="majorEastAsia" w:eastAsiaTheme="majorEastAsia" w:hAnsiTheme="majorEastAsia"/>
          <w:szCs w:val="21"/>
        </w:rPr>
      </w:pPr>
      <w:r w:rsidRPr="000002D2">
        <w:rPr>
          <w:rFonts w:asciiTheme="majorEastAsia" w:eastAsiaTheme="majorEastAsia" w:hAnsiTheme="majorEastAsia" w:hint="eastAsia"/>
          <w:szCs w:val="21"/>
        </w:rPr>
        <w:t>１．ない</w:t>
      </w:r>
    </w:p>
    <w:p w14:paraId="64D5A034" w14:textId="77777777" w:rsidR="00AB3AF8" w:rsidRPr="000002D2" w:rsidRDefault="00AB3AF8" w:rsidP="00AB3AF8">
      <w:pPr>
        <w:ind w:leftChars="100" w:left="210"/>
        <w:jc w:val="left"/>
        <w:rPr>
          <w:rFonts w:asciiTheme="majorEastAsia" w:eastAsiaTheme="majorEastAsia" w:hAnsiTheme="majorEastAsia"/>
          <w:szCs w:val="21"/>
        </w:rPr>
      </w:pPr>
      <w:r w:rsidRPr="000002D2">
        <w:rPr>
          <w:rFonts w:asciiTheme="majorEastAsia" w:eastAsiaTheme="majorEastAsia" w:hAnsiTheme="majorEastAsia" w:hint="eastAsia"/>
          <w:szCs w:val="21"/>
        </w:rPr>
        <w:t>２．ある</w:t>
      </w:r>
    </w:p>
    <w:p w14:paraId="726FC746" w14:textId="747A0931" w:rsidR="00AB3AF8" w:rsidRPr="000002D2" w:rsidRDefault="00AB3AF8" w:rsidP="00AB3AF8">
      <w:pPr>
        <w:jc w:val="left"/>
        <w:rPr>
          <w:rFonts w:asciiTheme="majorEastAsia" w:eastAsiaTheme="majorEastAsia" w:hAnsiTheme="majorEastAsia"/>
          <w:szCs w:val="21"/>
        </w:rPr>
      </w:pPr>
      <w:r w:rsidRPr="000002D2">
        <w:rPr>
          <w:rFonts w:asciiTheme="majorEastAsia" w:eastAsiaTheme="majorEastAsia" w:hAnsiTheme="majorEastAsia"/>
          <w:noProof/>
          <w:szCs w:val="21"/>
        </w:rPr>
        <w:drawing>
          <wp:inline distT="0" distB="0" distL="0" distR="0" wp14:anchorId="130940B9" wp14:editId="7F32B1F0">
            <wp:extent cx="5400040" cy="2491740"/>
            <wp:effectExtent l="0" t="0" r="0" b="3810"/>
            <wp:docPr id="8" name="図 7">
              <a:extLst xmlns:a="http://schemas.openxmlformats.org/drawingml/2006/main">
                <a:ext uri="{FF2B5EF4-FFF2-40B4-BE49-F238E27FC236}">
                  <a16:creationId xmlns:a16="http://schemas.microsoft.com/office/drawing/2014/main" id="{3F96E1AA-A461-4D7F-A477-B4E1AC5AF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3F96E1AA-A461-4D7F-A477-B4E1AC5AFAFE}"/>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00040" cy="2491740"/>
                    </a:xfrm>
                    <a:prstGeom prst="rect">
                      <a:avLst/>
                    </a:prstGeom>
                  </pic:spPr>
                </pic:pic>
              </a:graphicData>
            </a:graphic>
          </wp:inline>
        </w:drawing>
      </w:r>
    </w:p>
    <w:p w14:paraId="08BFA46D" w14:textId="389D3792" w:rsidR="00C2096E" w:rsidRPr="000002D2" w:rsidRDefault="00C2096E" w:rsidP="00AB3AF8">
      <w:pPr>
        <w:jc w:val="left"/>
        <w:rPr>
          <w:rFonts w:asciiTheme="majorEastAsia" w:eastAsiaTheme="majorEastAsia" w:hAnsiTheme="majorEastAsia"/>
          <w:szCs w:val="21"/>
        </w:rPr>
      </w:pPr>
      <w:r w:rsidRPr="000002D2">
        <w:rPr>
          <w:rFonts w:asciiTheme="majorEastAsia" w:eastAsiaTheme="majorEastAsia" w:hAnsiTheme="majorEastAsia" w:hint="eastAsia"/>
          <w:noProof/>
          <w:szCs w:val="21"/>
        </w:rPr>
        <w:drawing>
          <wp:inline distT="0" distB="0" distL="0" distR="0" wp14:anchorId="308267F6" wp14:editId="758D082E">
            <wp:extent cx="3698568" cy="194310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03386" cy="1945631"/>
                    </a:xfrm>
                    <a:prstGeom prst="rect">
                      <a:avLst/>
                    </a:prstGeom>
                    <a:noFill/>
                    <a:ln>
                      <a:noFill/>
                    </a:ln>
                  </pic:spPr>
                </pic:pic>
              </a:graphicData>
            </a:graphic>
          </wp:inline>
        </w:drawing>
      </w:r>
    </w:p>
    <w:p w14:paraId="453CC735" w14:textId="77777777" w:rsidR="00AB3AF8" w:rsidRPr="000002D2" w:rsidRDefault="00AB3AF8" w:rsidP="00AB3AF8">
      <w:pPr>
        <w:jc w:val="left"/>
        <w:rPr>
          <w:rFonts w:asciiTheme="majorEastAsia" w:eastAsiaTheme="majorEastAsia" w:hAnsiTheme="majorEastAsia"/>
          <w:szCs w:val="21"/>
        </w:rPr>
      </w:pPr>
      <w:r w:rsidRPr="000002D2">
        <w:rPr>
          <w:rFonts w:asciiTheme="majorEastAsia" w:eastAsiaTheme="majorEastAsia" w:hAnsiTheme="majorEastAsia"/>
          <w:noProof/>
          <w:szCs w:val="21"/>
        </w:rPr>
        <w:drawing>
          <wp:inline distT="0" distB="0" distL="0" distR="0" wp14:anchorId="7F110ADD" wp14:editId="06AF0B04">
            <wp:extent cx="5393803" cy="3121171"/>
            <wp:effectExtent l="0" t="0" r="0" b="3175"/>
            <wp:docPr id="6" name="図 5">
              <a:extLst xmlns:a="http://schemas.openxmlformats.org/drawingml/2006/main">
                <a:ext uri="{FF2B5EF4-FFF2-40B4-BE49-F238E27FC236}">
                  <a16:creationId xmlns:a16="http://schemas.microsoft.com/office/drawing/2014/main" id="{505271BA-657F-4F5F-8A64-3D26E32643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505271BA-657F-4F5F-8A64-3D26E326430A}"/>
                        </a:ext>
                      </a:extLst>
                    </pic:cNvPr>
                    <pic:cNvPicPr>
                      <a:picLocks noChangeAspect="1"/>
                    </pic:cNvPicPr>
                  </pic:nvPicPr>
                  <pic:blipFill rotWithShape="1">
                    <a:blip r:embed="rId20">
                      <a:extLst>
                        <a:ext uri="{28A0092B-C50C-407E-A947-70E740481C1C}">
                          <a14:useLocalDpi xmlns:a14="http://schemas.microsoft.com/office/drawing/2010/main" val="0"/>
                        </a:ext>
                      </a:extLst>
                    </a:blip>
                    <a:srcRect t="37400" b="30050"/>
                    <a:stretch/>
                  </pic:blipFill>
                  <pic:spPr>
                    <a:xfrm>
                      <a:off x="0" y="0"/>
                      <a:ext cx="5422694" cy="3137889"/>
                    </a:xfrm>
                    <a:prstGeom prst="rect">
                      <a:avLst/>
                    </a:prstGeom>
                  </pic:spPr>
                </pic:pic>
              </a:graphicData>
            </a:graphic>
          </wp:inline>
        </w:drawing>
      </w:r>
    </w:p>
    <w:p w14:paraId="3E51D226" w14:textId="7EB2EFEA" w:rsidR="00B710D5" w:rsidRPr="000002D2" w:rsidRDefault="00B710D5">
      <w:pPr>
        <w:widowControl/>
        <w:jc w:val="left"/>
        <w:rPr>
          <w:rFonts w:asciiTheme="majorEastAsia" w:eastAsiaTheme="majorEastAsia" w:hAnsiTheme="majorEastAsia"/>
          <w:szCs w:val="21"/>
        </w:rPr>
      </w:pPr>
      <w:r w:rsidRPr="000002D2">
        <w:rPr>
          <w:rFonts w:asciiTheme="majorEastAsia" w:eastAsiaTheme="majorEastAsia" w:hAnsiTheme="majorEastAsia"/>
          <w:szCs w:val="21"/>
        </w:rPr>
        <w:lastRenderedPageBreak/>
        <w:br w:type="page"/>
      </w:r>
    </w:p>
    <w:p w14:paraId="2C1E148F" w14:textId="7E543D1F" w:rsidR="00AB3AF8" w:rsidRPr="000002D2" w:rsidRDefault="007C5498" w:rsidP="00AB3AF8">
      <w:pPr>
        <w:widowControl/>
        <w:jc w:val="left"/>
        <w:rPr>
          <w:rFonts w:asciiTheme="majorEastAsia" w:eastAsiaTheme="majorEastAsia" w:hAnsiTheme="majorEastAsia"/>
          <w:szCs w:val="21"/>
        </w:rPr>
      </w:pPr>
      <w:bookmarkStart w:id="33" w:name="_Hlk59298477"/>
      <w:commentRangeStart w:id="34"/>
      <w:commentRangeEnd w:id="34"/>
      <w:r w:rsidRPr="000002D2">
        <w:rPr>
          <w:rStyle w:val="aa"/>
        </w:rPr>
        <w:lastRenderedPageBreak/>
        <w:commentReference w:id="34"/>
      </w:r>
      <w:bookmarkEnd w:id="33"/>
    </w:p>
    <w:p w14:paraId="19077F0E" w14:textId="1E878110" w:rsidR="00AB3AF8" w:rsidRPr="000002D2" w:rsidRDefault="00875DFE" w:rsidP="00AB3AF8">
      <w:pPr>
        <w:rPr>
          <w:rFonts w:asciiTheme="majorEastAsia" w:eastAsiaTheme="majorEastAsia" w:hAnsiTheme="majorEastAsia" w:cs="Arial"/>
          <w:b/>
          <w:bCs/>
          <w:color w:val="00B050"/>
          <w:szCs w:val="21"/>
        </w:rPr>
      </w:pPr>
      <w:commentRangeStart w:id="35"/>
      <w:r w:rsidRPr="000002D2">
        <w:rPr>
          <w:rFonts w:asciiTheme="majorEastAsia" w:eastAsiaTheme="majorEastAsia" w:hAnsiTheme="majorEastAsia" w:cs="Arial" w:hint="eastAsia"/>
          <w:b/>
          <w:bCs/>
          <w:color w:val="00B050"/>
          <w:szCs w:val="21"/>
        </w:rPr>
        <w:t>■</w:t>
      </w:r>
      <w:r w:rsidR="00AB3AF8" w:rsidRPr="000002D2">
        <w:rPr>
          <w:rFonts w:asciiTheme="majorEastAsia" w:eastAsiaTheme="majorEastAsia" w:hAnsiTheme="majorEastAsia" w:cs="Arial" w:hint="eastAsia"/>
          <w:b/>
          <w:bCs/>
          <w:color w:val="00B050"/>
          <w:szCs w:val="21"/>
        </w:rPr>
        <w:t>新型コロナウイルス感染症が発生</w:t>
      </w:r>
      <w:r w:rsidR="007C5498" w:rsidRPr="000002D2">
        <w:rPr>
          <w:rFonts w:asciiTheme="majorEastAsia" w:eastAsiaTheme="majorEastAsia" w:hAnsiTheme="majorEastAsia" w:cs="Arial" w:hint="eastAsia"/>
          <w:b/>
          <w:bCs/>
          <w:color w:val="00B050"/>
          <w:szCs w:val="21"/>
        </w:rPr>
        <w:t>した</w:t>
      </w:r>
      <w:r w:rsidR="00AB3AF8" w:rsidRPr="000002D2">
        <w:rPr>
          <w:rFonts w:asciiTheme="majorEastAsia" w:eastAsiaTheme="majorEastAsia" w:hAnsiTheme="majorEastAsia" w:cs="Arial" w:hint="eastAsia"/>
          <w:b/>
          <w:bCs/>
          <w:color w:val="00B050"/>
          <w:szCs w:val="21"/>
        </w:rPr>
        <w:t>後の状況について伺います。</w:t>
      </w:r>
    </w:p>
    <w:p w14:paraId="6E0F049A" w14:textId="5C98482F" w:rsidR="007D1CA3" w:rsidRPr="006378AE" w:rsidRDefault="00C474FB" w:rsidP="006378AE">
      <w:pPr>
        <w:pStyle w:val="af0"/>
      </w:pPr>
      <w:r w:rsidRPr="000002D2">
        <w:rPr>
          <w:rFonts w:hint="eastAsia"/>
        </w:rPr>
        <w:t>(Q</w:t>
      </w:r>
      <w:r w:rsidR="0019091E" w:rsidRPr="000002D2">
        <w:rPr>
          <w:rFonts w:hint="eastAsia"/>
        </w:rPr>
        <w:t>75</w:t>
      </w:r>
      <w:r w:rsidRPr="000002D2">
        <w:rPr>
          <w:rFonts w:hint="eastAsia"/>
        </w:rPr>
        <w:t>-1)</w:t>
      </w:r>
      <w:r w:rsidR="00B501F3">
        <w:t xml:space="preserve"> </w:t>
      </w:r>
      <w:r w:rsidR="007D1CA3" w:rsidRPr="007D1CA3">
        <w:rPr>
          <w:rFonts w:hint="eastAsia"/>
        </w:rPr>
        <w:t>家族を含めて、過去2週間の間に一回以上、実際に会ったり話したりした人はおおよそ何人いますか。</w:t>
      </w:r>
      <w:r w:rsidR="007D1CA3" w:rsidRPr="007D1CA3">
        <w:rPr>
          <w:rFonts w:hint="eastAsia"/>
          <w:b/>
          <w:bCs/>
          <w:u w:val="single"/>
        </w:rPr>
        <w:t>電子メールやSNS、ビデオ通話を用いた連絡のみの人は含みません。電子メールやSNSでも交流をしたが、実際にもあったり話したりした人はこちらに含めてくだ</w:t>
      </w:r>
    </w:p>
    <w:p w14:paraId="21032AE7" w14:textId="0FE0EB05" w:rsidR="00C474FB" w:rsidRPr="000002D2" w:rsidRDefault="007D1CA3" w:rsidP="006378AE">
      <w:pPr>
        <w:pStyle w:val="af0"/>
      </w:pPr>
      <w:r w:rsidRPr="007D1CA3">
        <w:rPr>
          <w:rFonts w:hint="eastAsia"/>
          <w:b/>
          <w:bCs/>
          <w:u w:val="single"/>
        </w:rPr>
        <w:t>さい。</w:t>
      </w:r>
      <w:r w:rsidRPr="007D1CA3">
        <w:rPr>
          <w:rFonts w:hint="eastAsia"/>
        </w:rPr>
        <w:t>（半角数字でご記入ください）</w:t>
      </w:r>
    </w:p>
    <w:p w14:paraId="7E38C97E" w14:textId="35544534" w:rsidR="00C474FB" w:rsidRPr="000002D2" w:rsidRDefault="00875DFE" w:rsidP="00AB3AF8">
      <w:pPr>
        <w:rPr>
          <w:rFonts w:asciiTheme="majorEastAsia" w:eastAsiaTheme="majorEastAsia" w:hAnsiTheme="majorEastAsia" w:cs="Arial"/>
          <w:color w:val="000000" w:themeColor="text1"/>
          <w:szCs w:val="21"/>
          <w:u w:val="single"/>
        </w:rPr>
      </w:pPr>
      <w:r w:rsidRPr="000002D2">
        <w:rPr>
          <w:rFonts w:asciiTheme="majorEastAsia" w:eastAsiaTheme="majorEastAsia" w:hAnsiTheme="majorEastAsia" w:cs="Arial" w:hint="eastAsia"/>
          <w:color w:val="000000" w:themeColor="text1"/>
          <w:szCs w:val="21"/>
        </w:rPr>
        <w:t>実際に会ったり話したりした人数</w:t>
      </w:r>
      <w:r w:rsidR="00C474FB" w:rsidRPr="000002D2">
        <w:rPr>
          <w:rFonts w:asciiTheme="majorEastAsia" w:eastAsiaTheme="majorEastAsia" w:hAnsiTheme="majorEastAsia" w:cs="Arial" w:hint="eastAsia"/>
          <w:color w:val="000000" w:themeColor="text1"/>
          <w:szCs w:val="21"/>
        </w:rPr>
        <w:t xml:space="preserve">　</w:t>
      </w:r>
      <w:r w:rsidR="00C474FB" w:rsidRPr="000002D2">
        <w:rPr>
          <w:rFonts w:asciiTheme="majorEastAsia" w:eastAsiaTheme="majorEastAsia" w:hAnsiTheme="majorEastAsia" w:cs="Arial" w:hint="eastAsia"/>
          <w:color w:val="000000" w:themeColor="text1"/>
          <w:szCs w:val="21"/>
          <w:u w:val="single"/>
        </w:rPr>
        <w:t xml:space="preserve">　　　人</w:t>
      </w:r>
    </w:p>
    <w:p w14:paraId="6DECD759" w14:textId="005B3027" w:rsidR="00C474FB" w:rsidRPr="000002D2" w:rsidRDefault="00C474FB" w:rsidP="00AB3AF8">
      <w:pPr>
        <w:rPr>
          <w:rFonts w:asciiTheme="majorEastAsia" w:eastAsiaTheme="majorEastAsia" w:hAnsiTheme="majorEastAsia" w:cs="Arial"/>
          <w:color w:val="000000" w:themeColor="text1"/>
          <w:szCs w:val="21"/>
        </w:rPr>
      </w:pPr>
    </w:p>
    <w:p w14:paraId="4552EA1C" w14:textId="591621BE" w:rsidR="009F7675" w:rsidRPr="000002D2" w:rsidRDefault="009F7675" w:rsidP="00AB3AF8">
      <w:pPr>
        <w:rPr>
          <w:rFonts w:asciiTheme="majorEastAsia" w:eastAsiaTheme="majorEastAsia" w:hAnsiTheme="majorEastAsia" w:cs="Arial"/>
          <w:color w:val="000000" w:themeColor="text1"/>
          <w:szCs w:val="21"/>
        </w:rPr>
      </w:pPr>
      <w:r w:rsidRPr="000002D2">
        <w:rPr>
          <w:rFonts w:asciiTheme="majorEastAsia" w:eastAsiaTheme="majorEastAsia" w:hAnsiTheme="majorEastAsia" w:hint="eastAsia"/>
          <w:szCs w:val="21"/>
        </w:rPr>
        <w:t>【質問表示条件】(</w:t>
      </w:r>
      <w:r w:rsidR="000F6CDA" w:rsidRPr="000002D2">
        <w:rPr>
          <w:rFonts w:asciiTheme="majorEastAsia" w:eastAsiaTheme="majorEastAsia" w:hAnsiTheme="majorEastAsia"/>
          <w:szCs w:val="21"/>
        </w:rPr>
        <w:t>Q75</w:t>
      </w:r>
      <w:r w:rsidRPr="000002D2">
        <w:rPr>
          <w:rFonts w:asciiTheme="majorEastAsia" w:eastAsiaTheme="majorEastAsia" w:hAnsiTheme="majorEastAsia"/>
          <w:szCs w:val="21"/>
        </w:rPr>
        <w:t>-1)</w:t>
      </w:r>
      <w:r w:rsidRPr="000002D2">
        <w:rPr>
          <w:rFonts w:asciiTheme="majorEastAsia" w:eastAsiaTheme="majorEastAsia" w:hAnsiTheme="majorEastAsia" w:hint="eastAsia"/>
          <w:szCs w:val="21"/>
        </w:rPr>
        <w:t>が1</w:t>
      </w:r>
      <w:r w:rsidR="0019334E" w:rsidRPr="000002D2">
        <w:rPr>
          <w:rFonts w:asciiTheme="majorEastAsia" w:eastAsiaTheme="majorEastAsia" w:hAnsiTheme="majorEastAsia" w:hint="eastAsia"/>
          <w:szCs w:val="21"/>
        </w:rPr>
        <w:t>以上</w:t>
      </w:r>
      <w:r w:rsidRPr="000002D2">
        <w:rPr>
          <w:rFonts w:asciiTheme="majorEastAsia" w:eastAsiaTheme="majorEastAsia" w:hAnsiTheme="majorEastAsia" w:hint="eastAsia"/>
          <w:szCs w:val="21"/>
        </w:rPr>
        <w:t>の場合</w:t>
      </w:r>
    </w:p>
    <w:p w14:paraId="6AEB3612" w14:textId="04BA7035" w:rsidR="007D1CA3" w:rsidRPr="007D1CA3" w:rsidRDefault="00C474FB" w:rsidP="007D1CA3">
      <w:pPr>
        <w:pStyle w:val="af0"/>
        <w:rPr>
          <w:rFonts w:cs="Arial"/>
          <w:color w:val="000000" w:themeColor="text1"/>
          <w:szCs w:val="21"/>
        </w:rPr>
      </w:pPr>
      <w:r w:rsidRPr="000002D2">
        <w:rPr>
          <w:rFonts w:cs="Arial" w:hint="eastAsia"/>
          <w:color w:val="000000" w:themeColor="text1"/>
          <w:szCs w:val="21"/>
        </w:rPr>
        <w:t>(Q</w:t>
      </w:r>
      <w:r w:rsidR="0019091E" w:rsidRPr="000002D2">
        <w:rPr>
          <w:rFonts w:cs="Arial" w:hint="eastAsia"/>
          <w:color w:val="000000" w:themeColor="text1"/>
          <w:szCs w:val="21"/>
        </w:rPr>
        <w:t>75</w:t>
      </w:r>
      <w:r w:rsidRPr="000002D2">
        <w:rPr>
          <w:rFonts w:cs="Arial" w:hint="eastAsia"/>
          <w:color w:val="000000" w:themeColor="text1"/>
          <w:szCs w:val="21"/>
        </w:rPr>
        <w:t>-2)</w:t>
      </w:r>
      <w:r w:rsidR="00B501F3">
        <w:t xml:space="preserve"> </w:t>
      </w:r>
      <w:r w:rsidR="007D1CA3" w:rsidRPr="007D1CA3">
        <w:rPr>
          <w:rFonts w:cs="Arial" w:hint="eastAsia"/>
          <w:color w:val="000000" w:themeColor="text1"/>
          <w:szCs w:val="21"/>
        </w:rPr>
        <w:t>家族を含めて過去2週間の間に一回以上、</w:t>
      </w:r>
      <w:r w:rsidR="007D1CA3" w:rsidRPr="007D1CA3">
        <w:rPr>
          <w:rFonts w:cs="Arial" w:hint="eastAsia"/>
          <w:b/>
          <w:bCs/>
          <w:color w:val="000000" w:themeColor="text1"/>
          <w:szCs w:val="21"/>
          <w:u w:val="single"/>
        </w:rPr>
        <w:t>実際に会ったり話したりした人</w:t>
      </w:r>
      <w:r w:rsidR="007D1CA3" w:rsidRPr="007D1CA3">
        <w:rPr>
          <w:rFonts w:cs="Arial" w:hint="eastAsia"/>
          <w:color w:val="000000" w:themeColor="text1"/>
          <w:szCs w:val="21"/>
        </w:rPr>
        <w:t>は、どなたですか。</w:t>
      </w:r>
    </w:p>
    <w:p w14:paraId="23047820" w14:textId="5A768533" w:rsidR="007D1CA3" w:rsidRPr="006378AE" w:rsidRDefault="007D1CA3" w:rsidP="006378AE">
      <w:pPr>
        <w:pStyle w:val="af0"/>
        <w:ind w:left="0" w:firstLine="0"/>
        <w:rPr>
          <w:rFonts w:cs="Arial"/>
          <w:color w:val="000000" w:themeColor="text1"/>
          <w:szCs w:val="21"/>
        </w:rPr>
      </w:pPr>
      <w:r w:rsidRPr="007D1CA3">
        <w:rPr>
          <w:rFonts w:cs="Arial" w:hint="eastAsia"/>
          <w:color w:val="000000" w:themeColor="text1"/>
          <w:szCs w:val="21"/>
        </w:rPr>
        <w:t>該当するものをお答えください。</w:t>
      </w:r>
      <w:r w:rsidRPr="007D1CA3">
        <w:rPr>
          <w:rFonts w:cs="Arial" w:hint="eastAsia"/>
          <w:b/>
          <w:bCs/>
          <w:color w:val="000000" w:themeColor="text1"/>
          <w:szCs w:val="21"/>
          <w:u w:val="single"/>
        </w:rPr>
        <w:t>電子メールやSNS、ビデオ通話を用いた連絡のみの人は含みません。電子メールやSNSでも交流をしたが、実際にもあったり話したりした人はこちらに含めてくだ</w:t>
      </w:r>
    </w:p>
    <w:p w14:paraId="7AEDD617" w14:textId="7D81178C" w:rsidR="00C474FB" w:rsidRPr="000002D2" w:rsidRDefault="007D1CA3" w:rsidP="007D1CA3">
      <w:pPr>
        <w:pStyle w:val="af0"/>
      </w:pPr>
      <w:r w:rsidRPr="007D1CA3">
        <w:rPr>
          <w:rFonts w:cs="Arial" w:hint="eastAsia"/>
          <w:b/>
          <w:bCs/>
          <w:color w:val="000000" w:themeColor="text1"/>
          <w:szCs w:val="21"/>
          <w:u w:val="single"/>
        </w:rPr>
        <w:t>さい。</w:t>
      </w:r>
    </w:p>
    <w:p w14:paraId="27C84401" w14:textId="4B45FCB0" w:rsidR="00C474FB" w:rsidRPr="000002D2" w:rsidRDefault="00C474FB"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配偶者（パートナー)</w:t>
      </w:r>
    </w:p>
    <w:p w14:paraId="2CCF3CA1" w14:textId="436080FA" w:rsidR="00C474FB" w:rsidRPr="000002D2" w:rsidRDefault="006A6461"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子ども</w:t>
      </w:r>
    </w:p>
    <w:p w14:paraId="6840C771" w14:textId="1470E561" w:rsidR="006A6461" w:rsidRPr="000002D2" w:rsidRDefault="006A6461"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父母</w:t>
      </w:r>
    </w:p>
    <w:p w14:paraId="4A1C6938" w14:textId="1D0A449D" w:rsidR="006A6461" w:rsidRPr="000002D2" w:rsidRDefault="006A6461"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親戚</w:t>
      </w:r>
    </w:p>
    <w:p w14:paraId="2DF6F75B" w14:textId="286E76E1" w:rsidR="006A6461" w:rsidRPr="000002D2" w:rsidRDefault="006A6461"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近所の友人・知人</w:t>
      </w:r>
    </w:p>
    <w:p w14:paraId="30D35D39" w14:textId="2C0A91AF" w:rsidR="006A6461" w:rsidRPr="000002D2" w:rsidRDefault="006A6461"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職場の同僚</w:t>
      </w:r>
    </w:p>
    <w:p w14:paraId="2C83C0DD" w14:textId="29F9A780" w:rsidR="006A6461" w:rsidRPr="000002D2" w:rsidRDefault="006A6461"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所属するサークルやジム、習い事、宗教団体などの友人</w:t>
      </w:r>
    </w:p>
    <w:p w14:paraId="699BB463" w14:textId="71533833" w:rsidR="006A6461" w:rsidRPr="000002D2" w:rsidRDefault="006A6461"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学校時代の友人</w:t>
      </w:r>
    </w:p>
    <w:p w14:paraId="20A0025A" w14:textId="55E6D02F" w:rsidR="006A6461" w:rsidRPr="000002D2" w:rsidRDefault="006A6461" w:rsidP="004A70DD">
      <w:pPr>
        <w:pStyle w:val="a9"/>
        <w:numPr>
          <w:ilvl w:val="0"/>
          <w:numId w:val="98"/>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その他</w:t>
      </w:r>
    </w:p>
    <w:p w14:paraId="0D3D15F8" w14:textId="77777777" w:rsidR="006A6461" w:rsidRPr="000002D2" w:rsidRDefault="006A6461" w:rsidP="006A6461">
      <w:pPr>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選択肢＞</w:t>
      </w:r>
    </w:p>
    <w:p w14:paraId="7B809126" w14:textId="77777777" w:rsidR="006A6461" w:rsidRPr="000002D2" w:rsidRDefault="006A6461" w:rsidP="004A70DD">
      <w:pPr>
        <w:pStyle w:val="a9"/>
        <w:numPr>
          <w:ilvl w:val="0"/>
          <w:numId w:val="100"/>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はい</w:t>
      </w:r>
    </w:p>
    <w:p w14:paraId="0E4D58A4" w14:textId="77777777" w:rsidR="006A6461" w:rsidRPr="000002D2" w:rsidRDefault="006A6461" w:rsidP="004A70DD">
      <w:pPr>
        <w:pStyle w:val="a9"/>
        <w:numPr>
          <w:ilvl w:val="0"/>
          <w:numId w:val="100"/>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いいえ</w:t>
      </w:r>
    </w:p>
    <w:p w14:paraId="0F44B43E" w14:textId="77777777" w:rsidR="009F7675" w:rsidRPr="000002D2" w:rsidRDefault="009F7675" w:rsidP="00AB3AF8">
      <w:pPr>
        <w:rPr>
          <w:rFonts w:asciiTheme="majorEastAsia" w:eastAsiaTheme="majorEastAsia" w:hAnsiTheme="majorEastAsia" w:cs="Arial"/>
          <w:color w:val="000000" w:themeColor="text1"/>
          <w:szCs w:val="21"/>
        </w:rPr>
      </w:pPr>
    </w:p>
    <w:p w14:paraId="5B034272" w14:textId="7F6F6489" w:rsidR="00C474FB" w:rsidRPr="006378AE" w:rsidRDefault="006A6461" w:rsidP="006378AE">
      <w:pPr>
        <w:pStyle w:val="af0"/>
        <w:rPr>
          <w:b/>
          <w:bCs/>
          <w:u w:val="single"/>
        </w:rPr>
      </w:pPr>
      <w:r w:rsidRPr="000002D2">
        <w:rPr>
          <w:rFonts w:hint="eastAsia"/>
        </w:rPr>
        <w:t>(Q</w:t>
      </w:r>
      <w:r w:rsidR="0019091E" w:rsidRPr="000002D2">
        <w:rPr>
          <w:rFonts w:hint="eastAsia"/>
        </w:rPr>
        <w:t>75</w:t>
      </w:r>
      <w:r w:rsidRPr="000002D2">
        <w:rPr>
          <w:rFonts w:hint="eastAsia"/>
        </w:rPr>
        <w:t>-3)</w:t>
      </w:r>
      <w:r w:rsidR="00B501F3">
        <w:t xml:space="preserve"> </w:t>
      </w:r>
      <w:r w:rsidR="007D1CA3" w:rsidRPr="007D1CA3">
        <w:rPr>
          <w:rFonts w:hint="eastAsia"/>
        </w:rPr>
        <w:t>家族を含めて過去2週間の間に一回以上、実際に会ってはいないが、</w:t>
      </w:r>
      <w:r w:rsidR="007D1CA3" w:rsidRPr="007D1CA3">
        <w:rPr>
          <w:rFonts w:hint="eastAsia"/>
          <w:b/>
          <w:bCs/>
        </w:rPr>
        <w:t>電子メールやSNS、ビデオ通話でやりとりした人</w:t>
      </w:r>
      <w:r w:rsidR="007D1CA3" w:rsidRPr="007D1CA3">
        <w:rPr>
          <w:rFonts w:hint="eastAsia"/>
        </w:rPr>
        <w:t>はおおよそ何人いますか。（半角数字でご記入ください）</w:t>
      </w:r>
    </w:p>
    <w:p w14:paraId="799A557F" w14:textId="2F828D2C" w:rsidR="006A6461" w:rsidRPr="000002D2" w:rsidRDefault="006A6461" w:rsidP="006A6461">
      <w:pPr>
        <w:rPr>
          <w:rFonts w:asciiTheme="majorEastAsia" w:eastAsiaTheme="majorEastAsia" w:hAnsiTheme="majorEastAsia"/>
        </w:rPr>
      </w:pPr>
      <w:r w:rsidRPr="000002D2">
        <w:rPr>
          <w:rFonts w:asciiTheme="majorEastAsia" w:eastAsiaTheme="majorEastAsia" w:hAnsiTheme="majorEastAsia" w:hint="eastAsia"/>
        </w:rPr>
        <w:t xml:space="preserve">電子メールやSNSによる連絡のみの人数　</w:t>
      </w:r>
      <w:r w:rsidRPr="000002D2">
        <w:rPr>
          <w:rFonts w:asciiTheme="majorEastAsia" w:eastAsiaTheme="majorEastAsia" w:hAnsiTheme="majorEastAsia" w:hint="eastAsia"/>
          <w:u w:val="single"/>
        </w:rPr>
        <w:t xml:space="preserve">　　　　人</w:t>
      </w:r>
    </w:p>
    <w:p w14:paraId="4ED7BDB6" w14:textId="77777777" w:rsidR="009F7675" w:rsidRPr="000002D2" w:rsidRDefault="009F7675" w:rsidP="00AB3AF8">
      <w:pPr>
        <w:rPr>
          <w:rFonts w:asciiTheme="majorEastAsia" w:eastAsiaTheme="majorEastAsia" w:hAnsiTheme="majorEastAsia" w:cs="Arial"/>
          <w:color w:val="000000" w:themeColor="text1"/>
          <w:szCs w:val="21"/>
        </w:rPr>
      </w:pPr>
    </w:p>
    <w:p w14:paraId="36E41390" w14:textId="6F70E051" w:rsidR="009F7675" w:rsidRPr="000002D2" w:rsidRDefault="009F7675" w:rsidP="00AB3AF8">
      <w:pPr>
        <w:rPr>
          <w:rFonts w:asciiTheme="majorEastAsia" w:eastAsiaTheme="majorEastAsia" w:hAnsiTheme="majorEastAsia" w:cs="Arial"/>
          <w:color w:val="000000" w:themeColor="text1"/>
          <w:szCs w:val="21"/>
        </w:rPr>
      </w:pPr>
      <w:r w:rsidRPr="000002D2">
        <w:rPr>
          <w:rFonts w:asciiTheme="majorEastAsia" w:eastAsiaTheme="majorEastAsia" w:hAnsiTheme="majorEastAsia" w:hint="eastAsia"/>
          <w:szCs w:val="21"/>
        </w:rPr>
        <w:t>【質問表示条件】(</w:t>
      </w:r>
      <w:r w:rsidR="001D37F5" w:rsidRPr="000002D2">
        <w:rPr>
          <w:rFonts w:asciiTheme="majorEastAsia" w:eastAsiaTheme="majorEastAsia" w:hAnsiTheme="majorEastAsia"/>
          <w:szCs w:val="21"/>
        </w:rPr>
        <w:t>Q75</w:t>
      </w:r>
      <w:r w:rsidRPr="000002D2">
        <w:rPr>
          <w:rFonts w:asciiTheme="majorEastAsia" w:eastAsiaTheme="majorEastAsia" w:hAnsiTheme="majorEastAsia"/>
          <w:szCs w:val="21"/>
        </w:rPr>
        <w:t>-3)</w:t>
      </w:r>
      <w:r w:rsidRPr="000002D2">
        <w:rPr>
          <w:rFonts w:asciiTheme="majorEastAsia" w:eastAsiaTheme="majorEastAsia" w:hAnsiTheme="majorEastAsia" w:hint="eastAsia"/>
          <w:szCs w:val="21"/>
        </w:rPr>
        <w:t>が1</w:t>
      </w:r>
      <w:r w:rsidR="0019334E" w:rsidRPr="000002D2">
        <w:rPr>
          <w:rFonts w:asciiTheme="majorEastAsia" w:eastAsiaTheme="majorEastAsia" w:hAnsiTheme="majorEastAsia" w:hint="eastAsia"/>
          <w:szCs w:val="21"/>
        </w:rPr>
        <w:t>以上</w:t>
      </w:r>
      <w:r w:rsidRPr="000002D2">
        <w:rPr>
          <w:rFonts w:asciiTheme="majorEastAsia" w:eastAsiaTheme="majorEastAsia" w:hAnsiTheme="majorEastAsia" w:hint="eastAsia"/>
          <w:szCs w:val="21"/>
        </w:rPr>
        <w:t>の場合</w:t>
      </w:r>
    </w:p>
    <w:p w14:paraId="0EE918EB" w14:textId="1F95F5FC" w:rsidR="006A6461" w:rsidRPr="000002D2" w:rsidRDefault="006A6461" w:rsidP="006378AE">
      <w:pPr>
        <w:pStyle w:val="af0"/>
      </w:pPr>
      <w:r w:rsidRPr="000002D2">
        <w:rPr>
          <w:rFonts w:hint="eastAsia"/>
        </w:rPr>
        <w:t>(Q</w:t>
      </w:r>
      <w:r w:rsidR="0019091E" w:rsidRPr="000002D2">
        <w:rPr>
          <w:rFonts w:hint="eastAsia"/>
        </w:rPr>
        <w:t>75</w:t>
      </w:r>
      <w:r w:rsidRPr="000002D2">
        <w:rPr>
          <w:rFonts w:hint="eastAsia"/>
        </w:rPr>
        <w:t>-4)</w:t>
      </w:r>
      <w:r w:rsidR="00B501F3">
        <w:t xml:space="preserve"> </w:t>
      </w:r>
      <w:r w:rsidR="007D1CA3" w:rsidRPr="007D1CA3">
        <w:rPr>
          <w:rFonts w:hint="eastAsia"/>
        </w:rPr>
        <w:t>家族を含めて過去2週間の間に一回以上、実際に会ってはいないが、</w:t>
      </w:r>
      <w:r w:rsidR="007D1CA3" w:rsidRPr="007D1CA3">
        <w:rPr>
          <w:rFonts w:hint="eastAsia"/>
          <w:b/>
          <w:bCs/>
        </w:rPr>
        <w:t>電子メールやSNS、ビデオ通話でやりとりした人</w:t>
      </w:r>
      <w:r w:rsidR="007D1CA3" w:rsidRPr="007D1CA3">
        <w:rPr>
          <w:rFonts w:hint="eastAsia"/>
        </w:rPr>
        <w:t>は、どなたですか。該当するものをお答えください。</w:t>
      </w:r>
    </w:p>
    <w:p w14:paraId="1409AF0B"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配偶者（パートナー)</w:t>
      </w:r>
    </w:p>
    <w:p w14:paraId="528CF40A"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子ども</w:t>
      </w:r>
    </w:p>
    <w:p w14:paraId="047B0292"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父母</w:t>
      </w:r>
    </w:p>
    <w:p w14:paraId="7E1E53D5"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親戚</w:t>
      </w:r>
    </w:p>
    <w:p w14:paraId="6C830671"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近所の友人・知人</w:t>
      </w:r>
    </w:p>
    <w:p w14:paraId="799B04D3"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職場の同僚</w:t>
      </w:r>
    </w:p>
    <w:p w14:paraId="4B150285"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lastRenderedPageBreak/>
        <w:t>所属するサークルやジム、習い事、宗教団体などの友人</w:t>
      </w:r>
    </w:p>
    <w:p w14:paraId="000E8981"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学校時代の友人</w:t>
      </w:r>
    </w:p>
    <w:p w14:paraId="48BDBD87" w14:textId="77777777" w:rsidR="006A6461" w:rsidRPr="000002D2" w:rsidRDefault="006A6461" w:rsidP="004A70DD">
      <w:pPr>
        <w:pStyle w:val="a9"/>
        <w:numPr>
          <w:ilvl w:val="0"/>
          <w:numId w:val="99"/>
        </w:numPr>
        <w:ind w:leftChars="0" w:left="993"/>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その他</w:t>
      </w:r>
    </w:p>
    <w:p w14:paraId="321CCF91" w14:textId="571F5024" w:rsidR="006A6461" w:rsidRPr="000002D2" w:rsidRDefault="006A6461" w:rsidP="006A6461">
      <w:pPr>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選択肢＞</w:t>
      </w:r>
    </w:p>
    <w:p w14:paraId="6752670B" w14:textId="55DDC070" w:rsidR="006A6461" w:rsidRPr="000002D2" w:rsidRDefault="006A6461" w:rsidP="004A70DD">
      <w:pPr>
        <w:pStyle w:val="a9"/>
        <w:numPr>
          <w:ilvl w:val="0"/>
          <w:numId w:val="101"/>
        </w:numPr>
        <w:ind w:leftChars="0"/>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はい</w:t>
      </w:r>
    </w:p>
    <w:p w14:paraId="372C5EEE" w14:textId="01FA9682" w:rsidR="006A6461" w:rsidRPr="000002D2" w:rsidRDefault="006A6461" w:rsidP="004A70DD">
      <w:pPr>
        <w:pStyle w:val="a9"/>
        <w:numPr>
          <w:ilvl w:val="0"/>
          <w:numId w:val="101"/>
        </w:numPr>
        <w:ind w:leftChars="0"/>
        <w:rPr>
          <w:rFonts w:asciiTheme="majorEastAsia" w:eastAsiaTheme="majorEastAsia" w:hAnsiTheme="majorEastAsia" w:cs="Arial"/>
          <w:color w:val="000000" w:themeColor="text1"/>
          <w:szCs w:val="21"/>
        </w:rPr>
      </w:pPr>
      <w:r w:rsidRPr="000002D2">
        <w:rPr>
          <w:rFonts w:asciiTheme="majorEastAsia" w:eastAsiaTheme="majorEastAsia" w:hAnsiTheme="majorEastAsia" w:cs="Arial" w:hint="eastAsia"/>
          <w:color w:val="000000" w:themeColor="text1"/>
          <w:szCs w:val="21"/>
        </w:rPr>
        <w:t>いいえ</w:t>
      </w:r>
    </w:p>
    <w:commentRangeEnd w:id="35"/>
    <w:p w14:paraId="5619E575" w14:textId="77777777" w:rsidR="00AB3AF8" w:rsidRPr="000002D2" w:rsidRDefault="00055B0C" w:rsidP="00AB3AF8">
      <w:pPr>
        <w:rPr>
          <w:rFonts w:asciiTheme="majorEastAsia" w:eastAsiaTheme="majorEastAsia" w:hAnsiTheme="majorEastAsia" w:cs="ＭＳ Ｐゴシック"/>
          <w:szCs w:val="21"/>
        </w:rPr>
      </w:pPr>
      <w:r w:rsidRPr="000002D2">
        <w:rPr>
          <w:rStyle w:val="aa"/>
          <w:rFonts w:asciiTheme="majorEastAsia" w:eastAsiaTheme="majorEastAsia" w:hAnsiTheme="majorEastAsia"/>
        </w:rPr>
        <w:commentReference w:id="35"/>
      </w:r>
    </w:p>
    <w:p w14:paraId="2296B930" w14:textId="61499FD7" w:rsidR="00C727CE" w:rsidRPr="000002D2" w:rsidRDefault="00C727CE" w:rsidP="00D23DA0">
      <w:pPr>
        <w:pStyle w:val="af0"/>
      </w:pPr>
      <w:r w:rsidRPr="000002D2">
        <w:rPr>
          <w:rFonts w:hint="eastAsia"/>
        </w:rPr>
        <w:t>(Q</w:t>
      </w:r>
      <w:r w:rsidR="0019091E" w:rsidRPr="000002D2">
        <w:rPr>
          <w:rFonts w:hint="eastAsia"/>
        </w:rPr>
        <w:t>76</w:t>
      </w:r>
      <w:r w:rsidRPr="000002D2">
        <w:rPr>
          <w:rFonts w:hint="eastAsia"/>
        </w:rPr>
        <w:t>)</w:t>
      </w:r>
      <w:r w:rsidR="006378AE">
        <w:t xml:space="preserve"> </w:t>
      </w:r>
      <w:r w:rsidR="007D1CA3" w:rsidRPr="007D1CA3">
        <w:rPr>
          <w:rFonts w:hint="eastAsia"/>
        </w:rPr>
        <w:t>以下について、あてはまるものをお答えください。</w:t>
      </w:r>
    </w:p>
    <w:p w14:paraId="24EA0045" w14:textId="77777777" w:rsidR="00137413" w:rsidRPr="000002D2" w:rsidRDefault="00AB3AF8" w:rsidP="004A70DD">
      <w:pPr>
        <w:pStyle w:val="a9"/>
        <w:widowControl/>
        <w:numPr>
          <w:ilvl w:val="0"/>
          <w:numId w:val="78"/>
        </w:numPr>
        <w:ind w:leftChars="0" w:left="851"/>
        <w:jc w:val="left"/>
        <w:rPr>
          <w:rFonts w:asciiTheme="majorEastAsia" w:eastAsiaTheme="majorEastAsia" w:hAnsiTheme="majorEastAsia"/>
          <w:szCs w:val="21"/>
        </w:rPr>
      </w:pPr>
      <w:r w:rsidRPr="000002D2">
        <w:rPr>
          <w:rFonts w:asciiTheme="majorEastAsia" w:eastAsiaTheme="majorEastAsia" w:hAnsiTheme="majorEastAsia" w:hint="eastAsia"/>
          <w:szCs w:val="21"/>
        </w:rPr>
        <w:t>インフルエンザワクチンを今シーズン(202</w:t>
      </w:r>
      <w:r w:rsidR="00137413"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年10月から202</w:t>
      </w:r>
      <w:r w:rsidR="00137413"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年4月まで)受けましたか</w:t>
      </w:r>
    </w:p>
    <w:p w14:paraId="1A694DCD" w14:textId="011BDC95" w:rsidR="00AB3AF8" w:rsidRPr="000002D2" w:rsidRDefault="0069775F" w:rsidP="00137413">
      <w:pPr>
        <w:widowControl/>
        <w:jc w:val="left"/>
        <w:rPr>
          <w:rFonts w:asciiTheme="majorEastAsia" w:eastAsiaTheme="majorEastAsia" w:hAnsiTheme="majorEastAsia"/>
          <w:szCs w:val="21"/>
        </w:rPr>
      </w:pPr>
      <w:r w:rsidRPr="000002D2">
        <w:rPr>
          <w:rFonts w:asciiTheme="majorEastAsia" w:eastAsiaTheme="majorEastAsia" w:hAnsiTheme="majorEastAsia" w:hint="eastAsia"/>
          <w:szCs w:val="21"/>
        </w:rPr>
        <w:t>＜</w:t>
      </w:r>
      <w:r w:rsidR="00AB3AF8"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54DA6CF7" w14:textId="77777777" w:rsidR="00AB3AF8" w:rsidRPr="000002D2" w:rsidRDefault="00AB3AF8" w:rsidP="004A70DD">
      <w:pPr>
        <w:pStyle w:val="a9"/>
        <w:widowControl/>
        <w:numPr>
          <w:ilvl w:val="0"/>
          <w:numId w:val="77"/>
        </w:numPr>
        <w:ind w:leftChars="150" w:left="675"/>
        <w:jc w:val="left"/>
        <w:rPr>
          <w:rFonts w:asciiTheme="majorEastAsia" w:eastAsiaTheme="majorEastAsia" w:hAnsiTheme="majorEastAsia"/>
          <w:szCs w:val="21"/>
        </w:rPr>
      </w:pPr>
      <w:r w:rsidRPr="000002D2">
        <w:rPr>
          <w:rFonts w:asciiTheme="majorEastAsia" w:eastAsiaTheme="majorEastAsia" w:hAnsiTheme="majorEastAsia" w:hint="eastAsia"/>
          <w:szCs w:val="21"/>
        </w:rPr>
        <w:t>受けた</w:t>
      </w:r>
    </w:p>
    <w:p w14:paraId="5A93221C" w14:textId="77777777" w:rsidR="00AB3AF8" w:rsidRPr="000002D2" w:rsidRDefault="00AB3AF8" w:rsidP="004A70DD">
      <w:pPr>
        <w:pStyle w:val="a9"/>
        <w:widowControl/>
        <w:numPr>
          <w:ilvl w:val="0"/>
          <w:numId w:val="77"/>
        </w:numPr>
        <w:ind w:leftChars="150" w:left="675"/>
        <w:jc w:val="left"/>
        <w:rPr>
          <w:rFonts w:asciiTheme="majorEastAsia" w:eastAsiaTheme="majorEastAsia" w:hAnsiTheme="majorEastAsia"/>
          <w:szCs w:val="21"/>
        </w:rPr>
      </w:pPr>
      <w:r w:rsidRPr="000002D2">
        <w:rPr>
          <w:rFonts w:asciiTheme="majorEastAsia" w:eastAsiaTheme="majorEastAsia" w:hAnsiTheme="majorEastAsia" w:hint="eastAsia"/>
          <w:szCs w:val="21"/>
        </w:rPr>
        <w:t>受けたかったが受けられなかった</w:t>
      </w:r>
    </w:p>
    <w:p w14:paraId="599078F7" w14:textId="77777777" w:rsidR="00AB3AF8" w:rsidRPr="000002D2" w:rsidRDefault="00AB3AF8" w:rsidP="004A70DD">
      <w:pPr>
        <w:pStyle w:val="a9"/>
        <w:widowControl/>
        <w:numPr>
          <w:ilvl w:val="0"/>
          <w:numId w:val="77"/>
        </w:numPr>
        <w:ind w:leftChars="150" w:left="675"/>
        <w:jc w:val="left"/>
        <w:rPr>
          <w:rFonts w:asciiTheme="majorEastAsia" w:eastAsiaTheme="majorEastAsia" w:hAnsiTheme="majorEastAsia"/>
          <w:szCs w:val="21"/>
        </w:rPr>
      </w:pPr>
      <w:r w:rsidRPr="000002D2">
        <w:rPr>
          <w:rFonts w:asciiTheme="majorEastAsia" w:eastAsiaTheme="majorEastAsia" w:hAnsiTheme="majorEastAsia" w:hint="eastAsia"/>
          <w:szCs w:val="21"/>
        </w:rPr>
        <w:t>受けようとしなかった</w:t>
      </w:r>
    </w:p>
    <w:p w14:paraId="6A588291" w14:textId="47AD12FB" w:rsidR="00AB3AF8" w:rsidRPr="000002D2" w:rsidRDefault="00AB3AF8" w:rsidP="00AB3AF8">
      <w:pPr>
        <w:widowControl/>
        <w:jc w:val="left"/>
        <w:rPr>
          <w:rFonts w:asciiTheme="majorEastAsia" w:eastAsiaTheme="majorEastAsia" w:hAnsiTheme="majorEastAsia"/>
          <w:szCs w:val="21"/>
        </w:rPr>
      </w:pPr>
    </w:p>
    <w:p w14:paraId="751DC168" w14:textId="0DD34536" w:rsidR="00AB3AF8" w:rsidRPr="000002D2" w:rsidRDefault="00AB3AF8" w:rsidP="006378AE">
      <w:pPr>
        <w:pStyle w:val="af0"/>
      </w:pPr>
      <w:commentRangeStart w:id="36"/>
      <w:r w:rsidRPr="000002D2">
        <w:t>(</w:t>
      </w:r>
      <w:r w:rsidRPr="000002D2">
        <w:rPr>
          <w:rFonts w:hint="eastAsia"/>
        </w:rPr>
        <w:t>Q</w:t>
      </w:r>
      <w:r w:rsidR="0069775F" w:rsidRPr="000002D2">
        <w:rPr>
          <w:rFonts w:hint="eastAsia"/>
        </w:rPr>
        <w:t>7</w:t>
      </w:r>
      <w:r w:rsidR="0011246C" w:rsidRPr="000002D2">
        <w:rPr>
          <w:rFonts w:hint="eastAsia"/>
        </w:rPr>
        <w:t>7</w:t>
      </w:r>
      <w:r w:rsidRPr="000002D2">
        <w:t>)</w:t>
      </w:r>
      <w:commentRangeEnd w:id="36"/>
      <w:r w:rsidRPr="000002D2">
        <w:rPr>
          <w:rStyle w:val="aa"/>
          <w:sz w:val="21"/>
          <w:szCs w:val="21"/>
        </w:rPr>
        <w:commentReference w:id="36"/>
      </w:r>
      <w:r w:rsidR="006378AE">
        <w:t xml:space="preserve"> </w:t>
      </w:r>
      <w:r w:rsidR="00A41D3C" w:rsidRPr="00A41D3C">
        <w:rPr>
          <w:rFonts w:hint="eastAsia"/>
        </w:rPr>
        <w:t>あなたは身のまわりで、下表で挙げたようなJTなどのタバコ会社による「広告や販売促進・スポンサー活動」を、直近6ヵ月間で、総合してどれくらい目にしましたか。</w:t>
      </w:r>
    </w:p>
    <w:p w14:paraId="785BCDA6" w14:textId="2FE29EB3" w:rsidR="0069775F" w:rsidRPr="000002D2" w:rsidRDefault="0069775F" w:rsidP="00AB3AF8">
      <w:pPr>
        <w:rPr>
          <w:rFonts w:asciiTheme="majorEastAsia" w:eastAsiaTheme="majorEastAsia" w:hAnsiTheme="majorEastAsia"/>
          <w:szCs w:val="21"/>
        </w:rPr>
      </w:pPr>
      <w:r w:rsidRPr="000002D2">
        <w:rPr>
          <w:rFonts w:asciiTheme="majorEastAsia" w:eastAsiaTheme="majorEastAsia" w:hAnsiTheme="majorEastAsia"/>
          <w:noProof/>
          <w:szCs w:val="21"/>
        </w:rPr>
        <mc:AlternateContent>
          <mc:Choice Requires="wps">
            <w:drawing>
              <wp:inline distT="0" distB="0" distL="0" distR="0" wp14:anchorId="4F080903" wp14:editId="1DED33A2">
                <wp:extent cx="6395012" cy="4730750"/>
                <wp:effectExtent l="0" t="0" r="25400" b="12700"/>
                <wp:docPr id="21" name="テキスト ボックス 21"/>
                <wp:cNvGraphicFramePr/>
                <a:graphic xmlns:a="http://schemas.openxmlformats.org/drawingml/2006/main">
                  <a:graphicData uri="http://schemas.microsoft.com/office/word/2010/wordprocessingShape">
                    <wps:wsp>
                      <wps:cNvSpPr txBox="1"/>
                      <wps:spPr>
                        <a:xfrm>
                          <a:off x="0" y="0"/>
                          <a:ext cx="6395012" cy="4730750"/>
                        </a:xfrm>
                        <a:prstGeom prst="rect">
                          <a:avLst/>
                        </a:prstGeom>
                        <a:solidFill>
                          <a:schemeClr val="lt1"/>
                        </a:solidFill>
                        <a:ln w="19050">
                          <a:solidFill>
                            <a:schemeClr val="tx2"/>
                          </a:solidFill>
                        </a:ln>
                      </wps:spPr>
                      <wps:txbx>
                        <w:txbxContent>
                          <w:p w14:paraId="68910051"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広告・宣伝活動】</w:t>
                            </w:r>
                          </w:p>
                          <w:p w14:paraId="1DC60A9B"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テレビ</w:t>
                            </w:r>
                          </w:p>
                          <w:p w14:paraId="5191945B"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ラジオ</w:t>
                            </w:r>
                          </w:p>
                          <w:p w14:paraId="58F53BCD"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映画</w:t>
                            </w:r>
                          </w:p>
                          <w:p w14:paraId="53041205"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新聞</w:t>
                            </w:r>
                          </w:p>
                          <w:p w14:paraId="5E342EE5"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雑誌</w:t>
                            </w:r>
                          </w:p>
                          <w:p w14:paraId="12F7E24F"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販売店舗の広告</w:t>
                            </w:r>
                          </w:p>
                          <w:p w14:paraId="4AB19F61"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電車の中吊り、車内広告</w:t>
                            </w:r>
                          </w:p>
                          <w:p w14:paraId="1B3C2C4D"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スポンサー活動】</w:t>
                            </w:r>
                          </w:p>
                          <w:p w14:paraId="6E7C3433"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会社によるスポーツの後援（バレーボールやゴルフなど）</w:t>
                            </w:r>
                          </w:p>
                          <w:p w14:paraId="2DEB8B81"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会社による文化・芸術活動の後援（将棋大会など）</w:t>
                            </w:r>
                          </w:p>
                          <w:p w14:paraId="40539AD2"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販売促進活動】</w:t>
                            </w:r>
                          </w:p>
                          <w:p w14:paraId="626744A7"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の無料サンプル（販売店等でのサンプル提供を含む）</w:t>
                            </w:r>
                          </w:p>
                          <w:p w14:paraId="2EC196C2"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の値引きなど特別価格（キャッシュバックやポイント還元を含む）</w:t>
                            </w:r>
                          </w:p>
                          <w:p w14:paraId="53C14D05"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への付録、景品（ライター、缶コーヒーのおまけなど）</w:t>
                            </w:r>
                          </w:p>
                          <w:p w14:paraId="39B489AA"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インターネットのウェブサイト（含、会員サービス）での宣伝等</w:t>
                            </w:r>
                          </w:p>
                          <w:p w14:paraId="5E121838"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テレビドラマや映画で役者が喫煙するシーン</w:t>
                            </w:r>
                          </w:p>
                          <w:p w14:paraId="773817E6"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雑誌での加熱式タバコの宣伝</w:t>
                            </w:r>
                          </w:p>
                          <w:p w14:paraId="3DF9C08D"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コンビニエンスストアでの加熱式タバコの宣伝</w:t>
                            </w:r>
                          </w:p>
                          <w:p w14:paraId="40FB2A6C" w14:textId="315CAD93" w:rsidR="00B235D9" w:rsidRPr="00E62C7B" w:rsidRDefault="004F5C4E" w:rsidP="004F5C4E">
                            <w:pPr>
                              <w:rPr>
                                <w:rFonts w:asciiTheme="majorEastAsia" w:eastAsiaTheme="majorEastAsia" w:hAnsiTheme="majorEastAsia"/>
                              </w:rPr>
                            </w:pPr>
                            <w:r w:rsidRPr="004F5C4E">
                              <w:rPr>
                                <w:rFonts w:asciiTheme="majorEastAsia" w:eastAsiaTheme="majorEastAsia" w:hAnsiTheme="majorEastAsia" w:hint="eastAsia"/>
                              </w:rPr>
                              <w:t>立て看板やタバコ店での加熱式タバコの宣伝</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F080903" id="_x0000_t202" coordsize="21600,21600" o:spt="202" path="m,l,21600r21600,l21600,xe">
                <v:stroke joinstyle="miter"/>
                <v:path gradientshapeok="t" o:connecttype="rect"/>
              </v:shapetype>
              <v:shape id="テキスト ボックス 21" o:spid="_x0000_s1028" type="#_x0000_t202" style="width:503.55pt;height: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" fillcolor="white [3201]" strokecolor="#1f497d [3215]" strokeweight="1.5pt">
                <v:textbox>
                  <w:txbxContent>
                    <w:p w14:paraId="68910051"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広告・宣伝活動】</w:t>
                      </w:r>
                    </w:p>
                    <w:p w14:paraId="1DC60A9B"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テレビ</w:t>
                      </w:r>
                    </w:p>
                    <w:p w14:paraId="5191945B"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ラジオ</w:t>
                      </w:r>
                    </w:p>
                    <w:p w14:paraId="58F53BCD"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映画</w:t>
                      </w:r>
                    </w:p>
                    <w:p w14:paraId="53041205"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新聞</w:t>
                      </w:r>
                    </w:p>
                    <w:p w14:paraId="5E342EE5"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雑誌</w:t>
                      </w:r>
                    </w:p>
                    <w:p w14:paraId="12F7E24F"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販売店舗の広告</w:t>
                      </w:r>
                    </w:p>
                    <w:p w14:paraId="4AB19F61"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電車の中吊り、車内広告</w:t>
                      </w:r>
                    </w:p>
                    <w:p w14:paraId="1B3C2C4D"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スポンサー活動】</w:t>
                      </w:r>
                    </w:p>
                    <w:p w14:paraId="6E7C3433"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会社によるスポーツの後援（バレーボールやゴルフなど）</w:t>
                      </w:r>
                    </w:p>
                    <w:p w14:paraId="2DEB8B81"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会社による文化・芸術活動の後援（将棋大会など）</w:t>
                      </w:r>
                    </w:p>
                    <w:p w14:paraId="40539AD2"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産業・関連団体による販売促進活動】</w:t>
                      </w:r>
                    </w:p>
                    <w:p w14:paraId="626744A7"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の無料サンプル（販売店等でのサンプル提供を含む）</w:t>
                      </w:r>
                    </w:p>
                    <w:p w14:paraId="2EC196C2"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の値引きなど特別価格（キャッシュバックやポイント還元を含む）</w:t>
                      </w:r>
                    </w:p>
                    <w:p w14:paraId="53C14D05"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タバコへの付録、景品（ライター、缶コーヒーのおまけなど）</w:t>
                      </w:r>
                    </w:p>
                    <w:p w14:paraId="39B489AA"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インターネットのウェブサイト（含、会員サービス）での宣伝等</w:t>
                      </w:r>
                    </w:p>
                    <w:p w14:paraId="5E121838"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テレビドラマや映画で役者が喫煙するシーン</w:t>
                      </w:r>
                    </w:p>
                    <w:p w14:paraId="773817E6"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雑誌での加熱式タバコの宣伝</w:t>
                      </w:r>
                    </w:p>
                    <w:p w14:paraId="3DF9C08D" w14:textId="77777777" w:rsidR="004F5C4E" w:rsidRPr="004F5C4E" w:rsidRDefault="004F5C4E" w:rsidP="004F5C4E">
                      <w:pPr>
                        <w:rPr>
                          <w:rFonts w:asciiTheme="majorEastAsia" w:eastAsiaTheme="majorEastAsia" w:hAnsiTheme="majorEastAsia"/>
                        </w:rPr>
                      </w:pPr>
                      <w:r w:rsidRPr="004F5C4E">
                        <w:rPr>
                          <w:rFonts w:asciiTheme="majorEastAsia" w:eastAsiaTheme="majorEastAsia" w:hAnsiTheme="majorEastAsia" w:hint="eastAsia"/>
                        </w:rPr>
                        <w:t>コンビニエンスストアでの加熱式タバコの宣伝</w:t>
                      </w:r>
                    </w:p>
                    <w:p w14:paraId="40FB2A6C" w14:textId="315CAD93" w:rsidR="00B235D9" w:rsidRPr="00E62C7B" w:rsidRDefault="004F5C4E" w:rsidP="004F5C4E">
                      <w:pPr>
                        <w:rPr>
                          <w:rFonts w:asciiTheme="majorEastAsia" w:eastAsiaTheme="majorEastAsia" w:hAnsiTheme="majorEastAsia"/>
                        </w:rPr>
                      </w:pPr>
                      <w:r w:rsidRPr="004F5C4E">
                        <w:rPr>
                          <w:rFonts w:asciiTheme="majorEastAsia" w:eastAsiaTheme="majorEastAsia" w:hAnsiTheme="majorEastAsia" w:hint="eastAsia"/>
                        </w:rPr>
                        <w:t>立て看板やタバコ店での加熱式タバコの宣伝</w:t>
                      </w:r>
                    </w:p>
                  </w:txbxContent>
                </v:textbox>
                <w10:anchorlock/>
              </v:shape>
            </w:pict>
          </mc:Fallback>
        </mc:AlternateContent>
      </w:r>
    </w:p>
    <w:p w14:paraId="1191A068" w14:textId="1DFBE0A6" w:rsidR="00AB3AF8" w:rsidRPr="000002D2" w:rsidRDefault="0069775F"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0066335C"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1AC35F5E" w14:textId="2C2A2C9D"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全くなかった</w:t>
      </w:r>
    </w:p>
    <w:p w14:paraId="542E6BB8" w14:textId="1D5DCF94"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lastRenderedPageBreak/>
        <w:t>めったになかった</w:t>
      </w:r>
    </w:p>
    <w:p w14:paraId="13E75221" w14:textId="6F53B093"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ときどきあった</w:t>
      </w:r>
    </w:p>
    <w:p w14:paraId="2C467F20" w14:textId="542D7775"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よくあった</w:t>
      </w:r>
    </w:p>
    <w:p w14:paraId="2787BEE0" w14:textId="701AA5FB" w:rsidR="00AB3AF8" w:rsidRPr="000002D2" w:rsidRDefault="00AB3AF8" w:rsidP="004A70DD">
      <w:pPr>
        <w:pStyle w:val="a9"/>
        <w:numPr>
          <w:ilvl w:val="1"/>
          <w:numId w:val="115"/>
        </w:numPr>
        <w:ind w:leftChars="0"/>
        <w:rPr>
          <w:rFonts w:asciiTheme="majorEastAsia" w:eastAsiaTheme="majorEastAsia" w:hAnsiTheme="majorEastAsia"/>
          <w:szCs w:val="21"/>
        </w:rPr>
      </w:pPr>
      <w:r w:rsidRPr="000002D2">
        <w:rPr>
          <w:rFonts w:asciiTheme="majorEastAsia" w:eastAsiaTheme="majorEastAsia" w:hAnsiTheme="majorEastAsia"/>
          <w:szCs w:val="21"/>
        </w:rPr>
        <w:t>大変よくあった</w:t>
      </w:r>
    </w:p>
    <w:p w14:paraId="1DB25F75" w14:textId="77777777" w:rsidR="00AB3AF8" w:rsidRPr="000002D2" w:rsidRDefault="00AB3AF8" w:rsidP="00AB3AF8">
      <w:pPr>
        <w:rPr>
          <w:rFonts w:asciiTheme="majorEastAsia" w:eastAsiaTheme="majorEastAsia" w:hAnsiTheme="majorEastAsia"/>
          <w:szCs w:val="21"/>
        </w:rPr>
      </w:pPr>
    </w:p>
    <w:p w14:paraId="663EB8E8" w14:textId="058E24F3" w:rsidR="0069775F" w:rsidRPr="000002D2" w:rsidRDefault="00AB3AF8" w:rsidP="006378AE">
      <w:pPr>
        <w:pStyle w:val="af0"/>
      </w:pPr>
      <w:r w:rsidRPr="000002D2">
        <w:rPr>
          <w:rFonts w:hint="eastAsia"/>
        </w:rPr>
        <w:t>(Q</w:t>
      </w:r>
      <w:r w:rsidR="0069775F" w:rsidRPr="000002D2">
        <w:t>7</w:t>
      </w:r>
      <w:r w:rsidR="0011246C" w:rsidRPr="000002D2">
        <w:rPr>
          <w:rFonts w:hint="eastAsia"/>
        </w:rPr>
        <w:t>8</w:t>
      </w:r>
      <w:r w:rsidRPr="000002D2">
        <w:rPr>
          <w:rFonts w:hint="eastAsia"/>
        </w:rPr>
        <w:t>)</w:t>
      </w:r>
      <w:r w:rsidR="006378AE">
        <w:t xml:space="preserve"> </w:t>
      </w:r>
      <w:r w:rsidR="00A41D3C" w:rsidRPr="00A41D3C">
        <w:rPr>
          <w:rFonts w:hint="eastAsia"/>
        </w:rPr>
        <w:t>次の1から13の広告、販売促進活動、スポンサー活動について、直近6ヶ月間で目にしましたか。それぞれについて、お答えください。</w:t>
      </w:r>
    </w:p>
    <w:p w14:paraId="17EA946D" w14:textId="77777777" w:rsidR="0069775F" w:rsidRPr="000002D2" w:rsidRDefault="0069775F" w:rsidP="0069775F">
      <w:pPr>
        <w:rPr>
          <w:rFonts w:asciiTheme="majorEastAsia" w:eastAsiaTheme="majorEastAsia" w:hAnsiTheme="majorEastAsia"/>
          <w:szCs w:val="21"/>
        </w:rPr>
      </w:pPr>
      <w:r w:rsidRPr="000002D2">
        <w:rPr>
          <w:rFonts w:asciiTheme="majorEastAsia" w:eastAsiaTheme="majorEastAsia" w:hAnsiTheme="majorEastAsia" w:hint="eastAsia"/>
          <w:szCs w:val="21"/>
        </w:rPr>
        <w:t>【タバコ産業・関連団体による広告・宣伝活動】</w:t>
      </w:r>
    </w:p>
    <w:p w14:paraId="1D4CC775" w14:textId="27A37CE4"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テレビ</w:t>
      </w:r>
    </w:p>
    <w:p w14:paraId="258C8D47" w14:textId="45FAFFA9"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ラジオ</w:t>
      </w:r>
    </w:p>
    <w:p w14:paraId="1C1491FF" w14:textId="492EBF26"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映画</w:t>
      </w:r>
    </w:p>
    <w:p w14:paraId="5C3195C3" w14:textId="2167FCF5"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新聞</w:t>
      </w:r>
    </w:p>
    <w:p w14:paraId="754B4788" w14:textId="2D6008EA"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雑誌</w:t>
      </w:r>
    </w:p>
    <w:p w14:paraId="6404299C" w14:textId="5842BE8A"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販売店舗の広告</w:t>
      </w:r>
    </w:p>
    <w:p w14:paraId="0EBD3398" w14:textId="1394A38E"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電車の中吊り、車内広告</w:t>
      </w:r>
    </w:p>
    <w:p w14:paraId="0B71139B" w14:textId="77777777" w:rsidR="0069775F" w:rsidRPr="000002D2" w:rsidRDefault="0069775F" w:rsidP="0069775F">
      <w:pPr>
        <w:rPr>
          <w:rFonts w:asciiTheme="majorEastAsia" w:eastAsiaTheme="majorEastAsia" w:hAnsiTheme="majorEastAsia"/>
          <w:szCs w:val="21"/>
        </w:rPr>
      </w:pPr>
      <w:r w:rsidRPr="000002D2">
        <w:rPr>
          <w:rFonts w:asciiTheme="majorEastAsia" w:eastAsiaTheme="majorEastAsia" w:hAnsiTheme="majorEastAsia" w:hint="eastAsia"/>
          <w:szCs w:val="21"/>
        </w:rPr>
        <w:t>【タバコ産業・関連団体によるスポンサー活動】</w:t>
      </w:r>
    </w:p>
    <w:p w14:paraId="0C09DC6E" w14:textId="485335E2"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会社によるスポーツの後援（バレーボールやゴルフなど）</w:t>
      </w:r>
    </w:p>
    <w:p w14:paraId="715A277F" w14:textId="07FFF9A0"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会社による文化・芸術活動の後援</w:t>
      </w:r>
      <w:r w:rsidR="00CA74B3" w:rsidRPr="000002D2">
        <w:rPr>
          <w:rFonts w:asciiTheme="majorEastAsia" w:eastAsiaTheme="majorEastAsia" w:hAnsiTheme="majorEastAsia" w:hint="eastAsia"/>
          <w:szCs w:val="21"/>
        </w:rPr>
        <w:t>（将棋大会など）</w:t>
      </w:r>
    </w:p>
    <w:p w14:paraId="2AAA348A" w14:textId="77777777" w:rsidR="0069775F" w:rsidRPr="000002D2" w:rsidRDefault="0069775F" w:rsidP="0069775F">
      <w:pPr>
        <w:rPr>
          <w:rFonts w:asciiTheme="majorEastAsia" w:eastAsiaTheme="majorEastAsia" w:hAnsiTheme="majorEastAsia"/>
          <w:szCs w:val="21"/>
        </w:rPr>
      </w:pPr>
      <w:r w:rsidRPr="000002D2">
        <w:rPr>
          <w:rFonts w:asciiTheme="majorEastAsia" w:eastAsiaTheme="majorEastAsia" w:hAnsiTheme="majorEastAsia" w:hint="eastAsia"/>
          <w:szCs w:val="21"/>
        </w:rPr>
        <w:t>【タバコ産業・関連団体による販売促進活動】</w:t>
      </w:r>
    </w:p>
    <w:p w14:paraId="5EAE6048" w14:textId="2D13C3DD"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の無料サンプル（販売店等でのサンプル提供を含む）</w:t>
      </w:r>
    </w:p>
    <w:p w14:paraId="62B0954D" w14:textId="6A4DB040"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の値引きなど特別価格（キャッシュバックやポイント還元を含む）</w:t>
      </w:r>
    </w:p>
    <w:p w14:paraId="2B5CA170" w14:textId="416F8594"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タバコへの付録、景品（ライター、缶コーヒーのおまけなど）</w:t>
      </w:r>
    </w:p>
    <w:p w14:paraId="1BA9FFD6" w14:textId="6E64620B"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のウェブサイト（含、会員サービス）での宣伝等</w:t>
      </w:r>
    </w:p>
    <w:p w14:paraId="63C8666B" w14:textId="1C1233B0"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テレビドラマや映画で役者が喫煙するシーン</w:t>
      </w:r>
    </w:p>
    <w:p w14:paraId="1A0E011F" w14:textId="0155ABCD"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雑誌での加熱式タバコの宣伝</w:t>
      </w:r>
    </w:p>
    <w:p w14:paraId="264DCB78" w14:textId="4EAC882D"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インターネットでの加熱式タバコの宣伝</w:t>
      </w:r>
    </w:p>
    <w:p w14:paraId="11837FD5" w14:textId="4BF102BC" w:rsidR="0069775F" w:rsidRPr="000002D2" w:rsidRDefault="0069775F" w:rsidP="004A70DD">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コンビニエンスストアでの加熱式タバコの宣伝</w:t>
      </w:r>
    </w:p>
    <w:p w14:paraId="02C5B7F2" w14:textId="72831E8C" w:rsidR="0069775F" w:rsidRPr="000002D2" w:rsidRDefault="0069775F" w:rsidP="00AB3AF8">
      <w:pPr>
        <w:pStyle w:val="a9"/>
        <w:numPr>
          <w:ilvl w:val="0"/>
          <w:numId w:val="102"/>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立て看板やタバコ店での加熱式タバコの宣伝</w:t>
      </w:r>
    </w:p>
    <w:p w14:paraId="6615AF67" w14:textId="696278FA" w:rsidR="00AB3AF8" w:rsidRPr="000002D2" w:rsidRDefault="0069775F" w:rsidP="00AB3AF8">
      <w:pPr>
        <w:rPr>
          <w:rFonts w:asciiTheme="majorEastAsia" w:eastAsiaTheme="majorEastAsia" w:hAnsiTheme="majorEastAsia"/>
          <w:szCs w:val="21"/>
        </w:rPr>
      </w:pPr>
      <w:r w:rsidRPr="000002D2">
        <w:rPr>
          <w:rFonts w:asciiTheme="majorEastAsia" w:eastAsiaTheme="majorEastAsia" w:hAnsiTheme="majorEastAsia" w:hint="eastAsia"/>
          <w:szCs w:val="21"/>
        </w:rPr>
        <w:t>＜</w:t>
      </w:r>
      <w:r w:rsidR="0066335C" w:rsidRPr="000002D2">
        <w:rPr>
          <w:rFonts w:asciiTheme="majorEastAsia" w:eastAsiaTheme="majorEastAsia" w:hAnsiTheme="majorEastAsia" w:hint="eastAsia"/>
          <w:szCs w:val="21"/>
        </w:rPr>
        <w:t>選択肢</w:t>
      </w:r>
      <w:r w:rsidRPr="000002D2">
        <w:rPr>
          <w:rFonts w:asciiTheme="majorEastAsia" w:eastAsiaTheme="majorEastAsia" w:hAnsiTheme="majorEastAsia" w:hint="eastAsia"/>
          <w:szCs w:val="21"/>
        </w:rPr>
        <w:t>＞</w:t>
      </w:r>
    </w:p>
    <w:p w14:paraId="68F6EBD7" w14:textId="6F23D6D2" w:rsidR="00AB3AF8" w:rsidRPr="000002D2" w:rsidRDefault="00AB3AF8" w:rsidP="004A70DD">
      <w:pPr>
        <w:pStyle w:val="a9"/>
        <w:numPr>
          <w:ilvl w:val="0"/>
          <w:numId w:val="103"/>
        </w:numPr>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見た</w:t>
      </w:r>
    </w:p>
    <w:p w14:paraId="63C286BF" w14:textId="5399B31B" w:rsidR="00AB3AF8" w:rsidRPr="000002D2" w:rsidRDefault="00AB3AF8" w:rsidP="004A70DD">
      <w:pPr>
        <w:pStyle w:val="a9"/>
        <w:numPr>
          <w:ilvl w:val="0"/>
          <w:numId w:val="103"/>
        </w:numPr>
        <w:ind w:leftChars="0" w:left="993"/>
        <w:rPr>
          <w:rFonts w:asciiTheme="majorEastAsia" w:eastAsiaTheme="majorEastAsia" w:hAnsiTheme="majorEastAsia"/>
          <w:szCs w:val="21"/>
        </w:rPr>
      </w:pPr>
      <w:r w:rsidRPr="000002D2">
        <w:rPr>
          <w:rFonts w:asciiTheme="majorEastAsia" w:eastAsiaTheme="majorEastAsia" w:hAnsiTheme="majorEastAsia" w:hint="eastAsia"/>
          <w:szCs w:val="21"/>
        </w:rPr>
        <w:t>見なかった</w:t>
      </w:r>
    </w:p>
    <w:p w14:paraId="38B83FF4" w14:textId="77777777" w:rsidR="00AB3AF8" w:rsidRPr="000002D2" w:rsidRDefault="00AB3AF8" w:rsidP="00AB3AF8">
      <w:pPr>
        <w:widowControl/>
        <w:jc w:val="left"/>
        <w:rPr>
          <w:rFonts w:asciiTheme="majorEastAsia" w:eastAsiaTheme="majorEastAsia" w:hAnsiTheme="majorEastAsia"/>
          <w:szCs w:val="21"/>
        </w:rPr>
      </w:pPr>
    </w:p>
    <w:p w14:paraId="0F7A4311" w14:textId="392C399F" w:rsidR="00AB3AF8" w:rsidRPr="000002D2" w:rsidRDefault="00AB3AF8" w:rsidP="006378AE">
      <w:pPr>
        <w:pStyle w:val="af0"/>
      </w:pPr>
      <w:r w:rsidRPr="000002D2">
        <w:rPr>
          <w:rFonts w:hint="eastAsia"/>
        </w:rPr>
        <w:t>(Q</w:t>
      </w:r>
      <w:r w:rsidR="006660D9" w:rsidRPr="000002D2">
        <w:rPr>
          <w:rFonts w:hint="eastAsia"/>
        </w:rPr>
        <w:t>7</w:t>
      </w:r>
      <w:r w:rsidR="0011246C" w:rsidRPr="000002D2">
        <w:rPr>
          <w:rFonts w:hint="eastAsia"/>
        </w:rPr>
        <w:t>9</w:t>
      </w:r>
      <w:r w:rsidRPr="000002D2">
        <w:rPr>
          <w:rFonts w:hint="eastAsia"/>
        </w:rPr>
        <w:t>)</w:t>
      </w:r>
      <w:r w:rsidR="006378AE">
        <w:t xml:space="preserve"> </w:t>
      </w:r>
      <w:r w:rsidR="00A41D3C" w:rsidRPr="00A41D3C">
        <w:rPr>
          <w:rFonts w:hint="eastAsia"/>
        </w:rPr>
        <w:t>あなたの現在の健康状態はいかがですか。あてはまるものを一つだけお答えください。</w:t>
      </w:r>
    </w:p>
    <w:p w14:paraId="606BAB54" w14:textId="77777777"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szCs w:val="21"/>
        </w:rPr>
        <w:t>よい</w:t>
      </w:r>
    </w:p>
    <w:p w14:paraId="1D98B2A6" w14:textId="77777777"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ま</w:t>
      </w:r>
      <w:r w:rsidRPr="000002D2">
        <w:rPr>
          <w:rFonts w:asciiTheme="majorEastAsia" w:eastAsiaTheme="majorEastAsia" w:hAnsiTheme="majorEastAsia"/>
          <w:szCs w:val="21"/>
        </w:rPr>
        <w:t>あよい</w:t>
      </w:r>
    </w:p>
    <w:p w14:paraId="060A4AD2" w14:textId="49A3C3D6"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szCs w:val="21"/>
        </w:rPr>
        <w:t>ふつう</w:t>
      </w:r>
    </w:p>
    <w:p w14:paraId="53E51CD3" w14:textId="77777777"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hint="eastAsia"/>
          <w:szCs w:val="21"/>
        </w:rPr>
        <w:t>あまりよくない</w:t>
      </w:r>
    </w:p>
    <w:p w14:paraId="178FAFE2" w14:textId="77777777" w:rsidR="00AB3AF8" w:rsidRPr="000002D2" w:rsidRDefault="00AB3AF8" w:rsidP="00A2225C">
      <w:pPr>
        <w:pStyle w:val="a9"/>
        <w:numPr>
          <w:ilvl w:val="0"/>
          <w:numId w:val="2"/>
        </w:numPr>
        <w:ind w:leftChars="0" w:firstLine="6"/>
        <w:rPr>
          <w:rFonts w:asciiTheme="majorEastAsia" w:eastAsiaTheme="majorEastAsia" w:hAnsiTheme="majorEastAsia"/>
          <w:szCs w:val="21"/>
        </w:rPr>
      </w:pPr>
      <w:r w:rsidRPr="000002D2">
        <w:rPr>
          <w:rFonts w:asciiTheme="majorEastAsia" w:eastAsiaTheme="majorEastAsia" w:hAnsiTheme="majorEastAsia"/>
          <w:szCs w:val="21"/>
        </w:rPr>
        <w:t>よ</w:t>
      </w:r>
      <w:r w:rsidRPr="000002D2">
        <w:rPr>
          <w:rFonts w:asciiTheme="majorEastAsia" w:eastAsiaTheme="majorEastAsia" w:hAnsiTheme="majorEastAsia" w:hint="eastAsia"/>
          <w:szCs w:val="21"/>
        </w:rPr>
        <w:t>くない</w:t>
      </w:r>
    </w:p>
    <w:p w14:paraId="1771C454" w14:textId="77777777" w:rsidR="00B15047" w:rsidRPr="000002D2" w:rsidRDefault="00B15047" w:rsidP="00255BD8"/>
    <w:p w14:paraId="157668A2" w14:textId="7E0BA9D2" w:rsidR="008C1BD8" w:rsidRPr="00255BD8" w:rsidRDefault="00B12651" w:rsidP="00B12651">
      <w:pPr>
        <w:pStyle w:val="af0"/>
      </w:pPr>
      <w:r w:rsidRPr="000002D2">
        <w:rPr>
          <w:rFonts w:hint="eastAsia"/>
        </w:rPr>
        <w:lastRenderedPageBreak/>
        <w:t>(</w:t>
      </w:r>
      <w:r w:rsidR="008C1BD8" w:rsidRPr="000002D2">
        <w:rPr>
          <w:rFonts w:hint="eastAsia"/>
        </w:rPr>
        <w:t>Q</w:t>
      </w:r>
      <w:r w:rsidR="0011246C" w:rsidRPr="000002D2">
        <w:rPr>
          <w:rFonts w:hint="eastAsia"/>
        </w:rPr>
        <w:t>80</w:t>
      </w:r>
      <w:r w:rsidRPr="000002D2">
        <w:rPr>
          <w:rFonts w:hint="eastAsia"/>
        </w:rPr>
        <w:t>)</w:t>
      </w:r>
      <w:r w:rsidR="006378AE">
        <w:t xml:space="preserve"> </w:t>
      </w:r>
      <w:r w:rsidR="008C1BD8" w:rsidRPr="00255BD8">
        <w:rPr>
          <w:color w:val="00B050"/>
        </w:rPr>
        <w:t>(JACSIS2021Q74)</w:t>
      </w:r>
      <w:commentRangeStart w:id="37"/>
      <w:r w:rsidR="008C1BD8" w:rsidRPr="000002D2">
        <w:rPr>
          <w:rFonts w:hint="eastAsia"/>
        </w:rPr>
        <w:t>あなたが</w:t>
      </w:r>
      <w:r w:rsidR="008C1BD8" w:rsidRPr="000002D2">
        <w:t>18</w:t>
      </w:r>
      <w:r w:rsidR="008C1BD8" w:rsidRPr="000002D2">
        <w:rPr>
          <w:rFonts w:hint="eastAsia"/>
        </w:rPr>
        <w:t>歳になるまでに、下記のことを</w:t>
      </w:r>
      <w:r w:rsidR="008C1BD8" w:rsidRPr="000002D2">
        <w:rPr>
          <w:rFonts w:hint="eastAsia"/>
          <w:color w:val="000000" w:themeColor="text1"/>
        </w:rPr>
        <w:t>経験しました</w:t>
      </w:r>
      <w:commentRangeEnd w:id="37"/>
      <w:r w:rsidR="008C1BD8" w:rsidRPr="000002D2">
        <w:rPr>
          <w:rStyle w:val="aa"/>
          <w:szCs w:val="21"/>
        </w:rPr>
        <w:commentReference w:id="37"/>
      </w:r>
      <w:r w:rsidR="008C1BD8" w:rsidRPr="000002D2">
        <w:rPr>
          <w:rFonts w:hint="eastAsia"/>
          <w:color w:val="000000" w:themeColor="text1"/>
        </w:rPr>
        <w:t>か。</w:t>
      </w:r>
    </w:p>
    <w:p w14:paraId="7A98C612"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sz w:val="21"/>
          <w:szCs w:val="21"/>
        </w:rPr>
        <w:t>親が亡くなった</w:t>
      </w:r>
    </w:p>
    <w:p w14:paraId="51F39BB8"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親が離婚もしくは別居した</w:t>
      </w:r>
    </w:p>
    <w:p w14:paraId="09A9D35D"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親が精神疾患を患っていた</w:t>
      </w:r>
    </w:p>
    <w:p w14:paraId="531E5161"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親がアルコールやギャンブルなどの依存症だった</w:t>
      </w:r>
    </w:p>
    <w:p w14:paraId="4D24D1BA"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父親が母親に暴力を振るっていた</w:t>
      </w:r>
    </w:p>
    <w:p w14:paraId="188E9E18"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親にひどく殴られてケガをした</w:t>
      </w:r>
    </w:p>
    <w:p w14:paraId="3253CA2C"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食事や着替えなど、必要な世話をしてもらえなかった</w:t>
      </w:r>
    </w:p>
    <w:p w14:paraId="537FD073"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親から傷つくことを言われたり侮辱されたりした</w:t>
      </w:r>
    </w:p>
    <w:p w14:paraId="696CBD24"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親から愛されていると感じていた</w:t>
      </w:r>
    </w:p>
    <w:p w14:paraId="0BA10777"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経済的に苦しかった</w:t>
      </w:r>
    </w:p>
    <w:p w14:paraId="3BA81D99" w14:textId="77777777" w:rsidR="008C1BD8" w:rsidRPr="000002D2" w:rsidRDefault="008C1BD8" w:rsidP="004A70DD">
      <w:pPr>
        <w:pStyle w:val="Default"/>
        <w:numPr>
          <w:ilvl w:val="0"/>
          <w:numId w:val="143"/>
        </w:numPr>
        <w:ind w:left="993"/>
        <w:rPr>
          <w:rFonts w:asciiTheme="majorEastAsia" w:eastAsiaTheme="majorEastAsia" w:hAnsiTheme="majorEastAsia" w:cs="Arial"/>
          <w:color w:val="000000" w:themeColor="text1"/>
          <w:sz w:val="21"/>
          <w:szCs w:val="21"/>
        </w:rPr>
      </w:pPr>
      <w:r w:rsidRPr="000002D2">
        <w:rPr>
          <w:rFonts w:asciiTheme="majorEastAsia" w:eastAsiaTheme="majorEastAsia" w:hAnsiTheme="majorEastAsia" w:cs="ＭＳ 明朝" w:hint="eastAsia"/>
          <w:color w:val="000000" w:themeColor="text1"/>
          <w:sz w:val="21"/>
          <w:szCs w:val="21"/>
        </w:rPr>
        <w:t>親に自分の意見を尊重してもらえず、いつも息苦しかった</w:t>
      </w:r>
    </w:p>
    <w:p w14:paraId="3B84475B" w14:textId="77777777" w:rsidR="008C1BD8" w:rsidRPr="000002D2" w:rsidRDefault="008C1BD8" w:rsidP="004A70DD">
      <w:pPr>
        <w:pStyle w:val="Default"/>
        <w:numPr>
          <w:ilvl w:val="0"/>
          <w:numId w:val="143"/>
        </w:numPr>
        <w:ind w:left="993"/>
        <w:rPr>
          <w:rFonts w:asciiTheme="majorEastAsia" w:eastAsiaTheme="majorEastAsia" w:hAnsiTheme="majorEastAsia" w:cs="Arial"/>
          <w:color w:val="000000" w:themeColor="text1"/>
          <w:sz w:val="21"/>
          <w:szCs w:val="21"/>
        </w:rPr>
      </w:pPr>
      <w:r w:rsidRPr="000002D2">
        <w:rPr>
          <w:rFonts w:asciiTheme="majorEastAsia" w:eastAsiaTheme="majorEastAsia" w:hAnsiTheme="majorEastAsia" w:cs="ＭＳ 明朝" w:hint="eastAsia"/>
          <w:color w:val="000000" w:themeColor="text1"/>
          <w:sz w:val="21"/>
          <w:szCs w:val="21"/>
        </w:rPr>
        <w:t>学校でいじめられた</w:t>
      </w:r>
    </w:p>
    <w:p w14:paraId="5CB2408E" w14:textId="77777777" w:rsidR="008C1BD8" w:rsidRPr="000002D2" w:rsidRDefault="008C1BD8" w:rsidP="004A70DD">
      <w:pPr>
        <w:pStyle w:val="Default"/>
        <w:numPr>
          <w:ilvl w:val="0"/>
          <w:numId w:val="143"/>
        </w:numPr>
        <w:ind w:left="993"/>
        <w:rPr>
          <w:rFonts w:asciiTheme="majorEastAsia" w:eastAsiaTheme="majorEastAsia" w:hAnsiTheme="majorEastAsia" w:cs="Arial"/>
          <w:color w:val="000000" w:themeColor="text1"/>
          <w:sz w:val="21"/>
          <w:szCs w:val="21"/>
        </w:rPr>
      </w:pPr>
      <w:r w:rsidRPr="000002D2">
        <w:rPr>
          <w:rFonts w:asciiTheme="majorEastAsia" w:eastAsiaTheme="majorEastAsia" w:hAnsiTheme="majorEastAsia" w:cs="ＭＳ 明朝" w:hint="eastAsia"/>
          <w:color w:val="000000" w:themeColor="text1"/>
          <w:sz w:val="21"/>
          <w:szCs w:val="21"/>
        </w:rPr>
        <w:t>大人から性的に触られた</w:t>
      </w:r>
    </w:p>
    <w:p w14:paraId="3D6360E7" w14:textId="77777777" w:rsidR="008C1BD8" w:rsidRPr="000002D2" w:rsidRDefault="008C1BD8" w:rsidP="004A70DD">
      <w:pPr>
        <w:pStyle w:val="Default"/>
        <w:numPr>
          <w:ilvl w:val="0"/>
          <w:numId w:val="143"/>
        </w:numPr>
        <w:ind w:left="993"/>
        <w:rPr>
          <w:rFonts w:asciiTheme="majorEastAsia" w:eastAsiaTheme="majorEastAsia" w:hAnsiTheme="majorEastAsia"/>
          <w:color w:val="000000" w:themeColor="text1"/>
          <w:sz w:val="21"/>
          <w:szCs w:val="21"/>
        </w:rPr>
      </w:pPr>
      <w:r w:rsidRPr="000002D2">
        <w:rPr>
          <w:rFonts w:asciiTheme="majorEastAsia" w:eastAsiaTheme="majorEastAsia" w:hAnsiTheme="majorEastAsia" w:cs="ＭＳ 明朝" w:hint="eastAsia"/>
          <w:color w:val="000000" w:themeColor="text1"/>
          <w:sz w:val="21"/>
          <w:szCs w:val="21"/>
        </w:rPr>
        <w:t>病気を患い長期間入院した</w:t>
      </w:r>
    </w:p>
    <w:p w14:paraId="2889452D" w14:textId="77777777" w:rsidR="008C1BD8" w:rsidRPr="000002D2" w:rsidRDefault="008C1BD8" w:rsidP="004A70DD">
      <w:pPr>
        <w:pStyle w:val="Default"/>
        <w:numPr>
          <w:ilvl w:val="0"/>
          <w:numId w:val="143"/>
        </w:numPr>
        <w:ind w:left="993"/>
        <w:jc w:val="both"/>
        <w:rPr>
          <w:rFonts w:asciiTheme="majorEastAsia" w:eastAsiaTheme="majorEastAsia" w:hAnsiTheme="majorEastAsia"/>
          <w:sz w:val="21"/>
          <w:szCs w:val="21"/>
        </w:rPr>
      </w:pPr>
      <w:r w:rsidRPr="000002D2">
        <w:rPr>
          <w:rFonts w:asciiTheme="majorEastAsia" w:eastAsiaTheme="majorEastAsia" w:hAnsiTheme="majorEastAsia" w:cs="ＭＳ 明朝" w:hint="eastAsia"/>
          <w:color w:val="000000" w:themeColor="text1"/>
          <w:sz w:val="21"/>
          <w:szCs w:val="21"/>
        </w:rPr>
        <w:t>大地震、台風など自然災害で死にそうな体験をした</w:t>
      </w:r>
    </w:p>
    <w:p w14:paraId="352F9F39" w14:textId="77777777" w:rsidR="008C1BD8" w:rsidRPr="000002D2" w:rsidRDefault="008C1BD8" w:rsidP="008C1BD8">
      <w:pPr>
        <w:pStyle w:val="Default"/>
        <w:ind w:hanging="427"/>
        <w:jc w:val="both"/>
        <w:rPr>
          <w:rFonts w:asciiTheme="majorEastAsia" w:eastAsiaTheme="majorEastAsia" w:hAnsiTheme="majorEastAsia" w:cs="ＭＳ 明朝"/>
          <w:color w:val="000000" w:themeColor="text1"/>
          <w:sz w:val="21"/>
          <w:szCs w:val="21"/>
        </w:rPr>
      </w:pPr>
      <w:r w:rsidRPr="000002D2">
        <w:rPr>
          <w:rFonts w:asciiTheme="majorEastAsia" w:eastAsiaTheme="majorEastAsia" w:hAnsiTheme="majorEastAsia" w:cs="ＭＳ 明朝" w:hint="eastAsia"/>
          <w:color w:val="000000" w:themeColor="text1"/>
          <w:sz w:val="21"/>
          <w:szCs w:val="21"/>
        </w:rPr>
        <w:t>＜選択肢＞</w:t>
      </w:r>
    </w:p>
    <w:p w14:paraId="7EFC194E" w14:textId="77777777" w:rsidR="008C1BD8" w:rsidRPr="000002D2" w:rsidRDefault="008C1BD8" w:rsidP="004A70DD">
      <w:pPr>
        <w:pStyle w:val="Default"/>
        <w:numPr>
          <w:ilvl w:val="0"/>
          <w:numId w:val="144"/>
        </w:numPr>
        <w:ind w:left="993"/>
        <w:jc w:val="both"/>
        <w:rPr>
          <w:rFonts w:asciiTheme="majorEastAsia" w:eastAsiaTheme="majorEastAsia" w:hAnsiTheme="majorEastAsia" w:cs="ＭＳ 明朝"/>
          <w:color w:val="000000" w:themeColor="text1"/>
          <w:sz w:val="21"/>
          <w:szCs w:val="21"/>
        </w:rPr>
      </w:pPr>
      <w:r w:rsidRPr="000002D2">
        <w:rPr>
          <w:rFonts w:asciiTheme="majorEastAsia" w:eastAsiaTheme="majorEastAsia" w:hAnsiTheme="majorEastAsia" w:cs="ＭＳ 明朝" w:hint="eastAsia"/>
          <w:color w:val="000000" w:themeColor="text1"/>
          <w:sz w:val="21"/>
          <w:szCs w:val="21"/>
        </w:rPr>
        <w:t>はい</w:t>
      </w:r>
    </w:p>
    <w:p w14:paraId="2863D01B" w14:textId="77777777" w:rsidR="008C1BD8" w:rsidRPr="000002D2" w:rsidRDefault="008C1BD8" w:rsidP="004A70DD">
      <w:pPr>
        <w:pStyle w:val="Default"/>
        <w:numPr>
          <w:ilvl w:val="0"/>
          <w:numId w:val="144"/>
        </w:numPr>
        <w:ind w:left="993"/>
        <w:jc w:val="both"/>
        <w:rPr>
          <w:rFonts w:asciiTheme="majorEastAsia" w:eastAsiaTheme="majorEastAsia" w:hAnsiTheme="majorEastAsia" w:cs="ＭＳ 明朝"/>
          <w:color w:val="000000" w:themeColor="text1"/>
          <w:sz w:val="21"/>
          <w:szCs w:val="21"/>
        </w:rPr>
      </w:pPr>
      <w:r w:rsidRPr="000002D2">
        <w:rPr>
          <w:rFonts w:asciiTheme="majorEastAsia" w:eastAsiaTheme="majorEastAsia" w:hAnsiTheme="majorEastAsia" w:cs="ＭＳ 明朝" w:hint="eastAsia"/>
          <w:color w:val="000000" w:themeColor="text1"/>
          <w:sz w:val="21"/>
          <w:szCs w:val="21"/>
        </w:rPr>
        <w:t>いいえ</w:t>
      </w:r>
    </w:p>
    <w:p w14:paraId="18335E93" w14:textId="77777777" w:rsidR="008C1BD8" w:rsidRPr="000002D2" w:rsidRDefault="008C1BD8" w:rsidP="008C1BD8">
      <w:pPr>
        <w:pStyle w:val="Default"/>
        <w:ind w:left="420"/>
        <w:jc w:val="both"/>
        <w:rPr>
          <w:rFonts w:asciiTheme="majorEastAsia" w:eastAsiaTheme="majorEastAsia" w:hAnsiTheme="majorEastAsia" w:cs="ＭＳ 明朝"/>
          <w:color w:val="000000" w:themeColor="text1"/>
          <w:sz w:val="21"/>
          <w:szCs w:val="21"/>
        </w:rPr>
      </w:pPr>
    </w:p>
    <w:p w14:paraId="732E8D1A" w14:textId="207EE583" w:rsidR="00A41D3C" w:rsidRPr="00A41D3C" w:rsidRDefault="008C1BD8" w:rsidP="00A41D3C">
      <w:pPr>
        <w:pStyle w:val="af0"/>
        <w:rPr>
          <w:rFonts w:cs="ＭＳ 明朝"/>
          <w:color w:val="000000" w:themeColor="text1"/>
        </w:rPr>
      </w:pPr>
      <w:r w:rsidRPr="000002D2">
        <w:rPr>
          <w:rFonts w:hint="eastAsia"/>
        </w:rPr>
        <w:t>(Q</w:t>
      </w:r>
      <w:r w:rsidR="00B12651" w:rsidRPr="000002D2">
        <w:rPr>
          <w:rFonts w:hint="eastAsia"/>
        </w:rPr>
        <w:t>81</w:t>
      </w:r>
      <w:r w:rsidRPr="000002D2">
        <w:rPr>
          <w:rFonts w:hint="eastAsia"/>
        </w:rPr>
        <w:t>)</w:t>
      </w:r>
      <w:r w:rsidR="006378AE">
        <w:t xml:space="preserve"> </w:t>
      </w:r>
      <w:r w:rsidRPr="00255BD8">
        <w:rPr>
          <w:color w:val="00B050"/>
        </w:rPr>
        <w:t>(JACSIS２０２１Q75)</w:t>
      </w:r>
      <w:r w:rsidR="00A41D3C" w:rsidRPr="00A41D3C">
        <w:rPr>
          <w:rFonts w:hint="eastAsia"/>
        </w:rPr>
        <w:t xml:space="preserve"> </w:t>
      </w:r>
      <w:r w:rsidR="00A41D3C" w:rsidRPr="00A41D3C">
        <w:rPr>
          <w:rFonts w:cs="ＭＳ 明朝" w:hint="eastAsia"/>
          <w:color w:val="000000" w:themeColor="text1"/>
        </w:rPr>
        <w:t>あなたの下記の金額はおおよそどのくらいですか。</w:t>
      </w:r>
    </w:p>
    <w:p w14:paraId="05BFDAD0" w14:textId="5BE81BCD" w:rsidR="008C1BD8" w:rsidRPr="000002D2" w:rsidRDefault="00A41D3C" w:rsidP="00A41D3C">
      <w:pPr>
        <w:pStyle w:val="af0"/>
        <w:ind w:left="0" w:firstLine="0"/>
        <w:rPr>
          <w:rFonts w:cs="ＭＳ 明朝"/>
          <w:color w:val="000000" w:themeColor="text1"/>
        </w:rPr>
      </w:pPr>
      <w:r w:rsidRPr="00A41D3C">
        <w:rPr>
          <w:rFonts w:cs="ＭＳ 明朝" w:hint="eastAsia"/>
          <w:color w:val="000000" w:themeColor="text1"/>
        </w:rPr>
        <w:t>あてはまる番号を1つ選んでください。</w:t>
      </w:r>
    </w:p>
    <w:p w14:paraId="2C3A13E3" w14:textId="6D6901F8" w:rsidR="008C1BD8" w:rsidRPr="000002D2" w:rsidRDefault="00114A08" w:rsidP="004A70DD">
      <w:pPr>
        <w:pStyle w:val="a9"/>
        <w:widowControl/>
        <w:numPr>
          <w:ilvl w:val="0"/>
          <w:numId w:val="142"/>
        </w:numPr>
        <w:pBdr>
          <w:top w:val="nil"/>
          <w:left w:val="nil"/>
          <w:bottom w:val="nil"/>
          <w:right w:val="nil"/>
          <w:between w:val="nil"/>
        </w:pBd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世帯の年収（税込み）※あなたの世帯全体で、1年間に得た収入の合計金額で、働いて得た収入とその他の収入［親からの仕送り、家賃等の財産収入、子供手当てなど］を含みます</w:t>
      </w:r>
    </w:p>
    <w:p w14:paraId="4B19B964" w14:textId="77777777" w:rsidR="008C1BD8" w:rsidRPr="000002D2" w:rsidRDefault="008C1BD8" w:rsidP="004A70DD">
      <w:pPr>
        <w:pStyle w:val="a9"/>
        <w:widowControl/>
        <w:numPr>
          <w:ilvl w:val="0"/>
          <w:numId w:val="142"/>
        </w:numPr>
        <w:pBdr>
          <w:top w:val="nil"/>
          <w:left w:val="nil"/>
          <w:bottom w:val="nil"/>
          <w:right w:val="nil"/>
          <w:between w:val="nil"/>
        </w:pBd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世帯の金融資産　※現金、預貯金、株式、生命保険等を含みます</w:t>
      </w:r>
    </w:p>
    <w:p w14:paraId="11314881" w14:textId="386EFEFE" w:rsidR="008C1BD8" w:rsidRPr="000002D2" w:rsidRDefault="008C1BD8" w:rsidP="008C1BD8">
      <w:pPr>
        <w:pStyle w:val="a9"/>
        <w:widowControl/>
        <w:numPr>
          <w:ilvl w:val="0"/>
          <w:numId w:val="142"/>
        </w:numPr>
        <w:pBdr>
          <w:top w:val="nil"/>
          <w:left w:val="nil"/>
          <w:bottom w:val="nil"/>
          <w:right w:val="nil"/>
          <w:between w:val="nil"/>
        </w:pBdr>
        <w:ind w:leftChars="0"/>
        <w:jc w:val="left"/>
        <w:rPr>
          <w:rFonts w:asciiTheme="majorEastAsia" w:eastAsiaTheme="majorEastAsia" w:hAnsiTheme="majorEastAsia" w:cs="ＭＳ 明朝"/>
          <w:color w:val="000000" w:themeColor="text1"/>
        </w:rPr>
      </w:pPr>
      <w:r w:rsidRPr="000002D2">
        <w:rPr>
          <w:rFonts w:asciiTheme="majorEastAsia" w:eastAsiaTheme="majorEastAsia" w:hAnsiTheme="majorEastAsia" w:cs="ＭＳ 明朝" w:hint="eastAsia"/>
          <w:color w:val="000000" w:themeColor="text1"/>
        </w:rPr>
        <w:t>世帯の借金（ローン）　※住宅ローンやフリーローン、友人からの借金を含みます</w:t>
      </w:r>
    </w:p>
    <w:p w14:paraId="2AB735E3" w14:textId="77777777" w:rsidR="008C1BD8" w:rsidRPr="000002D2" w:rsidRDefault="008C1BD8" w:rsidP="008C1BD8">
      <w:pPr>
        <w:pStyle w:val="Default"/>
        <w:ind w:hanging="427"/>
        <w:jc w:val="both"/>
        <w:rPr>
          <w:rFonts w:asciiTheme="majorEastAsia" w:eastAsiaTheme="majorEastAsia" w:hAnsiTheme="majorEastAsia" w:cs="ＭＳ 明朝"/>
          <w:color w:val="000000" w:themeColor="text1"/>
          <w:sz w:val="21"/>
          <w:szCs w:val="21"/>
        </w:rPr>
      </w:pPr>
      <w:r w:rsidRPr="000002D2">
        <w:rPr>
          <w:rFonts w:asciiTheme="majorEastAsia" w:eastAsiaTheme="majorEastAsia" w:hAnsiTheme="majorEastAsia" w:cs="ＭＳ 明朝" w:hint="eastAsia"/>
          <w:color w:val="000000" w:themeColor="text1"/>
          <w:sz w:val="21"/>
          <w:szCs w:val="21"/>
        </w:rPr>
        <w:t>＜選択肢＞</w:t>
      </w:r>
    </w:p>
    <w:p w14:paraId="519B01B5"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0円</w:t>
      </w:r>
    </w:p>
    <w:p w14:paraId="429D5817"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50</w:t>
      </w:r>
      <w:r w:rsidRPr="000002D2">
        <w:rPr>
          <w:rFonts w:asciiTheme="majorEastAsia" w:eastAsiaTheme="majorEastAsia" w:hAnsiTheme="majorEastAsia" w:cs="ＭＳ 明朝" w:hint="eastAsia"/>
          <w:color w:val="000000"/>
        </w:rPr>
        <w:t>万円未満</w:t>
      </w:r>
    </w:p>
    <w:p w14:paraId="2949544E"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5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00</w:t>
      </w:r>
      <w:r w:rsidRPr="000002D2">
        <w:rPr>
          <w:rFonts w:asciiTheme="majorEastAsia" w:eastAsiaTheme="majorEastAsia" w:hAnsiTheme="majorEastAsia" w:cs="ＭＳ 明朝" w:hint="eastAsia"/>
          <w:color w:val="000000"/>
        </w:rPr>
        <w:t>万円未満</w:t>
      </w:r>
    </w:p>
    <w:p w14:paraId="7D340807"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200</w:t>
      </w:r>
      <w:r w:rsidRPr="000002D2">
        <w:rPr>
          <w:rFonts w:asciiTheme="majorEastAsia" w:eastAsiaTheme="majorEastAsia" w:hAnsiTheme="majorEastAsia" w:cs="ＭＳ 明朝" w:hint="eastAsia"/>
          <w:color w:val="000000"/>
        </w:rPr>
        <w:t>万円未満</w:t>
      </w:r>
    </w:p>
    <w:p w14:paraId="5024F0A0"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2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300</w:t>
      </w:r>
      <w:r w:rsidRPr="000002D2">
        <w:rPr>
          <w:rFonts w:asciiTheme="majorEastAsia" w:eastAsiaTheme="majorEastAsia" w:hAnsiTheme="majorEastAsia" w:cs="ＭＳ 明朝" w:hint="eastAsia"/>
          <w:color w:val="000000"/>
        </w:rPr>
        <w:t>万円未満</w:t>
      </w:r>
    </w:p>
    <w:p w14:paraId="342FFC2C"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3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400</w:t>
      </w:r>
      <w:r w:rsidRPr="000002D2">
        <w:rPr>
          <w:rFonts w:asciiTheme="majorEastAsia" w:eastAsiaTheme="majorEastAsia" w:hAnsiTheme="majorEastAsia" w:cs="ＭＳ 明朝" w:hint="eastAsia"/>
          <w:color w:val="000000"/>
        </w:rPr>
        <w:t>万円未満</w:t>
      </w:r>
    </w:p>
    <w:p w14:paraId="2FE9F9DA"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4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500</w:t>
      </w:r>
      <w:r w:rsidRPr="000002D2">
        <w:rPr>
          <w:rFonts w:asciiTheme="majorEastAsia" w:eastAsiaTheme="majorEastAsia" w:hAnsiTheme="majorEastAsia" w:cs="ＭＳ 明朝" w:hint="eastAsia"/>
          <w:color w:val="000000"/>
        </w:rPr>
        <w:t>万円未満</w:t>
      </w:r>
    </w:p>
    <w:p w14:paraId="3E23002E"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5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600</w:t>
      </w:r>
      <w:r w:rsidRPr="000002D2">
        <w:rPr>
          <w:rFonts w:asciiTheme="majorEastAsia" w:eastAsiaTheme="majorEastAsia" w:hAnsiTheme="majorEastAsia" w:cs="ＭＳ 明朝" w:hint="eastAsia"/>
          <w:color w:val="000000"/>
        </w:rPr>
        <w:t>万円未満</w:t>
      </w:r>
    </w:p>
    <w:p w14:paraId="5FCAB256"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6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700</w:t>
      </w:r>
      <w:r w:rsidRPr="000002D2">
        <w:rPr>
          <w:rFonts w:asciiTheme="majorEastAsia" w:eastAsiaTheme="majorEastAsia" w:hAnsiTheme="majorEastAsia" w:cs="ＭＳ 明朝" w:hint="eastAsia"/>
          <w:color w:val="000000"/>
        </w:rPr>
        <w:t>万円未満</w:t>
      </w:r>
    </w:p>
    <w:p w14:paraId="7E286DF9"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7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800</w:t>
      </w:r>
      <w:r w:rsidRPr="000002D2">
        <w:rPr>
          <w:rFonts w:asciiTheme="majorEastAsia" w:eastAsiaTheme="majorEastAsia" w:hAnsiTheme="majorEastAsia" w:cs="ＭＳ 明朝" w:hint="eastAsia"/>
          <w:color w:val="000000"/>
        </w:rPr>
        <w:t>万円未満</w:t>
      </w:r>
    </w:p>
    <w:p w14:paraId="700FD666"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8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900</w:t>
      </w:r>
      <w:r w:rsidRPr="000002D2">
        <w:rPr>
          <w:rFonts w:asciiTheme="majorEastAsia" w:eastAsiaTheme="majorEastAsia" w:hAnsiTheme="majorEastAsia" w:cs="ＭＳ 明朝" w:hint="eastAsia"/>
          <w:color w:val="000000"/>
        </w:rPr>
        <w:t>万円未満</w:t>
      </w:r>
    </w:p>
    <w:p w14:paraId="2AA10B74"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9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000</w:t>
      </w:r>
      <w:r w:rsidRPr="000002D2">
        <w:rPr>
          <w:rFonts w:asciiTheme="majorEastAsia" w:eastAsiaTheme="majorEastAsia" w:hAnsiTheme="majorEastAsia" w:cs="ＭＳ 明朝" w:hint="eastAsia"/>
          <w:color w:val="000000"/>
        </w:rPr>
        <w:t>万円未満</w:t>
      </w:r>
    </w:p>
    <w:p w14:paraId="7F41397A"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lastRenderedPageBreak/>
        <w:t>1,0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200</w:t>
      </w:r>
      <w:r w:rsidRPr="000002D2">
        <w:rPr>
          <w:rFonts w:asciiTheme="majorEastAsia" w:eastAsiaTheme="majorEastAsia" w:hAnsiTheme="majorEastAsia" w:cs="ＭＳ 明朝" w:hint="eastAsia"/>
          <w:color w:val="000000"/>
        </w:rPr>
        <w:t>万円未満</w:t>
      </w:r>
    </w:p>
    <w:p w14:paraId="04470372"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2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400</w:t>
      </w:r>
      <w:r w:rsidRPr="000002D2">
        <w:rPr>
          <w:rFonts w:asciiTheme="majorEastAsia" w:eastAsiaTheme="majorEastAsia" w:hAnsiTheme="majorEastAsia" w:cs="ＭＳ 明朝" w:hint="eastAsia"/>
          <w:color w:val="000000"/>
        </w:rPr>
        <w:t>万円未満</w:t>
      </w:r>
    </w:p>
    <w:p w14:paraId="335BE549"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4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600</w:t>
      </w:r>
      <w:r w:rsidRPr="000002D2">
        <w:rPr>
          <w:rFonts w:asciiTheme="majorEastAsia" w:eastAsiaTheme="majorEastAsia" w:hAnsiTheme="majorEastAsia" w:cs="ＭＳ 明朝" w:hint="eastAsia"/>
          <w:color w:val="000000"/>
        </w:rPr>
        <w:t>万円未満</w:t>
      </w:r>
    </w:p>
    <w:p w14:paraId="6777F630"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6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1,800</w:t>
      </w:r>
      <w:r w:rsidRPr="000002D2">
        <w:rPr>
          <w:rFonts w:asciiTheme="majorEastAsia" w:eastAsiaTheme="majorEastAsia" w:hAnsiTheme="majorEastAsia" w:cs="ＭＳ 明朝" w:hint="eastAsia"/>
          <w:color w:val="000000"/>
        </w:rPr>
        <w:t>万円未満</w:t>
      </w:r>
    </w:p>
    <w:p w14:paraId="002C7305"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1,800</w:t>
      </w:r>
      <w:r w:rsidRPr="000002D2">
        <w:rPr>
          <w:rFonts w:asciiTheme="majorEastAsia" w:eastAsiaTheme="majorEastAsia" w:hAnsiTheme="majorEastAsia" w:cs="ＭＳ 明朝" w:hint="eastAsia"/>
          <w:color w:val="000000"/>
        </w:rPr>
        <w:t>万円以上</w:t>
      </w:r>
      <w:r w:rsidRPr="000002D2">
        <w:rPr>
          <w:rFonts w:asciiTheme="majorEastAsia" w:eastAsiaTheme="majorEastAsia" w:hAnsiTheme="majorEastAsia" w:cs="Century"/>
          <w:color w:val="000000"/>
        </w:rPr>
        <w:t>2,000</w:t>
      </w:r>
      <w:r w:rsidRPr="000002D2">
        <w:rPr>
          <w:rFonts w:asciiTheme="majorEastAsia" w:eastAsiaTheme="majorEastAsia" w:hAnsiTheme="majorEastAsia" w:cs="ＭＳ 明朝" w:hint="eastAsia"/>
          <w:color w:val="000000"/>
        </w:rPr>
        <w:t>万円未満</w:t>
      </w:r>
    </w:p>
    <w:p w14:paraId="444549A7"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2,000</w:t>
      </w:r>
      <w:r w:rsidRPr="000002D2">
        <w:rPr>
          <w:rFonts w:asciiTheme="majorEastAsia" w:eastAsiaTheme="majorEastAsia" w:hAnsiTheme="majorEastAsia" w:cs="ＭＳ 明朝" w:hint="eastAsia"/>
          <w:color w:val="000000"/>
        </w:rPr>
        <w:t>万円以上</w:t>
      </w:r>
    </w:p>
    <w:p w14:paraId="31276669"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答えたくない</w:t>
      </w:r>
    </w:p>
    <w:p w14:paraId="4F908ABB" w14:textId="77777777" w:rsidR="008C1BD8" w:rsidRPr="000002D2" w:rsidRDefault="008C1BD8" w:rsidP="004A70DD">
      <w:pPr>
        <w:widowControl/>
        <w:numPr>
          <w:ilvl w:val="0"/>
          <w:numId w:val="141"/>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分からない</w:t>
      </w:r>
    </w:p>
    <w:p w14:paraId="6B1C1737" w14:textId="77777777" w:rsidR="00C6747F" w:rsidRPr="00C6747F" w:rsidRDefault="00C6747F" w:rsidP="00C6747F">
      <w:pPr>
        <w:jc w:val="left"/>
        <w:rPr>
          <w:rFonts w:asciiTheme="majorEastAsia" w:eastAsiaTheme="majorEastAsia" w:hAnsiTheme="majorEastAsia"/>
          <w:color w:val="00B050"/>
          <w:szCs w:val="21"/>
        </w:rPr>
      </w:pPr>
      <w:r w:rsidRPr="00C6747F">
        <w:rPr>
          <w:rFonts w:asciiTheme="majorEastAsia" w:eastAsiaTheme="majorEastAsia" w:hAnsiTheme="majorEastAsia" w:hint="eastAsia"/>
          <w:color w:val="00B050"/>
          <w:szCs w:val="21"/>
        </w:rPr>
        <w:t>[選択肢</w:t>
      </w:r>
      <w:r w:rsidRPr="00C6747F">
        <w:rPr>
          <w:rFonts w:asciiTheme="majorEastAsia" w:eastAsiaTheme="majorEastAsia" w:hAnsiTheme="majorEastAsia"/>
          <w:color w:val="00B050"/>
          <w:szCs w:val="21"/>
        </w:rPr>
        <w:t>]</w:t>
      </w:r>
      <w:r w:rsidRPr="00C6747F">
        <w:rPr>
          <w:rFonts w:asciiTheme="majorEastAsia" w:eastAsiaTheme="majorEastAsia" w:hAnsiTheme="majorEastAsia" w:hint="eastAsia"/>
          <w:color w:val="00B050"/>
          <w:szCs w:val="21"/>
        </w:rPr>
        <w:t>番号は回答者へは表示しません</w:t>
      </w:r>
    </w:p>
    <w:p w14:paraId="463FD8C9" w14:textId="19CC07BF" w:rsidR="00D83CC4" w:rsidRPr="000002D2" w:rsidRDefault="00D83CC4" w:rsidP="00C6747F">
      <w:pPr>
        <w:jc w:val="left"/>
        <w:rPr>
          <w:rFonts w:asciiTheme="majorEastAsia" w:eastAsiaTheme="majorEastAsia" w:hAnsiTheme="majorEastAsia"/>
          <w:szCs w:val="21"/>
        </w:rPr>
      </w:pPr>
    </w:p>
    <w:p w14:paraId="2F99B12A" w14:textId="6B46718F" w:rsidR="00694085" w:rsidRPr="000002D2" w:rsidRDefault="00B12651" w:rsidP="00255BD8">
      <w:pPr>
        <w:pStyle w:val="af0"/>
        <w:rPr>
          <w:shd w:val="clear" w:color="auto" w:fill="FFFFFF"/>
        </w:rPr>
      </w:pPr>
      <w:r w:rsidRPr="000002D2">
        <w:rPr>
          <w:rFonts w:hint="eastAsia"/>
          <w:shd w:val="clear" w:color="auto" w:fill="FFFFFF"/>
        </w:rPr>
        <w:t>(</w:t>
      </w:r>
      <w:r w:rsidR="00694085" w:rsidRPr="000002D2">
        <w:rPr>
          <w:rFonts w:hint="eastAsia"/>
          <w:shd w:val="clear" w:color="auto" w:fill="FFFFFF"/>
        </w:rPr>
        <w:t>Q82</w:t>
      </w:r>
      <w:r w:rsidRPr="000002D2">
        <w:rPr>
          <w:shd w:val="clear" w:color="auto" w:fill="FFFFFF"/>
        </w:rPr>
        <w:t>)</w:t>
      </w:r>
      <w:r w:rsidR="006378AE">
        <w:rPr>
          <w:shd w:val="clear" w:color="auto" w:fill="FFFFFF"/>
        </w:rPr>
        <w:t xml:space="preserve"> </w:t>
      </w:r>
      <w:r w:rsidR="00A41D3C" w:rsidRPr="00A41D3C">
        <w:rPr>
          <w:rFonts w:hint="eastAsia"/>
          <w:shd w:val="clear" w:color="auto" w:fill="FFFFFF"/>
        </w:rPr>
        <w:t>ふだんあなたは</w:t>
      </w:r>
      <w:commentRangeStart w:id="38"/>
      <w:r w:rsidR="00A41D3C" w:rsidRPr="00A41D3C">
        <w:rPr>
          <w:rFonts w:hint="eastAsia"/>
          <w:shd w:val="clear" w:color="auto" w:fill="FFFFFF"/>
        </w:rPr>
        <w:t>何党</w:t>
      </w:r>
      <w:commentRangeEnd w:id="38"/>
      <w:r w:rsidR="00AE2E31">
        <w:rPr>
          <w:rStyle w:val="aa"/>
          <w:rFonts w:asciiTheme="minorHAnsi" w:eastAsiaTheme="minorEastAsia" w:hAnsiTheme="minorHAnsi"/>
        </w:rPr>
        <w:commentReference w:id="38"/>
      </w:r>
      <w:r w:rsidR="00A41D3C" w:rsidRPr="00A41D3C">
        <w:rPr>
          <w:rFonts w:hint="eastAsia"/>
          <w:shd w:val="clear" w:color="auto" w:fill="FFFFFF"/>
        </w:rPr>
        <w:t>を支持していますか。1つを選んでください。</w:t>
      </w:r>
    </w:p>
    <w:p w14:paraId="4642A153"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自由民主党（自民）</w:t>
      </w:r>
    </w:p>
    <w:p w14:paraId="0533BC81"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公明党（公明）</w:t>
      </w:r>
    </w:p>
    <w:p w14:paraId="2CD3620D"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立憲民主党（立民）</w:t>
      </w:r>
    </w:p>
    <w:p w14:paraId="4465679C"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国民民主党（国民）</w:t>
      </w:r>
    </w:p>
    <w:p w14:paraId="0144B22E"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社会民主党（社民）</w:t>
      </w:r>
    </w:p>
    <w:p w14:paraId="43742E68"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日本維新の会（維新）</w:t>
      </w:r>
    </w:p>
    <w:p w14:paraId="5B251F40"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日本共産党（共産）</w:t>
      </w:r>
    </w:p>
    <w:p w14:paraId="3A2CCCE4"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有志の会（有志）</w:t>
      </w:r>
    </w:p>
    <w:p w14:paraId="63BD1D38"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れいわ新選組（れ新）</w:t>
      </w:r>
    </w:p>
    <w:p w14:paraId="6916D7BD"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ＮＨＫと裁判してる党（N党）</w:t>
      </w:r>
    </w:p>
    <w:p w14:paraId="2C5F6B2B" w14:textId="77777777" w:rsidR="00C6747F" w:rsidRPr="000002D2" w:rsidRDefault="00C6747F" w:rsidP="00677B1A">
      <w:pPr>
        <w:numPr>
          <w:ilvl w:val="0"/>
          <w:numId w:val="190"/>
        </w:numPr>
        <w:rPr>
          <w:rFonts w:asciiTheme="majorEastAsia" w:eastAsiaTheme="majorEastAsia" w:hAnsiTheme="majorEastAsia"/>
          <w:shd w:val="clear" w:color="auto" w:fill="FFFFFF"/>
        </w:rPr>
      </w:pPr>
      <w:r w:rsidRPr="000002D2">
        <w:rPr>
          <w:rFonts w:asciiTheme="majorEastAsia" w:eastAsiaTheme="majorEastAsia" w:hAnsiTheme="majorEastAsia" w:hint="eastAsia"/>
          <w:shd w:val="clear" w:color="auto" w:fill="FFFFFF"/>
        </w:rPr>
        <w:t>その他の政党</w:t>
      </w:r>
    </w:p>
    <w:p w14:paraId="6C4F6D65" w14:textId="639F0D9C" w:rsidR="00694085" w:rsidRPr="000002D2" w:rsidRDefault="00C6747F" w:rsidP="00677B1A">
      <w:pPr>
        <w:numPr>
          <w:ilvl w:val="0"/>
          <w:numId w:val="190"/>
        </w:numPr>
        <w:rPr>
          <w:rFonts w:asciiTheme="majorEastAsia" w:eastAsiaTheme="majorEastAsia" w:hAnsiTheme="majorEastAsia" w:cs="Arial"/>
          <w:color w:val="222222"/>
          <w:shd w:val="clear" w:color="auto" w:fill="FFFFFF"/>
        </w:rPr>
      </w:pPr>
      <w:r w:rsidRPr="000002D2">
        <w:rPr>
          <w:rFonts w:asciiTheme="majorEastAsia" w:eastAsiaTheme="majorEastAsia" w:hAnsiTheme="majorEastAsia" w:hint="eastAsia"/>
          <w:shd w:val="clear" w:color="auto" w:fill="FFFFFF"/>
        </w:rPr>
        <w:t>なし</w:t>
      </w:r>
    </w:p>
    <w:p w14:paraId="550EEE48" w14:textId="38D8301A" w:rsidR="00CC6EBD" w:rsidRPr="000002D2" w:rsidRDefault="00CC6EBD" w:rsidP="00D83CC4">
      <w:pPr>
        <w:ind w:firstLineChars="150" w:firstLine="315"/>
        <w:jc w:val="left"/>
        <w:rPr>
          <w:rFonts w:asciiTheme="majorEastAsia" w:eastAsiaTheme="majorEastAsia" w:hAnsiTheme="majorEastAsia"/>
          <w:szCs w:val="21"/>
        </w:rPr>
      </w:pPr>
    </w:p>
    <w:p w14:paraId="58BA1728" w14:textId="59CEC953" w:rsidR="00CC6EBD" w:rsidRPr="000002D2" w:rsidRDefault="00CC6EBD" w:rsidP="00255BD8">
      <w:pPr>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性別が男性or女性</w:t>
      </w:r>
      <w:r w:rsidR="00A248CF" w:rsidRPr="000002D2">
        <w:rPr>
          <w:rFonts w:asciiTheme="majorEastAsia" w:eastAsiaTheme="majorEastAsia" w:hAnsiTheme="majorEastAsia" w:hint="eastAsia"/>
          <w:szCs w:val="21"/>
        </w:rPr>
        <w:t>で</w:t>
      </w:r>
      <w:r w:rsidRPr="000002D2">
        <w:rPr>
          <w:rFonts w:asciiTheme="majorEastAsia" w:eastAsiaTheme="majorEastAsia" w:hAnsiTheme="majorEastAsia" w:hint="eastAsia"/>
          <w:szCs w:val="21"/>
        </w:rPr>
        <w:t>(Q1)の回答が1～12</w:t>
      </w:r>
      <w:r w:rsidR="00A248CF" w:rsidRPr="000002D2">
        <w:rPr>
          <w:rFonts w:asciiTheme="majorEastAsia" w:eastAsiaTheme="majorEastAsia" w:hAnsiTheme="majorEastAsia" w:hint="eastAsia"/>
          <w:szCs w:val="21"/>
        </w:rPr>
        <w:t>のいずれかで(Q7)の回答が1～3のいずれかで</w:t>
      </w:r>
      <w:r w:rsidRPr="000002D2">
        <w:rPr>
          <w:rFonts w:asciiTheme="majorEastAsia" w:eastAsiaTheme="majorEastAsia" w:hAnsiTheme="majorEastAsia" w:hint="eastAsia"/>
          <w:szCs w:val="21"/>
        </w:rPr>
        <w:t>(Q</w:t>
      </w:r>
      <w:r w:rsidR="00A248CF" w:rsidRPr="000002D2">
        <w:rPr>
          <w:rFonts w:asciiTheme="majorEastAsia" w:eastAsiaTheme="majorEastAsia" w:hAnsiTheme="majorEastAsia" w:hint="eastAsia"/>
          <w:szCs w:val="21"/>
        </w:rPr>
        <w:t>6</w:t>
      </w:r>
      <w:r w:rsidRPr="000002D2">
        <w:rPr>
          <w:rFonts w:asciiTheme="majorEastAsia" w:eastAsiaTheme="majorEastAsia" w:hAnsiTheme="majorEastAsia" w:hint="eastAsia"/>
          <w:szCs w:val="21"/>
        </w:rPr>
        <w:t>)の回答のいずれかが</w:t>
      </w:r>
      <w:r w:rsidR="00A248CF" w:rsidRPr="000002D2">
        <w:rPr>
          <w:rFonts w:asciiTheme="majorEastAsia" w:eastAsiaTheme="majorEastAsia" w:hAnsiTheme="majorEastAsia" w:hint="eastAsia"/>
          <w:szCs w:val="21"/>
        </w:rPr>
        <w:t>1</w:t>
      </w:r>
      <w:r w:rsidRPr="000002D2">
        <w:rPr>
          <w:rFonts w:asciiTheme="majorEastAsia" w:eastAsiaTheme="majorEastAsia" w:hAnsiTheme="majorEastAsia" w:hint="eastAsia"/>
          <w:szCs w:val="21"/>
        </w:rPr>
        <w:t>以上</w:t>
      </w:r>
    </w:p>
    <w:p w14:paraId="49723A97" w14:textId="197FA8B7" w:rsidR="006660D9" w:rsidRPr="000002D2" w:rsidRDefault="006660D9" w:rsidP="00D23DA0">
      <w:pPr>
        <w:pStyle w:val="af0"/>
      </w:pPr>
      <w:r w:rsidRPr="000002D2">
        <w:rPr>
          <w:rFonts w:hint="eastAsia"/>
        </w:rPr>
        <w:t>(Q8</w:t>
      </w:r>
      <w:r w:rsidR="002134E0" w:rsidRPr="000002D2">
        <w:t>3</w:t>
      </w:r>
      <w:r w:rsidRPr="000002D2">
        <w:rPr>
          <w:rFonts w:hint="eastAsia"/>
        </w:rPr>
        <w:t>)</w:t>
      </w:r>
      <w:r w:rsidR="006378AE">
        <w:t xml:space="preserve"> </w:t>
      </w:r>
      <w:r w:rsidR="00A41D3C" w:rsidRPr="00A41D3C">
        <w:rPr>
          <w:rFonts w:hint="eastAsia"/>
        </w:rPr>
        <w:t>下記の質問にそれぞれ「はい」か「いいえ」でお答えください。</w:t>
      </w:r>
    </w:p>
    <w:p w14:paraId="178A991C" w14:textId="43134E55"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アイコスやブルーム・</w:t>
      </w:r>
      <w:r w:rsidR="00C55DC8" w:rsidRPr="000002D2">
        <w:rPr>
          <w:rFonts w:asciiTheme="majorEastAsia" w:eastAsiaTheme="majorEastAsia" w:hAnsiTheme="majorEastAsia" w:hint="eastAsia"/>
          <w:szCs w:val="21"/>
        </w:rPr>
        <w:t>テック</w:t>
      </w:r>
      <w:r w:rsidRPr="000002D2">
        <w:rPr>
          <w:rFonts w:asciiTheme="majorEastAsia" w:eastAsiaTheme="majorEastAsia" w:hAnsiTheme="majorEastAsia" w:hint="eastAsia"/>
          <w:szCs w:val="21"/>
        </w:rPr>
        <w:t>などの加熱式タバコを吸っている友人や同僚がいる</w:t>
      </w:r>
    </w:p>
    <w:p w14:paraId="2F9406B7" w14:textId="6DC96474"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アイコスやブルーム・</w:t>
      </w:r>
      <w:r w:rsidR="00C55DC8" w:rsidRPr="000002D2">
        <w:rPr>
          <w:rFonts w:asciiTheme="majorEastAsia" w:eastAsiaTheme="majorEastAsia" w:hAnsiTheme="majorEastAsia" w:hint="eastAsia"/>
          <w:szCs w:val="21"/>
        </w:rPr>
        <w:t>テック</w:t>
      </w:r>
      <w:r w:rsidRPr="000002D2">
        <w:rPr>
          <w:rFonts w:asciiTheme="majorEastAsia" w:eastAsiaTheme="majorEastAsia" w:hAnsiTheme="majorEastAsia" w:hint="eastAsia"/>
          <w:szCs w:val="21"/>
        </w:rPr>
        <w:t>などの加熱式タバコを吸っている</w:t>
      </w:r>
      <w:commentRangeStart w:id="39"/>
      <w:r w:rsidRPr="000002D2">
        <w:rPr>
          <w:rFonts w:asciiTheme="majorEastAsia" w:eastAsiaTheme="majorEastAsia" w:hAnsiTheme="majorEastAsia" w:hint="eastAsia"/>
          <w:szCs w:val="21"/>
        </w:rPr>
        <w:t>上司がいる</w:t>
      </w:r>
      <w:commentRangeEnd w:id="39"/>
      <w:r w:rsidR="00D83CC4" w:rsidRPr="000002D2">
        <w:rPr>
          <w:rStyle w:val="aa"/>
          <w:rFonts w:asciiTheme="majorEastAsia" w:eastAsiaTheme="majorEastAsia" w:hAnsiTheme="majorEastAsia"/>
        </w:rPr>
        <w:commentReference w:id="39"/>
      </w:r>
    </w:p>
    <w:p w14:paraId="3FD29A26" w14:textId="77166084"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身近な場所の喫煙所が閉鎖している</w:t>
      </w:r>
    </w:p>
    <w:p w14:paraId="1D536465" w14:textId="77777777" w:rsidR="00D83CC4" w:rsidRPr="000002D2" w:rsidRDefault="00D83CC4" w:rsidP="004A70DD">
      <w:pPr>
        <w:pStyle w:val="a9"/>
        <w:widowControl/>
        <w:numPr>
          <w:ilvl w:val="0"/>
          <w:numId w:val="105"/>
        </w:numPr>
        <w:ind w:leftChars="0"/>
        <w:jc w:val="left"/>
        <w:rPr>
          <w:rFonts w:asciiTheme="majorEastAsia" w:eastAsiaTheme="majorEastAsia" w:hAnsiTheme="majorEastAsia"/>
          <w:szCs w:val="21"/>
        </w:rPr>
      </w:pPr>
      <w:commentRangeStart w:id="40"/>
      <w:r w:rsidRPr="000002D2">
        <w:rPr>
          <w:rFonts w:asciiTheme="majorEastAsia" w:eastAsiaTheme="majorEastAsia" w:hAnsiTheme="majorEastAsia" w:hint="eastAsia"/>
          <w:szCs w:val="21"/>
        </w:rPr>
        <w:t>飲酒量を減らさなければいけないと感じたことがありますか</w:t>
      </w:r>
    </w:p>
    <w:p w14:paraId="233F297F" w14:textId="77777777" w:rsidR="00D83CC4" w:rsidRPr="000002D2" w:rsidRDefault="00D83CC4" w:rsidP="004A70DD">
      <w:pPr>
        <w:pStyle w:val="a9"/>
        <w:widowControl/>
        <w:numPr>
          <w:ilvl w:val="0"/>
          <w:numId w:val="10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他人があなたの飲酒を非難するので気にさわったことがありますか</w:t>
      </w:r>
    </w:p>
    <w:p w14:paraId="4927A675" w14:textId="77777777" w:rsidR="00D83CC4" w:rsidRPr="000002D2" w:rsidRDefault="00D83CC4" w:rsidP="004A70DD">
      <w:pPr>
        <w:pStyle w:val="a9"/>
        <w:widowControl/>
        <w:numPr>
          <w:ilvl w:val="0"/>
          <w:numId w:val="10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自分の飲酒について悪いとか申し訳ないと感じたことがありますか</w:t>
      </w:r>
    </w:p>
    <w:p w14:paraId="3081ABFA" w14:textId="17E9F6B3" w:rsidR="00D83CC4" w:rsidRPr="000002D2" w:rsidRDefault="00D83CC4" w:rsidP="004A70DD">
      <w:pPr>
        <w:pStyle w:val="a9"/>
        <w:widowControl/>
        <w:numPr>
          <w:ilvl w:val="0"/>
          <w:numId w:val="105"/>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神経を落ち着かせたり，二日酔いを治すために， 「迎え酒」をしたことがありますか</w:t>
      </w:r>
      <w:commentRangeEnd w:id="40"/>
      <w:r w:rsidRPr="000002D2">
        <w:rPr>
          <w:rStyle w:val="aa"/>
          <w:rFonts w:asciiTheme="majorEastAsia" w:eastAsiaTheme="majorEastAsia" w:hAnsiTheme="majorEastAsia"/>
        </w:rPr>
        <w:commentReference w:id="40"/>
      </w:r>
    </w:p>
    <w:p w14:paraId="67499EEB" w14:textId="2D419065"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正月に家族や親戚で集まった（</w:t>
      </w:r>
      <w:r w:rsidR="00C55DC8" w:rsidRPr="000002D2">
        <w:rPr>
          <w:rFonts w:asciiTheme="majorEastAsia" w:eastAsiaTheme="majorEastAsia" w:hAnsiTheme="majorEastAsia" w:hint="eastAsia"/>
          <w:szCs w:val="21"/>
        </w:rPr>
        <w:t>5</w:t>
      </w:r>
      <w:r w:rsidRPr="000002D2">
        <w:rPr>
          <w:rFonts w:asciiTheme="majorEastAsia" w:eastAsiaTheme="majorEastAsia" w:hAnsiTheme="majorEastAsia" w:hint="eastAsia"/>
          <w:szCs w:val="21"/>
        </w:rPr>
        <w:t>人以上）</w:t>
      </w:r>
    </w:p>
    <w:p w14:paraId="474D3DD8" w14:textId="5DEA53C0" w:rsidR="003E2F76" w:rsidRPr="000002D2" w:rsidRDefault="003E2F76" w:rsidP="004A70DD">
      <w:pPr>
        <w:pStyle w:val="a9"/>
        <w:numPr>
          <w:ilvl w:val="0"/>
          <w:numId w:val="105"/>
        </w:numPr>
        <w:ind w:leftChars="0"/>
        <w:rPr>
          <w:rFonts w:asciiTheme="majorEastAsia" w:eastAsiaTheme="majorEastAsia" w:hAnsiTheme="majorEastAsia"/>
          <w:szCs w:val="21"/>
        </w:rPr>
      </w:pPr>
      <w:commentRangeStart w:id="41"/>
      <w:r w:rsidRPr="000002D2">
        <w:rPr>
          <w:rFonts w:asciiTheme="majorEastAsia" w:eastAsiaTheme="majorEastAsia" w:hAnsiTheme="majorEastAsia" w:hint="eastAsia"/>
          <w:szCs w:val="21"/>
        </w:rPr>
        <w:t>配偶者やパートナーとの関係性</w:t>
      </w:r>
      <w:commentRangeEnd w:id="41"/>
      <w:r w:rsidRPr="000002D2">
        <w:rPr>
          <w:rStyle w:val="aa"/>
          <w:rFonts w:asciiTheme="majorEastAsia" w:eastAsiaTheme="majorEastAsia" w:hAnsiTheme="majorEastAsia"/>
        </w:rPr>
        <w:commentReference w:id="41"/>
      </w:r>
      <w:r w:rsidRPr="000002D2">
        <w:rPr>
          <w:rFonts w:asciiTheme="majorEastAsia" w:eastAsiaTheme="majorEastAsia" w:hAnsiTheme="majorEastAsia" w:hint="eastAsia"/>
          <w:szCs w:val="21"/>
        </w:rPr>
        <w:t>が良好で</w:t>
      </w:r>
      <w:commentRangeStart w:id="42"/>
      <w:r w:rsidRPr="000002D2">
        <w:rPr>
          <w:rFonts w:asciiTheme="majorEastAsia" w:eastAsiaTheme="majorEastAsia" w:hAnsiTheme="majorEastAsia" w:hint="eastAsia"/>
          <w:szCs w:val="21"/>
        </w:rPr>
        <w:t>ある</w:t>
      </w:r>
      <w:commentRangeEnd w:id="42"/>
      <w:r w:rsidR="00D14ED8" w:rsidRPr="000002D2">
        <w:rPr>
          <w:rStyle w:val="aa"/>
          <w:rFonts w:asciiTheme="majorEastAsia" w:eastAsiaTheme="majorEastAsia" w:hAnsiTheme="majorEastAsia"/>
        </w:rPr>
        <w:commentReference w:id="42"/>
      </w:r>
    </w:p>
    <w:p w14:paraId="019BC3D2" w14:textId="7C256A3C" w:rsidR="003E2F76" w:rsidRPr="000002D2" w:rsidRDefault="003E2F76"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子どもとの関係性が良好で</w:t>
      </w:r>
      <w:commentRangeStart w:id="43"/>
      <w:r w:rsidRPr="000002D2">
        <w:rPr>
          <w:rFonts w:asciiTheme="majorEastAsia" w:eastAsiaTheme="majorEastAsia" w:hAnsiTheme="majorEastAsia" w:hint="eastAsia"/>
          <w:szCs w:val="21"/>
        </w:rPr>
        <w:t>ある</w:t>
      </w:r>
      <w:commentRangeEnd w:id="43"/>
      <w:r w:rsidR="00D14ED8" w:rsidRPr="000002D2">
        <w:rPr>
          <w:rStyle w:val="aa"/>
          <w:rFonts w:asciiTheme="majorEastAsia" w:eastAsiaTheme="majorEastAsia" w:hAnsiTheme="majorEastAsia"/>
        </w:rPr>
        <w:commentReference w:id="43"/>
      </w:r>
    </w:p>
    <w:p w14:paraId="3A41626F" w14:textId="4A8AFB10" w:rsidR="008F7779" w:rsidRPr="000002D2" w:rsidRDefault="008F7779" w:rsidP="004A70DD">
      <w:pPr>
        <w:pStyle w:val="a9"/>
        <w:numPr>
          <w:ilvl w:val="0"/>
          <w:numId w:val="105"/>
        </w:numPr>
        <w:ind w:leftChars="0"/>
        <w:rPr>
          <w:rFonts w:asciiTheme="majorEastAsia" w:eastAsiaTheme="majorEastAsia" w:hAnsiTheme="majorEastAsia"/>
          <w:szCs w:val="21"/>
        </w:rPr>
      </w:pPr>
      <w:commentRangeStart w:id="44"/>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にけがをさせることがあった</w:t>
      </w:r>
    </w:p>
    <w:p w14:paraId="3C345599" w14:textId="1DC7DF32" w:rsidR="006660D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に食事を食べさせられないことがあった</w:t>
      </w:r>
    </w:p>
    <w:p w14:paraId="4BA78CD6" w14:textId="42F6694B"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lastRenderedPageBreak/>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の精神状態が不安定になった</w:t>
      </w:r>
    </w:p>
    <w:p w14:paraId="7BC8C7F9" w14:textId="5A777DD6"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w:t>
      </w:r>
      <w:r w:rsidRPr="00255BD8">
        <w:rPr>
          <w:rFonts w:asciiTheme="majorEastAsia" w:eastAsiaTheme="majorEastAsia" w:hAnsiTheme="majorEastAsia" w:hint="eastAsia"/>
          <w:b/>
          <w:bCs/>
          <w:color w:val="FF0000"/>
          <w:szCs w:val="21"/>
        </w:rPr>
        <w:t>子ども</w:t>
      </w:r>
      <w:r w:rsidRPr="00255BD8">
        <w:rPr>
          <w:rFonts w:asciiTheme="majorEastAsia" w:eastAsiaTheme="majorEastAsia" w:hAnsiTheme="majorEastAsia" w:hint="eastAsia"/>
          <w:b/>
          <w:bCs/>
          <w:color w:val="FF0000"/>
          <w:szCs w:val="21"/>
          <w:u w:val="single"/>
        </w:rPr>
        <w:t>が</w:t>
      </w:r>
      <w:r w:rsidRPr="000002D2">
        <w:rPr>
          <w:rFonts w:asciiTheme="majorEastAsia" w:eastAsiaTheme="majorEastAsia" w:hAnsiTheme="majorEastAsia" w:hint="eastAsia"/>
          <w:szCs w:val="21"/>
        </w:rPr>
        <w:t>暴力をふるった</w:t>
      </w:r>
    </w:p>
    <w:p w14:paraId="612C3E18" w14:textId="2BBACF67"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w:t>
      </w:r>
      <w:r w:rsidRPr="00255BD8">
        <w:rPr>
          <w:rFonts w:asciiTheme="majorEastAsia" w:eastAsiaTheme="majorEastAsia" w:hAnsiTheme="majorEastAsia" w:hint="eastAsia"/>
          <w:b/>
          <w:bCs/>
          <w:color w:val="FF0000"/>
          <w:szCs w:val="21"/>
        </w:rPr>
        <w:t>子ども</w:t>
      </w:r>
      <w:r w:rsidRPr="00255BD8">
        <w:rPr>
          <w:rFonts w:asciiTheme="majorEastAsia" w:eastAsiaTheme="majorEastAsia" w:hAnsiTheme="majorEastAsia" w:hint="eastAsia"/>
          <w:b/>
          <w:bCs/>
          <w:color w:val="FF0000"/>
          <w:szCs w:val="21"/>
          <w:u w:val="single"/>
        </w:rPr>
        <w:t>が</w:t>
      </w:r>
      <w:r w:rsidRPr="000002D2">
        <w:rPr>
          <w:rFonts w:asciiTheme="majorEastAsia" w:eastAsiaTheme="majorEastAsia" w:hAnsiTheme="majorEastAsia" w:hint="eastAsia"/>
          <w:szCs w:val="21"/>
        </w:rPr>
        <w:t>暴言を吐いた</w:t>
      </w:r>
    </w:p>
    <w:p w14:paraId="1716D8E9" w14:textId="5711F466"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w:t>
      </w:r>
      <w:r w:rsidRPr="00255BD8">
        <w:rPr>
          <w:rFonts w:asciiTheme="majorEastAsia" w:eastAsiaTheme="majorEastAsia" w:hAnsiTheme="majorEastAsia" w:hint="eastAsia"/>
          <w:b/>
          <w:bCs/>
          <w:color w:val="0070C0"/>
          <w:szCs w:val="21"/>
        </w:rPr>
        <w:t>子ども</w:t>
      </w:r>
      <w:r w:rsidRPr="00255BD8">
        <w:rPr>
          <w:rFonts w:asciiTheme="majorEastAsia" w:eastAsiaTheme="majorEastAsia" w:hAnsiTheme="majorEastAsia" w:hint="eastAsia"/>
          <w:b/>
          <w:bCs/>
          <w:color w:val="0070C0"/>
          <w:szCs w:val="21"/>
          <w:u w:val="single"/>
        </w:rPr>
        <w:t>に</w:t>
      </w:r>
      <w:r w:rsidRPr="000002D2">
        <w:rPr>
          <w:rFonts w:asciiTheme="majorEastAsia" w:eastAsiaTheme="majorEastAsia" w:hAnsiTheme="majorEastAsia" w:hint="eastAsia"/>
          <w:szCs w:val="21"/>
        </w:rPr>
        <w:t>暴力をふるった</w:t>
      </w:r>
    </w:p>
    <w:p w14:paraId="7A014848" w14:textId="4EEECB7D"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w:t>
      </w:r>
      <w:r w:rsidRPr="00255BD8">
        <w:rPr>
          <w:rFonts w:asciiTheme="majorEastAsia" w:eastAsiaTheme="majorEastAsia" w:hAnsiTheme="majorEastAsia" w:hint="eastAsia"/>
          <w:b/>
          <w:bCs/>
          <w:color w:val="0070C0"/>
          <w:szCs w:val="21"/>
        </w:rPr>
        <w:t>子ども</w:t>
      </w:r>
      <w:r w:rsidRPr="00255BD8">
        <w:rPr>
          <w:rFonts w:asciiTheme="majorEastAsia" w:eastAsiaTheme="majorEastAsia" w:hAnsiTheme="majorEastAsia" w:hint="eastAsia"/>
          <w:b/>
          <w:bCs/>
          <w:color w:val="0070C0"/>
          <w:szCs w:val="21"/>
          <w:u w:val="single"/>
        </w:rPr>
        <w:t>に</w:t>
      </w:r>
      <w:r w:rsidRPr="000002D2">
        <w:rPr>
          <w:rFonts w:asciiTheme="majorEastAsia" w:eastAsiaTheme="majorEastAsia" w:hAnsiTheme="majorEastAsia" w:hint="eastAsia"/>
          <w:szCs w:val="21"/>
        </w:rPr>
        <w:t>暴言を吐いた</w:t>
      </w:r>
    </w:p>
    <w:p w14:paraId="30250680" w14:textId="5FB690AC" w:rsidR="008F7779" w:rsidRPr="000002D2" w:rsidRDefault="008F7779" w:rsidP="004A70DD">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の学習意欲が下がった</w:t>
      </w:r>
    </w:p>
    <w:p w14:paraId="37BC542D" w14:textId="328FFC0F" w:rsidR="008F7779" w:rsidRPr="000002D2" w:rsidRDefault="008F7779" w:rsidP="008F7779">
      <w:pPr>
        <w:pStyle w:val="a9"/>
        <w:numPr>
          <w:ilvl w:val="0"/>
          <w:numId w:val="105"/>
        </w:numPr>
        <w:ind w:leftChars="0"/>
        <w:rPr>
          <w:rFonts w:asciiTheme="majorEastAsia" w:eastAsiaTheme="majorEastAsia" w:hAnsiTheme="majorEastAsia"/>
          <w:szCs w:val="21"/>
        </w:rPr>
      </w:pPr>
      <w:r w:rsidRPr="000002D2">
        <w:rPr>
          <w:rFonts w:asciiTheme="majorEastAsia" w:eastAsiaTheme="majorEastAsia" w:hAnsiTheme="majorEastAsia" w:hint="eastAsia"/>
          <w:szCs w:val="21"/>
        </w:rPr>
        <w:t>最近</w:t>
      </w:r>
      <w:r w:rsidR="00C55DC8" w:rsidRPr="000002D2">
        <w:rPr>
          <w:rFonts w:asciiTheme="majorEastAsia" w:eastAsiaTheme="majorEastAsia" w:hAnsiTheme="majorEastAsia" w:hint="eastAsia"/>
          <w:szCs w:val="21"/>
        </w:rPr>
        <w:t>2</w:t>
      </w:r>
      <w:r w:rsidRPr="000002D2">
        <w:rPr>
          <w:rFonts w:asciiTheme="majorEastAsia" w:eastAsiaTheme="majorEastAsia" w:hAnsiTheme="majorEastAsia" w:hint="eastAsia"/>
          <w:szCs w:val="21"/>
        </w:rPr>
        <w:t>カ月間に子どもが学校に行かなく（不登校に）なった</w:t>
      </w:r>
      <w:commentRangeEnd w:id="44"/>
      <w:r w:rsidR="00D83CC4" w:rsidRPr="000002D2">
        <w:rPr>
          <w:rStyle w:val="aa"/>
          <w:rFonts w:asciiTheme="majorEastAsia" w:eastAsiaTheme="majorEastAsia" w:hAnsiTheme="majorEastAsia"/>
        </w:rPr>
        <w:commentReference w:id="44"/>
      </w:r>
    </w:p>
    <w:p w14:paraId="256D15C1" w14:textId="29F343EE" w:rsidR="008F7779" w:rsidRPr="000002D2" w:rsidRDefault="008F7779" w:rsidP="008F7779">
      <w:pPr>
        <w:rPr>
          <w:rFonts w:asciiTheme="majorEastAsia" w:eastAsiaTheme="majorEastAsia" w:hAnsiTheme="majorEastAsia"/>
          <w:szCs w:val="21"/>
        </w:rPr>
      </w:pPr>
      <w:commentRangeStart w:id="45"/>
      <w:r w:rsidRPr="000002D2">
        <w:rPr>
          <w:rFonts w:asciiTheme="majorEastAsia" w:eastAsiaTheme="majorEastAsia" w:hAnsiTheme="majorEastAsia" w:hint="eastAsia"/>
          <w:szCs w:val="21"/>
        </w:rPr>
        <w:t>＜選択肢＞</w:t>
      </w:r>
    </w:p>
    <w:p w14:paraId="7481DDB2" w14:textId="69861112" w:rsidR="008F7779" w:rsidRPr="000002D2" w:rsidRDefault="008F7779" w:rsidP="004A70DD">
      <w:pPr>
        <w:pStyle w:val="a9"/>
        <w:numPr>
          <w:ilvl w:val="0"/>
          <w:numId w:val="106"/>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5749E1B0" w14:textId="6FBF4A68" w:rsidR="008F7779" w:rsidRPr="000002D2" w:rsidRDefault="008F7779" w:rsidP="004A70DD">
      <w:pPr>
        <w:pStyle w:val="a9"/>
        <w:numPr>
          <w:ilvl w:val="0"/>
          <w:numId w:val="106"/>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いいえ</w:t>
      </w:r>
      <w:commentRangeEnd w:id="45"/>
      <w:r w:rsidR="00CA1F9B" w:rsidRPr="000002D2">
        <w:rPr>
          <w:rStyle w:val="aa"/>
          <w:rFonts w:asciiTheme="majorEastAsia" w:eastAsiaTheme="majorEastAsia" w:hAnsiTheme="majorEastAsia"/>
        </w:rPr>
        <w:commentReference w:id="45"/>
      </w:r>
    </w:p>
    <w:p w14:paraId="3626184C" w14:textId="77777777" w:rsidR="00D83CC4" w:rsidRPr="000002D2" w:rsidRDefault="00D83CC4" w:rsidP="00255BD8"/>
    <w:p w14:paraId="69DE31B1" w14:textId="51782795" w:rsidR="00AB3AF8" w:rsidRPr="000002D2" w:rsidRDefault="008F7779" w:rsidP="006378AE">
      <w:pPr>
        <w:pStyle w:val="af0"/>
      </w:pPr>
      <w:r w:rsidRPr="000002D2">
        <w:rPr>
          <w:rFonts w:hint="eastAsia"/>
        </w:rPr>
        <w:t>(Q8</w:t>
      </w:r>
      <w:r w:rsidR="002134E0" w:rsidRPr="000002D2">
        <w:t>4</w:t>
      </w:r>
      <w:r w:rsidRPr="000002D2">
        <w:rPr>
          <w:rFonts w:hint="eastAsia"/>
        </w:rPr>
        <w:t>)</w:t>
      </w:r>
      <w:r w:rsidR="006378AE">
        <w:t xml:space="preserve"> </w:t>
      </w:r>
      <w:r w:rsidR="00A41D3C" w:rsidRPr="00A41D3C">
        <w:rPr>
          <w:rFonts w:hint="eastAsia"/>
        </w:rPr>
        <w:t>あなたの現在の身長および体重をお答えください。（半角数字でご記入ください）</w:t>
      </w:r>
    </w:p>
    <w:p w14:paraId="0F4C92D8" w14:textId="0DC969B1" w:rsidR="00A2525B" w:rsidRPr="000002D2" w:rsidRDefault="00AB3AF8" w:rsidP="00A2525B">
      <w:pPr>
        <w:ind w:left="281" w:firstLineChars="200" w:firstLine="420"/>
        <w:jc w:val="left"/>
        <w:rPr>
          <w:rFonts w:asciiTheme="majorEastAsia" w:eastAsiaTheme="majorEastAsia" w:hAnsiTheme="majorEastAsia"/>
          <w:szCs w:val="21"/>
        </w:rPr>
      </w:pPr>
      <w:r w:rsidRPr="000002D2">
        <w:rPr>
          <w:rFonts w:asciiTheme="majorEastAsia" w:eastAsiaTheme="majorEastAsia" w:hAnsiTheme="majorEastAsia" w:hint="eastAsia"/>
          <w:szCs w:val="21"/>
        </w:rPr>
        <w:t>身長　（　　　　)cm</w:t>
      </w:r>
      <w:r w:rsidRPr="000002D2">
        <w:rPr>
          <w:rFonts w:asciiTheme="majorEastAsia" w:eastAsiaTheme="majorEastAsia" w:hAnsiTheme="majorEastAsia"/>
          <w:szCs w:val="21"/>
        </w:rPr>
        <w:t xml:space="preserve">      </w:t>
      </w:r>
      <w:r w:rsidRPr="000002D2">
        <w:rPr>
          <w:rFonts w:asciiTheme="majorEastAsia" w:eastAsiaTheme="majorEastAsia" w:hAnsiTheme="majorEastAsia" w:hint="eastAsia"/>
          <w:szCs w:val="21"/>
        </w:rPr>
        <w:t>下限上限設定</w:t>
      </w:r>
      <w:r w:rsidRPr="000002D2">
        <w:rPr>
          <w:rFonts w:asciiTheme="majorEastAsia" w:eastAsiaTheme="majorEastAsia" w:hAnsiTheme="majorEastAsia"/>
          <w:szCs w:val="21"/>
        </w:rPr>
        <w:t>50-220cm</w:t>
      </w:r>
      <w:r w:rsidR="00301030" w:rsidRPr="000002D2">
        <w:rPr>
          <w:rFonts w:asciiTheme="majorEastAsia" w:eastAsiaTheme="majorEastAsia" w:hAnsiTheme="majorEastAsia" w:hint="eastAsia"/>
          <w:szCs w:val="21"/>
        </w:rPr>
        <w:t xml:space="preserve">　【必須】(数字小数可)(制限あり:50 以上 220 以内)</w:t>
      </w:r>
    </w:p>
    <w:p w14:paraId="0C946979" w14:textId="41B03A36" w:rsidR="00AB3AF8" w:rsidRPr="000002D2" w:rsidRDefault="00AB3AF8" w:rsidP="00A2525B">
      <w:pPr>
        <w:ind w:left="281" w:firstLineChars="200" w:firstLine="420"/>
        <w:jc w:val="left"/>
        <w:rPr>
          <w:rFonts w:asciiTheme="majorEastAsia" w:eastAsiaTheme="majorEastAsia" w:hAnsiTheme="majorEastAsia"/>
          <w:szCs w:val="21"/>
        </w:rPr>
      </w:pPr>
      <w:r w:rsidRPr="000002D2">
        <w:rPr>
          <w:rFonts w:asciiTheme="majorEastAsia" w:eastAsiaTheme="majorEastAsia" w:hAnsiTheme="majorEastAsia" w:hint="eastAsia"/>
          <w:szCs w:val="21"/>
        </w:rPr>
        <w:t>体重　（　　　　）kg</w:t>
      </w:r>
      <w:r w:rsidRPr="000002D2">
        <w:rPr>
          <w:rFonts w:asciiTheme="majorEastAsia" w:eastAsiaTheme="majorEastAsia" w:hAnsiTheme="majorEastAsia"/>
          <w:szCs w:val="21"/>
        </w:rPr>
        <w:t xml:space="preserve">      </w:t>
      </w:r>
      <w:r w:rsidRPr="000002D2">
        <w:rPr>
          <w:rFonts w:asciiTheme="majorEastAsia" w:eastAsiaTheme="majorEastAsia" w:hAnsiTheme="majorEastAsia" w:hint="eastAsia"/>
          <w:szCs w:val="21"/>
        </w:rPr>
        <w:t>下限上限設定</w:t>
      </w:r>
      <w:r w:rsidRPr="000002D2">
        <w:rPr>
          <w:rFonts w:asciiTheme="majorEastAsia" w:eastAsiaTheme="majorEastAsia" w:hAnsiTheme="majorEastAsia"/>
          <w:szCs w:val="21"/>
        </w:rPr>
        <w:t>10-300kg</w:t>
      </w:r>
      <w:r w:rsidR="00301030" w:rsidRPr="000002D2">
        <w:rPr>
          <w:rFonts w:asciiTheme="majorEastAsia" w:eastAsiaTheme="majorEastAsia" w:hAnsiTheme="majorEastAsia" w:hint="eastAsia"/>
          <w:szCs w:val="21"/>
        </w:rPr>
        <w:t xml:space="preserve">　【必須】(数字小数可)(制限あり:10 以上 300 以内)</w:t>
      </w:r>
    </w:p>
    <w:p w14:paraId="349F01C7" w14:textId="77777777" w:rsidR="00AB3AF8" w:rsidRPr="000002D2" w:rsidRDefault="00AB3AF8" w:rsidP="00AB3AF8">
      <w:pPr>
        <w:pStyle w:val="a9"/>
        <w:ind w:leftChars="0" w:left="420"/>
        <w:jc w:val="left"/>
        <w:rPr>
          <w:rFonts w:asciiTheme="majorEastAsia" w:eastAsiaTheme="majorEastAsia" w:hAnsiTheme="majorEastAsia"/>
          <w:szCs w:val="21"/>
        </w:rPr>
      </w:pPr>
    </w:p>
    <w:p w14:paraId="43C7E1D0" w14:textId="09935453" w:rsidR="008F7779" w:rsidRPr="000002D2" w:rsidRDefault="008F7779" w:rsidP="006378AE">
      <w:pPr>
        <w:pStyle w:val="af0"/>
      </w:pPr>
      <w:r w:rsidRPr="000002D2">
        <w:rPr>
          <w:rFonts w:cs="Times New Roman"/>
        </w:rPr>
        <w:t>(Q8</w:t>
      </w:r>
      <w:r w:rsidR="002134E0" w:rsidRPr="000002D2">
        <w:rPr>
          <w:rFonts w:cs="Times New Roman"/>
        </w:rPr>
        <w:t>5</w:t>
      </w:r>
      <w:r w:rsidRPr="000002D2">
        <w:rPr>
          <w:rFonts w:cs="Times New Roman"/>
        </w:rPr>
        <w:t>)</w:t>
      </w:r>
      <w:r w:rsidR="006378AE">
        <w:rPr>
          <w:rFonts w:cs="Times New Roman"/>
        </w:rPr>
        <w:t xml:space="preserve"> </w:t>
      </w:r>
      <w:r w:rsidR="00A41D3C" w:rsidRPr="00A41D3C">
        <w:rPr>
          <w:rFonts w:hint="eastAsia"/>
        </w:rPr>
        <w:t>あなたはご自分が幸せだと思いますか。あてはまる点数を1つお選びください。</w:t>
      </w:r>
    </w:p>
    <w:p w14:paraId="5313F952" w14:textId="63F15F79"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1．</w:t>
      </w:r>
      <w:r w:rsidR="008F7779" w:rsidRPr="000002D2">
        <w:rPr>
          <w:rFonts w:asciiTheme="majorEastAsia" w:eastAsiaTheme="majorEastAsia" w:hAnsiTheme="majorEastAsia"/>
        </w:rPr>
        <w:tab/>
      </w:r>
      <w:r w:rsidRPr="000002D2">
        <w:rPr>
          <w:rFonts w:asciiTheme="majorEastAsia" w:eastAsiaTheme="majorEastAsia" w:hAnsiTheme="majorEastAsia" w:hint="eastAsia"/>
        </w:rPr>
        <w:t>10点</w:t>
      </w:r>
      <w:r w:rsidR="008F7779" w:rsidRPr="000002D2">
        <w:rPr>
          <w:rFonts w:asciiTheme="majorEastAsia" w:eastAsiaTheme="majorEastAsia" w:hAnsiTheme="majorEastAsia"/>
        </w:rPr>
        <w:tab/>
      </w:r>
      <w:r w:rsidRPr="000002D2">
        <w:rPr>
          <w:rFonts w:asciiTheme="majorEastAsia" w:eastAsiaTheme="majorEastAsia" w:hAnsiTheme="majorEastAsia" w:hint="eastAsia"/>
        </w:rPr>
        <w:t>たいへん幸せ</w:t>
      </w:r>
    </w:p>
    <w:p w14:paraId="4050AA50" w14:textId="23C24691"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2．</w:t>
      </w:r>
      <w:r w:rsidR="008F7779" w:rsidRPr="000002D2">
        <w:rPr>
          <w:rFonts w:asciiTheme="majorEastAsia" w:eastAsiaTheme="majorEastAsia" w:hAnsiTheme="majorEastAsia"/>
        </w:rPr>
        <w:tab/>
      </w:r>
      <w:r w:rsidRPr="000002D2">
        <w:rPr>
          <w:rFonts w:asciiTheme="majorEastAsia" w:eastAsiaTheme="majorEastAsia" w:hAnsiTheme="majorEastAsia" w:hint="eastAsia"/>
        </w:rPr>
        <w:t>9点</w:t>
      </w:r>
    </w:p>
    <w:p w14:paraId="71A28BA3" w14:textId="6F19FE77"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3．</w:t>
      </w:r>
      <w:r w:rsidR="008F7779" w:rsidRPr="000002D2">
        <w:rPr>
          <w:rFonts w:asciiTheme="majorEastAsia" w:eastAsiaTheme="majorEastAsia" w:hAnsiTheme="majorEastAsia"/>
        </w:rPr>
        <w:tab/>
      </w:r>
      <w:r w:rsidRPr="000002D2">
        <w:rPr>
          <w:rFonts w:asciiTheme="majorEastAsia" w:eastAsiaTheme="majorEastAsia" w:hAnsiTheme="majorEastAsia" w:hint="eastAsia"/>
        </w:rPr>
        <w:t>8点</w:t>
      </w:r>
    </w:p>
    <w:p w14:paraId="03D3DE7C" w14:textId="53441A9C"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4．</w:t>
      </w:r>
      <w:r w:rsidR="008F7779" w:rsidRPr="000002D2">
        <w:rPr>
          <w:rFonts w:asciiTheme="majorEastAsia" w:eastAsiaTheme="majorEastAsia" w:hAnsiTheme="majorEastAsia"/>
        </w:rPr>
        <w:tab/>
      </w:r>
      <w:r w:rsidRPr="000002D2">
        <w:rPr>
          <w:rFonts w:asciiTheme="majorEastAsia" w:eastAsiaTheme="majorEastAsia" w:hAnsiTheme="majorEastAsia" w:hint="eastAsia"/>
        </w:rPr>
        <w:t>7点</w:t>
      </w:r>
    </w:p>
    <w:p w14:paraId="720AEEAB" w14:textId="76BDA46A"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5．</w:t>
      </w:r>
      <w:r w:rsidR="008F7779" w:rsidRPr="000002D2">
        <w:rPr>
          <w:rFonts w:asciiTheme="majorEastAsia" w:eastAsiaTheme="majorEastAsia" w:hAnsiTheme="majorEastAsia"/>
        </w:rPr>
        <w:tab/>
      </w:r>
      <w:r w:rsidRPr="000002D2">
        <w:rPr>
          <w:rFonts w:asciiTheme="majorEastAsia" w:eastAsiaTheme="majorEastAsia" w:hAnsiTheme="majorEastAsia" w:hint="eastAsia"/>
        </w:rPr>
        <w:t>6点</w:t>
      </w:r>
    </w:p>
    <w:p w14:paraId="28731C18" w14:textId="64597D3A"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6．</w:t>
      </w:r>
      <w:r w:rsidR="008F7779" w:rsidRPr="000002D2">
        <w:rPr>
          <w:rFonts w:asciiTheme="majorEastAsia" w:eastAsiaTheme="majorEastAsia" w:hAnsiTheme="majorEastAsia"/>
        </w:rPr>
        <w:tab/>
      </w:r>
      <w:r w:rsidRPr="000002D2">
        <w:rPr>
          <w:rFonts w:asciiTheme="majorEastAsia" w:eastAsiaTheme="majorEastAsia" w:hAnsiTheme="majorEastAsia" w:hint="eastAsia"/>
        </w:rPr>
        <w:t>5点</w:t>
      </w:r>
    </w:p>
    <w:p w14:paraId="630995DD" w14:textId="0C28D295"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7．</w:t>
      </w:r>
      <w:r w:rsidR="008F7779" w:rsidRPr="000002D2">
        <w:rPr>
          <w:rFonts w:asciiTheme="majorEastAsia" w:eastAsiaTheme="majorEastAsia" w:hAnsiTheme="majorEastAsia"/>
        </w:rPr>
        <w:tab/>
      </w:r>
      <w:r w:rsidRPr="000002D2">
        <w:rPr>
          <w:rFonts w:asciiTheme="majorEastAsia" w:eastAsiaTheme="majorEastAsia" w:hAnsiTheme="majorEastAsia" w:hint="eastAsia"/>
        </w:rPr>
        <w:t>4点</w:t>
      </w:r>
    </w:p>
    <w:p w14:paraId="01C734A1" w14:textId="152344CB"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8．</w:t>
      </w:r>
      <w:r w:rsidR="008F7779" w:rsidRPr="000002D2">
        <w:rPr>
          <w:rFonts w:asciiTheme="majorEastAsia" w:eastAsiaTheme="majorEastAsia" w:hAnsiTheme="majorEastAsia"/>
        </w:rPr>
        <w:tab/>
      </w:r>
      <w:r w:rsidRPr="000002D2">
        <w:rPr>
          <w:rFonts w:asciiTheme="majorEastAsia" w:eastAsiaTheme="majorEastAsia" w:hAnsiTheme="majorEastAsia" w:hint="eastAsia"/>
        </w:rPr>
        <w:t>3点</w:t>
      </w:r>
    </w:p>
    <w:p w14:paraId="523AA2D5" w14:textId="0512EF19"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9．</w:t>
      </w:r>
      <w:r w:rsidR="008F7779" w:rsidRPr="000002D2">
        <w:rPr>
          <w:rFonts w:asciiTheme="majorEastAsia" w:eastAsiaTheme="majorEastAsia" w:hAnsiTheme="majorEastAsia"/>
        </w:rPr>
        <w:tab/>
      </w:r>
      <w:r w:rsidRPr="000002D2">
        <w:rPr>
          <w:rFonts w:asciiTheme="majorEastAsia" w:eastAsiaTheme="majorEastAsia" w:hAnsiTheme="majorEastAsia" w:hint="eastAsia"/>
        </w:rPr>
        <w:t>2点</w:t>
      </w:r>
    </w:p>
    <w:p w14:paraId="2E85B4E0" w14:textId="213E95F9" w:rsidR="00AB3AF8" w:rsidRPr="000002D2" w:rsidRDefault="00AB3AF8" w:rsidP="008F7779">
      <w:pPr>
        <w:tabs>
          <w:tab w:val="right" w:pos="1985"/>
          <w:tab w:val="left" w:pos="2410"/>
        </w:tabs>
        <w:ind w:leftChars="540" w:left="1134"/>
        <w:rPr>
          <w:rFonts w:asciiTheme="majorEastAsia" w:eastAsiaTheme="majorEastAsia" w:hAnsiTheme="majorEastAsia"/>
        </w:rPr>
      </w:pPr>
      <w:r w:rsidRPr="000002D2">
        <w:rPr>
          <w:rFonts w:asciiTheme="majorEastAsia" w:eastAsiaTheme="majorEastAsia" w:hAnsiTheme="majorEastAsia" w:hint="eastAsia"/>
        </w:rPr>
        <w:t>10．</w:t>
      </w:r>
      <w:r w:rsidR="008F7779" w:rsidRPr="000002D2">
        <w:rPr>
          <w:rFonts w:asciiTheme="majorEastAsia" w:eastAsiaTheme="majorEastAsia" w:hAnsiTheme="majorEastAsia"/>
        </w:rPr>
        <w:tab/>
      </w:r>
      <w:r w:rsidRPr="000002D2">
        <w:rPr>
          <w:rFonts w:asciiTheme="majorEastAsia" w:eastAsiaTheme="majorEastAsia" w:hAnsiTheme="majorEastAsia" w:hint="eastAsia"/>
        </w:rPr>
        <w:t>1点</w:t>
      </w:r>
      <w:r w:rsidR="008F7779" w:rsidRPr="000002D2">
        <w:rPr>
          <w:rFonts w:asciiTheme="majorEastAsia" w:eastAsiaTheme="majorEastAsia" w:hAnsiTheme="majorEastAsia"/>
        </w:rPr>
        <w:tab/>
      </w:r>
      <w:r w:rsidRPr="000002D2">
        <w:rPr>
          <w:rFonts w:asciiTheme="majorEastAsia" w:eastAsiaTheme="majorEastAsia" w:hAnsiTheme="majorEastAsia" w:hint="eastAsia"/>
        </w:rPr>
        <w:t>幸せでない</w:t>
      </w:r>
    </w:p>
    <w:p w14:paraId="6186DB18" w14:textId="0268F2C1" w:rsidR="00E62C7B" w:rsidRPr="000002D2" w:rsidRDefault="00E62C7B" w:rsidP="00E62C7B">
      <w:pPr>
        <w:jc w:val="left"/>
        <w:rPr>
          <w:rFonts w:asciiTheme="majorEastAsia" w:eastAsiaTheme="majorEastAsia" w:hAnsiTheme="majorEastAsia"/>
          <w:color w:val="00B050"/>
          <w:szCs w:val="21"/>
        </w:rPr>
      </w:pPr>
      <w:r w:rsidRPr="000002D2">
        <w:rPr>
          <w:rFonts w:asciiTheme="majorEastAsia" w:eastAsiaTheme="majorEastAsia" w:hAnsiTheme="majorEastAsia" w:hint="eastAsia"/>
          <w:color w:val="00B050"/>
          <w:szCs w:val="21"/>
        </w:rPr>
        <w:t>[選択肢</w:t>
      </w:r>
      <w:r w:rsidRPr="000002D2">
        <w:rPr>
          <w:rFonts w:asciiTheme="majorEastAsia" w:eastAsiaTheme="majorEastAsia" w:hAnsiTheme="majorEastAsia"/>
          <w:color w:val="00B050"/>
          <w:szCs w:val="21"/>
        </w:rPr>
        <w:t>]</w:t>
      </w:r>
      <w:r w:rsidRPr="000002D2">
        <w:rPr>
          <w:rFonts w:asciiTheme="majorEastAsia" w:eastAsiaTheme="majorEastAsia" w:hAnsiTheme="majorEastAsia" w:hint="eastAsia"/>
          <w:color w:val="00B050"/>
          <w:szCs w:val="21"/>
        </w:rPr>
        <w:t>番号は回答者へは表示しません</w:t>
      </w:r>
    </w:p>
    <w:p w14:paraId="6702EA8A" w14:textId="77777777" w:rsidR="00AB3AF8" w:rsidRPr="000002D2" w:rsidRDefault="00AB3AF8" w:rsidP="00AB3AF8">
      <w:pPr>
        <w:jc w:val="left"/>
        <w:rPr>
          <w:rFonts w:asciiTheme="majorEastAsia" w:eastAsiaTheme="majorEastAsia" w:hAnsiTheme="majorEastAsia"/>
          <w:szCs w:val="21"/>
        </w:rPr>
      </w:pPr>
    </w:p>
    <w:p w14:paraId="1192234F" w14:textId="7416BBC8" w:rsidR="00AB3AF8" w:rsidRPr="000002D2" w:rsidRDefault="008F7779" w:rsidP="006378AE">
      <w:pPr>
        <w:pStyle w:val="af0"/>
      </w:pPr>
      <w:r w:rsidRPr="000002D2">
        <w:rPr>
          <w:rFonts w:hint="eastAsia"/>
        </w:rPr>
        <w:t>(</w:t>
      </w:r>
      <w:r w:rsidR="00AB3AF8" w:rsidRPr="000002D2">
        <w:rPr>
          <w:rFonts w:hint="eastAsia"/>
        </w:rPr>
        <w:t>Q</w:t>
      </w:r>
      <w:r w:rsidRPr="000002D2">
        <w:rPr>
          <w:rFonts w:hint="eastAsia"/>
        </w:rPr>
        <w:t>8</w:t>
      </w:r>
      <w:r w:rsidR="002134E0" w:rsidRPr="000002D2">
        <w:t>6</w:t>
      </w:r>
      <w:r w:rsidRPr="000002D2">
        <w:rPr>
          <w:rFonts w:hint="eastAsia"/>
        </w:rPr>
        <w:t>)</w:t>
      </w:r>
      <w:r w:rsidR="006378AE">
        <w:t xml:space="preserve"> </w:t>
      </w:r>
      <w:r w:rsidR="00A41D3C" w:rsidRPr="00A41D3C">
        <w:rPr>
          <w:rFonts w:hint="eastAsia"/>
        </w:rPr>
        <w:t>過去1年間に、医療関係者から禁煙のアドバイスを受けることがありましたか。あてはまるものすべてを選んでください。（いくつでも）</w:t>
      </w:r>
    </w:p>
    <w:p w14:paraId="2E614A2B" w14:textId="0AC45503"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受けていない</w:t>
      </w:r>
      <w:r w:rsidR="00187141" w:rsidRPr="000002D2">
        <w:rPr>
          <w:rFonts w:asciiTheme="majorEastAsia" w:eastAsiaTheme="majorEastAsia" w:hAnsiTheme="majorEastAsia" w:hint="eastAsia"/>
          <w:color w:val="00B050"/>
          <w:szCs w:val="21"/>
        </w:rPr>
        <w:t>（排他）</w:t>
      </w:r>
    </w:p>
    <w:p w14:paraId="65671D80" w14:textId="77777777"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医師から受けた</w:t>
      </w:r>
    </w:p>
    <w:p w14:paraId="74BDC0F2" w14:textId="77777777" w:rsidR="00B403A0"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看護師</w:t>
      </w:r>
      <w:r w:rsidR="00B403A0" w:rsidRPr="000002D2">
        <w:rPr>
          <w:rFonts w:asciiTheme="majorEastAsia" w:eastAsiaTheme="majorEastAsia" w:hAnsiTheme="majorEastAsia" w:hint="eastAsia"/>
          <w:szCs w:val="21"/>
        </w:rPr>
        <w:t>から受けた</w:t>
      </w:r>
    </w:p>
    <w:p w14:paraId="3FE39516" w14:textId="5ABBE143"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保健師から受けた</w:t>
      </w:r>
    </w:p>
    <w:p w14:paraId="18DB41D0" w14:textId="77777777"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薬剤師から受けた</w:t>
      </w:r>
    </w:p>
    <w:p w14:paraId="2E7893B8" w14:textId="77777777" w:rsidR="00AB3AF8"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歯科医師から受けた</w:t>
      </w:r>
    </w:p>
    <w:p w14:paraId="339D1B44" w14:textId="77777777" w:rsidR="00272F2B" w:rsidRPr="000002D2" w:rsidRDefault="00AB3AF8"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上記以外の医療従事者から受けた</w:t>
      </w:r>
    </w:p>
    <w:p w14:paraId="2F41A650" w14:textId="40649875" w:rsidR="00272F2B" w:rsidRPr="000002D2" w:rsidRDefault="00272F2B" w:rsidP="004A70DD">
      <w:pPr>
        <w:pStyle w:val="a9"/>
        <w:numPr>
          <w:ilvl w:val="0"/>
          <w:numId w:val="46"/>
        </w:numPr>
        <w:ind w:leftChars="0"/>
        <w:jc w:val="left"/>
        <w:rPr>
          <w:rFonts w:asciiTheme="majorEastAsia" w:eastAsiaTheme="majorEastAsia" w:hAnsiTheme="majorEastAsia"/>
          <w:szCs w:val="21"/>
        </w:rPr>
      </w:pPr>
      <w:commentRangeStart w:id="46"/>
      <w:r w:rsidRPr="000002D2">
        <w:rPr>
          <w:rFonts w:asciiTheme="majorEastAsia" w:eastAsiaTheme="majorEastAsia" w:hAnsiTheme="majorEastAsia" w:hint="eastAsia"/>
          <w:szCs w:val="21"/>
        </w:rPr>
        <w:lastRenderedPageBreak/>
        <w:t>医療従事者からのアドバイスを</w:t>
      </w:r>
      <w:r w:rsidRPr="000002D2">
        <w:rPr>
          <w:rFonts w:asciiTheme="majorEastAsia" w:eastAsiaTheme="majorEastAsia" w:hAnsiTheme="majorEastAsia" w:hint="eastAsia"/>
          <w:szCs w:val="21"/>
          <w:u w:val="single"/>
        </w:rPr>
        <w:t>電話相談で</w:t>
      </w:r>
      <w:r w:rsidRPr="000002D2">
        <w:rPr>
          <w:rFonts w:asciiTheme="majorEastAsia" w:eastAsiaTheme="majorEastAsia" w:hAnsiTheme="majorEastAsia" w:hint="eastAsia"/>
          <w:szCs w:val="21"/>
        </w:rPr>
        <w:t>受けた</w:t>
      </w:r>
    </w:p>
    <w:p w14:paraId="41D73BCA" w14:textId="23F032B1" w:rsidR="00AB3AF8" w:rsidRPr="000002D2" w:rsidRDefault="00272F2B" w:rsidP="004A70DD">
      <w:pPr>
        <w:pStyle w:val="a9"/>
        <w:numPr>
          <w:ilvl w:val="0"/>
          <w:numId w:val="46"/>
        </w:numPr>
        <w:ind w:leftChars="0"/>
        <w:jc w:val="left"/>
        <w:rPr>
          <w:rFonts w:asciiTheme="majorEastAsia" w:eastAsiaTheme="majorEastAsia" w:hAnsiTheme="majorEastAsia"/>
          <w:szCs w:val="21"/>
        </w:rPr>
      </w:pPr>
      <w:r w:rsidRPr="000002D2">
        <w:rPr>
          <w:rFonts w:asciiTheme="majorEastAsia" w:eastAsiaTheme="majorEastAsia" w:hAnsiTheme="majorEastAsia" w:hint="eastAsia"/>
          <w:szCs w:val="21"/>
        </w:rPr>
        <w:t>医療従事者からのアドバイスを</w:t>
      </w:r>
      <w:r w:rsidRPr="000002D2">
        <w:rPr>
          <w:rFonts w:asciiTheme="majorEastAsia" w:eastAsiaTheme="majorEastAsia" w:hAnsiTheme="majorEastAsia" w:hint="eastAsia"/>
          <w:szCs w:val="21"/>
          <w:u w:val="single"/>
        </w:rPr>
        <w:t>チャット等インターネットで</w:t>
      </w:r>
      <w:r w:rsidRPr="000002D2">
        <w:rPr>
          <w:rFonts w:asciiTheme="majorEastAsia" w:eastAsiaTheme="majorEastAsia" w:hAnsiTheme="majorEastAsia" w:hint="eastAsia"/>
          <w:szCs w:val="21"/>
        </w:rPr>
        <w:t>受けた</w:t>
      </w:r>
      <w:commentRangeEnd w:id="46"/>
      <w:r w:rsidRPr="000002D2">
        <w:rPr>
          <w:rStyle w:val="aa"/>
          <w:rFonts w:asciiTheme="majorEastAsia" w:eastAsiaTheme="majorEastAsia" w:hAnsiTheme="majorEastAsia"/>
        </w:rPr>
        <w:commentReference w:id="46"/>
      </w:r>
    </w:p>
    <w:p w14:paraId="70FA1588" w14:textId="77777777" w:rsidR="00AB3AF8" w:rsidRPr="000002D2" w:rsidRDefault="00AB3AF8" w:rsidP="00AB3AF8">
      <w:pPr>
        <w:ind w:leftChars="135" w:left="283" w:firstLineChars="202" w:firstLine="424"/>
        <w:jc w:val="left"/>
        <w:rPr>
          <w:rFonts w:asciiTheme="majorEastAsia" w:eastAsiaTheme="majorEastAsia" w:hAnsiTheme="majorEastAsia"/>
          <w:szCs w:val="21"/>
        </w:rPr>
      </w:pPr>
    </w:p>
    <w:p w14:paraId="1D2390D3" w14:textId="5F66DA78" w:rsidR="00246503" w:rsidRPr="000002D2" w:rsidRDefault="002134E0" w:rsidP="00246503">
      <w:pPr>
        <w:pStyle w:val="af0"/>
      </w:pPr>
      <w:r w:rsidRPr="000002D2">
        <w:rPr>
          <w:rFonts w:hint="eastAsia"/>
        </w:rPr>
        <w:t>(</w:t>
      </w:r>
      <w:r w:rsidR="00246503" w:rsidRPr="000002D2">
        <w:rPr>
          <w:rFonts w:hint="eastAsia"/>
        </w:rPr>
        <w:t>Q</w:t>
      </w:r>
      <w:r w:rsidRPr="000002D2">
        <w:t>87）</w:t>
      </w:r>
      <w:r w:rsidR="00246503" w:rsidRPr="00255BD8">
        <w:rPr>
          <w:color w:val="00B050"/>
        </w:rPr>
        <w:t>(JACSIS2021Q26)</w:t>
      </w:r>
      <w:r w:rsidR="00246503" w:rsidRPr="000002D2">
        <w:t>あなたには現在、持病がありますか。</w:t>
      </w:r>
    </w:p>
    <w:p w14:paraId="7877BDE3"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高血圧</w:t>
      </w:r>
    </w:p>
    <w:p w14:paraId="24BC9DBF"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糖尿病</w:t>
      </w:r>
    </w:p>
    <w:p w14:paraId="72FC7662"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脂質異常症（高脂血症）</w:t>
      </w:r>
    </w:p>
    <w:p w14:paraId="5A56912D"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肺炎・気管支炎</w:t>
      </w:r>
    </w:p>
    <w:p w14:paraId="460C43B0"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喘息（ぜんそく）</w:t>
      </w:r>
    </w:p>
    <w:p w14:paraId="5F8D96B2"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アトピー性皮膚炎</w:t>
      </w:r>
    </w:p>
    <w:p w14:paraId="55DB09BF"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color w:val="000000" w:themeColor="text1"/>
        </w:rPr>
        <w:t>アレルギー性鼻炎</w:t>
      </w:r>
    </w:p>
    <w:p w14:paraId="4F11D17B"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歯周病</w:t>
      </w:r>
    </w:p>
    <w:p w14:paraId="799E4781"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齲歯（虫歯）</w:t>
      </w:r>
    </w:p>
    <w:p w14:paraId="0F8DC6FF"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狭心症</w:t>
      </w:r>
      <w:r w:rsidRPr="000002D2">
        <w:rPr>
          <w:rFonts w:asciiTheme="majorEastAsia" w:eastAsiaTheme="majorEastAsia" w:hAnsiTheme="majorEastAsia" w:cs="ＭＳ 明朝" w:hint="eastAsia"/>
          <w:color w:val="000000"/>
        </w:rPr>
        <w:t>・</w:t>
      </w:r>
      <w:r w:rsidRPr="000002D2">
        <w:rPr>
          <w:rFonts w:asciiTheme="majorEastAsia" w:eastAsiaTheme="majorEastAsia" w:hAnsiTheme="majorEastAsia" w:cs="Century"/>
          <w:color w:val="000000"/>
        </w:rPr>
        <w:t>心筋梗塞</w:t>
      </w:r>
    </w:p>
    <w:p w14:paraId="4D17E79F"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脳卒中（脳梗塞や脳出血）</w:t>
      </w:r>
    </w:p>
    <w:p w14:paraId="291DA770"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COPD（慢性閉塞性肺疾患）</w:t>
      </w:r>
    </w:p>
    <w:p w14:paraId="71AD4402"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慢性の腎臓病</w:t>
      </w:r>
    </w:p>
    <w:p w14:paraId="1F16F624"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慢性肝炎・肝硬変</w:t>
      </w:r>
    </w:p>
    <w:p w14:paraId="4EED8ED4"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ＭＳ 明朝" w:hint="eastAsia"/>
          <w:color w:val="000000"/>
        </w:rPr>
        <w:t>免疫異常や免疫機能が低下する病気（ステロイド・生物学的製剤・免疫抑制剤投与中を含む）</w:t>
      </w:r>
    </w:p>
    <w:p w14:paraId="0A8D4D5C"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がん・悪性腫瘍</w:t>
      </w:r>
    </w:p>
    <w:p w14:paraId="69DD7CF0" w14:textId="77777777"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rPr>
      </w:pPr>
      <w:r w:rsidRPr="000002D2">
        <w:rPr>
          <w:rFonts w:asciiTheme="majorEastAsia" w:eastAsiaTheme="majorEastAsia" w:hAnsiTheme="majorEastAsia" w:cs="Century"/>
          <w:color w:val="000000"/>
        </w:rPr>
        <w:t>（3か月以上長引く）腰痛や頭痛などの慢性痛</w:t>
      </w:r>
    </w:p>
    <w:p w14:paraId="710EFE11" w14:textId="49D1AA1A" w:rsidR="00246503" w:rsidRPr="000002D2" w:rsidRDefault="00246503" w:rsidP="00897A80">
      <w:pPr>
        <w:numPr>
          <w:ilvl w:val="0"/>
          <w:numId w:val="191"/>
        </w:numPr>
        <w:pBdr>
          <w:top w:val="nil"/>
          <w:left w:val="nil"/>
          <w:bottom w:val="nil"/>
          <w:right w:val="nil"/>
          <w:between w:val="nil"/>
        </w:pBdr>
        <w:rPr>
          <w:rFonts w:asciiTheme="majorEastAsia" w:eastAsiaTheme="majorEastAsia" w:hAnsiTheme="majorEastAsia" w:cs="Century"/>
          <w:color w:val="000000"/>
          <w:highlight w:val="yellow"/>
        </w:rPr>
      </w:pPr>
      <w:r w:rsidRPr="000002D2">
        <w:rPr>
          <w:rFonts w:asciiTheme="majorEastAsia" w:eastAsiaTheme="majorEastAsia" w:hAnsiTheme="majorEastAsia" w:cs="Century"/>
          <w:color w:val="000000"/>
          <w:highlight w:val="yellow"/>
        </w:rPr>
        <w:t>うつ病</w:t>
      </w:r>
    </w:p>
    <w:p w14:paraId="0B77760C" w14:textId="4928FEDD" w:rsidR="00694C4F" w:rsidRPr="000002D2" w:rsidRDefault="00694C4F" w:rsidP="00897A80">
      <w:pPr>
        <w:numPr>
          <w:ilvl w:val="0"/>
          <w:numId w:val="191"/>
        </w:numPr>
        <w:pBdr>
          <w:top w:val="nil"/>
          <w:left w:val="nil"/>
          <w:bottom w:val="nil"/>
          <w:right w:val="nil"/>
          <w:between w:val="nil"/>
        </w:pBdr>
        <w:rPr>
          <w:rFonts w:asciiTheme="majorEastAsia" w:eastAsiaTheme="majorEastAsia" w:hAnsiTheme="majorEastAsia" w:cs="Century"/>
          <w:color w:val="000000"/>
          <w:highlight w:val="yellow"/>
        </w:rPr>
      </w:pPr>
      <w:r w:rsidRPr="000002D2">
        <w:rPr>
          <w:rFonts w:asciiTheme="majorEastAsia" w:eastAsiaTheme="majorEastAsia" w:hAnsiTheme="majorEastAsia" w:cs="Century" w:hint="eastAsia"/>
          <w:color w:val="000000"/>
          <w:highlight w:val="yellow"/>
        </w:rPr>
        <w:t>アルコール依存症</w:t>
      </w:r>
    </w:p>
    <w:p w14:paraId="1633AC3B" w14:textId="3ABF108E" w:rsidR="00246503" w:rsidRPr="000002D2" w:rsidRDefault="00246503" w:rsidP="009600DA">
      <w:pPr>
        <w:numPr>
          <w:ilvl w:val="0"/>
          <w:numId w:val="191"/>
        </w:numPr>
        <w:pBdr>
          <w:top w:val="nil"/>
          <w:left w:val="nil"/>
          <w:bottom w:val="nil"/>
          <w:right w:val="nil"/>
          <w:between w:val="nil"/>
        </w:pBdr>
        <w:rPr>
          <w:rFonts w:asciiTheme="majorEastAsia" w:eastAsiaTheme="majorEastAsia" w:hAnsiTheme="majorEastAsia"/>
          <w:highlight w:val="yellow"/>
        </w:rPr>
      </w:pPr>
      <w:r w:rsidRPr="000002D2">
        <w:rPr>
          <w:rFonts w:asciiTheme="majorEastAsia" w:eastAsiaTheme="majorEastAsia" w:hAnsiTheme="majorEastAsia" w:cs="Century"/>
          <w:color w:val="000000" w:themeColor="text1"/>
          <w:highlight w:val="yellow"/>
        </w:rPr>
        <w:t>うつ病</w:t>
      </w:r>
      <w:r w:rsidR="00694C4F" w:rsidRPr="000002D2">
        <w:rPr>
          <w:rFonts w:asciiTheme="majorEastAsia" w:eastAsiaTheme="majorEastAsia" w:hAnsiTheme="majorEastAsia" w:cs="Century" w:hint="eastAsia"/>
          <w:color w:val="000000" w:themeColor="text1"/>
          <w:highlight w:val="yellow"/>
        </w:rPr>
        <w:t>・アルコール依存症</w:t>
      </w:r>
      <w:r w:rsidRPr="000002D2">
        <w:rPr>
          <w:rFonts w:asciiTheme="majorEastAsia" w:eastAsiaTheme="majorEastAsia" w:hAnsiTheme="majorEastAsia" w:cs="Century"/>
          <w:color w:val="000000" w:themeColor="text1"/>
          <w:highlight w:val="yellow"/>
        </w:rPr>
        <w:t>以外の精神疾患</w:t>
      </w:r>
    </w:p>
    <w:p w14:paraId="57630E07" w14:textId="77777777" w:rsidR="00246503" w:rsidRPr="000002D2" w:rsidRDefault="00246503" w:rsidP="00246503">
      <w:pPr>
        <w:ind w:left="668"/>
        <w:rPr>
          <w:rFonts w:asciiTheme="majorEastAsia" w:eastAsiaTheme="majorEastAsia" w:hAnsiTheme="majorEastAsia"/>
        </w:rPr>
      </w:pPr>
      <w:r w:rsidRPr="000002D2">
        <w:rPr>
          <w:rFonts w:asciiTheme="majorEastAsia" w:eastAsiaTheme="majorEastAsia" w:hAnsiTheme="majorEastAsia"/>
        </w:rPr>
        <w:t>＜選択肢＞</w:t>
      </w:r>
    </w:p>
    <w:p w14:paraId="0E1DFE09" w14:textId="77777777" w:rsidR="00246503" w:rsidRPr="000002D2" w:rsidRDefault="00246503" w:rsidP="004A70DD">
      <w:pPr>
        <w:widowControl/>
        <w:numPr>
          <w:ilvl w:val="0"/>
          <w:numId w:val="13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これまでに一度もない</w:t>
      </w:r>
    </w:p>
    <w:p w14:paraId="2FA74A6E" w14:textId="77777777" w:rsidR="00246503" w:rsidRPr="000002D2" w:rsidRDefault="00246503" w:rsidP="004A70DD">
      <w:pPr>
        <w:widowControl/>
        <w:numPr>
          <w:ilvl w:val="0"/>
          <w:numId w:val="13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現在にはないが、過去にはあった</w:t>
      </w:r>
    </w:p>
    <w:p w14:paraId="3FDF296A" w14:textId="77777777" w:rsidR="00246503" w:rsidRPr="000002D2" w:rsidRDefault="00246503" w:rsidP="004A70DD">
      <w:pPr>
        <w:widowControl/>
        <w:numPr>
          <w:ilvl w:val="0"/>
          <w:numId w:val="137"/>
        </w:numPr>
        <w:jc w:val="left"/>
        <w:rPr>
          <w:rFonts w:asciiTheme="majorEastAsia" w:eastAsiaTheme="majorEastAsia" w:hAnsiTheme="majorEastAsia"/>
        </w:rPr>
      </w:pPr>
      <w:r w:rsidRPr="000002D2">
        <w:rPr>
          <w:rFonts w:asciiTheme="majorEastAsia" w:eastAsiaTheme="majorEastAsia" w:hAnsiTheme="majorEastAsia"/>
        </w:rPr>
        <w:t>現在ある（通院中で服薬あり）</w:t>
      </w:r>
    </w:p>
    <w:p w14:paraId="6F449DF9" w14:textId="77777777" w:rsidR="00246503" w:rsidRPr="000002D2" w:rsidRDefault="00246503" w:rsidP="004A70DD">
      <w:pPr>
        <w:widowControl/>
        <w:numPr>
          <w:ilvl w:val="0"/>
          <w:numId w:val="137"/>
        </w:numPr>
        <w:jc w:val="left"/>
        <w:rPr>
          <w:rFonts w:asciiTheme="majorEastAsia" w:eastAsiaTheme="majorEastAsia" w:hAnsiTheme="majorEastAsia"/>
        </w:rPr>
      </w:pPr>
      <w:r w:rsidRPr="000002D2">
        <w:rPr>
          <w:rFonts w:asciiTheme="majorEastAsia" w:eastAsiaTheme="majorEastAsia" w:hAnsiTheme="majorEastAsia"/>
        </w:rPr>
        <w:t>現在ある（通院中で服薬なし）</w:t>
      </w:r>
    </w:p>
    <w:p w14:paraId="366D4AD3" w14:textId="77777777" w:rsidR="00246503" w:rsidRPr="000002D2" w:rsidRDefault="00246503" w:rsidP="004A70DD">
      <w:pPr>
        <w:widowControl/>
        <w:numPr>
          <w:ilvl w:val="0"/>
          <w:numId w:val="137"/>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現在ある（通院はしていない）</w:t>
      </w:r>
    </w:p>
    <w:p w14:paraId="671BEAB6" w14:textId="77777777" w:rsidR="00AB3AF8" w:rsidRPr="000002D2" w:rsidRDefault="00AB3AF8" w:rsidP="00AB3AF8">
      <w:pPr>
        <w:rPr>
          <w:rFonts w:asciiTheme="majorEastAsia" w:eastAsiaTheme="majorEastAsia" w:hAnsiTheme="majorEastAsia"/>
          <w:noProof/>
          <w:szCs w:val="21"/>
        </w:rPr>
      </w:pPr>
    </w:p>
    <w:p w14:paraId="35082747" w14:textId="07D82A0E" w:rsidR="00AB3AF8" w:rsidRPr="000002D2" w:rsidRDefault="00AB3AF8" w:rsidP="00D23DA0">
      <w:pPr>
        <w:pStyle w:val="af0"/>
      </w:pPr>
      <w:r w:rsidRPr="000002D2">
        <w:t>(</w:t>
      </w:r>
      <w:r w:rsidRPr="000002D2">
        <w:rPr>
          <w:rFonts w:hint="eastAsia"/>
        </w:rPr>
        <w:t>Q</w:t>
      </w:r>
      <w:r w:rsidR="00187141" w:rsidRPr="000002D2">
        <w:t>8</w:t>
      </w:r>
      <w:r w:rsidR="00B252B7" w:rsidRPr="000002D2">
        <w:t>8</w:t>
      </w:r>
      <w:r w:rsidRPr="000002D2">
        <w:t>)</w:t>
      </w:r>
      <w:r w:rsidR="006378AE">
        <w:t xml:space="preserve"> </w:t>
      </w:r>
      <w:r w:rsidR="00A41D3C" w:rsidRPr="00A41D3C">
        <w:rPr>
          <w:rFonts w:hint="eastAsia"/>
        </w:rPr>
        <w:t>あなたは直近1年間に入院することがありましたか。</w:t>
      </w:r>
    </w:p>
    <w:p w14:paraId="14D79C7F" w14:textId="0041D704" w:rsidR="00AB3AF8" w:rsidRPr="000002D2" w:rsidRDefault="00AB3AF8" w:rsidP="004A70DD">
      <w:pPr>
        <w:pStyle w:val="a9"/>
        <w:numPr>
          <w:ilvl w:val="0"/>
          <w:numId w:val="107"/>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はい</w:t>
      </w:r>
    </w:p>
    <w:p w14:paraId="2E9B757A" w14:textId="78E26BAC" w:rsidR="00AB3AF8" w:rsidRPr="000002D2" w:rsidRDefault="00AB3AF8" w:rsidP="004A70DD">
      <w:pPr>
        <w:pStyle w:val="a9"/>
        <w:numPr>
          <w:ilvl w:val="0"/>
          <w:numId w:val="107"/>
        </w:numPr>
        <w:ind w:leftChars="0" w:left="851"/>
        <w:rPr>
          <w:rFonts w:asciiTheme="majorEastAsia" w:eastAsiaTheme="majorEastAsia" w:hAnsiTheme="majorEastAsia"/>
          <w:szCs w:val="21"/>
        </w:rPr>
      </w:pPr>
      <w:r w:rsidRPr="000002D2">
        <w:rPr>
          <w:rFonts w:asciiTheme="majorEastAsia" w:eastAsiaTheme="majorEastAsia" w:hAnsiTheme="majorEastAsia" w:hint="eastAsia"/>
          <w:szCs w:val="21"/>
        </w:rPr>
        <w:t>いいえ</w:t>
      </w:r>
    </w:p>
    <w:p w14:paraId="1CF68BC9" w14:textId="15A9E06F" w:rsidR="00AB3AF8" w:rsidRPr="000002D2" w:rsidRDefault="00AB3AF8" w:rsidP="00AB3AF8">
      <w:pPr>
        <w:rPr>
          <w:rFonts w:asciiTheme="majorEastAsia" w:eastAsiaTheme="majorEastAsia" w:hAnsiTheme="majorEastAsia"/>
          <w:szCs w:val="21"/>
        </w:rPr>
      </w:pPr>
    </w:p>
    <w:p w14:paraId="3113CD2E" w14:textId="0AD20340" w:rsidR="00187141" w:rsidRPr="000002D2" w:rsidRDefault="00187141" w:rsidP="00187141">
      <w:pPr>
        <w:ind w:left="427" w:hanging="427"/>
        <w:rPr>
          <w:rFonts w:asciiTheme="majorEastAsia" w:eastAsiaTheme="majorEastAsia" w:hAnsiTheme="majorEastAsia"/>
          <w:szCs w:val="21"/>
        </w:rPr>
      </w:pPr>
      <w:r w:rsidRPr="000002D2">
        <w:rPr>
          <w:rFonts w:asciiTheme="majorEastAsia" w:eastAsiaTheme="majorEastAsia" w:hAnsiTheme="majorEastAsia" w:hint="eastAsia"/>
          <w:szCs w:val="21"/>
        </w:rPr>
        <w:t>【質問表示条件】(Q</w:t>
      </w:r>
      <w:r w:rsidRPr="000002D2">
        <w:rPr>
          <w:rFonts w:asciiTheme="majorEastAsia" w:eastAsiaTheme="majorEastAsia" w:hAnsiTheme="majorEastAsia"/>
          <w:szCs w:val="21"/>
        </w:rPr>
        <w:t>8</w:t>
      </w:r>
      <w:r w:rsidR="007C3711" w:rsidRPr="000002D2">
        <w:rPr>
          <w:rFonts w:asciiTheme="majorEastAsia" w:eastAsiaTheme="majorEastAsia" w:hAnsiTheme="majorEastAsia" w:hint="eastAsia"/>
          <w:szCs w:val="21"/>
        </w:rPr>
        <w:t>8</w:t>
      </w:r>
      <w:r w:rsidRPr="000002D2">
        <w:rPr>
          <w:rFonts w:asciiTheme="majorEastAsia" w:eastAsiaTheme="majorEastAsia" w:hAnsiTheme="majorEastAsia"/>
          <w:szCs w:val="21"/>
        </w:rPr>
        <w:t>)</w:t>
      </w:r>
      <w:r w:rsidRPr="000002D2">
        <w:rPr>
          <w:rFonts w:asciiTheme="majorEastAsia" w:eastAsiaTheme="majorEastAsia" w:hAnsiTheme="majorEastAsia" w:hint="eastAsia"/>
          <w:szCs w:val="21"/>
        </w:rPr>
        <w:t>が1の場合（入院があった人に対して）</w:t>
      </w:r>
    </w:p>
    <w:p w14:paraId="395D55EB" w14:textId="35D36F83" w:rsidR="00AB3AF8" w:rsidRPr="000002D2" w:rsidRDefault="00AB3AF8" w:rsidP="00D23DA0">
      <w:pPr>
        <w:pStyle w:val="af0"/>
      </w:pPr>
      <w:commentRangeStart w:id="47"/>
      <w:r w:rsidRPr="000002D2">
        <w:rPr>
          <w:rFonts w:hint="eastAsia"/>
        </w:rPr>
        <w:t>(Q</w:t>
      </w:r>
      <w:r w:rsidR="00B252B7" w:rsidRPr="000002D2">
        <w:t>89</w:t>
      </w:r>
      <w:r w:rsidRPr="000002D2">
        <w:rPr>
          <w:rFonts w:hint="eastAsia"/>
        </w:rPr>
        <w:t>）</w:t>
      </w:r>
      <w:r w:rsidR="006378AE">
        <w:rPr>
          <w:rFonts w:hint="eastAsia"/>
        </w:rPr>
        <w:t xml:space="preserve"> </w:t>
      </w:r>
      <w:r w:rsidRPr="000002D2">
        <w:rPr>
          <w:rFonts w:hint="eastAsia"/>
        </w:rPr>
        <w:t>あなたの入院の原因として下記のどれがあてはまりますか。最も主要な原因一つをお選びください。</w:t>
      </w:r>
      <w:commentRangeEnd w:id="47"/>
      <w:r w:rsidRPr="000002D2">
        <w:rPr>
          <w:rStyle w:val="aa"/>
          <w:sz w:val="21"/>
          <w:szCs w:val="21"/>
        </w:rPr>
        <w:commentReference w:id="47"/>
      </w:r>
    </w:p>
    <w:p w14:paraId="69BCF14D"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新型コロナウイルス感染症</w:t>
      </w:r>
    </w:p>
    <w:p w14:paraId="1081F7DC"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lastRenderedPageBreak/>
        <w:t>高血圧</w:t>
      </w:r>
    </w:p>
    <w:p w14:paraId="650E6113"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糖尿病</w:t>
      </w:r>
    </w:p>
    <w:p w14:paraId="73AF11E8"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喘息（ぜんそく）</w:t>
      </w:r>
    </w:p>
    <w:p w14:paraId="1E4EE2BA"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肺炎・気管支炎</w:t>
      </w:r>
    </w:p>
    <w:p w14:paraId="535CAD58"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白内障</w:t>
      </w:r>
    </w:p>
    <w:p w14:paraId="2572F684"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狭心症</w:t>
      </w:r>
      <w:r w:rsidRPr="000002D2">
        <w:rPr>
          <w:rFonts w:asciiTheme="majorEastAsia" w:eastAsiaTheme="majorEastAsia" w:hAnsiTheme="majorEastAsia" w:cs="ＭＳ 明朝" w:hint="eastAsia"/>
          <w:color w:val="000000"/>
        </w:rPr>
        <w:t>・</w:t>
      </w:r>
      <w:r w:rsidRPr="000002D2">
        <w:rPr>
          <w:rFonts w:asciiTheme="majorEastAsia" w:eastAsiaTheme="majorEastAsia" w:hAnsiTheme="majorEastAsia" w:cs="Century"/>
          <w:color w:val="000000"/>
        </w:rPr>
        <w:t>心筋梗塞</w:t>
      </w:r>
    </w:p>
    <w:p w14:paraId="4667EEDC"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脳卒中（脳梗塞もしくは脳出血）</w:t>
      </w:r>
    </w:p>
    <w:p w14:paraId="1C433DA6"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COPD（慢性閉塞性肺疾患）</w:t>
      </w:r>
    </w:p>
    <w:p w14:paraId="5AA0C6F8"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がん・悪性腫瘍</w:t>
      </w:r>
    </w:p>
    <w:p w14:paraId="64FE04BD"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w:t>
      </w:r>
      <w:r w:rsidRPr="000002D2">
        <w:rPr>
          <w:rFonts w:asciiTheme="majorEastAsia" w:eastAsiaTheme="majorEastAsia" w:hAnsiTheme="majorEastAsia" w:cs="Century" w:hint="eastAsia"/>
          <w:color w:val="000000"/>
        </w:rPr>
        <w:t>3</w:t>
      </w:r>
      <w:r w:rsidRPr="000002D2">
        <w:rPr>
          <w:rFonts w:asciiTheme="majorEastAsia" w:eastAsiaTheme="majorEastAsia" w:hAnsiTheme="majorEastAsia" w:cs="Century"/>
          <w:color w:val="000000"/>
        </w:rPr>
        <w:t>か月以上長引く）腰痛や頭痛などの慢性痛</w:t>
      </w:r>
    </w:p>
    <w:p w14:paraId="0008AF0A" w14:textId="5ABFD6C2" w:rsidR="00B35F77" w:rsidRPr="00255BD8"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上記以外の身体疾患</w:t>
      </w:r>
    </w:p>
    <w:p w14:paraId="0C9EA586" w14:textId="610B8DEE" w:rsidR="00B252B7" w:rsidRPr="00255BD8" w:rsidRDefault="00B252B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統合失調症</w:t>
      </w:r>
    </w:p>
    <w:p w14:paraId="1350CA7E" w14:textId="6C01868D" w:rsidR="00B252B7" w:rsidRPr="000002D2" w:rsidRDefault="00B252B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hint="eastAsia"/>
          <w:color w:val="000000"/>
        </w:rPr>
        <w:t>アルコール依存症</w:t>
      </w:r>
    </w:p>
    <w:p w14:paraId="682FC715" w14:textId="1309A8E7" w:rsidR="00B35F77" w:rsidRPr="000002D2" w:rsidRDefault="00B252B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統合失調症・アルコール依存症以外の</w:t>
      </w:r>
      <w:r w:rsidR="00B35F77" w:rsidRPr="000002D2">
        <w:rPr>
          <w:rFonts w:asciiTheme="majorEastAsia" w:eastAsiaTheme="majorEastAsia" w:hAnsiTheme="majorEastAsia" w:cs="ＭＳ 明朝" w:hint="eastAsia"/>
          <w:color w:val="000000"/>
        </w:rPr>
        <w:t>精神疾患</w:t>
      </w:r>
    </w:p>
    <w:p w14:paraId="0BF5502B"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ＭＳ 明朝" w:hint="eastAsia"/>
          <w:color w:val="000000"/>
        </w:rPr>
        <w:t>出</w:t>
      </w:r>
      <w:r w:rsidRPr="000002D2">
        <w:rPr>
          <w:rFonts w:asciiTheme="majorEastAsia" w:eastAsiaTheme="majorEastAsia" w:hAnsiTheme="majorEastAsia" w:cs="Century"/>
          <w:color w:val="000000"/>
        </w:rPr>
        <w:t>産</w:t>
      </w:r>
    </w:p>
    <w:p w14:paraId="5D113313" w14:textId="77777777" w:rsidR="00B35F77" w:rsidRPr="000002D2" w:rsidRDefault="00B35F77" w:rsidP="004A70DD">
      <w:pPr>
        <w:widowControl/>
        <w:numPr>
          <w:ilvl w:val="0"/>
          <w:numId w:val="149"/>
        </w:numPr>
        <w:pBdr>
          <w:top w:val="nil"/>
          <w:left w:val="nil"/>
          <w:bottom w:val="nil"/>
          <w:right w:val="nil"/>
          <w:between w:val="nil"/>
        </w:pBdr>
        <w:jc w:val="left"/>
        <w:rPr>
          <w:rFonts w:asciiTheme="majorEastAsia" w:eastAsiaTheme="majorEastAsia" w:hAnsiTheme="majorEastAsia"/>
        </w:rPr>
      </w:pPr>
      <w:r w:rsidRPr="000002D2">
        <w:rPr>
          <w:rFonts w:asciiTheme="majorEastAsia" w:eastAsiaTheme="majorEastAsia" w:hAnsiTheme="majorEastAsia" w:cs="Century"/>
          <w:color w:val="000000"/>
        </w:rPr>
        <w:t>上記以外の病気やケガ</w:t>
      </w:r>
    </w:p>
    <w:p w14:paraId="70FFB090" w14:textId="6C72DA13" w:rsidR="00AB3AF8" w:rsidRPr="000002D2" w:rsidRDefault="00AB3AF8" w:rsidP="00AB3AF8">
      <w:pPr>
        <w:widowControl/>
        <w:jc w:val="left"/>
        <w:rPr>
          <w:rFonts w:asciiTheme="majorEastAsia" w:eastAsiaTheme="majorEastAsia" w:hAnsiTheme="majorEastAsia"/>
          <w:szCs w:val="21"/>
        </w:rPr>
      </w:pPr>
    </w:p>
    <w:p w14:paraId="2F4A3F21" w14:textId="7D1754A1" w:rsidR="00295CB4" w:rsidRPr="000002D2" w:rsidRDefault="00E15740" w:rsidP="00295CB4">
      <w:pPr>
        <w:widowControl/>
        <w:jc w:val="left"/>
        <w:rPr>
          <w:rFonts w:asciiTheme="majorEastAsia" w:eastAsiaTheme="majorEastAsia" w:hAnsiTheme="majorEastAsia"/>
          <w:szCs w:val="21"/>
        </w:rPr>
      </w:pPr>
      <w:r w:rsidRPr="000002D2">
        <w:rPr>
          <w:rFonts w:asciiTheme="majorEastAsia" w:eastAsiaTheme="majorEastAsia" w:hAnsiTheme="majorEastAsia" w:hint="eastAsia"/>
          <w:szCs w:val="21"/>
        </w:rPr>
        <w:t>【質問表示条件】(年齢)が15歳～19歳の場合1～2を表示、20歳～29歳の場合1～3を表示、30歳～39歳の場合1～4を表示、40歳～49歳の場合1～5を表示、50歳～59歳の場合1～6を表示、60歳～99歳の場合1～7を表示</w:t>
      </w:r>
    </w:p>
    <w:p w14:paraId="70C1EF60" w14:textId="7654B5CB" w:rsidR="00F71048" w:rsidRPr="000002D2" w:rsidRDefault="00324A6D" w:rsidP="00255BD8">
      <w:pPr>
        <w:pStyle w:val="af0"/>
      </w:pPr>
      <w:r w:rsidRPr="000002D2">
        <w:rPr>
          <w:rFonts w:hint="eastAsia"/>
        </w:rPr>
        <w:t>(</w:t>
      </w:r>
      <w:r w:rsidRPr="000002D2">
        <w:t>Q90-1)</w:t>
      </w:r>
      <w:r w:rsidR="006378AE">
        <w:rPr>
          <w:rFonts w:hint="eastAsia"/>
        </w:rPr>
        <w:t xml:space="preserve"> </w:t>
      </w:r>
      <w:r w:rsidR="00A41D3C" w:rsidRPr="00A41D3C">
        <w:rPr>
          <w:rFonts w:hint="eastAsia"/>
        </w:rPr>
        <w:t>あなたは以下の時期、タバコを吸うことがどの程度ありましたか。</w:t>
      </w:r>
      <w:r w:rsidR="00F71048" w:rsidRPr="000002D2">
        <w:t xml:space="preserve"> </w:t>
      </w:r>
    </w:p>
    <w:p w14:paraId="5B091974" w14:textId="77777777" w:rsidR="00F71048" w:rsidRPr="000002D2" w:rsidRDefault="00F71048" w:rsidP="00F71048">
      <w:pPr>
        <w:rPr>
          <w:rFonts w:asciiTheme="majorEastAsia" w:eastAsiaTheme="majorEastAsia" w:hAnsiTheme="majorEastAsia"/>
        </w:rPr>
      </w:pPr>
      <w:r w:rsidRPr="000002D2">
        <w:rPr>
          <w:rFonts w:asciiTheme="majorEastAsia" w:eastAsiaTheme="majorEastAsia" w:hAnsiTheme="majorEastAsia"/>
          <w:noProof/>
        </w:rPr>
        <w:drawing>
          <wp:inline distT="0" distB="0" distL="0" distR="0" wp14:anchorId="3254A4F5" wp14:editId="74492823">
            <wp:extent cx="4644428" cy="1503541"/>
            <wp:effectExtent l="0" t="0" r="3810" b="190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6519" cy="1507455"/>
                    </a:xfrm>
                    <a:prstGeom prst="rect">
                      <a:avLst/>
                    </a:prstGeom>
                    <a:noFill/>
                    <a:ln>
                      <a:noFill/>
                    </a:ln>
                  </pic:spPr>
                </pic:pic>
              </a:graphicData>
            </a:graphic>
          </wp:inline>
        </w:drawing>
      </w:r>
    </w:p>
    <w:p w14:paraId="5527AA15" w14:textId="6C48CA50" w:rsidR="00B252B7" w:rsidRPr="000002D2" w:rsidRDefault="00B252B7" w:rsidP="00295CB4">
      <w:pPr>
        <w:numPr>
          <w:ilvl w:val="0"/>
          <w:numId w:val="192"/>
        </w:numPr>
        <w:rPr>
          <w:rFonts w:asciiTheme="majorEastAsia" w:eastAsiaTheme="majorEastAsia" w:hAnsiTheme="majorEastAsia"/>
        </w:rPr>
      </w:pPr>
      <w:r w:rsidRPr="000002D2">
        <w:rPr>
          <w:rFonts w:asciiTheme="majorEastAsia" w:eastAsiaTheme="majorEastAsia" w:hAnsiTheme="majorEastAsia" w:hint="eastAsia"/>
        </w:rPr>
        <w:t>あなたが</w:t>
      </w:r>
    </w:p>
    <w:p w14:paraId="3F86415E" w14:textId="5D8537C3" w:rsidR="00B252B7" w:rsidRPr="000002D2" w:rsidRDefault="00B252B7" w:rsidP="00255BD8">
      <w:pPr>
        <w:numPr>
          <w:ilvl w:val="0"/>
          <w:numId w:val="192"/>
        </w:numPr>
        <w:rPr>
          <w:rFonts w:asciiTheme="majorEastAsia" w:eastAsiaTheme="majorEastAsia" w:hAnsiTheme="majorEastAsia"/>
        </w:rPr>
      </w:pPr>
      <w:r w:rsidRPr="000002D2">
        <w:rPr>
          <w:rFonts w:asciiTheme="majorEastAsia" w:eastAsiaTheme="majorEastAsia" w:hAnsiTheme="majorEastAsia" w:hint="eastAsia"/>
        </w:rPr>
        <w:t>1</w:t>
      </w:r>
      <w:r w:rsidRPr="000002D2">
        <w:rPr>
          <w:rFonts w:asciiTheme="majorEastAsia" w:eastAsiaTheme="majorEastAsia" w:hAnsiTheme="majorEastAsia"/>
        </w:rPr>
        <w:t>4</w:t>
      </w:r>
      <w:r w:rsidRPr="000002D2">
        <w:rPr>
          <w:rFonts w:asciiTheme="majorEastAsia" w:eastAsiaTheme="majorEastAsia" w:hAnsiTheme="majorEastAsia" w:hint="eastAsia"/>
        </w:rPr>
        <w:t>歳まで</w:t>
      </w:r>
    </w:p>
    <w:p w14:paraId="708E37D2" w14:textId="54039FFB" w:rsidR="00B252B7" w:rsidRPr="000002D2" w:rsidRDefault="00B252B7" w:rsidP="00255BD8">
      <w:pPr>
        <w:numPr>
          <w:ilvl w:val="0"/>
          <w:numId w:val="192"/>
        </w:numPr>
        <w:rPr>
          <w:rFonts w:asciiTheme="majorEastAsia" w:eastAsiaTheme="majorEastAsia" w:hAnsiTheme="majorEastAsia"/>
        </w:rPr>
      </w:pPr>
      <w:r w:rsidRPr="000002D2">
        <w:rPr>
          <w:rFonts w:asciiTheme="majorEastAsia" w:eastAsiaTheme="majorEastAsia" w:hAnsiTheme="majorEastAsia" w:hint="eastAsia"/>
        </w:rPr>
        <w:t>1</w:t>
      </w:r>
      <w:r w:rsidRPr="000002D2">
        <w:rPr>
          <w:rFonts w:asciiTheme="majorEastAsia" w:eastAsiaTheme="majorEastAsia" w:hAnsiTheme="majorEastAsia"/>
        </w:rPr>
        <w:t>5</w:t>
      </w:r>
      <w:r w:rsidRPr="000002D2">
        <w:rPr>
          <w:rFonts w:asciiTheme="majorEastAsia" w:eastAsiaTheme="majorEastAsia" w:hAnsiTheme="majorEastAsia" w:hint="eastAsia"/>
        </w:rPr>
        <w:t>から19歳まで</w:t>
      </w:r>
    </w:p>
    <w:p w14:paraId="1E35184E" w14:textId="0010CC04" w:rsidR="00B252B7" w:rsidRPr="000002D2" w:rsidRDefault="00B252B7" w:rsidP="00255BD8">
      <w:pPr>
        <w:numPr>
          <w:ilvl w:val="0"/>
          <w:numId w:val="192"/>
        </w:numPr>
        <w:rPr>
          <w:rFonts w:asciiTheme="majorEastAsia" w:eastAsiaTheme="majorEastAsia" w:hAnsiTheme="majorEastAsia"/>
        </w:rPr>
      </w:pPr>
      <w:r w:rsidRPr="000002D2">
        <w:rPr>
          <w:rFonts w:asciiTheme="majorEastAsia" w:eastAsiaTheme="majorEastAsia" w:hAnsiTheme="majorEastAsia" w:hint="eastAsia"/>
        </w:rPr>
        <w:t>20から29歳まで</w:t>
      </w:r>
    </w:p>
    <w:p w14:paraId="1F6F71B3" w14:textId="600874D1" w:rsidR="00B252B7" w:rsidRPr="000002D2" w:rsidRDefault="00B252B7" w:rsidP="00255BD8">
      <w:pPr>
        <w:numPr>
          <w:ilvl w:val="0"/>
          <w:numId w:val="192"/>
        </w:numPr>
        <w:rPr>
          <w:rFonts w:asciiTheme="majorEastAsia" w:eastAsiaTheme="majorEastAsia" w:hAnsiTheme="majorEastAsia"/>
        </w:rPr>
      </w:pPr>
      <w:r w:rsidRPr="000002D2">
        <w:rPr>
          <w:rFonts w:asciiTheme="majorEastAsia" w:eastAsiaTheme="majorEastAsia" w:hAnsiTheme="majorEastAsia" w:hint="eastAsia"/>
        </w:rPr>
        <w:t>30から39歳まで</w:t>
      </w:r>
    </w:p>
    <w:p w14:paraId="3F766173" w14:textId="1E5FE1E2" w:rsidR="00B252B7" w:rsidRPr="000002D2" w:rsidRDefault="00B252B7" w:rsidP="00255BD8">
      <w:pPr>
        <w:numPr>
          <w:ilvl w:val="0"/>
          <w:numId w:val="192"/>
        </w:numPr>
        <w:rPr>
          <w:rFonts w:asciiTheme="majorEastAsia" w:eastAsiaTheme="majorEastAsia" w:hAnsiTheme="majorEastAsia"/>
        </w:rPr>
      </w:pPr>
      <w:r w:rsidRPr="000002D2">
        <w:rPr>
          <w:rFonts w:asciiTheme="majorEastAsia" w:eastAsiaTheme="majorEastAsia" w:hAnsiTheme="majorEastAsia" w:hint="eastAsia"/>
        </w:rPr>
        <w:t>40から49歳まで</w:t>
      </w:r>
    </w:p>
    <w:p w14:paraId="5F696B0C" w14:textId="561C4658" w:rsidR="00B252B7" w:rsidRPr="000002D2" w:rsidRDefault="00B252B7" w:rsidP="00255BD8">
      <w:pPr>
        <w:numPr>
          <w:ilvl w:val="0"/>
          <w:numId w:val="192"/>
        </w:numPr>
        <w:rPr>
          <w:rFonts w:asciiTheme="majorEastAsia" w:eastAsiaTheme="majorEastAsia" w:hAnsiTheme="majorEastAsia"/>
        </w:rPr>
      </w:pPr>
      <w:r w:rsidRPr="000002D2">
        <w:rPr>
          <w:rFonts w:asciiTheme="majorEastAsia" w:eastAsiaTheme="majorEastAsia" w:hAnsiTheme="majorEastAsia" w:hint="eastAsia"/>
        </w:rPr>
        <w:t>50から59歳まで</w:t>
      </w:r>
    </w:p>
    <w:p w14:paraId="15C379C2" w14:textId="49A3F32F" w:rsidR="00B252B7" w:rsidRPr="000002D2" w:rsidRDefault="00B252B7" w:rsidP="00255BD8">
      <w:pPr>
        <w:numPr>
          <w:ilvl w:val="0"/>
          <w:numId w:val="192"/>
        </w:numPr>
        <w:rPr>
          <w:rFonts w:asciiTheme="majorEastAsia" w:eastAsiaTheme="majorEastAsia" w:hAnsiTheme="majorEastAsia"/>
        </w:rPr>
      </w:pPr>
      <w:r w:rsidRPr="000002D2">
        <w:rPr>
          <w:rFonts w:asciiTheme="majorEastAsia" w:eastAsiaTheme="majorEastAsia" w:hAnsiTheme="majorEastAsia" w:hint="eastAsia"/>
        </w:rPr>
        <w:t>60から69歳まで</w:t>
      </w:r>
    </w:p>
    <w:p w14:paraId="306535E9" w14:textId="59ACF27C" w:rsidR="000002D2" w:rsidRPr="000002D2" w:rsidRDefault="00B252B7" w:rsidP="000002D2">
      <w:pPr>
        <w:rPr>
          <w:rFonts w:asciiTheme="majorEastAsia" w:eastAsiaTheme="majorEastAsia" w:hAnsiTheme="majorEastAsia"/>
        </w:rPr>
      </w:pPr>
      <w:r w:rsidRPr="000002D2">
        <w:rPr>
          <w:rFonts w:asciiTheme="majorEastAsia" w:eastAsiaTheme="majorEastAsia" w:hAnsiTheme="majorEastAsia" w:hint="eastAsia"/>
        </w:rPr>
        <w:t>＜選択肢＞</w:t>
      </w:r>
    </w:p>
    <w:p w14:paraId="4CD9A437" w14:textId="19735C0E" w:rsidR="00F71048" w:rsidRPr="000002D2" w:rsidRDefault="00B252B7" w:rsidP="00255BD8">
      <w:pPr>
        <w:numPr>
          <w:ilvl w:val="0"/>
          <w:numId w:val="201"/>
        </w:numPr>
        <w:rPr>
          <w:rFonts w:asciiTheme="majorEastAsia" w:eastAsiaTheme="majorEastAsia" w:hAnsiTheme="majorEastAsia"/>
        </w:rPr>
      </w:pPr>
      <w:r w:rsidRPr="000002D2">
        <w:rPr>
          <w:rFonts w:asciiTheme="majorEastAsia" w:eastAsiaTheme="majorEastAsia" w:hAnsiTheme="majorEastAsia" w:hint="eastAsia"/>
        </w:rPr>
        <w:t>ほぼ毎日</w:t>
      </w:r>
    </w:p>
    <w:p w14:paraId="799F56D4" w14:textId="40661ADC" w:rsidR="00B252B7" w:rsidRPr="000002D2" w:rsidRDefault="00B252B7" w:rsidP="000002D2">
      <w:pPr>
        <w:numPr>
          <w:ilvl w:val="0"/>
          <w:numId w:val="201"/>
        </w:numPr>
        <w:rPr>
          <w:rFonts w:asciiTheme="majorEastAsia" w:eastAsiaTheme="majorEastAsia" w:hAnsiTheme="majorEastAsia"/>
        </w:rPr>
      </w:pPr>
      <w:r w:rsidRPr="000002D2">
        <w:rPr>
          <w:rFonts w:asciiTheme="majorEastAsia" w:eastAsiaTheme="majorEastAsia" w:hAnsiTheme="majorEastAsia" w:hint="eastAsia"/>
        </w:rPr>
        <w:t>週に数回程度</w:t>
      </w:r>
    </w:p>
    <w:p w14:paraId="2821470F" w14:textId="6D6461DC" w:rsidR="00AA1402" w:rsidRPr="000002D2" w:rsidRDefault="00AA1402" w:rsidP="00255BD8">
      <w:pPr>
        <w:numPr>
          <w:ilvl w:val="0"/>
          <w:numId w:val="201"/>
        </w:numPr>
        <w:rPr>
          <w:rFonts w:asciiTheme="majorEastAsia" w:eastAsiaTheme="majorEastAsia" w:hAnsiTheme="majorEastAsia"/>
        </w:rPr>
      </w:pPr>
      <w:r w:rsidRPr="000002D2">
        <w:rPr>
          <w:rFonts w:asciiTheme="majorEastAsia" w:eastAsiaTheme="majorEastAsia" w:hAnsiTheme="majorEastAsia" w:hint="eastAsia"/>
        </w:rPr>
        <w:lastRenderedPageBreak/>
        <w:t>月に数回程度</w:t>
      </w:r>
    </w:p>
    <w:p w14:paraId="4C9CFBE3" w14:textId="274E076D" w:rsidR="00295CB4" w:rsidRPr="000002D2" w:rsidRDefault="00B252B7" w:rsidP="000002D2">
      <w:pPr>
        <w:numPr>
          <w:ilvl w:val="0"/>
          <w:numId w:val="201"/>
        </w:numPr>
        <w:rPr>
          <w:rFonts w:asciiTheme="majorEastAsia" w:eastAsiaTheme="majorEastAsia" w:hAnsiTheme="majorEastAsia"/>
        </w:rPr>
      </w:pPr>
      <w:r w:rsidRPr="000002D2">
        <w:rPr>
          <w:rFonts w:asciiTheme="majorEastAsia" w:eastAsiaTheme="majorEastAsia" w:hAnsiTheme="majorEastAsia" w:hint="eastAsia"/>
        </w:rPr>
        <w:t>月1回未満</w:t>
      </w:r>
    </w:p>
    <w:p w14:paraId="77B37ABB" w14:textId="334DF41C" w:rsidR="00295CB4" w:rsidRPr="000002D2" w:rsidRDefault="000002D2" w:rsidP="00F71048">
      <w:pPr>
        <w:numPr>
          <w:ilvl w:val="0"/>
          <w:numId w:val="201"/>
        </w:numPr>
        <w:rPr>
          <w:rFonts w:asciiTheme="majorEastAsia" w:eastAsiaTheme="majorEastAsia" w:hAnsiTheme="majorEastAsia"/>
        </w:rPr>
      </w:pPr>
      <w:r w:rsidRPr="000002D2">
        <w:rPr>
          <w:rFonts w:asciiTheme="majorEastAsia" w:eastAsiaTheme="majorEastAsia" w:hAnsiTheme="majorEastAsia" w:hint="eastAsia"/>
        </w:rPr>
        <w:t>全くなかった</w:t>
      </w:r>
    </w:p>
    <w:p w14:paraId="60EAE9E6" w14:textId="0D725F02" w:rsidR="00B252B7" w:rsidRPr="00255BD8" w:rsidRDefault="00324A6D" w:rsidP="00F71048">
      <w:pPr>
        <w:rPr>
          <w:rFonts w:asciiTheme="majorEastAsia" w:eastAsiaTheme="majorEastAsia" w:hAnsiTheme="majorEastAsia"/>
          <w:color w:val="00B050"/>
        </w:rPr>
      </w:pPr>
      <w:r w:rsidRPr="00255BD8">
        <w:rPr>
          <w:rFonts w:asciiTheme="majorEastAsia" w:eastAsiaTheme="majorEastAsia" w:hAnsiTheme="majorEastAsia"/>
          <w:color w:val="00B050"/>
        </w:rPr>
        <w:t>[</w:t>
      </w:r>
      <w:r w:rsidRPr="00255BD8">
        <w:rPr>
          <w:rFonts w:asciiTheme="majorEastAsia" w:eastAsiaTheme="majorEastAsia" w:hAnsiTheme="majorEastAsia" w:hint="eastAsia"/>
          <w:color w:val="00B050"/>
        </w:rPr>
        <w:t>選択肢</w:t>
      </w:r>
      <w:r w:rsidRPr="00255BD8">
        <w:rPr>
          <w:rFonts w:asciiTheme="majorEastAsia" w:eastAsiaTheme="majorEastAsia" w:hAnsiTheme="majorEastAsia"/>
          <w:color w:val="00B050"/>
        </w:rPr>
        <w:t>][</w:t>
      </w:r>
      <w:r w:rsidRPr="00255BD8">
        <w:rPr>
          <w:rFonts w:asciiTheme="majorEastAsia" w:eastAsiaTheme="majorEastAsia" w:hAnsiTheme="majorEastAsia" w:hint="eastAsia"/>
          <w:color w:val="00B050"/>
        </w:rPr>
        <w:t>質問アイテム</w:t>
      </w:r>
      <w:r w:rsidRPr="00255BD8">
        <w:rPr>
          <w:rFonts w:asciiTheme="majorEastAsia" w:eastAsiaTheme="majorEastAsia" w:hAnsiTheme="majorEastAsia"/>
          <w:color w:val="00B050"/>
        </w:rPr>
        <w:t>]</w:t>
      </w:r>
      <w:r w:rsidRPr="00255BD8">
        <w:rPr>
          <w:rFonts w:asciiTheme="majorEastAsia" w:eastAsiaTheme="majorEastAsia" w:hAnsiTheme="majorEastAsia" w:hint="eastAsia"/>
          <w:color w:val="00B050"/>
        </w:rPr>
        <w:t>番号は回答者へは表示しません</w:t>
      </w:r>
    </w:p>
    <w:p w14:paraId="1A91C251" w14:textId="46C44A0F" w:rsidR="00B252B7" w:rsidRPr="000002D2" w:rsidRDefault="00B252B7" w:rsidP="00F71048">
      <w:pPr>
        <w:rPr>
          <w:rFonts w:asciiTheme="majorEastAsia" w:eastAsiaTheme="majorEastAsia" w:hAnsiTheme="majorEastAsia"/>
        </w:rPr>
      </w:pPr>
    </w:p>
    <w:p w14:paraId="7B8B89DA" w14:textId="0FFD7799" w:rsidR="000002D2" w:rsidRPr="000002D2" w:rsidRDefault="00E15740" w:rsidP="00A41D3C">
      <w:pPr>
        <w:rPr>
          <w:rFonts w:asciiTheme="majorEastAsia" w:eastAsiaTheme="majorEastAsia" w:hAnsiTheme="majorEastAsia"/>
        </w:rPr>
      </w:pPr>
      <w:r w:rsidRPr="000002D2">
        <w:rPr>
          <w:rFonts w:asciiTheme="majorEastAsia" w:eastAsiaTheme="majorEastAsia" w:hAnsiTheme="majorEastAsia" w:hint="eastAsia"/>
        </w:rPr>
        <w:t>【質問表示条件】(年齢)が15歳～19歳の場合1～2を表示、20歳～29歳の場合1～3を表示、30歳～39歳の場合1～4を表示、40歳～49歳の場合1～5を表示、50歳～59歳の場合1～6を表示、60歳～99歳の場合1～7を表示</w:t>
      </w:r>
    </w:p>
    <w:p w14:paraId="547DA66C" w14:textId="6613B971" w:rsidR="00F71048" w:rsidRPr="000002D2" w:rsidRDefault="00324A6D" w:rsidP="00255BD8">
      <w:pPr>
        <w:pStyle w:val="af0"/>
      </w:pPr>
      <w:r w:rsidRPr="000002D2">
        <w:rPr>
          <w:rFonts w:hint="eastAsia"/>
        </w:rPr>
        <w:t>(</w:t>
      </w:r>
      <w:r w:rsidRPr="000002D2">
        <w:t>Q90-2)</w:t>
      </w:r>
      <w:r w:rsidR="006378AE">
        <w:rPr>
          <w:rFonts w:hint="eastAsia"/>
        </w:rPr>
        <w:t xml:space="preserve"> </w:t>
      </w:r>
      <w:r w:rsidR="00A41D3C" w:rsidRPr="00A41D3C">
        <w:rPr>
          <w:rFonts w:hint="eastAsia"/>
        </w:rPr>
        <w:t>あなたは以下の時期、自分以外の人が吸っていたタバコの煙を吸う機会（受動喫煙）がどの程度ありましたか。</w:t>
      </w:r>
    </w:p>
    <w:p w14:paraId="3C3AB6A1" w14:textId="1DBE1CFD" w:rsidR="00F71048" w:rsidRPr="000002D2" w:rsidRDefault="00F71048" w:rsidP="00F71048">
      <w:pPr>
        <w:rPr>
          <w:rFonts w:asciiTheme="majorEastAsia" w:eastAsiaTheme="majorEastAsia" w:hAnsiTheme="majorEastAsia"/>
        </w:rPr>
      </w:pPr>
      <w:r w:rsidRPr="000002D2">
        <w:rPr>
          <w:rFonts w:asciiTheme="majorEastAsia" w:eastAsiaTheme="majorEastAsia" w:hAnsiTheme="majorEastAsia"/>
          <w:noProof/>
        </w:rPr>
        <w:drawing>
          <wp:inline distT="0" distB="0" distL="0" distR="0" wp14:anchorId="3595BE74" wp14:editId="4CB825CE">
            <wp:extent cx="4648955" cy="1505006"/>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4280" cy="1509967"/>
                    </a:xfrm>
                    <a:prstGeom prst="rect">
                      <a:avLst/>
                    </a:prstGeom>
                    <a:noFill/>
                    <a:ln>
                      <a:noFill/>
                    </a:ln>
                  </pic:spPr>
                </pic:pic>
              </a:graphicData>
            </a:graphic>
          </wp:inline>
        </w:drawing>
      </w:r>
    </w:p>
    <w:p w14:paraId="62F42765" w14:textId="77777777" w:rsidR="00324A6D" w:rsidRPr="000002D2" w:rsidRDefault="00324A6D" w:rsidP="00324A6D">
      <w:pPr>
        <w:rPr>
          <w:rFonts w:asciiTheme="majorEastAsia" w:eastAsiaTheme="majorEastAsia" w:hAnsiTheme="majorEastAsia"/>
        </w:rPr>
      </w:pPr>
      <w:r w:rsidRPr="000002D2">
        <w:rPr>
          <w:rFonts w:asciiTheme="majorEastAsia" w:eastAsiaTheme="majorEastAsia" w:hAnsiTheme="majorEastAsia" w:hint="eastAsia"/>
        </w:rPr>
        <w:t>あなたが</w:t>
      </w:r>
    </w:p>
    <w:p w14:paraId="4B984BDF" w14:textId="77777777" w:rsidR="00324A6D" w:rsidRPr="000002D2" w:rsidRDefault="00324A6D" w:rsidP="00255BD8">
      <w:pPr>
        <w:pStyle w:val="a9"/>
        <w:numPr>
          <w:ilvl w:val="0"/>
          <w:numId w:val="176"/>
        </w:numPr>
        <w:ind w:leftChars="0"/>
        <w:rPr>
          <w:rFonts w:asciiTheme="majorEastAsia" w:eastAsiaTheme="majorEastAsia" w:hAnsiTheme="majorEastAsia"/>
        </w:rPr>
      </w:pPr>
      <w:r w:rsidRPr="000002D2">
        <w:rPr>
          <w:rFonts w:asciiTheme="majorEastAsia" w:eastAsiaTheme="majorEastAsia" w:hAnsiTheme="majorEastAsia" w:hint="eastAsia"/>
        </w:rPr>
        <w:t>1</w:t>
      </w:r>
      <w:r w:rsidRPr="000002D2">
        <w:rPr>
          <w:rFonts w:asciiTheme="majorEastAsia" w:eastAsiaTheme="majorEastAsia" w:hAnsiTheme="majorEastAsia"/>
        </w:rPr>
        <w:t>4</w:t>
      </w:r>
      <w:r w:rsidRPr="000002D2">
        <w:rPr>
          <w:rFonts w:asciiTheme="majorEastAsia" w:eastAsiaTheme="majorEastAsia" w:hAnsiTheme="majorEastAsia" w:hint="eastAsia"/>
        </w:rPr>
        <w:t>歳まで</w:t>
      </w:r>
    </w:p>
    <w:p w14:paraId="2CA37F5B" w14:textId="77777777" w:rsidR="00324A6D" w:rsidRPr="000002D2" w:rsidRDefault="00324A6D" w:rsidP="00255BD8">
      <w:pPr>
        <w:pStyle w:val="a9"/>
        <w:numPr>
          <w:ilvl w:val="0"/>
          <w:numId w:val="176"/>
        </w:numPr>
        <w:ind w:leftChars="0"/>
        <w:rPr>
          <w:rFonts w:asciiTheme="majorEastAsia" w:eastAsiaTheme="majorEastAsia" w:hAnsiTheme="majorEastAsia"/>
        </w:rPr>
      </w:pPr>
      <w:r w:rsidRPr="000002D2">
        <w:rPr>
          <w:rFonts w:asciiTheme="majorEastAsia" w:eastAsiaTheme="majorEastAsia" w:hAnsiTheme="majorEastAsia" w:hint="eastAsia"/>
        </w:rPr>
        <w:t>1</w:t>
      </w:r>
      <w:r w:rsidRPr="000002D2">
        <w:rPr>
          <w:rFonts w:asciiTheme="majorEastAsia" w:eastAsiaTheme="majorEastAsia" w:hAnsiTheme="majorEastAsia"/>
        </w:rPr>
        <w:t>5</w:t>
      </w:r>
      <w:r w:rsidRPr="000002D2">
        <w:rPr>
          <w:rFonts w:asciiTheme="majorEastAsia" w:eastAsiaTheme="majorEastAsia" w:hAnsiTheme="majorEastAsia" w:hint="eastAsia"/>
        </w:rPr>
        <w:t>から19歳まで</w:t>
      </w:r>
    </w:p>
    <w:p w14:paraId="17599BA1" w14:textId="77777777" w:rsidR="00324A6D" w:rsidRPr="000002D2" w:rsidRDefault="00324A6D" w:rsidP="00255BD8">
      <w:pPr>
        <w:pStyle w:val="a9"/>
        <w:numPr>
          <w:ilvl w:val="0"/>
          <w:numId w:val="176"/>
        </w:numPr>
        <w:ind w:leftChars="0"/>
        <w:rPr>
          <w:rFonts w:asciiTheme="majorEastAsia" w:eastAsiaTheme="majorEastAsia" w:hAnsiTheme="majorEastAsia"/>
        </w:rPr>
      </w:pPr>
      <w:r w:rsidRPr="000002D2">
        <w:rPr>
          <w:rFonts w:asciiTheme="majorEastAsia" w:eastAsiaTheme="majorEastAsia" w:hAnsiTheme="majorEastAsia" w:hint="eastAsia"/>
        </w:rPr>
        <w:t>20から29歳まで</w:t>
      </w:r>
    </w:p>
    <w:p w14:paraId="63B43399" w14:textId="77777777" w:rsidR="00324A6D" w:rsidRPr="000002D2" w:rsidRDefault="00324A6D" w:rsidP="00255BD8">
      <w:pPr>
        <w:pStyle w:val="a9"/>
        <w:numPr>
          <w:ilvl w:val="0"/>
          <w:numId w:val="176"/>
        </w:numPr>
        <w:ind w:leftChars="0"/>
        <w:rPr>
          <w:rFonts w:asciiTheme="majorEastAsia" w:eastAsiaTheme="majorEastAsia" w:hAnsiTheme="majorEastAsia"/>
        </w:rPr>
      </w:pPr>
      <w:r w:rsidRPr="000002D2">
        <w:rPr>
          <w:rFonts w:asciiTheme="majorEastAsia" w:eastAsiaTheme="majorEastAsia" w:hAnsiTheme="majorEastAsia" w:hint="eastAsia"/>
        </w:rPr>
        <w:t>30から39歳まで</w:t>
      </w:r>
    </w:p>
    <w:p w14:paraId="132C52B2" w14:textId="77777777" w:rsidR="00324A6D" w:rsidRPr="000002D2" w:rsidRDefault="00324A6D" w:rsidP="00255BD8">
      <w:pPr>
        <w:pStyle w:val="a9"/>
        <w:numPr>
          <w:ilvl w:val="0"/>
          <w:numId w:val="176"/>
        </w:numPr>
        <w:ind w:leftChars="0"/>
        <w:rPr>
          <w:rFonts w:asciiTheme="majorEastAsia" w:eastAsiaTheme="majorEastAsia" w:hAnsiTheme="majorEastAsia"/>
        </w:rPr>
      </w:pPr>
      <w:r w:rsidRPr="000002D2">
        <w:rPr>
          <w:rFonts w:asciiTheme="majorEastAsia" w:eastAsiaTheme="majorEastAsia" w:hAnsiTheme="majorEastAsia" w:hint="eastAsia"/>
        </w:rPr>
        <w:t>40から49歳まで</w:t>
      </w:r>
    </w:p>
    <w:p w14:paraId="266D2F89" w14:textId="77777777" w:rsidR="00324A6D" w:rsidRPr="000002D2" w:rsidRDefault="00324A6D" w:rsidP="00255BD8">
      <w:pPr>
        <w:pStyle w:val="a9"/>
        <w:numPr>
          <w:ilvl w:val="0"/>
          <w:numId w:val="176"/>
        </w:numPr>
        <w:ind w:leftChars="0"/>
        <w:rPr>
          <w:rFonts w:asciiTheme="majorEastAsia" w:eastAsiaTheme="majorEastAsia" w:hAnsiTheme="majorEastAsia"/>
        </w:rPr>
      </w:pPr>
      <w:r w:rsidRPr="000002D2">
        <w:rPr>
          <w:rFonts w:asciiTheme="majorEastAsia" w:eastAsiaTheme="majorEastAsia" w:hAnsiTheme="majorEastAsia" w:hint="eastAsia"/>
        </w:rPr>
        <w:t>50から59歳まで</w:t>
      </w:r>
    </w:p>
    <w:p w14:paraId="45C56F70" w14:textId="77777777" w:rsidR="00324A6D" w:rsidRPr="000002D2" w:rsidRDefault="00324A6D" w:rsidP="00255BD8">
      <w:pPr>
        <w:pStyle w:val="a9"/>
        <w:numPr>
          <w:ilvl w:val="0"/>
          <w:numId w:val="176"/>
        </w:numPr>
        <w:ind w:leftChars="0"/>
        <w:rPr>
          <w:rFonts w:asciiTheme="majorEastAsia" w:eastAsiaTheme="majorEastAsia" w:hAnsiTheme="majorEastAsia"/>
        </w:rPr>
      </w:pPr>
      <w:r w:rsidRPr="000002D2">
        <w:rPr>
          <w:rFonts w:asciiTheme="majorEastAsia" w:eastAsiaTheme="majorEastAsia" w:hAnsiTheme="majorEastAsia" w:hint="eastAsia"/>
        </w:rPr>
        <w:t>60から69歳まで</w:t>
      </w:r>
    </w:p>
    <w:p w14:paraId="20382391" w14:textId="77777777" w:rsidR="00A10859" w:rsidRPr="000002D2" w:rsidRDefault="00A10859" w:rsidP="00A10859">
      <w:pPr>
        <w:rPr>
          <w:rFonts w:asciiTheme="majorEastAsia" w:eastAsiaTheme="majorEastAsia" w:hAnsiTheme="majorEastAsia"/>
        </w:rPr>
      </w:pPr>
      <w:r w:rsidRPr="000002D2">
        <w:rPr>
          <w:rFonts w:asciiTheme="majorEastAsia" w:eastAsiaTheme="majorEastAsia" w:hAnsiTheme="majorEastAsia" w:hint="eastAsia"/>
        </w:rPr>
        <w:t>＜選択肢＞</w:t>
      </w:r>
    </w:p>
    <w:p w14:paraId="24B9414A" w14:textId="77777777" w:rsidR="00A10859" w:rsidRPr="000002D2" w:rsidRDefault="00A10859" w:rsidP="00255BD8">
      <w:pPr>
        <w:pStyle w:val="a9"/>
        <w:numPr>
          <w:ilvl w:val="0"/>
          <w:numId w:val="177"/>
        </w:numPr>
        <w:ind w:leftChars="0"/>
        <w:rPr>
          <w:rFonts w:asciiTheme="majorEastAsia" w:eastAsiaTheme="majorEastAsia" w:hAnsiTheme="majorEastAsia"/>
        </w:rPr>
      </w:pPr>
      <w:r w:rsidRPr="000002D2">
        <w:rPr>
          <w:rFonts w:asciiTheme="majorEastAsia" w:eastAsiaTheme="majorEastAsia" w:hAnsiTheme="majorEastAsia" w:hint="eastAsia"/>
        </w:rPr>
        <w:t>ほぼ毎日</w:t>
      </w:r>
    </w:p>
    <w:p w14:paraId="720A7A46" w14:textId="77777777" w:rsidR="00A10859" w:rsidRPr="000002D2" w:rsidRDefault="00A10859" w:rsidP="00255BD8">
      <w:pPr>
        <w:pStyle w:val="a9"/>
        <w:numPr>
          <w:ilvl w:val="0"/>
          <w:numId w:val="177"/>
        </w:numPr>
        <w:ind w:leftChars="0"/>
        <w:rPr>
          <w:rFonts w:asciiTheme="majorEastAsia" w:eastAsiaTheme="majorEastAsia" w:hAnsiTheme="majorEastAsia"/>
        </w:rPr>
      </w:pPr>
      <w:r w:rsidRPr="000002D2">
        <w:rPr>
          <w:rFonts w:asciiTheme="majorEastAsia" w:eastAsiaTheme="majorEastAsia" w:hAnsiTheme="majorEastAsia" w:hint="eastAsia"/>
        </w:rPr>
        <w:t>週に数回程度</w:t>
      </w:r>
    </w:p>
    <w:p w14:paraId="1701D571" w14:textId="77777777" w:rsidR="00A10859" w:rsidRPr="000002D2" w:rsidRDefault="00A10859" w:rsidP="00255BD8">
      <w:pPr>
        <w:pStyle w:val="a9"/>
        <w:numPr>
          <w:ilvl w:val="0"/>
          <w:numId w:val="177"/>
        </w:numPr>
        <w:ind w:leftChars="0"/>
        <w:rPr>
          <w:rFonts w:asciiTheme="majorEastAsia" w:eastAsiaTheme="majorEastAsia" w:hAnsiTheme="majorEastAsia"/>
        </w:rPr>
      </w:pPr>
      <w:r w:rsidRPr="000002D2">
        <w:rPr>
          <w:rFonts w:asciiTheme="majorEastAsia" w:eastAsiaTheme="majorEastAsia" w:hAnsiTheme="majorEastAsia" w:hint="eastAsia"/>
        </w:rPr>
        <w:t>月に数回程度</w:t>
      </w:r>
    </w:p>
    <w:p w14:paraId="3C66119D" w14:textId="77777777" w:rsidR="00A10859" w:rsidRPr="000002D2" w:rsidRDefault="00A10859" w:rsidP="00255BD8">
      <w:pPr>
        <w:pStyle w:val="a9"/>
        <w:numPr>
          <w:ilvl w:val="0"/>
          <w:numId w:val="177"/>
        </w:numPr>
        <w:ind w:leftChars="0"/>
        <w:rPr>
          <w:rFonts w:asciiTheme="majorEastAsia" w:eastAsiaTheme="majorEastAsia" w:hAnsiTheme="majorEastAsia"/>
        </w:rPr>
      </w:pPr>
      <w:r w:rsidRPr="000002D2">
        <w:rPr>
          <w:rFonts w:asciiTheme="majorEastAsia" w:eastAsiaTheme="majorEastAsia" w:hAnsiTheme="majorEastAsia" w:hint="eastAsia"/>
        </w:rPr>
        <w:t>月1回未満</w:t>
      </w:r>
    </w:p>
    <w:p w14:paraId="32BE8B67" w14:textId="77777777" w:rsidR="00A10859" w:rsidRPr="000002D2" w:rsidRDefault="00A10859" w:rsidP="00255BD8">
      <w:pPr>
        <w:pStyle w:val="a9"/>
        <w:numPr>
          <w:ilvl w:val="0"/>
          <w:numId w:val="177"/>
        </w:numPr>
        <w:ind w:leftChars="0"/>
        <w:rPr>
          <w:rFonts w:asciiTheme="majorEastAsia" w:eastAsiaTheme="majorEastAsia" w:hAnsiTheme="majorEastAsia"/>
        </w:rPr>
      </w:pPr>
      <w:r w:rsidRPr="000002D2">
        <w:rPr>
          <w:rFonts w:asciiTheme="majorEastAsia" w:eastAsiaTheme="majorEastAsia" w:hAnsiTheme="majorEastAsia" w:hint="eastAsia"/>
        </w:rPr>
        <w:t>全くなかった</w:t>
      </w:r>
    </w:p>
    <w:p w14:paraId="4EB6C5D7" w14:textId="4F9C56EA" w:rsidR="00324A6D" w:rsidRPr="000002D2" w:rsidRDefault="00324A6D" w:rsidP="00F71048">
      <w:pPr>
        <w:rPr>
          <w:rFonts w:asciiTheme="majorEastAsia" w:eastAsiaTheme="majorEastAsia" w:hAnsiTheme="majorEastAsia"/>
        </w:rPr>
      </w:pPr>
      <w:r w:rsidRPr="000002D2">
        <w:rPr>
          <w:rFonts w:asciiTheme="majorEastAsia" w:eastAsiaTheme="majorEastAsia" w:hAnsiTheme="majorEastAsia" w:hint="eastAsia"/>
          <w:color w:val="00B050"/>
        </w:rPr>
        <w:t>[選択肢]</w:t>
      </w:r>
      <w:r w:rsidRPr="000002D2">
        <w:rPr>
          <w:rFonts w:asciiTheme="majorEastAsia" w:eastAsiaTheme="majorEastAsia" w:hAnsiTheme="majorEastAsia"/>
          <w:color w:val="00B050"/>
        </w:rPr>
        <w:t>[</w:t>
      </w:r>
      <w:r w:rsidRPr="000002D2">
        <w:rPr>
          <w:rFonts w:asciiTheme="majorEastAsia" w:eastAsiaTheme="majorEastAsia" w:hAnsiTheme="majorEastAsia" w:hint="eastAsia"/>
          <w:color w:val="00B050"/>
        </w:rPr>
        <w:t>質問アイテム]番号は回答者へは表示しません</w:t>
      </w:r>
    </w:p>
    <w:p w14:paraId="66CF911E" w14:textId="24ED6056" w:rsidR="00324A6D" w:rsidRPr="000002D2" w:rsidRDefault="00324A6D" w:rsidP="00F71048">
      <w:pPr>
        <w:rPr>
          <w:rFonts w:asciiTheme="majorEastAsia" w:eastAsiaTheme="majorEastAsia" w:hAnsiTheme="majorEastAsia"/>
        </w:rPr>
      </w:pPr>
    </w:p>
    <w:p w14:paraId="476B2994" w14:textId="0B62F4C6" w:rsidR="00E62A6C" w:rsidRDefault="00A10859" w:rsidP="00F34E5D">
      <w:pPr>
        <w:rPr>
          <w:rFonts w:asciiTheme="majorEastAsia" w:eastAsiaTheme="majorEastAsia" w:hAnsiTheme="majorEastAsia"/>
        </w:rPr>
      </w:pPr>
      <w:r w:rsidRPr="000002D2">
        <w:rPr>
          <w:rFonts w:asciiTheme="majorEastAsia" w:eastAsiaTheme="majorEastAsia" w:hAnsiTheme="majorEastAsia" w:hint="eastAsia"/>
        </w:rPr>
        <w:t>【質問表示条件】(年齢)が25歳～34歳の場合テキストボックス1～2を表示、</w:t>
      </w:r>
      <w:r w:rsidR="00BD0142" w:rsidRPr="000002D2">
        <w:rPr>
          <w:rFonts w:asciiTheme="majorEastAsia" w:eastAsiaTheme="majorEastAsia" w:hAnsiTheme="majorEastAsia" w:hint="eastAsia"/>
        </w:rPr>
        <w:t>35</w:t>
      </w:r>
      <w:r w:rsidRPr="000002D2">
        <w:rPr>
          <w:rFonts w:asciiTheme="majorEastAsia" w:eastAsiaTheme="majorEastAsia" w:hAnsiTheme="majorEastAsia" w:hint="eastAsia"/>
        </w:rPr>
        <w:t>歳～</w:t>
      </w:r>
      <w:r w:rsidR="00BD0142" w:rsidRPr="000002D2">
        <w:rPr>
          <w:rFonts w:asciiTheme="majorEastAsia" w:eastAsiaTheme="majorEastAsia" w:hAnsiTheme="majorEastAsia" w:hint="eastAsia"/>
        </w:rPr>
        <w:t>44</w:t>
      </w:r>
      <w:r w:rsidRPr="000002D2">
        <w:rPr>
          <w:rFonts w:asciiTheme="majorEastAsia" w:eastAsiaTheme="majorEastAsia" w:hAnsiTheme="majorEastAsia" w:hint="eastAsia"/>
        </w:rPr>
        <w:t>歳の場合</w:t>
      </w:r>
      <w:r w:rsidR="00BD0142" w:rsidRPr="000002D2">
        <w:rPr>
          <w:rFonts w:asciiTheme="majorEastAsia" w:eastAsiaTheme="majorEastAsia" w:hAnsiTheme="majorEastAsia" w:hint="eastAsia"/>
        </w:rPr>
        <w:t>テキストボックス</w:t>
      </w:r>
      <w:r w:rsidRPr="000002D2">
        <w:rPr>
          <w:rFonts w:asciiTheme="majorEastAsia" w:eastAsiaTheme="majorEastAsia" w:hAnsiTheme="majorEastAsia" w:hint="eastAsia"/>
        </w:rPr>
        <w:t>1～</w:t>
      </w:r>
      <w:r w:rsidR="00BD0142" w:rsidRPr="000002D2">
        <w:rPr>
          <w:rFonts w:asciiTheme="majorEastAsia" w:eastAsiaTheme="majorEastAsia" w:hAnsiTheme="majorEastAsia" w:hint="eastAsia"/>
        </w:rPr>
        <w:t>4</w:t>
      </w:r>
      <w:r w:rsidRPr="000002D2">
        <w:rPr>
          <w:rFonts w:asciiTheme="majorEastAsia" w:eastAsiaTheme="majorEastAsia" w:hAnsiTheme="majorEastAsia" w:hint="eastAsia"/>
        </w:rPr>
        <w:t>を表示、</w:t>
      </w:r>
      <w:r w:rsidR="00BD0142" w:rsidRPr="000002D2">
        <w:rPr>
          <w:rFonts w:asciiTheme="majorEastAsia" w:eastAsiaTheme="majorEastAsia" w:hAnsiTheme="majorEastAsia" w:hint="eastAsia"/>
        </w:rPr>
        <w:t>45</w:t>
      </w:r>
      <w:r w:rsidRPr="000002D2">
        <w:rPr>
          <w:rFonts w:asciiTheme="majorEastAsia" w:eastAsiaTheme="majorEastAsia" w:hAnsiTheme="majorEastAsia" w:hint="eastAsia"/>
        </w:rPr>
        <w:t>歳～</w:t>
      </w:r>
      <w:r w:rsidR="00BD0142" w:rsidRPr="000002D2">
        <w:rPr>
          <w:rFonts w:asciiTheme="majorEastAsia" w:eastAsiaTheme="majorEastAsia" w:hAnsiTheme="majorEastAsia" w:hint="eastAsia"/>
        </w:rPr>
        <w:t>99</w:t>
      </w:r>
      <w:r w:rsidRPr="000002D2">
        <w:rPr>
          <w:rFonts w:asciiTheme="majorEastAsia" w:eastAsiaTheme="majorEastAsia" w:hAnsiTheme="majorEastAsia" w:hint="eastAsia"/>
        </w:rPr>
        <w:t>歳の場合</w:t>
      </w:r>
      <w:r w:rsidR="00BD0142" w:rsidRPr="000002D2">
        <w:rPr>
          <w:rFonts w:asciiTheme="majorEastAsia" w:eastAsiaTheme="majorEastAsia" w:hAnsiTheme="majorEastAsia" w:hint="eastAsia"/>
        </w:rPr>
        <w:t>テキストボックス</w:t>
      </w:r>
      <w:r w:rsidRPr="000002D2">
        <w:rPr>
          <w:rFonts w:asciiTheme="majorEastAsia" w:eastAsiaTheme="majorEastAsia" w:hAnsiTheme="majorEastAsia" w:hint="eastAsia"/>
        </w:rPr>
        <w:t>1～</w:t>
      </w:r>
      <w:r w:rsidR="00BD0142" w:rsidRPr="000002D2">
        <w:rPr>
          <w:rFonts w:asciiTheme="majorEastAsia" w:eastAsiaTheme="majorEastAsia" w:hAnsiTheme="majorEastAsia" w:hint="eastAsia"/>
        </w:rPr>
        <w:t>6</w:t>
      </w:r>
      <w:r w:rsidRPr="000002D2">
        <w:rPr>
          <w:rFonts w:asciiTheme="majorEastAsia" w:eastAsiaTheme="majorEastAsia" w:hAnsiTheme="majorEastAsia" w:hint="eastAsia"/>
        </w:rPr>
        <w:t>を表示</w:t>
      </w:r>
    </w:p>
    <w:p w14:paraId="1CD9D28F" w14:textId="2F2D22E7" w:rsidR="00F34E5D" w:rsidRPr="006378AE" w:rsidRDefault="00324A6D" w:rsidP="006378AE">
      <w:pPr>
        <w:pStyle w:val="af0"/>
      </w:pPr>
      <w:r w:rsidRPr="006378AE">
        <w:rPr>
          <w:rFonts w:hint="eastAsia"/>
        </w:rPr>
        <w:t>(</w:t>
      </w:r>
      <w:r w:rsidRPr="006378AE">
        <w:t>Q90-3)</w:t>
      </w:r>
      <w:r w:rsidR="006378AE" w:rsidRPr="006378AE">
        <w:t xml:space="preserve"> </w:t>
      </w:r>
      <w:r w:rsidR="00F34E5D" w:rsidRPr="006378AE">
        <w:rPr>
          <w:rFonts w:hint="eastAsia"/>
        </w:rPr>
        <w:t>あなたは以下の時期、どこにお住まいでしたか。最も長くお住まいだった住所について、現在の都道府県（あるいは外国）、市区町村名でお答え</w:t>
      </w:r>
    </w:p>
    <w:p w14:paraId="6B6F7AEF" w14:textId="77777777" w:rsidR="00F34E5D" w:rsidRPr="006378AE" w:rsidRDefault="00F34E5D" w:rsidP="006378AE">
      <w:pPr>
        <w:pStyle w:val="af0"/>
      </w:pPr>
      <w:r w:rsidRPr="006378AE">
        <w:rPr>
          <w:rFonts w:hint="eastAsia"/>
        </w:rPr>
        <w:t>ください。</w:t>
      </w:r>
    </w:p>
    <w:p w14:paraId="337D182E" w14:textId="4F175C76" w:rsidR="00F71048" w:rsidRPr="00F34E5D" w:rsidRDefault="00F34E5D" w:rsidP="00255BD8">
      <w:pPr>
        <w:pStyle w:val="af0"/>
        <w:rPr>
          <w:b/>
          <w:bCs/>
          <w:u w:val="single"/>
        </w:rPr>
      </w:pPr>
      <w:r w:rsidRPr="00F34E5D">
        <w:rPr>
          <w:rFonts w:hint="eastAsia"/>
          <w:b/>
          <w:bCs/>
          <w:u w:val="single"/>
        </w:rPr>
        <w:t>※政令指定都市に在住の場合は、区名までお答えください。</w:t>
      </w:r>
    </w:p>
    <w:p w14:paraId="38D60B21" w14:textId="5060A36E" w:rsidR="00F71048" w:rsidRPr="000002D2" w:rsidRDefault="00F71048" w:rsidP="00AB3AF8">
      <w:pPr>
        <w:widowControl/>
        <w:jc w:val="left"/>
        <w:rPr>
          <w:rFonts w:asciiTheme="majorEastAsia" w:eastAsiaTheme="majorEastAsia" w:hAnsiTheme="majorEastAsia"/>
          <w:szCs w:val="21"/>
        </w:rPr>
      </w:pPr>
    </w:p>
    <w:p w14:paraId="266A974B" w14:textId="0950222D" w:rsidR="00324A6D" w:rsidRPr="000002D2" w:rsidRDefault="00324A6D" w:rsidP="00AB3AF8">
      <w:pPr>
        <w:widowControl/>
        <w:jc w:val="left"/>
        <w:rPr>
          <w:rFonts w:asciiTheme="majorEastAsia" w:eastAsiaTheme="majorEastAsia" w:hAnsiTheme="majorEastAsia"/>
          <w:szCs w:val="21"/>
        </w:rPr>
      </w:pPr>
      <w:r w:rsidRPr="000002D2">
        <w:rPr>
          <w:rFonts w:asciiTheme="majorEastAsia" w:eastAsiaTheme="majorEastAsia" w:hAnsiTheme="majorEastAsia" w:hint="eastAsia"/>
          <w:szCs w:val="21"/>
        </w:rPr>
        <w:t>あなたが</w:t>
      </w:r>
    </w:p>
    <w:p w14:paraId="232A55F2" w14:textId="77777777" w:rsidR="00324A6D" w:rsidRPr="000002D2" w:rsidRDefault="00324A6D" w:rsidP="00324A6D">
      <w:pPr>
        <w:widowControl/>
        <w:jc w:val="left"/>
        <w:rPr>
          <w:rFonts w:asciiTheme="majorEastAsia" w:eastAsiaTheme="majorEastAsia" w:hAnsiTheme="majorEastAsia"/>
          <w:szCs w:val="21"/>
          <w:u w:val="single"/>
        </w:rPr>
      </w:pPr>
      <w:r w:rsidRPr="000002D2">
        <w:rPr>
          <w:rFonts w:asciiTheme="majorEastAsia" w:eastAsiaTheme="majorEastAsia" w:hAnsiTheme="majorEastAsia" w:hint="eastAsia"/>
          <w:szCs w:val="21"/>
        </w:rPr>
        <w:t>2</w:t>
      </w:r>
      <w:r w:rsidRPr="000002D2">
        <w:rPr>
          <w:rFonts w:asciiTheme="majorEastAsia" w:eastAsiaTheme="majorEastAsia" w:hAnsiTheme="majorEastAsia"/>
          <w:szCs w:val="21"/>
        </w:rPr>
        <w:t>5</w:t>
      </w:r>
      <w:r w:rsidRPr="000002D2">
        <w:rPr>
          <w:rFonts w:asciiTheme="majorEastAsia" w:eastAsiaTheme="majorEastAsia" w:hAnsiTheme="majorEastAsia" w:hint="eastAsia"/>
          <w:szCs w:val="21"/>
        </w:rPr>
        <w:t>歳の時　都道府県：</w:t>
      </w:r>
      <w:r w:rsidRPr="00255BD8">
        <w:rPr>
          <w:rFonts w:asciiTheme="majorEastAsia" w:eastAsiaTheme="majorEastAsia" w:hAnsiTheme="majorEastAsia" w:hint="eastAsia"/>
          <w:szCs w:val="21"/>
          <w:u w:val="single"/>
        </w:rPr>
        <w:t xml:space="preserve">　　　　　　　　　　　</w:t>
      </w:r>
      <w:r w:rsidRPr="000002D2">
        <w:rPr>
          <w:rFonts w:asciiTheme="majorEastAsia" w:eastAsiaTheme="majorEastAsia" w:hAnsiTheme="majorEastAsia" w:hint="eastAsia"/>
          <w:szCs w:val="21"/>
          <w:u w:val="single"/>
        </w:rPr>
        <w:t xml:space="preserve">市区町村：　　　　　　　　　　　</w:t>
      </w:r>
    </w:p>
    <w:p w14:paraId="00B67AAA" w14:textId="7ABC4184" w:rsidR="00324A6D" w:rsidRPr="000002D2" w:rsidRDefault="00324A6D" w:rsidP="00324A6D">
      <w:pPr>
        <w:widowControl/>
        <w:jc w:val="left"/>
        <w:rPr>
          <w:rFonts w:asciiTheme="majorEastAsia" w:eastAsiaTheme="majorEastAsia" w:hAnsiTheme="majorEastAsia"/>
          <w:szCs w:val="21"/>
        </w:rPr>
      </w:pPr>
      <w:r w:rsidRPr="000002D2">
        <w:rPr>
          <w:rFonts w:asciiTheme="majorEastAsia" w:eastAsiaTheme="majorEastAsia" w:hAnsiTheme="majorEastAsia" w:hint="eastAsia"/>
          <w:szCs w:val="21"/>
        </w:rPr>
        <w:t>3</w:t>
      </w:r>
      <w:r w:rsidRPr="000002D2">
        <w:rPr>
          <w:rFonts w:asciiTheme="majorEastAsia" w:eastAsiaTheme="majorEastAsia" w:hAnsiTheme="majorEastAsia"/>
          <w:szCs w:val="21"/>
        </w:rPr>
        <w:t>5</w:t>
      </w:r>
      <w:r w:rsidRPr="000002D2">
        <w:rPr>
          <w:rFonts w:asciiTheme="majorEastAsia" w:eastAsiaTheme="majorEastAsia" w:hAnsiTheme="majorEastAsia" w:hint="eastAsia"/>
          <w:szCs w:val="21"/>
        </w:rPr>
        <w:t>歳の時　都道府県：</w:t>
      </w:r>
      <w:r w:rsidRPr="000002D2">
        <w:rPr>
          <w:rFonts w:asciiTheme="majorEastAsia" w:eastAsiaTheme="majorEastAsia" w:hAnsiTheme="majorEastAsia" w:hint="eastAsia"/>
          <w:szCs w:val="21"/>
          <w:u w:val="single"/>
        </w:rPr>
        <w:t xml:space="preserve">　　　　　　　　　　　市区町村：　　　　　　　　　　　</w:t>
      </w:r>
    </w:p>
    <w:p w14:paraId="2DD9FF7B" w14:textId="220822B7" w:rsidR="00BD0142" w:rsidRPr="000002D2" w:rsidRDefault="00324A6D" w:rsidP="00AB3AF8">
      <w:pPr>
        <w:widowControl/>
        <w:jc w:val="left"/>
        <w:rPr>
          <w:rFonts w:asciiTheme="majorEastAsia" w:eastAsiaTheme="majorEastAsia" w:hAnsiTheme="majorEastAsia"/>
          <w:szCs w:val="21"/>
        </w:rPr>
      </w:pPr>
      <w:r w:rsidRPr="000002D2">
        <w:rPr>
          <w:rFonts w:asciiTheme="majorEastAsia" w:eastAsiaTheme="majorEastAsia" w:hAnsiTheme="majorEastAsia" w:hint="eastAsia"/>
          <w:szCs w:val="21"/>
        </w:rPr>
        <w:t>4</w:t>
      </w:r>
      <w:r w:rsidRPr="000002D2">
        <w:rPr>
          <w:rFonts w:asciiTheme="majorEastAsia" w:eastAsiaTheme="majorEastAsia" w:hAnsiTheme="majorEastAsia"/>
          <w:szCs w:val="21"/>
        </w:rPr>
        <w:t>5</w:t>
      </w:r>
      <w:r w:rsidRPr="000002D2">
        <w:rPr>
          <w:rFonts w:asciiTheme="majorEastAsia" w:eastAsiaTheme="majorEastAsia" w:hAnsiTheme="majorEastAsia" w:hint="eastAsia"/>
          <w:szCs w:val="21"/>
        </w:rPr>
        <w:t>歳の時　都道府県：</w:t>
      </w:r>
      <w:r w:rsidRPr="000002D2">
        <w:rPr>
          <w:rFonts w:asciiTheme="majorEastAsia" w:eastAsiaTheme="majorEastAsia" w:hAnsiTheme="majorEastAsia" w:hint="eastAsia"/>
          <w:szCs w:val="21"/>
          <w:u w:val="single"/>
        </w:rPr>
        <w:t xml:space="preserve">　　　　　　　　　　　市区町村：　　　　　　　　　　　</w:t>
      </w:r>
    </w:p>
    <w:sectPr w:rsidR="00BD0142" w:rsidRPr="000002D2" w:rsidSect="00A2225C">
      <w:pgSz w:w="11906" w:h="16838" w:code="9"/>
      <w:pgMar w:top="1418"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abuchi Takahiro" w:date="2021-11-07T10:18:00Z" w:initials="TT">
    <w:p w14:paraId="719039FB" w14:textId="70393DE5" w:rsidR="003E2F76" w:rsidRDefault="003E2F76">
      <w:pPr>
        <w:pStyle w:val="ab"/>
      </w:pPr>
      <w:r>
        <w:rPr>
          <w:rStyle w:val="aa"/>
        </w:rPr>
        <w:annotationRef/>
      </w:r>
      <w:r>
        <w:rPr>
          <w:rFonts w:hint="eastAsia"/>
        </w:rPr>
        <w:t>この質問で子どもがいる世帯かどうかを判定する</w:t>
      </w:r>
    </w:p>
  </w:comment>
  <w:comment w:id="2" w:author="Tabuchi Takahiro" w:date="2022-06-05T15:33:00Z" w:initials="TT">
    <w:p w14:paraId="76BF0777" w14:textId="03EE6CE8" w:rsidR="00AE2E31" w:rsidRDefault="00AE2E31">
      <w:pPr>
        <w:pStyle w:val="ab"/>
      </w:pPr>
      <w:r>
        <w:rPr>
          <w:rStyle w:val="aa"/>
        </w:rPr>
        <w:annotationRef/>
      </w:r>
      <w:r>
        <w:rPr>
          <w:rFonts w:hint="eastAsia"/>
        </w:rPr>
        <w:t>国民健康・栄養調査との共通項目</w:t>
      </w:r>
    </w:p>
  </w:comment>
  <w:comment w:id="3" w:author="Tabuchi Takahiro" w:date="2022-06-05T15:33:00Z" w:initials="TT">
    <w:p w14:paraId="569610A6" w14:textId="487BB53C" w:rsidR="00AE2E31" w:rsidRDefault="00AE2E31">
      <w:pPr>
        <w:pStyle w:val="ab"/>
      </w:pPr>
      <w:r>
        <w:rPr>
          <w:rStyle w:val="aa"/>
        </w:rPr>
        <w:annotationRef/>
      </w:r>
      <w:r>
        <w:rPr>
          <w:rFonts w:hint="eastAsia"/>
        </w:rPr>
        <w:t>国民健康・栄養調査との共通項目</w:t>
      </w:r>
    </w:p>
  </w:comment>
  <w:comment w:id="6" w:author="Tabuchi Takahiro" w:date="2021-08-26T09:28:00Z" w:initials="TT">
    <w:p w14:paraId="4DF4A8A3" w14:textId="77777777" w:rsidR="005F7D7B" w:rsidRPr="00E916B1" w:rsidRDefault="005F7D7B" w:rsidP="005F7D7B">
      <w:pPr>
        <w:pStyle w:val="Web"/>
        <w:spacing w:before="0" w:beforeAutospacing="0" w:after="0" w:afterAutospacing="0"/>
        <w:textAlignment w:val="baseline"/>
        <w:rPr>
          <w:rFonts w:ascii="Helvetica" w:hAnsi="Helvetica" w:cs="Helvetica"/>
          <w:color w:val="222222"/>
          <w:sz w:val="27"/>
          <w:szCs w:val="27"/>
        </w:rPr>
      </w:pPr>
      <w:r>
        <w:rPr>
          <w:rStyle w:val="aa"/>
        </w:rPr>
        <w:annotationRef/>
      </w:r>
      <w:r w:rsidRPr="00E916B1">
        <w:rPr>
          <w:rFonts w:ascii="Helvetica" w:hAnsi="Helvetica" w:cs="Helvetica"/>
          <w:color w:val="222222"/>
          <w:sz w:val="27"/>
          <w:szCs w:val="27"/>
        </w:rPr>
        <w:t>テレワークとは「情報通信技術（</w:t>
      </w:r>
      <w:r w:rsidRPr="00E916B1">
        <w:rPr>
          <w:rFonts w:ascii="Helvetica" w:hAnsi="Helvetica" w:cs="Helvetica"/>
          <w:color w:val="222222"/>
          <w:sz w:val="27"/>
          <w:szCs w:val="27"/>
        </w:rPr>
        <w:t>ICT</w:t>
      </w:r>
      <w:r w:rsidRPr="00E916B1">
        <w:rPr>
          <w:rFonts w:ascii="Helvetica" w:hAnsi="Helvetica" w:cs="Helvetica"/>
          <w:color w:val="222222"/>
          <w:sz w:val="27"/>
          <w:szCs w:val="27"/>
        </w:rPr>
        <w:t>＝</w:t>
      </w:r>
      <w:r w:rsidRPr="00E916B1">
        <w:rPr>
          <w:rFonts w:ascii="Helvetica" w:hAnsi="Helvetica" w:cs="Helvetica"/>
          <w:color w:val="222222"/>
          <w:sz w:val="27"/>
          <w:szCs w:val="27"/>
        </w:rPr>
        <w:t>Information and Communication Technology</w:t>
      </w:r>
      <w:r w:rsidRPr="00E916B1">
        <w:rPr>
          <w:rFonts w:ascii="Helvetica" w:hAnsi="Helvetica" w:cs="Helvetica"/>
          <w:color w:val="222222"/>
          <w:sz w:val="27"/>
          <w:szCs w:val="27"/>
        </w:rPr>
        <w:t>）を活用した時間や場所を有効に活用できる柔軟な働き方」のこと。</w:t>
      </w:r>
      <w:r w:rsidRPr="00E916B1">
        <w:rPr>
          <w:rFonts w:ascii="Helvetica" w:hAnsi="Helvetica" w:cs="Helvetica"/>
          <w:color w:val="222222"/>
          <w:sz w:val="27"/>
          <w:szCs w:val="27"/>
        </w:rPr>
        <w:t>Tel</w:t>
      </w:r>
      <w:r w:rsidRPr="00E916B1">
        <w:rPr>
          <w:rFonts w:ascii="Helvetica" w:hAnsi="Helvetica" w:cs="Helvetica"/>
          <w:color w:val="222222"/>
          <w:sz w:val="27"/>
          <w:szCs w:val="27"/>
        </w:rPr>
        <w:t>（離れて）と</w:t>
      </w:r>
      <w:r w:rsidRPr="00E916B1">
        <w:rPr>
          <w:rFonts w:ascii="Helvetica" w:hAnsi="Helvetica" w:cs="Helvetica"/>
          <w:color w:val="222222"/>
          <w:sz w:val="27"/>
          <w:szCs w:val="27"/>
        </w:rPr>
        <w:t>Work</w:t>
      </w:r>
      <w:r w:rsidRPr="00E916B1">
        <w:rPr>
          <w:rFonts w:ascii="Helvetica" w:hAnsi="Helvetica" w:cs="Helvetica"/>
          <w:color w:val="222222"/>
          <w:sz w:val="27"/>
          <w:szCs w:val="27"/>
        </w:rPr>
        <w:t>（仕事）を組み合わせた造語です。要するに本拠地のオフィスから離れた場所で、</w:t>
      </w:r>
      <w:r w:rsidRPr="00E916B1">
        <w:rPr>
          <w:rFonts w:ascii="Helvetica" w:hAnsi="Helvetica" w:cs="Helvetica"/>
          <w:color w:val="222222"/>
          <w:sz w:val="27"/>
          <w:szCs w:val="27"/>
        </w:rPr>
        <w:t>ICT</w:t>
      </w:r>
      <w:r w:rsidRPr="00E916B1">
        <w:rPr>
          <w:rFonts w:ascii="Helvetica" w:hAnsi="Helvetica" w:cs="Helvetica"/>
          <w:color w:val="222222"/>
          <w:sz w:val="27"/>
          <w:szCs w:val="27"/>
        </w:rPr>
        <w:t>をつかって仕事をすることです。</w:t>
      </w:r>
    </w:p>
    <w:p w14:paraId="3DF651AE" w14:textId="77777777" w:rsidR="005F7D7B" w:rsidRPr="00E916B1" w:rsidRDefault="005F7D7B" w:rsidP="005F7D7B">
      <w:pPr>
        <w:textAlignment w:val="baseline"/>
        <w:rPr>
          <w:rFonts w:ascii="Helvetica" w:eastAsia="ＭＳ Ｐゴシック" w:hAnsi="Helvetica" w:cs="Helvetica"/>
          <w:color w:val="222222"/>
          <w:sz w:val="27"/>
          <w:szCs w:val="27"/>
        </w:rPr>
      </w:pPr>
      <w:r w:rsidRPr="00E916B1">
        <w:rPr>
          <w:rFonts w:ascii="Helvetica" w:eastAsia="ＭＳ Ｐゴシック" w:hAnsi="Helvetica" w:cs="Helvetica"/>
          <w:color w:val="222222"/>
          <w:sz w:val="27"/>
          <w:szCs w:val="27"/>
        </w:rPr>
        <w:t>テレワークは働く場所で分けると、自宅で働く在宅勤務、移動中や出先で働くモバイル勤務、</w:t>
      </w:r>
      <w:r w:rsidRPr="00E916B1">
        <w:rPr>
          <w:rFonts w:ascii="Helvetica" w:eastAsia="ＭＳ Ｐゴシック" w:hAnsi="Helvetica" w:cs="Helvetica"/>
          <w:color w:val="222222"/>
          <w:sz w:val="27"/>
          <w:szCs w:val="27"/>
        </w:rPr>
        <w:t xml:space="preserve"> </w:t>
      </w:r>
      <w:r w:rsidRPr="00E916B1">
        <w:rPr>
          <w:rFonts w:ascii="Helvetica" w:eastAsia="ＭＳ Ｐゴシック" w:hAnsi="Helvetica" w:cs="Helvetica"/>
          <w:color w:val="222222"/>
          <w:sz w:val="27"/>
          <w:szCs w:val="27"/>
        </w:rPr>
        <w:t>本拠地以外の施設で働くサテライトオフィス勤務があります。</w:t>
      </w:r>
    </w:p>
  </w:comment>
  <w:comment w:id="5" w:author="Tabuchi Takahiro" w:date="2021-08-02T22:38:00Z" w:initials="TT">
    <w:p w14:paraId="2DA8503C" w14:textId="77777777" w:rsidR="005F7D7B" w:rsidRDefault="005F7D7B" w:rsidP="005F7D7B">
      <w:pPr>
        <w:pStyle w:val="ab"/>
      </w:pPr>
      <w:r>
        <w:rPr>
          <w:rStyle w:val="aa"/>
        </w:rPr>
        <w:annotationRef/>
      </w:r>
      <w:r>
        <w:rPr>
          <w:rFonts w:hint="eastAsia"/>
        </w:rPr>
        <w:t>仕事ありの者にだけ表示する</w:t>
      </w:r>
    </w:p>
  </w:comment>
  <w:comment w:id="7" w:author="Tabuchi Takahiro" w:date="2021-11-07T08:53:00Z" w:initials="TT">
    <w:p w14:paraId="673BAD43" w14:textId="4003DEF3" w:rsidR="00B6570D" w:rsidRDefault="00B6570D">
      <w:pPr>
        <w:pStyle w:val="ab"/>
      </w:pPr>
      <w:r>
        <w:rPr>
          <w:rStyle w:val="aa"/>
        </w:rPr>
        <w:annotationRef/>
      </w:r>
      <w:r>
        <w:rPr>
          <w:rFonts w:hint="eastAsia"/>
        </w:rPr>
        <w:t>JASTIS2022</w:t>
      </w:r>
      <w:r>
        <w:rPr>
          <w:rFonts w:hint="eastAsia"/>
        </w:rPr>
        <w:t>から追加した</w:t>
      </w:r>
    </w:p>
  </w:comment>
  <w:comment w:id="8" w:author="西森夏樹" w:date="2021-07-12T00:41:00Z" w:initials="">
    <w:p w14:paraId="58DFAAA3" w14:textId="77777777" w:rsidR="00586A6F" w:rsidRDefault="00586A6F" w:rsidP="00586A6F">
      <w:pPr>
        <w:pStyle w:val="ab"/>
      </w:pPr>
      <w:r>
        <w:rPr>
          <w:rStyle w:val="aa"/>
        </w:rPr>
        <w:annotationRef/>
      </w:r>
      <w:r>
        <w:rPr>
          <w:rFonts w:hint="eastAsia"/>
        </w:rPr>
        <w:t>孤独スケール</w:t>
      </w:r>
      <w:r>
        <w:t>「</w:t>
      </w:r>
      <w:r>
        <w:t>De Jong Jong Gierveld short scales for emotional and social</w:t>
      </w:r>
    </w:p>
    <w:p w14:paraId="17A20B28" w14:textId="77777777" w:rsidR="00586A6F" w:rsidRDefault="00586A6F" w:rsidP="00586A6F">
      <w:pPr>
        <w:pStyle w:val="ab"/>
      </w:pPr>
      <w:r>
        <w:t>loneliness</w:t>
      </w:r>
      <w:r>
        <w:t>日本語版」</w:t>
      </w:r>
    </w:p>
  </w:comment>
  <w:comment w:id="9" w:author="Guest User" w:date="2021-07-26T12:20:00Z" w:initials="GU">
    <w:p w14:paraId="3E92AC23" w14:textId="77777777" w:rsidR="00586A6F" w:rsidRDefault="00586A6F" w:rsidP="00586A6F">
      <w:pPr>
        <w:pStyle w:val="ab"/>
      </w:pPr>
      <w:r>
        <w:t>日本語版</w:t>
      </w:r>
      <w:r>
        <w:t>validation study</w:t>
      </w:r>
      <w:r>
        <w:rPr>
          <w:rStyle w:val="aa"/>
        </w:rPr>
        <w:annotationRef/>
      </w:r>
    </w:p>
    <w:p w14:paraId="1BE293CF" w14:textId="77777777" w:rsidR="00586A6F" w:rsidRDefault="00586A6F" w:rsidP="00586A6F">
      <w:pPr>
        <w:pStyle w:val="ab"/>
      </w:pPr>
      <w:r>
        <w:t xml:space="preserve">Eur J Ageing (2010) 7:121–130 </w:t>
      </w:r>
    </w:p>
  </w:comment>
  <w:comment w:id="10" w:author="Tabuchi Takahiro" w:date="2021-10-26T14:34:00Z" w:initials="TT">
    <w:p w14:paraId="64A52B32" w14:textId="73192DDC" w:rsidR="00B46193" w:rsidRDefault="00B46193">
      <w:pPr>
        <w:pStyle w:val="ab"/>
      </w:pPr>
      <w:r>
        <w:rPr>
          <w:rStyle w:val="aa"/>
        </w:rPr>
        <w:annotationRef/>
      </w:r>
      <w:r>
        <w:rPr>
          <w:rFonts w:hint="eastAsia"/>
        </w:rPr>
        <w:t>K6</w:t>
      </w:r>
    </w:p>
  </w:comment>
  <w:comment w:id="11" w:author="Tabuchi Takahiro" w:date="2021-10-26T14:35:00Z" w:initials="TT">
    <w:p w14:paraId="6CB54378" w14:textId="77777777" w:rsidR="00B46193" w:rsidRDefault="00B46193">
      <w:pPr>
        <w:pStyle w:val="ab"/>
      </w:pPr>
      <w:r>
        <w:rPr>
          <w:rStyle w:val="aa"/>
        </w:rPr>
        <w:annotationRef/>
      </w:r>
      <w:r>
        <w:rPr>
          <w:rFonts w:hint="eastAsia"/>
        </w:rPr>
        <w:t>オリジナルの質問項目（コロナ前との比較）</w:t>
      </w:r>
    </w:p>
    <w:p w14:paraId="28013840" w14:textId="697E8081" w:rsidR="00B46193" w:rsidRDefault="00B46193">
      <w:pPr>
        <w:pStyle w:val="ab"/>
      </w:pPr>
      <w:r>
        <w:rPr>
          <w:rFonts w:hint="eastAsia"/>
        </w:rPr>
        <w:t>Taniguchi 2021</w:t>
      </w:r>
      <w:r>
        <w:rPr>
          <w:rFonts w:hint="eastAsia"/>
        </w:rPr>
        <w:t>論文等にて使用されている。</w:t>
      </w:r>
    </w:p>
  </w:comment>
  <w:comment w:id="12" w:author="Tabuchi Takahiro" w:date="2021-10-26T14:39:00Z" w:initials="TT">
    <w:p w14:paraId="0B65B9AE" w14:textId="3B5CE1EE" w:rsidR="00B46193" w:rsidRDefault="00B46193">
      <w:pPr>
        <w:pStyle w:val="ab"/>
      </w:pPr>
      <w:r>
        <w:rPr>
          <w:rStyle w:val="aa"/>
        </w:rPr>
        <w:annotationRef/>
      </w:r>
      <w:r>
        <w:rPr>
          <w:rFonts w:hint="eastAsia"/>
        </w:rPr>
        <w:t>JACSIS2021</w:t>
      </w:r>
      <w:r>
        <w:t>(Q3</w:t>
      </w:r>
      <w:r>
        <w:rPr>
          <w:rFonts w:hint="eastAsia"/>
        </w:rPr>
        <w:t>6</w:t>
      </w:r>
      <w:r>
        <w:t>)</w:t>
      </w:r>
    </w:p>
  </w:comment>
  <w:comment w:id="13" w:author="Tabuchi Takahiro" w:date="2021-10-26T14:41:00Z" w:initials="TT">
    <w:p w14:paraId="72F8B36C" w14:textId="7B126BB9" w:rsidR="005F7D7B" w:rsidRDefault="005F7D7B">
      <w:pPr>
        <w:pStyle w:val="ab"/>
      </w:pPr>
      <w:r>
        <w:rPr>
          <w:rStyle w:val="aa"/>
        </w:rPr>
        <w:annotationRef/>
      </w:r>
      <w:r>
        <w:rPr>
          <w:rFonts w:hint="eastAsia"/>
        </w:rPr>
        <w:t>JACSIS2021</w:t>
      </w:r>
      <w:r w:rsidRPr="00652186">
        <w:t>(Q3</w:t>
      </w:r>
      <w:r>
        <w:t>7</w:t>
      </w:r>
      <w:r w:rsidRPr="00652186">
        <w:t>)</w:t>
      </w:r>
    </w:p>
  </w:comment>
  <w:comment w:id="14" w:author="Tabuchi Takahiro" w:date="2021-11-07T09:08:00Z" w:initials="TT">
    <w:p w14:paraId="339A4250" w14:textId="77777777" w:rsidR="001F6F8D" w:rsidRDefault="001F6F8D">
      <w:pPr>
        <w:pStyle w:val="ab"/>
      </w:pPr>
      <w:r>
        <w:rPr>
          <w:rStyle w:val="aa"/>
        </w:rPr>
        <w:annotationRef/>
      </w:r>
      <w:r>
        <w:rPr>
          <w:rFonts w:hint="eastAsia"/>
        </w:rPr>
        <w:t>JACSIS2021Q27</w:t>
      </w:r>
    </w:p>
    <w:p w14:paraId="092D3FCE" w14:textId="77777777" w:rsidR="001F6F8D" w:rsidRDefault="001F6F8D">
      <w:pPr>
        <w:pStyle w:val="ab"/>
      </w:pPr>
      <w:r>
        <w:rPr>
          <w:rFonts w:hint="eastAsia"/>
        </w:rPr>
        <w:t>＋アルファ</w:t>
      </w:r>
    </w:p>
    <w:p w14:paraId="4998C0E8" w14:textId="018B8A63" w:rsidR="001F6F8D" w:rsidRDefault="001F6F8D">
      <w:pPr>
        <w:pStyle w:val="ab"/>
      </w:pPr>
      <w:r>
        <w:rPr>
          <w:rFonts w:hint="eastAsia"/>
        </w:rPr>
        <w:t>感染が減って、できないことがなくなっているかどうか（調査時の直近</w:t>
      </w:r>
      <w:r>
        <w:rPr>
          <w:rFonts w:hint="eastAsia"/>
        </w:rPr>
        <w:t>2</w:t>
      </w:r>
      <w:r>
        <w:rPr>
          <w:rFonts w:hint="eastAsia"/>
        </w:rPr>
        <w:t>ヵ月間の感染状況等による）</w:t>
      </w:r>
    </w:p>
  </w:comment>
  <w:comment w:id="15" w:author="YAMADA Keiko" w:date="2021-07-29T15:04:00Z" w:initials="YK">
    <w:p w14:paraId="0CF9F7F1" w14:textId="41B4FF89" w:rsidR="009E4879" w:rsidRDefault="009E4879" w:rsidP="009E4879">
      <w:pPr>
        <w:pStyle w:val="ab"/>
      </w:pPr>
      <w:r>
        <w:rPr>
          <w:rStyle w:val="aa"/>
        </w:rPr>
        <w:annotationRef/>
      </w:r>
      <w:r>
        <w:rPr>
          <w:rFonts w:hint="eastAsia"/>
        </w:rPr>
        <w:t>JACSIS2021Q25</w:t>
      </w:r>
    </w:p>
    <w:p w14:paraId="1E43AEB2" w14:textId="0FD8D898" w:rsidR="009E4879" w:rsidRDefault="009E4879" w:rsidP="009E4879">
      <w:pPr>
        <w:pStyle w:val="ab"/>
      </w:pPr>
      <w:r>
        <w:t>somatic symptom scale(sss8)</w:t>
      </w:r>
      <w:r>
        <w:rPr>
          <w:rFonts w:hint="eastAsia"/>
        </w:rPr>
        <w:t>「身体症状による負担感」を定量する尺度です。カットオフなども規定のものがあるので、選択肢のこの５段階は変更すべきではありません。また、１～８の順番を入れ替えたりもしないでお使いください。</w:t>
      </w:r>
    </w:p>
    <w:p w14:paraId="5DACAF93" w14:textId="57BBF5B2" w:rsidR="009E4879" w:rsidRDefault="009E4879" w:rsidP="009E4879">
      <w:r>
        <w:t>日本語</w:t>
      </w:r>
      <w:r>
        <w:t>validation</w:t>
      </w:r>
      <w:r>
        <w:t>済み</w:t>
      </w:r>
    </w:p>
    <w:p w14:paraId="44D88EC4" w14:textId="77777777" w:rsidR="009E4879" w:rsidRDefault="009E4879" w:rsidP="009E4879">
      <w:pPr>
        <w:pStyle w:val="ab"/>
      </w:pPr>
      <w:r>
        <w:t>https://www.jstage.jst.go.jp/article/jjpm/56/9/56_931/_pdf</w:t>
      </w:r>
    </w:p>
  </w:comment>
  <w:comment w:id="16" w:author="Tabuchi Takahiro" w:date="2021-07-14T11:29:00Z" w:initials="TT">
    <w:p w14:paraId="4539FED7" w14:textId="77777777" w:rsidR="0026029A" w:rsidRDefault="0026029A" w:rsidP="0026029A">
      <w:pPr>
        <w:pStyle w:val="ab"/>
      </w:pPr>
      <w:r>
        <w:rPr>
          <w:rFonts w:hint="eastAsia"/>
        </w:rPr>
        <w:t>【表示条件】</w:t>
      </w:r>
      <w:r>
        <w:rPr>
          <w:rStyle w:val="aa"/>
        </w:rPr>
        <w:annotationRef/>
      </w:r>
    </w:p>
    <w:p w14:paraId="5CF2497B" w14:textId="77777777" w:rsidR="0026029A" w:rsidRDefault="0026029A" w:rsidP="0026029A">
      <w:pPr>
        <w:pStyle w:val="ab"/>
      </w:pPr>
      <w:r>
        <w:rPr>
          <w:rFonts w:hint="eastAsia"/>
        </w:rPr>
        <w:t>テレワークありの者</w:t>
      </w:r>
    </w:p>
    <w:p w14:paraId="55F9E98B" w14:textId="0848B8A5" w:rsidR="0026029A" w:rsidRDefault="0026029A" w:rsidP="0026029A">
      <w:pPr>
        <w:pStyle w:val="ab"/>
      </w:pPr>
      <w:r>
        <w:rPr>
          <w:rFonts w:hint="eastAsia"/>
        </w:rPr>
        <w:t>JACSIS2021</w:t>
      </w:r>
      <w:r w:rsidRPr="7D8EF67E">
        <w:t>Q</w:t>
      </w:r>
      <w:r>
        <w:rPr>
          <w:rFonts w:hint="eastAsia"/>
        </w:rPr>
        <w:t>2</w:t>
      </w:r>
      <w:r>
        <w:t>1</w:t>
      </w:r>
      <w:r>
        <w:rPr>
          <w:rFonts w:ascii="Arial" w:hAnsi="Arial" w:cs="Arial"/>
          <w:color w:val="222222"/>
          <w:shd w:val="clear" w:color="auto" w:fill="FFFFFF"/>
        </w:rPr>
        <w:t>の</w:t>
      </w:r>
      <w:r>
        <w:rPr>
          <w:rFonts w:ascii="Arial" w:hAnsi="Arial" w:cs="Arial"/>
          <w:color w:val="222222"/>
          <w:shd w:val="clear" w:color="auto" w:fill="FFFFFF"/>
        </w:rPr>
        <w:t>1or2</w:t>
      </w:r>
      <w:r>
        <w:rPr>
          <w:rFonts w:ascii="Arial" w:hAnsi="Arial" w:cs="Arial"/>
          <w:color w:val="222222"/>
          <w:shd w:val="clear" w:color="auto" w:fill="FFFFFF"/>
        </w:rPr>
        <w:t>にありの者</w:t>
      </w:r>
    </w:p>
  </w:comment>
  <w:comment w:id="17" w:author="Tabuchi Takahiro" w:date="2021-07-31T11:54:00Z" w:initials="TT">
    <w:p w14:paraId="6F816EFB" w14:textId="7CD23D43" w:rsidR="0026029A" w:rsidRDefault="0026029A" w:rsidP="0026029A">
      <w:pPr>
        <w:pStyle w:val="ab"/>
      </w:pPr>
      <w:r>
        <w:rPr>
          <w:rStyle w:val="aa"/>
        </w:rPr>
        <w:annotationRef/>
      </w:r>
      <w:r>
        <w:rPr>
          <w:rFonts w:hint="eastAsia"/>
        </w:rPr>
        <w:t>仕事ありの者</w:t>
      </w:r>
    </w:p>
  </w:comment>
  <w:comment w:id="18" w:author="Tabuchi Takahiro" w:date="2021-11-01T00:24:00Z" w:initials="TT">
    <w:p w14:paraId="6503B25D" w14:textId="7E132143" w:rsidR="00984E2F" w:rsidRDefault="00984E2F">
      <w:pPr>
        <w:pStyle w:val="ab"/>
      </w:pPr>
      <w:r>
        <w:rPr>
          <w:rStyle w:val="aa"/>
        </w:rPr>
        <w:annotationRef/>
      </w:r>
      <w:r>
        <w:rPr>
          <w:rFonts w:hint="eastAsia"/>
        </w:rPr>
        <w:t>Fear of COVID-19</w:t>
      </w:r>
      <w:r>
        <w:t xml:space="preserve"> scale</w:t>
      </w:r>
    </w:p>
  </w:comment>
  <w:comment w:id="19" w:author="Tabuchi Takahiro" w:date="2022-06-05T15:38:00Z" w:initials="TT">
    <w:p w14:paraId="5330CABE" w14:textId="7BE79F24" w:rsidR="002A240B" w:rsidRDefault="002A240B">
      <w:pPr>
        <w:pStyle w:val="ab"/>
      </w:pPr>
      <w:r>
        <w:rPr>
          <w:rStyle w:val="aa"/>
        </w:rPr>
        <w:annotationRef/>
      </w:r>
      <w:r>
        <w:rPr>
          <w:rFonts w:hint="eastAsia"/>
        </w:rPr>
        <w:t>石川ひろの先生開発の健康無関心度スケール</w:t>
      </w:r>
      <w:r>
        <w:rPr>
          <w:rFonts w:hint="eastAsia"/>
        </w:rPr>
        <w:t>12</w:t>
      </w:r>
      <w:r>
        <w:rPr>
          <w:rFonts w:hint="eastAsia"/>
        </w:rPr>
        <w:t>項目版</w:t>
      </w:r>
      <w:r w:rsidR="0000036D">
        <w:rPr>
          <w:rFonts w:hint="eastAsia"/>
        </w:rPr>
        <w:t>（</w:t>
      </w:r>
      <w:r w:rsidR="0000036D">
        <w:rPr>
          <w:rFonts w:hint="eastAsia"/>
        </w:rPr>
        <w:t>1-12</w:t>
      </w:r>
      <w:r w:rsidR="0000036D">
        <w:rPr>
          <w:rFonts w:hint="eastAsia"/>
        </w:rPr>
        <w:t>番目の項目）</w:t>
      </w:r>
    </w:p>
    <w:p w14:paraId="0798B7C6" w14:textId="221248FF" w:rsidR="002A240B" w:rsidRDefault="002A240B">
      <w:pPr>
        <w:pStyle w:val="ab"/>
      </w:pPr>
      <w:r>
        <w:rPr>
          <w:rFonts w:hint="eastAsia"/>
        </w:rPr>
        <w:t>13</w:t>
      </w:r>
      <w:r>
        <w:rPr>
          <w:rFonts w:hint="eastAsia"/>
        </w:rPr>
        <w:t>番目の項目はオリジナルで健康無関心層かどうかを判定する目的で調査している項目（</w:t>
      </w:r>
      <w:r>
        <w:rPr>
          <w:rFonts w:hint="eastAsia"/>
        </w:rPr>
        <w:t>JASTIS2020</w:t>
      </w:r>
      <w:r>
        <w:rPr>
          <w:rFonts w:hint="eastAsia"/>
        </w:rPr>
        <w:t>年調査時にも採用している）</w:t>
      </w:r>
    </w:p>
  </w:comment>
  <w:comment w:id="20" w:author="Tabuchi Takahiro" w:date="2022-06-05T15:41:00Z" w:initials="TT">
    <w:p w14:paraId="7FD119D1" w14:textId="0BFA1029" w:rsidR="0000036D" w:rsidRDefault="0000036D">
      <w:pPr>
        <w:pStyle w:val="ab"/>
      </w:pPr>
      <w:r>
        <w:rPr>
          <w:rStyle w:val="aa"/>
        </w:rPr>
        <w:annotationRef/>
      </w:r>
      <w:r>
        <w:rPr>
          <w:rFonts w:hint="eastAsia"/>
        </w:rPr>
        <w:t>個人レベルのソーシャルキャピタル項目</w:t>
      </w:r>
    </w:p>
  </w:comment>
  <w:comment w:id="22" w:author="Tabuchi Takahiro" w:date="2022-06-05T15:44:00Z" w:initials="TT">
    <w:p w14:paraId="22826A21" w14:textId="002E3C73" w:rsidR="0000036D" w:rsidRDefault="0000036D">
      <w:pPr>
        <w:pStyle w:val="ab"/>
        <w:rPr>
          <w:rFonts w:ascii="Arial" w:hAnsi="Arial" w:cs="Arial"/>
          <w:color w:val="222222"/>
          <w:shd w:val="clear" w:color="auto" w:fill="FFFFFF"/>
        </w:rPr>
      </w:pPr>
      <w:r>
        <w:rPr>
          <w:rStyle w:val="aa"/>
        </w:rPr>
        <w:annotationRef/>
      </w:r>
      <w:r>
        <w:rPr>
          <w:rFonts w:ascii="Arial" w:hAnsi="Arial" w:cs="Arial"/>
          <w:color w:val="222222"/>
          <w:shd w:val="clear" w:color="auto" w:fill="FFFFFF"/>
        </w:rPr>
        <w:t>睡眠</w:t>
      </w:r>
      <w:r>
        <w:rPr>
          <w:rStyle w:val="il"/>
          <w:rFonts w:ascii="Arial" w:hAnsi="Arial" w:cs="Arial"/>
          <w:color w:val="222222"/>
          <w:shd w:val="clear" w:color="auto" w:fill="FFFFFF"/>
        </w:rPr>
        <w:t>休養感</w:t>
      </w:r>
      <w:r>
        <w:rPr>
          <w:rFonts w:ascii="Arial" w:hAnsi="Arial" w:cs="Arial"/>
          <w:color w:val="222222"/>
          <w:shd w:val="clear" w:color="auto" w:fill="FFFFFF"/>
        </w:rPr>
        <w:t>の指標</w:t>
      </w:r>
    </w:p>
    <w:p w14:paraId="53E81F1E" w14:textId="77777777" w:rsidR="00A36537" w:rsidRDefault="0000036D">
      <w:pPr>
        <w:pStyle w:val="ab"/>
      </w:pPr>
      <w:r>
        <w:rPr>
          <w:rFonts w:ascii="Arial" w:hAnsi="Arial" w:cs="Arial"/>
          <w:color w:val="222222"/>
          <w:shd w:val="clear" w:color="auto" w:fill="FFFFFF"/>
        </w:rPr>
        <w:t>これは睡眠の質的評価に関する質問で、米国</w:t>
      </w:r>
      <w:r>
        <w:rPr>
          <w:rFonts w:ascii="Arial" w:hAnsi="Arial" w:cs="Arial"/>
          <w:color w:val="222222"/>
          <w:shd w:val="clear" w:color="auto" w:fill="FFFFFF"/>
        </w:rPr>
        <w:t>Sleep Heart Health Study</w:t>
      </w:r>
      <w:r>
        <w:rPr>
          <w:rFonts w:ascii="Arial" w:hAnsi="Arial" w:cs="Arial"/>
          <w:color w:val="222222"/>
          <w:shd w:val="clear" w:color="auto" w:fill="FFFFFF"/>
        </w:rPr>
        <w:t>（</w:t>
      </w:r>
      <w:hyperlink r:id="rId1" w:tgtFrame="_blank" w:history="1">
        <w:r>
          <w:rPr>
            <w:rStyle w:val="af"/>
            <w:rFonts w:ascii="Arial" w:hAnsi="Arial" w:cs="Arial"/>
            <w:color w:val="1155CC"/>
            <w:shd w:val="clear" w:color="auto" w:fill="FFFFFF"/>
          </w:rPr>
          <w:t>https://pubmed.ncbi.nlm.nih.gov/9493915/</w:t>
        </w:r>
      </w:hyperlink>
      <w:r>
        <w:rPr>
          <w:rFonts w:ascii="Arial" w:hAnsi="Arial" w:cs="Arial"/>
          <w:color w:val="222222"/>
          <w:shd w:val="clear" w:color="auto" w:fill="FFFFFF"/>
        </w:rPr>
        <w:t>）で使用された</w:t>
      </w:r>
      <w:r>
        <w:rPr>
          <w:rStyle w:val="il"/>
          <w:rFonts w:ascii="Arial" w:hAnsi="Arial" w:cs="Arial"/>
          <w:color w:val="222222"/>
          <w:shd w:val="clear" w:color="auto" w:fill="FFFFFF"/>
        </w:rPr>
        <w:t>も</w:t>
      </w:r>
      <w:r>
        <w:rPr>
          <w:rFonts w:ascii="Arial" w:hAnsi="Arial" w:cs="Arial"/>
          <w:color w:val="222222"/>
          <w:shd w:val="clear" w:color="auto" w:fill="FFFFFF"/>
        </w:rPr>
        <w:t>のです。データはこちらから</w:t>
      </w:r>
      <w:r>
        <w:rPr>
          <w:rStyle w:val="il"/>
          <w:rFonts w:ascii="Arial" w:hAnsi="Arial" w:cs="Arial"/>
          <w:color w:val="222222"/>
          <w:shd w:val="clear" w:color="auto" w:fill="FFFFFF"/>
        </w:rPr>
        <w:t>も</w:t>
      </w:r>
      <w:r>
        <w:rPr>
          <w:rFonts w:ascii="Arial" w:hAnsi="Arial" w:cs="Arial"/>
          <w:color w:val="222222"/>
          <w:shd w:val="clear" w:color="auto" w:fill="FFFFFF"/>
        </w:rPr>
        <w:t>見るこ</w:t>
      </w:r>
      <w:r>
        <w:rPr>
          <w:rStyle w:val="il"/>
          <w:rFonts w:ascii="Arial" w:hAnsi="Arial" w:cs="Arial"/>
          <w:color w:val="222222"/>
          <w:shd w:val="clear" w:color="auto" w:fill="FFFFFF"/>
        </w:rPr>
        <w:t>とが</w:t>
      </w:r>
      <w:r>
        <w:rPr>
          <w:rFonts w:ascii="Arial" w:hAnsi="Arial" w:cs="Arial"/>
          <w:color w:val="222222"/>
          <w:shd w:val="clear" w:color="auto" w:fill="FFFFFF"/>
        </w:rPr>
        <w:t>できます。</w:t>
      </w:r>
      <w:r>
        <w:rPr>
          <w:rFonts w:ascii="Arial" w:hAnsi="Arial" w:cs="Arial"/>
          <w:color w:val="222222"/>
        </w:rPr>
        <w:br/>
      </w:r>
      <w:hyperlink r:id="rId2" w:history="1">
        <w:r w:rsidRPr="00893444">
          <w:rPr>
            <w:rStyle w:val="af"/>
            <w:rFonts w:ascii="Arial" w:hAnsi="Arial" w:cs="Arial"/>
            <w:shd w:val="clear" w:color="auto" w:fill="FFFFFF"/>
          </w:rPr>
          <w:t>https://sleepdata.org/datasets/shhs</w:t>
        </w:r>
      </w:hyperlink>
      <w:r>
        <w:rPr>
          <w:rFonts w:ascii="Arial" w:hAnsi="Arial" w:cs="Arial"/>
          <w:color w:val="222222"/>
        </w:rPr>
        <w:br/>
      </w:r>
      <w:r>
        <w:rPr>
          <w:rFonts w:ascii="Arial" w:hAnsi="Arial" w:cs="Arial"/>
          <w:color w:val="222222"/>
          <w:shd w:val="clear" w:color="auto" w:fill="FFFFFF"/>
        </w:rPr>
        <w:t>mortality</w:t>
      </w:r>
      <w:r>
        <w:rPr>
          <w:rStyle w:val="il"/>
          <w:rFonts w:ascii="Arial" w:hAnsi="Arial" w:cs="Arial"/>
          <w:color w:val="222222"/>
          <w:shd w:val="clear" w:color="auto" w:fill="FFFFFF"/>
        </w:rPr>
        <w:t>と</w:t>
      </w:r>
      <w:r>
        <w:rPr>
          <w:rFonts w:ascii="Arial" w:hAnsi="Arial" w:cs="Arial"/>
          <w:color w:val="222222"/>
          <w:shd w:val="clear" w:color="auto" w:fill="FFFFFF"/>
        </w:rPr>
        <w:t>の関係性を調べた際、いくつか</w:t>
      </w:r>
      <w:r>
        <w:rPr>
          <w:rFonts w:ascii="Arial" w:hAnsi="Arial" w:cs="Arial" w:hint="eastAsia"/>
          <w:color w:val="222222"/>
          <w:shd w:val="clear" w:color="auto" w:fill="FFFFFF"/>
        </w:rPr>
        <w:t>の</w:t>
      </w:r>
      <w:r>
        <w:rPr>
          <w:rFonts w:ascii="Arial" w:hAnsi="Arial" w:cs="Arial"/>
          <w:color w:val="222222"/>
          <w:shd w:val="clear" w:color="auto" w:fill="FFFFFF"/>
        </w:rPr>
        <w:t>睡眠の質的評価の中で、</w:t>
      </w:r>
      <w:r>
        <w:rPr>
          <w:rStyle w:val="il"/>
          <w:rFonts w:ascii="Arial" w:hAnsi="Arial" w:cs="Arial"/>
          <w:color w:val="222222"/>
          <w:shd w:val="clear" w:color="auto" w:fill="FFFFFF"/>
        </w:rPr>
        <w:t>も</w:t>
      </w:r>
      <w:r>
        <w:rPr>
          <w:rFonts w:ascii="Arial" w:hAnsi="Arial" w:cs="Arial"/>
          <w:color w:val="222222"/>
          <w:shd w:val="clear" w:color="auto" w:fill="FFFFFF"/>
        </w:rPr>
        <w:t>っ</w:t>
      </w:r>
      <w:r>
        <w:rPr>
          <w:rStyle w:val="il"/>
          <w:rFonts w:ascii="Arial" w:hAnsi="Arial" w:cs="Arial"/>
          <w:color w:val="222222"/>
          <w:shd w:val="clear" w:color="auto" w:fill="FFFFFF"/>
        </w:rPr>
        <w:t>とも</w:t>
      </w:r>
      <w:r>
        <w:rPr>
          <w:rFonts w:ascii="Arial" w:hAnsi="Arial" w:cs="Arial"/>
          <w:color w:val="222222"/>
          <w:shd w:val="clear" w:color="auto" w:fill="FFFFFF"/>
        </w:rPr>
        <w:t>重要</w:t>
      </w:r>
      <w:r>
        <w:rPr>
          <w:rStyle w:val="il"/>
          <w:rFonts w:ascii="Arial" w:hAnsi="Arial" w:cs="Arial"/>
          <w:color w:val="222222"/>
          <w:shd w:val="clear" w:color="auto" w:fill="FFFFFF"/>
        </w:rPr>
        <w:t>と</w:t>
      </w:r>
      <w:r>
        <w:rPr>
          <w:rFonts w:ascii="Arial" w:hAnsi="Arial" w:cs="Arial"/>
          <w:color w:val="222222"/>
          <w:shd w:val="clear" w:color="auto" w:fill="FFFFFF"/>
        </w:rPr>
        <w:t>考え</w:t>
      </w:r>
      <w:r>
        <w:rPr>
          <w:rStyle w:val="il"/>
          <w:rFonts w:ascii="Arial" w:hAnsi="Arial" w:cs="Arial"/>
          <w:color w:val="222222"/>
          <w:shd w:val="clear" w:color="auto" w:fill="FFFFFF"/>
        </w:rPr>
        <w:t>られ</w:t>
      </w:r>
      <w:r>
        <w:rPr>
          <w:rFonts w:ascii="Arial" w:hAnsi="Arial" w:cs="Arial"/>
          <w:color w:val="222222"/>
          <w:shd w:val="clear" w:color="auto" w:fill="FFFFFF"/>
        </w:rPr>
        <w:t>たの</w:t>
      </w:r>
      <w:r>
        <w:rPr>
          <w:rStyle w:val="il"/>
          <w:rFonts w:ascii="Arial" w:hAnsi="Arial" w:cs="Arial"/>
          <w:color w:val="222222"/>
          <w:shd w:val="clear" w:color="auto" w:fill="FFFFFF"/>
        </w:rPr>
        <w:t>が</w:t>
      </w:r>
      <w:r>
        <w:rPr>
          <w:rFonts w:ascii="Arial" w:hAnsi="Arial" w:cs="Arial"/>
          <w:color w:val="222222"/>
          <w:shd w:val="clear" w:color="auto" w:fill="FFFFFF"/>
        </w:rPr>
        <w:t>睡眠</w:t>
      </w:r>
      <w:r>
        <w:rPr>
          <w:rStyle w:val="il"/>
          <w:rFonts w:ascii="Arial" w:hAnsi="Arial" w:cs="Arial"/>
          <w:color w:val="222222"/>
          <w:shd w:val="clear" w:color="auto" w:fill="FFFFFF"/>
        </w:rPr>
        <w:t>休養感</w:t>
      </w:r>
      <w:r>
        <w:rPr>
          <w:rFonts w:ascii="Arial" w:hAnsi="Arial" w:cs="Arial"/>
          <w:color w:val="222222"/>
          <w:shd w:val="clear" w:color="auto" w:fill="FFFFFF"/>
        </w:rPr>
        <w:t>の指標でした。その成果は栗山先生、吉池先生</w:t>
      </w:r>
      <w:r>
        <w:rPr>
          <w:rStyle w:val="il"/>
          <w:rFonts w:ascii="Arial" w:hAnsi="Arial" w:cs="Arial"/>
          <w:color w:val="222222"/>
          <w:shd w:val="clear" w:color="auto" w:fill="FFFFFF"/>
        </w:rPr>
        <w:t>が</w:t>
      </w:r>
      <w:r>
        <w:rPr>
          <w:rFonts w:ascii="Arial" w:hAnsi="Arial" w:cs="Arial"/>
          <w:color w:val="222222"/>
          <w:shd w:val="clear" w:color="auto" w:fill="FFFFFF"/>
        </w:rPr>
        <w:t>ま</w:t>
      </w:r>
      <w:r>
        <w:rPr>
          <w:rStyle w:val="il"/>
          <w:rFonts w:ascii="Arial" w:hAnsi="Arial" w:cs="Arial"/>
          <w:color w:val="222222"/>
          <w:shd w:val="clear" w:color="auto" w:fill="FFFFFF"/>
        </w:rPr>
        <w:t>と</w:t>
      </w:r>
      <w:r>
        <w:rPr>
          <w:rFonts w:ascii="Arial" w:hAnsi="Arial" w:cs="Arial"/>
          <w:color w:val="222222"/>
          <w:shd w:val="clear" w:color="auto" w:fill="FFFFFF"/>
        </w:rPr>
        <w:t>めた論文にあります。</w:t>
      </w:r>
      <w:hyperlink r:id="rId3" w:tgtFrame="_blank" w:history="1">
        <w:r>
          <w:rPr>
            <w:rStyle w:val="af"/>
            <w:rFonts w:ascii="Arial" w:hAnsi="Arial" w:cs="Arial"/>
            <w:color w:val="1155CC"/>
            <w:shd w:val="clear" w:color="auto" w:fill="FFFFFF"/>
          </w:rPr>
          <w:t>https://www.nature.com/articles/s41598-021-03997-z</w:t>
        </w:r>
      </w:hyperlink>
    </w:p>
    <w:p w14:paraId="64B5FC59" w14:textId="77777777" w:rsidR="0000036D" w:rsidRDefault="0000036D">
      <w:pPr>
        <w:pStyle w:val="ab"/>
        <w:rPr>
          <w:rFonts w:ascii="Arial" w:hAnsi="Arial" w:cs="Arial"/>
          <w:color w:val="222222"/>
          <w:shd w:val="clear" w:color="auto" w:fill="FFFFFF"/>
        </w:rPr>
      </w:pPr>
      <w:r>
        <w:rPr>
          <w:rFonts w:ascii="Arial" w:hAnsi="Arial" w:cs="Arial"/>
          <w:color w:val="222222"/>
          <w:shd w:val="clear" w:color="auto" w:fill="FFFFFF"/>
        </w:rPr>
        <w:t>上記を踏まえ</w:t>
      </w:r>
      <w:r>
        <w:rPr>
          <w:rStyle w:val="il"/>
          <w:rFonts w:ascii="Arial" w:hAnsi="Arial" w:cs="Arial"/>
          <w:color w:val="222222"/>
          <w:shd w:val="clear" w:color="auto" w:fill="FFFFFF"/>
        </w:rPr>
        <w:t>て</w:t>
      </w:r>
      <w:r>
        <w:rPr>
          <w:rFonts w:ascii="Arial" w:hAnsi="Arial" w:cs="Arial"/>
          <w:color w:val="222222"/>
          <w:shd w:val="clear" w:color="auto" w:fill="FFFFFF"/>
        </w:rPr>
        <w:t>、睡眠</w:t>
      </w:r>
      <w:r>
        <w:rPr>
          <w:rStyle w:val="il"/>
          <w:rFonts w:ascii="Arial" w:hAnsi="Arial" w:cs="Arial"/>
          <w:color w:val="222222"/>
          <w:shd w:val="clear" w:color="auto" w:fill="FFFFFF"/>
        </w:rPr>
        <w:t>休養感</w:t>
      </w:r>
      <w:r>
        <w:rPr>
          <w:rFonts w:ascii="Arial" w:hAnsi="Arial" w:cs="Arial"/>
          <w:color w:val="222222"/>
          <w:shd w:val="clear" w:color="auto" w:fill="FFFFFF"/>
        </w:rPr>
        <w:t>をアウトカム</w:t>
      </w:r>
      <w:r>
        <w:rPr>
          <w:rStyle w:val="il"/>
          <w:rFonts w:ascii="Arial" w:hAnsi="Arial" w:cs="Arial"/>
          <w:color w:val="222222"/>
          <w:shd w:val="clear" w:color="auto" w:fill="FFFFFF"/>
        </w:rPr>
        <w:t>と</w:t>
      </w:r>
      <w:r>
        <w:rPr>
          <w:rFonts w:ascii="Arial" w:hAnsi="Arial" w:cs="Arial"/>
          <w:color w:val="222222"/>
          <w:shd w:val="clear" w:color="auto" w:fill="FFFFFF"/>
        </w:rPr>
        <w:t>した研究</w:t>
      </w:r>
      <w:r>
        <w:rPr>
          <w:rStyle w:val="il"/>
          <w:rFonts w:ascii="Arial" w:hAnsi="Arial" w:cs="Arial"/>
          <w:color w:val="222222"/>
          <w:shd w:val="clear" w:color="auto" w:fill="FFFFFF"/>
        </w:rPr>
        <w:t>が</w:t>
      </w:r>
      <w:r w:rsidR="00A36537">
        <w:rPr>
          <w:rFonts w:ascii="Arial" w:hAnsi="Arial" w:cs="Arial" w:hint="eastAsia"/>
          <w:color w:val="222222"/>
          <w:shd w:val="clear" w:color="auto" w:fill="FFFFFF"/>
        </w:rPr>
        <w:t>進行中とのこと</w:t>
      </w:r>
      <w:r>
        <w:rPr>
          <w:rFonts w:ascii="Arial" w:hAnsi="Arial" w:cs="Arial"/>
          <w:color w:val="222222"/>
          <w:shd w:val="clear" w:color="auto" w:fill="FFFFFF"/>
        </w:rPr>
        <w:t>。</w:t>
      </w:r>
    </w:p>
    <w:p w14:paraId="542B3373" w14:textId="71CA384F" w:rsidR="00A36537" w:rsidRDefault="00A36537">
      <w:pPr>
        <w:pStyle w:val="ab"/>
      </w:pPr>
      <w:r>
        <w:rPr>
          <w:rFonts w:ascii="Calibri" w:hAnsi="Calibri" w:cs="Calibri"/>
          <w:color w:val="000000"/>
          <w:shd w:val="clear" w:color="auto" w:fill="FFFFFF"/>
        </w:rPr>
        <w:t>松井健太郎</w:t>
      </w:r>
      <w:r>
        <w:rPr>
          <w:rFonts w:ascii="Calibri" w:hAnsi="Calibri" w:cs="Calibri" w:hint="eastAsia"/>
          <w:color w:val="000000"/>
          <w:shd w:val="clear" w:color="auto" w:fill="FFFFFF"/>
        </w:rPr>
        <w:t>先生からの情報</w:t>
      </w:r>
    </w:p>
  </w:comment>
  <w:comment w:id="23" w:author="Tabuchi Takahiro" w:date="2021-11-01T00:38:00Z" w:initials="TT">
    <w:p w14:paraId="3E45D7EA" w14:textId="004088D7" w:rsidR="00B35F77" w:rsidRDefault="00B35F77">
      <w:pPr>
        <w:pStyle w:val="ab"/>
      </w:pPr>
      <w:r>
        <w:rPr>
          <w:rStyle w:val="aa"/>
        </w:rPr>
        <w:annotationRef/>
      </w:r>
      <w:r>
        <w:rPr>
          <w:rFonts w:hint="eastAsia"/>
        </w:rPr>
        <w:t>J</w:t>
      </w:r>
      <w:r>
        <w:t>ASTIS</w:t>
      </w:r>
      <w:r>
        <w:rPr>
          <w:rFonts w:hint="eastAsia"/>
        </w:rPr>
        <w:t>2</w:t>
      </w:r>
      <w:r>
        <w:t>021</w:t>
      </w:r>
      <w:r>
        <w:rPr>
          <w:rFonts w:hint="eastAsia"/>
        </w:rPr>
        <w:t>まであり。</w:t>
      </w:r>
    </w:p>
  </w:comment>
  <w:comment w:id="24" w:author="Tabuchi Takahiro" w:date="2021-10-31T21:16:00Z" w:initials="TT">
    <w:p w14:paraId="1B36243E" w14:textId="425BCB7A" w:rsidR="00162A1D" w:rsidRDefault="00162A1D">
      <w:pPr>
        <w:pStyle w:val="ab"/>
      </w:pPr>
      <w:r>
        <w:rPr>
          <w:rStyle w:val="aa"/>
        </w:rPr>
        <w:annotationRef/>
      </w:r>
      <w:r>
        <w:rPr>
          <w:rFonts w:hint="eastAsia"/>
        </w:rPr>
        <w:t>P</w:t>
      </w:r>
      <w:r>
        <w:t>loom Tech+, Ploom Tech+with</w:t>
      </w:r>
      <w:r>
        <w:rPr>
          <w:rFonts w:hint="eastAsia"/>
        </w:rPr>
        <w:t>を含む</w:t>
      </w:r>
    </w:p>
  </w:comment>
  <w:comment w:id="25" w:author="TabuchiT" w:date="2018-01-12T10:37:00Z" w:initials="T">
    <w:p w14:paraId="5C10D375" w14:textId="77777777" w:rsidR="00B235D9" w:rsidRDefault="00B235D9" w:rsidP="00AB3AF8">
      <w:pPr>
        <w:pStyle w:val="ab"/>
      </w:pPr>
      <w:r>
        <w:rPr>
          <w:rStyle w:val="aa"/>
        </w:rPr>
        <w:annotationRef/>
      </w:r>
      <w:r>
        <w:rPr>
          <w:rFonts w:hint="eastAsia"/>
        </w:rPr>
        <w:t>(Q28)</w:t>
      </w:r>
      <w:r>
        <w:rPr>
          <w:rFonts w:hint="eastAsia"/>
        </w:rPr>
        <w:t>の</w:t>
      </w:r>
      <w:r>
        <w:rPr>
          <w:rFonts w:hint="eastAsia"/>
        </w:rPr>
        <w:t>10-12</w:t>
      </w:r>
      <w:r>
        <w:rPr>
          <w:rFonts w:hint="eastAsia"/>
        </w:rPr>
        <w:t>のいずれかが</w:t>
      </w:r>
      <w:r>
        <w:rPr>
          <w:rFonts w:hint="eastAsia"/>
        </w:rPr>
        <w:t>2-5</w:t>
      </w:r>
      <w:r>
        <w:rPr>
          <w:rFonts w:hint="eastAsia"/>
        </w:rPr>
        <w:t>、もしくは</w:t>
      </w:r>
      <w:r>
        <w:rPr>
          <w:rFonts w:hint="eastAsia"/>
        </w:rPr>
        <w:t>(Q28-3)</w:t>
      </w:r>
      <w:r>
        <w:rPr>
          <w:rFonts w:hint="eastAsia"/>
        </w:rPr>
        <w:t>の</w:t>
      </w:r>
      <w:r>
        <w:rPr>
          <w:rFonts w:hint="eastAsia"/>
        </w:rPr>
        <w:t>10-12</w:t>
      </w:r>
      <w:r>
        <w:rPr>
          <w:rFonts w:hint="eastAsia"/>
        </w:rPr>
        <w:t>のいずれかが</w:t>
      </w:r>
      <w:r>
        <w:rPr>
          <w:rFonts w:hint="eastAsia"/>
        </w:rPr>
        <w:t>1-30</w:t>
      </w:r>
      <w:r>
        <w:rPr>
          <w:rFonts w:hint="eastAsia"/>
        </w:rPr>
        <w:t>、もしくは</w:t>
      </w:r>
      <w:r>
        <w:rPr>
          <w:rFonts w:hint="eastAsia"/>
        </w:rPr>
        <w:t>(Q28-4)</w:t>
      </w:r>
      <w:r>
        <w:rPr>
          <w:rFonts w:hint="eastAsia"/>
        </w:rPr>
        <w:t>の</w:t>
      </w:r>
      <w:r>
        <w:rPr>
          <w:rFonts w:hint="eastAsia"/>
        </w:rPr>
        <w:t>10-12</w:t>
      </w:r>
      <w:r>
        <w:rPr>
          <w:rFonts w:hint="eastAsia"/>
        </w:rPr>
        <w:t>のいずれかが</w:t>
      </w:r>
      <w:r>
        <w:rPr>
          <w:rFonts w:hint="eastAsia"/>
        </w:rPr>
        <w:t>2</w:t>
      </w:r>
      <w:r>
        <w:rPr>
          <w:rFonts w:hint="eastAsia"/>
        </w:rPr>
        <w:t>の場合</w:t>
      </w:r>
    </w:p>
  </w:comment>
  <w:comment w:id="26" w:author="Tabuchi Takahiro" w:date="2021-11-07T10:11:00Z" w:initials="TT">
    <w:p w14:paraId="5278BDDD" w14:textId="77777777" w:rsidR="00993300" w:rsidRDefault="00993300">
      <w:pPr>
        <w:pStyle w:val="ab"/>
      </w:pPr>
      <w:r>
        <w:rPr>
          <w:rStyle w:val="aa"/>
        </w:rPr>
        <w:annotationRef/>
      </w:r>
      <w:r>
        <w:rPr>
          <w:rFonts w:ascii="Arial" w:hAnsi="Arial" w:cs="Arial" w:hint="eastAsia"/>
          <w:color w:val="000000"/>
          <w:spacing w:val="12"/>
          <w:shd w:val="clear" w:color="auto" w:fill="FFFFFF"/>
        </w:rPr>
        <w:t>（注）</w:t>
      </w:r>
      <w:r>
        <w:rPr>
          <w:rFonts w:ascii="Arial" w:hAnsi="Arial" w:cs="Arial"/>
          <w:color w:val="000000"/>
          <w:spacing w:val="12"/>
          <w:shd w:val="clear" w:color="auto" w:fill="FFFFFF"/>
        </w:rPr>
        <w:t>禁煙や本数を減らした時に出現する離脱症状（いわゆる禁断症状）ではなく、喫煙することによって神経質になったり、不安や抑うつなどの症状が出現している状態。</w:t>
      </w:r>
    </w:p>
  </w:comment>
  <w:comment w:id="27" w:author="Tabuchi Takahiro" w:date="2021-11-07T10:09:00Z" w:initials="TT">
    <w:p w14:paraId="27FB7BD4" w14:textId="77777777" w:rsidR="00880F72" w:rsidRDefault="00880F72">
      <w:pPr>
        <w:pStyle w:val="ab"/>
      </w:pPr>
      <w:r>
        <w:rPr>
          <w:rStyle w:val="aa"/>
        </w:rPr>
        <w:annotationRef/>
      </w:r>
      <w:r>
        <w:rPr>
          <w:rFonts w:hint="eastAsia"/>
        </w:rPr>
        <w:t>JASTIS2022</w:t>
      </w:r>
      <w:r>
        <w:rPr>
          <w:rFonts w:hint="eastAsia"/>
        </w:rPr>
        <w:t>では聞かない</w:t>
      </w:r>
    </w:p>
    <w:p w14:paraId="3285F71E" w14:textId="61781B77" w:rsidR="00880F72" w:rsidRDefault="00880F72">
      <w:pPr>
        <w:pStyle w:val="ab"/>
      </w:pPr>
      <w:r>
        <w:rPr>
          <w:rFonts w:hint="eastAsia"/>
        </w:rPr>
        <w:t>JASTIS2023</w:t>
      </w:r>
      <w:r>
        <w:rPr>
          <w:rFonts w:hint="eastAsia"/>
        </w:rPr>
        <w:t>では復活させることを検討する</w:t>
      </w:r>
    </w:p>
  </w:comment>
  <w:comment w:id="28" w:author="Tabuchi Takahiro" w:date="2021-10-31T21:41:00Z" w:initials="TT">
    <w:p w14:paraId="3AD6B275" w14:textId="3DD6BF9E" w:rsidR="00704835" w:rsidRDefault="00704835">
      <w:pPr>
        <w:pStyle w:val="ab"/>
      </w:pPr>
      <w:r>
        <w:rPr>
          <w:rStyle w:val="aa"/>
        </w:rPr>
        <w:annotationRef/>
      </w:r>
      <w:r>
        <w:rPr>
          <w:rFonts w:hint="eastAsia"/>
        </w:rPr>
        <w:t>2</w:t>
      </w:r>
      <w:r>
        <w:rPr>
          <w:rFonts w:hint="eastAsia"/>
        </w:rPr>
        <w:t>年に</w:t>
      </w:r>
      <w:r>
        <w:rPr>
          <w:rFonts w:hint="eastAsia"/>
        </w:rPr>
        <w:t>1</w:t>
      </w:r>
      <w:r>
        <w:rPr>
          <w:rFonts w:hint="eastAsia"/>
        </w:rPr>
        <w:t>回聞く（次回は</w:t>
      </w:r>
      <w:r>
        <w:rPr>
          <w:rFonts w:hint="eastAsia"/>
        </w:rPr>
        <w:t>JASTIS2023</w:t>
      </w:r>
      <w:r>
        <w:rPr>
          <w:rFonts w:hint="eastAsia"/>
        </w:rPr>
        <w:t>で）</w:t>
      </w:r>
    </w:p>
    <w:p w14:paraId="2BC5971B" w14:textId="2C112CBE" w:rsidR="00704835" w:rsidRDefault="00CA4427">
      <w:pPr>
        <w:pStyle w:val="ab"/>
      </w:pPr>
      <w:r>
        <w:rPr>
          <w:rFonts w:hint="eastAsia"/>
        </w:rPr>
        <w:t>Kiyohara</w:t>
      </w:r>
      <w:r w:rsidR="00704835">
        <w:rPr>
          <w:rFonts w:hint="eastAsia"/>
        </w:rPr>
        <w:t>論文後に推移を観察するため</w:t>
      </w:r>
    </w:p>
  </w:comment>
  <w:comment w:id="29" w:author="Tabuchi Takahiro" w:date="2020-01-10T13:13:00Z" w:initials="TT">
    <w:p w14:paraId="1E0A7456" w14:textId="77777777" w:rsidR="00B235D9" w:rsidRPr="00C905A4" w:rsidRDefault="00B235D9" w:rsidP="00AB3AF8">
      <w:pPr>
        <w:jc w:val="left"/>
      </w:pPr>
      <w:r>
        <w:rPr>
          <w:rStyle w:val="aa"/>
        </w:rPr>
        <w:annotationRef/>
      </w:r>
      <w:r w:rsidRPr="00205B57">
        <w:rPr>
          <w:rFonts w:hint="eastAsia"/>
        </w:rPr>
        <w:t>★「紙巻き・手巻きタバコ</w:t>
      </w:r>
      <w:r>
        <w:rPr>
          <w:rFonts w:hint="eastAsia"/>
        </w:rPr>
        <w:t>・加熱式タバコなど</w:t>
      </w:r>
      <w:r w:rsidRPr="00205B57">
        <w:rPr>
          <w:rFonts w:hint="eastAsia"/>
        </w:rPr>
        <w:t>」</w:t>
      </w:r>
      <w:r>
        <w:rPr>
          <w:rFonts w:hint="eastAsia"/>
        </w:rPr>
        <w:t>なんらかのタバコ</w:t>
      </w:r>
      <w:r w:rsidRPr="00205B57">
        <w:rPr>
          <w:rFonts w:hint="eastAsia"/>
        </w:rPr>
        <w:t>を</w:t>
      </w:r>
      <w:r w:rsidRPr="00205B57">
        <w:rPr>
          <w:rFonts w:hint="eastAsia"/>
          <w:u w:val="single"/>
        </w:rPr>
        <w:t>最近</w:t>
      </w:r>
      <w:r w:rsidRPr="00205B57">
        <w:rPr>
          <w:rFonts w:hint="eastAsia"/>
          <w:u w:val="single"/>
        </w:rPr>
        <w:t>1</w:t>
      </w:r>
      <w:r w:rsidRPr="00205B57">
        <w:rPr>
          <w:rFonts w:hint="eastAsia"/>
          <w:u w:val="single"/>
        </w:rPr>
        <w:t>年間に</w:t>
      </w:r>
      <w:r w:rsidRPr="00205B57">
        <w:rPr>
          <w:rFonts w:hint="eastAsia"/>
        </w:rPr>
        <w:t>使った方へお伺いします。</w:t>
      </w:r>
    </w:p>
  </w:comment>
  <w:comment w:id="30" w:author="Tabuchi Takahiro" w:date="2020-01-10T13:19:00Z" w:initials="TT">
    <w:p w14:paraId="121DC270" w14:textId="77777777" w:rsidR="00B235D9" w:rsidRDefault="00B235D9" w:rsidP="00AB3AF8">
      <w:pPr>
        <w:pStyle w:val="ab"/>
      </w:pPr>
      <w:r>
        <w:rPr>
          <w:rStyle w:val="aa"/>
        </w:rPr>
        <w:annotationRef/>
      </w:r>
      <w:r w:rsidRPr="00205B57">
        <w:rPr>
          <w:rFonts w:hint="eastAsia"/>
        </w:rPr>
        <w:t>★「紙巻き・手巻きタバコ</w:t>
      </w:r>
      <w:r>
        <w:rPr>
          <w:rFonts w:hint="eastAsia"/>
        </w:rPr>
        <w:t>・加熱式タバコ</w:t>
      </w:r>
      <w:r w:rsidRPr="00205B57">
        <w:rPr>
          <w:rFonts w:hint="eastAsia"/>
        </w:rPr>
        <w:t>」を</w:t>
      </w:r>
      <w:r w:rsidRPr="00205B57">
        <w:rPr>
          <w:rFonts w:hint="eastAsia"/>
          <w:u w:val="single"/>
        </w:rPr>
        <w:t>最近</w:t>
      </w:r>
      <w:r w:rsidRPr="00205B57">
        <w:rPr>
          <w:rFonts w:hint="eastAsia"/>
          <w:u w:val="single"/>
        </w:rPr>
        <w:t>1</w:t>
      </w:r>
      <w:r w:rsidRPr="00205B57">
        <w:rPr>
          <w:rFonts w:hint="eastAsia"/>
          <w:u w:val="single"/>
        </w:rPr>
        <w:t>年間に</w:t>
      </w:r>
      <w:r w:rsidRPr="00205B57">
        <w:rPr>
          <w:rFonts w:hint="eastAsia"/>
        </w:rPr>
        <w:t>使った方へお伺いします。</w:t>
      </w:r>
    </w:p>
  </w:comment>
  <w:comment w:id="31" w:author="Tabuchi Takahiro" w:date="2021-11-07T07:58:00Z" w:initials="TT">
    <w:p w14:paraId="476499F1" w14:textId="38DF42C2" w:rsidR="00272F2B" w:rsidRDefault="00272F2B">
      <w:pPr>
        <w:pStyle w:val="ab"/>
      </w:pPr>
      <w:r>
        <w:rPr>
          <w:rStyle w:val="aa"/>
        </w:rPr>
        <w:annotationRef/>
      </w:r>
      <w:r>
        <w:rPr>
          <w:rFonts w:hint="eastAsia"/>
        </w:rPr>
        <w:t>クイットラインの代理指標</w:t>
      </w:r>
    </w:p>
  </w:comment>
  <w:comment w:id="32" w:author="Tabuchi Takahiro" w:date="2021-11-07T07:55:00Z" w:initials="TT">
    <w:p w14:paraId="4DA4BC85" w14:textId="4A49C3F7" w:rsidR="00272F2B" w:rsidRDefault="00272F2B">
      <w:pPr>
        <w:pStyle w:val="ab"/>
      </w:pPr>
      <w:r>
        <w:rPr>
          <w:rStyle w:val="aa"/>
        </w:rPr>
        <w:annotationRef/>
      </w:r>
      <w:r>
        <w:rPr>
          <w:rFonts w:hint="eastAsia"/>
        </w:rPr>
        <w:t>喫煙再開や開始の原因になっているか</w:t>
      </w:r>
    </w:p>
  </w:comment>
  <w:comment w:id="34" w:author="Tabuchi Takahiro" w:date="2021-10-31T22:08:00Z" w:initials="TT">
    <w:p w14:paraId="5078D885" w14:textId="77777777" w:rsidR="007C5498" w:rsidRDefault="007C5498">
      <w:pPr>
        <w:pStyle w:val="ab"/>
      </w:pPr>
      <w:r>
        <w:rPr>
          <w:rStyle w:val="aa"/>
        </w:rPr>
        <w:annotationRef/>
      </w:r>
      <w:r>
        <w:rPr>
          <w:rFonts w:hint="eastAsia"/>
        </w:rPr>
        <w:t>JASTIS2021</w:t>
      </w:r>
      <w:r>
        <w:rPr>
          <w:rFonts w:hint="eastAsia"/>
        </w:rPr>
        <w:t>で調べた。</w:t>
      </w:r>
    </w:p>
    <w:p w14:paraId="48BF5C62" w14:textId="732D499F" w:rsidR="007C5498" w:rsidRDefault="007C5498">
      <w:pPr>
        <w:pStyle w:val="ab"/>
      </w:pPr>
      <w:r>
        <w:rPr>
          <w:rFonts w:hint="eastAsia"/>
        </w:rPr>
        <w:t>JASTIS2023</w:t>
      </w:r>
      <w:r>
        <w:rPr>
          <w:rFonts w:hint="eastAsia"/>
        </w:rPr>
        <w:t>以降に再度検討する</w:t>
      </w:r>
    </w:p>
  </w:comment>
  <w:comment w:id="35" w:author="Tabuchi Takahiro" w:date="2021-11-01T00:05:00Z" w:initials="TT">
    <w:p w14:paraId="5557648A" w14:textId="29A57758" w:rsidR="00055B0C" w:rsidRDefault="00055B0C">
      <w:pPr>
        <w:pStyle w:val="ab"/>
      </w:pPr>
      <w:r>
        <w:rPr>
          <w:rStyle w:val="aa"/>
        </w:rPr>
        <w:annotationRef/>
      </w:r>
      <w:r>
        <w:rPr>
          <w:rFonts w:hint="eastAsia"/>
        </w:rPr>
        <w:t>孤立・つながり関連項目をどうするか？</w:t>
      </w:r>
    </w:p>
  </w:comment>
  <w:comment w:id="36" w:author="Tabuchi Takahiro" w:date="2020-11-15T23:59:00Z" w:initials="TT">
    <w:p w14:paraId="349B2F4F" w14:textId="77777777" w:rsidR="00B235D9" w:rsidRDefault="00B235D9" w:rsidP="00AB3AF8">
      <w:pPr>
        <w:pStyle w:val="ab"/>
      </w:pPr>
      <w:r>
        <w:rPr>
          <w:rStyle w:val="aa"/>
        </w:rPr>
        <w:annotationRef/>
      </w:r>
      <w:r>
        <w:t xml:space="preserve">From </w:t>
      </w:r>
      <w:r>
        <w:rPr>
          <w:rFonts w:hint="eastAsia"/>
        </w:rPr>
        <w:t>JASTIS2018</w:t>
      </w:r>
      <w:r>
        <w:t xml:space="preserve"> Q56</w:t>
      </w:r>
    </w:p>
  </w:comment>
  <w:comment w:id="37" w:author="Tabuchi Takahiro" w:date="2021-07-28T09:43:00Z" w:initials="TT">
    <w:p w14:paraId="772717CC" w14:textId="77777777" w:rsidR="008C1BD8" w:rsidRDefault="008C1BD8" w:rsidP="008C1BD8">
      <w:pPr>
        <w:pStyle w:val="ab"/>
      </w:pPr>
      <w:r>
        <w:rPr>
          <w:rStyle w:val="aa"/>
        </w:rPr>
        <w:annotationRef/>
      </w:r>
      <w:r>
        <w:rPr>
          <w:rFonts w:hint="eastAsia"/>
        </w:rPr>
        <w:t>ACE-J</w:t>
      </w:r>
    </w:p>
    <w:p w14:paraId="31C8F495" w14:textId="77777777" w:rsidR="008C1BD8" w:rsidRDefault="008C1BD8" w:rsidP="008C1BD8">
      <w:pPr>
        <w:pStyle w:val="ab"/>
      </w:pPr>
      <w:r w:rsidRPr="00A36AC3">
        <w:t>https://www.dropbox.com/s/qjkp6xcleiv1lsy/ACE-J.docx?dl=0</w:t>
      </w:r>
    </w:p>
  </w:comment>
  <w:comment w:id="38" w:author="Tabuchi Takahiro" w:date="2022-06-05T15:31:00Z" w:initials="TT">
    <w:p w14:paraId="728E6B1A" w14:textId="5E572334" w:rsidR="00AE2E31" w:rsidRDefault="00AE2E31">
      <w:pPr>
        <w:pStyle w:val="ab"/>
      </w:pPr>
      <w:r>
        <w:rPr>
          <w:rStyle w:val="aa"/>
        </w:rPr>
        <w:annotationRef/>
      </w:r>
      <w:r>
        <w:rPr>
          <w:rFonts w:hint="eastAsia"/>
        </w:rPr>
        <w:t>主に、</w:t>
      </w:r>
      <w:r>
        <w:rPr>
          <w:rFonts w:ascii="Arial" w:hAnsi="Arial" w:cs="Arial"/>
          <w:color w:val="500050"/>
          <w:shd w:val="clear" w:color="auto" w:fill="FFFFFF"/>
        </w:rPr>
        <w:t>衆議院会派</w:t>
      </w:r>
      <w:r>
        <w:rPr>
          <w:rFonts w:ascii="Arial" w:hAnsi="Arial" w:cs="Arial" w:hint="eastAsia"/>
          <w:color w:val="500050"/>
          <w:shd w:val="clear" w:color="auto" w:fill="FFFFFF"/>
        </w:rPr>
        <w:t>や比例名簿にある政党を中心に選択肢を作成した。</w:t>
      </w:r>
    </w:p>
  </w:comment>
  <w:comment w:id="39" w:author="Tabuchi Takahiro" w:date="2021-11-07T08:18:00Z" w:initials="TT">
    <w:p w14:paraId="6E7EFEBD" w14:textId="3CB3436A" w:rsidR="00D83CC4" w:rsidRDefault="00D83CC4">
      <w:pPr>
        <w:pStyle w:val="ab"/>
      </w:pPr>
      <w:r>
        <w:rPr>
          <w:rStyle w:val="aa"/>
        </w:rPr>
        <w:annotationRef/>
      </w:r>
      <w:r>
        <w:rPr>
          <w:rFonts w:hint="eastAsia"/>
        </w:rPr>
        <w:t>働いている人</w:t>
      </w:r>
    </w:p>
  </w:comment>
  <w:comment w:id="40" w:author="Tabuchi Takahiro" w:date="2021-11-07T08:18:00Z" w:initials="TT">
    <w:p w14:paraId="41C50C99" w14:textId="77777777" w:rsidR="00D83CC4" w:rsidRDefault="00D83CC4">
      <w:pPr>
        <w:pStyle w:val="ab"/>
      </w:pPr>
      <w:r>
        <w:rPr>
          <w:rStyle w:val="aa"/>
        </w:rPr>
        <w:annotationRef/>
      </w:r>
      <w:r>
        <w:rPr>
          <w:rFonts w:hint="eastAsia"/>
        </w:rPr>
        <w:t>CAGE</w:t>
      </w:r>
    </w:p>
    <w:p w14:paraId="59554B1A" w14:textId="7CE0EFE0" w:rsidR="001E4643" w:rsidRDefault="001E4643" w:rsidP="001E4643">
      <w:pPr>
        <w:pStyle w:val="ab"/>
      </w:pPr>
      <w:r>
        <w:rPr>
          <w:rFonts w:hint="eastAsia"/>
        </w:rPr>
        <w:t>J</w:t>
      </w:r>
      <w:r>
        <w:t>ACSIS</w:t>
      </w:r>
      <w:r>
        <w:rPr>
          <w:rFonts w:hint="eastAsia"/>
        </w:rPr>
        <w:t>2020</w:t>
      </w:r>
      <w:r>
        <w:t xml:space="preserve"> </w:t>
      </w:r>
      <w:r>
        <w:rPr>
          <w:rFonts w:hint="eastAsia"/>
        </w:rPr>
        <w:t>Q64</w:t>
      </w:r>
    </w:p>
    <w:p w14:paraId="382F0BD9" w14:textId="77777777" w:rsidR="001E4643" w:rsidRDefault="001E4643" w:rsidP="001E4643">
      <w:pPr>
        <w:pStyle w:val="ab"/>
      </w:pPr>
    </w:p>
    <w:p w14:paraId="442DFB12" w14:textId="7FE650C8" w:rsidR="001E4643" w:rsidRDefault="001E4643" w:rsidP="001E4643">
      <w:pPr>
        <w:pStyle w:val="ab"/>
      </w:pPr>
      <w:r>
        <w:rPr>
          <w:rFonts w:hint="eastAsia"/>
        </w:rPr>
        <w:t>JASTIS2022</w:t>
      </w:r>
      <w:r>
        <w:rPr>
          <w:rFonts w:hint="eastAsia"/>
        </w:rPr>
        <w:t>では</w:t>
      </w:r>
      <w:r>
        <w:rPr>
          <w:rFonts w:hint="eastAsia"/>
        </w:rPr>
        <w:t>CAGE</w:t>
      </w:r>
      <w:r>
        <w:rPr>
          <w:rFonts w:hint="eastAsia"/>
        </w:rPr>
        <w:t>と</w:t>
      </w:r>
      <w:r>
        <w:rPr>
          <w:rFonts w:hint="eastAsia"/>
        </w:rPr>
        <w:t>Audit</w:t>
      </w:r>
      <w:r>
        <w:rPr>
          <w:rFonts w:hint="eastAsia"/>
        </w:rPr>
        <w:t>を同時に使用する。これまでで</w:t>
      </w:r>
      <w:r>
        <w:rPr>
          <w:rFonts w:hint="eastAsia"/>
        </w:rPr>
        <w:t>JASTIS2022</w:t>
      </w:r>
      <w:r>
        <w:rPr>
          <w:rFonts w:hint="eastAsia"/>
        </w:rPr>
        <w:t>でだけ。</w:t>
      </w:r>
    </w:p>
  </w:comment>
  <w:comment w:id="41" w:author="Tabuchi Takahiro" w:date="2021-11-07T10:23:00Z" w:initials="TT">
    <w:p w14:paraId="626F0831" w14:textId="77777777" w:rsidR="003E2F76" w:rsidRDefault="003E2F76">
      <w:pPr>
        <w:pStyle w:val="ab"/>
        <w:rPr>
          <w:rFonts w:asciiTheme="majorEastAsia" w:eastAsiaTheme="majorEastAsia" w:hAnsiTheme="majorEastAsia"/>
          <w:szCs w:val="21"/>
        </w:rPr>
      </w:pPr>
      <w:r>
        <w:rPr>
          <w:rStyle w:val="aa"/>
        </w:rPr>
        <w:annotationRef/>
      </w:r>
      <w:r>
        <w:rPr>
          <w:rFonts w:asciiTheme="majorEastAsia" w:eastAsiaTheme="majorEastAsia" w:hAnsiTheme="majorEastAsia" w:hint="eastAsia"/>
          <w:szCs w:val="21"/>
        </w:rPr>
        <w:t>★</w:t>
      </w:r>
      <w:r w:rsidRPr="003E2F76">
        <w:rPr>
          <w:rFonts w:asciiTheme="majorEastAsia" w:eastAsiaTheme="majorEastAsia" w:hAnsiTheme="majorEastAsia" w:hint="eastAsia"/>
          <w:szCs w:val="21"/>
        </w:rPr>
        <w:t>配偶者やパートナーとの関係性</w:t>
      </w:r>
      <w:r>
        <w:rPr>
          <w:rFonts w:asciiTheme="majorEastAsia" w:eastAsiaTheme="majorEastAsia" w:hAnsiTheme="majorEastAsia" w:hint="eastAsia"/>
          <w:szCs w:val="21"/>
        </w:rPr>
        <w:t>を聞く適切な設問があれば改変すること</w:t>
      </w:r>
    </w:p>
    <w:p w14:paraId="30375C4E" w14:textId="77777777" w:rsidR="003E2F76" w:rsidRDefault="003E2F76">
      <w:pPr>
        <w:pStyle w:val="ab"/>
        <w:rPr>
          <w:rFonts w:asciiTheme="majorEastAsia" w:eastAsiaTheme="majorEastAsia" w:hAnsiTheme="majorEastAsia"/>
          <w:szCs w:val="21"/>
        </w:rPr>
      </w:pPr>
    </w:p>
    <w:p w14:paraId="4FDF823E" w14:textId="77777777" w:rsidR="003E2F76" w:rsidRDefault="003E2F76">
      <w:pPr>
        <w:pStyle w:val="ab"/>
        <w:rPr>
          <w:rFonts w:asciiTheme="majorEastAsia" w:eastAsiaTheme="majorEastAsia" w:hAnsiTheme="majorEastAsia"/>
          <w:szCs w:val="21"/>
        </w:rPr>
      </w:pPr>
      <w:r>
        <w:rPr>
          <w:rFonts w:asciiTheme="majorEastAsia" w:eastAsiaTheme="majorEastAsia" w:hAnsiTheme="majorEastAsia" w:hint="eastAsia"/>
          <w:szCs w:val="21"/>
        </w:rPr>
        <w:t>関係性がよいかどうかで、禁煙の要望等の効果が違う可能性がある</w:t>
      </w:r>
    </w:p>
    <w:p w14:paraId="0B543BC8" w14:textId="52E5C170" w:rsidR="003E2F76" w:rsidRDefault="003E2F76">
      <w:pPr>
        <w:pStyle w:val="ab"/>
      </w:pPr>
      <w:r>
        <w:rPr>
          <w:rFonts w:asciiTheme="majorEastAsia" w:eastAsiaTheme="majorEastAsia" w:hAnsiTheme="majorEastAsia" w:hint="eastAsia"/>
          <w:szCs w:val="21"/>
        </w:rPr>
        <w:t>タバコを吸っているかどうかが関係性や満足度に影響しているか検証する（学生実習テーマとしても検討する）JACSIS2021に満足度</w:t>
      </w:r>
    </w:p>
  </w:comment>
  <w:comment w:id="42" w:author="Tabuchi Takahiro" w:date="2021-11-07T10:31:00Z" w:initials="TT">
    <w:p w14:paraId="2808C406" w14:textId="77472767" w:rsidR="00D14ED8" w:rsidRDefault="00D14ED8">
      <w:pPr>
        <w:pStyle w:val="ab"/>
      </w:pPr>
      <w:r>
        <w:rPr>
          <w:rStyle w:val="aa"/>
        </w:rPr>
        <w:annotationRef/>
      </w:r>
      <w:r>
        <w:rPr>
          <w:rFonts w:hint="eastAsia"/>
        </w:rPr>
        <w:t>配偶者がいる人</w:t>
      </w:r>
    </w:p>
  </w:comment>
  <w:comment w:id="43" w:author="Tabuchi Takahiro" w:date="2021-11-07T10:31:00Z" w:initials="TT">
    <w:p w14:paraId="7FBF8317" w14:textId="5B4BD742" w:rsidR="00D14ED8" w:rsidRDefault="00D14ED8">
      <w:pPr>
        <w:pStyle w:val="ab"/>
      </w:pPr>
      <w:r>
        <w:rPr>
          <w:rStyle w:val="aa"/>
        </w:rPr>
        <w:annotationRef/>
      </w:r>
      <w:r>
        <w:rPr>
          <w:rFonts w:hint="eastAsia"/>
        </w:rPr>
        <w:t>子どもがいる人</w:t>
      </w:r>
    </w:p>
  </w:comment>
  <w:comment w:id="44" w:author="Tabuchi Takahiro" w:date="2021-11-07T08:19:00Z" w:initials="TT">
    <w:p w14:paraId="4FC0E6FD" w14:textId="4F71D809" w:rsidR="00D83CC4" w:rsidRDefault="00D83CC4">
      <w:pPr>
        <w:pStyle w:val="ab"/>
      </w:pPr>
      <w:r>
        <w:rPr>
          <w:rStyle w:val="aa"/>
        </w:rPr>
        <w:annotationRef/>
      </w:r>
      <w:r>
        <w:rPr>
          <w:rFonts w:hint="eastAsia"/>
        </w:rPr>
        <w:t>子どもがいる人</w:t>
      </w:r>
    </w:p>
  </w:comment>
  <w:comment w:id="45" w:author="Tabuchi Takahiro" w:date="2021-11-07T09:34:00Z" w:initials="TT">
    <w:p w14:paraId="161C2849" w14:textId="634BED80" w:rsidR="00CA1F9B" w:rsidRDefault="00CA1F9B">
      <w:pPr>
        <w:pStyle w:val="ab"/>
      </w:pPr>
      <w:r>
        <w:rPr>
          <w:rStyle w:val="aa"/>
        </w:rPr>
        <w:annotationRef/>
      </w:r>
      <w:r>
        <w:rPr>
          <w:rFonts w:hint="eastAsia"/>
        </w:rPr>
        <w:t>はい、いいえで回答する質問はここに。</w:t>
      </w:r>
    </w:p>
  </w:comment>
  <w:comment w:id="46" w:author="Tabuchi Takahiro" w:date="2021-11-07T07:53:00Z" w:initials="TT">
    <w:p w14:paraId="50D56C78" w14:textId="0FABCED8" w:rsidR="00272F2B" w:rsidRDefault="00272F2B">
      <w:pPr>
        <w:pStyle w:val="ab"/>
      </w:pPr>
      <w:r>
        <w:rPr>
          <w:rStyle w:val="aa"/>
        </w:rPr>
        <w:annotationRef/>
      </w:r>
      <w:r>
        <w:rPr>
          <w:rFonts w:hint="eastAsia"/>
        </w:rPr>
        <w:t>クイットラインに相当するものを受けている人がどれぐらいいるかを推定する</w:t>
      </w:r>
    </w:p>
  </w:comment>
  <w:comment w:id="47" w:author="Tabuchi Takahiro" w:date="2019-12-06T11:06:00Z" w:initials="TT">
    <w:p w14:paraId="0B37D42A" w14:textId="77777777" w:rsidR="00B235D9" w:rsidRDefault="00B235D9" w:rsidP="00AB3AF8">
      <w:pPr>
        <w:pStyle w:val="ab"/>
      </w:pPr>
      <w:r>
        <w:rPr>
          <w:rStyle w:val="aa"/>
        </w:rPr>
        <w:annotationRef/>
      </w:r>
      <w:r>
        <w:rPr>
          <w:rFonts w:hint="eastAsia"/>
        </w:rPr>
        <w:t>入院があった人に対して</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9039FB" w15:done="0"/>
  <w15:commentEx w15:paraId="76BF0777" w15:done="0"/>
  <w15:commentEx w15:paraId="569610A6" w15:done="0"/>
  <w15:commentEx w15:paraId="3DF651AE" w15:done="0"/>
  <w15:commentEx w15:paraId="2DA8503C" w15:done="0"/>
  <w15:commentEx w15:paraId="673BAD43" w15:done="0"/>
  <w15:commentEx w15:paraId="17A20B28" w15:done="0"/>
  <w15:commentEx w15:paraId="1BE293CF" w15:paraIdParent="17A20B28" w15:done="0"/>
  <w15:commentEx w15:paraId="64A52B32" w15:done="0"/>
  <w15:commentEx w15:paraId="28013840" w15:done="0"/>
  <w15:commentEx w15:paraId="0B65B9AE" w15:done="0"/>
  <w15:commentEx w15:paraId="72F8B36C" w15:done="0"/>
  <w15:commentEx w15:paraId="4998C0E8" w15:done="0"/>
  <w15:commentEx w15:paraId="44D88EC4" w15:done="0"/>
  <w15:commentEx w15:paraId="55F9E98B" w15:done="0"/>
  <w15:commentEx w15:paraId="6F816EFB" w15:done="0"/>
  <w15:commentEx w15:paraId="6503B25D" w15:done="0"/>
  <w15:commentEx w15:paraId="0798B7C6" w15:done="0"/>
  <w15:commentEx w15:paraId="7FD119D1" w15:done="0"/>
  <w15:commentEx w15:paraId="542B3373" w15:done="0"/>
  <w15:commentEx w15:paraId="3E45D7EA" w15:done="0"/>
  <w15:commentEx w15:paraId="1B36243E" w15:done="0"/>
  <w15:commentEx w15:paraId="5C10D375" w15:done="0"/>
  <w15:commentEx w15:paraId="5278BDDD" w15:done="0"/>
  <w15:commentEx w15:paraId="3285F71E" w15:done="0"/>
  <w15:commentEx w15:paraId="2BC5971B" w15:done="0"/>
  <w15:commentEx w15:paraId="1E0A7456" w15:done="0"/>
  <w15:commentEx w15:paraId="121DC270" w15:done="0"/>
  <w15:commentEx w15:paraId="476499F1" w15:done="0"/>
  <w15:commentEx w15:paraId="4DA4BC85" w15:done="0"/>
  <w15:commentEx w15:paraId="48BF5C62" w15:done="0"/>
  <w15:commentEx w15:paraId="5557648A" w15:done="0"/>
  <w15:commentEx w15:paraId="349B2F4F" w15:done="0"/>
  <w15:commentEx w15:paraId="31C8F495" w15:done="0"/>
  <w15:commentEx w15:paraId="728E6B1A" w15:done="0"/>
  <w15:commentEx w15:paraId="6E7EFEBD" w15:done="0"/>
  <w15:commentEx w15:paraId="442DFB12" w15:done="0"/>
  <w15:commentEx w15:paraId="0B543BC8" w15:done="0"/>
  <w15:commentEx w15:paraId="2808C406" w15:done="0"/>
  <w15:commentEx w15:paraId="7FBF8317" w15:done="0"/>
  <w15:commentEx w15:paraId="4FC0E6FD" w15:done="0"/>
  <w15:commentEx w15:paraId="161C2849" w15:done="0"/>
  <w15:commentEx w15:paraId="50D56C78" w15:done="0"/>
  <w15:commentEx w15:paraId="0B37D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2266C" w16cex:dateUtc="2021-11-07T01:18:00Z"/>
  <w16cex:commentExtensible w16cex:durableId="26474B53" w16cex:dateUtc="2022-06-05T06:33:00Z"/>
  <w16cex:commentExtensible w16cex:durableId="26474B3D" w16cex:dateUtc="2022-06-05T06:33:00Z"/>
  <w16cex:commentExtensible w16cex:durableId="24D1DD57" w16cex:dateUtc="2021-08-26T00:28:00Z"/>
  <w16cex:commentExtensible w16cex:durableId="24B2F254" w16cex:dateUtc="2021-08-02T13:38:00Z"/>
  <w16cex:commentExtensible w16cex:durableId="25321290" w16cex:dateUtc="2021-11-06T23:53:00Z"/>
  <w16cex:commentExtensible w16cex:durableId="2498AE5B" w16cex:dateUtc="2021-07-11T15:41:00Z"/>
  <w16cex:commentExtensible w16cex:durableId="1329ACBA" w16cex:dateUtc="2021-07-26T03:20:00Z"/>
  <w16cex:commentExtensible w16cex:durableId="25229091" w16cex:dateUtc="2021-10-26T05:34:00Z"/>
  <w16cex:commentExtensible w16cex:durableId="2522909F" w16cex:dateUtc="2021-10-26T05:35:00Z"/>
  <w16cex:commentExtensible w16cex:durableId="2522918C" w16cex:dateUtc="2021-10-26T05:39:00Z"/>
  <w16cex:commentExtensible w16cex:durableId="25229231" w16cex:dateUtc="2021-10-26T05:41:00Z"/>
  <w16cex:commentExtensible w16cex:durableId="25321618" w16cex:dateUtc="2021-11-07T00:08:00Z"/>
  <w16cex:commentExtensible w16cex:durableId="24AE639C" w16cex:dateUtc="2021-07-29T06:04:00Z"/>
  <w16cex:commentExtensible w16cex:durableId="2499492C" w16cex:dateUtc="2021-07-14T02:29:00Z"/>
  <w16cex:commentExtensible w16cex:durableId="24AFB88C" w16cex:dateUtc="2021-07-31T02:54:00Z"/>
  <w16cex:commentExtensible w16cex:durableId="2529B22C" w16cex:dateUtc="2021-10-31T15:24:00Z"/>
  <w16cex:commentExtensible w16cex:durableId="26474C89" w16cex:dateUtc="2022-06-05T06:38:00Z"/>
  <w16cex:commentExtensible w16cex:durableId="26474D12" w16cex:dateUtc="2022-06-05T06:41:00Z"/>
  <w16cex:commentExtensible w16cex:durableId="26474DD0" w16cex:dateUtc="2022-06-05T06:44:00Z"/>
  <w16cex:commentExtensible w16cex:durableId="2529B596" w16cex:dateUtc="2021-10-31T15:38:00Z"/>
  <w16cex:commentExtensible w16cex:durableId="25298617" w16cex:dateUtc="2021-10-31T12:16:00Z"/>
  <w16cex:commentExtensible w16cex:durableId="1FA3855D" w16cex:dateUtc="2018-01-12T01:37:00Z"/>
  <w16cex:commentExtensible w16cex:durableId="25940ED1" w16cex:dateUtc="2021-11-07T01:11:00Z"/>
  <w16cex:commentExtensible w16cex:durableId="25322472" w16cex:dateUtc="2021-11-07T01:09:00Z"/>
  <w16cex:commentExtensible w16cex:durableId="25298BF1" w16cex:dateUtc="2021-10-31T12:41:00Z"/>
  <w16cex:commentExtensible w16cex:durableId="21C2F709" w16cex:dateUtc="2020-01-10T04:13:00Z"/>
  <w16cex:commentExtensible w16cex:durableId="21C2F85B" w16cex:dateUtc="2020-01-10T04:19:00Z"/>
  <w16cex:commentExtensible w16cex:durableId="2532059F" w16cex:dateUtc="2021-11-06T22:58:00Z"/>
  <w16cex:commentExtensible w16cex:durableId="253204E9" w16cex:dateUtc="2021-11-06T22:55:00Z"/>
  <w16cex:commentExtensible w16cex:durableId="25299259" w16cex:dateUtc="2021-10-31T13:08:00Z"/>
  <w16cex:commentExtensible w16cex:durableId="2529ADBE" w16cex:dateUtc="2021-10-31T15:05:00Z"/>
  <w16cex:commentExtensible w16cex:durableId="235C3F52" w16cex:dateUtc="2020-11-15T14:59:00Z"/>
  <w16cex:commentExtensible w16cex:durableId="24ABA551" w16cex:dateUtc="2021-07-28T00:43:00Z"/>
  <w16cex:commentExtensible w16cex:durableId="26474ACA" w16cex:dateUtc="2022-06-05T06:31:00Z"/>
  <w16cex:commentExtensible w16cex:durableId="25320A61" w16cex:dateUtc="2021-11-06T23:18:00Z"/>
  <w16cex:commentExtensible w16cex:durableId="25320A71" w16cex:dateUtc="2021-11-06T23:18:00Z"/>
  <w16cex:commentExtensible w16cex:durableId="25322794" w16cex:dateUtc="2021-11-07T01:23:00Z"/>
  <w16cex:commentExtensible w16cex:durableId="25322974" w16cex:dateUtc="2021-11-07T01:31:00Z"/>
  <w16cex:commentExtensible w16cex:durableId="25322982" w16cex:dateUtc="2021-11-07T01:31:00Z"/>
  <w16cex:commentExtensible w16cex:durableId="25320A90" w16cex:dateUtc="2021-11-06T23:19:00Z"/>
  <w16cex:commentExtensible w16cex:durableId="25321C41" w16cex:dateUtc="2021-11-07T00:34:00Z"/>
  <w16cex:commentExtensible w16cex:durableId="25320463" w16cex:dateUtc="2021-11-06T22:53:00Z"/>
  <w16cex:commentExtensible w16cex:durableId="2194B4B8" w16cex:dateUtc="2019-12-06T0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9039FB" w16cid:durableId="2532266C"/>
  <w16cid:commentId w16cid:paraId="76BF0777" w16cid:durableId="26474B53"/>
  <w16cid:commentId w16cid:paraId="569610A6" w16cid:durableId="26474B3D"/>
  <w16cid:commentId w16cid:paraId="3DF651AE" w16cid:durableId="24D1DD57"/>
  <w16cid:commentId w16cid:paraId="2DA8503C" w16cid:durableId="24B2F254"/>
  <w16cid:commentId w16cid:paraId="673BAD43" w16cid:durableId="25321290"/>
  <w16cid:commentId w16cid:paraId="17A20B28" w16cid:durableId="2498AE5B"/>
  <w16cid:commentId w16cid:paraId="1BE293CF" w16cid:durableId="1329ACBA"/>
  <w16cid:commentId w16cid:paraId="64A52B32" w16cid:durableId="25229091"/>
  <w16cid:commentId w16cid:paraId="28013840" w16cid:durableId="2522909F"/>
  <w16cid:commentId w16cid:paraId="0B65B9AE" w16cid:durableId="2522918C"/>
  <w16cid:commentId w16cid:paraId="72F8B36C" w16cid:durableId="25229231"/>
  <w16cid:commentId w16cid:paraId="4998C0E8" w16cid:durableId="25321618"/>
  <w16cid:commentId w16cid:paraId="44D88EC4" w16cid:durableId="24AE639C"/>
  <w16cid:commentId w16cid:paraId="55F9E98B" w16cid:durableId="2499492C"/>
  <w16cid:commentId w16cid:paraId="6F816EFB" w16cid:durableId="24AFB88C"/>
  <w16cid:commentId w16cid:paraId="6503B25D" w16cid:durableId="2529B22C"/>
  <w16cid:commentId w16cid:paraId="0798B7C6" w16cid:durableId="26474C89"/>
  <w16cid:commentId w16cid:paraId="7FD119D1" w16cid:durableId="26474D12"/>
  <w16cid:commentId w16cid:paraId="542B3373" w16cid:durableId="26474DD0"/>
  <w16cid:commentId w16cid:paraId="3E45D7EA" w16cid:durableId="2529B596"/>
  <w16cid:commentId w16cid:paraId="1B36243E" w16cid:durableId="25298617"/>
  <w16cid:commentId w16cid:paraId="5C10D375" w16cid:durableId="1FA3855D"/>
  <w16cid:commentId w16cid:paraId="5278BDDD" w16cid:durableId="25940ED1"/>
  <w16cid:commentId w16cid:paraId="3285F71E" w16cid:durableId="25322472"/>
  <w16cid:commentId w16cid:paraId="2BC5971B" w16cid:durableId="25298BF1"/>
  <w16cid:commentId w16cid:paraId="1E0A7456" w16cid:durableId="21C2F709"/>
  <w16cid:commentId w16cid:paraId="121DC270" w16cid:durableId="21C2F85B"/>
  <w16cid:commentId w16cid:paraId="476499F1" w16cid:durableId="2532059F"/>
  <w16cid:commentId w16cid:paraId="4DA4BC85" w16cid:durableId="253204E9"/>
  <w16cid:commentId w16cid:paraId="48BF5C62" w16cid:durableId="25299259"/>
  <w16cid:commentId w16cid:paraId="5557648A" w16cid:durableId="2529ADBE"/>
  <w16cid:commentId w16cid:paraId="349B2F4F" w16cid:durableId="235C3F52"/>
  <w16cid:commentId w16cid:paraId="31C8F495" w16cid:durableId="24ABA551"/>
  <w16cid:commentId w16cid:paraId="728E6B1A" w16cid:durableId="26474ACA"/>
  <w16cid:commentId w16cid:paraId="6E7EFEBD" w16cid:durableId="25320A61"/>
  <w16cid:commentId w16cid:paraId="442DFB12" w16cid:durableId="25320A71"/>
  <w16cid:commentId w16cid:paraId="0B543BC8" w16cid:durableId="25322794"/>
  <w16cid:commentId w16cid:paraId="2808C406" w16cid:durableId="25322974"/>
  <w16cid:commentId w16cid:paraId="7FBF8317" w16cid:durableId="25322982"/>
  <w16cid:commentId w16cid:paraId="4FC0E6FD" w16cid:durableId="25320A90"/>
  <w16cid:commentId w16cid:paraId="161C2849" w16cid:durableId="25321C41"/>
  <w16cid:commentId w16cid:paraId="50D56C78" w16cid:durableId="25320463"/>
  <w16cid:commentId w16cid:paraId="0B37D42A" w16cid:durableId="2194B4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6B8D6" w14:textId="77777777" w:rsidR="00326980" w:rsidRDefault="00326980" w:rsidP="004803FD">
      <w:r>
        <w:separator/>
      </w:r>
    </w:p>
  </w:endnote>
  <w:endnote w:type="continuationSeparator" w:id="0">
    <w:p w14:paraId="4107E0EC" w14:textId="77777777" w:rsidR="00326980" w:rsidRDefault="00326980" w:rsidP="00480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Helvetica">
    <w:panose1 w:val="020B05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C9675" w14:textId="77777777" w:rsidR="00326980" w:rsidRDefault="00326980" w:rsidP="004803FD">
      <w:r>
        <w:separator/>
      </w:r>
    </w:p>
  </w:footnote>
  <w:footnote w:type="continuationSeparator" w:id="0">
    <w:p w14:paraId="18ED0EB5" w14:textId="77777777" w:rsidR="00326980" w:rsidRDefault="00326980" w:rsidP="00480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0CF"/>
    <w:multiLevelType w:val="hybridMultilevel"/>
    <w:tmpl w:val="3F8C530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0E04491"/>
    <w:multiLevelType w:val="hybridMultilevel"/>
    <w:tmpl w:val="600E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13B609C"/>
    <w:multiLevelType w:val="hybridMultilevel"/>
    <w:tmpl w:val="0C8CBE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2052374"/>
    <w:multiLevelType w:val="hybridMultilevel"/>
    <w:tmpl w:val="A8F66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3F214E0"/>
    <w:multiLevelType w:val="hybridMultilevel"/>
    <w:tmpl w:val="AD6E06C4"/>
    <w:lvl w:ilvl="0" w:tplc="0409000F">
      <w:start w:val="1"/>
      <w:numFmt w:val="decimal"/>
      <w:lvlText w:val="%1."/>
      <w:lvlJc w:val="left"/>
      <w:pPr>
        <w:ind w:left="703" w:hanging="420"/>
      </w:p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5" w15:restartNumberingAfterBreak="0">
    <w:nsid w:val="05012CF8"/>
    <w:multiLevelType w:val="hybridMultilevel"/>
    <w:tmpl w:val="C182249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56C3563"/>
    <w:multiLevelType w:val="hybridMultilevel"/>
    <w:tmpl w:val="9EE8CBF8"/>
    <w:lvl w:ilvl="0" w:tplc="0409000F">
      <w:start w:val="1"/>
      <w:numFmt w:val="decimal"/>
      <w:lvlText w:val="%1."/>
      <w:lvlJc w:val="left"/>
      <w:pPr>
        <w:ind w:left="1838"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5AD6ADB"/>
    <w:multiLevelType w:val="hybridMultilevel"/>
    <w:tmpl w:val="3E34A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5D97C6C"/>
    <w:multiLevelType w:val="hybridMultilevel"/>
    <w:tmpl w:val="2CDEA794"/>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5DB4E10"/>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0" w15:restartNumberingAfterBreak="0">
    <w:nsid w:val="06FC31B6"/>
    <w:multiLevelType w:val="hybridMultilevel"/>
    <w:tmpl w:val="E8A6DAEA"/>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7C66E3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B3C318E"/>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3" w15:restartNumberingAfterBreak="0">
    <w:nsid w:val="0B602634"/>
    <w:multiLevelType w:val="hybridMultilevel"/>
    <w:tmpl w:val="48CE954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0E7961B2"/>
    <w:multiLevelType w:val="multilevel"/>
    <w:tmpl w:val="776248C0"/>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5" w15:restartNumberingAfterBreak="0">
    <w:nsid w:val="10B53018"/>
    <w:multiLevelType w:val="hybridMultilevel"/>
    <w:tmpl w:val="707CE1F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6" w15:restartNumberingAfterBreak="0">
    <w:nsid w:val="10E71265"/>
    <w:multiLevelType w:val="hybridMultilevel"/>
    <w:tmpl w:val="AD6E06C4"/>
    <w:lvl w:ilvl="0" w:tplc="0409000F">
      <w:start w:val="1"/>
      <w:numFmt w:val="decimal"/>
      <w:lvlText w:val="%1."/>
      <w:lvlJc w:val="left"/>
      <w:pPr>
        <w:ind w:left="703" w:hanging="420"/>
      </w:p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17" w15:restartNumberingAfterBreak="0">
    <w:nsid w:val="12312687"/>
    <w:multiLevelType w:val="multilevel"/>
    <w:tmpl w:val="7C901CA8"/>
    <w:lvl w:ilvl="0">
      <w:start w:val="1"/>
      <w:numFmt w:val="decimal"/>
      <w:lvlText w:val="%1."/>
      <w:lvlJc w:val="left"/>
      <w:pPr>
        <w:ind w:left="600" w:hanging="420"/>
      </w:pPr>
    </w:lvl>
    <w:lvl w:ilvl="1">
      <w:start w:val="1"/>
      <w:numFmt w:val="decimal"/>
      <w:lvlText w:val="(%2)"/>
      <w:lvlJc w:val="left"/>
      <w:pPr>
        <w:ind w:left="1020" w:hanging="420"/>
      </w:pPr>
    </w:lvl>
    <w:lvl w:ilvl="2">
      <w:start w:val="1"/>
      <w:numFmt w:val="decimal"/>
      <w:lvlText w:val="%3"/>
      <w:lvlJc w:val="left"/>
      <w:pPr>
        <w:ind w:left="1440" w:hanging="420"/>
      </w:pPr>
    </w:lvl>
    <w:lvl w:ilvl="3">
      <w:start w:val="1"/>
      <w:numFmt w:val="decimal"/>
      <w:lvlText w:val="%4."/>
      <w:lvlJc w:val="left"/>
      <w:pPr>
        <w:ind w:left="1860" w:hanging="420"/>
      </w:pPr>
    </w:lvl>
    <w:lvl w:ilvl="4">
      <w:start w:val="1"/>
      <w:numFmt w:val="decimal"/>
      <w:lvlText w:val="(%5)"/>
      <w:lvlJc w:val="left"/>
      <w:pPr>
        <w:ind w:left="2280" w:hanging="420"/>
      </w:pPr>
    </w:lvl>
    <w:lvl w:ilvl="5">
      <w:start w:val="1"/>
      <w:numFmt w:val="decimal"/>
      <w:lvlText w:val="%6"/>
      <w:lvlJc w:val="left"/>
      <w:pPr>
        <w:ind w:left="2700" w:hanging="420"/>
      </w:pPr>
    </w:lvl>
    <w:lvl w:ilvl="6">
      <w:start w:val="1"/>
      <w:numFmt w:val="decimal"/>
      <w:lvlText w:val="%7."/>
      <w:lvlJc w:val="left"/>
      <w:pPr>
        <w:ind w:left="3120" w:hanging="420"/>
      </w:pPr>
    </w:lvl>
    <w:lvl w:ilvl="7">
      <w:start w:val="1"/>
      <w:numFmt w:val="decimal"/>
      <w:lvlText w:val="(%8)"/>
      <w:lvlJc w:val="left"/>
      <w:pPr>
        <w:ind w:left="3540" w:hanging="420"/>
      </w:pPr>
    </w:lvl>
    <w:lvl w:ilvl="8">
      <w:start w:val="1"/>
      <w:numFmt w:val="decimal"/>
      <w:lvlText w:val="%9"/>
      <w:lvlJc w:val="left"/>
      <w:pPr>
        <w:ind w:left="3960" w:hanging="420"/>
      </w:pPr>
    </w:lvl>
  </w:abstractNum>
  <w:abstractNum w:abstractNumId="18" w15:restartNumberingAfterBreak="0">
    <w:nsid w:val="1259113F"/>
    <w:multiLevelType w:val="hybridMultilevel"/>
    <w:tmpl w:val="8B02509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9" w15:restartNumberingAfterBreak="0">
    <w:nsid w:val="1439762A"/>
    <w:multiLevelType w:val="hybridMultilevel"/>
    <w:tmpl w:val="056E99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14761DD2"/>
    <w:multiLevelType w:val="hybridMultilevel"/>
    <w:tmpl w:val="5E8CB5A0"/>
    <w:lvl w:ilvl="0" w:tplc="79F2B454">
      <w:start w:val="1"/>
      <w:numFmt w:val="decimalFullWidth"/>
      <w:lvlText w:val="%1．"/>
      <w:lvlJc w:val="left"/>
      <w:pPr>
        <w:ind w:left="1146" w:hanging="72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1" w15:restartNumberingAfterBreak="0">
    <w:nsid w:val="14C50C86"/>
    <w:multiLevelType w:val="multilevel"/>
    <w:tmpl w:val="2AE8631A"/>
    <w:lvl w:ilvl="0">
      <w:start w:val="1"/>
      <w:numFmt w:val="decimal"/>
      <w:lvlText w:val="%1."/>
      <w:lvlJc w:val="left"/>
      <w:pPr>
        <w:ind w:left="480" w:hanging="360"/>
      </w:pPr>
    </w:lvl>
    <w:lvl w:ilvl="1">
      <w:start w:val="1"/>
      <w:numFmt w:val="decimal"/>
      <w:lvlText w:val="(%2)"/>
      <w:lvlJc w:val="left"/>
      <w:pPr>
        <w:ind w:left="960" w:hanging="420"/>
      </w:pPr>
    </w:lvl>
    <w:lvl w:ilvl="2">
      <w:start w:val="1"/>
      <w:numFmt w:val="decimal"/>
      <w:lvlText w:val="%3"/>
      <w:lvlJc w:val="left"/>
      <w:pPr>
        <w:ind w:left="1380" w:hanging="420"/>
      </w:pPr>
    </w:lvl>
    <w:lvl w:ilvl="3">
      <w:start w:val="1"/>
      <w:numFmt w:val="decimal"/>
      <w:lvlText w:val="%4."/>
      <w:lvlJc w:val="left"/>
      <w:pPr>
        <w:ind w:left="1800" w:hanging="420"/>
      </w:pPr>
    </w:lvl>
    <w:lvl w:ilvl="4">
      <w:start w:val="1"/>
      <w:numFmt w:val="decimal"/>
      <w:lvlText w:val="(%5)"/>
      <w:lvlJc w:val="left"/>
      <w:pPr>
        <w:ind w:left="2220" w:hanging="420"/>
      </w:pPr>
    </w:lvl>
    <w:lvl w:ilvl="5">
      <w:start w:val="1"/>
      <w:numFmt w:val="decimal"/>
      <w:lvlText w:val="%6"/>
      <w:lvlJc w:val="left"/>
      <w:pPr>
        <w:ind w:left="2640" w:hanging="420"/>
      </w:pPr>
    </w:lvl>
    <w:lvl w:ilvl="6">
      <w:start w:val="1"/>
      <w:numFmt w:val="decimal"/>
      <w:lvlText w:val="%7."/>
      <w:lvlJc w:val="left"/>
      <w:pPr>
        <w:ind w:left="3060" w:hanging="420"/>
      </w:pPr>
    </w:lvl>
    <w:lvl w:ilvl="7">
      <w:start w:val="1"/>
      <w:numFmt w:val="decimal"/>
      <w:lvlText w:val="(%8)"/>
      <w:lvlJc w:val="left"/>
      <w:pPr>
        <w:ind w:left="3480" w:hanging="420"/>
      </w:pPr>
    </w:lvl>
    <w:lvl w:ilvl="8">
      <w:start w:val="1"/>
      <w:numFmt w:val="decimal"/>
      <w:lvlText w:val="%9"/>
      <w:lvlJc w:val="left"/>
      <w:pPr>
        <w:ind w:left="3900" w:hanging="420"/>
      </w:pPr>
    </w:lvl>
  </w:abstractNum>
  <w:abstractNum w:abstractNumId="22" w15:restartNumberingAfterBreak="0">
    <w:nsid w:val="14D44F0F"/>
    <w:multiLevelType w:val="hybridMultilevel"/>
    <w:tmpl w:val="81C28ED0"/>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6200D92"/>
    <w:multiLevelType w:val="multilevel"/>
    <w:tmpl w:val="7D2A2330"/>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24" w15:restartNumberingAfterBreak="0">
    <w:nsid w:val="16532727"/>
    <w:multiLevelType w:val="hybridMultilevel"/>
    <w:tmpl w:val="172AE3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16B01BBA"/>
    <w:multiLevelType w:val="hybridMultilevel"/>
    <w:tmpl w:val="C11CCC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17373B9F"/>
    <w:multiLevelType w:val="hybridMultilevel"/>
    <w:tmpl w:val="280CB5C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17746324"/>
    <w:multiLevelType w:val="multilevel"/>
    <w:tmpl w:val="541E54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18081DD2"/>
    <w:multiLevelType w:val="hybridMultilevel"/>
    <w:tmpl w:val="9008129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18F40E26"/>
    <w:multiLevelType w:val="hybridMultilevel"/>
    <w:tmpl w:val="E4682C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18FB1C0E"/>
    <w:multiLevelType w:val="hybridMultilevel"/>
    <w:tmpl w:val="EFBCB5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949410D"/>
    <w:multiLevelType w:val="hybridMultilevel"/>
    <w:tmpl w:val="876EF646"/>
    <w:lvl w:ilvl="0" w:tplc="0409000F">
      <w:start w:val="1"/>
      <w:numFmt w:val="decimal"/>
      <w:lvlText w:val="%1."/>
      <w:lvlJc w:val="left"/>
      <w:pPr>
        <w:ind w:left="993" w:hanging="420"/>
      </w:pPr>
    </w:lvl>
    <w:lvl w:ilvl="1" w:tplc="04090017" w:tentative="1">
      <w:start w:val="1"/>
      <w:numFmt w:val="aiueoFullWidth"/>
      <w:lvlText w:val="(%2)"/>
      <w:lvlJc w:val="left"/>
      <w:pPr>
        <w:ind w:left="1413" w:hanging="420"/>
      </w:pPr>
    </w:lvl>
    <w:lvl w:ilvl="2" w:tplc="04090011" w:tentative="1">
      <w:start w:val="1"/>
      <w:numFmt w:val="decimalEnclosedCircle"/>
      <w:lvlText w:val="%3"/>
      <w:lvlJc w:val="left"/>
      <w:pPr>
        <w:ind w:left="1833" w:hanging="420"/>
      </w:pPr>
    </w:lvl>
    <w:lvl w:ilvl="3" w:tplc="0409000F" w:tentative="1">
      <w:start w:val="1"/>
      <w:numFmt w:val="decimal"/>
      <w:lvlText w:val="%4."/>
      <w:lvlJc w:val="left"/>
      <w:pPr>
        <w:ind w:left="2253" w:hanging="420"/>
      </w:pPr>
    </w:lvl>
    <w:lvl w:ilvl="4" w:tplc="04090017" w:tentative="1">
      <w:start w:val="1"/>
      <w:numFmt w:val="aiueoFullWidth"/>
      <w:lvlText w:val="(%5)"/>
      <w:lvlJc w:val="left"/>
      <w:pPr>
        <w:ind w:left="2673" w:hanging="420"/>
      </w:pPr>
    </w:lvl>
    <w:lvl w:ilvl="5" w:tplc="04090011" w:tentative="1">
      <w:start w:val="1"/>
      <w:numFmt w:val="decimalEnclosedCircle"/>
      <w:lvlText w:val="%6"/>
      <w:lvlJc w:val="left"/>
      <w:pPr>
        <w:ind w:left="3093" w:hanging="420"/>
      </w:pPr>
    </w:lvl>
    <w:lvl w:ilvl="6" w:tplc="0409000F" w:tentative="1">
      <w:start w:val="1"/>
      <w:numFmt w:val="decimal"/>
      <w:lvlText w:val="%7."/>
      <w:lvlJc w:val="left"/>
      <w:pPr>
        <w:ind w:left="3513" w:hanging="420"/>
      </w:pPr>
    </w:lvl>
    <w:lvl w:ilvl="7" w:tplc="04090017" w:tentative="1">
      <w:start w:val="1"/>
      <w:numFmt w:val="aiueoFullWidth"/>
      <w:lvlText w:val="(%8)"/>
      <w:lvlJc w:val="left"/>
      <w:pPr>
        <w:ind w:left="3933" w:hanging="420"/>
      </w:pPr>
    </w:lvl>
    <w:lvl w:ilvl="8" w:tplc="04090011" w:tentative="1">
      <w:start w:val="1"/>
      <w:numFmt w:val="decimalEnclosedCircle"/>
      <w:lvlText w:val="%9"/>
      <w:lvlJc w:val="left"/>
      <w:pPr>
        <w:ind w:left="4353" w:hanging="420"/>
      </w:pPr>
    </w:lvl>
  </w:abstractNum>
  <w:abstractNum w:abstractNumId="32" w15:restartNumberingAfterBreak="0">
    <w:nsid w:val="19923536"/>
    <w:multiLevelType w:val="hybridMultilevel"/>
    <w:tmpl w:val="149633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19DA6E90"/>
    <w:multiLevelType w:val="hybridMultilevel"/>
    <w:tmpl w:val="12DC03D4"/>
    <w:lvl w:ilvl="0" w:tplc="0409000F">
      <w:start w:val="1"/>
      <w:numFmt w:val="decimal"/>
      <w:lvlText w:val="%1."/>
      <w:lvlJc w:val="left"/>
      <w:pPr>
        <w:ind w:left="420" w:hanging="420"/>
      </w:pPr>
    </w:lvl>
    <w:lvl w:ilvl="1" w:tplc="5B227B32">
      <w:start w:val="1"/>
      <w:numFmt w:val="decimalFullWidth"/>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1BDF5E8B"/>
    <w:multiLevelType w:val="hybridMultilevel"/>
    <w:tmpl w:val="8D26648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1C2F6C54"/>
    <w:multiLevelType w:val="hybridMultilevel"/>
    <w:tmpl w:val="4F5E22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1E2A750B"/>
    <w:multiLevelType w:val="multilevel"/>
    <w:tmpl w:val="E2A2FB36"/>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37" w15:restartNumberingAfterBreak="0">
    <w:nsid w:val="1E3178C3"/>
    <w:multiLevelType w:val="multilevel"/>
    <w:tmpl w:val="337A4072"/>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38" w15:restartNumberingAfterBreak="0">
    <w:nsid w:val="1E653E2A"/>
    <w:multiLevelType w:val="multilevel"/>
    <w:tmpl w:val="14EE546A"/>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39" w15:restartNumberingAfterBreak="0">
    <w:nsid w:val="1E876321"/>
    <w:multiLevelType w:val="hybridMultilevel"/>
    <w:tmpl w:val="9752CB32"/>
    <w:lvl w:ilvl="0" w:tplc="3126EA0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0" w15:restartNumberingAfterBreak="0">
    <w:nsid w:val="1EE16192"/>
    <w:multiLevelType w:val="hybridMultilevel"/>
    <w:tmpl w:val="CA5CC0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20896087"/>
    <w:multiLevelType w:val="hybridMultilevel"/>
    <w:tmpl w:val="DD56DEDA"/>
    <w:lvl w:ilvl="0" w:tplc="0409000F">
      <w:start w:val="1"/>
      <w:numFmt w:val="decimal"/>
      <w:lvlText w:val="%1."/>
      <w:lvlJc w:val="left"/>
      <w:pPr>
        <w:ind w:left="993" w:hanging="420"/>
      </w:pPr>
    </w:lvl>
    <w:lvl w:ilvl="1" w:tplc="04090017" w:tentative="1">
      <w:start w:val="1"/>
      <w:numFmt w:val="aiueoFullWidth"/>
      <w:lvlText w:val="(%2)"/>
      <w:lvlJc w:val="left"/>
      <w:pPr>
        <w:ind w:left="1413" w:hanging="420"/>
      </w:pPr>
    </w:lvl>
    <w:lvl w:ilvl="2" w:tplc="04090011" w:tentative="1">
      <w:start w:val="1"/>
      <w:numFmt w:val="decimalEnclosedCircle"/>
      <w:lvlText w:val="%3"/>
      <w:lvlJc w:val="left"/>
      <w:pPr>
        <w:ind w:left="1833" w:hanging="420"/>
      </w:pPr>
    </w:lvl>
    <w:lvl w:ilvl="3" w:tplc="0409000F" w:tentative="1">
      <w:start w:val="1"/>
      <w:numFmt w:val="decimal"/>
      <w:lvlText w:val="%4."/>
      <w:lvlJc w:val="left"/>
      <w:pPr>
        <w:ind w:left="2253" w:hanging="420"/>
      </w:pPr>
    </w:lvl>
    <w:lvl w:ilvl="4" w:tplc="04090017" w:tentative="1">
      <w:start w:val="1"/>
      <w:numFmt w:val="aiueoFullWidth"/>
      <w:lvlText w:val="(%5)"/>
      <w:lvlJc w:val="left"/>
      <w:pPr>
        <w:ind w:left="2673" w:hanging="420"/>
      </w:pPr>
    </w:lvl>
    <w:lvl w:ilvl="5" w:tplc="04090011" w:tentative="1">
      <w:start w:val="1"/>
      <w:numFmt w:val="decimalEnclosedCircle"/>
      <w:lvlText w:val="%6"/>
      <w:lvlJc w:val="left"/>
      <w:pPr>
        <w:ind w:left="3093" w:hanging="420"/>
      </w:pPr>
    </w:lvl>
    <w:lvl w:ilvl="6" w:tplc="0409000F" w:tentative="1">
      <w:start w:val="1"/>
      <w:numFmt w:val="decimal"/>
      <w:lvlText w:val="%7."/>
      <w:lvlJc w:val="left"/>
      <w:pPr>
        <w:ind w:left="3513" w:hanging="420"/>
      </w:pPr>
    </w:lvl>
    <w:lvl w:ilvl="7" w:tplc="04090017" w:tentative="1">
      <w:start w:val="1"/>
      <w:numFmt w:val="aiueoFullWidth"/>
      <w:lvlText w:val="(%8)"/>
      <w:lvlJc w:val="left"/>
      <w:pPr>
        <w:ind w:left="3933" w:hanging="420"/>
      </w:pPr>
    </w:lvl>
    <w:lvl w:ilvl="8" w:tplc="04090011" w:tentative="1">
      <w:start w:val="1"/>
      <w:numFmt w:val="decimalEnclosedCircle"/>
      <w:lvlText w:val="%9"/>
      <w:lvlJc w:val="left"/>
      <w:pPr>
        <w:ind w:left="4353" w:hanging="420"/>
      </w:pPr>
    </w:lvl>
  </w:abstractNum>
  <w:abstractNum w:abstractNumId="42" w15:restartNumberingAfterBreak="0">
    <w:nsid w:val="20E2444B"/>
    <w:multiLevelType w:val="hybridMultilevel"/>
    <w:tmpl w:val="658E842A"/>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214920A5"/>
    <w:multiLevelType w:val="hybridMultilevel"/>
    <w:tmpl w:val="18085BE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1DF0F4F"/>
    <w:multiLevelType w:val="hybridMultilevel"/>
    <w:tmpl w:val="0390EF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22391C48"/>
    <w:multiLevelType w:val="hybridMultilevel"/>
    <w:tmpl w:val="672C5D6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235E75A1"/>
    <w:multiLevelType w:val="hybridMultilevel"/>
    <w:tmpl w:val="D83C023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23D83EA1"/>
    <w:multiLevelType w:val="hybridMultilevel"/>
    <w:tmpl w:val="13085CE6"/>
    <w:lvl w:ilvl="0" w:tplc="EDD47EC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23D97108"/>
    <w:multiLevelType w:val="multilevel"/>
    <w:tmpl w:val="1A684A82"/>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49" w15:restartNumberingAfterBreak="0">
    <w:nsid w:val="245D3E26"/>
    <w:multiLevelType w:val="hybridMultilevel"/>
    <w:tmpl w:val="E11A646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0" w15:restartNumberingAfterBreak="0">
    <w:nsid w:val="246C04E3"/>
    <w:multiLevelType w:val="hybridMultilevel"/>
    <w:tmpl w:val="AFB07260"/>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51" w15:restartNumberingAfterBreak="0">
    <w:nsid w:val="26140BFE"/>
    <w:multiLevelType w:val="hybridMultilevel"/>
    <w:tmpl w:val="847860E8"/>
    <w:lvl w:ilvl="0" w:tplc="0409000F">
      <w:start w:val="1"/>
      <w:numFmt w:val="decimal"/>
      <w:lvlText w:val="%1."/>
      <w:lvlJc w:val="left"/>
      <w:pPr>
        <w:ind w:left="846" w:hanging="42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2" w15:restartNumberingAfterBreak="0">
    <w:nsid w:val="263C15AF"/>
    <w:multiLevelType w:val="hybridMultilevel"/>
    <w:tmpl w:val="1D906A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26471E99"/>
    <w:multiLevelType w:val="hybridMultilevel"/>
    <w:tmpl w:val="346A533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4" w15:restartNumberingAfterBreak="0">
    <w:nsid w:val="279118A3"/>
    <w:multiLevelType w:val="hybridMultilevel"/>
    <w:tmpl w:val="966A042C"/>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55" w15:restartNumberingAfterBreak="0">
    <w:nsid w:val="279716B1"/>
    <w:multiLevelType w:val="hybridMultilevel"/>
    <w:tmpl w:val="7BF49C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288079A4"/>
    <w:multiLevelType w:val="multilevel"/>
    <w:tmpl w:val="C09CD2E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57" w15:restartNumberingAfterBreak="0">
    <w:nsid w:val="2A5A0176"/>
    <w:multiLevelType w:val="hybridMultilevel"/>
    <w:tmpl w:val="826CE158"/>
    <w:lvl w:ilvl="0" w:tplc="EB76A8D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2AF3652D"/>
    <w:multiLevelType w:val="hybridMultilevel"/>
    <w:tmpl w:val="99B2E48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2B052C26"/>
    <w:multiLevelType w:val="multilevel"/>
    <w:tmpl w:val="F72884C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0" w15:restartNumberingAfterBreak="0">
    <w:nsid w:val="2B5A4F62"/>
    <w:multiLevelType w:val="hybridMultilevel"/>
    <w:tmpl w:val="305A3B1E"/>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2C643D8E"/>
    <w:multiLevelType w:val="hybridMultilevel"/>
    <w:tmpl w:val="6A326A20"/>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2C7C5A47"/>
    <w:multiLevelType w:val="hybridMultilevel"/>
    <w:tmpl w:val="55A88A2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3" w15:restartNumberingAfterBreak="0">
    <w:nsid w:val="2CD80B03"/>
    <w:multiLevelType w:val="multilevel"/>
    <w:tmpl w:val="281AC05E"/>
    <w:lvl w:ilvl="0">
      <w:start w:val="1"/>
      <w:numFmt w:val="decimal"/>
      <w:lvlText w:val="%1."/>
      <w:lvlJc w:val="left"/>
      <w:pPr>
        <w:ind w:left="720" w:hanging="36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64" w15:restartNumberingAfterBreak="0">
    <w:nsid w:val="2DB07E18"/>
    <w:multiLevelType w:val="hybridMultilevel"/>
    <w:tmpl w:val="7DCA278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5" w15:restartNumberingAfterBreak="0">
    <w:nsid w:val="2EBD537A"/>
    <w:multiLevelType w:val="hybridMultilevel"/>
    <w:tmpl w:val="8F12331E"/>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6" w15:restartNumberingAfterBreak="0">
    <w:nsid w:val="2F5A5A17"/>
    <w:multiLevelType w:val="hybridMultilevel"/>
    <w:tmpl w:val="18FA7DA8"/>
    <w:lvl w:ilvl="0" w:tplc="B75490CA">
      <w:start w:val="1"/>
      <w:numFmt w:val="decimal"/>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67" w15:restartNumberingAfterBreak="0">
    <w:nsid w:val="2F8B26FA"/>
    <w:multiLevelType w:val="hybridMultilevel"/>
    <w:tmpl w:val="DD14ED4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8" w15:restartNumberingAfterBreak="0">
    <w:nsid w:val="2FAC1040"/>
    <w:multiLevelType w:val="hybridMultilevel"/>
    <w:tmpl w:val="21367D28"/>
    <w:lvl w:ilvl="0" w:tplc="D6D2D478">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9" w15:restartNumberingAfterBreak="0">
    <w:nsid w:val="3038123E"/>
    <w:multiLevelType w:val="hybridMultilevel"/>
    <w:tmpl w:val="5D6A1ADE"/>
    <w:lvl w:ilvl="0" w:tplc="7C9C1184">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70" w15:restartNumberingAfterBreak="0">
    <w:nsid w:val="30EA3AAF"/>
    <w:multiLevelType w:val="hybridMultilevel"/>
    <w:tmpl w:val="07E6849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1" w15:restartNumberingAfterBreak="0">
    <w:nsid w:val="32A804A1"/>
    <w:multiLevelType w:val="hybridMultilevel"/>
    <w:tmpl w:val="70C6C6E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2" w15:restartNumberingAfterBreak="0">
    <w:nsid w:val="33160726"/>
    <w:multiLevelType w:val="hybridMultilevel"/>
    <w:tmpl w:val="8A5A476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3" w15:restartNumberingAfterBreak="0">
    <w:nsid w:val="33C729BB"/>
    <w:multiLevelType w:val="hybridMultilevel"/>
    <w:tmpl w:val="36DAA35C"/>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4" w15:restartNumberingAfterBreak="0">
    <w:nsid w:val="33E74FD0"/>
    <w:multiLevelType w:val="hybridMultilevel"/>
    <w:tmpl w:val="49722004"/>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5" w15:restartNumberingAfterBreak="0">
    <w:nsid w:val="347F312D"/>
    <w:multiLevelType w:val="hybridMultilevel"/>
    <w:tmpl w:val="7B389D7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76" w15:restartNumberingAfterBreak="0">
    <w:nsid w:val="358744D9"/>
    <w:multiLevelType w:val="hybridMultilevel"/>
    <w:tmpl w:val="1BB41ED6"/>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7" w15:restartNumberingAfterBreak="0">
    <w:nsid w:val="36AF0D4A"/>
    <w:multiLevelType w:val="hybridMultilevel"/>
    <w:tmpl w:val="04129A5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8" w15:restartNumberingAfterBreak="0">
    <w:nsid w:val="374F17B5"/>
    <w:multiLevelType w:val="hybridMultilevel"/>
    <w:tmpl w:val="5A9435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9" w15:restartNumberingAfterBreak="0">
    <w:nsid w:val="375F7126"/>
    <w:multiLevelType w:val="hybridMultilevel"/>
    <w:tmpl w:val="2F60DE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0" w15:restartNumberingAfterBreak="0">
    <w:nsid w:val="37A164A1"/>
    <w:multiLevelType w:val="hybridMultilevel"/>
    <w:tmpl w:val="95AC517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1" w15:restartNumberingAfterBreak="0">
    <w:nsid w:val="383A4F23"/>
    <w:multiLevelType w:val="hybridMultilevel"/>
    <w:tmpl w:val="93D6149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2" w15:restartNumberingAfterBreak="0">
    <w:nsid w:val="38C92DFB"/>
    <w:multiLevelType w:val="hybridMultilevel"/>
    <w:tmpl w:val="7D14F1D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38C93CC1"/>
    <w:multiLevelType w:val="hybridMultilevel"/>
    <w:tmpl w:val="F97809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4" w15:restartNumberingAfterBreak="0">
    <w:nsid w:val="394011F7"/>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5" w15:restartNumberingAfterBreak="0">
    <w:nsid w:val="39AA5FF4"/>
    <w:multiLevelType w:val="hybridMultilevel"/>
    <w:tmpl w:val="CB946D0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6" w15:restartNumberingAfterBreak="0">
    <w:nsid w:val="39E94C90"/>
    <w:multiLevelType w:val="hybridMultilevel"/>
    <w:tmpl w:val="E70418D8"/>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7" w15:restartNumberingAfterBreak="0">
    <w:nsid w:val="3B026A89"/>
    <w:multiLevelType w:val="hybridMultilevel"/>
    <w:tmpl w:val="9C98DC2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88" w15:restartNumberingAfterBreak="0">
    <w:nsid w:val="3B14407B"/>
    <w:multiLevelType w:val="hybridMultilevel"/>
    <w:tmpl w:val="FF10A3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9" w15:restartNumberingAfterBreak="0">
    <w:nsid w:val="3B30558C"/>
    <w:multiLevelType w:val="hybridMultilevel"/>
    <w:tmpl w:val="FD0EC146"/>
    <w:lvl w:ilvl="0" w:tplc="0409000F">
      <w:start w:val="1"/>
      <w:numFmt w:val="decimal"/>
      <w:lvlText w:val="%1."/>
      <w:lvlJc w:val="left"/>
      <w:pPr>
        <w:ind w:left="846" w:hanging="420"/>
      </w:pPr>
    </w:lvl>
    <w:lvl w:ilvl="1" w:tplc="536A6FDC">
      <w:start w:val="1"/>
      <w:numFmt w:val="decimal"/>
      <w:lvlText w:val="%2."/>
      <w:lvlJc w:val="left"/>
      <w:pPr>
        <w:ind w:left="1236" w:hanging="390"/>
      </w:pPr>
      <w:rPr>
        <w:rFonts w:hint="default"/>
      </w:r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0" w15:restartNumberingAfterBreak="0">
    <w:nsid w:val="3C665F1B"/>
    <w:multiLevelType w:val="hybridMultilevel"/>
    <w:tmpl w:val="D8D26EB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1" w15:restartNumberingAfterBreak="0">
    <w:nsid w:val="3E336D36"/>
    <w:multiLevelType w:val="hybridMultilevel"/>
    <w:tmpl w:val="29728054"/>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2" w15:restartNumberingAfterBreak="0">
    <w:nsid w:val="3F2D6E95"/>
    <w:multiLevelType w:val="hybridMultilevel"/>
    <w:tmpl w:val="1A64DA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3" w15:restartNumberingAfterBreak="0">
    <w:nsid w:val="3FD62B98"/>
    <w:multiLevelType w:val="hybridMultilevel"/>
    <w:tmpl w:val="245432A0"/>
    <w:lvl w:ilvl="0" w:tplc="0409000F">
      <w:start w:val="1"/>
      <w:numFmt w:val="decimal"/>
      <w:lvlText w:val="%1."/>
      <w:lvlJc w:val="left"/>
      <w:pPr>
        <w:ind w:left="817" w:hanging="420"/>
      </w:pPr>
    </w:lvl>
    <w:lvl w:ilvl="1" w:tplc="04090017" w:tentative="1">
      <w:start w:val="1"/>
      <w:numFmt w:val="aiueoFullWidth"/>
      <w:lvlText w:val="(%2)"/>
      <w:lvlJc w:val="left"/>
      <w:pPr>
        <w:ind w:left="1237" w:hanging="420"/>
      </w:pPr>
    </w:lvl>
    <w:lvl w:ilvl="2" w:tplc="04090011" w:tentative="1">
      <w:start w:val="1"/>
      <w:numFmt w:val="decimalEnclosedCircle"/>
      <w:lvlText w:val="%3"/>
      <w:lvlJc w:val="left"/>
      <w:pPr>
        <w:ind w:left="1657" w:hanging="420"/>
      </w:pPr>
    </w:lvl>
    <w:lvl w:ilvl="3" w:tplc="0409000F" w:tentative="1">
      <w:start w:val="1"/>
      <w:numFmt w:val="decimal"/>
      <w:lvlText w:val="%4."/>
      <w:lvlJc w:val="left"/>
      <w:pPr>
        <w:ind w:left="2077" w:hanging="420"/>
      </w:pPr>
    </w:lvl>
    <w:lvl w:ilvl="4" w:tplc="04090017" w:tentative="1">
      <w:start w:val="1"/>
      <w:numFmt w:val="aiueoFullWidth"/>
      <w:lvlText w:val="(%5)"/>
      <w:lvlJc w:val="left"/>
      <w:pPr>
        <w:ind w:left="2497" w:hanging="420"/>
      </w:pPr>
    </w:lvl>
    <w:lvl w:ilvl="5" w:tplc="04090011" w:tentative="1">
      <w:start w:val="1"/>
      <w:numFmt w:val="decimalEnclosedCircle"/>
      <w:lvlText w:val="%6"/>
      <w:lvlJc w:val="left"/>
      <w:pPr>
        <w:ind w:left="2917" w:hanging="420"/>
      </w:pPr>
    </w:lvl>
    <w:lvl w:ilvl="6" w:tplc="0409000F" w:tentative="1">
      <w:start w:val="1"/>
      <w:numFmt w:val="decimal"/>
      <w:lvlText w:val="%7."/>
      <w:lvlJc w:val="left"/>
      <w:pPr>
        <w:ind w:left="3337" w:hanging="420"/>
      </w:pPr>
    </w:lvl>
    <w:lvl w:ilvl="7" w:tplc="04090017" w:tentative="1">
      <w:start w:val="1"/>
      <w:numFmt w:val="aiueoFullWidth"/>
      <w:lvlText w:val="(%8)"/>
      <w:lvlJc w:val="left"/>
      <w:pPr>
        <w:ind w:left="3757" w:hanging="420"/>
      </w:pPr>
    </w:lvl>
    <w:lvl w:ilvl="8" w:tplc="04090011" w:tentative="1">
      <w:start w:val="1"/>
      <w:numFmt w:val="decimalEnclosedCircle"/>
      <w:lvlText w:val="%9"/>
      <w:lvlJc w:val="left"/>
      <w:pPr>
        <w:ind w:left="4177" w:hanging="420"/>
      </w:pPr>
    </w:lvl>
  </w:abstractNum>
  <w:abstractNum w:abstractNumId="94" w15:restartNumberingAfterBreak="0">
    <w:nsid w:val="4126153B"/>
    <w:multiLevelType w:val="hybridMultilevel"/>
    <w:tmpl w:val="782CCC6E"/>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5" w15:restartNumberingAfterBreak="0">
    <w:nsid w:val="42DE7690"/>
    <w:multiLevelType w:val="hybridMultilevel"/>
    <w:tmpl w:val="AB603310"/>
    <w:lvl w:ilvl="0" w:tplc="43EC4978">
      <w:start w:val="1"/>
      <w:numFmt w:val="decimal"/>
      <w:lvlText w:val="%1."/>
      <w:lvlJc w:val="left"/>
      <w:pPr>
        <w:ind w:left="858" w:hanging="432"/>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6" w15:restartNumberingAfterBreak="0">
    <w:nsid w:val="44052F66"/>
    <w:multiLevelType w:val="hybridMultilevel"/>
    <w:tmpl w:val="D51664B0"/>
    <w:lvl w:ilvl="0" w:tplc="EDEE6CF0">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97" w15:restartNumberingAfterBreak="0">
    <w:nsid w:val="44B1001D"/>
    <w:multiLevelType w:val="hybridMultilevel"/>
    <w:tmpl w:val="119AB56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8" w15:restartNumberingAfterBreak="0">
    <w:nsid w:val="44E00870"/>
    <w:multiLevelType w:val="hybridMultilevel"/>
    <w:tmpl w:val="C62AB7AA"/>
    <w:lvl w:ilvl="0" w:tplc="0409000F">
      <w:start w:val="1"/>
      <w:numFmt w:val="decimal"/>
      <w:lvlText w:val="%1."/>
      <w:lvlJc w:val="left"/>
      <w:pPr>
        <w:ind w:left="1580" w:hanging="420"/>
      </w:pPr>
    </w:lvl>
    <w:lvl w:ilvl="1" w:tplc="04090017" w:tentative="1">
      <w:start w:val="1"/>
      <w:numFmt w:val="aiueoFullWidth"/>
      <w:lvlText w:val="(%2)"/>
      <w:lvlJc w:val="left"/>
      <w:pPr>
        <w:ind w:left="2000" w:hanging="420"/>
      </w:pPr>
    </w:lvl>
    <w:lvl w:ilvl="2" w:tplc="04090011" w:tentative="1">
      <w:start w:val="1"/>
      <w:numFmt w:val="decimalEnclosedCircle"/>
      <w:lvlText w:val="%3"/>
      <w:lvlJc w:val="left"/>
      <w:pPr>
        <w:ind w:left="2420" w:hanging="420"/>
      </w:pPr>
    </w:lvl>
    <w:lvl w:ilvl="3" w:tplc="0409000F" w:tentative="1">
      <w:start w:val="1"/>
      <w:numFmt w:val="decimal"/>
      <w:lvlText w:val="%4."/>
      <w:lvlJc w:val="left"/>
      <w:pPr>
        <w:ind w:left="2840" w:hanging="420"/>
      </w:pPr>
    </w:lvl>
    <w:lvl w:ilvl="4" w:tplc="04090017" w:tentative="1">
      <w:start w:val="1"/>
      <w:numFmt w:val="aiueoFullWidth"/>
      <w:lvlText w:val="(%5)"/>
      <w:lvlJc w:val="left"/>
      <w:pPr>
        <w:ind w:left="3260" w:hanging="420"/>
      </w:pPr>
    </w:lvl>
    <w:lvl w:ilvl="5" w:tplc="04090011" w:tentative="1">
      <w:start w:val="1"/>
      <w:numFmt w:val="decimalEnclosedCircle"/>
      <w:lvlText w:val="%6"/>
      <w:lvlJc w:val="left"/>
      <w:pPr>
        <w:ind w:left="3680" w:hanging="420"/>
      </w:pPr>
    </w:lvl>
    <w:lvl w:ilvl="6" w:tplc="0409000F" w:tentative="1">
      <w:start w:val="1"/>
      <w:numFmt w:val="decimal"/>
      <w:lvlText w:val="%7."/>
      <w:lvlJc w:val="left"/>
      <w:pPr>
        <w:ind w:left="4100" w:hanging="420"/>
      </w:pPr>
    </w:lvl>
    <w:lvl w:ilvl="7" w:tplc="04090017" w:tentative="1">
      <w:start w:val="1"/>
      <w:numFmt w:val="aiueoFullWidth"/>
      <w:lvlText w:val="(%8)"/>
      <w:lvlJc w:val="left"/>
      <w:pPr>
        <w:ind w:left="4520" w:hanging="420"/>
      </w:pPr>
    </w:lvl>
    <w:lvl w:ilvl="8" w:tplc="04090011" w:tentative="1">
      <w:start w:val="1"/>
      <w:numFmt w:val="decimalEnclosedCircle"/>
      <w:lvlText w:val="%9"/>
      <w:lvlJc w:val="left"/>
      <w:pPr>
        <w:ind w:left="4940" w:hanging="420"/>
      </w:pPr>
    </w:lvl>
  </w:abstractNum>
  <w:abstractNum w:abstractNumId="99" w15:restartNumberingAfterBreak="0">
    <w:nsid w:val="456152E0"/>
    <w:multiLevelType w:val="hybridMultilevel"/>
    <w:tmpl w:val="AFB072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0" w15:restartNumberingAfterBreak="0">
    <w:nsid w:val="459A6BE2"/>
    <w:multiLevelType w:val="hybridMultilevel"/>
    <w:tmpl w:val="F6AE07AC"/>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01" w15:restartNumberingAfterBreak="0">
    <w:nsid w:val="468A5195"/>
    <w:multiLevelType w:val="hybridMultilevel"/>
    <w:tmpl w:val="19B8FC58"/>
    <w:lvl w:ilvl="0" w:tplc="0409000F">
      <w:start w:val="1"/>
      <w:numFmt w:val="decimal"/>
      <w:lvlText w:val="%1."/>
      <w:lvlJc w:val="left"/>
      <w:pPr>
        <w:ind w:left="1134" w:hanging="420"/>
      </w:pPr>
    </w:lvl>
    <w:lvl w:ilvl="1" w:tplc="04090017" w:tentative="1">
      <w:start w:val="1"/>
      <w:numFmt w:val="aiueoFullWidth"/>
      <w:lvlText w:val="(%2)"/>
      <w:lvlJc w:val="left"/>
      <w:pPr>
        <w:ind w:left="1554" w:hanging="420"/>
      </w:pPr>
    </w:lvl>
    <w:lvl w:ilvl="2" w:tplc="04090011" w:tentative="1">
      <w:start w:val="1"/>
      <w:numFmt w:val="decimalEnclosedCircle"/>
      <w:lvlText w:val="%3"/>
      <w:lvlJc w:val="left"/>
      <w:pPr>
        <w:ind w:left="1974" w:hanging="420"/>
      </w:pPr>
    </w:lvl>
    <w:lvl w:ilvl="3" w:tplc="0409000F" w:tentative="1">
      <w:start w:val="1"/>
      <w:numFmt w:val="decimal"/>
      <w:lvlText w:val="%4."/>
      <w:lvlJc w:val="left"/>
      <w:pPr>
        <w:ind w:left="2394" w:hanging="420"/>
      </w:pPr>
    </w:lvl>
    <w:lvl w:ilvl="4" w:tplc="04090017" w:tentative="1">
      <w:start w:val="1"/>
      <w:numFmt w:val="aiueoFullWidth"/>
      <w:lvlText w:val="(%5)"/>
      <w:lvlJc w:val="left"/>
      <w:pPr>
        <w:ind w:left="2814" w:hanging="420"/>
      </w:pPr>
    </w:lvl>
    <w:lvl w:ilvl="5" w:tplc="04090011" w:tentative="1">
      <w:start w:val="1"/>
      <w:numFmt w:val="decimalEnclosedCircle"/>
      <w:lvlText w:val="%6"/>
      <w:lvlJc w:val="left"/>
      <w:pPr>
        <w:ind w:left="3234" w:hanging="420"/>
      </w:pPr>
    </w:lvl>
    <w:lvl w:ilvl="6" w:tplc="0409000F" w:tentative="1">
      <w:start w:val="1"/>
      <w:numFmt w:val="decimal"/>
      <w:lvlText w:val="%7."/>
      <w:lvlJc w:val="left"/>
      <w:pPr>
        <w:ind w:left="3654" w:hanging="420"/>
      </w:pPr>
    </w:lvl>
    <w:lvl w:ilvl="7" w:tplc="04090017" w:tentative="1">
      <w:start w:val="1"/>
      <w:numFmt w:val="aiueoFullWidth"/>
      <w:lvlText w:val="(%8)"/>
      <w:lvlJc w:val="left"/>
      <w:pPr>
        <w:ind w:left="4074" w:hanging="420"/>
      </w:pPr>
    </w:lvl>
    <w:lvl w:ilvl="8" w:tplc="04090011" w:tentative="1">
      <w:start w:val="1"/>
      <w:numFmt w:val="decimalEnclosedCircle"/>
      <w:lvlText w:val="%9"/>
      <w:lvlJc w:val="left"/>
      <w:pPr>
        <w:ind w:left="4494" w:hanging="420"/>
      </w:pPr>
    </w:lvl>
  </w:abstractNum>
  <w:abstractNum w:abstractNumId="102" w15:restartNumberingAfterBreak="0">
    <w:nsid w:val="46B55A06"/>
    <w:multiLevelType w:val="hybridMultilevel"/>
    <w:tmpl w:val="C9066C6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3" w15:restartNumberingAfterBreak="0">
    <w:nsid w:val="489F2CD9"/>
    <w:multiLevelType w:val="hybridMultilevel"/>
    <w:tmpl w:val="8D9C4052"/>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4" w15:restartNumberingAfterBreak="0">
    <w:nsid w:val="48AB099A"/>
    <w:multiLevelType w:val="multilevel"/>
    <w:tmpl w:val="53044E7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05" w15:restartNumberingAfterBreak="0">
    <w:nsid w:val="48BB7809"/>
    <w:multiLevelType w:val="hybridMultilevel"/>
    <w:tmpl w:val="81C6054E"/>
    <w:lvl w:ilvl="0" w:tplc="9350D2A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6" w15:restartNumberingAfterBreak="0">
    <w:nsid w:val="493C402A"/>
    <w:multiLevelType w:val="hybridMultilevel"/>
    <w:tmpl w:val="A07AF36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07" w15:restartNumberingAfterBreak="0">
    <w:nsid w:val="49B736F9"/>
    <w:multiLevelType w:val="hybridMultilevel"/>
    <w:tmpl w:val="4AB431CA"/>
    <w:lvl w:ilvl="0" w:tplc="0409000F">
      <w:start w:val="1"/>
      <w:numFmt w:val="decimal"/>
      <w:lvlText w:val="%1."/>
      <w:lvlJc w:val="left"/>
      <w:pPr>
        <w:ind w:left="1160" w:hanging="44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4A0E3328"/>
    <w:multiLevelType w:val="hybridMultilevel"/>
    <w:tmpl w:val="6C568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9" w15:restartNumberingAfterBreak="0">
    <w:nsid w:val="4A1C5C80"/>
    <w:multiLevelType w:val="hybridMultilevel"/>
    <w:tmpl w:val="AA7E174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0" w15:restartNumberingAfterBreak="0">
    <w:nsid w:val="4A600938"/>
    <w:multiLevelType w:val="hybridMultilevel"/>
    <w:tmpl w:val="917AA202"/>
    <w:lvl w:ilvl="0" w:tplc="1020FF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1" w15:restartNumberingAfterBreak="0">
    <w:nsid w:val="4A781CB6"/>
    <w:multiLevelType w:val="hybridMultilevel"/>
    <w:tmpl w:val="4C609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2" w15:restartNumberingAfterBreak="0">
    <w:nsid w:val="4B331871"/>
    <w:multiLevelType w:val="hybridMultilevel"/>
    <w:tmpl w:val="AA921742"/>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3" w15:restartNumberingAfterBreak="0">
    <w:nsid w:val="4B8D2433"/>
    <w:multiLevelType w:val="hybridMultilevel"/>
    <w:tmpl w:val="F23CA7A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4" w15:restartNumberingAfterBreak="0">
    <w:nsid w:val="4BB76611"/>
    <w:multiLevelType w:val="hybridMultilevel"/>
    <w:tmpl w:val="F032626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5" w15:restartNumberingAfterBreak="0">
    <w:nsid w:val="4C021BFB"/>
    <w:multiLevelType w:val="multilevel"/>
    <w:tmpl w:val="206E6A5E"/>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16" w15:restartNumberingAfterBreak="0">
    <w:nsid w:val="4CB1776E"/>
    <w:multiLevelType w:val="hybridMultilevel"/>
    <w:tmpl w:val="22B2496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7" w15:restartNumberingAfterBreak="0">
    <w:nsid w:val="4CC27886"/>
    <w:multiLevelType w:val="hybridMultilevel"/>
    <w:tmpl w:val="132A94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8" w15:restartNumberingAfterBreak="0">
    <w:nsid w:val="4D9465C6"/>
    <w:multiLevelType w:val="hybridMultilevel"/>
    <w:tmpl w:val="306ADE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9" w15:restartNumberingAfterBreak="0">
    <w:nsid w:val="4D9C1EF5"/>
    <w:multiLevelType w:val="hybridMultilevel"/>
    <w:tmpl w:val="25685EF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0" w15:restartNumberingAfterBreak="0">
    <w:nsid w:val="4DED4735"/>
    <w:multiLevelType w:val="hybridMultilevel"/>
    <w:tmpl w:val="FDA2BDC0"/>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1" w15:restartNumberingAfterBreak="0">
    <w:nsid w:val="4F5A013A"/>
    <w:multiLevelType w:val="hybridMultilevel"/>
    <w:tmpl w:val="6636B84E"/>
    <w:lvl w:ilvl="0" w:tplc="824404D8">
      <w:start w:val="1"/>
      <w:numFmt w:val="decimal"/>
      <w:lvlText w:val="%1."/>
      <w:lvlJc w:val="left"/>
      <w:pPr>
        <w:ind w:left="420" w:hanging="420"/>
      </w:pPr>
      <w:rPr>
        <w:rFonts w:hint="eastAsia"/>
        <w:color w:val="auto"/>
      </w:rPr>
    </w:lvl>
    <w:lvl w:ilvl="1" w:tplc="824404D8">
      <w:start w:val="1"/>
      <w:numFmt w:val="decimal"/>
      <w:lvlText w:val="%2."/>
      <w:lvlJc w:val="left"/>
      <w:pPr>
        <w:ind w:left="840" w:hanging="420"/>
      </w:pPr>
      <w:rPr>
        <w:rFonts w:hint="eastAsia"/>
        <w:color w:val="auto"/>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2" w15:restartNumberingAfterBreak="0">
    <w:nsid w:val="4F610233"/>
    <w:multiLevelType w:val="hybridMultilevel"/>
    <w:tmpl w:val="212015E2"/>
    <w:lvl w:ilvl="0" w:tplc="0409000F">
      <w:start w:val="1"/>
      <w:numFmt w:val="decimal"/>
      <w:lvlText w:val="%1."/>
      <w:lvlJc w:val="left"/>
      <w:pPr>
        <w:ind w:left="840" w:hanging="420"/>
      </w:pPr>
    </w:lvl>
    <w:lvl w:ilvl="1" w:tplc="D59A20B8">
      <w:numFmt w:val="decimal"/>
      <w:lvlText w:val="%2点"/>
      <w:lvlJc w:val="left"/>
      <w:pPr>
        <w:ind w:left="1260" w:hanging="420"/>
      </w:pPr>
      <w:rPr>
        <w:rFonts w:ascii="Century" w:hAnsi="Century" w:hint="default"/>
        <w:color w:val="000000"/>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23" w15:restartNumberingAfterBreak="0">
    <w:nsid w:val="4FE9547F"/>
    <w:multiLevelType w:val="hybridMultilevel"/>
    <w:tmpl w:val="A0B24426"/>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4" w15:restartNumberingAfterBreak="0">
    <w:nsid w:val="506F69AD"/>
    <w:multiLevelType w:val="multilevel"/>
    <w:tmpl w:val="BF021F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5" w15:restartNumberingAfterBreak="0">
    <w:nsid w:val="50C43E2D"/>
    <w:multiLevelType w:val="hybridMultilevel"/>
    <w:tmpl w:val="216C7C60"/>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6" w15:restartNumberingAfterBreak="0">
    <w:nsid w:val="51167F85"/>
    <w:multiLevelType w:val="hybridMultilevel"/>
    <w:tmpl w:val="CC8EEA94"/>
    <w:lvl w:ilvl="0" w:tplc="D24074E0">
      <w:start w:val="1"/>
      <w:numFmt w:val="decimal"/>
      <w:lvlText w:val="%1."/>
      <w:lvlJc w:val="left"/>
      <w:pPr>
        <w:tabs>
          <w:tab w:val="num" w:pos="720"/>
        </w:tabs>
        <w:ind w:left="720" w:hanging="360"/>
      </w:pPr>
    </w:lvl>
    <w:lvl w:ilvl="1" w:tplc="56FEC212" w:tentative="1">
      <w:start w:val="1"/>
      <w:numFmt w:val="decimal"/>
      <w:lvlText w:val="%2."/>
      <w:lvlJc w:val="left"/>
      <w:pPr>
        <w:tabs>
          <w:tab w:val="num" w:pos="1440"/>
        </w:tabs>
        <w:ind w:left="1440" w:hanging="360"/>
      </w:pPr>
    </w:lvl>
    <w:lvl w:ilvl="2" w:tplc="BEE04872" w:tentative="1">
      <w:start w:val="1"/>
      <w:numFmt w:val="decimal"/>
      <w:lvlText w:val="%3."/>
      <w:lvlJc w:val="left"/>
      <w:pPr>
        <w:tabs>
          <w:tab w:val="num" w:pos="2160"/>
        </w:tabs>
        <w:ind w:left="2160" w:hanging="360"/>
      </w:pPr>
    </w:lvl>
    <w:lvl w:ilvl="3" w:tplc="A3243BAC" w:tentative="1">
      <w:start w:val="1"/>
      <w:numFmt w:val="decimal"/>
      <w:lvlText w:val="%4."/>
      <w:lvlJc w:val="left"/>
      <w:pPr>
        <w:tabs>
          <w:tab w:val="num" w:pos="2880"/>
        </w:tabs>
        <w:ind w:left="2880" w:hanging="360"/>
      </w:pPr>
    </w:lvl>
    <w:lvl w:ilvl="4" w:tplc="C76E57BC" w:tentative="1">
      <w:start w:val="1"/>
      <w:numFmt w:val="decimal"/>
      <w:lvlText w:val="%5."/>
      <w:lvlJc w:val="left"/>
      <w:pPr>
        <w:tabs>
          <w:tab w:val="num" w:pos="3600"/>
        </w:tabs>
        <w:ind w:left="3600" w:hanging="360"/>
      </w:pPr>
    </w:lvl>
    <w:lvl w:ilvl="5" w:tplc="5566BEA2" w:tentative="1">
      <w:start w:val="1"/>
      <w:numFmt w:val="decimal"/>
      <w:lvlText w:val="%6."/>
      <w:lvlJc w:val="left"/>
      <w:pPr>
        <w:tabs>
          <w:tab w:val="num" w:pos="4320"/>
        </w:tabs>
        <w:ind w:left="4320" w:hanging="360"/>
      </w:pPr>
    </w:lvl>
    <w:lvl w:ilvl="6" w:tplc="CFC2FBF8" w:tentative="1">
      <w:start w:val="1"/>
      <w:numFmt w:val="decimal"/>
      <w:lvlText w:val="%7."/>
      <w:lvlJc w:val="left"/>
      <w:pPr>
        <w:tabs>
          <w:tab w:val="num" w:pos="5040"/>
        </w:tabs>
        <w:ind w:left="5040" w:hanging="360"/>
      </w:pPr>
    </w:lvl>
    <w:lvl w:ilvl="7" w:tplc="F5F677BC" w:tentative="1">
      <w:start w:val="1"/>
      <w:numFmt w:val="decimal"/>
      <w:lvlText w:val="%8."/>
      <w:lvlJc w:val="left"/>
      <w:pPr>
        <w:tabs>
          <w:tab w:val="num" w:pos="5760"/>
        </w:tabs>
        <w:ind w:left="5760" w:hanging="360"/>
      </w:pPr>
    </w:lvl>
    <w:lvl w:ilvl="8" w:tplc="FE48B482" w:tentative="1">
      <w:start w:val="1"/>
      <w:numFmt w:val="decimal"/>
      <w:lvlText w:val="%9."/>
      <w:lvlJc w:val="left"/>
      <w:pPr>
        <w:tabs>
          <w:tab w:val="num" w:pos="6480"/>
        </w:tabs>
        <w:ind w:left="6480" w:hanging="360"/>
      </w:pPr>
    </w:lvl>
  </w:abstractNum>
  <w:abstractNum w:abstractNumId="127" w15:restartNumberingAfterBreak="0">
    <w:nsid w:val="51A27EAC"/>
    <w:multiLevelType w:val="hybridMultilevel"/>
    <w:tmpl w:val="7170620E"/>
    <w:lvl w:ilvl="0" w:tplc="9E9EA8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8" w15:restartNumberingAfterBreak="0">
    <w:nsid w:val="52F41079"/>
    <w:multiLevelType w:val="hybridMultilevel"/>
    <w:tmpl w:val="2F8450C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9" w15:restartNumberingAfterBreak="0">
    <w:nsid w:val="52FC4FF5"/>
    <w:multiLevelType w:val="hybridMultilevel"/>
    <w:tmpl w:val="6B66A4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0" w15:restartNumberingAfterBreak="0">
    <w:nsid w:val="536816B0"/>
    <w:multiLevelType w:val="hybridMultilevel"/>
    <w:tmpl w:val="4A88A04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31" w15:restartNumberingAfterBreak="0">
    <w:nsid w:val="53884EDC"/>
    <w:multiLevelType w:val="multilevel"/>
    <w:tmpl w:val="CC603886"/>
    <w:lvl w:ilvl="0">
      <w:start w:val="1"/>
      <w:numFmt w:val="decimal"/>
      <w:lvlText w:val="%1."/>
      <w:lvlJc w:val="left"/>
      <w:pPr>
        <w:ind w:left="644"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2" w15:restartNumberingAfterBreak="0">
    <w:nsid w:val="554F7433"/>
    <w:multiLevelType w:val="hybridMultilevel"/>
    <w:tmpl w:val="21E6D0E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3" w15:restartNumberingAfterBreak="0">
    <w:nsid w:val="58132451"/>
    <w:multiLevelType w:val="hybridMultilevel"/>
    <w:tmpl w:val="D996FBEA"/>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4" w15:restartNumberingAfterBreak="0">
    <w:nsid w:val="587E24B1"/>
    <w:multiLevelType w:val="hybridMultilevel"/>
    <w:tmpl w:val="85D26B44"/>
    <w:lvl w:ilvl="0" w:tplc="0409000F">
      <w:start w:val="1"/>
      <w:numFmt w:val="decimal"/>
      <w:lvlText w:val="%1."/>
      <w:lvlJc w:val="left"/>
      <w:pPr>
        <w:ind w:left="1266" w:hanging="420"/>
      </w:pPr>
    </w:lvl>
    <w:lvl w:ilvl="1" w:tplc="04090017" w:tentative="1">
      <w:start w:val="1"/>
      <w:numFmt w:val="aiueoFullWidth"/>
      <w:lvlText w:val="(%2)"/>
      <w:lvlJc w:val="left"/>
      <w:pPr>
        <w:ind w:left="1686" w:hanging="420"/>
      </w:pPr>
    </w:lvl>
    <w:lvl w:ilvl="2" w:tplc="04090011" w:tentative="1">
      <w:start w:val="1"/>
      <w:numFmt w:val="decimalEnclosedCircle"/>
      <w:lvlText w:val="%3"/>
      <w:lvlJc w:val="left"/>
      <w:pPr>
        <w:ind w:left="2106" w:hanging="420"/>
      </w:pPr>
    </w:lvl>
    <w:lvl w:ilvl="3" w:tplc="0409000F" w:tentative="1">
      <w:start w:val="1"/>
      <w:numFmt w:val="decimal"/>
      <w:lvlText w:val="%4."/>
      <w:lvlJc w:val="left"/>
      <w:pPr>
        <w:ind w:left="2526" w:hanging="420"/>
      </w:pPr>
    </w:lvl>
    <w:lvl w:ilvl="4" w:tplc="04090017" w:tentative="1">
      <w:start w:val="1"/>
      <w:numFmt w:val="aiueoFullWidth"/>
      <w:lvlText w:val="(%5)"/>
      <w:lvlJc w:val="left"/>
      <w:pPr>
        <w:ind w:left="2946" w:hanging="420"/>
      </w:pPr>
    </w:lvl>
    <w:lvl w:ilvl="5" w:tplc="04090011" w:tentative="1">
      <w:start w:val="1"/>
      <w:numFmt w:val="decimalEnclosedCircle"/>
      <w:lvlText w:val="%6"/>
      <w:lvlJc w:val="left"/>
      <w:pPr>
        <w:ind w:left="3366" w:hanging="420"/>
      </w:pPr>
    </w:lvl>
    <w:lvl w:ilvl="6" w:tplc="0409000F" w:tentative="1">
      <w:start w:val="1"/>
      <w:numFmt w:val="decimal"/>
      <w:lvlText w:val="%7."/>
      <w:lvlJc w:val="left"/>
      <w:pPr>
        <w:ind w:left="3786" w:hanging="420"/>
      </w:pPr>
    </w:lvl>
    <w:lvl w:ilvl="7" w:tplc="04090017" w:tentative="1">
      <w:start w:val="1"/>
      <w:numFmt w:val="aiueoFullWidth"/>
      <w:lvlText w:val="(%8)"/>
      <w:lvlJc w:val="left"/>
      <w:pPr>
        <w:ind w:left="4206" w:hanging="420"/>
      </w:pPr>
    </w:lvl>
    <w:lvl w:ilvl="8" w:tplc="04090011" w:tentative="1">
      <w:start w:val="1"/>
      <w:numFmt w:val="decimalEnclosedCircle"/>
      <w:lvlText w:val="%9"/>
      <w:lvlJc w:val="left"/>
      <w:pPr>
        <w:ind w:left="4626" w:hanging="420"/>
      </w:pPr>
    </w:lvl>
  </w:abstractNum>
  <w:abstractNum w:abstractNumId="135" w15:restartNumberingAfterBreak="0">
    <w:nsid w:val="58824D56"/>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36" w15:restartNumberingAfterBreak="0">
    <w:nsid w:val="58BE42EA"/>
    <w:multiLevelType w:val="hybridMultilevel"/>
    <w:tmpl w:val="967E04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7" w15:restartNumberingAfterBreak="0">
    <w:nsid w:val="59B6611A"/>
    <w:multiLevelType w:val="hybridMultilevel"/>
    <w:tmpl w:val="D1707404"/>
    <w:lvl w:ilvl="0" w:tplc="D24074E0">
      <w:start w:val="1"/>
      <w:numFmt w:val="decimal"/>
      <w:lvlText w:val="%1."/>
      <w:lvlJc w:val="left"/>
      <w:pPr>
        <w:tabs>
          <w:tab w:val="num" w:pos="1140"/>
        </w:tabs>
        <w:ind w:left="1140" w:hanging="36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38" w15:restartNumberingAfterBreak="0">
    <w:nsid w:val="5A5D6FF1"/>
    <w:multiLevelType w:val="hybridMultilevel"/>
    <w:tmpl w:val="6AE0ABF6"/>
    <w:lvl w:ilvl="0" w:tplc="0409000F">
      <w:start w:val="1"/>
      <w:numFmt w:val="decimal"/>
      <w:lvlText w:val="%1."/>
      <w:lvlJc w:val="left"/>
      <w:pPr>
        <w:ind w:left="703" w:hanging="420"/>
      </w:pPr>
    </w:lvl>
    <w:lvl w:ilvl="1" w:tplc="0409000F">
      <w:start w:val="1"/>
      <w:numFmt w:val="decimal"/>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139" w15:restartNumberingAfterBreak="0">
    <w:nsid w:val="5AB10E60"/>
    <w:multiLevelType w:val="hybridMultilevel"/>
    <w:tmpl w:val="4CBA078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0" w15:restartNumberingAfterBreak="0">
    <w:nsid w:val="5BB87989"/>
    <w:multiLevelType w:val="hybridMultilevel"/>
    <w:tmpl w:val="8FFE8D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1" w15:restartNumberingAfterBreak="0">
    <w:nsid w:val="5BD24814"/>
    <w:multiLevelType w:val="hybridMultilevel"/>
    <w:tmpl w:val="FB708222"/>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2" w15:restartNumberingAfterBreak="0">
    <w:nsid w:val="5E652246"/>
    <w:multiLevelType w:val="hybridMultilevel"/>
    <w:tmpl w:val="21A4015A"/>
    <w:lvl w:ilvl="0" w:tplc="43EC4978">
      <w:start w:val="1"/>
      <w:numFmt w:val="decimal"/>
      <w:lvlText w:val="%1."/>
      <w:lvlJc w:val="left"/>
      <w:pPr>
        <w:ind w:left="858" w:hanging="432"/>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3" w15:restartNumberingAfterBreak="0">
    <w:nsid w:val="5E871AF3"/>
    <w:multiLevelType w:val="hybridMultilevel"/>
    <w:tmpl w:val="7D14F1D4"/>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44" w15:restartNumberingAfterBreak="0">
    <w:nsid w:val="601F3DC1"/>
    <w:multiLevelType w:val="hybridMultilevel"/>
    <w:tmpl w:val="C8BE9F0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45" w15:restartNumberingAfterBreak="0">
    <w:nsid w:val="603D4B79"/>
    <w:multiLevelType w:val="hybridMultilevel"/>
    <w:tmpl w:val="6F544DF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6" w15:restartNumberingAfterBreak="0">
    <w:nsid w:val="60C77BDC"/>
    <w:multiLevelType w:val="hybridMultilevel"/>
    <w:tmpl w:val="EFE02C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7" w15:restartNumberingAfterBreak="0">
    <w:nsid w:val="60E7568F"/>
    <w:multiLevelType w:val="multilevel"/>
    <w:tmpl w:val="04188AC8"/>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48" w15:restartNumberingAfterBreak="0">
    <w:nsid w:val="61FC3C72"/>
    <w:multiLevelType w:val="hybridMultilevel"/>
    <w:tmpl w:val="690AFCF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49" w15:restartNumberingAfterBreak="0">
    <w:nsid w:val="622D2CC7"/>
    <w:multiLevelType w:val="multilevel"/>
    <w:tmpl w:val="53044E7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50" w15:restartNumberingAfterBreak="0">
    <w:nsid w:val="62A05D63"/>
    <w:multiLevelType w:val="hybridMultilevel"/>
    <w:tmpl w:val="B3F8C8FE"/>
    <w:lvl w:ilvl="0" w:tplc="6A6E8F2E">
      <w:start w:val="1"/>
      <w:numFmt w:val="decimal"/>
      <w:lvlText w:val="%1."/>
      <w:lvlJc w:val="left"/>
      <w:pPr>
        <w:tabs>
          <w:tab w:val="num" w:pos="720"/>
        </w:tabs>
        <w:ind w:left="720" w:hanging="360"/>
      </w:pPr>
    </w:lvl>
    <w:lvl w:ilvl="1" w:tplc="5942A92A" w:tentative="1">
      <w:start w:val="1"/>
      <w:numFmt w:val="decimal"/>
      <w:lvlText w:val="%2."/>
      <w:lvlJc w:val="left"/>
      <w:pPr>
        <w:tabs>
          <w:tab w:val="num" w:pos="1440"/>
        </w:tabs>
        <w:ind w:left="1440" w:hanging="360"/>
      </w:pPr>
    </w:lvl>
    <w:lvl w:ilvl="2" w:tplc="62969106" w:tentative="1">
      <w:start w:val="1"/>
      <w:numFmt w:val="decimal"/>
      <w:lvlText w:val="%3."/>
      <w:lvlJc w:val="left"/>
      <w:pPr>
        <w:tabs>
          <w:tab w:val="num" w:pos="2160"/>
        </w:tabs>
        <w:ind w:left="2160" w:hanging="360"/>
      </w:pPr>
    </w:lvl>
    <w:lvl w:ilvl="3" w:tplc="143A6130" w:tentative="1">
      <w:start w:val="1"/>
      <w:numFmt w:val="decimal"/>
      <w:lvlText w:val="%4."/>
      <w:lvlJc w:val="left"/>
      <w:pPr>
        <w:tabs>
          <w:tab w:val="num" w:pos="2880"/>
        </w:tabs>
        <w:ind w:left="2880" w:hanging="360"/>
      </w:pPr>
    </w:lvl>
    <w:lvl w:ilvl="4" w:tplc="D84A281A" w:tentative="1">
      <w:start w:val="1"/>
      <w:numFmt w:val="decimal"/>
      <w:lvlText w:val="%5."/>
      <w:lvlJc w:val="left"/>
      <w:pPr>
        <w:tabs>
          <w:tab w:val="num" w:pos="3600"/>
        </w:tabs>
        <w:ind w:left="3600" w:hanging="360"/>
      </w:pPr>
    </w:lvl>
    <w:lvl w:ilvl="5" w:tplc="E7D4592C" w:tentative="1">
      <w:start w:val="1"/>
      <w:numFmt w:val="decimal"/>
      <w:lvlText w:val="%6."/>
      <w:lvlJc w:val="left"/>
      <w:pPr>
        <w:tabs>
          <w:tab w:val="num" w:pos="4320"/>
        </w:tabs>
        <w:ind w:left="4320" w:hanging="360"/>
      </w:pPr>
    </w:lvl>
    <w:lvl w:ilvl="6" w:tplc="626A0586" w:tentative="1">
      <w:start w:val="1"/>
      <w:numFmt w:val="decimal"/>
      <w:lvlText w:val="%7."/>
      <w:lvlJc w:val="left"/>
      <w:pPr>
        <w:tabs>
          <w:tab w:val="num" w:pos="5040"/>
        </w:tabs>
        <w:ind w:left="5040" w:hanging="360"/>
      </w:pPr>
    </w:lvl>
    <w:lvl w:ilvl="7" w:tplc="35103780" w:tentative="1">
      <w:start w:val="1"/>
      <w:numFmt w:val="decimal"/>
      <w:lvlText w:val="%8."/>
      <w:lvlJc w:val="left"/>
      <w:pPr>
        <w:tabs>
          <w:tab w:val="num" w:pos="5760"/>
        </w:tabs>
        <w:ind w:left="5760" w:hanging="360"/>
      </w:pPr>
    </w:lvl>
    <w:lvl w:ilvl="8" w:tplc="8648EB00" w:tentative="1">
      <w:start w:val="1"/>
      <w:numFmt w:val="decimal"/>
      <w:lvlText w:val="%9."/>
      <w:lvlJc w:val="left"/>
      <w:pPr>
        <w:tabs>
          <w:tab w:val="num" w:pos="6480"/>
        </w:tabs>
        <w:ind w:left="6480" w:hanging="360"/>
      </w:pPr>
    </w:lvl>
  </w:abstractNum>
  <w:abstractNum w:abstractNumId="151" w15:restartNumberingAfterBreak="0">
    <w:nsid w:val="63CA0D4A"/>
    <w:multiLevelType w:val="hybridMultilevel"/>
    <w:tmpl w:val="172AE3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2" w15:restartNumberingAfterBreak="0">
    <w:nsid w:val="65D2722B"/>
    <w:multiLevelType w:val="hybridMultilevel"/>
    <w:tmpl w:val="66183E3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3" w15:restartNumberingAfterBreak="0">
    <w:nsid w:val="65EF5065"/>
    <w:multiLevelType w:val="multilevel"/>
    <w:tmpl w:val="F740E048"/>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54" w15:restartNumberingAfterBreak="0">
    <w:nsid w:val="669C333B"/>
    <w:multiLevelType w:val="hybridMultilevel"/>
    <w:tmpl w:val="186EA1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5" w15:restartNumberingAfterBreak="0">
    <w:nsid w:val="66B501E8"/>
    <w:multiLevelType w:val="hybridMultilevel"/>
    <w:tmpl w:val="5B263430"/>
    <w:lvl w:ilvl="0" w:tplc="5C9AD6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6" w15:restartNumberingAfterBreak="0">
    <w:nsid w:val="67AA347B"/>
    <w:multiLevelType w:val="hybridMultilevel"/>
    <w:tmpl w:val="0B041926"/>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7" w15:restartNumberingAfterBreak="0">
    <w:nsid w:val="68430F31"/>
    <w:multiLevelType w:val="hybridMultilevel"/>
    <w:tmpl w:val="DD2EEE72"/>
    <w:lvl w:ilvl="0" w:tplc="0409000F">
      <w:start w:val="1"/>
      <w:numFmt w:val="decimal"/>
      <w:lvlText w:val="%1."/>
      <w:lvlJc w:val="left"/>
      <w:pPr>
        <w:ind w:left="360" w:hanging="360"/>
      </w:pPr>
      <w:rPr>
        <w:rFonts w:hint="default"/>
      </w:rPr>
    </w:lvl>
    <w:lvl w:ilvl="1" w:tplc="C456CF68">
      <w:start w:val="1"/>
      <w:numFmt w:val="decimal"/>
      <w:lvlText w:val="%2."/>
      <w:lvlJc w:val="left"/>
      <w:pPr>
        <w:ind w:left="780" w:hanging="360"/>
      </w:pPr>
      <w:rPr>
        <w:rFonts w:hint="default"/>
      </w:rPr>
    </w:lvl>
    <w:lvl w:ilvl="2" w:tplc="BF2EEAB2">
      <w:start w:val="1"/>
      <w:numFmt w:val="decimalFullWidth"/>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8" w15:restartNumberingAfterBreak="0">
    <w:nsid w:val="68F71762"/>
    <w:multiLevelType w:val="hybridMultilevel"/>
    <w:tmpl w:val="4336FFF4"/>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59" w15:restartNumberingAfterBreak="0">
    <w:nsid w:val="693A228D"/>
    <w:multiLevelType w:val="hybridMultilevel"/>
    <w:tmpl w:val="433E0FD2"/>
    <w:lvl w:ilvl="0" w:tplc="70B6861E">
      <w:start w:val="1"/>
      <w:numFmt w:val="decimal"/>
      <w:lvlText w:val="問%1."/>
      <w:lvlJc w:val="left"/>
      <w:pPr>
        <w:tabs>
          <w:tab w:val="num" w:pos="3114"/>
        </w:tabs>
        <w:ind w:left="3114"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0" w15:restartNumberingAfterBreak="0">
    <w:nsid w:val="697D4169"/>
    <w:multiLevelType w:val="hybridMultilevel"/>
    <w:tmpl w:val="559E24FA"/>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1" w15:restartNumberingAfterBreak="0">
    <w:nsid w:val="69F34A91"/>
    <w:multiLevelType w:val="hybridMultilevel"/>
    <w:tmpl w:val="D4C41B4A"/>
    <w:lvl w:ilvl="0" w:tplc="0409000F">
      <w:start w:val="1"/>
      <w:numFmt w:val="decimal"/>
      <w:lvlText w:val="%1."/>
      <w:lvlJc w:val="left"/>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62" w15:restartNumberingAfterBreak="0">
    <w:nsid w:val="6A0B6EEB"/>
    <w:multiLevelType w:val="hybridMultilevel"/>
    <w:tmpl w:val="DCD090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3" w15:restartNumberingAfterBreak="0">
    <w:nsid w:val="6A324EC7"/>
    <w:multiLevelType w:val="hybridMultilevel"/>
    <w:tmpl w:val="FF3421B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64" w15:restartNumberingAfterBreak="0">
    <w:nsid w:val="6AAB6753"/>
    <w:multiLevelType w:val="hybridMultilevel"/>
    <w:tmpl w:val="2A70541E"/>
    <w:lvl w:ilvl="0" w:tplc="0409000F">
      <w:start w:val="1"/>
      <w:numFmt w:val="decimal"/>
      <w:lvlText w:val="%1."/>
      <w:lvlJc w:val="left"/>
      <w:pPr>
        <w:ind w:left="709" w:hanging="420"/>
      </w:pPr>
    </w:lvl>
    <w:lvl w:ilvl="1" w:tplc="04090017" w:tentative="1">
      <w:start w:val="1"/>
      <w:numFmt w:val="aiueoFullWidth"/>
      <w:lvlText w:val="(%2)"/>
      <w:lvlJc w:val="left"/>
      <w:pPr>
        <w:ind w:left="1129" w:hanging="420"/>
      </w:pPr>
    </w:lvl>
    <w:lvl w:ilvl="2" w:tplc="04090011" w:tentative="1">
      <w:start w:val="1"/>
      <w:numFmt w:val="decimalEnclosedCircle"/>
      <w:lvlText w:val="%3"/>
      <w:lvlJc w:val="left"/>
      <w:pPr>
        <w:ind w:left="1549" w:hanging="420"/>
      </w:pPr>
    </w:lvl>
    <w:lvl w:ilvl="3" w:tplc="0409000F" w:tentative="1">
      <w:start w:val="1"/>
      <w:numFmt w:val="decimal"/>
      <w:lvlText w:val="%4."/>
      <w:lvlJc w:val="left"/>
      <w:pPr>
        <w:ind w:left="1969" w:hanging="420"/>
      </w:pPr>
    </w:lvl>
    <w:lvl w:ilvl="4" w:tplc="04090017" w:tentative="1">
      <w:start w:val="1"/>
      <w:numFmt w:val="aiueoFullWidth"/>
      <w:lvlText w:val="(%5)"/>
      <w:lvlJc w:val="left"/>
      <w:pPr>
        <w:ind w:left="2389" w:hanging="420"/>
      </w:pPr>
    </w:lvl>
    <w:lvl w:ilvl="5" w:tplc="04090011" w:tentative="1">
      <w:start w:val="1"/>
      <w:numFmt w:val="decimalEnclosedCircle"/>
      <w:lvlText w:val="%6"/>
      <w:lvlJc w:val="left"/>
      <w:pPr>
        <w:ind w:left="2809" w:hanging="420"/>
      </w:pPr>
    </w:lvl>
    <w:lvl w:ilvl="6" w:tplc="0409000F" w:tentative="1">
      <w:start w:val="1"/>
      <w:numFmt w:val="decimal"/>
      <w:lvlText w:val="%7."/>
      <w:lvlJc w:val="left"/>
      <w:pPr>
        <w:ind w:left="3229" w:hanging="420"/>
      </w:pPr>
    </w:lvl>
    <w:lvl w:ilvl="7" w:tplc="04090017" w:tentative="1">
      <w:start w:val="1"/>
      <w:numFmt w:val="aiueoFullWidth"/>
      <w:lvlText w:val="(%8)"/>
      <w:lvlJc w:val="left"/>
      <w:pPr>
        <w:ind w:left="3649" w:hanging="420"/>
      </w:pPr>
    </w:lvl>
    <w:lvl w:ilvl="8" w:tplc="04090011" w:tentative="1">
      <w:start w:val="1"/>
      <w:numFmt w:val="decimalEnclosedCircle"/>
      <w:lvlText w:val="%9"/>
      <w:lvlJc w:val="left"/>
      <w:pPr>
        <w:ind w:left="4069" w:hanging="420"/>
      </w:pPr>
    </w:lvl>
  </w:abstractNum>
  <w:abstractNum w:abstractNumId="165" w15:restartNumberingAfterBreak="0">
    <w:nsid w:val="6AFE668D"/>
    <w:multiLevelType w:val="multilevel"/>
    <w:tmpl w:val="D98A0DF6"/>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66" w15:restartNumberingAfterBreak="0">
    <w:nsid w:val="6C001888"/>
    <w:multiLevelType w:val="hybridMultilevel"/>
    <w:tmpl w:val="E94213D8"/>
    <w:lvl w:ilvl="0" w:tplc="0409000F">
      <w:start w:val="1"/>
      <w:numFmt w:val="decimal"/>
      <w:lvlText w:val="%1."/>
      <w:lvlJc w:val="left"/>
      <w:pPr>
        <w:ind w:left="420" w:hanging="420"/>
      </w:pPr>
    </w:lvl>
    <w:lvl w:ilvl="1" w:tplc="896A3DB2">
      <w:start w:val="2"/>
      <w:numFmt w:val="decimalFullWidth"/>
      <w:lvlText w:val="%2．"/>
      <w:lvlJc w:val="left"/>
      <w:pPr>
        <w:ind w:left="852" w:hanging="432"/>
      </w:pPr>
      <w:rPr>
        <w:rFonts w:hint="default"/>
      </w:rPr>
    </w:lvl>
    <w:lvl w:ilvl="2" w:tplc="0409000F">
      <w:start w:val="1"/>
      <w:numFmt w:val="decimal"/>
      <w:lvlText w:val="%3."/>
      <w:lvlJc w:val="left"/>
      <w:pPr>
        <w:ind w:left="1271"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7" w15:restartNumberingAfterBreak="0">
    <w:nsid w:val="6C76386C"/>
    <w:multiLevelType w:val="hybridMultilevel"/>
    <w:tmpl w:val="80000D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8" w15:restartNumberingAfterBreak="0">
    <w:nsid w:val="6E324003"/>
    <w:multiLevelType w:val="hybridMultilevel"/>
    <w:tmpl w:val="0ACA568A"/>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69" w15:restartNumberingAfterBreak="0">
    <w:nsid w:val="6E9470CE"/>
    <w:multiLevelType w:val="multilevel"/>
    <w:tmpl w:val="53044E7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70" w15:restartNumberingAfterBreak="0">
    <w:nsid w:val="6EBC6EF3"/>
    <w:multiLevelType w:val="hybridMultilevel"/>
    <w:tmpl w:val="7A4E659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71" w15:restartNumberingAfterBreak="0">
    <w:nsid w:val="6EC120EE"/>
    <w:multiLevelType w:val="hybridMultilevel"/>
    <w:tmpl w:val="DF6E2C7A"/>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72" w15:restartNumberingAfterBreak="0">
    <w:nsid w:val="6FEA4264"/>
    <w:multiLevelType w:val="hybridMultilevel"/>
    <w:tmpl w:val="4FEC92D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3" w15:restartNumberingAfterBreak="0">
    <w:nsid w:val="70000B81"/>
    <w:multiLevelType w:val="multilevel"/>
    <w:tmpl w:val="60EA59E6"/>
    <w:lvl w:ilvl="0">
      <w:start w:val="1"/>
      <w:numFmt w:val="decimal"/>
      <w:lvlText w:val="%1."/>
      <w:lvlJc w:val="left"/>
      <w:pPr>
        <w:ind w:left="846" w:hanging="420"/>
      </w:pPr>
      <w:rPr>
        <w:rFonts w:hint="eastAsia"/>
      </w:rPr>
    </w:lvl>
    <w:lvl w:ilvl="1">
      <w:start w:val="1"/>
      <w:numFmt w:val="decimal"/>
      <w:lvlText w:val="(%2)"/>
      <w:lvlJc w:val="left"/>
      <w:pPr>
        <w:ind w:left="1266" w:hanging="420"/>
      </w:pPr>
      <w:rPr>
        <w:rFonts w:hint="eastAsia"/>
      </w:rPr>
    </w:lvl>
    <w:lvl w:ilvl="2">
      <w:start w:val="1"/>
      <w:numFmt w:val="decimal"/>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decimal"/>
      <w:lvlText w:val="(%5)"/>
      <w:lvlJc w:val="left"/>
      <w:pPr>
        <w:ind w:left="2526" w:hanging="420"/>
      </w:pPr>
      <w:rPr>
        <w:rFonts w:hint="eastAsia"/>
      </w:rPr>
    </w:lvl>
    <w:lvl w:ilvl="5">
      <w:start w:val="1"/>
      <w:numFmt w:val="decimal"/>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decimal"/>
      <w:lvlText w:val="(%8)"/>
      <w:lvlJc w:val="left"/>
      <w:pPr>
        <w:ind w:left="3786" w:hanging="420"/>
      </w:pPr>
      <w:rPr>
        <w:rFonts w:hint="eastAsia"/>
      </w:rPr>
    </w:lvl>
    <w:lvl w:ilvl="8">
      <w:start w:val="1"/>
      <w:numFmt w:val="decimal"/>
      <w:lvlText w:val="%9"/>
      <w:lvlJc w:val="left"/>
      <w:pPr>
        <w:ind w:left="4206" w:hanging="420"/>
      </w:pPr>
      <w:rPr>
        <w:rFonts w:hint="eastAsia"/>
      </w:rPr>
    </w:lvl>
  </w:abstractNum>
  <w:abstractNum w:abstractNumId="174" w15:restartNumberingAfterBreak="0">
    <w:nsid w:val="718B3FA1"/>
    <w:multiLevelType w:val="hybridMultilevel"/>
    <w:tmpl w:val="84B48F3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75" w15:restartNumberingAfterBreak="0">
    <w:nsid w:val="72060FE4"/>
    <w:multiLevelType w:val="hybridMultilevel"/>
    <w:tmpl w:val="A6603A7E"/>
    <w:lvl w:ilvl="0" w:tplc="0409000F">
      <w:start w:val="1"/>
      <w:numFmt w:val="decimal"/>
      <w:lvlText w:val="%1."/>
      <w:lvlJc w:val="left"/>
      <w:pPr>
        <w:ind w:left="840" w:hanging="420"/>
      </w:pPr>
      <w:rPr>
        <w:rFonts w:hint="default"/>
        <w:b/>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76" w15:restartNumberingAfterBreak="0">
    <w:nsid w:val="72E35014"/>
    <w:multiLevelType w:val="hybridMultilevel"/>
    <w:tmpl w:val="9FC4A85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7" w15:restartNumberingAfterBreak="0">
    <w:nsid w:val="732C29D6"/>
    <w:multiLevelType w:val="hybridMultilevel"/>
    <w:tmpl w:val="79C0410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78" w15:restartNumberingAfterBreak="0">
    <w:nsid w:val="739E4219"/>
    <w:multiLevelType w:val="hybridMultilevel"/>
    <w:tmpl w:val="14CACC42"/>
    <w:lvl w:ilvl="0" w:tplc="0409000F">
      <w:start w:val="1"/>
      <w:numFmt w:val="decimal"/>
      <w:lvlText w:val="%1."/>
      <w:lvlJc w:val="left"/>
      <w:pPr>
        <w:ind w:left="851" w:hanging="420"/>
      </w:pPr>
    </w:lvl>
    <w:lvl w:ilvl="1" w:tplc="04090017" w:tentative="1">
      <w:start w:val="1"/>
      <w:numFmt w:val="aiueoFullWidth"/>
      <w:lvlText w:val="(%2)"/>
      <w:lvlJc w:val="left"/>
      <w:pPr>
        <w:ind w:left="1271" w:hanging="420"/>
      </w:pPr>
    </w:lvl>
    <w:lvl w:ilvl="2" w:tplc="04090011" w:tentative="1">
      <w:start w:val="1"/>
      <w:numFmt w:val="decimalEnclosedCircle"/>
      <w:lvlText w:val="%3"/>
      <w:lvlJc w:val="left"/>
      <w:pPr>
        <w:ind w:left="1691" w:hanging="420"/>
      </w:pPr>
    </w:lvl>
    <w:lvl w:ilvl="3" w:tplc="0409000F" w:tentative="1">
      <w:start w:val="1"/>
      <w:numFmt w:val="decimal"/>
      <w:lvlText w:val="%4."/>
      <w:lvlJc w:val="left"/>
      <w:pPr>
        <w:ind w:left="2111" w:hanging="420"/>
      </w:pPr>
    </w:lvl>
    <w:lvl w:ilvl="4" w:tplc="04090017" w:tentative="1">
      <w:start w:val="1"/>
      <w:numFmt w:val="aiueoFullWidth"/>
      <w:lvlText w:val="(%5)"/>
      <w:lvlJc w:val="left"/>
      <w:pPr>
        <w:ind w:left="2531" w:hanging="420"/>
      </w:pPr>
    </w:lvl>
    <w:lvl w:ilvl="5" w:tplc="04090011" w:tentative="1">
      <w:start w:val="1"/>
      <w:numFmt w:val="decimalEnclosedCircle"/>
      <w:lvlText w:val="%6"/>
      <w:lvlJc w:val="left"/>
      <w:pPr>
        <w:ind w:left="2951" w:hanging="420"/>
      </w:pPr>
    </w:lvl>
    <w:lvl w:ilvl="6" w:tplc="0409000F" w:tentative="1">
      <w:start w:val="1"/>
      <w:numFmt w:val="decimal"/>
      <w:lvlText w:val="%7."/>
      <w:lvlJc w:val="left"/>
      <w:pPr>
        <w:ind w:left="3371" w:hanging="420"/>
      </w:pPr>
    </w:lvl>
    <w:lvl w:ilvl="7" w:tplc="04090017" w:tentative="1">
      <w:start w:val="1"/>
      <w:numFmt w:val="aiueoFullWidth"/>
      <w:lvlText w:val="(%8)"/>
      <w:lvlJc w:val="left"/>
      <w:pPr>
        <w:ind w:left="3791" w:hanging="420"/>
      </w:pPr>
    </w:lvl>
    <w:lvl w:ilvl="8" w:tplc="04090011" w:tentative="1">
      <w:start w:val="1"/>
      <w:numFmt w:val="decimalEnclosedCircle"/>
      <w:lvlText w:val="%9"/>
      <w:lvlJc w:val="left"/>
      <w:pPr>
        <w:ind w:left="4211" w:hanging="420"/>
      </w:pPr>
    </w:lvl>
  </w:abstractNum>
  <w:abstractNum w:abstractNumId="179" w15:restartNumberingAfterBreak="0">
    <w:nsid w:val="743C7126"/>
    <w:multiLevelType w:val="hybridMultilevel"/>
    <w:tmpl w:val="20BAE0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0" w15:restartNumberingAfterBreak="0">
    <w:nsid w:val="74610A41"/>
    <w:multiLevelType w:val="hybridMultilevel"/>
    <w:tmpl w:val="2C56318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1" w15:restartNumberingAfterBreak="0">
    <w:nsid w:val="753379CD"/>
    <w:multiLevelType w:val="hybridMultilevel"/>
    <w:tmpl w:val="16B6A0A4"/>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2" w15:restartNumberingAfterBreak="0">
    <w:nsid w:val="76BD0153"/>
    <w:multiLevelType w:val="hybridMultilevel"/>
    <w:tmpl w:val="1CAA0132"/>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3" w15:restartNumberingAfterBreak="0">
    <w:nsid w:val="78047F01"/>
    <w:multiLevelType w:val="hybridMultilevel"/>
    <w:tmpl w:val="27CE57A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84" w15:restartNumberingAfterBreak="0">
    <w:nsid w:val="7827372C"/>
    <w:multiLevelType w:val="hybridMultilevel"/>
    <w:tmpl w:val="9386E8BC"/>
    <w:lvl w:ilvl="0" w:tplc="0409000F">
      <w:start w:val="1"/>
      <w:numFmt w:val="decimal"/>
      <w:lvlText w:val="%1."/>
      <w:lvlJc w:val="left"/>
      <w:pPr>
        <w:ind w:left="420" w:hanging="420"/>
      </w:pPr>
      <w:rPr>
        <w:rFonts w:hint="default"/>
        <w:b/>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5" w15:restartNumberingAfterBreak="0">
    <w:nsid w:val="791321DF"/>
    <w:multiLevelType w:val="multilevel"/>
    <w:tmpl w:val="6276C688"/>
    <w:lvl w:ilvl="0">
      <w:start w:val="1"/>
      <w:numFmt w:val="decimal"/>
      <w:lvlText w:val="%1."/>
      <w:lvlJc w:val="left"/>
      <w:pPr>
        <w:ind w:left="846" w:hanging="420"/>
      </w:pPr>
    </w:lvl>
    <w:lvl w:ilvl="1">
      <w:start w:val="1"/>
      <w:numFmt w:val="decimal"/>
      <w:lvlText w:val="(%2)"/>
      <w:lvlJc w:val="left"/>
      <w:pPr>
        <w:ind w:left="1266" w:hanging="420"/>
      </w:pPr>
    </w:lvl>
    <w:lvl w:ilvl="2">
      <w:start w:val="1"/>
      <w:numFmt w:val="decimal"/>
      <w:lvlText w:val="%3"/>
      <w:lvlJc w:val="left"/>
      <w:pPr>
        <w:ind w:left="1686" w:hanging="420"/>
      </w:pPr>
    </w:lvl>
    <w:lvl w:ilvl="3">
      <w:start w:val="1"/>
      <w:numFmt w:val="decimal"/>
      <w:lvlText w:val="%4."/>
      <w:lvlJc w:val="left"/>
      <w:pPr>
        <w:ind w:left="2106" w:hanging="420"/>
      </w:pPr>
    </w:lvl>
    <w:lvl w:ilvl="4">
      <w:start w:val="1"/>
      <w:numFmt w:val="decimal"/>
      <w:lvlText w:val="(%5)"/>
      <w:lvlJc w:val="left"/>
      <w:pPr>
        <w:ind w:left="2526" w:hanging="420"/>
      </w:pPr>
    </w:lvl>
    <w:lvl w:ilvl="5">
      <w:start w:val="1"/>
      <w:numFmt w:val="decimal"/>
      <w:lvlText w:val="%6"/>
      <w:lvlJc w:val="left"/>
      <w:pPr>
        <w:ind w:left="2946" w:hanging="420"/>
      </w:pPr>
    </w:lvl>
    <w:lvl w:ilvl="6">
      <w:start w:val="1"/>
      <w:numFmt w:val="decimal"/>
      <w:lvlText w:val="%7."/>
      <w:lvlJc w:val="left"/>
      <w:pPr>
        <w:ind w:left="3366" w:hanging="420"/>
      </w:pPr>
    </w:lvl>
    <w:lvl w:ilvl="7">
      <w:start w:val="1"/>
      <w:numFmt w:val="decimal"/>
      <w:lvlText w:val="(%8)"/>
      <w:lvlJc w:val="left"/>
      <w:pPr>
        <w:ind w:left="3786" w:hanging="420"/>
      </w:pPr>
    </w:lvl>
    <w:lvl w:ilvl="8">
      <w:start w:val="1"/>
      <w:numFmt w:val="decimal"/>
      <w:lvlText w:val="%9"/>
      <w:lvlJc w:val="left"/>
      <w:pPr>
        <w:ind w:left="4206" w:hanging="420"/>
      </w:pPr>
    </w:lvl>
  </w:abstractNum>
  <w:abstractNum w:abstractNumId="186" w15:restartNumberingAfterBreak="0">
    <w:nsid w:val="79FA2BA8"/>
    <w:multiLevelType w:val="hybridMultilevel"/>
    <w:tmpl w:val="1F9863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7" w15:restartNumberingAfterBreak="0">
    <w:nsid w:val="7B17003B"/>
    <w:multiLevelType w:val="hybridMultilevel"/>
    <w:tmpl w:val="1C5C715C"/>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8" w15:restartNumberingAfterBreak="0">
    <w:nsid w:val="7B524C03"/>
    <w:multiLevelType w:val="hybridMultilevel"/>
    <w:tmpl w:val="DF6E2C7A"/>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89" w15:restartNumberingAfterBreak="0">
    <w:nsid w:val="7B873341"/>
    <w:multiLevelType w:val="hybridMultilevel"/>
    <w:tmpl w:val="29C61DDE"/>
    <w:lvl w:ilvl="0" w:tplc="FFFFFFF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0" w15:restartNumberingAfterBreak="0">
    <w:nsid w:val="7B8B5E54"/>
    <w:multiLevelType w:val="hybridMultilevel"/>
    <w:tmpl w:val="221253F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1" w15:restartNumberingAfterBreak="0">
    <w:nsid w:val="7CD12EC4"/>
    <w:multiLevelType w:val="hybridMultilevel"/>
    <w:tmpl w:val="D3645CFA"/>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2" w15:restartNumberingAfterBreak="0">
    <w:nsid w:val="7D410D68"/>
    <w:multiLevelType w:val="hybridMultilevel"/>
    <w:tmpl w:val="EC503C9A"/>
    <w:lvl w:ilvl="0" w:tplc="0409000F">
      <w:start w:val="1"/>
      <w:numFmt w:val="decimal"/>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93" w15:restartNumberingAfterBreak="0">
    <w:nsid w:val="7D43391A"/>
    <w:multiLevelType w:val="hybridMultilevel"/>
    <w:tmpl w:val="D1707404"/>
    <w:lvl w:ilvl="0" w:tplc="D24074E0">
      <w:start w:val="1"/>
      <w:numFmt w:val="decimal"/>
      <w:lvlText w:val="%1."/>
      <w:lvlJc w:val="left"/>
      <w:pPr>
        <w:tabs>
          <w:tab w:val="num" w:pos="1140"/>
        </w:tabs>
        <w:ind w:left="1140" w:hanging="36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94" w15:restartNumberingAfterBreak="0">
    <w:nsid w:val="7D877961"/>
    <w:multiLevelType w:val="hybridMultilevel"/>
    <w:tmpl w:val="7C28AA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5" w15:restartNumberingAfterBreak="0">
    <w:nsid w:val="7E056605"/>
    <w:multiLevelType w:val="hybridMultilevel"/>
    <w:tmpl w:val="26304272"/>
    <w:lvl w:ilvl="0" w:tplc="70B6861E">
      <w:start w:val="1"/>
      <w:numFmt w:val="decimal"/>
      <w:lvlText w:val="問%1."/>
      <w:lvlJc w:val="left"/>
      <w:pPr>
        <w:tabs>
          <w:tab w:val="num" w:pos="3114"/>
        </w:tabs>
        <w:ind w:left="3114" w:hanging="420"/>
      </w:pPr>
      <w:rPr>
        <w:rFonts w:hint="eastAsia"/>
      </w:rPr>
    </w:lvl>
    <w:lvl w:ilvl="1" w:tplc="04090017" w:tentative="1">
      <w:start w:val="1"/>
      <w:numFmt w:val="aiueoFullWidth"/>
      <w:lvlText w:val="(%2)"/>
      <w:lvlJc w:val="left"/>
      <w:pPr>
        <w:tabs>
          <w:tab w:val="num" w:pos="3534"/>
        </w:tabs>
        <w:ind w:left="3534" w:hanging="420"/>
      </w:pPr>
    </w:lvl>
    <w:lvl w:ilvl="2" w:tplc="04090011">
      <w:start w:val="1"/>
      <w:numFmt w:val="decimalEnclosedCircle"/>
      <w:lvlText w:val="%3"/>
      <w:lvlJc w:val="left"/>
      <w:pPr>
        <w:tabs>
          <w:tab w:val="num" w:pos="3954"/>
        </w:tabs>
        <w:ind w:left="3954" w:hanging="420"/>
      </w:pPr>
    </w:lvl>
    <w:lvl w:ilvl="3" w:tplc="0409000F" w:tentative="1">
      <w:start w:val="1"/>
      <w:numFmt w:val="decimal"/>
      <w:lvlText w:val="%4."/>
      <w:lvlJc w:val="left"/>
      <w:pPr>
        <w:tabs>
          <w:tab w:val="num" w:pos="4374"/>
        </w:tabs>
        <w:ind w:left="4374" w:hanging="420"/>
      </w:pPr>
    </w:lvl>
    <w:lvl w:ilvl="4" w:tplc="04090017" w:tentative="1">
      <w:start w:val="1"/>
      <w:numFmt w:val="aiueoFullWidth"/>
      <w:lvlText w:val="(%5)"/>
      <w:lvlJc w:val="left"/>
      <w:pPr>
        <w:tabs>
          <w:tab w:val="num" w:pos="4794"/>
        </w:tabs>
        <w:ind w:left="4794" w:hanging="420"/>
      </w:pPr>
    </w:lvl>
    <w:lvl w:ilvl="5" w:tplc="04090011" w:tentative="1">
      <w:start w:val="1"/>
      <w:numFmt w:val="decimalEnclosedCircle"/>
      <w:lvlText w:val="%6"/>
      <w:lvlJc w:val="left"/>
      <w:pPr>
        <w:tabs>
          <w:tab w:val="num" w:pos="5214"/>
        </w:tabs>
        <w:ind w:left="5214" w:hanging="420"/>
      </w:pPr>
    </w:lvl>
    <w:lvl w:ilvl="6" w:tplc="0409000F" w:tentative="1">
      <w:start w:val="1"/>
      <w:numFmt w:val="decimal"/>
      <w:lvlText w:val="%7."/>
      <w:lvlJc w:val="left"/>
      <w:pPr>
        <w:tabs>
          <w:tab w:val="num" w:pos="5634"/>
        </w:tabs>
        <w:ind w:left="5634" w:hanging="420"/>
      </w:pPr>
    </w:lvl>
    <w:lvl w:ilvl="7" w:tplc="04090017" w:tentative="1">
      <w:start w:val="1"/>
      <w:numFmt w:val="aiueoFullWidth"/>
      <w:lvlText w:val="(%8)"/>
      <w:lvlJc w:val="left"/>
      <w:pPr>
        <w:tabs>
          <w:tab w:val="num" w:pos="6054"/>
        </w:tabs>
        <w:ind w:left="6054" w:hanging="420"/>
      </w:pPr>
    </w:lvl>
    <w:lvl w:ilvl="8" w:tplc="04090011" w:tentative="1">
      <w:start w:val="1"/>
      <w:numFmt w:val="decimalEnclosedCircle"/>
      <w:lvlText w:val="%9"/>
      <w:lvlJc w:val="left"/>
      <w:pPr>
        <w:tabs>
          <w:tab w:val="num" w:pos="6474"/>
        </w:tabs>
        <w:ind w:left="6474" w:hanging="420"/>
      </w:pPr>
    </w:lvl>
  </w:abstractNum>
  <w:abstractNum w:abstractNumId="196" w15:restartNumberingAfterBreak="0">
    <w:nsid w:val="7E1B3894"/>
    <w:multiLevelType w:val="hybridMultilevel"/>
    <w:tmpl w:val="84F669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7" w15:restartNumberingAfterBreak="0">
    <w:nsid w:val="7F164B54"/>
    <w:multiLevelType w:val="hybridMultilevel"/>
    <w:tmpl w:val="221253FA"/>
    <w:lvl w:ilvl="0" w:tplc="FFFFFFFF">
      <w:start w:val="1"/>
      <w:numFmt w:val="decimal"/>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98" w15:restartNumberingAfterBreak="0">
    <w:nsid w:val="7F6F0942"/>
    <w:multiLevelType w:val="multilevel"/>
    <w:tmpl w:val="C09CD2E4"/>
    <w:lvl w:ilvl="0">
      <w:start w:val="1"/>
      <w:numFmt w:val="decimal"/>
      <w:lvlText w:val="%1."/>
      <w:lvlJc w:val="left"/>
      <w:pPr>
        <w:ind w:left="420" w:hanging="420"/>
      </w:pPr>
    </w:lvl>
    <w:lvl w:ilvl="1">
      <w:start w:val="1"/>
      <w:numFmt w:val="decimal"/>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decimal"/>
      <w:lvlText w:val="%9"/>
      <w:lvlJc w:val="left"/>
      <w:pPr>
        <w:ind w:left="3780" w:hanging="420"/>
      </w:pPr>
    </w:lvl>
  </w:abstractNum>
  <w:abstractNum w:abstractNumId="199" w15:restartNumberingAfterBreak="0">
    <w:nsid w:val="7FCA3064"/>
    <w:multiLevelType w:val="hybridMultilevel"/>
    <w:tmpl w:val="58B0BBB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00" w15:restartNumberingAfterBreak="0">
    <w:nsid w:val="7FCF7141"/>
    <w:multiLevelType w:val="hybridMultilevel"/>
    <w:tmpl w:val="2BA6F0C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02036730">
    <w:abstractNumId w:val="89"/>
  </w:num>
  <w:num w:numId="2" w16cid:durableId="1644237129">
    <w:abstractNumId w:val="191"/>
  </w:num>
  <w:num w:numId="3" w16cid:durableId="1464545162">
    <w:abstractNumId w:val="1"/>
  </w:num>
  <w:num w:numId="4" w16cid:durableId="2072918141">
    <w:abstractNumId w:val="3"/>
  </w:num>
  <w:num w:numId="5" w16cid:durableId="1727416168">
    <w:abstractNumId w:val="78"/>
  </w:num>
  <w:num w:numId="6" w16cid:durableId="399057359">
    <w:abstractNumId w:val="12"/>
  </w:num>
  <w:num w:numId="7" w16cid:durableId="675574761">
    <w:abstractNumId w:val="72"/>
  </w:num>
  <w:num w:numId="8" w16cid:durableId="389185241">
    <w:abstractNumId w:val="108"/>
  </w:num>
  <w:num w:numId="9" w16cid:durableId="1499232369">
    <w:abstractNumId w:val="138"/>
  </w:num>
  <w:num w:numId="10" w16cid:durableId="753207355">
    <w:abstractNumId w:val="166"/>
  </w:num>
  <w:num w:numId="11" w16cid:durableId="1977759433">
    <w:abstractNumId w:val="140"/>
  </w:num>
  <w:num w:numId="12" w16cid:durableId="1123622255">
    <w:abstractNumId w:val="145"/>
  </w:num>
  <w:num w:numId="13" w16cid:durableId="1742750667">
    <w:abstractNumId w:val="33"/>
  </w:num>
  <w:num w:numId="14" w16cid:durableId="730420539">
    <w:abstractNumId w:val="129"/>
  </w:num>
  <w:num w:numId="15" w16cid:durableId="303126213">
    <w:abstractNumId w:val="92"/>
  </w:num>
  <w:num w:numId="16" w16cid:durableId="2004122430">
    <w:abstractNumId w:val="183"/>
  </w:num>
  <w:num w:numId="17" w16cid:durableId="1949190325">
    <w:abstractNumId w:val="75"/>
  </w:num>
  <w:num w:numId="18" w16cid:durableId="807817373">
    <w:abstractNumId w:val="93"/>
  </w:num>
  <w:num w:numId="19" w16cid:durableId="1386493343">
    <w:abstractNumId w:val="174"/>
  </w:num>
  <w:num w:numId="20" w16cid:durableId="2101563805">
    <w:abstractNumId w:val="44"/>
  </w:num>
  <w:num w:numId="21" w16cid:durableId="22946920">
    <w:abstractNumId w:val="83"/>
  </w:num>
  <w:num w:numId="22" w16cid:durableId="865218603">
    <w:abstractNumId w:val="106"/>
  </w:num>
  <w:num w:numId="23" w16cid:durableId="683216041">
    <w:abstractNumId w:val="116"/>
  </w:num>
  <w:num w:numId="24" w16cid:durableId="490606921">
    <w:abstractNumId w:val="54"/>
  </w:num>
  <w:num w:numId="25" w16cid:durableId="160507318">
    <w:abstractNumId w:val="132"/>
  </w:num>
  <w:num w:numId="26" w16cid:durableId="534779727">
    <w:abstractNumId w:val="40"/>
  </w:num>
  <w:num w:numId="27" w16cid:durableId="303778798">
    <w:abstractNumId w:val="49"/>
  </w:num>
  <w:num w:numId="28" w16cid:durableId="325086009">
    <w:abstractNumId w:val="196"/>
  </w:num>
  <w:num w:numId="29" w16cid:durableId="561528129">
    <w:abstractNumId w:val="114"/>
  </w:num>
  <w:num w:numId="30" w16cid:durableId="1040547717">
    <w:abstractNumId w:val="85"/>
  </w:num>
  <w:num w:numId="31" w16cid:durableId="1528445745">
    <w:abstractNumId w:val="144"/>
  </w:num>
  <w:num w:numId="32" w16cid:durableId="1096169784">
    <w:abstractNumId w:val="97"/>
  </w:num>
  <w:num w:numId="33" w16cid:durableId="1727799556">
    <w:abstractNumId w:val="87"/>
  </w:num>
  <w:num w:numId="34" w16cid:durableId="1529760600">
    <w:abstractNumId w:val="172"/>
  </w:num>
  <w:num w:numId="35" w16cid:durableId="354111643">
    <w:abstractNumId w:val="18"/>
  </w:num>
  <w:num w:numId="36" w16cid:durableId="586307873">
    <w:abstractNumId w:val="135"/>
  </w:num>
  <w:num w:numId="37" w16cid:durableId="83383918">
    <w:abstractNumId w:val="47"/>
  </w:num>
  <w:num w:numId="38" w16cid:durableId="394668109">
    <w:abstractNumId w:val="118"/>
  </w:num>
  <w:num w:numId="39" w16cid:durableId="775910630">
    <w:abstractNumId w:val="94"/>
  </w:num>
  <w:num w:numId="40" w16cid:durableId="453525294">
    <w:abstractNumId w:val="68"/>
  </w:num>
  <w:num w:numId="41" w16cid:durableId="1387952075">
    <w:abstractNumId w:val="175"/>
  </w:num>
  <w:num w:numId="42" w16cid:durableId="856506504">
    <w:abstractNumId w:val="64"/>
  </w:num>
  <w:num w:numId="43" w16cid:durableId="245194826">
    <w:abstractNumId w:val="9"/>
  </w:num>
  <w:num w:numId="44" w16cid:durableId="397169600">
    <w:abstractNumId w:val="177"/>
  </w:num>
  <w:num w:numId="45" w16cid:durableId="2132699694">
    <w:abstractNumId w:val="119"/>
  </w:num>
  <w:num w:numId="46" w16cid:durableId="625357532">
    <w:abstractNumId w:val="53"/>
  </w:num>
  <w:num w:numId="47" w16cid:durableId="1134062803">
    <w:abstractNumId w:val="80"/>
  </w:num>
  <w:num w:numId="48" w16cid:durableId="771971236">
    <w:abstractNumId w:val="11"/>
  </w:num>
  <w:num w:numId="49" w16cid:durableId="608778438">
    <w:abstractNumId w:val="84"/>
  </w:num>
  <w:num w:numId="50" w16cid:durableId="401831443">
    <w:abstractNumId w:val="13"/>
  </w:num>
  <w:num w:numId="51" w16cid:durableId="202600560">
    <w:abstractNumId w:val="148"/>
  </w:num>
  <w:num w:numId="52" w16cid:durableId="1645618355">
    <w:abstractNumId w:val="121"/>
  </w:num>
  <w:num w:numId="53" w16cid:durableId="760377197">
    <w:abstractNumId w:val="20"/>
  </w:num>
  <w:num w:numId="54" w16cid:durableId="803162670">
    <w:abstractNumId w:val="95"/>
  </w:num>
  <w:num w:numId="55" w16cid:durableId="692344265">
    <w:abstractNumId w:val="142"/>
  </w:num>
  <w:num w:numId="56" w16cid:durableId="1489519212">
    <w:abstractNumId w:val="91"/>
  </w:num>
  <w:num w:numId="57" w16cid:durableId="322003998">
    <w:abstractNumId w:val="168"/>
  </w:num>
  <w:num w:numId="58" w16cid:durableId="617374048">
    <w:abstractNumId w:val="96"/>
  </w:num>
  <w:num w:numId="59" w16cid:durableId="1730230607">
    <w:abstractNumId w:val="25"/>
  </w:num>
  <w:num w:numId="60" w16cid:durableId="1264146810">
    <w:abstractNumId w:val="194"/>
  </w:num>
  <w:num w:numId="61" w16cid:durableId="467473853">
    <w:abstractNumId w:val="5"/>
  </w:num>
  <w:num w:numId="62" w16cid:durableId="811290112">
    <w:abstractNumId w:val="0"/>
  </w:num>
  <w:num w:numId="63" w16cid:durableId="1621230251">
    <w:abstractNumId w:val="19"/>
  </w:num>
  <w:num w:numId="64" w16cid:durableId="501511809">
    <w:abstractNumId w:val="126"/>
  </w:num>
  <w:num w:numId="65" w16cid:durableId="1818496239">
    <w:abstractNumId w:val="150"/>
  </w:num>
  <w:num w:numId="66" w16cid:durableId="621041119">
    <w:abstractNumId w:val="110"/>
  </w:num>
  <w:num w:numId="67" w16cid:durableId="1928035135">
    <w:abstractNumId w:val="193"/>
  </w:num>
  <w:num w:numId="68" w16cid:durableId="1817381080">
    <w:abstractNumId w:val="117"/>
  </w:num>
  <w:num w:numId="69" w16cid:durableId="2122021971">
    <w:abstractNumId w:val="137"/>
  </w:num>
  <w:num w:numId="70" w16cid:durableId="337390927">
    <w:abstractNumId w:val="10"/>
  </w:num>
  <w:num w:numId="71" w16cid:durableId="1618485406">
    <w:abstractNumId w:val="133"/>
  </w:num>
  <w:num w:numId="72" w16cid:durableId="1254390792">
    <w:abstractNumId w:val="136"/>
  </w:num>
  <w:num w:numId="73" w16cid:durableId="1079332474">
    <w:abstractNumId w:val="105"/>
  </w:num>
  <w:num w:numId="74" w16cid:durableId="2101368968">
    <w:abstractNumId w:val="66"/>
  </w:num>
  <w:num w:numId="75" w16cid:durableId="2053112319">
    <w:abstractNumId w:val="69"/>
  </w:num>
  <w:num w:numId="76" w16cid:durableId="374161063">
    <w:abstractNumId w:val="39"/>
  </w:num>
  <w:num w:numId="77" w16cid:durableId="273829424">
    <w:abstractNumId w:val="155"/>
  </w:num>
  <w:num w:numId="78" w16cid:durableId="576210900">
    <w:abstractNumId w:val="127"/>
  </w:num>
  <w:num w:numId="79" w16cid:durableId="1618414599">
    <w:abstractNumId w:val="141"/>
  </w:num>
  <w:num w:numId="80" w16cid:durableId="1779909225">
    <w:abstractNumId w:val="154"/>
  </w:num>
  <w:num w:numId="81" w16cid:durableId="270358965">
    <w:abstractNumId w:val="67"/>
  </w:num>
  <w:num w:numId="82" w16cid:durableId="2002157545">
    <w:abstractNumId w:val="55"/>
  </w:num>
  <w:num w:numId="83" w16cid:durableId="786243063">
    <w:abstractNumId w:val="162"/>
  </w:num>
  <w:num w:numId="84" w16cid:durableId="934481855">
    <w:abstractNumId w:val="123"/>
  </w:num>
  <w:num w:numId="85" w16cid:durableId="899248518">
    <w:abstractNumId w:val="112"/>
  </w:num>
  <w:num w:numId="86" w16cid:durableId="1676495073">
    <w:abstractNumId w:val="7"/>
  </w:num>
  <w:num w:numId="87" w16cid:durableId="1552155802">
    <w:abstractNumId w:val="28"/>
  </w:num>
  <w:num w:numId="88" w16cid:durableId="1249073472">
    <w:abstractNumId w:val="184"/>
  </w:num>
  <w:num w:numId="89" w16cid:durableId="715423563">
    <w:abstractNumId w:val="156"/>
  </w:num>
  <w:num w:numId="90" w16cid:durableId="1386877277">
    <w:abstractNumId w:val="120"/>
  </w:num>
  <w:num w:numId="91" w16cid:durableId="1755853661">
    <w:abstractNumId w:val="74"/>
  </w:num>
  <w:num w:numId="92" w16cid:durableId="1684357597">
    <w:abstractNumId w:val="181"/>
  </w:num>
  <w:num w:numId="93" w16cid:durableId="1457873884">
    <w:abstractNumId w:val="134"/>
  </w:num>
  <w:num w:numId="94" w16cid:durableId="1831557564">
    <w:abstractNumId w:val="8"/>
  </w:num>
  <w:num w:numId="95" w16cid:durableId="1070738012">
    <w:abstractNumId w:val="187"/>
  </w:num>
  <w:num w:numId="96" w16cid:durableId="116797108">
    <w:abstractNumId w:val="82"/>
  </w:num>
  <w:num w:numId="97" w16cid:durableId="1210265919">
    <w:abstractNumId w:val="42"/>
  </w:num>
  <w:num w:numId="98" w16cid:durableId="628632270">
    <w:abstractNumId w:val="151"/>
  </w:num>
  <w:num w:numId="99" w16cid:durableId="78872481">
    <w:abstractNumId w:val="24"/>
  </w:num>
  <w:num w:numId="100" w16cid:durableId="224265088">
    <w:abstractNumId w:val="6"/>
  </w:num>
  <w:num w:numId="101" w16cid:durableId="922421803">
    <w:abstractNumId w:val="31"/>
  </w:num>
  <w:num w:numId="102" w16cid:durableId="1398741229">
    <w:abstractNumId w:val="102"/>
  </w:num>
  <w:num w:numId="103" w16cid:durableId="1527714526">
    <w:abstractNumId w:val="111"/>
  </w:num>
  <w:num w:numId="104" w16cid:durableId="1355616204">
    <w:abstractNumId w:val="152"/>
  </w:num>
  <w:num w:numId="105" w16cid:durableId="711882918">
    <w:abstractNumId w:val="90"/>
  </w:num>
  <w:num w:numId="106" w16cid:durableId="1039820013">
    <w:abstractNumId w:val="26"/>
  </w:num>
  <w:num w:numId="107" w16cid:durableId="162013295">
    <w:abstractNumId w:val="43"/>
  </w:num>
  <w:num w:numId="108" w16cid:durableId="110635660">
    <w:abstractNumId w:val="76"/>
  </w:num>
  <w:num w:numId="109" w16cid:durableId="184368333">
    <w:abstractNumId w:val="157"/>
  </w:num>
  <w:num w:numId="110" w16cid:durableId="1080328053">
    <w:abstractNumId w:val="73"/>
  </w:num>
  <w:num w:numId="111" w16cid:durableId="1127626247">
    <w:abstractNumId w:val="79"/>
  </w:num>
  <w:num w:numId="112" w16cid:durableId="874346372">
    <w:abstractNumId w:val="88"/>
  </w:num>
  <w:num w:numId="113" w16cid:durableId="2109234034">
    <w:abstractNumId w:val="51"/>
  </w:num>
  <w:num w:numId="114" w16cid:durableId="2055808241">
    <w:abstractNumId w:val="60"/>
  </w:num>
  <w:num w:numId="115" w16cid:durableId="1407653759">
    <w:abstractNumId w:val="182"/>
  </w:num>
  <w:num w:numId="116" w16cid:durableId="338896781">
    <w:abstractNumId w:val="147"/>
  </w:num>
  <w:num w:numId="117" w16cid:durableId="1341128948">
    <w:abstractNumId w:val="185"/>
  </w:num>
  <w:num w:numId="118" w16cid:durableId="2076976251">
    <w:abstractNumId w:val="153"/>
  </w:num>
  <w:num w:numId="119" w16cid:durableId="432362250">
    <w:abstractNumId w:val="71"/>
  </w:num>
  <w:num w:numId="120" w16cid:durableId="2137218095">
    <w:abstractNumId w:val="131"/>
  </w:num>
  <w:num w:numId="121" w16cid:durableId="1718161543">
    <w:abstractNumId w:val="122"/>
  </w:num>
  <w:num w:numId="122" w16cid:durableId="1106847728">
    <w:abstractNumId w:val="169"/>
  </w:num>
  <w:num w:numId="123" w16cid:durableId="1727755439">
    <w:abstractNumId w:val="21"/>
  </w:num>
  <w:num w:numId="124" w16cid:durableId="1405178845">
    <w:abstractNumId w:val="124"/>
  </w:num>
  <w:num w:numId="125" w16cid:durableId="1413434139">
    <w:abstractNumId w:val="59"/>
  </w:num>
  <w:num w:numId="126" w16cid:durableId="1049722693">
    <w:abstractNumId w:val="27"/>
  </w:num>
  <w:num w:numId="127" w16cid:durableId="299262139">
    <w:abstractNumId w:val="107"/>
  </w:num>
  <w:num w:numId="128" w16cid:durableId="2008825872">
    <w:abstractNumId w:val="38"/>
  </w:num>
  <w:num w:numId="129" w16cid:durableId="120458894">
    <w:abstractNumId w:val="56"/>
  </w:num>
  <w:num w:numId="130" w16cid:durableId="1322662551">
    <w:abstractNumId w:val="30"/>
  </w:num>
  <w:num w:numId="131" w16cid:durableId="1144664406">
    <w:abstractNumId w:val="198"/>
  </w:num>
  <w:num w:numId="132" w16cid:durableId="394471243">
    <w:abstractNumId w:val="63"/>
  </w:num>
  <w:num w:numId="133" w16cid:durableId="821047070">
    <w:abstractNumId w:val="195"/>
  </w:num>
  <w:num w:numId="134" w16cid:durableId="1310817283">
    <w:abstractNumId w:val="101"/>
  </w:num>
  <w:num w:numId="135" w16cid:durableId="493380526">
    <w:abstractNumId w:val="17"/>
  </w:num>
  <w:num w:numId="136" w16cid:durableId="736905132">
    <w:abstractNumId w:val="200"/>
  </w:num>
  <w:num w:numId="137" w16cid:durableId="737362700">
    <w:abstractNumId w:val="165"/>
  </w:num>
  <w:num w:numId="138" w16cid:durableId="67387887">
    <w:abstractNumId w:val="115"/>
  </w:num>
  <w:num w:numId="139" w16cid:durableId="495535414">
    <w:abstractNumId w:val="34"/>
  </w:num>
  <w:num w:numId="140" w16cid:durableId="737433726">
    <w:abstractNumId w:val="36"/>
  </w:num>
  <w:num w:numId="141" w16cid:durableId="1793472597">
    <w:abstractNumId w:val="48"/>
  </w:num>
  <w:num w:numId="142" w16cid:durableId="1065180651">
    <w:abstractNumId w:val="180"/>
  </w:num>
  <w:num w:numId="143" w16cid:durableId="1119837405">
    <w:abstractNumId w:val="104"/>
  </w:num>
  <w:num w:numId="144" w16cid:durableId="1861629382">
    <w:abstractNumId w:val="149"/>
  </w:num>
  <w:num w:numId="145" w16cid:durableId="1263807807">
    <w:abstractNumId w:val="14"/>
  </w:num>
  <w:num w:numId="146" w16cid:durableId="1171873117">
    <w:abstractNumId w:val="16"/>
  </w:num>
  <w:num w:numId="147" w16cid:durableId="1808619768">
    <w:abstractNumId w:val="4"/>
  </w:num>
  <w:num w:numId="148" w16cid:durableId="1487085313">
    <w:abstractNumId w:val="32"/>
  </w:num>
  <w:num w:numId="149" w16cid:durableId="1710690931">
    <w:abstractNumId w:val="23"/>
  </w:num>
  <w:num w:numId="150" w16cid:durableId="824708324">
    <w:abstractNumId w:val="37"/>
  </w:num>
  <w:num w:numId="151" w16cid:durableId="34089013">
    <w:abstractNumId w:val="41"/>
  </w:num>
  <w:num w:numId="152" w16cid:durableId="773596802">
    <w:abstractNumId w:val="178"/>
  </w:num>
  <w:num w:numId="153" w16cid:durableId="1677154296">
    <w:abstractNumId w:val="139"/>
  </w:num>
  <w:num w:numId="154" w16cid:durableId="210503427">
    <w:abstractNumId w:val="70"/>
  </w:num>
  <w:num w:numId="155" w16cid:durableId="439767022">
    <w:abstractNumId w:val="176"/>
  </w:num>
  <w:num w:numId="156" w16cid:durableId="2066952284">
    <w:abstractNumId w:val="65"/>
  </w:num>
  <w:num w:numId="157" w16cid:durableId="160586180">
    <w:abstractNumId w:val="57"/>
  </w:num>
  <w:num w:numId="158" w16cid:durableId="594486537">
    <w:abstractNumId w:val="62"/>
  </w:num>
  <w:num w:numId="159" w16cid:durableId="502358202">
    <w:abstractNumId w:val="170"/>
  </w:num>
  <w:num w:numId="160" w16cid:durableId="864058809">
    <w:abstractNumId w:val="77"/>
  </w:num>
  <w:num w:numId="161" w16cid:durableId="2132285919">
    <w:abstractNumId w:val="58"/>
  </w:num>
  <w:num w:numId="162" w16cid:durableId="1689478714">
    <w:abstractNumId w:val="159"/>
  </w:num>
  <w:num w:numId="163" w16cid:durableId="1227377397">
    <w:abstractNumId w:val="161"/>
  </w:num>
  <w:num w:numId="164" w16cid:durableId="1681588616">
    <w:abstractNumId w:val="128"/>
  </w:num>
  <w:num w:numId="165" w16cid:durableId="91362748">
    <w:abstractNumId w:val="109"/>
  </w:num>
  <w:num w:numId="166" w16cid:durableId="1198469835">
    <w:abstractNumId w:val="146"/>
  </w:num>
  <w:num w:numId="167" w16cid:durableId="547106299">
    <w:abstractNumId w:val="190"/>
  </w:num>
  <w:num w:numId="168" w16cid:durableId="929705623">
    <w:abstractNumId w:val="197"/>
  </w:num>
  <w:num w:numId="169" w16cid:durableId="2033454592">
    <w:abstractNumId w:val="22"/>
  </w:num>
  <w:num w:numId="170" w16cid:durableId="2007515984">
    <w:abstractNumId w:val="160"/>
  </w:num>
  <w:num w:numId="171" w16cid:durableId="63991467">
    <w:abstractNumId w:val="113"/>
  </w:num>
  <w:num w:numId="172" w16cid:durableId="160201288">
    <w:abstractNumId w:val="15"/>
  </w:num>
  <w:num w:numId="173" w16cid:durableId="117532646">
    <w:abstractNumId w:val="2"/>
  </w:num>
  <w:num w:numId="174" w16cid:durableId="286477001">
    <w:abstractNumId w:val="46"/>
  </w:num>
  <w:num w:numId="175" w16cid:durableId="1889149570">
    <w:abstractNumId w:val="143"/>
  </w:num>
  <w:num w:numId="176" w16cid:durableId="1973443994">
    <w:abstractNumId w:val="35"/>
  </w:num>
  <w:num w:numId="177" w16cid:durableId="1747144830">
    <w:abstractNumId w:val="186"/>
  </w:num>
  <w:num w:numId="178" w16cid:durableId="1485707186">
    <w:abstractNumId w:val="98"/>
  </w:num>
  <w:num w:numId="179" w16cid:durableId="1751384926">
    <w:abstractNumId w:val="130"/>
  </w:num>
  <w:num w:numId="180" w16cid:durableId="1902861452">
    <w:abstractNumId w:val="45"/>
  </w:num>
  <w:num w:numId="181" w16cid:durableId="2012368298">
    <w:abstractNumId w:val="81"/>
  </w:num>
  <w:num w:numId="182" w16cid:durableId="1245339426">
    <w:abstractNumId w:val="163"/>
  </w:num>
  <w:num w:numId="183" w16cid:durableId="978150552">
    <w:abstractNumId w:val="179"/>
  </w:num>
  <w:num w:numId="184" w16cid:durableId="2056467849">
    <w:abstractNumId w:val="199"/>
  </w:num>
  <w:num w:numId="185" w16cid:durableId="709261956">
    <w:abstractNumId w:val="192"/>
  </w:num>
  <w:num w:numId="186" w16cid:durableId="1625498922">
    <w:abstractNumId w:val="164"/>
  </w:num>
  <w:num w:numId="187" w16cid:durableId="196432882">
    <w:abstractNumId w:val="171"/>
  </w:num>
  <w:num w:numId="188" w16cid:durableId="1990207805">
    <w:abstractNumId w:val="103"/>
  </w:num>
  <w:num w:numId="189" w16cid:durableId="1623343628">
    <w:abstractNumId w:val="29"/>
  </w:num>
  <w:num w:numId="190" w16cid:durableId="977031973">
    <w:abstractNumId w:val="167"/>
  </w:num>
  <w:num w:numId="191" w16cid:durableId="561528241">
    <w:abstractNumId w:val="173"/>
  </w:num>
  <w:num w:numId="192" w16cid:durableId="1184055248">
    <w:abstractNumId w:val="99"/>
  </w:num>
  <w:num w:numId="193" w16cid:durableId="294219871">
    <w:abstractNumId w:val="100"/>
  </w:num>
  <w:num w:numId="194" w16cid:durableId="1174223455">
    <w:abstractNumId w:val="158"/>
  </w:num>
  <w:num w:numId="195" w16cid:durableId="2039231523">
    <w:abstractNumId w:val="125"/>
  </w:num>
  <w:num w:numId="196" w16cid:durableId="1223953875">
    <w:abstractNumId w:val="189"/>
  </w:num>
  <w:num w:numId="197" w16cid:durableId="452483365">
    <w:abstractNumId w:val="61"/>
  </w:num>
  <w:num w:numId="198" w16cid:durableId="1415779001">
    <w:abstractNumId w:val="188"/>
  </w:num>
  <w:num w:numId="199" w16cid:durableId="2116946101">
    <w:abstractNumId w:val="86"/>
  </w:num>
  <w:num w:numId="200" w16cid:durableId="716971462">
    <w:abstractNumId w:val="50"/>
  </w:num>
  <w:num w:numId="201" w16cid:durableId="113913172">
    <w:abstractNumId w:val="52"/>
  </w:num>
  <w:numIdMacAtCleanup w:val="20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buchi Takahiro">
    <w15:presenceInfo w15:providerId="Windows Live" w15:userId="2f59799ba3fec87b"/>
  </w15:person>
  <w15:person w15:author="西森夏樹">
    <w15:presenceInfo w15:providerId="None" w15:userId="西森夏樹"/>
  </w15:person>
  <w15:person w15:author="YAMADA Keiko">
    <w15:presenceInfo w15:providerId="Windows Live" w15:userId="62b1800c32a3b1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6"/>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zszQ2MzU2sjBV0lEKTi0uzszPAykwMagFAAXUCHU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ptzzx0h2520aex2dlxeef399vaepspfrv5&quot;&gt;Tabuchi EndNote&lt;record-ids&gt;&lt;item&gt;2778&lt;/item&gt;&lt;/record-ids&gt;&lt;/item&gt;&lt;/Libraries&gt;"/>
  </w:docVars>
  <w:rsids>
    <w:rsidRoot w:val="004803FD"/>
    <w:rsid w:val="00000109"/>
    <w:rsid w:val="000002D2"/>
    <w:rsid w:val="0000036D"/>
    <w:rsid w:val="00000BF9"/>
    <w:rsid w:val="00001462"/>
    <w:rsid w:val="00004E9A"/>
    <w:rsid w:val="00010063"/>
    <w:rsid w:val="00010373"/>
    <w:rsid w:val="00012029"/>
    <w:rsid w:val="0001348D"/>
    <w:rsid w:val="000174F5"/>
    <w:rsid w:val="00021005"/>
    <w:rsid w:val="00022698"/>
    <w:rsid w:val="000230E2"/>
    <w:rsid w:val="000237AB"/>
    <w:rsid w:val="0002673A"/>
    <w:rsid w:val="000272BA"/>
    <w:rsid w:val="000302F7"/>
    <w:rsid w:val="00031350"/>
    <w:rsid w:val="00031AA0"/>
    <w:rsid w:val="00031B59"/>
    <w:rsid w:val="000332CD"/>
    <w:rsid w:val="00033F7C"/>
    <w:rsid w:val="00033F9C"/>
    <w:rsid w:val="0004104D"/>
    <w:rsid w:val="000411C5"/>
    <w:rsid w:val="00041C49"/>
    <w:rsid w:val="00041DC6"/>
    <w:rsid w:val="000432B0"/>
    <w:rsid w:val="00046470"/>
    <w:rsid w:val="00047980"/>
    <w:rsid w:val="000505AC"/>
    <w:rsid w:val="00050916"/>
    <w:rsid w:val="00052AF5"/>
    <w:rsid w:val="0005369A"/>
    <w:rsid w:val="00053E6A"/>
    <w:rsid w:val="00055630"/>
    <w:rsid w:val="00055B0C"/>
    <w:rsid w:val="00060370"/>
    <w:rsid w:val="000616F5"/>
    <w:rsid w:val="00061DAF"/>
    <w:rsid w:val="00063837"/>
    <w:rsid w:val="0006401D"/>
    <w:rsid w:val="00064F28"/>
    <w:rsid w:val="00064F94"/>
    <w:rsid w:val="000656B1"/>
    <w:rsid w:val="000663B9"/>
    <w:rsid w:val="00070B03"/>
    <w:rsid w:val="000713ED"/>
    <w:rsid w:val="000719F7"/>
    <w:rsid w:val="000728A5"/>
    <w:rsid w:val="00073C48"/>
    <w:rsid w:val="000747FF"/>
    <w:rsid w:val="00075A1F"/>
    <w:rsid w:val="00077278"/>
    <w:rsid w:val="0007738F"/>
    <w:rsid w:val="0007750D"/>
    <w:rsid w:val="000775DF"/>
    <w:rsid w:val="00077737"/>
    <w:rsid w:val="00081BCA"/>
    <w:rsid w:val="00084F8C"/>
    <w:rsid w:val="000851B8"/>
    <w:rsid w:val="00087441"/>
    <w:rsid w:val="0009218F"/>
    <w:rsid w:val="00093E92"/>
    <w:rsid w:val="00094C4B"/>
    <w:rsid w:val="00095714"/>
    <w:rsid w:val="000960CA"/>
    <w:rsid w:val="000966A4"/>
    <w:rsid w:val="00096D5F"/>
    <w:rsid w:val="00096EEF"/>
    <w:rsid w:val="00097217"/>
    <w:rsid w:val="000A1D64"/>
    <w:rsid w:val="000A1EAE"/>
    <w:rsid w:val="000A272B"/>
    <w:rsid w:val="000A37D9"/>
    <w:rsid w:val="000A5F21"/>
    <w:rsid w:val="000A7204"/>
    <w:rsid w:val="000B2712"/>
    <w:rsid w:val="000B2B03"/>
    <w:rsid w:val="000B3A03"/>
    <w:rsid w:val="000B40AD"/>
    <w:rsid w:val="000B4E86"/>
    <w:rsid w:val="000B58CC"/>
    <w:rsid w:val="000B5CE9"/>
    <w:rsid w:val="000B65C1"/>
    <w:rsid w:val="000B6DA3"/>
    <w:rsid w:val="000C334D"/>
    <w:rsid w:val="000C6141"/>
    <w:rsid w:val="000C67A4"/>
    <w:rsid w:val="000C6C28"/>
    <w:rsid w:val="000C6F24"/>
    <w:rsid w:val="000D149C"/>
    <w:rsid w:val="000D422C"/>
    <w:rsid w:val="000D6A98"/>
    <w:rsid w:val="000D731F"/>
    <w:rsid w:val="000E3619"/>
    <w:rsid w:val="000E3CED"/>
    <w:rsid w:val="000E5FEF"/>
    <w:rsid w:val="000E60FF"/>
    <w:rsid w:val="000E66C9"/>
    <w:rsid w:val="000F3669"/>
    <w:rsid w:val="000F3C0A"/>
    <w:rsid w:val="000F4E83"/>
    <w:rsid w:val="000F5B44"/>
    <w:rsid w:val="000F6564"/>
    <w:rsid w:val="000F6CDA"/>
    <w:rsid w:val="000F710D"/>
    <w:rsid w:val="000F7363"/>
    <w:rsid w:val="000F7F07"/>
    <w:rsid w:val="00107501"/>
    <w:rsid w:val="0011246C"/>
    <w:rsid w:val="00112638"/>
    <w:rsid w:val="00112689"/>
    <w:rsid w:val="0011350B"/>
    <w:rsid w:val="00114A08"/>
    <w:rsid w:val="00120019"/>
    <w:rsid w:val="00121E41"/>
    <w:rsid w:val="001304A7"/>
    <w:rsid w:val="00133AD2"/>
    <w:rsid w:val="00134F8D"/>
    <w:rsid w:val="00137413"/>
    <w:rsid w:val="0014205D"/>
    <w:rsid w:val="0014326F"/>
    <w:rsid w:val="00145351"/>
    <w:rsid w:val="001456FD"/>
    <w:rsid w:val="00150905"/>
    <w:rsid w:val="00150EAB"/>
    <w:rsid w:val="0015150C"/>
    <w:rsid w:val="0015249A"/>
    <w:rsid w:val="00152CFB"/>
    <w:rsid w:val="00153CC4"/>
    <w:rsid w:val="00154142"/>
    <w:rsid w:val="00161E31"/>
    <w:rsid w:val="0016251A"/>
    <w:rsid w:val="00162A1D"/>
    <w:rsid w:val="00163049"/>
    <w:rsid w:val="00164B29"/>
    <w:rsid w:val="00164B3F"/>
    <w:rsid w:val="001669C1"/>
    <w:rsid w:val="00166FEC"/>
    <w:rsid w:val="00170134"/>
    <w:rsid w:val="001702FA"/>
    <w:rsid w:val="00172560"/>
    <w:rsid w:val="0017257A"/>
    <w:rsid w:val="0017492D"/>
    <w:rsid w:val="0017728B"/>
    <w:rsid w:val="00177BD1"/>
    <w:rsid w:val="001843B1"/>
    <w:rsid w:val="00184FC8"/>
    <w:rsid w:val="0018681B"/>
    <w:rsid w:val="00187141"/>
    <w:rsid w:val="00187691"/>
    <w:rsid w:val="00190498"/>
    <w:rsid w:val="0019091E"/>
    <w:rsid w:val="0019334E"/>
    <w:rsid w:val="0019440F"/>
    <w:rsid w:val="0019668D"/>
    <w:rsid w:val="001A1543"/>
    <w:rsid w:val="001A1B7C"/>
    <w:rsid w:val="001A6D6B"/>
    <w:rsid w:val="001A7F11"/>
    <w:rsid w:val="001B2B23"/>
    <w:rsid w:val="001B693B"/>
    <w:rsid w:val="001B716F"/>
    <w:rsid w:val="001B73FE"/>
    <w:rsid w:val="001C0E19"/>
    <w:rsid w:val="001C13AB"/>
    <w:rsid w:val="001C2328"/>
    <w:rsid w:val="001C31FB"/>
    <w:rsid w:val="001C60D5"/>
    <w:rsid w:val="001C64CB"/>
    <w:rsid w:val="001C6795"/>
    <w:rsid w:val="001D0776"/>
    <w:rsid w:val="001D1086"/>
    <w:rsid w:val="001D2501"/>
    <w:rsid w:val="001D28F1"/>
    <w:rsid w:val="001D37F5"/>
    <w:rsid w:val="001D4144"/>
    <w:rsid w:val="001D46D5"/>
    <w:rsid w:val="001D4865"/>
    <w:rsid w:val="001D4D7A"/>
    <w:rsid w:val="001D6D5B"/>
    <w:rsid w:val="001E0C77"/>
    <w:rsid w:val="001E0D31"/>
    <w:rsid w:val="001E1625"/>
    <w:rsid w:val="001E212F"/>
    <w:rsid w:val="001E367A"/>
    <w:rsid w:val="001E3EAB"/>
    <w:rsid w:val="001E4476"/>
    <w:rsid w:val="001E4643"/>
    <w:rsid w:val="001E6C1A"/>
    <w:rsid w:val="001F1B73"/>
    <w:rsid w:val="001F2CE3"/>
    <w:rsid w:val="001F57B1"/>
    <w:rsid w:val="001F5C24"/>
    <w:rsid w:val="001F6A05"/>
    <w:rsid w:val="001F6EA5"/>
    <w:rsid w:val="001F6F8D"/>
    <w:rsid w:val="0020154F"/>
    <w:rsid w:val="002025FF"/>
    <w:rsid w:val="00203598"/>
    <w:rsid w:val="00203F60"/>
    <w:rsid w:val="002046BB"/>
    <w:rsid w:val="00204CF4"/>
    <w:rsid w:val="00205B57"/>
    <w:rsid w:val="00207977"/>
    <w:rsid w:val="00207B0B"/>
    <w:rsid w:val="00207B3B"/>
    <w:rsid w:val="00207F57"/>
    <w:rsid w:val="00212E48"/>
    <w:rsid w:val="002134E0"/>
    <w:rsid w:val="0021442C"/>
    <w:rsid w:val="0021521C"/>
    <w:rsid w:val="002178BD"/>
    <w:rsid w:val="002179B7"/>
    <w:rsid w:val="002239B0"/>
    <w:rsid w:val="00225DD4"/>
    <w:rsid w:val="00225E9C"/>
    <w:rsid w:val="002279B2"/>
    <w:rsid w:val="00231981"/>
    <w:rsid w:val="00232DCC"/>
    <w:rsid w:val="00234931"/>
    <w:rsid w:val="00237545"/>
    <w:rsid w:val="00241504"/>
    <w:rsid w:val="002430D6"/>
    <w:rsid w:val="002445BC"/>
    <w:rsid w:val="00246503"/>
    <w:rsid w:val="0025090C"/>
    <w:rsid w:val="0025196F"/>
    <w:rsid w:val="00251F3C"/>
    <w:rsid w:val="00252F3C"/>
    <w:rsid w:val="00253B56"/>
    <w:rsid w:val="0025546B"/>
    <w:rsid w:val="00255BD8"/>
    <w:rsid w:val="00257AD0"/>
    <w:rsid w:val="0026029A"/>
    <w:rsid w:val="002607F1"/>
    <w:rsid w:val="00261E8F"/>
    <w:rsid w:val="00262B00"/>
    <w:rsid w:val="002661E2"/>
    <w:rsid w:val="00270A39"/>
    <w:rsid w:val="002719A5"/>
    <w:rsid w:val="00271D32"/>
    <w:rsid w:val="00272F2B"/>
    <w:rsid w:val="002773E5"/>
    <w:rsid w:val="00281A26"/>
    <w:rsid w:val="00290003"/>
    <w:rsid w:val="00290A9D"/>
    <w:rsid w:val="00291EE1"/>
    <w:rsid w:val="0029579D"/>
    <w:rsid w:val="00295CB4"/>
    <w:rsid w:val="00297C9C"/>
    <w:rsid w:val="002A07F2"/>
    <w:rsid w:val="002A084D"/>
    <w:rsid w:val="002A0BA1"/>
    <w:rsid w:val="002A0D3A"/>
    <w:rsid w:val="002A240B"/>
    <w:rsid w:val="002A36E3"/>
    <w:rsid w:val="002A3A0F"/>
    <w:rsid w:val="002A5E65"/>
    <w:rsid w:val="002B1DC8"/>
    <w:rsid w:val="002B2E10"/>
    <w:rsid w:val="002B32FF"/>
    <w:rsid w:val="002B5EC0"/>
    <w:rsid w:val="002C064F"/>
    <w:rsid w:val="002C1724"/>
    <w:rsid w:val="002C1840"/>
    <w:rsid w:val="002C3DAF"/>
    <w:rsid w:val="002C3DCC"/>
    <w:rsid w:val="002C68FA"/>
    <w:rsid w:val="002C74BB"/>
    <w:rsid w:val="002D048B"/>
    <w:rsid w:val="002D3A55"/>
    <w:rsid w:val="002D6E2C"/>
    <w:rsid w:val="002E0692"/>
    <w:rsid w:val="002E10D2"/>
    <w:rsid w:val="002E4B26"/>
    <w:rsid w:val="002E4C42"/>
    <w:rsid w:val="002E5866"/>
    <w:rsid w:val="002E6159"/>
    <w:rsid w:val="002F0B4A"/>
    <w:rsid w:val="002F10AF"/>
    <w:rsid w:val="002F3C78"/>
    <w:rsid w:val="002F4737"/>
    <w:rsid w:val="002F6D05"/>
    <w:rsid w:val="00301030"/>
    <w:rsid w:val="0030104C"/>
    <w:rsid w:val="003012C9"/>
    <w:rsid w:val="003017F8"/>
    <w:rsid w:val="003020D9"/>
    <w:rsid w:val="003032DB"/>
    <w:rsid w:val="00303C80"/>
    <w:rsid w:val="0030445D"/>
    <w:rsid w:val="0030471F"/>
    <w:rsid w:val="003051DD"/>
    <w:rsid w:val="00305A3D"/>
    <w:rsid w:val="0030672A"/>
    <w:rsid w:val="0030732A"/>
    <w:rsid w:val="00307B99"/>
    <w:rsid w:val="0031017B"/>
    <w:rsid w:val="0031044C"/>
    <w:rsid w:val="00312B1F"/>
    <w:rsid w:val="00312F96"/>
    <w:rsid w:val="00313FAF"/>
    <w:rsid w:val="0031528A"/>
    <w:rsid w:val="003153D3"/>
    <w:rsid w:val="00316787"/>
    <w:rsid w:val="00316906"/>
    <w:rsid w:val="0031703B"/>
    <w:rsid w:val="00317668"/>
    <w:rsid w:val="00320962"/>
    <w:rsid w:val="003212E9"/>
    <w:rsid w:val="0032201F"/>
    <w:rsid w:val="00324A6D"/>
    <w:rsid w:val="00325603"/>
    <w:rsid w:val="00326980"/>
    <w:rsid w:val="00327141"/>
    <w:rsid w:val="003277A4"/>
    <w:rsid w:val="0033419E"/>
    <w:rsid w:val="00335BE9"/>
    <w:rsid w:val="00336CBD"/>
    <w:rsid w:val="0033756D"/>
    <w:rsid w:val="0034088C"/>
    <w:rsid w:val="00342773"/>
    <w:rsid w:val="00343C25"/>
    <w:rsid w:val="00345294"/>
    <w:rsid w:val="003466CF"/>
    <w:rsid w:val="00346EF1"/>
    <w:rsid w:val="00353387"/>
    <w:rsid w:val="003545C3"/>
    <w:rsid w:val="0035498B"/>
    <w:rsid w:val="00354A95"/>
    <w:rsid w:val="00354EB8"/>
    <w:rsid w:val="00356775"/>
    <w:rsid w:val="003612A5"/>
    <w:rsid w:val="0036180B"/>
    <w:rsid w:val="00362621"/>
    <w:rsid w:val="00363D68"/>
    <w:rsid w:val="0036473D"/>
    <w:rsid w:val="0036735F"/>
    <w:rsid w:val="0036784F"/>
    <w:rsid w:val="00370D3B"/>
    <w:rsid w:val="003715B1"/>
    <w:rsid w:val="00371DCD"/>
    <w:rsid w:val="003723A8"/>
    <w:rsid w:val="0037502E"/>
    <w:rsid w:val="00375234"/>
    <w:rsid w:val="00375464"/>
    <w:rsid w:val="00376E90"/>
    <w:rsid w:val="00381CDF"/>
    <w:rsid w:val="003829AC"/>
    <w:rsid w:val="00385BAA"/>
    <w:rsid w:val="00385BC4"/>
    <w:rsid w:val="00385C47"/>
    <w:rsid w:val="00385E3F"/>
    <w:rsid w:val="00385FB2"/>
    <w:rsid w:val="0039031C"/>
    <w:rsid w:val="00390FF8"/>
    <w:rsid w:val="003927F8"/>
    <w:rsid w:val="0039348B"/>
    <w:rsid w:val="00393807"/>
    <w:rsid w:val="003A002D"/>
    <w:rsid w:val="003A02A3"/>
    <w:rsid w:val="003A0D96"/>
    <w:rsid w:val="003A1181"/>
    <w:rsid w:val="003A23BD"/>
    <w:rsid w:val="003A5032"/>
    <w:rsid w:val="003A6B98"/>
    <w:rsid w:val="003B0A63"/>
    <w:rsid w:val="003B0EB9"/>
    <w:rsid w:val="003B1940"/>
    <w:rsid w:val="003B27C4"/>
    <w:rsid w:val="003B4262"/>
    <w:rsid w:val="003B5DD3"/>
    <w:rsid w:val="003B762F"/>
    <w:rsid w:val="003C0758"/>
    <w:rsid w:val="003C2285"/>
    <w:rsid w:val="003C2ABB"/>
    <w:rsid w:val="003C4973"/>
    <w:rsid w:val="003C4BDC"/>
    <w:rsid w:val="003C5D0B"/>
    <w:rsid w:val="003C6D86"/>
    <w:rsid w:val="003D0C10"/>
    <w:rsid w:val="003D0F9E"/>
    <w:rsid w:val="003D550D"/>
    <w:rsid w:val="003D660A"/>
    <w:rsid w:val="003D7104"/>
    <w:rsid w:val="003E0CD8"/>
    <w:rsid w:val="003E2F76"/>
    <w:rsid w:val="003E4AC6"/>
    <w:rsid w:val="003E6A8C"/>
    <w:rsid w:val="003E7286"/>
    <w:rsid w:val="003E7C68"/>
    <w:rsid w:val="003F2A30"/>
    <w:rsid w:val="003F5A17"/>
    <w:rsid w:val="003F7F7D"/>
    <w:rsid w:val="0040306C"/>
    <w:rsid w:val="00403C1E"/>
    <w:rsid w:val="00404239"/>
    <w:rsid w:val="00404437"/>
    <w:rsid w:val="004048A7"/>
    <w:rsid w:val="00404B9A"/>
    <w:rsid w:val="004058E6"/>
    <w:rsid w:val="004073B5"/>
    <w:rsid w:val="00407F65"/>
    <w:rsid w:val="00410D59"/>
    <w:rsid w:val="0041236D"/>
    <w:rsid w:val="004125DF"/>
    <w:rsid w:val="004142C7"/>
    <w:rsid w:val="00415646"/>
    <w:rsid w:val="00421C09"/>
    <w:rsid w:val="00421F21"/>
    <w:rsid w:val="00421F38"/>
    <w:rsid w:val="00422B54"/>
    <w:rsid w:val="004255D2"/>
    <w:rsid w:val="00426703"/>
    <w:rsid w:val="00426FA3"/>
    <w:rsid w:val="00427CE5"/>
    <w:rsid w:val="004303DD"/>
    <w:rsid w:val="00431986"/>
    <w:rsid w:val="004321D5"/>
    <w:rsid w:val="004329F3"/>
    <w:rsid w:val="0043482B"/>
    <w:rsid w:val="00434845"/>
    <w:rsid w:val="004351BF"/>
    <w:rsid w:val="004363AB"/>
    <w:rsid w:val="00444B23"/>
    <w:rsid w:val="00445797"/>
    <w:rsid w:val="00445F66"/>
    <w:rsid w:val="00447270"/>
    <w:rsid w:val="0044794C"/>
    <w:rsid w:val="00447BC1"/>
    <w:rsid w:val="00451DC2"/>
    <w:rsid w:val="00452258"/>
    <w:rsid w:val="00453D2A"/>
    <w:rsid w:val="00454148"/>
    <w:rsid w:val="004604E5"/>
    <w:rsid w:val="0046264D"/>
    <w:rsid w:val="00463E2E"/>
    <w:rsid w:val="004642D1"/>
    <w:rsid w:val="004706F6"/>
    <w:rsid w:val="0047143F"/>
    <w:rsid w:val="004718B5"/>
    <w:rsid w:val="00471D99"/>
    <w:rsid w:val="00472979"/>
    <w:rsid w:val="00475CF6"/>
    <w:rsid w:val="0047726A"/>
    <w:rsid w:val="004772E7"/>
    <w:rsid w:val="00477BFC"/>
    <w:rsid w:val="00477FC0"/>
    <w:rsid w:val="004803FD"/>
    <w:rsid w:val="004805FF"/>
    <w:rsid w:val="004806E3"/>
    <w:rsid w:val="00480FE5"/>
    <w:rsid w:val="004820C4"/>
    <w:rsid w:val="004839BD"/>
    <w:rsid w:val="00485332"/>
    <w:rsid w:val="00485D4F"/>
    <w:rsid w:val="00486ED0"/>
    <w:rsid w:val="004870EE"/>
    <w:rsid w:val="00487142"/>
    <w:rsid w:val="00487E97"/>
    <w:rsid w:val="00491714"/>
    <w:rsid w:val="0049264F"/>
    <w:rsid w:val="00492B23"/>
    <w:rsid w:val="00493984"/>
    <w:rsid w:val="00494052"/>
    <w:rsid w:val="00494651"/>
    <w:rsid w:val="00495217"/>
    <w:rsid w:val="00497048"/>
    <w:rsid w:val="004A1309"/>
    <w:rsid w:val="004A237D"/>
    <w:rsid w:val="004A27F9"/>
    <w:rsid w:val="004A2F03"/>
    <w:rsid w:val="004A5576"/>
    <w:rsid w:val="004A5C32"/>
    <w:rsid w:val="004A61C9"/>
    <w:rsid w:val="004A628B"/>
    <w:rsid w:val="004A6751"/>
    <w:rsid w:val="004A70DD"/>
    <w:rsid w:val="004A7FF9"/>
    <w:rsid w:val="004B0DDC"/>
    <w:rsid w:val="004B1D1E"/>
    <w:rsid w:val="004B45FA"/>
    <w:rsid w:val="004B4FD3"/>
    <w:rsid w:val="004C0BA9"/>
    <w:rsid w:val="004C0C38"/>
    <w:rsid w:val="004C0FFA"/>
    <w:rsid w:val="004C129A"/>
    <w:rsid w:val="004C548F"/>
    <w:rsid w:val="004C6AE1"/>
    <w:rsid w:val="004C6B16"/>
    <w:rsid w:val="004D1A00"/>
    <w:rsid w:val="004D2D57"/>
    <w:rsid w:val="004D32FE"/>
    <w:rsid w:val="004D4C62"/>
    <w:rsid w:val="004E0D4F"/>
    <w:rsid w:val="004E2A8E"/>
    <w:rsid w:val="004E31FC"/>
    <w:rsid w:val="004E5D4F"/>
    <w:rsid w:val="004F1DBA"/>
    <w:rsid w:val="004F2B95"/>
    <w:rsid w:val="004F332A"/>
    <w:rsid w:val="004F5C4E"/>
    <w:rsid w:val="004F5FF7"/>
    <w:rsid w:val="004F736A"/>
    <w:rsid w:val="00501B49"/>
    <w:rsid w:val="0050442B"/>
    <w:rsid w:val="0050444B"/>
    <w:rsid w:val="0051128E"/>
    <w:rsid w:val="00511BED"/>
    <w:rsid w:val="005123CE"/>
    <w:rsid w:val="00514298"/>
    <w:rsid w:val="00517220"/>
    <w:rsid w:val="0051752A"/>
    <w:rsid w:val="00517890"/>
    <w:rsid w:val="00517D77"/>
    <w:rsid w:val="00521254"/>
    <w:rsid w:val="0052263E"/>
    <w:rsid w:val="005234EF"/>
    <w:rsid w:val="00523A89"/>
    <w:rsid w:val="00524366"/>
    <w:rsid w:val="005246ED"/>
    <w:rsid w:val="00524837"/>
    <w:rsid w:val="00524BCB"/>
    <w:rsid w:val="00524D7D"/>
    <w:rsid w:val="00525212"/>
    <w:rsid w:val="005267DD"/>
    <w:rsid w:val="005301CF"/>
    <w:rsid w:val="005312D9"/>
    <w:rsid w:val="00531FC2"/>
    <w:rsid w:val="00534183"/>
    <w:rsid w:val="00534F14"/>
    <w:rsid w:val="005359FF"/>
    <w:rsid w:val="00542F5A"/>
    <w:rsid w:val="00543CC8"/>
    <w:rsid w:val="00545CD4"/>
    <w:rsid w:val="005542D8"/>
    <w:rsid w:val="005550AA"/>
    <w:rsid w:val="005576BA"/>
    <w:rsid w:val="005611EB"/>
    <w:rsid w:val="00564072"/>
    <w:rsid w:val="0056583D"/>
    <w:rsid w:val="005677AB"/>
    <w:rsid w:val="00573383"/>
    <w:rsid w:val="00574155"/>
    <w:rsid w:val="0057500C"/>
    <w:rsid w:val="00576A4E"/>
    <w:rsid w:val="0057755F"/>
    <w:rsid w:val="00582492"/>
    <w:rsid w:val="00582A48"/>
    <w:rsid w:val="00582D99"/>
    <w:rsid w:val="00586A64"/>
    <w:rsid w:val="00586A6F"/>
    <w:rsid w:val="00586E91"/>
    <w:rsid w:val="005922FF"/>
    <w:rsid w:val="0059238C"/>
    <w:rsid w:val="005937E8"/>
    <w:rsid w:val="00594F8A"/>
    <w:rsid w:val="00595EE4"/>
    <w:rsid w:val="00596967"/>
    <w:rsid w:val="00596D8B"/>
    <w:rsid w:val="005974E7"/>
    <w:rsid w:val="00597660"/>
    <w:rsid w:val="005A0970"/>
    <w:rsid w:val="005A187D"/>
    <w:rsid w:val="005A2E51"/>
    <w:rsid w:val="005A2FD2"/>
    <w:rsid w:val="005A39EB"/>
    <w:rsid w:val="005A6A6F"/>
    <w:rsid w:val="005B1484"/>
    <w:rsid w:val="005B2E57"/>
    <w:rsid w:val="005B4D92"/>
    <w:rsid w:val="005B6655"/>
    <w:rsid w:val="005B6942"/>
    <w:rsid w:val="005C3A0C"/>
    <w:rsid w:val="005C4895"/>
    <w:rsid w:val="005C742A"/>
    <w:rsid w:val="005C7CF3"/>
    <w:rsid w:val="005D0809"/>
    <w:rsid w:val="005D1A01"/>
    <w:rsid w:val="005D1BFC"/>
    <w:rsid w:val="005D1EE5"/>
    <w:rsid w:val="005D6D42"/>
    <w:rsid w:val="005D6F2A"/>
    <w:rsid w:val="005E0930"/>
    <w:rsid w:val="005E1AD6"/>
    <w:rsid w:val="005E1DFB"/>
    <w:rsid w:val="005E24D1"/>
    <w:rsid w:val="005E259E"/>
    <w:rsid w:val="005E360D"/>
    <w:rsid w:val="005E564B"/>
    <w:rsid w:val="005E5715"/>
    <w:rsid w:val="005E71F1"/>
    <w:rsid w:val="005E7246"/>
    <w:rsid w:val="005E7A57"/>
    <w:rsid w:val="005F009A"/>
    <w:rsid w:val="005F1C34"/>
    <w:rsid w:val="005F25AB"/>
    <w:rsid w:val="005F2855"/>
    <w:rsid w:val="005F4B35"/>
    <w:rsid w:val="005F622F"/>
    <w:rsid w:val="005F6BA8"/>
    <w:rsid w:val="005F7D7B"/>
    <w:rsid w:val="0060436F"/>
    <w:rsid w:val="006069AA"/>
    <w:rsid w:val="00610DF8"/>
    <w:rsid w:val="00610E01"/>
    <w:rsid w:val="0061255B"/>
    <w:rsid w:val="00612BE9"/>
    <w:rsid w:val="006132FC"/>
    <w:rsid w:val="00616172"/>
    <w:rsid w:val="00616179"/>
    <w:rsid w:val="006163C3"/>
    <w:rsid w:val="006168A4"/>
    <w:rsid w:val="006203AE"/>
    <w:rsid w:val="00620B00"/>
    <w:rsid w:val="006221A4"/>
    <w:rsid w:val="00622BF2"/>
    <w:rsid w:val="006243D3"/>
    <w:rsid w:val="006277E3"/>
    <w:rsid w:val="00630744"/>
    <w:rsid w:val="006307B5"/>
    <w:rsid w:val="00630FE3"/>
    <w:rsid w:val="00632F66"/>
    <w:rsid w:val="006335CB"/>
    <w:rsid w:val="0063678F"/>
    <w:rsid w:val="00636D52"/>
    <w:rsid w:val="006378AE"/>
    <w:rsid w:val="00637E82"/>
    <w:rsid w:val="00645920"/>
    <w:rsid w:val="006460B8"/>
    <w:rsid w:val="00646A7E"/>
    <w:rsid w:val="00650595"/>
    <w:rsid w:val="00650D47"/>
    <w:rsid w:val="00652617"/>
    <w:rsid w:val="0065333A"/>
    <w:rsid w:val="00654E33"/>
    <w:rsid w:val="00655173"/>
    <w:rsid w:val="00661333"/>
    <w:rsid w:val="00661D24"/>
    <w:rsid w:val="006623A6"/>
    <w:rsid w:val="0066335C"/>
    <w:rsid w:val="006660D9"/>
    <w:rsid w:val="0066678F"/>
    <w:rsid w:val="006700E8"/>
    <w:rsid w:val="006702CE"/>
    <w:rsid w:val="0067085A"/>
    <w:rsid w:val="00670EE8"/>
    <w:rsid w:val="006712B8"/>
    <w:rsid w:val="006735D1"/>
    <w:rsid w:val="006752DE"/>
    <w:rsid w:val="0067592C"/>
    <w:rsid w:val="00675F6A"/>
    <w:rsid w:val="00675F8F"/>
    <w:rsid w:val="00675FD4"/>
    <w:rsid w:val="00676839"/>
    <w:rsid w:val="0067713E"/>
    <w:rsid w:val="006777B8"/>
    <w:rsid w:val="00677B1A"/>
    <w:rsid w:val="00677C51"/>
    <w:rsid w:val="00681B43"/>
    <w:rsid w:val="00683B1F"/>
    <w:rsid w:val="00684383"/>
    <w:rsid w:val="006847B2"/>
    <w:rsid w:val="00686739"/>
    <w:rsid w:val="00691BF8"/>
    <w:rsid w:val="006921E6"/>
    <w:rsid w:val="00694085"/>
    <w:rsid w:val="00694C4F"/>
    <w:rsid w:val="00694DAD"/>
    <w:rsid w:val="0069505C"/>
    <w:rsid w:val="00696943"/>
    <w:rsid w:val="0069775F"/>
    <w:rsid w:val="006A03DD"/>
    <w:rsid w:val="006A1922"/>
    <w:rsid w:val="006A3071"/>
    <w:rsid w:val="006A3707"/>
    <w:rsid w:val="006A3761"/>
    <w:rsid w:val="006A507C"/>
    <w:rsid w:val="006A5142"/>
    <w:rsid w:val="006A58C3"/>
    <w:rsid w:val="006A5B12"/>
    <w:rsid w:val="006A6461"/>
    <w:rsid w:val="006A7936"/>
    <w:rsid w:val="006B3460"/>
    <w:rsid w:val="006B5137"/>
    <w:rsid w:val="006B5281"/>
    <w:rsid w:val="006C15D2"/>
    <w:rsid w:val="006C1705"/>
    <w:rsid w:val="006C19A0"/>
    <w:rsid w:val="006C243B"/>
    <w:rsid w:val="006C30D6"/>
    <w:rsid w:val="006C5215"/>
    <w:rsid w:val="006C7324"/>
    <w:rsid w:val="006D2E4B"/>
    <w:rsid w:val="006D2FD6"/>
    <w:rsid w:val="006D4021"/>
    <w:rsid w:val="006D5E17"/>
    <w:rsid w:val="006D6F2D"/>
    <w:rsid w:val="006E0AD9"/>
    <w:rsid w:val="006E1EA9"/>
    <w:rsid w:val="006E2329"/>
    <w:rsid w:val="006E4AAE"/>
    <w:rsid w:val="006E55CB"/>
    <w:rsid w:val="006E6121"/>
    <w:rsid w:val="006E627A"/>
    <w:rsid w:val="006E6DC9"/>
    <w:rsid w:val="006E7A99"/>
    <w:rsid w:val="006F1863"/>
    <w:rsid w:val="006F2FCE"/>
    <w:rsid w:val="006F57B1"/>
    <w:rsid w:val="006F5D84"/>
    <w:rsid w:val="006F760B"/>
    <w:rsid w:val="00701C01"/>
    <w:rsid w:val="00704835"/>
    <w:rsid w:val="0070524C"/>
    <w:rsid w:val="0070615A"/>
    <w:rsid w:val="00711B9C"/>
    <w:rsid w:val="007139A0"/>
    <w:rsid w:val="00715F07"/>
    <w:rsid w:val="00717180"/>
    <w:rsid w:val="00717349"/>
    <w:rsid w:val="00717EA5"/>
    <w:rsid w:val="00720D86"/>
    <w:rsid w:val="00721C8B"/>
    <w:rsid w:val="00727C55"/>
    <w:rsid w:val="00731DF7"/>
    <w:rsid w:val="00733096"/>
    <w:rsid w:val="00733D6D"/>
    <w:rsid w:val="007348B4"/>
    <w:rsid w:val="007350F7"/>
    <w:rsid w:val="007357AD"/>
    <w:rsid w:val="00735DAA"/>
    <w:rsid w:val="00735F49"/>
    <w:rsid w:val="007363A0"/>
    <w:rsid w:val="00736A19"/>
    <w:rsid w:val="0073773C"/>
    <w:rsid w:val="007401D0"/>
    <w:rsid w:val="00741007"/>
    <w:rsid w:val="00744B0E"/>
    <w:rsid w:val="007453D4"/>
    <w:rsid w:val="00746385"/>
    <w:rsid w:val="0074663D"/>
    <w:rsid w:val="0074789F"/>
    <w:rsid w:val="007526C2"/>
    <w:rsid w:val="00753C6F"/>
    <w:rsid w:val="00754996"/>
    <w:rsid w:val="00761191"/>
    <w:rsid w:val="007613A5"/>
    <w:rsid w:val="00761C3D"/>
    <w:rsid w:val="00762427"/>
    <w:rsid w:val="00762E2A"/>
    <w:rsid w:val="0076308B"/>
    <w:rsid w:val="007633D8"/>
    <w:rsid w:val="007637D6"/>
    <w:rsid w:val="00763E8C"/>
    <w:rsid w:val="00764D44"/>
    <w:rsid w:val="007656C9"/>
    <w:rsid w:val="0076798C"/>
    <w:rsid w:val="0077374A"/>
    <w:rsid w:val="00775E7A"/>
    <w:rsid w:val="00780F41"/>
    <w:rsid w:val="007828B8"/>
    <w:rsid w:val="00782DD6"/>
    <w:rsid w:val="00784356"/>
    <w:rsid w:val="007843D6"/>
    <w:rsid w:val="00784BCB"/>
    <w:rsid w:val="00785DB5"/>
    <w:rsid w:val="007862A0"/>
    <w:rsid w:val="007923C8"/>
    <w:rsid w:val="00795389"/>
    <w:rsid w:val="007959F4"/>
    <w:rsid w:val="0079780C"/>
    <w:rsid w:val="007A0979"/>
    <w:rsid w:val="007A1FEF"/>
    <w:rsid w:val="007A350A"/>
    <w:rsid w:val="007A381A"/>
    <w:rsid w:val="007A3D1A"/>
    <w:rsid w:val="007A607B"/>
    <w:rsid w:val="007A64E4"/>
    <w:rsid w:val="007B04D7"/>
    <w:rsid w:val="007B1383"/>
    <w:rsid w:val="007B17B2"/>
    <w:rsid w:val="007B3F91"/>
    <w:rsid w:val="007B4810"/>
    <w:rsid w:val="007B4FB3"/>
    <w:rsid w:val="007B51C2"/>
    <w:rsid w:val="007B57C9"/>
    <w:rsid w:val="007C0A18"/>
    <w:rsid w:val="007C2210"/>
    <w:rsid w:val="007C270A"/>
    <w:rsid w:val="007C32A9"/>
    <w:rsid w:val="007C3711"/>
    <w:rsid w:val="007C5498"/>
    <w:rsid w:val="007C6077"/>
    <w:rsid w:val="007C61FA"/>
    <w:rsid w:val="007C7108"/>
    <w:rsid w:val="007C7659"/>
    <w:rsid w:val="007D1CA3"/>
    <w:rsid w:val="007D2381"/>
    <w:rsid w:val="007D3D86"/>
    <w:rsid w:val="007D420A"/>
    <w:rsid w:val="007D4300"/>
    <w:rsid w:val="007D4504"/>
    <w:rsid w:val="007D4853"/>
    <w:rsid w:val="007D695F"/>
    <w:rsid w:val="007E05E9"/>
    <w:rsid w:val="007E3F89"/>
    <w:rsid w:val="007E5135"/>
    <w:rsid w:val="007E5208"/>
    <w:rsid w:val="007E6FAF"/>
    <w:rsid w:val="007F09D2"/>
    <w:rsid w:val="007F12A8"/>
    <w:rsid w:val="007F185C"/>
    <w:rsid w:val="007F2092"/>
    <w:rsid w:val="007F31EA"/>
    <w:rsid w:val="007F430D"/>
    <w:rsid w:val="007F6024"/>
    <w:rsid w:val="00801F31"/>
    <w:rsid w:val="0080252A"/>
    <w:rsid w:val="00802DD4"/>
    <w:rsid w:val="008030E2"/>
    <w:rsid w:val="0080327B"/>
    <w:rsid w:val="008032DD"/>
    <w:rsid w:val="00804794"/>
    <w:rsid w:val="008047DF"/>
    <w:rsid w:val="0080748C"/>
    <w:rsid w:val="008118A1"/>
    <w:rsid w:val="00812BF2"/>
    <w:rsid w:val="00812D1D"/>
    <w:rsid w:val="00813DDD"/>
    <w:rsid w:val="00815FBF"/>
    <w:rsid w:val="00816152"/>
    <w:rsid w:val="00816F8B"/>
    <w:rsid w:val="00817940"/>
    <w:rsid w:val="00817A0C"/>
    <w:rsid w:val="00820EDB"/>
    <w:rsid w:val="00821A0D"/>
    <w:rsid w:val="00821E71"/>
    <w:rsid w:val="0082266E"/>
    <w:rsid w:val="00822A90"/>
    <w:rsid w:val="0082363B"/>
    <w:rsid w:val="00823AB5"/>
    <w:rsid w:val="00826479"/>
    <w:rsid w:val="00831A4E"/>
    <w:rsid w:val="00831C0B"/>
    <w:rsid w:val="00833906"/>
    <w:rsid w:val="00834D1C"/>
    <w:rsid w:val="00837846"/>
    <w:rsid w:val="00841C85"/>
    <w:rsid w:val="00850B68"/>
    <w:rsid w:val="00851947"/>
    <w:rsid w:val="00851C8D"/>
    <w:rsid w:val="00852F57"/>
    <w:rsid w:val="008546F0"/>
    <w:rsid w:val="00856B92"/>
    <w:rsid w:val="008570EC"/>
    <w:rsid w:val="00863ECB"/>
    <w:rsid w:val="00865FE4"/>
    <w:rsid w:val="008709A1"/>
    <w:rsid w:val="00872EBC"/>
    <w:rsid w:val="00873741"/>
    <w:rsid w:val="00873B23"/>
    <w:rsid w:val="00873CB6"/>
    <w:rsid w:val="00874E53"/>
    <w:rsid w:val="00875521"/>
    <w:rsid w:val="00875DFE"/>
    <w:rsid w:val="008806FE"/>
    <w:rsid w:val="00880F58"/>
    <w:rsid w:val="00880F72"/>
    <w:rsid w:val="0088252B"/>
    <w:rsid w:val="00882DAE"/>
    <w:rsid w:val="008833DE"/>
    <w:rsid w:val="00883B14"/>
    <w:rsid w:val="0088448D"/>
    <w:rsid w:val="00886C92"/>
    <w:rsid w:val="00886F83"/>
    <w:rsid w:val="00887755"/>
    <w:rsid w:val="00890792"/>
    <w:rsid w:val="00891013"/>
    <w:rsid w:val="00891244"/>
    <w:rsid w:val="008925D1"/>
    <w:rsid w:val="00893629"/>
    <w:rsid w:val="00896838"/>
    <w:rsid w:val="00896A06"/>
    <w:rsid w:val="00897A80"/>
    <w:rsid w:val="00897DC5"/>
    <w:rsid w:val="008A1414"/>
    <w:rsid w:val="008A3647"/>
    <w:rsid w:val="008A3E52"/>
    <w:rsid w:val="008A599C"/>
    <w:rsid w:val="008B0222"/>
    <w:rsid w:val="008B0538"/>
    <w:rsid w:val="008B09E3"/>
    <w:rsid w:val="008B1BD5"/>
    <w:rsid w:val="008B36B1"/>
    <w:rsid w:val="008B5CC8"/>
    <w:rsid w:val="008B632A"/>
    <w:rsid w:val="008B74F0"/>
    <w:rsid w:val="008C16ED"/>
    <w:rsid w:val="008C1BD8"/>
    <w:rsid w:val="008C2233"/>
    <w:rsid w:val="008C256B"/>
    <w:rsid w:val="008C32D7"/>
    <w:rsid w:val="008C3965"/>
    <w:rsid w:val="008C5C9E"/>
    <w:rsid w:val="008C751B"/>
    <w:rsid w:val="008C79E0"/>
    <w:rsid w:val="008D1371"/>
    <w:rsid w:val="008D265A"/>
    <w:rsid w:val="008D2DBA"/>
    <w:rsid w:val="008D3E55"/>
    <w:rsid w:val="008D692E"/>
    <w:rsid w:val="008E1408"/>
    <w:rsid w:val="008E1A40"/>
    <w:rsid w:val="008E228D"/>
    <w:rsid w:val="008E4378"/>
    <w:rsid w:val="008E5541"/>
    <w:rsid w:val="008E61B1"/>
    <w:rsid w:val="008E65C9"/>
    <w:rsid w:val="008E7666"/>
    <w:rsid w:val="008F2A16"/>
    <w:rsid w:val="008F36A8"/>
    <w:rsid w:val="008F4A32"/>
    <w:rsid w:val="008F537B"/>
    <w:rsid w:val="008F617A"/>
    <w:rsid w:val="008F6643"/>
    <w:rsid w:val="008F7779"/>
    <w:rsid w:val="008F7FD9"/>
    <w:rsid w:val="00902905"/>
    <w:rsid w:val="00906791"/>
    <w:rsid w:val="00907827"/>
    <w:rsid w:val="00910B84"/>
    <w:rsid w:val="009121F0"/>
    <w:rsid w:val="00912E4D"/>
    <w:rsid w:val="0091352C"/>
    <w:rsid w:val="009136DB"/>
    <w:rsid w:val="00914381"/>
    <w:rsid w:val="00914419"/>
    <w:rsid w:val="0091480E"/>
    <w:rsid w:val="00914A56"/>
    <w:rsid w:val="00917223"/>
    <w:rsid w:val="00922C41"/>
    <w:rsid w:val="0092376B"/>
    <w:rsid w:val="00923E1C"/>
    <w:rsid w:val="00923F37"/>
    <w:rsid w:val="009270A5"/>
    <w:rsid w:val="00927FF9"/>
    <w:rsid w:val="009300A0"/>
    <w:rsid w:val="00931297"/>
    <w:rsid w:val="009328ED"/>
    <w:rsid w:val="00932ADE"/>
    <w:rsid w:val="0093364C"/>
    <w:rsid w:val="0093583A"/>
    <w:rsid w:val="00936721"/>
    <w:rsid w:val="009374BA"/>
    <w:rsid w:val="0094096A"/>
    <w:rsid w:val="0094237A"/>
    <w:rsid w:val="00942EF0"/>
    <w:rsid w:val="00943659"/>
    <w:rsid w:val="009438E0"/>
    <w:rsid w:val="00943ACC"/>
    <w:rsid w:val="00943BA8"/>
    <w:rsid w:val="009461E3"/>
    <w:rsid w:val="00950246"/>
    <w:rsid w:val="00955C57"/>
    <w:rsid w:val="009600DA"/>
    <w:rsid w:val="00961446"/>
    <w:rsid w:val="0096334A"/>
    <w:rsid w:val="00963E9D"/>
    <w:rsid w:val="00966BC2"/>
    <w:rsid w:val="00966FAA"/>
    <w:rsid w:val="00973333"/>
    <w:rsid w:val="0097377D"/>
    <w:rsid w:val="00974400"/>
    <w:rsid w:val="0097769A"/>
    <w:rsid w:val="00977AF2"/>
    <w:rsid w:val="009812B8"/>
    <w:rsid w:val="00982A23"/>
    <w:rsid w:val="00984E2F"/>
    <w:rsid w:val="00985FAE"/>
    <w:rsid w:val="00992051"/>
    <w:rsid w:val="00993300"/>
    <w:rsid w:val="0099511C"/>
    <w:rsid w:val="009957BA"/>
    <w:rsid w:val="009A1067"/>
    <w:rsid w:val="009A1223"/>
    <w:rsid w:val="009A1A0F"/>
    <w:rsid w:val="009A2A6F"/>
    <w:rsid w:val="009A6B71"/>
    <w:rsid w:val="009A7146"/>
    <w:rsid w:val="009B0428"/>
    <w:rsid w:val="009B2A71"/>
    <w:rsid w:val="009B3362"/>
    <w:rsid w:val="009B35A2"/>
    <w:rsid w:val="009B37AC"/>
    <w:rsid w:val="009B39B2"/>
    <w:rsid w:val="009B4FDF"/>
    <w:rsid w:val="009B534E"/>
    <w:rsid w:val="009B5A8E"/>
    <w:rsid w:val="009B77F0"/>
    <w:rsid w:val="009C1D93"/>
    <w:rsid w:val="009C3977"/>
    <w:rsid w:val="009C718D"/>
    <w:rsid w:val="009D1170"/>
    <w:rsid w:val="009D2D42"/>
    <w:rsid w:val="009D2FAD"/>
    <w:rsid w:val="009D42F8"/>
    <w:rsid w:val="009D5D9A"/>
    <w:rsid w:val="009D75AA"/>
    <w:rsid w:val="009D7B84"/>
    <w:rsid w:val="009E0EB2"/>
    <w:rsid w:val="009E3C86"/>
    <w:rsid w:val="009E455C"/>
    <w:rsid w:val="009E4879"/>
    <w:rsid w:val="009E5722"/>
    <w:rsid w:val="009F01EE"/>
    <w:rsid w:val="009F280D"/>
    <w:rsid w:val="009F3940"/>
    <w:rsid w:val="009F4F56"/>
    <w:rsid w:val="009F60C6"/>
    <w:rsid w:val="009F7675"/>
    <w:rsid w:val="00A02CC1"/>
    <w:rsid w:val="00A037AF"/>
    <w:rsid w:val="00A051B4"/>
    <w:rsid w:val="00A10859"/>
    <w:rsid w:val="00A10F3C"/>
    <w:rsid w:val="00A1276E"/>
    <w:rsid w:val="00A13D4A"/>
    <w:rsid w:val="00A1663A"/>
    <w:rsid w:val="00A2059C"/>
    <w:rsid w:val="00A21230"/>
    <w:rsid w:val="00A2225C"/>
    <w:rsid w:val="00A22BB8"/>
    <w:rsid w:val="00A248CF"/>
    <w:rsid w:val="00A24E0D"/>
    <w:rsid w:val="00A2525B"/>
    <w:rsid w:val="00A2653A"/>
    <w:rsid w:val="00A30A02"/>
    <w:rsid w:val="00A31527"/>
    <w:rsid w:val="00A31A55"/>
    <w:rsid w:val="00A36005"/>
    <w:rsid w:val="00A36537"/>
    <w:rsid w:val="00A3754E"/>
    <w:rsid w:val="00A40629"/>
    <w:rsid w:val="00A41420"/>
    <w:rsid w:val="00A41D3C"/>
    <w:rsid w:val="00A42645"/>
    <w:rsid w:val="00A43B85"/>
    <w:rsid w:val="00A4501D"/>
    <w:rsid w:val="00A45E7E"/>
    <w:rsid w:val="00A51D9F"/>
    <w:rsid w:val="00A5340A"/>
    <w:rsid w:val="00A5500B"/>
    <w:rsid w:val="00A6127F"/>
    <w:rsid w:val="00A61388"/>
    <w:rsid w:val="00A64AD8"/>
    <w:rsid w:val="00A64FE0"/>
    <w:rsid w:val="00A653E9"/>
    <w:rsid w:val="00A67CF1"/>
    <w:rsid w:val="00A70AF7"/>
    <w:rsid w:val="00A725AE"/>
    <w:rsid w:val="00A75710"/>
    <w:rsid w:val="00A7693C"/>
    <w:rsid w:val="00A76EF3"/>
    <w:rsid w:val="00A81274"/>
    <w:rsid w:val="00A81D9F"/>
    <w:rsid w:val="00A83B44"/>
    <w:rsid w:val="00A843F7"/>
    <w:rsid w:val="00A857B9"/>
    <w:rsid w:val="00A86CCF"/>
    <w:rsid w:val="00A8789A"/>
    <w:rsid w:val="00A906BB"/>
    <w:rsid w:val="00A90881"/>
    <w:rsid w:val="00A91B28"/>
    <w:rsid w:val="00A928AD"/>
    <w:rsid w:val="00A92C91"/>
    <w:rsid w:val="00A92D8F"/>
    <w:rsid w:val="00A95AEC"/>
    <w:rsid w:val="00A95E14"/>
    <w:rsid w:val="00A96AC6"/>
    <w:rsid w:val="00AA1402"/>
    <w:rsid w:val="00AA265F"/>
    <w:rsid w:val="00AA391B"/>
    <w:rsid w:val="00AA4563"/>
    <w:rsid w:val="00AA60D2"/>
    <w:rsid w:val="00AA6E4B"/>
    <w:rsid w:val="00AA74F7"/>
    <w:rsid w:val="00AB3AF8"/>
    <w:rsid w:val="00AB415E"/>
    <w:rsid w:val="00AB432B"/>
    <w:rsid w:val="00AB5438"/>
    <w:rsid w:val="00AB76E6"/>
    <w:rsid w:val="00AB7FEA"/>
    <w:rsid w:val="00AC3003"/>
    <w:rsid w:val="00AC3C0F"/>
    <w:rsid w:val="00AD14B9"/>
    <w:rsid w:val="00AD3BC6"/>
    <w:rsid w:val="00AD3F79"/>
    <w:rsid w:val="00AD442F"/>
    <w:rsid w:val="00AD736E"/>
    <w:rsid w:val="00AD79FA"/>
    <w:rsid w:val="00AE2E31"/>
    <w:rsid w:val="00AE2F1F"/>
    <w:rsid w:val="00AE5F05"/>
    <w:rsid w:val="00AE6119"/>
    <w:rsid w:val="00AE68C7"/>
    <w:rsid w:val="00AE718F"/>
    <w:rsid w:val="00AE7448"/>
    <w:rsid w:val="00AE74E6"/>
    <w:rsid w:val="00AF4832"/>
    <w:rsid w:val="00AF4BCD"/>
    <w:rsid w:val="00AF6BE1"/>
    <w:rsid w:val="00AF7180"/>
    <w:rsid w:val="00B001B3"/>
    <w:rsid w:val="00B018DA"/>
    <w:rsid w:val="00B021B5"/>
    <w:rsid w:val="00B03779"/>
    <w:rsid w:val="00B03B5B"/>
    <w:rsid w:val="00B041DE"/>
    <w:rsid w:val="00B046F6"/>
    <w:rsid w:val="00B04AA7"/>
    <w:rsid w:val="00B05CD5"/>
    <w:rsid w:val="00B077E3"/>
    <w:rsid w:val="00B07FEF"/>
    <w:rsid w:val="00B12020"/>
    <w:rsid w:val="00B12651"/>
    <w:rsid w:val="00B13ADA"/>
    <w:rsid w:val="00B15047"/>
    <w:rsid w:val="00B16277"/>
    <w:rsid w:val="00B16583"/>
    <w:rsid w:val="00B20A81"/>
    <w:rsid w:val="00B20D90"/>
    <w:rsid w:val="00B215FD"/>
    <w:rsid w:val="00B21683"/>
    <w:rsid w:val="00B22754"/>
    <w:rsid w:val="00B2355F"/>
    <w:rsid w:val="00B235D9"/>
    <w:rsid w:val="00B23EE4"/>
    <w:rsid w:val="00B252B7"/>
    <w:rsid w:val="00B25D23"/>
    <w:rsid w:val="00B266CC"/>
    <w:rsid w:val="00B272B8"/>
    <w:rsid w:val="00B30C68"/>
    <w:rsid w:val="00B31FF7"/>
    <w:rsid w:val="00B32BF3"/>
    <w:rsid w:val="00B33188"/>
    <w:rsid w:val="00B35962"/>
    <w:rsid w:val="00B35F77"/>
    <w:rsid w:val="00B3708F"/>
    <w:rsid w:val="00B37245"/>
    <w:rsid w:val="00B3762D"/>
    <w:rsid w:val="00B403A0"/>
    <w:rsid w:val="00B40743"/>
    <w:rsid w:val="00B40FAE"/>
    <w:rsid w:val="00B415FC"/>
    <w:rsid w:val="00B42102"/>
    <w:rsid w:val="00B42C8C"/>
    <w:rsid w:val="00B44934"/>
    <w:rsid w:val="00B46142"/>
    <w:rsid w:val="00B46193"/>
    <w:rsid w:val="00B46486"/>
    <w:rsid w:val="00B4741E"/>
    <w:rsid w:val="00B501F3"/>
    <w:rsid w:val="00B51145"/>
    <w:rsid w:val="00B524BF"/>
    <w:rsid w:val="00B52819"/>
    <w:rsid w:val="00B5380E"/>
    <w:rsid w:val="00B54B27"/>
    <w:rsid w:val="00B55AE0"/>
    <w:rsid w:val="00B564B4"/>
    <w:rsid w:val="00B61393"/>
    <w:rsid w:val="00B639BC"/>
    <w:rsid w:val="00B64939"/>
    <w:rsid w:val="00B6570D"/>
    <w:rsid w:val="00B66392"/>
    <w:rsid w:val="00B67258"/>
    <w:rsid w:val="00B70807"/>
    <w:rsid w:val="00B710D5"/>
    <w:rsid w:val="00B7138D"/>
    <w:rsid w:val="00B74E5F"/>
    <w:rsid w:val="00B75541"/>
    <w:rsid w:val="00B77AAA"/>
    <w:rsid w:val="00B80413"/>
    <w:rsid w:val="00B804F7"/>
    <w:rsid w:val="00B80C4F"/>
    <w:rsid w:val="00B82E44"/>
    <w:rsid w:val="00B84105"/>
    <w:rsid w:val="00B866C3"/>
    <w:rsid w:val="00B87C3C"/>
    <w:rsid w:val="00B929F0"/>
    <w:rsid w:val="00B948AF"/>
    <w:rsid w:val="00B950CE"/>
    <w:rsid w:val="00BA0B18"/>
    <w:rsid w:val="00BA15CE"/>
    <w:rsid w:val="00BA1D1F"/>
    <w:rsid w:val="00BA37AD"/>
    <w:rsid w:val="00BA41ED"/>
    <w:rsid w:val="00BA537F"/>
    <w:rsid w:val="00BA6103"/>
    <w:rsid w:val="00BA7CB5"/>
    <w:rsid w:val="00BB1598"/>
    <w:rsid w:val="00BB19BD"/>
    <w:rsid w:val="00BB27B6"/>
    <w:rsid w:val="00BB2AC5"/>
    <w:rsid w:val="00BB2F5E"/>
    <w:rsid w:val="00BB3616"/>
    <w:rsid w:val="00BB4B06"/>
    <w:rsid w:val="00BB60BB"/>
    <w:rsid w:val="00BB78AD"/>
    <w:rsid w:val="00BC19FD"/>
    <w:rsid w:val="00BC29A6"/>
    <w:rsid w:val="00BC2D03"/>
    <w:rsid w:val="00BC3C8C"/>
    <w:rsid w:val="00BC3FAD"/>
    <w:rsid w:val="00BC5E0E"/>
    <w:rsid w:val="00BC60EA"/>
    <w:rsid w:val="00BC7787"/>
    <w:rsid w:val="00BC78A6"/>
    <w:rsid w:val="00BC7E81"/>
    <w:rsid w:val="00BD0142"/>
    <w:rsid w:val="00BD0967"/>
    <w:rsid w:val="00BD1163"/>
    <w:rsid w:val="00BD1A48"/>
    <w:rsid w:val="00BD252B"/>
    <w:rsid w:val="00BD2832"/>
    <w:rsid w:val="00BD6B0C"/>
    <w:rsid w:val="00BD7234"/>
    <w:rsid w:val="00BD7C53"/>
    <w:rsid w:val="00BE0AF7"/>
    <w:rsid w:val="00BE1601"/>
    <w:rsid w:val="00BE16EC"/>
    <w:rsid w:val="00BE1BA1"/>
    <w:rsid w:val="00BE319A"/>
    <w:rsid w:val="00BE3273"/>
    <w:rsid w:val="00BE3E9E"/>
    <w:rsid w:val="00BE5B24"/>
    <w:rsid w:val="00BE6991"/>
    <w:rsid w:val="00BE6AB8"/>
    <w:rsid w:val="00BE75B0"/>
    <w:rsid w:val="00BF029C"/>
    <w:rsid w:val="00BF03C6"/>
    <w:rsid w:val="00BF12E0"/>
    <w:rsid w:val="00BF29C1"/>
    <w:rsid w:val="00BF68A2"/>
    <w:rsid w:val="00C004AE"/>
    <w:rsid w:val="00C03810"/>
    <w:rsid w:val="00C03AE4"/>
    <w:rsid w:val="00C064FF"/>
    <w:rsid w:val="00C06AEF"/>
    <w:rsid w:val="00C06EA4"/>
    <w:rsid w:val="00C07BB7"/>
    <w:rsid w:val="00C10C2B"/>
    <w:rsid w:val="00C112E1"/>
    <w:rsid w:val="00C138A7"/>
    <w:rsid w:val="00C13EEB"/>
    <w:rsid w:val="00C14F67"/>
    <w:rsid w:val="00C15660"/>
    <w:rsid w:val="00C17A84"/>
    <w:rsid w:val="00C2026E"/>
    <w:rsid w:val="00C2096E"/>
    <w:rsid w:val="00C219D8"/>
    <w:rsid w:val="00C238D4"/>
    <w:rsid w:val="00C24C55"/>
    <w:rsid w:val="00C26375"/>
    <w:rsid w:val="00C263F4"/>
    <w:rsid w:val="00C2667F"/>
    <w:rsid w:val="00C26B68"/>
    <w:rsid w:val="00C307CE"/>
    <w:rsid w:val="00C35156"/>
    <w:rsid w:val="00C35765"/>
    <w:rsid w:val="00C35B6F"/>
    <w:rsid w:val="00C40038"/>
    <w:rsid w:val="00C40A47"/>
    <w:rsid w:val="00C40F49"/>
    <w:rsid w:val="00C42430"/>
    <w:rsid w:val="00C42A80"/>
    <w:rsid w:val="00C430B4"/>
    <w:rsid w:val="00C436D8"/>
    <w:rsid w:val="00C43EEB"/>
    <w:rsid w:val="00C448A7"/>
    <w:rsid w:val="00C4544A"/>
    <w:rsid w:val="00C461E6"/>
    <w:rsid w:val="00C462E5"/>
    <w:rsid w:val="00C470EE"/>
    <w:rsid w:val="00C474FB"/>
    <w:rsid w:val="00C50A2D"/>
    <w:rsid w:val="00C53EA0"/>
    <w:rsid w:val="00C5405B"/>
    <w:rsid w:val="00C55DC8"/>
    <w:rsid w:val="00C6025D"/>
    <w:rsid w:val="00C613B5"/>
    <w:rsid w:val="00C6193C"/>
    <w:rsid w:val="00C61973"/>
    <w:rsid w:val="00C62F0A"/>
    <w:rsid w:val="00C66262"/>
    <w:rsid w:val="00C6747F"/>
    <w:rsid w:val="00C67D39"/>
    <w:rsid w:val="00C705C2"/>
    <w:rsid w:val="00C71842"/>
    <w:rsid w:val="00C727CE"/>
    <w:rsid w:val="00C73495"/>
    <w:rsid w:val="00C742BA"/>
    <w:rsid w:val="00C74FB6"/>
    <w:rsid w:val="00C8440F"/>
    <w:rsid w:val="00C84BAC"/>
    <w:rsid w:val="00C85243"/>
    <w:rsid w:val="00C85B80"/>
    <w:rsid w:val="00C905A4"/>
    <w:rsid w:val="00C92721"/>
    <w:rsid w:val="00C934EF"/>
    <w:rsid w:val="00C96677"/>
    <w:rsid w:val="00CA0F43"/>
    <w:rsid w:val="00CA1F9B"/>
    <w:rsid w:val="00CA212A"/>
    <w:rsid w:val="00CA2963"/>
    <w:rsid w:val="00CA4414"/>
    <w:rsid w:val="00CA4427"/>
    <w:rsid w:val="00CA5438"/>
    <w:rsid w:val="00CA69E3"/>
    <w:rsid w:val="00CA74B3"/>
    <w:rsid w:val="00CB2934"/>
    <w:rsid w:val="00CB3CA3"/>
    <w:rsid w:val="00CB481D"/>
    <w:rsid w:val="00CB6A7D"/>
    <w:rsid w:val="00CB7228"/>
    <w:rsid w:val="00CB7D7C"/>
    <w:rsid w:val="00CC006B"/>
    <w:rsid w:val="00CC1CEE"/>
    <w:rsid w:val="00CC31A5"/>
    <w:rsid w:val="00CC31E8"/>
    <w:rsid w:val="00CC35AE"/>
    <w:rsid w:val="00CC6EBD"/>
    <w:rsid w:val="00CD1A68"/>
    <w:rsid w:val="00CD4408"/>
    <w:rsid w:val="00CD5F35"/>
    <w:rsid w:val="00CE1A66"/>
    <w:rsid w:val="00CE2254"/>
    <w:rsid w:val="00CE2471"/>
    <w:rsid w:val="00CE6436"/>
    <w:rsid w:val="00CE73C2"/>
    <w:rsid w:val="00CF1E95"/>
    <w:rsid w:val="00CF2757"/>
    <w:rsid w:val="00CF485A"/>
    <w:rsid w:val="00CF4D52"/>
    <w:rsid w:val="00CF5342"/>
    <w:rsid w:val="00CF5771"/>
    <w:rsid w:val="00D008CF"/>
    <w:rsid w:val="00D01E66"/>
    <w:rsid w:val="00D023F3"/>
    <w:rsid w:val="00D12B6B"/>
    <w:rsid w:val="00D12C4D"/>
    <w:rsid w:val="00D12F02"/>
    <w:rsid w:val="00D14ED8"/>
    <w:rsid w:val="00D1510B"/>
    <w:rsid w:val="00D16278"/>
    <w:rsid w:val="00D17356"/>
    <w:rsid w:val="00D22371"/>
    <w:rsid w:val="00D23DA0"/>
    <w:rsid w:val="00D24D41"/>
    <w:rsid w:val="00D25AE6"/>
    <w:rsid w:val="00D30C96"/>
    <w:rsid w:val="00D3280C"/>
    <w:rsid w:val="00D33843"/>
    <w:rsid w:val="00D34336"/>
    <w:rsid w:val="00D34A84"/>
    <w:rsid w:val="00D3564E"/>
    <w:rsid w:val="00D35E44"/>
    <w:rsid w:val="00D36519"/>
    <w:rsid w:val="00D403C4"/>
    <w:rsid w:val="00D407CE"/>
    <w:rsid w:val="00D46832"/>
    <w:rsid w:val="00D50D8F"/>
    <w:rsid w:val="00D51054"/>
    <w:rsid w:val="00D53B49"/>
    <w:rsid w:val="00D54A42"/>
    <w:rsid w:val="00D54F78"/>
    <w:rsid w:val="00D56554"/>
    <w:rsid w:val="00D628BB"/>
    <w:rsid w:val="00D62CE9"/>
    <w:rsid w:val="00D63771"/>
    <w:rsid w:val="00D6512C"/>
    <w:rsid w:val="00D65DB2"/>
    <w:rsid w:val="00D669B8"/>
    <w:rsid w:val="00D66E3F"/>
    <w:rsid w:val="00D67D99"/>
    <w:rsid w:val="00D72000"/>
    <w:rsid w:val="00D72F26"/>
    <w:rsid w:val="00D750BF"/>
    <w:rsid w:val="00D75456"/>
    <w:rsid w:val="00D75B05"/>
    <w:rsid w:val="00D761C8"/>
    <w:rsid w:val="00D774CB"/>
    <w:rsid w:val="00D77B76"/>
    <w:rsid w:val="00D807B2"/>
    <w:rsid w:val="00D80FCF"/>
    <w:rsid w:val="00D81007"/>
    <w:rsid w:val="00D83CC4"/>
    <w:rsid w:val="00D847F3"/>
    <w:rsid w:val="00D85376"/>
    <w:rsid w:val="00D85E89"/>
    <w:rsid w:val="00D913C6"/>
    <w:rsid w:val="00D916F2"/>
    <w:rsid w:val="00D93917"/>
    <w:rsid w:val="00D96AB5"/>
    <w:rsid w:val="00DA2590"/>
    <w:rsid w:val="00DA2CAA"/>
    <w:rsid w:val="00DA3B57"/>
    <w:rsid w:val="00DA7154"/>
    <w:rsid w:val="00DB0389"/>
    <w:rsid w:val="00DB04A8"/>
    <w:rsid w:val="00DB2958"/>
    <w:rsid w:val="00DB3998"/>
    <w:rsid w:val="00DB6D5E"/>
    <w:rsid w:val="00DC0256"/>
    <w:rsid w:val="00DC0A25"/>
    <w:rsid w:val="00DC1951"/>
    <w:rsid w:val="00DC2CD2"/>
    <w:rsid w:val="00DC60F3"/>
    <w:rsid w:val="00DC6E82"/>
    <w:rsid w:val="00DC7931"/>
    <w:rsid w:val="00DD26AB"/>
    <w:rsid w:val="00DD2F94"/>
    <w:rsid w:val="00DD4384"/>
    <w:rsid w:val="00DD44E0"/>
    <w:rsid w:val="00DD4AB8"/>
    <w:rsid w:val="00DD5E9C"/>
    <w:rsid w:val="00DD61A9"/>
    <w:rsid w:val="00DD6459"/>
    <w:rsid w:val="00DD7853"/>
    <w:rsid w:val="00DE223C"/>
    <w:rsid w:val="00DE5F87"/>
    <w:rsid w:val="00DE65A9"/>
    <w:rsid w:val="00DE6CF2"/>
    <w:rsid w:val="00DF05B5"/>
    <w:rsid w:val="00DF0C61"/>
    <w:rsid w:val="00DF1E35"/>
    <w:rsid w:val="00DF21DE"/>
    <w:rsid w:val="00DF2311"/>
    <w:rsid w:val="00DF320C"/>
    <w:rsid w:val="00DF4C57"/>
    <w:rsid w:val="00DF50E0"/>
    <w:rsid w:val="00DF675D"/>
    <w:rsid w:val="00E00302"/>
    <w:rsid w:val="00E00C96"/>
    <w:rsid w:val="00E024C1"/>
    <w:rsid w:val="00E03983"/>
    <w:rsid w:val="00E04DA9"/>
    <w:rsid w:val="00E06A03"/>
    <w:rsid w:val="00E06E89"/>
    <w:rsid w:val="00E11743"/>
    <w:rsid w:val="00E135A0"/>
    <w:rsid w:val="00E14234"/>
    <w:rsid w:val="00E15740"/>
    <w:rsid w:val="00E157CA"/>
    <w:rsid w:val="00E16DA7"/>
    <w:rsid w:val="00E20CE4"/>
    <w:rsid w:val="00E210A6"/>
    <w:rsid w:val="00E21D9F"/>
    <w:rsid w:val="00E21DF2"/>
    <w:rsid w:val="00E226AF"/>
    <w:rsid w:val="00E23568"/>
    <w:rsid w:val="00E23D65"/>
    <w:rsid w:val="00E241A1"/>
    <w:rsid w:val="00E24AF5"/>
    <w:rsid w:val="00E25327"/>
    <w:rsid w:val="00E2753A"/>
    <w:rsid w:val="00E30169"/>
    <w:rsid w:val="00E3075B"/>
    <w:rsid w:val="00E3248C"/>
    <w:rsid w:val="00E35CF8"/>
    <w:rsid w:val="00E36668"/>
    <w:rsid w:val="00E40A75"/>
    <w:rsid w:val="00E43925"/>
    <w:rsid w:val="00E44BD0"/>
    <w:rsid w:val="00E45F25"/>
    <w:rsid w:val="00E5277D"/>
    <w:rsid w:val="00E53C74"/>
    <w:rsid w:val="00E557E4"/>
    <w:rsid w:val="00E6239C"/>
    <w:rsid w:val="00E62A6C"/>
    <w:rsid w:val="00E62BE8"/>
    <w:rsid w:val="00E62C7B"/>
    <w:rsid w:val="00E64B83"/>
    <w:rsid w:val="00E65C20"/>
    <w:rsid w:val="00E716B6"/>
    <w:rsid w:val="00E7187C"/>
    <w:rsid w:val="00E73030"/>
    <w:rsid w:val="00E73DE6"/>
    <w:rsid w:val="00E77DB5"/>
    <w:rsid w:val="00E8087E"/>
    <w:rsid w:val="00E80C92"/>
    <w:rsid w:val="00E8102E"/>
    <w:rsid w:val="00E83BC1"/>
    <w:rsid w:val="00E8592B"/>
    <w:rsid w:val="00E90D04"/>
    <w:rsid w:val="00E91BFE"/>
    <w:rsid w:val="00E93E06"/>
    <w:rsid w:val="00E9460A"/>
    <w:rsid w:val="00E956E0"/>
    <w:rsid w:val="00E97714"/>
    <w:rsid w:val="00EA1D90"/>
    <w:rsid w:val="00EB3E38"/>
    <w:rsid w:val="00EB5E09"/>
    <w:rsid w:val="00EB769F"/>
    <w:rsid w:val="00EC0B7C"/>
    <w:rsid w:val="00EC0DA2"/>
    <w:rsid w:val="00EC60E7"/>
    <w:rsid w:val="00EC696C"/>
    <w:rsid w:val="00EC7239"/>
    <w:rsid w:val="00EC79B6"/>
    <w:rsid w:val="00ED07C6"/>
    <w:rsid w:val="00ED0EDA"/>
    <w:rsid w:val="00ED2240"/>
    <w:rsid w:val="00ED4943"/>
    <w:rsid w:val="00ED6056"/>
    <w:rsid w:val="00ED7817"/>
    <w:rsid w:val="00EE0F45"/>
    <w:rsid w:val="00EE173A"/>
    <w:rsid w:val="00EE18C2"/>
    <w:rsid w:val="00EE1919"/>
    <w:rsid w:val="00EE27E5"/>
    <w:rsid w:val="00EE4CE0"/>
    <w:rsid w:val="00EE4D72"/>
    <w:rsid w:val="00EE5472"/>
    <w:rsid w:val="00EE5CD0"/>
    <w:rsid w:val="00EE6DEF"/>
    <w:rsid w:val="00EE7E86"/>
    <w:rsid w:val="00EF048B"/>
    <w:rsid w:val="00EF7BA3"/>
    <w:rsid w:val="00F00EE5"/>
    <w:rsid w:val="00F05895"/>
    <w:rsid w:val="00F077B8"/>
    <w:rsid w:val="00F10D0C"/>
    <w:rsid w:val="00F1134D"/>
    <w:rsid w:val="00F12CB8"/>
    <w:rsid w:val="00F23F1F"/>
    <w:rsid w:val="00F244EA"/>
    <w:rsid w:val="00F25D0C"/>
    <w:rsid w:val="00F26577"/>
    <w:rsid w:val="00F26996"/>
    <w:rsid w:val="00F269D5"/>
    <w:rsid w:val="00F27991"/>
    <w:rsid w:val="00F30882"/>
    <w:rsid w:val="00F31F65"/>
    <w:rsid w:val="00F32954"/>
    <w:rsid w:val="00F32D86"/>
    <w:rsid w:val="00F33E84"/>
    <w:rsid w:val="00F34E5D"/>
    <w:rsid w:val="00F35870"/>
    <w:rsid w:val="00F36C58"/>
    <w:rsid w:val="00F4161D"/>
    <w:rsid w:val="00F425A8"/>
    <w:rsid w:val="00F43244"/>
    <w:rsid w:val="00F43C74"/>
    <w:rsid w:val="00F45A1B"/>
    <w:rsid w:val="00F47DE1"/>
    <w:rsid w:val="00F50679"/>
    <w:rsid w:val="00F51C3C"/>
    <w:rsid w:val="00F52C83"/>
    <w:rsid w:val="00F5378E"/>
    <w:rsid w:val="00F53FA4"/>
    <w:rsid w:val="00F5575B"/>
    <w:rsid w:val="00F55A93"/>
    <w:rsid w:val="00F57C53"/>
    <w:rsid w:val="00F62C52"/>
    <w:rsid w:val="00F62E1A"/>
    <w:rsid w:val="00F630E3"/>
    <w:rsid w:val="00F661F9"/>
    <w:rsid w:val="00F67212"/>
    <w:rsid w:val="00F67EB7"/>
    <w:rsid w:val="00F67FED"/>
    <w:rsid w:val="00F70F1B"/>
    <w:rsid w:val="00F71048"/>
    <w:rsid w:val="00F71CE6"/>
    <w:rsid w:val="00F72CE2"/>
    <w:rsid w:val="00F732FD"/>
    <w:rsid w:val="00F741C7"/>
    <w:rsid w:val="00F7472C"/>
    <w:rsid w:val="00F81FD7"/>
    <w:rsid w:val="00F83454"/>
    <w:rsid w:val="00F84CED"/>
    <w:rsid w:val="00F859EE"/>
    <w:rsid w:val="00F862B3"/>
    <w:rsid w:val="00F864AB"/>
    <w:rsid w:val="00F868AA"/>
    <w:rsid w:val="00F879B9"/>
    <w:rsid w:val="00F879EA"/>
    <w:rsid w:val="00F9105A"/>
    <w:rsid w:val="00F91184"/>
    <w:rsid w:val="00F916CF"/>
    <w:rsid w:val="00F91CDA"/>
    <w:rsid w:val="00F93184"/>
    <w:rsid w:val="00F9361C"/>
    <w:rsid w:val="00F94276"/>
    <w:rsid w:val="00F95FED"/>
    <w:rsid w:val="00F968E1"/>
    <w:rsid w:val="00F97390"/>
    <w:rsid w:val="00FA1C1D"/>
    <w:rsid w:val="00FA4A09"/>
    <w:rsid w:val="00FA5995"/>
    <w:rsid w:val="00FA5E42"/>
    <w:rsid w:val="00FA6BC7"/>
    <w:rsid w:val="00FA7DC4"/>
    <w:rsid w:val="00FB1A29"/>
    <w:rsid w:val="00FB4734"/>
    <w:rsid w:val="00FB667F"/>
    <w:rsid w:val="00FC3477"/>
    <w:rsid w:val="00FC3C59"/>
    <w:rsid w:val="00FC43AE"/>
    <w:rsid w:val="00FC5BED"/>
    <w:rsid w:val="00FC6464"/>
    <w:rsid w:val="00FC7D4A"/>
    <w:rsid w:val="00FD0A04"/>
    <w:rsid w:val="00FD133F"/>
    <w:rsid w:val="00FD43BA"/>
    <w:rsid w:val="00FD54DF"/>
    <w:rsid w:val="00FD68FC"/>
    <w:rsid w:val="00FD6D92"/>
    <w:rsid w:val="00FD78B7"/>
    <w:rsid w:val="00FE1570"/>
    <w:rsid w:val="00FE1908"/>
    <w:rsid w:val="00FE29C1"/>
    <w:rsid w:val="00FE489E"/>
    <w:rsid w:val="00FE4A84"/>
    <w:rsid w:val="00FE5244"/>
    <w:rsid w:val="00FE5378"/>
    <w:rsid w:val="00FE543E"/>
    <w:rsid w:val="00FE5CE8"/>
    <w:rsid w:val="00FF0E3C"/>
    <w:rsid w:val="00FF2947"/>
    <w:rsid w:val="00FF4B58"/>
    <w:rsid w:val="00FF6219"/>
    <w:rsid w:val="00FF6E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96F9332"/>
  <w15:docId w15:val="{B43F95F9-E43F-4C3C-A740-D0CFF6C26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5CE8"/>
    <w:pPr>
      <w:widowControl w:val="0"/>
      <w:jc w:val="both"/>
    </w:pPr>
  </w:style>
  <w:style w:type="paragraph" w:styleId="1">
    <w:name w:val="heading 1"/>
    <w:basedOn w:val="a"/>
    <w:link w:val="10"/>
    <w:uiPriority w:val="9"/>
    <w:qFormat/>
    <w:rsid w:val="006460B8"/>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paragraph" w:styleId="2">
    <w:name w:val="heading 2"/>
    <w:basedOn w:val="a"/>
    <w:next w:val="a"/>
    <w:link w:val="20"/>
    <w:uiPriority w:val="9"/>
    <w:semiHidden/>
    <w:unhideWhenUsed/>
    <w:qFormat/>
    <w:rsid w:val="00F916CF"/>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6460B8"/>
    <w:rPr>
      <w:rFonts w:ascii="ＭＳ Ｐゴシック" w:eastAsia="ＭＳ Ｐゴシック" w:hAnsi="ＭＳ Ｐゴシック" w:cs="ＭＳ Ｐゴシック"/>
      <w:b/>
      <w:bCs/>
      <w:kern w:val="36"/>
      <w:sz w:val="48"/>
      <w:szCs w:val="48"/>
    </w:rPr>
  </w:style>
  <w:style w:type="character" w:customStyle="1" w:styleId="20">
    <w:name w:val="見出し 2 (文字)"/>
    <w:basedOn w:val="a0"/>
    <w:link w:val="2"/>
    <w:uiPriority w:val="9"/>
    <w:semiHidden/>
    <w:rsid w:val="00F916CF"/>
    <w:rPr>
      <w:rFonts w:asciiTheme="majorHAnsi" w:eastAsiaTheme="majorEastAsia" w:hAnsiTheme="majorHAnsi" w:cstheme="majorBidi"/>
    </w:rPr>
  </w:style>
  <w:style w:type="paragraph" w:styleId="a3">
    <w:name w:val="header"/>
    <w:basedOn w:val="a"/>
    <w:link w:val="a4"/>
    <w:uiPriority w:val="99"/>
    <w:unhideWhenUsed/>
    <w:rsid w:val="004803FD"/>
    <w:pPr>
      <w:tabs>
        <w:tab w:val="center" w:pos="4252"/>
        <w:tab w:val="right" w:pos="8504"/>
      </w:tabs>
      <w:snapToGrid w:val="0"/>
    </w:pPr>
  </w:style>
  <w:style w:type="character" w:customStyle="1" w:styleId="a4">
    <w:name w:val="ヘッダー (文字)"/>
    <w:basedOn w:val="a0"/>
    <w:link w:val="a3"/>
    <w:uiPriority w:val="99"/>
    <w:rsid w:val="004803FD"/>
  </w:style>
  <w:style w:type="paragraph" w:styleId="a5">
    <w:name w:val="footer"/>
    <w:basedOn w:val="a"/>
    <w:link w:val="a6"/>
    <w:uiPriority w:val="99"/>
    <w:unhideWhenUsed/>
    <w:rsid w:val="004803FD"/>
    <w:pPr>
      <w:tabs>
        <w:tab w:val="center" w:pos="4252"/>
        <w:tab w:val="right" w:pos="8504"/>
      </w:tabs>
      <w:snapToGrid w:val="0"/>
    </w:pPr>
  </w:style>
  <w:style w:type="character" w:customStyle="1" w:styleId="a6">
    <w:name w:val="フッター (文字)"/>
    <w:basedOn w:val="a0"/>
    <w:link w:val="a5"/>
    <w:uiPriority w:val="99"/>
    <w:rsid w:val="004803FD"/>
  </w:style>
  <w:style w:type="paragraph" w:styleId="a7">
    <w:name w:val="Balloon Text"/>
    <w:basedOn w:val="a"/>
    <w:link w:val="a8"/>
    <w:uiPriority w:val="99"/>
    <w:semiHidden/>
    <w:unhideWhenUsed/>
    <w:rsid w:val="004803FD"/>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4803FD"/>
    <w:rPr>
      <w:rFonts w:asciiTheme="majorHAnsi" w:eastAsiaTheme="majorEastAsia" w:hAnsiTheme="majorHAnsi" w:cstheme="majorBidi"/>
      <w:sz w:val="18"/>
      <w:szCs w:val="18"/>
    </w:rPr>
  </w:style>
  <w:style w:type="paragraph" w:styleId="a9">
    <w:name w:val="List Paragraph"/>
    <w:basedOn w:val="a"/>
    <w:uiPriority w:val="34"/>
    <w:qFormat/>
    <w:rsid w:val="00AD442F"/>
    <w:pPr>
      <w:ind w:leftChars="400" w:left="840"/>
    </w:pPr>
  </w:style>
  <w:style w:type="character" w:styleId="aa">
    <w:name w:val="annotation reference"/>
    <w:basedOn w:val="a0"/>
    <w:uiPriority w:val="99"/>
    <w:semiHidden/>
    <w:unhideWhenUsed/>
    <w:rsid w:val="001A1543"/>
    <w:rPr>
      <w:sz w:val="18"/>
      <w:szCs w:val="18"/>
    </w:rPr>
  </w:style>
  <w:style w:type="paragraph" w:styleId="ab">
    <w:name w:val="annotation text"/>
    <w:basedOn w:val="a"/>
    <w:link w:val="ac"/>
    <w:uiPriority w:val="99"/>
    <w:unhideWhenUsed/>
    <w:rsid w:val="001A1543"/>
    <w:pPr>
      <w:jc w:val="left"/>
    </w:pPr>
  </w:style>
  <w:style w:type="character" w:customStyle="1" w:styleId="ac">
    <w:name w:val="コメント文字列 (文字)"/>
    <w:basedOn w:val="a0"/>
    <w:link w:val="ab"/>
    <w:uiPriority w:val="99"/>
    <w:rsid w:val="001A1543"/>
  </w:style>
  <w:style w:type="paragraph" w:styleId="ad">
    <w:name w:val="annotation subject"/>
    <w:basedOn w:val="ab"/>
    <w:next w:val="ab"/>
    <w:link w:val="ae"/>
    <w:uiPriority w:val="99"/>
    <w:semiHidden/>
    <w:unhideWhenUsed/>
    <w:rsid w:val="002F4737"/>
    <w:rPr>
      <w:b/>
      <w:bCs/>
    </w:rPr>
  </w:style>
  <w:style w:type="character" w:customStyle="1" w:styleId="ae">
    <w:name w:val="コメント内容 (文字)"/>
    <w:basedOn w:val="ac"/>
    <w:link w:val="ad"/>
    <w:uiPriority w:val="99"/>
    <w:semiHidden/>
    <w:rsid w:val="002F4737"/>
    <w:rPr>
      <w:b/>
      <w:bCs/>
    </w:rPr>
  </w:style>
  <w:style w:type="paragraph" w:customStyle="1" w:styleId="EndNoteBibliographyTitle">
    <w:name w:val="EndNote Bibliography Title"/>
    <w:basedOn w:val="a"/>
    <w:link w:val="EndNoteBibliographyTitle0"/>
    <w:rsid w:val="00804794"/>
    <w:pPr>
      <w:jc w:val="center"/>
    </w:pPr>
    <w:rPr>
      <w:rFonts w:ascii="Century" w:hAnsi="Century"/>
      <w:noProof/>
      <w:sz w:val="20"/>
    </w:rPr>
  </w:style>
  <w:style w:type="character" w:customStyle="1" w:styleId="EndNoteBibliographyTitle0">
    <w:name w:val="EndNote Bibliography Title (文字)"/>
    <w:basedOn w:val="a0"/>
    <w:link w:val="EndNoteBibliographyTitle"/>
    <w:rsid w:val="00804794"/>
    <w:rPr>
      <w:rFonts w:ascii="Century" w:hAnsi="Century"/>
      <w:noProof/>
      <w:sz w:val="20"/>
    </w:rPr>
  </w:style>
  <w:style w:type="paragraph" w:customStyle="1" w:styleId="EndNoteBibliography">
    <w:name w:val="EndNote Bibliography"/>
    <w:basedOn w:val="a"/>
    <w:link w:val="EndNoteBibliography0"/>
    <w:rsid w:val="00804794"/>
    <w:pPr>
      <w:jc w:val="left"/>
    </w:pPr>
    <w:rPr>
      <w:rFonts w:ascii="Century" w:hAnsi="Century"/>
      <w:noProof/>
      <w:sz w:val="20"/>
    </w:rPr>
  </w:style>
  <w:style w:type="character" w:customStyle="1" w:styleId="EndNoteBibliography0">
    <w:name w:val="EndNote Bibliography (文字)"/>
    <w:basedOn w:val="a0"/>
    <w:link w:val="EndNoteBibliography"/>
    <w:rsid w:val="00804794"/>
    <w:rPr>
      <w:rFonts w:ascii="Century" w:hAnsi="Century"/>
      <w:noProof/>
      <w:sz w:val="20"/>
    </w:rPr>
  </w:style>
  <w:style w:type="table" w:customStyle="1" w:styleId="11">
    <w:name w:val="グリッド (表) 1 淡色1"/>
    <w:basedOn w:val="a1"/>
    <w:uiPriority w:val="46"/>
    <w:rsid w:val="0006401D"/>
    <w:rPr>
      <w:rFonts w:ascii="Century" w:eastAsia="Meiryo UI" w:hAnsi="Century" w:cs="Times New Roman"/>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size-large">
    <w:name w:val="a-size-large"/>
    <w:basedOn w:val="a0"/>
    <w:rsid w:val="006460B8"/>
  </w:style>
  <w:style w:type="character" w:styleId="af">
    <w:name w:val="Hyperlink"/>
    <w:basedOn w:val="a0"/>
    <w:uiPriority w:val="99"/>
    <w:unhideWhenUsed/>
    <w:rsid w:val="008C79E0"/>
    <w:rPr>
      <w:color w:val="0000FF"/>
      <w:u w:val="single"/>
    </w:rPr>
  </w:style>
  <w:style w:type="paragraph" w:styleId="Web">
    <w:name w:val="Normal (Web)"/>
    <w:basedOn w:val="a"/>
    <w:uiPriority w:val="99"/>
    <w:semiHidden/>
    <w:unhideWhenUsed/>
    <w:rsid w:val="00BE319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customStyle="1" w:styleId="af0">
    <w:name w:val="質問"/>
    <w:basedOn w:val="a"/>
    <w:next w:val="a"/>
    <w:qFormat/>
    <w:rsid w:val="006378AE"/>
    <w:pPr>
      <w:ind w:left="250" w:hanging="250"/>
      <w:outlineLvl w:val="0"/>
    </w:pPr>
    <w:rPr>
      <w:rFonts w:asciiTheme="majorEastAsia" w:eastAsiaTheme="majorEastAsia" w:hAnsiTheme="majorEastAsia"/>
    </w:rPr>
  </w:style>
  <w:style w:type="paragraph" w:customStyle="1" w:styleId="Default">
    <w:name w:val="Default"/>
    <w:rsid w:val="00AB3AF8"/>
    <w:pPr>
      <w:widowControl w:val="0"/>
      <w:autoSpaceDE w:val="0"/>
      <w:autoSpaceDN w:val="0"/>
      <w:adjustRightInd w:val="0"/>
    </w:pPr>
    <w:rPr>
      <w:rFonts w:ascii="Calibri" w:hAnsi="Calibri" w:cs="Calibri"/>
      <w:color w:val="000000"/>
      <w:kern w:val="0"/>
      <w:sz w:val="24"/>
      <w:szCs w:val="24"/>
    </w:rPr>
  </w:style>
  <w:style w:type="character" w:customStyle="1" w:styleId="21">
    <w:name w:val="コメント文字列 (文字)2"/>
    <w:uiPriority w:val="99"/>
    <w:rsid w:val="00385FB2"/>
    <w:rPr>
      <w:sz w:val="20"/>
      <w:szCs w:val="20"/>
    </w:rPr>
  </w:style>
  <w:style w:type="character" w:styleId="af1">
    <w:name w:val="Unresolved Mention"/>
    <w:basedOn w:val="a0"/>
    <w:uiPriority w:val="99"/>
    <w:semiHidden/>
    <w:unhideWhenUsed/>
    <w:rsid w:val="00B46193"/>
    <w:rPr>
      <w:color w:val="605E5C"/>
      <w:shd w:val="clear" w:color="auto" w:fill="E1DFDD"/>
    </w:rPr>
  </w:style>
  <w:style w:type="paragraph" w:styleId="af2">
    <w:name w:val="Date"/>
    <w:basedOn w:val="a"/>
    <w:next w:val="a"/>
    <w:link w:val="af3"/>
    <w:semiHidden/>
    <w:rsid w:val="00C84BAC"/>
    <w:rPr>
      <w:rFonts w:ascii="Century" w:eastAsia="ＭＳ Ｐゴシック" w:hAnsi="Century" w:cs="Times New Roman"/>
      <w:szCs w:val="24"/>
    </w:rPr>
  </w:style>
  <w:style w:type="character" w:customStyle="1" w:styleId="af3">
    <w:name w:val="日付 (文字)"/>
    <w:basedOn w:val="a0"/>
    <w:link w:val="af2"/>
    <w:semiHidden/>
    <w:rsid w:val="00C84BAC"/>
    <w:rPr>
      <w:rFonts w:ascii="Century" w:eastAsia="ＭＳ Ｐゴシック" w:hAnsi="Century" w:cs="Times New Roman"/>
      <w:szCs w:val="24"/>
    </w:rPr>
  </w:style>
  <w:style w:type="character" w:styleId="af4">
    <w:name w:val="FollowedHyperlink"/>
    <w:basedOn w:val="a0"/>
    <w:uiPriority w:val="99"/>
    <w:semiHidden/>
    <w:unhideWhenUsed/>
    <w:rsid w:val="007B4FB3"/>
    <w:rPr>
      <w:color w:val="800080" w:themeColor="followedHyperlink"/>
      <w:u w:val="single"/>
    </w:rPr>
  </w:style>
  <w:style w:type="paragraph" w:styleId="af5">
    <w:name w:val="Revision"/>
    <w:hidden/>
    <w:uiPriority w:val="99"/>
    <w:semiHidden/>
    <w:rsid w:val="006163C3"/>
  </w:style>
  <w:style w:type="character" w:customStyle="1" w:styleId="il">
    <w:name w:val="il"/>
    <w:basedOn w:val="a0"/>
    <w:rsid w:val="001D0776"/>
  </w:style>
  <w:style w:type="paragraph" w:styleId="af6">
    <w:name w:val="Title"/>
    <w:basedOn w:val="a"/>
    <w:next w:val="a"/>
    <w:link w:val="af7"/>
    <w:uiPriority w:val="10"/>
    <w:qFormat/>
    <w:rsid w:val="00E45F25"/>
    <w:pPr>
      <w:jc w:val="left"/>
      <w:outlineLvl w:val="0"/>
    </w:pPr>
    <w:rPr>
      <w:rFonts w:asciiTheme="majorEastAsia" w:eastAsiaTheme="majorEastAsia" w:hAnsiTheme="majorEastAsia" w:cs="Arial Unicode MS"/>
      <w:b/>
      <w:sz w:val="24"/>
      <w:szCs w:val="24"/>
    </w:rPr>
  </w:style>
  <w:style w:type="character" w:customStyle="1" w:styleId="af7">
    <w:name w:val="表題 (文字)"/>
    <w:basedOn w:val="a0"/>
    <w:link w:val="af6"/>
    <w:uiPriority w:val="10"/>
    <w:rsid w:val="00E45F25"/>
    <w:rPr>
      <w:rFonts w:asciiTheme="majorEastAsia" w:eastAsiaTheme="majorEastAsia" w:hAnsiTheme="majorEastAsia" w:cs="Arial Unicode MS"/>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539">
      <w:bodyDiv w:val="1"/>
      <w:marLeft w:val="0"/>
      <w:marRight w:val="0"/>
      <w:marTop w:val="0"/>
      <w:marBottom w:val="0"/>
      <w:divBdr>
        <w:top w:val="none" w:sz="0" w:space="0" w:color="auto"/>
        <w:left w:val="none" w:sz="0" w:space="0" w:color="auto"/>
        <w:bottom w:val="none" w:sz="0" w:space="0" w:color="auto"/>
        <w:right w:val="none" w:sz="0" w:space="0" w:color="auto"/>
      </w:divBdr>
    </w:div>
    <w:div w:id="48261023">
      <w:bodyDiv w:val="1"/>
      <w:marLeft w:val="0"/>
      <w:marRight w:val="0"/>
      <w:marTop w:val="0"/>
      <w:marBottom w:val="0"/>
      <w:divBdr>
        <w:top w:val="none" w:sz="0" w:space="0" w:color="auto"/>
        <w:left w:val="none" w:sz="0" w:space="0" w:color="auto"/>
        <w:bottom w:val="none" w:sz="0" w:space="0" w:color="auto"/>
        <w:right w:val="none" w:sz="0" w:space="0" w:color="auto"/>
      </w:divBdr>
    </w:div>
    <w:div w:id="146897193">
      <w:bodyDiv w:val="1"/>
      <w:marLeft w:val="0"/>
      <w:marRight w:val="0"/>
      <w:marTop w:val="0"/>
      <w:marBottom w:val="0"/>
      <w:divBdr>
        <w:top w:val="none" w:sz="0" w:space="0" w:color="auto"/>
        <w:left w:val="none" w:sz="0" w:space="0" w:color="auto"/>
        <w:bottom w:val="none" w:sz="0" w:space="0" w:color="auto"/>
        <w:right w:val="none" w:sz="0" w:space="0" w:color="auto"/>
      </w:divBdr>
    </w:div>
    <w:div w:id="153111643">
      <w:bodyDiv w:val="1"/>
      <w:marLeft w:val="0"/>
      <w:marRight w:val="0"/>
      <w:marTop w:val="0"/>
      <w:marBottom w:val="0"/>
      <w:divBdr>
        <w:top w:val="none" w:sz="0" w:space="0" w:color="auto"/>
        <w:left w:val="none" w:sz="0" w:space="0" w:color="auto"/>
        <w:bottom w:val="none" w:sz="0" w:space="0" w:color="auto"/>
        <w:right w:val="none" w:sz="0" w:space="0" w:color="auto"/>
      </w:divBdr>
    </w:div>
    <w:div w:id="308169802">
      <w:bodyDiv w:val="1"/>
      <w:marLeft w:val="0"/>
      <w:marRight w:val="0"/>
      <w:marTop w:val="0"/>
      <w:marBottom w:val="0"/>
      <w:divBdr>
        <w:top w:val="none" w:sz="0" w:space="0" w:color="auto"/>
        <w:left w:val="none" w:sz="0" w:space="0" w:color="auto"/>
        <w:bottom w:val="none" w:sz="0" w:space="0" w:color="auto"/>
        <w:right w:val="none" w:sz="0" w:space="0" w:color="auto"/>
      </w:divBdr>
    </w:div>
    <w:div w:id="335956955">
      <w:bodyDiv w:val="1"/>
      <w:marLeft w:val="0"/>
      <w:marRight w:val="0"/>
      <w:marTop w:val="0"/>
      <w:marBottom w:val="0"/>
      <w:divBdr>
        <w:top w:val="none" w:sz="0" w:space="0" w:color="auto"/>
        <w:left w:val="none" w:sz="0" w:space="0" w:color="auto"/>
        <w:bottom w:val="none" w:sz="0" w:space="0" w:color="auto"/>
        <w:right w:val="none" w:sz="0" w:space="0" w:color="auto"/>
      </w:divBdr>
    </w:div>
    <w:div w:id="341321731">
      <w:bodyDiv w:val="1"/>
      <w:marLeft w:val="0"/>
      <w:marRight w:val="0"/>
      <w:marTop w:val="0"/>
      <w:marBottom w:val="0"/>
      <w:divBdr>
        <w:top w:val="none" w:sz="0" w:space="0" w:color="auto"/>
        <w:left w:val="none" w:sz="0" w:space="0" w:color="auto"/>
        <w:bottom w:val="none" w:sz="0" w:space="0" w:color="auto"/>
        <w:right w:val="none" w:sz="0" w:space="0" w:color="auto"/>
      </w:divBdr>
    </w:div>
    <w:div w:id="345521970">
      <w:bodyDiv w:val="1"/>
      <w:marLeft w:val="0"/>
      <w:marRight w:val="0"/>
      <w:marTop w:val="0"/>
      <w:marBottom w:val="0"/>
      <w:divBdr>
        <w:top w:val="none" w:sz="0" w:space="0" w:color="auto"/>
        <w:left w:val="none" w:sz="0" w:space="0" w:color="auto"/>
        <w:bottom w:val="none" w:sz="0" w:space="0" w:color="auto"/>
        <w:right w:val="none" w:sz="0" w:space="0" w:color="auto"/>
      </w:divBdr>
    </w:div>
    <w:div w:id="554894635">
      <w:bodyDiv w:val="1"/>
      <w:marLeft w:val="0"/>
      <w:marRight w:val="0"/>
      <w:marTop w:val="0"/>
      <w:marBottom w:val="0"/>
      <w:divBdr>
        <w:top w:val="none" w:sz="0" w:space="0" w:color="auto"/>
        <w:left w:val="none" w:sz="0" w:space="0" w:color="auto"/>
        <w:bottom w:val="none" w:sz="0" w:space="0" w:color="auto"/>
        <w:right w:val="none" w:sz="0" w:space="0" w:color="auto"/>
      </w:divBdr>
    </w:div>
    <w:div w:id="557010471">
      <w:bodyDiv w:val="1"/>
      <w:marLeft w:val="0"/>
      <w:marRight w:val="0"/>
      <w:marTop w:val="0"/>
      <w:marBottom w:val="0"/>
      <w:divBdr>
        <w:top w:val="none" w:sz="0" w:space="0" w:color="auto"/>
        <w:left w:val="none" w:sz="0" w:space="0" w:color="auto"/>
        <w:bottom w:val="none" w:sz="0" w:space="0" w:color="auto"/>
        <w:right w:val="none" w:sz="0" w:space="0" w:color="auto"/>
      </w:divBdr>
      <w:divsChild>
        <w:div w:id="570508702">
          <w:marLeft w:val="0"/>
          <w:marRight w:val="0"/>
          <w:marTop w:val="0"/>
          <w:marBottom w:val="0"/>
          <w:divBdr>
            <w:top w:val="none" w:sz="0" w:space="0" w:color="auto"/>
            <w:left w:val="none" w:sz="0" w:space="0" w:color="auto"/>
            <w:bottom w:val="none" w:sz="0" w:space="0" w:color="auto"/>
            <w:right w:val="none" w:sz="0" w:space="0" w:color="auto"/>
          </w:divBdr>
        </w:div>
        <w:div w:id="1127628925">
          <w:marLeft w:val="0"/>
          <w:marRight w:val="0"/>
          <w:marTop w:val="0"/>
          <w:marBottom w:val="0"/>
          <w:divBdr>
            <w:top w:val="none" w:sz="0" w:space="0" w:color="auto"/>
            <w:left w:val="none" w:sz="0" w:space="0" w:color="auto"/>
            <w:bottom w:val="none" w:sz="0" w:space="0" w:color="auto"/>
            <w:right w:val="none" w:sz="0" w:space="0" w:color="auto"/>
          </w:divBdr>
        </w:div>
        <w:div w:id="1595894966">
          <w:marLeft w:val="0"/>
          <w:marRight w:val="0"/>
          <w:marTop w:val="0"/>
          <w:marBottom w:val="0"/>
          <w:divBdr>
            <w:top w:val="none" w:sz="0" w:space="0" w:color="auto"/>
            <w:left w:val="none" w:sz="0" w:space="0" w:color="auto"/>
            <w:bottom w:val="none" w:sz="0" w:space="0" w:color="auto"/>
            <w:right w:val="none" w:sz="0" w:space="0" w:color="auto"/>
          </w:divBdr>
        </w:div>
        <w:div w:id="1997415191">
          <w:marLeft w:val="0"/>
          <w:marRight w:val="0"/>
          <w:marTop w:val="0"/>
          <w:marBottom w:val="0"/>
          <w:divBdr>
            <w:top w:val="none" w:sz="0" w:space="0" w:color="auto"/>
            <w:left w:val="none" w:sz="0" w:space="0" w:color="auto"/>
            <w:bottom w:val="none" w:sz="0" w:space="0" w:color="auto"/>
            <w:right w:val="none" w:sz="0" w:space="0" w:color="auto"/>
          </w:divBdr>
        </w:div>
      </w:divsChild>
    </w:div>
    <w:div w:id="558710424">
      <w:bodyDiv w:val="1"/>
      <w:marLeft w:val="0"/>
      <w:marRight w:val="0"/>
      <w:marTop w:val="0"/>
      <w:marBottom w:val="0"/>
      <w:divBdr>
        <w:top w:val="none" w:sz="0" w:space="0" w:color="auto"/>
        <w:left w:val="none" w:sz="0" w:space="0" w:color="auto"/>
        <w:bottom w:val="none" w:sz="0" w:space="0" w:color="auto"/>
        <w:right w:val="none" w:sz="0" w:space="0" w:color="auto"/>
      </w:divBdr>
    </w:div>
    <w:div w:id="578246959">
      <w:bodyDiv w:val="1"/>
      <w:marLeft w:val="0"/>
      <w:marRight w:val="0"/>
      <w:marTop w:val="0"/>
      <w:marBottom w:val="0"/>
      <w:divBdr>
        <w:top w:val="none" w:sz="0" w:space="0" w:color="auto"/>
        <w:left w:val="none" w:sz="0" w:space="0" w:color="auto"/>
        <w:bottom w:val="none" w:sz="0" w:space="0" w:color="auto"/>
        <w:right w:val="none" w:sz="0" w:space="0" w:color="auto"/>
      </w:divBdr>
    </w:div>
    <w:div w:id="611282256">
      <w:bodyDiv w:val="1"/>
      <w:marLeft w:val="0"/>
      <w:marRight w:val="0"/>
      <w:marTop w:val="0"/>
      <w:marBottom w:val="0"/>
      <w:divBdr>
        <w:top w:val="none" w:sz="0" w:space="0" w:color="auto"/>
        <w:left w:val="none" w:sz="0" w:space="0" w:color="auto"/>
        <w:bottom w:val="none" w:sz="0" w:space="0" w:color="auto"/>
        <w:right w:val="none" w:sz="0" w:space="0" w:color="auto"/>
      </w:divBdr>
    </w:div>
    <w:div w:id="762990480">
      <w:bodyDiv w:val="1"/>
      <w:marLeft w:val="0"/>
      <w:marRight w:val="0"/>
      <w:marTop w:val="0"/>
      <w:marBottom w:val="0"/>
      <w:divBdr>
        <w:top w:val="none" w:sz="0" w:space="0" w:color="auto"/>
        <w:left w:val="none" w:sz="0" w:space="0" w:color="auto"/>
        <w:bottom w:val="none" w:sz="0" w:space="0" w:color="auto"/>
        <w:right w:val="none" w:sz="0" w:space="0" w:color="auto"/>
      </w:divBdr>
    </w:div>
    <w:div w:id="890574693">
      <w:bodyDiv w:val="1"/>
      <w:marLeft w:val="0"/>
      <w:marRight w:val="0"/>
      <w:marTop w:val="0"/>
      <w:marBottom w:val="0"/>
      <w:divBdr>
        <w:top w:val="none" w:sz="0" w:space="0" w:color="auto"/>
        <w:left w:val="none" w:sz="0" w:space="0" w:color="auto"/>
        <w:bottom w:val="none" w:sz="0" w:space="0" w:color="auto"/>
        <w:right w:val="none" w:sz="0" w:space="0" w:color="auto"/>
      </w:divBdr>
    </w:div>
    <w:div w:id="892422066">
      <w:bodyDiv w:val="1"/>
      <w:marLeft w:val="0"/>
      <w:marRight w:val="0"/>
      <w:marTop w:val="0"/>
      <w:marBottom w:val="0"/>
      <w:divBdr>
        <w:top w:val="none" w:sz="0" w:space="0" w:color="auto"/>
        <w:left w:val="none" w:sz="0" w:space="0" w:color="auto"/>
        <w:bottom w:val="none" w:sz="0" w:space="0" w:color="auto"/>
        <w:right w:val="none" w:sz="0" w:space="0" w:color="auto"/>
      </w:divBdr>
    </w:div>
    <w:div w:id="945431560">
      <w:bodyDiv w:val="1"/>
      <w:marLeft w:val="0"/>
      <w:marRight w:val="0"/>
      <w:marTop w:val="0"/>
      <w:marBottom w:val="0"/>
      <w:divBdr>
        <w:top w:val="none" w:sz="0" w:space="0" w:color="auto"/>
        <w:left w:val="none" w:sz="0" w:space="0" w:color="auto"/>
        <w:bottom w:val="none" w:sz="0" w:space="0" w:color="auto"/>
        <w:right w:val="none" w:sz="0" w:space="0" w:color="auto"/>
      </w:divBdr>
    </w:div>
    <w:div w:id="1036080699">
      <w:bodyDiv w:val="1"/>
      <w:marLeft w:val="0"/>
      <w:marRight w:val="0"/>
      <w:marTop w:val="0"/>
      <w:marBottom w:val="0"/>
      <w:divBdr>
        <w:top w:val="none" w:sz="0" w:space="0" w:color="auto"/>
        <w:left w:val="none" w:sz="0" w:space="0" w:color="auto"/>
        <w:bottom w:val="none" w:sz="0" w:space="0" w:color="auto"/>
        <w:right w:val="none" w:sz="0" w:space="0" w:color="auto"/>
      </w:divBdr>
    </w:div>
    <w:div w:id="1081025712">
      <w:bodyDiv w:val="1"/>
      <w:marLeft w:val="0"/>
      <w:marRight w:val="0"/>
      <w:marTop w:val="0"/>
      <w:marBottom w:val="0"/>
      <w:divBdr>
        <w:top w:val="none" w:sz="0" w:space="0" w:color="auto"/>
        <w:left w:val="none" w:sz="0" w:space="0" w:color="auto"/>
        <w:bottom w:val="none" w:sz="0" w:space="0" w:color="auto"/>
        <w:right w:val="none" w:sz="0" w:space="0" w:color="auto"/>
      </w:divBdr>
    </w:div>
    <w:div w:id="1108039445">
      <w:bodyDiv w:val="1"/>
      <w:marLeft w:val="0"/>
      <w:marRight w:val="0"/>
      <w:marTop w:val="0"/>
      <w:marBottom w:val="0"/>
      <w:divBdr>
        <w:top w:val="none" w:sz="0" w:space="0" w:color="auto"/>
        <w:left w:val="none" w:sz="0" w:space="0" w:color="auto"/>
        <w:bottom w:val="none" w:sz="0" w:space="0" w:color="auto"/>
        <w:right w:val="none" w:sz="0" w:space="0" w:color="auto"/>
      </w:divBdr>
    </w:div>
    <w:div w:id="1111781741">
      <w:bodyDiv w:val="1"/>
      <w:marLeft w:val="0"/>
      <w:marRight w:val="0"/>
      <w:marTop w:val="0"/>
      <w:marBottom w:val="0"/>
      <w:divBdr>
        <w:top w:val="none" w:sz="0" w:space="0" w:color="auto"/>
        <w:left w:val="none" w:sz="0" w:space="0" w:color="auto"/>
        <w:bottom w:val="none" w:sz="0" w:space="0" w:color="auto"/>
        <w:right w:val="none" w:sz="0" w:space="0" w:color="auto"/>
      </w:divBdr>
    </w:div>
    <w:div w:id="1152216491">
      <w:bodyDiv w:val="1"/>
      <w:marLeft w:val="0"/>
      <w:marRight w:val="0"/>
      <w:marTop w:val="0"/>
      <w:marBottom w:val="0"/>
      <w:divBdr>
        <w:top w:val="none" w:sz="0" w:space="0" w:color="auto"/>
        <w:left w:val="none" w:sz="0" w:space="0" w:color="auto"/>
        <w:bottom w:val="none" w:sz="0" w:space="0" w:color="auto"/>
        <w:right w:val="none" w:sz="0" w:space="0" w:color="auto"/>
      </w:divBdr>
    </w:div>
    <w:div w:id="1372533915">
      <w:bodyDiv w:val="1"/>
      <w:marLeft w:val="0"/>
      <w:marRight w:val="0"/>
      <w:marTop w:val="0"/>
      <w:marBottom w:val="0"/>
      <w:divBdr>
        <w:top w:val="none" w:sz="0" w:space="0" w:color="auto"/>
        <w:left w:val="none" w:sz="0" w:space="0" w:color="auto"/>
        <w:bottom w:val="none" w:sz="0" w:space="0" w:color="auto"/>
        <w:right w:val="none" w:sz="0" w:space="0" w:color="auto"/>
      </w:divBdr>
    </w:div>
    <w:div w:id="1422726837">
      <w:bodyDiv w:val="1"/>
      <w:marLeft w:val="0"/>
      <w:marRight w:val="0"/>
      <w:marTop w:val="0"/>
      <w:marBottom w:val="0"/>
      <w:divBdr>
        <w:top w:val="none" w:sz="0" w:space="0" w:color="auto"/>
        <w:left w:val="none" w:sz="0" w:space="0" w:color="auto"/>
        <w:bottom w:val="none" w:sz="0" w:space="0" w:color="auto"/>
        <w:right w:val="none" w:sz="0" w:space="0" w:color="auto"/>
      </w:divBdr>
    </w:div>
    <w:div w:id="1428424104">
      <w:bodyDiv w:val="1"/>
      <w:marLeft w:val="0"/>
      <w:marRight w:val="0"/>
      <w:marTop w:val="0"/>
      <w:marBottom w:val="0"/>
      <w:divBdr>
        <w:top w:val="none" w:sz="0" w:space="0" w:color="auto"/>
        <w:left w:val="none" w:sz="0" w:space="0" w:color="auto"/>
        <w:bottom w:val="none" w:sz="0" w:space="0" w:color="auto"/>
        <w:right w:val="none" w:sz="0" w:space="0" w:color="auto"/>
      </w:divBdr>
    </w:div>
    <w:div w:id="1456871249">
      <w:bodyDiv w:val="1"/>
      <w:marLeft w:val="0"/>
      <w:marRight w:val="0"/>
      <w:marTop w:val="0"/>
      <w:marBottom w:val="0"/>
      <w:divBdr>
        <w:top w:val="none" w:sz="0" w:space="0" w:color="auto"/>
        <w:left w:val="none" w:sz="0" w:space="0" w:color="auto"/>
        <w:bottom w:val="none" w:sz="0" w:space="0" w:color="auto"/>
        <w:right w:val="none" w:sz="0" w:space="0" w:color="auto"/>
      </w:divBdr>
    </w:div>
    <w:div w:id="1478106066">
      <w:bodyDiv w:val="1"/>
      <w:marLeft w:val="0"/>
      <w:marRight w:val="0"/>
      <w:marTop w:val="0"/>
      <w:marBottom w:val="0"/>
      <w:divBdr>
        <w:top w:val="none" w:sz="0" w:space="0" w:color="auto"/>
        <w:left w:val="none" w:sz="0" w:space="0" w:color="auto"/>
        <w:bottom w:val="none" w:sz="0" w:space="0" w:color="auto"/>
        <w:right w:val="none" w:sz="0" w:space="0" w:color="auto"/>
      </w:divBdr>
    </w:div>
    <w:div w:id="1613515892">
      <w:bodyDiv w:val="1"/>
      <w:marLeft w:val="0"/>
      <w:marRight w:val="0"/>
      <w:marTop w:val="0"/>
      <w:marBottom w:val="0"/>
      <w:divBdr>
        <w:top w:val="none" w:sz="0" w:space="0" w:color="auto"/>
        <w:left w:val="none" w:sz="0" w:space="0" w:color="auto"/>
        <w:bottom w:val="none" w:sz="0" w:space="0" w:color="auto"/>
        <w:right w:val="none" w:sz="0" w:space="0" w:color="auto"/>
      </w:divBdr>
    </w:div>
    <w:div w:id="1663117675">
      <w:bodyDiv w:val="1"/>
      <w:marLeft w:val="0"/>
      <w:marRight w:val="0"/>
      <w:marTop w:val="0"/>
      <w:marBottom w:val="0"/>
      <w:divBdr>
        <w:top w:val="none" w:sz="0" w:space="0" w:color="auto"/>
        <w:left w:val="none" w:sz="0" w:space="0" w:color="auto"/>
        <w:bottom w:val="none" w:sz="0" w:space="0" w:color="auto"/>
        <w:right w:val="none" w:sz="0" w:space="0" w:color="auto"/>
      </w:divBdr>
    </w:div>
    <w:div w:id="1692341584">
      <w:bodyDiv w:val="1"/>
      <w:marLeft w:val="0"/>
      <w:marRight w:val="0"/>
      <w:marTop w:val="0"/>
      <w:marBottom w:val="0"/>
      <w:divBdr>
        <w:top w:val="none" w:sz="0" w:space="0" w:color="auto"/>
        <w:left w:val="none" w:sz="0" w:space="0" w:color="auto"/>
        <w:bottom w:val="none" w:sz="0" w:space="0" w:color="auto"/>
        <w:right w:val="none" w:sz="0" w:space="0" w:color="auto"/>
      </w:divBdr>
    </w:div>
    <w:div w:id="1711539162">
      <w:bodyDiv w:val="1"/>
      <w:marLeft w:val="0"/>
      <w:marRight w:val="0"/>
      <w:marTop w:val="0"/>
      <w:marBottom w:val="0"/>
      <w:divBdr>
        <w:top w:val="none" w:sz="0" w:space="0" w:color="auto"/>
        <w:left w:val="none" w:sz="0" w:space="0" w:color="auto"/>
        <w:bottom w:val="none" w:sz="0" w:space="0" w:color="auto"/>
        <w:right w:val="none" w:sz="0" w:space="0" w:color="auto"/>
      </w:divBdr>
    </w:div>
    <w:div w:id="1848249812">
      <w:bodyDiv w:val="1"/>
      <w:marLeft w:val="0"/>
      <w:marRight w:val="0"/>
      <w:marTop w:val="0"/>
      <w:marBottom w:val="0"/>
      <w:divBdr>
        <w:top w:val="none" w:sz="0" w:space="0" w:color="auto"/>
        <w:left w:val="none" w:sz="0" w:space="0" w:color="auto"/>
        <w:bottom w:val="none" w:sz="0" w:space="0" w:color="auto"/>
        <w:right w:val="none" w:sz="0" w:space="0" w:color="auto"/>
      </w:divBdr>
    </w:div>
    <w:div w:id="1897013040">
      <w:bodyDiv w:val="1"/>
      <w:marLeft w:val="0"/>
      <w:marRight w:val="0"/>
      <w:marTop w:val="0"/>
      <w:marBottom w:val="0"/>
      <w:divBdr>
        <w:top w:val="none" w:sz="0" w:space="0" w:color="auto"/>
        <w:left w:val="none" w:sz="0" w:space="0" w:color="auto"/>
        <w:bottom w:val="none" w:sz="0" w:space="0" w:color="auto"/>
        <w:right w:val="none" w:sz="0" w:space="0" w:color="auto"/>
      </w:divBdr>
    </w:div>
    <w:div w:id="1902863519">
      <w:bodyDiv w:val="1"/>
      <w:marLeft w:val="0"/>
      <w:marRight w:val="0"/>
      <w:marTop w:val="0"/>
      <w:marBottom w:val="0"/>
      <w:divBdr>
        <w:top w:val="none" w:sz="0" w:space="0" w:color="auto"/>
        <w:left w:val="none" w:sz="0" w:space="0" w:color="auto"/>
        <w:bottom w:val="none" w:sz="0" w:space="0" w:color="auto"/>
        <w:right w:val="none" w:sz="0" w:space="0" w:color="auto"/>
      </w:divBdr>
    </w:div>
    <w:div w:id="1947689114">
      <w:bodyDiv w:val="1"/>
      <w:marLeft w:val="0"/>
      <w:marRight w:val="0"/>
      <w:marTop w:val="0"/>
      <w:marBottom w:val="0"/>
      <w:divBdr>
        <w:top w:val="none" w:sz="0" w:space="0" w:color="auto"/>
        <w:left w:val="none" w:sz="0" w:space="0" w:color="auto"/>
        <w:bottom w:val="none" w:sz="0" w:space="0" w:color="auto"/>
        <w:right w:val="none" w:sz="0" w:space="0" w:color="auto"/>
      </w:divBdr>
    </w:div>
    <w:div w:id="2037415605">
      <w:bodyDiv w:val="1"/>
      <w:marLeft w:val="0"/>
      <w:marRight w:val="0"/>
      <w:marTop w:val="0"/>
      <w:marBottom w:val="0"/>
      <w:divBdr>
        <w:top w:val="none" w:sz="0" w:space="0" w:color="auto"/>
        <w:left w:val="none" w:sz="0" w:space="0" w:color="auto"/>
        <w:bottom w:val="none" w:sz="0" w:space="0" w:color="auto"/>
        <w:right w:val="none" w:sz="0" w:space="0" w:color="auto"/>
      </w:divBdr>
    </w:div>
    <w:div w:id="204972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41598-021-03997-z" TargetMode="External"/><Relationship Id="rId2" Type="http://schemas.openxmlformats.org/officeDocument/2006/relationships/hyperlink" Target="https://sleepdata.org/datasets/shhs" TargetMode="External"/><Relationship Id="rId1" Type="http://schemas.openxmlformats.org/officeDocument/2006/relationships/hyperlink" Target="https://pubmed.ncbi.nlm.nih.gov/9493915/"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takahiro-tabuchi.net/jastis/" TargetMode="External"/><Relationship Id="rId13" Type="http://schemas.microsoft.com/office/2018/08/relationships/commentsExtensible" Target="commentsExtensible.xml"/><Relationship Id="rId18" Type="http://schemas.openxmlformats.org/officeDocument/2006/relationships/image" Target="media/image4.jpg"/><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jyudokitsuen.mhlw.go.j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takahiro-tabuchi.net/jastis/" TargetMode="External"/><Relationship Id="rId14" Type="http://schemas.openxmlformats.org/officeDocument/2006/relationships/image" Target="media/image1.png"/><Relationship Id="rId22" Type="http://schemas.openxmlformats.org/officeDocument/2006/relationships/image" Target="media/image8.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D9E76-CC3F-47D5-9F52-36D53F641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4180</Words>
  <Characters>23827</Characters>
  <Application>Microsoft Office Word</Application>
  <DocSecurity>0</DocSecurity>
  <Lines>198</Lines>
  <Paragraphs>5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uchiT</dc:creator>
  <cp:keywords/>
  <dc:description/>
  <cp:lastModifiedBy>Takahiro Tabuchi</cp:lastModifiedBy>
  <cp:revision>3</cp:revision>
  <cp:lastPrinted>2020-09-09T07:40:00Z</cp:lastPrinted>
  <dcterms:created xsi:type="dcterms:W3CDTF">2022-08-01T04:34:00Z</dcterms:created>
  <dcterms:modified xsi:type="dcterms:W3CDTF">2022-08-01T04:38:00Z</dcterms:modified>
</cp:coreProperties>
</file>